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0359A4A6" w14:textId="77777777" w:rsidR="004C7945" w:rsidRDefault="004C7945" w:rsidP="00A511A6">
      <w:pPr>
        <w:spacing w:after="0"/>
        <w:rPr>
          <w:rFonts w:cstheme="minorHAnsi"/>
          <w:b/>
          <w:sz w:val="28"/>
          <w:szCs w:val="28"/>
          <w:lang w:val="en-US"/>
        </w:rPr>
      </w:pPr>
      <w:r w:rsidRPr="00F71D4D">
        <w:rPr>
          <w:rFonts w:ascii="Times New Roman" w:hAnsi="Times New Roman" w:cs="Times New Roman"/>
          <w:noProof/>
          <w:sz w:val="20"/>
          <w:szCs w:val="20"/>
          <w:lang w:eastAsia="nl-NL"/>
        </w:rPr>
        <mc:AlternateContent>
          <mc:Choice Requires="wpg">
            <w:drawing>
              <wp:inline distT="0" distB="0" distL="0" distR="0" wp14:anchorId="20A7CF9A" wp14:editId="1B3F79F3">
                <wp:extent cx="5950634" cy="9580099"/>
                <wp:effectExtent l="0" t="0" r="0" b="2540"/>
                <wp:docPr id="1"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0634" cy="9580099"/>
                          <a:chOff x="3" y="3"/>
                          <a:chExt cx="11906" cy="15298"/>
                        </a:xfrm>
                      </wpg:grpSpPr>
                      <wps:wsp>
                        <wps:cNvPr id="2" name="Freeform 3"/>
                        <wps:cNvSpPr>
                          <a:spLocks/>
                        </wps:cNvSpPr>
                        <wps:spPr bwMode="auto">
                          <a:xfrm>
                            <a:off x="3" y="6998"/>
                            <a:ext cx="4357" cy="3474"/>
                          </a:xfrm>
                          <a:custGeom>
                            <a:avLst/>
                            <a:gdLst>
                              <a:gd name="T0" fmla="*/ 0 w 4357"/>
                              <a:gd name="T1" fmla="*/ 3473 h 3474"/>
                              <a:gd name="T2" fmla="*/ 518 w 4357"/>
                              <a:gd name="T3" fmla="*/ 3223 h 3474"/>
                              <a:gd name="T4" fmla="*/ 1515 w 4357"/>
                              <a:gd name="T5" fmla="*/ 2642 h 3474"/>
                              <a:gd name="T6" fmla="*/ 2373 w 4357"/>
                              <a:gd name="T7" fmla="*/ 2043 h 3474"/>
                              <a:gd name="T8" fmla="*/ 3101 w 4357"/>
                              <a:gd name="T9" fmla="*/ 1434 h 3474"/>
                              <a:gd name="T10" fmla="*/ 3710 w 4357"/>
                              <a:gd name="T11" fmla="*/ 822 h 3474"/>
                              <a:gd name="T12" fmla="*/ 4210 w 4357"/>
                              <a:gd name="T13" fmla="*/ 215 h 3474"/>
                              <a:gd name="T14" fmla="*/ 4356 w 4357"/>
                              <a:gd name="T15" fmla="*/ 0 h 3474"/>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4357" h="3474">
                                <a:moveTo>
                                  <a:pt x="0" y="3473"/>
                                </a:moveTo>
                                <a:lnTo>
                                  <a:pt x="518" y="3223"/>
                                </a:lnTo>
                                <a:lnTo>
                                  <a:pt x="1515" y="2642"/>
                                </a:lnTo>
                                <a:lnTo>
                                  <a:pt x="2373" y="2043"/>
                                </a:lnTo>
                                <a:lnTo>
                                  <a:pt x="3101" y="1434"/>
                                </a:lnTo>
                                <a:lnTo>
                                  <a:pt x="3710" y="822"/>
                                </a:lnTo>
                                <a:lnTo>
                                  <a:pt x="4210" y="215"/>
                                </a:lnTo>
                                <a:lnTo>
                                  <a:pt x="4356" y="0"/>
                                </a:lnTo>
                              </a:path>
                            </a:pathLst>
                          </a:custGeom>
                          <a:noFill/>
                          <a:ln w="4445">
                            <a:solidFill>
                              <a:srgbClr val="231F2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Freeform 4"/>
                        <wps:cNvSpPr>
                          <a:spLocks/>
                        </wps:cNvSpPr>
                        <wps:spPr bwMode="auto">
                          <a:xfrm>
                            <a:off x="3" y="6916"/>
                            <a:ext cx="4357" cy="3567"/>
                          </a:xfrm>
                          <a:custGeom>
                            <a:avLst/>
                            <a:gdLst>
                              <a:gd name="T0" fmla="*/ 4356 w 4357"/>
                              <a:gd name="T1" fmla="*/ 0 h 3567"/>
                              <a:gd name="T2" fmla="*/ 4018 w 4357"/>
                              <a:gd name="T3" fmla="*/ 483 h 3567"/>
                              <a:gd name="T4" fmla="*/ 3524 w 4357"/>
                              <a:gd name="T5" fmla="*/ 1066 h 3567"/>
                              <a:gd name="T6" fmla="*/ 2926 w 4357"/>
                              <a:gd name="T7" fmla="*/ 1654 h 3567"/>
                              <a:gd name="T8" fmla="*/ 2214 w 4357"/>
                              <a:gd name="T9" fmla="*/ 2238 h 3567"/>
                              <a:gd name="T10" fmla="*/ 1378 w 4357"/>
                              <a:gd name="T11" fmla="*/ 2813 h 3567"/>
                              <a:gd name="T12" fmla="*/ 408 w 4357"/>
                              <a:gd name="T13" fmla="*/ 3370 h 3567"/>
                              <a:gd name="T14" fmla="*/ 0 w 4357"/>
                              <a:gd name="T15" fmla="*/ 3566 h 356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4357" h="3567">
                                <a:moveTo>
                                  <a:pt x="4356" y="0"/>
                                </a:moveTo>
                                <a:lnTo>
                                  <a:pt x="4018" y="483"/>
                                </a:lnTo>
                                <a:lnTo>
                                  <a:pt x="3524" y="1066"/>
                                </a:lnTo>
                                <a:lnTo>
                                  <a:pt x="2926" y="1654"/>
                                </a:lnTo>
                                <a:lnTo>
                                  <a:pt x="2214" y="2238"/>
                                </a:lnTo>
                                <a:lnTo>
                                  <a:pt x="1378" y="2813"/>
                                </a:lnTo>
                                <a:lnTo>
                                  <a:pt x="408" y="3370"/>
                                </a:lnTo>
                                <a:lnTo>
                                  <a:pt x="0" y="3566"/>
                                </a:lnTo>
                              </a:path>
                            </a:pathLst>
                          </a:custGeom>
                          <a:noFill/>
                          <a:ln w="4445">
                            <a:solidFill>
                              <a:srgbClr val="231F2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Freeform 5"/>
                        <wps:cNvSpPr>
                          <a:spLocks/>
                        </wps:cNvSpPr>
                        <wps:spPr bwMode="auto">
                          <a:xfrm>
                            <a:off x="3" y="6812"/>
                            <a:ext cx="4357" cy="3680"/>
                          </a:xfrm>
                          <a:custGeom>
                            <a:avLst/>
                            <a:gdLst>
                              <a:gd name="T0" fmla="*/ 4356 w 4357"/>
                              <a:gd name="T1" fmla="*/ 0 h 3680"/>
                              <a:gd name="T2" fmla="*/ 4261 w 4357"/>
                              <a:gd name="T3" fmla="*/ 163 h 3680"/>
                              <a:gd name="T4" fmla="*/ 3870 w 4357"/>
                              <a:gd name="T5" fmla="*/ 716 h 3680"/>
                              <a:gd name="T6" fmla="*/ 3387 w 4357"/>
                              <a:gd name="T7" fmla="*/ 1279 h 3680"/>
                              <a:gd name="T8" fmla="*/ 2804 w 4357"/>
                              <a:gd name="T9" fmla="*/ 1847 h 3680"/>
                              <a:gd name="T10" fmla="*/ 2110 w 4357"/>
                              <a:gd name="T11" fmla="*/ 2413 h 3680"/>
                              <a:gd name="T12" fmla="*/ 1297 w 4357"/>
                              <a:gd name="T13" fmla="*/ 2969 h 3680"/>
                              <a:gd name="T14" fmla="*/ 355 w 4357"/>
                              <a:gd name="T15" fmla="*/ 3509 h 3680"/>
                              <a:gd name="T16" fmla="*/ 0 w 4357"/>
                              <a:gd name="T17" fmla="*/ 3679 h 36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357" h="3680">
                                <a:moveTo>
                                  <a:pt x="4356" y="0"/>
                                </a:moveTo>
                                <a:lnTo>
                                  <a:pt x="4261" y="163"/>
                                </a:lnTo>
                                <a:lnTo>
                                  <a:pt x="3870" y="716"/>
                                </a:lnTo>
                                <a:lnTo>
                                  <a:pt x="3387" y="1279"/>
                                </a:lnTo>
                                <a:lnTo>
                                  <a:pt x="2804" y="1847"/>
                                </a:lnTo>
                                <a:lnTo>
                                  <a:pt x="2110" y="2413"/>
                                </a:lnTo>
                                <a:lnTo>
                                  <a:pt x="1297" y="2969"/>
                                </a:lnTo>
                                <a:lnTo>
                                  <a:pt x="355" y="3509"/>
                                </a:lnTo>
                                <a:lnTo>
                                  <a:pt x="0" y="3679"/>
                                </a:lnTo>
                              </a:path>
                            </a:pathLst>
                          </a:custGeom>
                          <a:noFill/>
                          <a:ln w="4445">
                            <a:solidFill>
                              <a:srgbClr val="231F2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 name="Freeform 6"/>
                        <wps:cNvSpPr>
                          <a:spLocks/>
                        </wps:cNvSpPr>
                        <wps:spPr bwMode="auto">
                          <a:xfrm>
                            <a:off x="3" y="6700"/>
                            <a:ext cx="4357" cy="3803"/>
                          </a:xfrm>
                          <a:custGeom>
                            <a:avLst/>
                            <a:gdLst>
                              <a:gd name="T0" fmla="*/ 4356 w 4357"/>
                              <a:gd name="T1" fmla="*/ 0 h 3803"/>
                              <a:gd name="T2" fmla="*/ 4103 w 4357"/>
                              <a:gd name="T3" fmla="*/ 428 h 3803"/>
                              <a:gd name="T4" fmla="*/ 3720 w 4357"/>
                              <a:gd name="T5" fmla="*/ 961 h 3803"/>
                              <a:gd name="T6" fmla="*/ 3248 w 4357"/>
                              <a:gd name="T7" fmla="*/ 1505 h 3803"/>
                              <a:gd name="T8" fmla="*/ 2679 w 4357"/>
                              <a:gd name="T9" fmla="*/ 2053 h 3803"/>
                              <a:gd name="T10" fmla="*/ 2004 w 4357"/>
                              <a:gd name="T11" fmla="*/ 2599 h 3803"/>
                              <a:gd name="T12" fmla="*/ 1214 w 4357"/>
                              <a:gd name="T13" fmla="*/ 3136 h 3803"/>
                              <a:gd name="T14" fmla="*/ 299 w 4357"/>
                              <a:gd name="T15" fmla="*/ 3659 h 3803"/>
                              <a:gd name="T16" fmla="*/ 0 w 4357"/>
                              <a:gd name="T17" fmla="*/ 3802 h 38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357" h="3803">
                                <a:moveTo>
                                  <a:pt x="4356" y="0"/>
                                </a:moveTo>
                                <a:lnTo>
                                  <a:pt x="4103" y="428"/>
                                </a:lnTo>
                                <a:lnTo>
                                  <a:pt x="3720" y="961"/>
                                </a:lnTo>
                                <a:lnTo>
                                  <a:pt x="3248" y="1505"/>
                                </a:lnTo>
                                <a:lnTo>
                                  <a:pt x="2679" y="2053"/>
                                </a:lnTo>
                                <a:lnTo>
                                  <a:pt x="2004" y="2599"/>
                                </a:lnTo>
                                <a:lnTo>
                                  <a:pt x="1214" y="3136"/>
                                </a:lnTo>
                                <a:lnTo>
                                  <a:pt x="299" y="3659"/>
                                </a:lnTo>
                                <a:lnTo>
                                  <a:pt x="0" y="3802"/>
                                </a:lnTo>
                              </a:path>
                            </a:pathLst>
                          </a:custGeom>
                          <a:noFill/>
                          <a:ln w="4445">
                            <a:solidFill>
                              <a:srgbClr val="231F2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Freeform 7"/>
                        <wps:cNvSpPr>
                          <a:spLocks/>
                        </wps:cNvSpPr>
                        <wps:spPr bwMode="auto">
                          <a:xfrm>
                            <a:off x="3" y="6557"/>
                            <a:ext cx="4357" cy="3957"/>
                          </a:xfrm>
                          <a:custGeom>
                            <a:avLst/>
                            <a:gdLst>
                              <a:gd name="T0" fmla="*/ 4356 w 4357"/>
                              <a:gd name="T1" fmla="*/ 0 h 3957"/>
                              <a:gd name="T2" fmla="*/ 4244 w 4357"/>
                              <a:gd name="T3" fmla="*/ 229 h 3957"/>
                              <a:gd name="T4" fmla="*/ 3944 w 4357"/>
                              <a:gd name="T5" fmla="*/ 726 h 3957"/>
                              <a:gd name="T6" fmla="*/ 3568 w 4357"/>
                              <a:gd name="T7" fmla="*/ 1239 h 3957"/>
                              <a:gd name="T8" fmla="*/ 3107 w 4357"/>
                              <a:gd name="T9" fmla="*/ 1763 h 3957"/>
                              <a:gd name="T10" fmla="*/ 2552 w 4357"/>
                              <a:gd name="T11" fmla="*/ 2291 h 3957"/>
                              <a:gd name="T12" fmla="*/ 1895 w 4357"/>
                              <a:gd name="T13" fmla="*/ 2818 h 3957"/>
                              <a:gd name="T14" fmla="*/ 1128 w 4357"/>
                              <a:gd name="T15" fmla="*/ 3336 h 3957"/>
                              <a:gd name="T16" fmla="*/ 241 w 4357"/>
                              <a:gd name="T17" fmla="*/ 3840 h 3957"/>
                              <a:gd name="T18" fmla="*/ 0 w 4357"/>
                              <a:gd name="T19" fmla="*/ 3956 h 39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357" h="3957">
                                <a:moveTo>
                                  <a:pt x="4356" y="0"/>
                                </a:moveTo>
                                <a:lnTo>
                                  <a:pt x="4244" y="229"/>
                                </a:lnTo>
                                <a:lnTo>
                                  <a:pt x="3944" y="726"/>
                                </a:lnTo>
                                <a:lnTo>
                                  <a:pt x="3568" y="1239"/>
                                </a:lnTo>
                                <a:lnTo>
                                  <a:pt x="3107" y="1763"/>
                                </a:lnTo>
                                <a:lnTo>
                                  <a:pt x="2552" y="2291"/>
                                </a:lnTo>
                                <a:lnTo>
                                  <a:pt x="1895" y="2818"/>
                                </a:lnTo>
                                <a:lnTo>
                                  <a:pt x="1128" y="3336"/>
                                </a:lnTo>
                                <a:lnTo>
                                  <a:pt x="241" y="3840"/>
                                </a:lnTo>
                                <a:lnTo>
                                  <a:pt x="0" y="3956"/>
                                </a:lnTo>
                              </a:path>
                            </a:pathLst>
                          </a:custGeom>
                          <a:noFill/>
                          <a:ln w="4445">
                            <a:solidFill>
                              <a:srgbClr val="231F2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Freeform 8"/>
                        <wps:cNvSpPr>
                          <a:spLocks/>
                        </wps:cNvSpPr>
                        <wps:spPr bwMode="auto">
                          <a:xfrm>
                            <a:off x="3" y="6390"/>
                            <a:ext cx="4357" cy="4134"/>
                          </a:xfrm>
                          <a:custGeom>
                            <a:avLst/>
                            <a:gdLst>
                              <a:gd name="T0" fmla="*/ 4356 w 4357"/>
                              <a:gd name="T1" fmla="*/ 0 h 4134"/>
                              <a:gd name="T2" fmla="*/ 4308 w 4357"/>
                              <a:gd name="T3" fmla="*/ 118 h 4134"/>
                              <a:gd name="T4" fmla="*/ 4078 w 4357"/>
                              <a:gd name="T5" fmla="*/ 575 h 4134"/>
                              <a:gd name="T6" fmla="*/ 3782 w 4357"/>
                              <a:gd name="T7" fmla="*/ 1053 h 4134"/>
                              <a:gd name="T8" fmla="*/ 3413 w 4357"/>
                              <a:gd name="T9" fmla="*/ 1546 h 4134"/>
                              <a:gd name="T10" fmla="*/ 2962 w 4357"/>
                              <a:gd name="T11" fmla="*/ 2050 h 4134"/>
                              <a:gd name="T12" fmla="*/ 2421 w 4357"/>
                              <a:gd name="T13" fmla="*/ 2557 h 4134"/>
                              <a:gd name="T14" fmla="*/ 1783 w 4357"/>
                              <a:gd name="T15" fmla="*/ 3063 h 4134"/>
                              <a:gd name="T16" fmla="*/ 1038 w 4357"/>
                              <a:gd name="T17" fmla="*/ 3562 h 4134"/>
                              <a:gd name="T18" fmla="*/ 179 w 4357"/>
                              <a:gd name="T19" fmla="*/ 4048 h 4134"/>
                              <a:gd name="T20" fmla="*/ 0 w 4357"/>
                              <a:gd name="T21" fmla="*/ 4133 h 41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4357" h="4134">
                                <a:moveTo>
                                  <a:pt x="4356" y="0"/>
                                </a:moveTo>
                                <a:lnTo>
                                  <a:pt x="4308" y="118"/>
                                </a:lnTo>
                                <a:lnTo>
                                  <a:pt x="4078" y="575"/>
                                </a:lnTo>
                                <a:lnTo>
                                  <a:pt x="3782" y="1053"/>
                                </a:lnTo>
                                <a:lnTo>
                                  <a:pt x="3413" y="1546"/>
                                </a:lnTo>
                                <a:lnTo>
                                  <a:pt x="2962" y="2050"/>
                                </a:lnTo>
                                <a:lnTo>
                                  <a:pt x="2421" y="2557"/>
                                </a:lnTo>
                                <a:lnTo>
                                  <a:pt x="1783" y="3063"/>
                                </a:lnTo>
                                <a:lnTo>
                                  <a:pt x="1038" y="3562"/>
                                </a:lnTo>
                                <a:lnTo>
                                  <a:pt x="179" y="4048"/>
                                </a:lnTo>
                                <a:lnTo>
                                  <a:pt x="0" y="4133"/>
                                </a:lnTo>
                              </a:path>
                            </a:pathLst>
                          </a:custGeom>
                          <a:noFill/>
                          <a:ln w="4445">
                            <a:solidFill>
                              <a:srgbClr val="231F2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 name="Freeform 9"/>
                        <wps:cNvSpPr>
                          <a:spLocks/>
                        </wps:cNvSpPr>
                        <wps:spPr bwMode="auto">
                          <a:xfrm>
                            <a:off x="3765" y="5640"/>
                            <a:ext cx="595" cy="444"/>
                          </a:xfrm>
                          <a:custGeom>
                            <a:avLst/>
                            <a:gdLst>
                              <a:gd name="T0" fmla="*/ 594 w 595"/>
                              <a:gd name="T1" fmla="*/ 0 h 444"/>
                              <a:gd name="T2" fmla="*/ 529 w 595"/>
                              <a:gd name="T3" fmla="*/ 66 h 444"/>
                              <a:gd name="T4" fmla="*/ 366 w 595"/>
                              <a:gd name="T5" fmla="*/ 207 h 444"/>
                              <a:gd name="T6" fmla="*/ 190 w 595"/>
                              <a:gd name="T7" fmla="*/ 333 h 444"/>
                              <a:gd name="T8" fmla="*/ 0 w 595"/>
                              <a:gd name="T9" fmla="*/ 443 h 444"/>
                            </a:gdLst>
                            <a:ahLst/>
                            <a:cxnLst>
                              <a:cxn ang="0">
                                <a:pos x="T0" y="T1"/>
                              </a:cxn>
                              <a:cxn ang="0">
                                <a:pos x="T2" y="T3"/>
                              </a:cxn>
                              <a:cxn ang="0">
                                <a:pos x="T4" y="T5"/>
                              </a:cxn>
                              <a:cxn ang="0">
                                <a:pos x="T6" y="T7"/>
                              </a:cxn>
                              <a:cxn ang="0">
                                <a:pos x="T8" y="T9"/>
                              </a:cxn>
                            </a:cxnLst>
                            <a:rect l="0" t="0" r="r" b="b"/>
                            <a:pathLst>
                              <a:path w="595" h="444">
                                <a:moveTo>
                                  <a:pt x="594" y="0"/>
                                </a:moveTo>
                                <a:lnTo>
                                  <a:pt x="529" y="66"/>
                                </a:lnTo>
                                <a:lnTo>
                                  <a:pt x="366" y="207"/>
                                </a:lnTo>
                                <a:lnTo>
                                  <a:pt x="190" y="333"/>
                                </a:lnTo>
                                <a:lnTo>
                                  <a:pt x="0" y="443"/>
                                </a:lnTo>
                              </a:path>
                            </a:pathLst>
                          </a:custGeom>
                          <a:noFill/>
                          <a:ln w="4445">
                            <a:solidFill>
                              <a:srgbClr val="231F2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Freeform 10"/>
                        <wps:cNvSpPr>
                          <a:spLocks/>
                        </wps:cNvSpPr>
                        <wps:spPr bwMode="auto">
                          <a:xfrm>
                            <a:off x="3720" y="6092"/>
                            <a:ext cx="27" cy="20"/>
                          </a:xfrm>
                          <a:custGeom>
                            <a:avLst/>
                            <a:gdLst>
                              <a:gd name="T0" fmla="*/ 26 w 27"/>
                              <a:gd name="T1" fmla="*/ 0 h 20"/>
                              <a:gd name="T2" fmla="*/ 17 w 27"/>
                              <a:gd name="T3" fmla="*/ 4 h 20"/>
                              <a:gd name="T4" fmla="*/ 8 w 27"/>
                              <a:gd name="T5" fmla="*/ 8 h 20"/>
                              <a:gd name="T6" fmla="*/ 0 w 27"/>
                              <a:gd name="T7" fmla="*/ 13 h 20"/>
                            </a:gdLst>
                            <a:ahLst/>
                            <a:cxnLst>
                              <a:cxn ang="0">
                                <a:pos x="T0" y="T1"/>
                              </a:cxn>
                              <a:cxn ang="0">
                                <a:pos x="T2" y="T3"/>
                              </a:cxn>
                              <a:cxn ang="0">
                                <a:pos x="T4" y="T5"/>
                              </a:cxn>
                              <a:cxn ang="0">
                                <a:pos x="T6" y="T7"/>
                              </a:cxn>
                            </a:cxnLst>
                            <a:rect l="0" t="0" r="r" b="b"/>
                            <a:pathLst>
                              <a:path w="27" h="20">
                                <a:moveTo>
                                  <a:pt x="26" y="0"/>
                                </a:moveTo>
                                <a:lnTo>
                                  <a:pt x="17" y="4"/>
                                </a:lnTo>
                                <a:lnTo>
                                  <a:pt x="8" y="8"/>
                                </a:lnTo>
                                <a:lnTo>
                                  <a:pt x="0" y="13"/>
                                </a:lnTo>
                              </a:path>
                            </a:pathLst>
                          </a:custGeom>
                          <a:noFill/>
                          <a:ln w="44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 name="Freeform 11"/>
                        <wps:cNvSpPr>
                          <a:spLocks/>
                        </wps:cNvSpPr>
                        <wps:spPr bwMode="auto">
                          <a:xfrm>
                            <a:off x="3703" y="5499"/>
                            <a:ext cx="657" cy="521"/>
                          </a:xfrm>
                          <a:custGeom>
                            <a:avLst/>
                            <a:gdLst>
                              <a:gd name="T0" fmla="*/ 0 w 657"/>
                              <a:gd name="T1" fmla="*/ 520 h 521"/>
                              <a:gd name="T2" fmla="*/ 176 w 657"/>
                              <a:gd name="T3" fmla="*/ 417 h 521"/>
                              <a:gd name="T4" fmla="*/ 340 w 657"/>
                              <a:gd name="T5" fmla="*/ 299 h 521"/>
                              <a:gd name="T6" fmla="*/ 492 w 657"/>
                              <a:gd name="T7" fmla="*/ 168 h 521"/>
                              <a:gd name="T8" fmla="*/ 633 w 657"/>
                              <a:gd name="T9" fmla="*/ 26 h 521"/>
                              <a:gd name="T10" fmla="*/ 656 w 657"/>
                              <a:gd name="T11" fmla="*/ 0 h 521"/>
                            </a:gdLst>
                            <a:ahLst/>
                            <a:cxnLst>
                              <a:cxn ang="0">
                                <a:pos x="T0" y="T1"/>
                              </a:cxn>
                              <a:cxn ang="0">
                                <a:pos x="T2" y="T3"/>
                              </a:cxn>
                              <a:cxn ang="0">
                                <a:pos x="T4" y="T5"/>
                              </a:cxn>
                              <a:cxn ang="0">
                                <a:pos x="T6" y="T7"/>
                              </a:cxn>
                              <a:cxn ang="0">
                                <a:pos x="T8" y="T9"/>
                              </a:cxn>
                              <a:cxn ang="0">
                                <a:pos x="T10" y="T11"/>
                              </a:cxn>
                            </a:cxnLst>
                            <a:rect l="0" t="0" r="r" b="b"/>
                            <a:pathLst>
                              <a:path w="657" h="521">
                                <a:moveTo>
                                  <a:pt x="0" y="520"/>
                                </a:moveTo>
                                <a:lnTo>
                                  <a:pt x="176" y="417"/>
                                </a:lnTo>
                                <a:lnTo>
                                  <a:pt x="340" y="299"/>
                                </a:lnTo>
                                <a:lnTo>
                                  <a:pt x="492" y="168"/>
                                </a:lnTo>
                                <a:lnTo>
                                  <a:pt x="633" y="26"/>
                                </a:lnTo>
                                <a:lnTo>
                                  <a:pt x="656" y="0"/>
                                </a:lnTo>
                              </a:path>
                            </a:pathLst>
                          </a:custGeom>
                          <a:noFill/>
                          <a:ln w="4445">
                            <a:solidFill>
                              <a:srgbClr val="231F2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 name="Freeform 12"/>
                        <wps:cNvSpPr>
                          <a:spLocks/>
                        </wps:cNvSpPr>
                        <wps:spPr bwMode="auto">
                          <a:xfrm>
                            <a:off x="3641" y="6038"/>
                            <a:ext cx="27" cy="20"/>
                          </a:xfrm>
                          <a:custGeom>
                            <a:avLst/>
                            <a:gdLst>
                              <a:gd name="T0" fmla="*/ 0 w 27"/>
                              <a:gd name="T1" fmla="*/ 13 h 20"/>
                              <a:gd name="T2" fmla="*/ 8 w 27"/>
                              <a:gd name="T3" fmla="*/ 8 h 20"/>
                              <a:gd name="T4" fmla="*/ 17 w 27"/>
                              <a:gd name="T5" fmla="*/ 4 h 20"/>
                              <a:gd name="T6" fmla="*/ 26 w 27"/>
                              <a:gd name="T7" fmla="*/ 0 h 20"/>
                            </a:gdLst>
                            <a:ahLst/>
                            <a:cxnLst>
                              <a:cxn ang="0">
                                <a:pos x="T0" y="T1"/>
                              </a:cxn>
                              <a:cxn ang="0">
                                <a:pos x="T2" y="T3"/>
                              </a:cxn>
                              <a:cxn ang="0">
                                <a:pos x="T4" y="T5"/>
                              </a:cxn>
                              <a:cxn ang="0">
                                <a:pos x="T6" y="T7"/>
                              </a:cxn>
                            </a:cxnLst>
                            <a:rect l="0" t="0" r="r" b="b"/>
                            <a:pathLst>
                              <a:path w="27" h="20">
                                <a:moveTo>
                                  <a:pt x="0" y="13"/>
                                </a:moveTo>
                                <a:lnTo>
                                  <a:pt x="8" y="8"/>
                                </a:lnTo>
                                <a:lnTo>
                                  <a:pt x="17" y="4"/>
                                </a:lnTo>
                                <a:lnTo>
                                  <a:pt x="26" y="0"/>
                                </a:lnTo>
                              </a:path>
                            </a:pathLst>
                          </a:custGeom>
                          <a:noFill/>
                          <a:ln w="44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 name="Freeform 13"/>
                        <wps:cNvSpPr>
                          <a:spLocks/>
                        </wps:cNvSpPr>
                        <wps:spPr bwMode="auto">
                          <a:xfrm>
                            <a:off x="3624" y="5348"/>
                            <a:ext cx="736" cy="618"/>
                          </a:xfrm>
                          <a:custGeom>
                            <a:avLst/>
                            <a:gdLst>
                              <a:gd name="T0" fmla="*/ 0 w 736"/>
                              <a:gd name="T1" fmla="*/ 617 h 618"/>
                              <a:gd name="T2" fmla="*/ 161 w 736"/>
                              <a:gd name="T3" fmla="*/ 522 h 618"/>
                              <a:gd name="T4" fmla="*/ 312 w 736"/>
                              <a:gd name="T5" fmla="*/ 415 h 618"/>
                              <a:gd name="T6" fmla="*/ 454 w 736"/>
                              <a:gd name="T7" fmla="*/ 297 h 618"/>
                              <a:gd name="T8" fmla="*/ 585 w 736"/>
                              <a:gd name="T9" fmla="*/ 170 h 618"/>
                              <a:gd name="T10" fmla="*/ 707 w 736"/>
                              <a:gd name="T11" fmla="*/ 35 h 618"/>
                              <a:gd name="T12" fmla="*/ 735 w 736"/>
                              <a:gd name="T13" fmla="*/ 0 h 618"/>
                            </a:gdLst>
                            <a:ahLst/>
                            <a:cxnLst>
                              <a:cxn ang="0">
                                <a:pos x="T0" y="T1"/>
                              </a:cxn>
                              <a:cxn ang="0">
                                <a:pos x="T2" y="T3"/>
                              </a:cxn>
                              <a:cxn ang="0">
                                <a:pos x="T4" y="T5"/>
                              </a:cxn>
                              <a:cxn ang="0">
                                <a:pos x="T6" y="T7"/>
                              </a:cxn>
                              <a:cxn ang="0">
                                <a:pos x="T8" y="T9"/>
                              </a:cxn>
                              <a:cxn ang="0">
                                <a:pos x="T10" y="T11"/>
                              </a:cxn>
                              <a:cxn ang="0">
                                <a:pos x="T12" y="T13"/>
                              </a:cxn>
                            </a:cxnLst>
                            <a:rect l="0" t="0" r="r" b="b"/>
                            <a:pathLst>
                              <a:path w="736" h="618">
                                <a:moveTo>
                                  <a:pt x="0" y="617"/>
                                </a:moveTo>
                                <a:lnTo>
                                  <a:pt x="161" y="522"/>
                                </a:lnTo>
                                <a:lnTo>
                                  <a:pt x="312" y="415"/>
                                </a:lnTo>
                                <a:lnTo>
                                  <a:pt x="454" y="297"/>
                                </a:lnTo>
                                <a:lnTo>
                                  <a:pt x="585" y="170"/>
                                </a:lnTo>
                                <a:lnTo>
                                  <a:pt x="707" y="35"/>
                                </a:lnTo>
                                <a:lnTo>
                                  <a:pt x="735" y="0"/>
                                </a:lnTo>
                              </a:path>
                            </a:pathLst>
                          </a:custGeom>
                          <a:noFill/>
                          <a:ln w="4445">
                            <a:solidFill>
                              <a:srgbClr val="231F2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 name="Freeform 14"/>
                        <wps:cNvSpPr>
                          <a:spLocks/>
                        </wps:cNvSpPr>
                        <wps:spPr bwMode="auto">
                          <a:xfrm>
                            <a:off x="3562" y="5984"/>
                            <a:ext cx="27" cy="20"/>
                          </a:xfrm>
                          <a:custGeom>
                            <a:avLst/>
                            <a:gdLst>
                              <a:gd name="T0" fmla="*/ 0 w 27"/>
                              <a:gd name="T1" fmla="*/ 13 h 20"/>
                              <a:gd name="T2" fmla="*/ 8 w 27"/>
                              <a:gd name="T3" fmla="*/ 8 h 20"/>
                              <a:gd name="T4" fmla="*/ 17 w 27"/>
                              <a:gd name="T5" fmla="*/ 4 h 20"/>
                              <a:gd name="T6" fmla="*/ 26 w 27"/>
                              <a:gd name="T7" fmla="*/ 0 h 20"/>
                            </a:gdLst>
                            <a:ahLst/>
                            <a:cxnLst>
                              <a:cxn ang="0">
                                <a:pos x="T0" y="T1"/>
                              </a:cxn>
                              <a:cxn ang="0">
                                <a:pos x="T2" y="T3"/>
                              </a:cxn>
                              <a:cxn ang="0">
                                <a:pos x="T4" y="T5"/>
                              </a:cxn>
                              <a:cxn ang="0">
                                <a:pos x="T6" y="T7"/>
                              </a:cxn>
                            </a:cxnLst>
                            <a:rect l="0" t="0" r="r" b="b"/>
                            <a:pathLst>
                              <a:path w="27" h="20">
                                <a:moveTo>
                                  <a:pt x="0" y="13"/>
                                </a:moveTo>
                                <a:lnTo>
                                  <a:pt x="8" y="8"/>
                                </a:lnTo>
                                <a:lnTo>
                                  <a:pt x="17" y="4"/>
                                </a:lnTo>
                                <a:lnTo>
                                  <a:pt x="26" y="0"/>
                                </a:lnTo>
                              </a:path>
                            </a:pathLst>
                          </a:custGeom>
                          <a:noFill/>
                          <a:ln w="44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 name="Freeform 15"/>
                        <wps:cNvSpPr>
                          <a:spLocks/>
                        </wps:cNvSpPr>
                        <wps:spPr bwMode="auto">
                          <a:xfrm>
                            <a:off x="3545" y="5191"/>
                            <a:ext cx="815" cy="721"/>
                          </a:xfrm>
                          <a:custGeom>
                            <a:avLst/>
                            <a:gdLst>
                              <a:gd name="T0" fmla="*/ 0 w 815"/>
                              <a:gd name="T1" fmla="*/ 720 h 721"/>
                              <a:gd name="T2" fmla="*/ 148 w 815"/>
                              <a:gd name="T3" fmla="*/ 633 h 721"/>
                              <a:gd name="T4" fmla="*/ 287 w 815"/>
                              <a:gd name="T5" fmla="*/ 536 h 721"/>
                              <a:gd name="T6" fmla="*/ 418 w 815"/>
                              <a:gd name="T7" fmla="*/ 430 h 721"/>
                              <a:gd name="T8" fmla="*/ 541 w 815"/>
                              <a:gd name="T9" fmla="*/ 316 h 721"/>
                              <a:gd name="T10" fmla="*/ 655 w 815"/>
                              <a:gd name="T11" fmla="*/ 195 h 721"/>
                              <a:gd name="T12" fmla="*/ 761 w 815"/>
                              <a:gd name="T13" fmla="*/ 70 h 721"/>
                              <a:gd name="T14" fmla="*/ 814 w 815"/>
                              <a:gd name="T15" fmla="*/ 0 h 721"/>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815" h="721">
                                <a:moveTo>
                                  <a:pt x="0" y="720"/>
                                </a:moveTo>
                                <a:lnTo>
                                  <a:pt x="148" y="633"/>
                                </a:lnTo>
                                <a:lnTo>
                                  <a:pt x="287" y="536"/>
                                </a:lnTo>
                                <a:lnTo>
                                  <a:pt x="418" y="430"/>
                                </a:lnTo>
                                <a:lnTo>
                                  <a:pt x="541" y="316"/>
                                </a:lnTo>
                                <a:lnTo>
                                  <a:pt x="655" y="195"/>
                                </a:lnTo>
                                <a:lnTo>
                                  <a:pt x="761" y="70"/>
                                </a:lnTo>
                                <a:lnTo>
                                  <a:pt x="814" y="0"/>
                                </a:lnTo>
                              </a:path>
                            </a:pathLst>
                          </a:custGeom>
                          <a:noFill/>
                          <a:ln w="4445">
                            <a:solidFill>
                              <a:srgbClr val="231F2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 name="Freeform 16"/>
                        <wps:cNvSpPr>
                          <a:spLocks/>
                        </wps:cNvSpPr>
                        <wps:spPr bwMode="auto">
                          <a:xfrm>
                            <a:off x="3483" y="5929"/>
                            <a:ext cx="27" cy="20"/>
                          </a:xfrm>
                          <a:custGeom>
                            <a:avLst/>
                            <a:gdLst>
                              <a:gd name="T0" fmla="*/ 0 w 27"/>
                              <a:gd name="T1" fmla="*/ 13 h 20"/>
                              <a:gd name="T2" fmla="*/ 8 w 27"/>
                              <a:gd name="T3" fmla="*/ 8 h 20"/>
                              <a:gd name="T4" fmla="*/ 17 w 27"/>
                              <a:gd name="T5" fmla="*/ 4 h 20"/>
                              <a:gd name="T6" fmla="*/ 26 w 27"/>
                              <a:gd name="T7" fmla="*/ 0 h 20"/>
                            </a:gdLst>
                            <a:ahLst/>
                            <a:cxnLst>
                              <a:cxn ang="0">
                                <a:pos x="T0" y="T1"/>
                              </a:cxn>
                              <a:cxn ang="0">
                                <a:pos x="T2" y="T3"/>
                              </a:cxn>
                              <a:cxn ang="0">
                                <a:pos x="T4" y="T5"/>
                              </a:cxn>
                              <a:cxn ang="0">
                                <a:pos x="T6" y="T7"/>
                              </a:cxn>
                            </a:cxnLst>
                            <a:rect l="0" t="0" r="r" b="b"/>
                            <a:pathLst>
                              <a:path w="27" h="20">
                                <a:moveTo>
                                  <a:pt x="0" y="13"/>
                                </a:moveTo>
                                <a:lnTo>
                                  <a:pt x="8" y="8"/>
                                </a:lnTo>
                                <a:lnTo>
                                  <a:pt x="17" y="4"/>
                                </a:lnTo>
                                <a:lnTo>
                                  <a:pt x="26" y="0"/>
                                </a:lnTo>
                              </a:path>
                            </a:pathLst>
                          </a:custGeom>
                          <a:noFill/>
                          <a:ln w="44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 name="Freeform 17"/>
                        <wps:cNvSpPr>
                          <a:spLocks/>
                        </wps:cNvSpPr>
                        <wps:spPr bwMode="auto">
                          <a:xfrm>
                            <a:off x="3467" y="5033"/>
                            <a:ext cx="893" cy="824"/>
                          </a:xfrm>
                          <a:custGeom>
                            <a:avLst/>
                            <a:gdLst>
                              <a:gd name="T0" fmla="*/ 0 w 893"/>
                              <a:gd name="T1" fmla="*/ 823 h 824"/>
                              <a:gd name="T2" fmla="*/ 137 w 893"/>
                              <a:gd name="T3" fmla="*/ 743 h 824"/>
                              <a:gd name="T4" fmla="*/ 266 w 893"/>
                              <a:gd name="T5" fmla="*/ 654 h 824"/>
                              <a:gd name="T6" fmla="*/ 389 w 893"/>
                              <a:gd name="T7" fmla="*/ 558 h 824"/>
                              <a:gd name="T8" fmla="*/ 503 w 893"/>
                              <a:gd name="T9" fmla="*/ 454 h 824"/>
                              <a:gd name="T10" fmla="*/ 611 w 893"/>
                              <a:gd name="T11" fmla="*/ 346 h 824"/>
                              <a:gd name="T12" fmla="*/ 711 w 893"/>
                              <a:gd name="T13" fmla="*/ 233 h 824"/>
                              <a:gd name="T14" fmla="*/ 804 w 893"/>
                              <a:gd name="T15" fmla="*/ 118 h 824"/>
                              <a:gd name="T16" fmla="*/ 891 w 893"/>
                              <a:gd name="T17" fmla="*/ 2 h 824"/>
                              <a:gd name="T18" fmla="*/ 892 w 893"/>
                              <a:gd name="T19" fmla="*/ 0 h 8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93" h="824">
                                <a:moveTo>
                                  <a:pt x="0" y="823"/>
                                </a:moveTo>
                                <a:lnTo>
                                  <a:pt x="137" y="743"/>
                                </a:lnTo>
                                <a:lnTo>
                                  <a:pt x="266" y="654"/>
                                </a:lnTo>
                                <a:lnTo>
                                  <a:pt x="389" y="558"/>
                                </a:lnTo>
                                <a:lnTo>
                                  <a:pt x="503" y="454"/>
                                </a:lnTo>
                                <a:lnTo>
                                  <a:pt x="611" y="346"/>
                                </a:lnTo>
                                <a:lnTo>
                                  <a:pt x="711" y="233"/>
                                </a:lnTo>
                                <a:lnTo>
                                  <a:pt x="804" y="118"/>
                                </a:lnTo>
                                <a:lnTo>
                                  <a:pt x="891" y="2"/>
                                </a:lnTo>
                                <a:lnTo>
                                  <a:pt x="892" y="0"/>
                                </a:lnTo>
                              </a:path>
                            </a:pathLst>
                          </a:custGeom>
                          <a:noFill/>
                          <a:ln w="4445">
                            <a:solidFill>
                              <a:srgbClr val="231F2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 name="Freeform 18"/>
                        <wps:cNvSpPr>
                          <a:spLocks/>
                        </wps:cNvSpPr>
                        <wps:spPr bwMode="auto">
                          <a:xfrm>
                            <a:off x="3405" y="5874"/>
                            <a:ext cx="27" cy="20"/>
                          </a:xfrm>
                          <a:custGeom>
                            <a:avLst/>
                            <a:gdLst>
                              <a:gd name="T0" fmla="*/ 0 w 27"/>
                              <a:gd name="T1" fmla="*/ 13 h 20"/>
                              <a:gd name="T2" fmla="*/ 8 w 27"/>
                              <a:gd name="T3" fmla="*/ 8 h 20"/>
                              <a:gd name="T4" fmla="*/ 17 w 27"/>
                              <a:gd name="T5" fmla="*/ 4 h 20"/>
                              <a:gd name="T6" fmla="*/ 26 w 27"/>
                              <a:gd name="T7" fmla="*/ 0 h 20"/>
                            </a:gdLst>
                            <a:ahLst/>
                            <a:cxnLst>
                              <a:cxn ang="0">
                                <a:pos x="T0" y="T1"/>
                              </a:cxn>
                              <a:cxn ang="0">
                                <a:pos x="T2" y="T3"/>
                              </a:cxn>
                              <a:cxn ang="0">
                                <a:pos x="T4" y="T5"/>
                              </a:cxn>
                              <a:cxn ang="0">
                                <a:pos x="T6" y="T7"/>
                              </a:cxn>
                            </a:cxnLst>
                            <a:rect l="0" t="0" r="r" b="b"/>
                            <a:pathLst>
                              <a:path w="27" h="20">
                                <a:moveTo>
                                  <a:pt x="0" y="13"/>
                                </a:moveTo>
                                <a:lnTo>
                                  <a:pt x="8" y="8"/>
                                </a:lnTo>
                                <a:lnTo>
                                  <a:pt x="17" y="4"/>
                                </a:lnTo>
                                <a:lnTo>
                                  <a:pt x="26" y="0"/>
                                </a:lnTo>
                              </a:path>
                            </a:pathLst>
                          </a:custGeom>
                          <a:noFill/>
                          <a:ln w="44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 name="Freeform 19"/>
                        <wps:cNvSpPr>
                          <a:spLocks/>
                        </wps:cNvSpPr>
                        <wps:spPr bwMode="auto">
                          <a:xfrm>
                            <a:off x="3386" y="4882"/>
                            <a:ext cx="974" cy="921"/>
                          </a:xfrm>
                          <a:custGeom>
                            <a:avLst/>
                            <a:gdLst>
                              <a:gd name="T0" fmla="*/ 0 w 974"/>
                              <a:gd name="T1" fmla="*/ 920 h 921"/>
                              <a:gd name="T2" fmla="*/ 134 w 974"/>
                              <a:gd name="T3" fmla="*/ 843 h 921"/>
                              <a:gd name="T4" fmla="*/ 261 w 974"/>
                              <a:gd name="T5" fmla="*/ 756 h 921"/>
                              <a:gd name="T6" fmla="*/ 380 w 974"/>
                              <a:gd name="T7" fmla="*/ 663 h 921"/>
                              <a:gd name="T8" fmla="*/ 493 w 974"/>
                              <a:gd name="T9" fmla="*/ 564 h 921"/>
                              <a:gd name="T10" fmla="*/ 598 w 974"/>
                              <a:gd name="T11" fmla="*/ 460 h 921"/>
                              <a:gd name="T12" fmla="*/ 697 w 974"/>
                              <a:gd name="T13" fmla="*/ 354 h 921"/>
                              <a:gd name="T14" fmla="*/ 788 w 974"/>
                              <a:gd name="T15" fmla="*/ 246 h 921"/>
                              <a:gd name="T16" fmla="*/ 873 w 974"/>
                              <a:gd name="T17" fmla="*/ 138 h 921"/>
                              <a:gd name="T18" fmla="*/ 951 w 974"/>
                              <a:gd name="T19" fmla="*/ 32 h 921"/>
                              <a:gd name="T20" fmla="*/ 973 w 974"/>
                              <a:gd name="T21" fmla="*/ 0 h 9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974" h="921">
                                <a:moveTo>
                                  <a:pt x="0" y="920"/>
                                </a:moveTo>
                                <a:lnTo>
                                  <a:pt x="134" y="843"/>
                                </a:lnTo>
                                <a:lnTo>
                                  <a:pt x="261" y="756"/>
                                </a:lnTo>
                                <a:lnTo>
                                  <a:pt x="380" y="663"/>
                                </a:lnTo>
                                <a:lnTo>
                                  <a:pt x="493" y="564"/>
                                </a:lnTo>
                                <a:lnTo>
                                  <a:pt x="598" y="460"/>
                                </a:lnTo>
                                <a:lnTo>
                                  <a:pt x="697" y="354"/>
                                </a:lnTo>
                                <a:lnTo>
                                  <a:pt x="788" y="246"/>
                                </a:lnTo>
                                <a:lnTo>
                                  <a:pt x="873" y="138"/>
                                </a:lnTo>
                                <a:lnTo>
                                  <a:pt x="951" y="32"/>
                                </a:lnTo>
                                <a:lnTo>
                                  <a:pt x="973" y="0"/>
                                </a:lnTo>
                              </a:path>
                            </a:pathLst>
                          </a:custGeom>
                          <a:noFill/>
                          <a:ln w="4444">
                            <a:solidFill>
                              <a:srgbClr val="231F2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 name="Freeform 20"/>
                        <wps:cNvSpPr>
                          <a:spLocks/>
                        </wps:cNvSpPr>
                        <wps:spPr bwMode="auto">
                          <a:xfrm>
                            <a:off x="3326" y="5820"/>
                            <a:ext cx="27" cy="20"/>
                          </a:xfrm>
                          <a:custGeom>
                            <a:avLst/>
                            <a:gdLst>
                              <a:gd name="T0" fmla="*/ 0 w 27"/>
                              <a:gd name="T1" fmla="*/ 12 h 20"/>
                              <a:gd name="T2" fmla="*/ 8 w 27"/>
                              <a:gd name="T3" fmla="*/ 8 h 20"/>
                              <a:gd name="T4" fmla="*/ 17 w 27"/>
                              <a:gd name="T5" fmla="*/ 4 h 20"/>
                              <a:gd name="T6" fmla="*/ 26 w 27"/>
                              <a:gd name="T7" fmla="*/ 0 h 20"/>
                            </a:gdLst>
                            <a:ahLst/>
                            <a:cxnLst>
                              <a:cxn ang="0">
                                <a:pos x="T0" y="T1"/>
                              </a:cxn>
                              <a:cxn ang="0">
                                <a:pos x="T2" y="T3"/>
                              </a:cxn>
                              <a:cxn ang="0">
                                <a:pos x="T4" y="T5"/>
                              </a:cxn>
                              <a:cxn ang="0">
                                <a:pos x="T6" y="T7"/>
                              </a:cxn>
                            </a:cxnLst>
                            <a:rect l="0" t="0" r="r" b="b"/>
                            <a:pathLst>
                              <a:path w="27" h="20">
                                <a:moveTo>
                                  <a:pt x="0" y="12"/>
                                </a:moveTo>
                                <a:lnTo>
                                  <a:pt x="8" y="8"/>
                                </a:lnTo>
                                <a:lnTo>
                                  <a:pt x="17" y="4"/>
                                </a:lnTo>
                                <a:lnTo>
                                  <a:pt x="26" y="0"/>
                                </a:lnTo>
                              </a:path>
                            </a:pathLst>
                          </a:custGeom>
                          <a:noFill/>
                          <a:ln w="44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Freeform 21"/>
                        <wps:cNvSpPr>
                          <a:spLocks/>
                        </wps:cNvSpPr>
                        <wps:spPr bwMode="auto">
                          <a:xfrm>
                            <a:off x="3309" y="4764"/>
                            <a:ext cx="1051" cy="983"/>
                          </a:xfrm>
                          <a:custGeom>
                            <a:avLst/>
                            <a:gdLst>
                              <a:gd name="T0" fmla="*/ 0 w 1051"/>
                              <a:gd name="T1" fmla="*/ 982 h 983"/>
                              <a:gd name="T2" fmla="*/ 124 w 1051"/>
                              <a:gd name="T3" fmla="*/ 911 h 983"/>
                              <a:gd name="T4" fmla="*/ 243 w 1051"/>
                              <a:gd name="T5" fmla="*/ 832 h 983"/>
                              <a:gd name="T6" fmla="*/ 355 w 1051"/>
                              <a:gd name="T7" fmla="*/ 747 h 983"/>
                              <a:gd name="T8" fmla="*/ 461 w 1051"/>
                              <a:gd name="T9" fmla="*/ 658 h 983"/>
                              <a:gd name="T10" fmla="*/ 561 w 1051"/>
                              <a:gd name="T11" fmla="*/ 566 h 983"/>
                              <a:gd name="T12" fmla="*/ 655 w 1051"/>
                              <a:gd name="T13" fmla="*/ 472 h 983"/>
                              <a:gd name="T14" fmla="*/ 742 w 1051"/>
                              <a:gd name="T15" fmla="*/ 378 h 983"/>
                              <a:gd name="T16" fmla="*/ 824 w 1051"/>
                              <a:gd name="T17" fmla="*/ 284 h 983"/>
                              <a:gd name="T18" fmla="*/ 899 w 1051"/>
                              <a:gd name="T19" fmla="*/ 193 h 983"/>
                              <a:gd name="T20" fmla="*/ 968 w 1051"/>
                              <a:gd name="T21" fmla="*/ 106 h 983"/>
                              <a:gd name="T22" fmla="*/ 1031 w 1051"/>
                              <a:gd name="T23" fmla="*/ 25 h 983"/>
                              <a:gd name="T24" fmla="*/ 1050 w 1051"/>
                              <a:gd name="T25" fmla="*/ 0 h 98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051" h="983">
                                <a:moveTo>
                                  <a:pt x="0" y="982"/>
                                </a:moveTo>
                                <a:lnTo>
                                  <a:pt x="124" y="911"/>
                                </a:lnTo>
                                <a:lnTo>
                                  <a:pt x="243" y="832"/>
                                </a:lnTo>
                                <a:lnTo>
                                  <a:pt x="355" y="747"/>
                                </a:lnTo>
                                <a:lnTo>
                                  <a:pt x="461" y="658"/>
                                </a:lnTo>
                                <a:lnTo>
                                  <a:pt x="561" y="566"/>
                                </a:lnTo>
                                <a:lnTo>
                                  <a:pt x="655" y="472"/>
                                </a:lnTo>
                                <a:lnTo>
                                  <a:pt x="742" y="378"/>
                                </a:lnTo>
                                <a:lnTo>
                                  <a:pt x="824" y="284"/>
                                </a:lnTo>
                                <a:lnTo>
                                  <a:pt x="899" y="193"/>
                                </a:lnTo>
                                <a:lnTo>
                                  <a:pt x="968" y="106"/>
                                </a:lnTo>
                                <a:lnTo>
                                  <a:pt x="1031" y="25"/>
                                </a:lnTo>
                                <a:lnTo>
                                  <a:pt x="1050" y="0"/>
                                </a:lnTo>
                              </a:path>
                            </a:pathLst>
                          </a:custGeom>
                          <a:noFill/>
                          <a:ln w="4445">
                            <a:solidFill>
                              <a:srgbClr val="231F2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 name="Freeform 22"/>
                        <wps:cNvSpPr>
                          <a:spLocks/>
                        </wps:cNvSpPr>
                        <wps:spPr bwMode="auto">
                          <a:xfrm>
                            <a:off x="3" y="6166"/>
                            <a:ext cx="4357" cy="4369"/>
                          </a:xfrm>
                          <a:custGeom>
                            <a:avLst/>
                            <a:gdLst>
                              <a:gd name="T0" fmla="*/ 4356 w 4357"/>
                              <a:gd name="T1" fmla="*/ 0 h 4369"/>
                              <a:gd name="T2" fmla="*/ 4313 w 4357"/>
                              <a:gd name="T3" fmla="*/ 130 h 4369"/>
                              <a:gd name="T4" fmla="*/ 4139 w 4357"/>
                              <a:gd name="T5" fmla="*/ 543 h 4369"/>
                              <a:gd name="T6" fmla="*/ 3910 w 4357"/>
                              <a:gd name="T7" fmla="*/ 982 h 4369"/>
                              <a:gd name="T8" fmla="*/ 3618 w 4357"/>
                              <a:gd name="T9" fmla="*/ 1441 h 4369"/>
                              <a:gd name="T10" fmla="*/ 3256 w 4357"/>
                              <a:gd name="T11" fmla="*/ 1914 h 4369"/>
                              <a:gd name="T12" fmla="*/ 2815 w 4357"/>
                              <a:gd name="T13" fmla="*/ 2397 h 4369"/>
                              <a:gd name="T14" fmla="*/ 2288 w 4357"/>
                              <a:gd name="T15" fmla="*/ 2884 h 4369"/>
                              <a:gd name="T16" fmla="*/ 1667 w 4357"/>
                              <a:gd name="T17" fmla="*/ 3369 h 4369"/>
                              <a:gd name="T18" fmla="*/ 945 w 4357"/>
                              <a:gd name="T19" fmla="*/ 3848 h 4369"/>
                              <a:gd name="T20" fmla="*/ 113 w 4357"/>
                              <a:gd name="T21" fmla="*/ 4314 h 4369"/>
                              <a:gd name="T22" fmla="*/ 0 w 4357"/>
                              <a:gd name="T23" fmla="*/ 4368 h 43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357" h="4369">
                                <a:moveTo>
                                  <a:pt x="4356" y="0"/>
                                </a:moveTo>
                                <a:lnTo>
                                  <a:pt x="4313" y="130"/>
                                </a:lnTo>
                                <a:lnTo>
                                  <a:pt x="4139" y="543"/>
                                </a:lnTo>
                                <a:lnTo>
                                  <a:pt x="3910" y="982"/>
                                </a:lnTo>
                                <a:lnTo>
                                  <a:pt x="3618" y="1441"/>
                                </a:lnTo>
                                <a:lnTo>
                                  <a:pt x="3256" y="1914"/>
                                </a:lnTo>
                                <a:lnTo>
                                  <a:pt x="2815" y="2397"/>
                                </a:lnTo>
                                <a:lnTo>
                                  <a:pt x="2288" y="2884"/>
                                </a:lnTo>
                                <a:lnTo>
                                  <a:pt x="1667" y="3369"/>
                                </a:lnTo>
                                <a:lnTo>
                                  <a:pt x="945" y="3848"/>
                                </a:lnTo>
                                <a:lnTo>
                                  <a:pt x="113" y="4314"/>
                                </a:lnTo>
                                <a:lnTo>
                                  <a:pt x="0" y="4368"/>
                                </a:lnTo>
                              </a:path>
                            </a:pathLst>
                          </a:custGeom>
                          <a:noFill/>
                          <a:ln w="4445">
                            <a:solidFill>
                              <a:srgbClr val="231F2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 name="Freeform 23"/>
                        <wps:cNvSpPr>
                          <a:spLocks/>
                        </wps:cNvSpPr>
                        <wps:spPr bwMode="auto">
                          <a:xfrm>
                            <a:off x="3247" y="5765"/>
                            <a:ext cx="27" cy="20"/>
                          </a:xfrm>
                          <a:custGeom>
                            <a:avLst/>
                            <a:gdLst>
                              <a:gd name="T0" fmla="*/ 0 w 27"/>
                              <a:gd name="T1" fmla="*/ 13 h 20"/>
                              <a:gd name="T2" fmla="*/ 8 w 27"/>
                              <a:gd name="T3" fmla="*/ 8 h 20"/>
                              <a:gd name="T4" fmla="*/ 17 w 27"/>
                              <a:gd name="T5" fmla="*/ 4 h 20"/>
                              <a:gd name="T6" fmla="*/ 26 w 27"/>
                              <a:gd name="T7" fmla="*/ 0 h 20"/>
                            </a:gdLst>
                            <a:ahLst/>
                            <a:cxnLst>
                              <a:cxn ang="0">
                                <a:pos x="T0" y="T1"/>
                              </a:cxn>
                              <a:cxn ang="0">
                                <a:pos x="T2" y="T3"/>
                              </a:cxn>
                              <a:cxn ang="0">
                                <a:pos x="T4" y="T5"/>
                              </a:cxn>
                              <a:cxn ang="0">
                                <a:pos x="T6" y="T7"/>
                              </a:cxn>
                            </a:cxnLst>
                            <a:rect l="0" t="0" r="r" b="b"/>
                            <a:pathLst>
                              <a:path w="27" h="20">
                                <a:moveTo>
                                  <a:pt x="0" y="13"/>
                                </a:moveTo>
                                <a:lnTo>
                                  <a:pt x="8" y="8"/>
                                </a:lnTo>
                                <a:lnTo>
                                  <a:pt x="17" y="4"/>
                                </a:lnTo>
                                <a:lnTo>
                                  <a:pt x="26" y="0"/>
                                </a:lnTo>
                              </a:path>
                            </a:pathLst>
                          </a:custGeom>
                          <a:noFill/>
                          <a:ln w="44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 name="Freeform 24"/>
                        <wps:cNvSpPr>
                          <a:spLocks/>
                        </wps:cNvSpPr>
                        <wps:spPr bwMode="auto">
                          <a:xfrm>
                            <a:off x="3231" y="4730"/>
                            <a:ext cx="1130" cy="963"/>
                          </a:xfrm>
                          <a:custGeom>
                            <a:avLst/>
                            <a:gdLst>
                              <a:gd name="T0" fmla="*/ 0 w 1130"/>
                              <a:gd name="T1" fmla="*/ 962 h 963"/>
                              <a:gd name="T2" fmla="*/ 113 w 1130"/>
                              <a:gd name="T3" fmla="*/ 898 h 963"/>
                              <a:gd name="T4" fmla="*/ 222 w 1130"/>
                              <a:gd name="T5" fmla="*/ 828 h 963"/>
                              <a:gd name="T6" fmla="*/ 326 w 1130"/>
                              <a:gd name="T7" fmla="*/ 754 h 963"/>
                              <a:gd name="T8" fmla="*/ 425 w 1130"/>
                              <a:gd name="T9" fmla="*/ 676 h 963"/>
                              <a:gd name="T10" fmla="*/ 519 w 1130"/>
                              <a:gd name="T11" fmla="*/ 597 h 963"/>
                              <a:gd name="T12" fmla="*/ 607 w 1130"/>
                              <a:gd name="T13" fmla="*/ 517 h 963"/>
                              <a:gd name="T14" fmla="*/ 691 w 1130"/>
                              <a:gd name="T15" fmla="*/ 438 h 963"/>
                              <a:gd name="T16" fmla="*/ 768 w 1130"/>
                              <a:gd name="T17" fmla="*/ 361 h 963"/>
                              <a:gd name="T18" fmla="*/ 841 w 1130"/>
                              <a:gd name="T19" fmla="*/ 287 h 963"/>
                              <a:gd name="T20" fmla="*/ 908 w 1130"/>
                              <a:gd name="T21" fmla="*/ 217 h 963"/>
                              <a:gd name="T22" fmla="*/ 969 w 1130"/>
                              <a:gd name="T23" fmla="*/ 153 h 963"/>
                              <a:gd name="T24" fmla="*/ 1024 w 1130"/>
                              <a:gd name="T25" fmla="*/ 96 h 963"/>
                              <a:gd name="T26" fmla="*/ 1074 w 1130"/>
                              <a:gd name="T27" fmla="*/ 47 h 963"/>
                              <a:gd name="T28" fmla="*/ 1118 w 1130"/>
                              <a:gd name="T29" fmla="*/ 8 h 963"/>
                              <a:gd name="T30" fmla="*/ 1129 w 1130"/>
                              <a:gd name="T31" fmla="*/ 0 h 9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130" h="963">
                                <a:moveTo>
                                  <a:pt x="0" y="962"/>
                                </a:moveTo>
                                <a:lnTo>
                                  <a:pt x="113" y="898"/>
                                </a:lnTo>
                                <a:lnTo>
                                  <a:pt x="222" y="828"/>
                                </a:lnTo>
                                <a:lnTo>
                                  <a:pt x="326" y="754"/>
                                </a:lnTo>
                                <a:lnTo>
                                  <a:pt x="425" y="676"/>
                                </a:lnTo>
                                <a:lnTo>
                                  <a:pt x="519" y="597"/>
                                </a:lnTo>
                                <a:lnTo>
                                  <a:pt x="607" y="517"/>
                                </a:lnTo>
                                <a:lnTo>
                                  <a:pt x="691" y="438"/>
                                </a:lnTo>
                                <a:lnTo>
                                  <a:pt x="768" y="361"/>
                                </a:lnTo>
                                <a:lnTo>
                                  <a:pt x="841" y="287"/>
                                </a:lnTo>
                                <a:lnTo>
                                  <a:pt x="908" y="217"/>
                                </a:lnTo>
                                <a:lnTo>
                                  <a:pt x="969" y="153"/>
                                </a:lnTo>
                                <a:lnTo>
                                  <a:pt x="1024" y="96"/>
                                </a:lnTo>
                                <a:lnTo>
                                  <a:pt x="1074" y="47"/>
                                </a:lnTo>
                                <a:lnTo>
                                  <a:pt x="1118" y="8"/>
                                </a:lnTo>
                                <a:lnTo>
                                  <a:pt x="1129" y="0"/>
                                </a:lnTo>
                              </a:path>
                            </a:pathLst>
                          </a:custGeom>
                          <a:noFill/>
                          <a:ln w="4445">
                            <a:solidFill>
                              <a:srgbClr val="231F2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Freeform 25"/>
                        <wps:cNvSpPr>
                          <a:spLocks/>
                        </wps:cNvSpPr>
                        <wps:spPr bwMode="auto">
                          <a:xfrm>
                            <a:off x="3" y="5835"/>
                            <a:ext cx="4357" cy="4712"/>
                          </a:xfrm>
                          <a:custGeom>
                            <a:avLst/>
                            <a:gdLst>
                              <a:gd name="T0" fmla="*/ 4356 w 4357"/>
                              <a:gd name="T1" fmla="*/ 0 h 4712"/>
                              <a:gd name="T2" fmla="*/ 4273 w 4357"/>
                              <a:gd name="T3" fmla="*/ 312 h 4712"/>
                              <a:gd name="T4" fmla="*/ 4144 w 4357"/>
                              <a:gd name="T5" fmla="*/ 681 h 4712"/>
                              <a:gd name="T6" fmla="*/ 3970 w 4357"/>
                              <a:gd name="T7" fmla="*/ 1079 h 4712"/>
                              <a:gd name="T8" fmla="*/ 3742 w 4357"/>
                              <a:gd name="T9" fmla="*/ 1500 h 4712"/>
                              <a:gd name="T10" fmla="*/ 3453 w 4357"/>
                              <a:gd name="T11" fmla="*/ 1940 h 4712"/>
                              <a:gd name="T12" fmla="*/ 3097 w 4357"/>
                              <a:gd name="T13" fmla="*/ 2393 h 4712"/>
                              <a:gd name="T14" fmla="*/ 2665 w 4357"/>
                              <a:gd name="T15" fmla="*/ 2854 h 4712"/>
                              <a:gd name="T16" fmla="*/ 2152 w 4357"/>
                              <a:gd name="T17" fmla="*/ 3319 h 4712"/>
                              <a:gd name="T18" fmla="*/ 1548 w 4357"/>
                              <a:gd name="T19" fmla="*/ 3783 h 4712"/>
                              <a:gd name="T20" fmla="*/ 849 w 4357"/>
                              <a:gd name="T21" fmla="*/ 4242 h 4712"/>
                              <a:gd name="T22" fmla="*/ 45 w 4357"/>
                              <a:gd name="T23" fmla="*/ 4689 h 4712"/>
                              <a:gd name="T24" fmla="*/ 0 w 4357"/>
                              <a:gd name="T25" fmla="*/ 4711 h 47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4357" h="4712">
                                <a:moveTo>
                                  <a:pt x="4356" y="0"/>
                                </a:moveTo>
                                <a:lnTo>
                                  <a:pt x="4273" y="312"/>
                                </a:lnTo>
                                <a:lnTo>
                                  <a:pt x="4144" y="681"/>
                                </a:lnTo>
                                <a:lnTo>
                                  <a:pt x="3970" y="1079"/>
                                </a:lnTo>
                                <a:lnTo>
                                  <a:pt x="3742" y="1500"/>
                                </a:lnTo>
                                <a:lnTo>
                                  <a:pt x="3453" y="1940"/>
                                </a:lnTo>
                                <a:lnTo>
                                  <a:pt x="3097" y="2393"/>
                                </a:lnTo>
                                <a:lnTo>
                                  <a:pt x="2665" y="2854"/>
                                </a:lnTo>
                                <a:lnTo>
                                  <a:pt x="2152" y="3319"/>
                                </a:lnTo>
                                <a:lnTo>
                                  <a:pt x="1548" y="3783"/>
                                </a:lnTo>
                                <a:lnTo>
                                  <a:pt x="849" y="4242"/>
                                </a:lnTo>
                                <a:lnTo>
                                  <a:pt x="45" y="4689"/>
                                </a:lnTo>
                                <a:lnTo>
                                  <a:pt x="0" y="4711"/>
                                </a:lnTo>
                              </a:path>
                            </a:pathLst>
                          </a:custGeom>
                          <a:noFill/>
                          <a:ln w="4445">
                            <a:solidFill>
                              <a:srgbClr val="231F2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 name="Freeform 26"/>
                        <wps:cNvSpPr>
                          <a:spLocks/>
                        </wps:cNvSpPr>
                        <wps:spPr bwMode="auto">
                          <a:xfrm>
                            <a:off x="3168" y="5711"/>
                            <a:ext cx="27" cy="20"/>
                          </a:xfrm>
                          <a:custGeom>
                            <a:avLst/>
                            <a:gdLst>
                              <a:gd name="T0" fmla="*/ 0 w 27"/>
                              <a:gd name="T1" fmla="*/ 13 h 20"/>
                              <a:gd name="T2" fmla="*/ 9 w 27"/>
                              <a:gd name="T3" fmla="*/ 8 h 20"/>
                              <a:gd name="T4" fmla="*/ 17 w 27"/>
                              <a:gd name="T5" fmla="*/ 4 h 20"/>
                              <a:gd name="T6" fmla="*/ 26 w 27"/>
                              <a:gd name="T7" fmla="*/ 0 h 20"/>
                            </a:gdLst>
                            <a:ahLst/>
                            <a:cxnLst>
                              <a:cxn ang="0">
                                <a:pos x="T0" y="T1"/>
                              </a:cxn>
                              <a:cxn ang="0">
                                <a:pos x="T2" y="T3"/>
                              </a:cxn>
                              <a:cxn ang="0">
                                <a:pos x="T4" y="T5"/>
                              </a:cxn>
                              <a:cxn ang="0">
                                <a:pos x="T6" y="T7"/>
                              </a:cxn>
                            </a:cxnLst>
                            <a:rect l="0" t="0" r="r" b="b"/>
                            <a:pathLst>
                              <a:path w="27" h="20">
                                <a:moveTo>
                                  <a:pt x="0" y="13"/>
                                </a:moveTo>
                                <a:lnTo>
                                  <a:pt x="9" y="8"/>
                                </a:lnTo>
                                <a:lnTo>
                                  <a:pt x="17" y="4"/>
                                </a:lnTo>
                                <a:lnTo>
                                  <a:pt x="26" y="0"/>
                                </a:lnTo>
                              </a:path>
                            </a:pathLst>
                          </a:custGeom>
                          <a:noFill/>
                          <a:ln w="44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 name="Freeform 27"/>
                        <wps:cNvSpPr>
                          <a:spLocks/>
                        </wps:cNvSpPr>
                        <wps:spPr bwMode="auto">
                          <a:xfrm>
                            <a:off x="3149" y="4884"/>
                            <a:ext cx="1184" cy="756"/>
                          </a:xfrm>
                          <a:custGeom>
                            <a:avLst/>
                            <a:gdLst>
                              <a:gd name="T0" fmla="*/ 0 w 1184"/>
                              <a:gd name="T1" fmla="*/ 755 h 756"/>
                              <a:gd name="T2" fmla="*/ 102 w 1184"/>
                              <a:gd name="T3" fmla="*/ 698 h 756"/>
                              <a:gd name="T4" fmla="*/ 201 w 1184"/>
                              <a:gd name="T5" fmla="*/ 638 h 756"/>
                              <a:gd name="T6" fmla="*/ 297 w 1184"/>
                              <a:gd name="T7" fmla="*/ 575 h 756"/>
                              <a:gd name="T8" fmla="*/ 388 w 1184"/>
                              <a:gd name="T9" fmla="*/ 510 h 756"/>
                              <a:gd name="T10" fmla="*/ 476 w 1184"/>
                              <a:gd name="T11" fmla="*/ 444 h 756"/>
                              <a:gd name="T12" fmla="*/ 559 w 1184"/>
                              <a:gd name="T13" fmla="*/ 379 h 756"/>
                              <a:gd name="T14" fmla="*/ 638 w 1184"/>
                              <a:gd name="T15" fmla="*/ 316 h 756"/>
                              <a:gd name="T16" fmla="*/ 713 w 1184"/>
                              <a:gd name="T17" fmla="*/ 255 h 756"/>
                              <a:gd name="T18" fmla="*/ 782 w 1184"/>
                              <a:gd name="T19" fmla="*/ 198 h 756"/>
                              <a:gd name="T20" fmla="*/ 847 w 1184"/>
                              <a:gd name="T21" fmla="*/ 147 h 756"/>
                              <a:gd name="T22" fmla="*/ 907 w 1184"/>
                              <a:gd name="T23" fmla="*/ 101 h 756"/>
                              <a:gd name="T24" fmla="*/ 961 w 1184"/>
                              <a:gd name="T25" fmla="*/ 62 h 756"/>
                              <a:gd name="T26" fmla="*/ 1010 w 1184"/>
                              <a:gd name="T27" fmla="*/ 31 h 756"/>
                              <a:gd name="T28" fmla="*/ 1053 w 1184"/>
                              <a:gd name="T29" fmla="*/ 10 h 756"/>
                              <a:gd name="T30" fmla="*/ 1090 w 1184"/>
                              <a:gd name="T31" fmla="*/ 0 h 756"/>
                              <a:gd name="T32" fmla="*/ 1121 w 1184"/>
                              <a:gd name="T33" fmla="*/ 0 h 756"/>
                              <a:gd name="T34" fmla="*/ 1147 w 1184"/>
                              <a:gd name="T35" fmla="*/ 14 h 756"/>
                              <a:gd name="T36" fmla="*/ 1165 w 1184"/>
                              <a:gd name="T37" fmla="*/ 41 h 756"/>
                              <a:gd name="T38" fmla="*/ 1178 w 1184"/>
                              <a:gd name="T39" fmla="*/ 83 h 756"/>
                              <a:gd name="T40" fmla="*/ 1183 w 1184"/>
                              <a:gd name="T41" fmla="*/ 141 h 7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1184" h="756">
                                <a:moveTo>
                                  <a:pt x="0" y="755"/>
                                </a:moveTo>
                                <a:lnTo>
                                  <a:pt x="102" y="698"/>
                                </a:lnTo>
                                <a:lnTo>
                                  <a:pt x="201" y="638"/>
                                </a:lnTo>
                                <a:lnTo>
                                  <a:pt x="297" y="575"/>
                                </a:lnTo>
                                <a:lnTo>
                                  <a:pt x="388" y="510"/>
                                </a:lnTo>
                                <a:lnTo>
                                  <a:pt x="476" y="444"/>
                                </a:lnTo>
                                <a:lnTo>
                                  <a:pt x="559" y="379"/>
                                </a:lnTo>
                                <a:lnTo>
                                  <a:pt x="638" y="316"/>
                                </a:lnTo>
                                <a:lnTo>
                                  <a:pt x="713" y="255"/>
                                </a:lnTo>
                                <a:lnTo>
                                  <a:pt x="782" y="198"/>
                                </a:lnTo>
                                <a:lnTo>
                                  <a:pt x="847" y="147"/>
                                </a:lnTo>
                                <a:lnTo>
                                  <a:pt x="907" y="101"/>
                                </a:lnTo>
                                <a:lnTo>
                                  <a:pt x="961" y="62"/>
                                </a:lnTo>
                                <a:lnTo>
                                  <a:pt x="1010" y="31"/>
                                </a:lnTo>
                                <a:lnTo>
                                  <a:pt x="1053" y="10"/>
                                </a:lnTo>
                                <a:lnTo>
                                  <a:pt x="1090" y="0"/>
                                </a:lnTo>
                                <a:lnTo>
                                  <a:pt x="1121" y="0"/>
                                </a:lnTo>
                                <a:lnTo>
                                  <a:pt x="1147" y="14"/>
                                </a:lnTo>
                                <a:lnTo>
                                  <a:pt x="1165" y="41"/>
                                </a:lnTo>
                                <a:lnTo>
                                  <a:pt x="1178" y="83"/>
                                </a:lnTo>
                                <a:lnTo>
                                  <a:pt x="1183" y="141"/>
                                </a:lnTo>
                              </a:path>
                            </a:pathLst>
                          </a:custGeom>
                          <a:noFill/>
                          <a:ln w="4445">
                            <a:solidFill>
                              <a:srgbClr val="231F2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 name="Freeform 28"/>
                        <wps:cNvSpPr>
                          <a:spLocks/>
                        </wps:cNvSpPr>
                        <wps:spPr bwMode="auto">
                          <a:xfrm>
                            <a:off x="3" y="5143"/>
                            <a:ext cx="4328" cy="5414"/>
                          </a:xfrm>
                          <a:custGeom>
                            <a:avLst/>
                            <a:gdLst>
                              <a:gd name="T0" fmla="*/ 4327 w 4328"/>
                              <a:gd name="T1" fmla="*/ 0 h 5414"/>
                              <a:gd name="T2" fmla="*/ 4318 w 4328"/>
                              <a:gd name="T3" fmla="*/ 161 h 5414"/>
                              <a:gd name="T4" fmla="*/ 4299 w 4328"/>
                              <a:gd name="T5" fmla="*/ 371 h 5414"/>
                              <a:gd name="T6" fmla="*/ 4261 w 4328"/>
                              <a:gd name="T7" fmla="*/ 623 h 5414"/>
                              <a:gd name="T8" fmla="*/ 4200 w 4328"/>
                              <a:gd name="T9" fmla="*/ 915 h 5414"/>
                              <a:gd name="T10" fmla="*/ 4106 w 4328"/>
                              <a:gd name="T11" fmla="*/ 1241 h 5414"/>
                              <a:gd name="T12" fmla="*/ 3975 w 4328"/>
                              <a:gd name="T13" fmla="*/ 1598 h 5414"/>
                              <a:gd name="T14" fmla="*/ 3799 w 4328"/>
                              <a:gd name="T15" fmla="*/ 1979 h 5414"/>
                              <a:gd name="T16" fmla="*/ 3572 w 4328"/>
                              <a:gd name="T17" fmla="*/ 2382 h 5414"/>
                              <a:gd name="T18" fmla="*/ 3286 w 4328"/>
                              <a:gd name="T19" fmla="*/ 2802 h 5414"/>
                              <a:gd name="T20" fmla="*/ 2936 w 4328"/>
                              <a:gd name="T21" fmla="*/ 3235 h 5414"/>
                              <a:gd name="T22" fmla="*/ 2514 w 4328"/>
                              <a:gd name="T23" fmla="*/ 3675 h 5414"/>
                              <a:gd name="T24" fmla="*/ 2013 w 4328"/>
                              <a:gd name="T25" fmla="*/ 4119 h 5414"/>
                              <a:gd name="T26" fmla="*/ 1428 w 4328"/>
                              <a:gd name="T27" fmla="*/ 4561 h 5414"/>
                              <a:gd name="T28" fmla="*/ 751 w 4328"/>
                              <a:gd name="T29" fmla="*/ 4999 h 5414"/>
                              <a:gd name="T30" fmla="*/ 0 w 4328"/>
                              <a:gd name="T31" fmla="*/ 5413 h 541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4328" h="5414">
                                <a:moveTo>
                                  <a:pt x="4327" y="0"/>
                                </a:moveTo>
                                <a:lnTo>
                                  <a:pt x="4318" y="161"/>
                                </a:lnTo>
                                <a:lnTo>
                                  <a:pt x="4299" y="371"/>
                                </a:lnTo>
                                <a:lnTo>
                                  <a:pt x="4261" y="623"/>
                                </a:lnTo>
                                <a:lnTo>
                                  <a:pt x="4200" y="915"/>
                                </a:lnTo>
                                <a:lnTo>
                                  <a:pt x="4106" y="1241"/>
                                </a:lnTo>
                                <a:lnTo>
                                  <a:pt x="3975" y="1598"/>
                                </a:lnTo>
                                <a:lnTo>
                                  <a:pt x="3799" y="1979"/>
                                </a:lnTo>
                                <a:lnTo>
                                  <a:pt x="3572" y="2382"/>
                                </a:lnTo>
                                <a:lnTo>
                                  <a:pt x="3286" y="2802"/>
                                </a:lnTo>
                                <a:lnTo>
                                  <a:pt x="2936" y="3235"/>
                                </a:lnTo>
                                <a:lnTo>
                                  <a:pt x="2514" y="3675"/>
                                </a:lnTo>
                                <a:lnTo>
                                  <a:pt x="2013" y="4119"/>
                                </a:lnTo>
                                <a:lnTo>
                                  <a:pt x="1428" y="4561"/>
                                </a:lnTo>
                                <a:lnTo>
                                  <a:pt x="751" y="4999"/>
                                </a:lnTo>
                                <a:lnTo>
                                  <a:pt x="0" y="5413"/>
                                </a:lnTo>
                              </a:path>
                            </a:pathLst>
                          </a:custGeom>
                          <a:noFill/>
                          <a:ln w="4445">
                            <a:solidFill>
                              <a:srgbClr val="231F2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 name="Freeform 29"/>
                        <wps:cNvSpPr>
                          <a:spLocks/>
                        </wps:cNvSpPr>
                        <wps:spPr bwMode="auto">
                          <a:xfrm>
                            <a:off x="3089" y="5657"/>
                            <a:ext cx="27" cy="20"/>
                          </a:xfrm>
                          <a:custGeom>
                            <a:avLst/>
                            <a:gdLst>
                              <a:gd name="T0" fmla="*/ 0 w 27"/>
                              <a:gd name="T1" fmla="*/ 12 h 20"/>
                              <a:gd name="T2" fmla="*/ 8 w 27"/>
                              <a:gd name="T3" fmla="*/ 8 h 20"/>
                              <a:gd name="T4" fmla="*/ 17 w 27"/>
                              <a:gd name="T5" fmla="*/ 4 h 20"/>
                              <a:gd name="T6" fmla="*/ 26 w 27"/>
                              <a:gd name="T7" fmla="*/ 0 h 20"/>
                            </a:gdLst>
                            <a:ahLst/>
                            <a:cxnLst>
                              <a:cxn ang="0">
                                <a:pos x="T0" y="T1"/>
                              </a:cxn>
                              <a:cxn ang="0">
                                <a:pos x="T2" y="T3"/>
                              </a:cxn>
                              <a:cxn ang="0">
                                <a:pos x="T4" y="T5"/>
                              </a:cxn>
                              <a:cxn ang="0">
                                <a:pos x="T6" y="T7"/>
                              </a:cxn>
                            </a:cxnLst>
                            <a:rect l="0" t="0" r="r" b="b"/>
                            <a:pathLst>
                              <a:path w="27" h="20">
                                <a:moveTo>
                                  <a:pt x="0" y="12"/>
                                </a:moveTo>
                                <a:lnTo>
                                  <a:pt x="8" y="8"/>
                                </a:lnTo>
                                <a:lnTo>
                                  <a:pt x="17" y="4"/>
                                </a:lnTo>
                                <a:lnTo>
                                  <a:pt x="26" y="0"/>
                                </a:lnTo>
                              </a:path>
                            </a:pathLst>
                          </a:custGeom>
                          <a:noFill/>
                          <a:ln w="44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 name="Freeform 30"/>
                        <wps:cNvSpPr>
                          <a:spLocks/>
                        </wps:cNvSpPr>
                        <wps:spPr bwMode="auto">
                          <a:xfrm>
                            <a:off x="4332" y="5045"/>
                            <a:ext cx="20" cy="59"/>
                          </a:xfrm>
                          <a:custGeom>
                            <a:avLst/>
                            <a:gdLst>
                              <a:gd name="T0" fmla="*/ 1 w 20"/>
                              <a:gd name="T1" fmla="*/ 0 h 59"/>
                              <a:gd name="T2" fmla="*/ 1 w 20"/>
                              <a:gd name="T3" fmla="*/ 9 h 59"/>
                              <a:gd name="T4" fmla="*/ 1 w 20"/>
                              <a:gd name="T5" fmla="*/ 18 h 59"/>
                              <a:gd name="T6" fmla="*/ 1 w 20"/>
                              <a:gd name="T7" fmla="*/ 29 h 59"/>
                              <a:gd name="T8" fmla="*/ 0 w 20"/>
                              <a:gd name="T9" fmla="*/ 38 h 59"/>
                              <a:gd name="T10" fmla="*/ 0 w 20"/>
                              <a:gd name="T11" fmla="*/ 48 h 59"/>
                              <a:gd name="T12" fmla="*/ 0 w 20"/>
                              <a:gd name="T13" fmla="*/ 58 h 59"/>
                            </a:gdLst>
                            <a:ahLst/>
                            <a:cxnLst>
                              <a:cxn ang="0">
                                <a:pos x="T0" y="T1"/>
                              </a:cxn>
                              <a:cxn ang="0">
                                <a:pos x="T2" y="T3"/>
                              </a:cxn>
                              <a:cxn ang="0">
                                <a:pos x="T4" y="T5"/>
                              </a:cxn>
                              <a:cxn ang="0">
                                <a:pos x="T6" y="T7"/>
                              </a:cxn>
                              <a:cxn ang="0">
                                <a:pos x="T8" y="T9"/>
                              </a:cxn>
                              <a:cxn ang="0">
                                <a:pos x="T10" y="T11"/>
                              </a:cxn>
                              <a:cxn ang="0">
                                <a:pos x="T12" y="T13"/>
                              </a:cxn>
                            </a:cxnLst>
                            <a:rect l="0" t="0" r="r" b="b"/>
                            <a:pathLst>
                              <a:path w="20" h="59">
                                <a:moveTo>
                                  <a:pt x="1" y="0"/>
                                </a:moveTo>
                                <a:lnTo>
                                  <a:pt x="1" y="9"/>
                                </a:lnTo>
                                <a:lnTo>
                                  <a:pt x="1" y="18"/>
                                </a:lnTo>
                                <a:lnTo>
                                  <a:pt x="1" y="29"/>
                                </a:lnTo>
                                <a:lnTo>
                                  <a:pt x="0" y="38"/>
                                </a:lnTo>
                                <a:lnTo>
                                  <a:pt x="0" y="48"/>
                                </a:lnTo>
                                <a:lnTo>
                                  <a:pt x="0" y="58"/>
                                </a:lnTo>
                              </a:path>
                            </a:pathLst>
                          </a:custGeom>
                          <a:noFill/>
                          <a:ln w="4444">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 name="Freeform 31"/>
                        <wps:cNvSpPr>
                          <a:spLocks/>
                        </wps:cNvSpPr>
                        <wps:spPr bwMode="auto">
                          <a:xfrm>
                            <a:off x="3070" y="5055"/>
                            <a:ext cx="1114" cy="531"/>
                          </a:xfrm>
                          <a:custGeom>
                            <a:avLst/>
                            <a:gdLst>
                              <a:gd name="T0" fmla="*/ 0 w 1114"/>
                              <a:gd name="T1" fmla="*/ 530 h 531"/>
                              <a:gd name="T2" fmla="*/ 90 w 1114"/>
                              <a:gd name="T3" fmla="*/ 481 h 531"/>
                              <a:gd name="T4" fmla="*/ 179 w 1114"/>
                              <a:gd name="T5" fmla="*/ 431 h 531"/>
                              <a:gd name="T6" fmla="*/ 266 w 1114"/>
                              <a:gd name="T7" fmla="*/ 379 h 531"/>
                              <a:gd name="T8" fmla="*/ 350 w 1114"/>
                              <a:gd name="T9" fmla="*/ 327 h 531"/>
                              <a:gd name="T10" fmla="*/ 431 w 1114"/>
                              <a:gd name="T11" fmla="*/ 276 h 531"/>
                              <a:gd name="T12" fmla="*/ 509 w 1114"/>
                              <a:gd name="T13" fmla="*/ 226 h 531"/>
                              <a:gd name="T14" fmla="*/ 583 w 1114"/>
                              <a:gd name="T15" fmla="*/ 179 h 531"/>
                              <a:gd name="T16" fmla="*/ 654 w 1114"/>
                              <a:gd name="T17" fmla="*/ 136 h 531"/>
                              <a:gd name="T18" fmla="*/ 721 w 1114"/>
                              <a:gd name="T19" fmla="*/ 96 h 531"/>
                              <a:gd name="T20" fmla="*/ 783 w 1114"/>
                              <a:gd name="T21" fmla="*/ 63 h 531"/>
                              <a:gd name="T22" fmla="*/ 841 w 1114"/>
                              <a:gd name="T23" fmla="*/ 35 h 531"/>
                              <a:gd name="T24" fmla="*/ 894 w 1114"/>
                              <a:gd name="T25" fmla="*/ 15 h 531"/>
                              <a:gd name="T26" fmla="*/ 942 w 1114"/>
                              <a:gd name="T27" fmla="*/ 3 h 531"/>
                              <a:gd name="T28" fmla="*/ 985 w 1114"/>
                              <a:gd name="T29" fmla="*/ 0 h 531"/>
                              <a:gd name="T30" fmla="*/ 1022 w 1114"/>
                              <a:gd name="T31" fmla="*/ 6 h 531"/>
                              <a:gd name="T32" fmla="*/ 1053 w 1114"/>
                              <a:gd name="T33" fmla="*/ 24 h 531"/>
                              <a:gd name="T34" fmla="*/ 1078 w 1114"/>
                              <a:gd name="T35" fmla="*/ 54 h 531"/>
                              <a:gd name="T36" fmla="*/ 1097 w 1114"/>
                              <a:gd name="T37" fmla="*/ 97 h 531"/>
                              <a:gd name="T38" fmla="*/ 1109 w 1114"/>
                              <a:gd name="T39" fmla="*/ 153 h 531"/>
                              <a:gd name="T40" fmla="*/ 1113 w 1114"/>
                              <a:gd name="T41" fmla="*/ 224 h 5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1114" h="531">
                                <a:moveTo>
                                  <a:pt x="0" y="530"/>
                                </a:moveTo>
                                <a:lnTo>
                                  <a:pt x="90" y="481"/>
                                </a:lnTo>
                                <a:lnTo>
                                  <a:pt x="179" y="431"/>
                                </a:lnTo>
                                <a:lnTo>
                                  <a:pt x="266" y="379"/>
                                </a:lnTo>
                                <a:lnTo>
                                  <a:pt x="350" y="327"/>
                                </a:lnTo>
                                <a:lnTo>
                                  <a:pt x="431" y="276"/>
                                </a:lnTo>
                                <a:lnTo>
                                  <a:pt x="509" y="226"/>
                                </a:lnTo>
                                <a:lnTo>
                                  <a:pt x="583" y="179"/>
                                </a:lnTo>
                                <a:lnTo>
                                  <a:pt x="654" y="136"/>
                                </a:lnTo>
                                <a:lnTo>
                                  <a:pt x="721" y="96"/>
                                </a:lnTo>
                                <a:lnTo>
                                  <a:pt x="783" y="63"/>
                                </a:lnTo>
                                <a:lnTo>
                                  <a:pt x="841" y="35"/>
                                </a:lnTo>
                                <a:lnTo>
                                  <a:pt x="894" y="15"/>
                                </a:lnTo>
                                <a:lnTo>
                                  <a:pt x="942" y="3"/>
                                </a:lnTo>
                                <a:lnTo>
                                  <a:pt x="985" y="0"/>
                                </a:lnTo>
                                <a:lnTo>
                                  <a:pt x="1022" y="6"/>
                                </a:lnTo>
                                <a:lnTo>
                                  <a:pt x="1053" y="24"/>
                                </a:lnTo>
                                <a:lnTo>
                                  <a:pt x="1078" y="54"/>
                                </a:lnTo>
                                <a:lnTo>
                                  <a:pt x="1097" y="97"/>
                                </a:lnTo>
                                <a:lnTo>
                                  <a:pt x="1109" y="153"/>
                                </a:lnTo>
                                <a:lnTo>
                                  <a:pt x="1113" y="224"/>
                                </a:lnTo>
                              </a:path>
                            </a:pathLst>
                          </a:custGeom>
                          <a:noFill/>
                          <a:ln w="4445">
                            <a:solidFill>
                              <a:srgbClr val="231F2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 name="Freeform 32"/>
                        <wps:cNvSpPr>
                          <a:spLocks/>
                        </wps:cNvSpPr>
                        <wps:spPr bwMode="auto">
                          <a:xfrm>
                            <a:off x="3" y="5397"/>
                            <a:ext cx="4178" cy="5167"/>
                          </a:xfrm>
                          <a:custGeom>
                            <a:avLst/>
                            <a:gdLst>
                              <a:gd name="T0" fmla="*/ 4177 w 4178"/>
                              <a:gd name="T1" fmla="*/ 0 h 5167"/>
                              <a:gd name="T2" fmla="*/ 4167 w 4178"/>
                              <a:gd name="T3" fmla="*/ 167 h 5167"/>
                              <a:gd name="T4" fmla="*/ 4144 w 4178"/>
                              <a:gd name="T5" fmla="*/ 377 h 5167"/>
                              <a:gd name="T6" fmla="*/ 4102 w 4178"/>
                              <a:gd name="T7" fmla="*/ 627 h 5167"/>
                              <a:gd name="T8" fmla="*/ 4036 w 4178"/>
                              <a:gd name="T9" fmla="*/ 911 h 5167"/>
                              <a:gd name="T10" fmla="*/ 3939 w 4178"/>
                              <a:gd name="T11" fmla="*/ 1227 h 5167"/>
                              <a:gd name="T12" fmla="*/ 3805 w 4178"/>
                              <a:gd name="T13" fmla="*/ 1570 h 5167"/>
                              <a:gd name="T14" fmla="*/ 3628 w 4178"/>
                              <a:gd name="T15" fmla="*/ 1936 h 5167"/>
                              <a:gd name="T16" fmla="*/ 3401 w 4178"/>
                              <a:gd name="T17" fmla="*/ 2321 h 5167"/>
                              <a:gd name="T18" fmla="*/ 3118 w 4178"/>
                              <a:gd name="T19" fmla="*/ 2721 h 5167"/>
                              <a:gd name="T20" fmla="*/ 2773 w 4178"/>
                              <a:gd name="T21" fmla="*/ 3133 h 5167"/>
                              <a:gd name="T22" fmla="*/ 2360 w 4178"/>
                              <a:gd name="T23" fmla="*/ 3552 h 5167"/>
                              <a:gd name="T24" fmla="*/ 1873 w 4178"/>
                              <a:gd name="T25" fmla="*/ 3973 h 5167"/>
                              <a:gd name="T26" fmla="*/ 1305 w 4178"/>
                              <a:gd name="T27" fmla="*/ 4395 h 5167"/>
                              <a:gd name="T28" fmla="*/ 650 w 4178"/>
                              <a:gd name="T29" fmla="*/ 4811 h 5167"/>
                              <a:gd name="T30" fmla="*/ 0 w 4178"/>
                              <a:gd name="T31" fmla="*/ 5166 h 5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4178" h="5167">
                                <a:moveTo>
                                  <a:pt x="4177" y="0"/>
                                </a:moveTo>
                                <a:lnTo>
                                  <a:pt x="4167" y="167"/>
                                </a:lnTo>
                                <a:lnTo>
                                  <a:pt x="4144" y="377"/>
                                </a:lnTo>
                                <a:lnTo>
                                  <a:pt x="4102" y="627"/>
                                </a:lnTo>
                                <a:lnTo>
                                  <a:pt x="4036" y="911"/>
                                </a:lnTo>
                                <a:lnTo>
                                  <a:pt x="3939" y="1227"/>
                                </a:lnTo>
                                <a:lnTo>
                                  <a:pt x="3805" y="1570"/>
                                </a:lnTo>
                                <a:lnTo>
                                  <a:pt x="3628" y="1936"/>
                                </a:lnTo>
                                <a:lnTo>
                                  <a:pt x="3401" y="2321"/>
                                </a:lnTo>
                                <a:lnTo>
                                  <a:pt x="3118" y="2721"/>
                                </a:lnTo>
                                <a:lnTo>
                                  <a:pt x="2773" y="3133"/>
                                </a:lnTo>
                                <a:lnTo>
                                  <a:pt x="2360" y="3552"/>
                                </a:lnTo>
                                <a:lnTo>
                                  <a:pt x="1873" y="3973"/>
                                </a:lnTo>
                                <a:lnTo>
                                  <a:pt x="1305" y="4395"/>
                                </a:lnTo>
                                <a:lnTo>
                                  <a:pt x="650" y="4811"/>
                                </a:lnTo>
                                <a:lnTo>
                                  <a:pt x="0" y="5166"/>
                                </a:lnTo>
                              </a:path>
                            </a:pathLst>
                          </a:custGeom>
                          <a:noFill/>
                          <a:ln w="4445">
                            <a:solidFill>
                              <a:srgbClr val="231F2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 name="Freeform 33"/>
                        <wps:cNvSpPr>
                          <a:spLocks/>
                        </wps:cNvSpPr>
                        <wps:spPr bwMode="auto">
                          <a:xfrm>
                            <a:off x="3010" y="5603"/>
                            <a:ext cx="26" cy="20"/>
                          </a:xfrm>
                          <a:custGeom>
                            <a:avLst/>
                            <a:gdLst>
                              <a:gd name="T0" fmla="*/ 0 w 26"/>
                              <a:gd name="T1" fmla="*/ 12 h 20"/>
                              <a:gd name="T2" fmla="*/ 8 w 26"/>
                              <a:gd name="T3" fmla="*/ 8 h 20"/>
                              <a:gd name="T4" fmla="*/ 17 w 26"/>
                              <a:gd name="T5" fmla="*/ 4 h 20"/>
                              <a:gd name="T6" fmla="*/ 25 w 26"/>
                              <a:gd name="T7" fmla="*/ 0 h 20"/>
                            </a:gdLst>
                            <a:ahLst/>
                            <a:cxnLst>
                              <a:cxn ang="0">
                                <a:pos x="T0" y="T1"/>
                              </a:cxn>
                              <a:cxn ang="0">
                                <a:pos x="T2" y="T3"/>
                              </a:cxn>
                              <a:cxn ang="0">
                                <a:pos x="T4" y="T5"/>
                              </a:cxn>
                              <a:cxn ang="0">
                                <a:pos x="T6" y="T7"/>
                              </a:cxn>
                            </a:cxnLst>
                            <a:rect l="0" t="0" r="r" b="b"/>
                            <a:pathLst>
                              <a:path w="26" h="20">
                                <a:moveTo>
                                  <a:pt x="0" y="12"/>
                                </a:moveTo>
                                <a:lnTo>
                                  <a:pt x="8" y="8"/>
                                </a:lnTo>
                                <a:lnTo>
                                  <a:pt x="17" y="4"/>
                                </a:lnTo>
                                <a:lnTo>
                                  <a:pt x="25" y="0"/>
                                </a:lnTo>
                              </a:path>
                            </a:pathLst>
                          </a:custGeom>
                          <a:noFill/>
                          <a:ln w="44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 name="Freeform 34"/>
                        <wps:cNvSpPr>
                          <a:spLocks/>
                        </wps:cNvSpPr>
                        <wps:spPr bwMode="auto">
                          <a:xfrm>
                            <a:off x="4182" y="5299"/>
                            <a:ext cx="20" cy="59"/>
                          </a:xfrm>
                          <a:custGeom>
                            <a:avLst/>
                            <a:gdLst>
                              <a:gd name="T0" fmla="*/ 1 w 20"/>
                              <a:gd name="T1" fmla="*/ 0 h 59"/>
                              <a:gd name="T2" fmla="*/ 1 w 20"/>
                              <a:gd name="T3" fmla="*/ 9 h 59"/>
                              <a:gd name="T4" fmla="*/ 1 w 20"/>
                              <a:gd name="T5" fmla="*/ 18 h 59"/>
                              <a:gd name="T6" fmla="*/ 1 w 20"/>
                              <a:gd name="T7" fmla="*/ 28 h 59"/>
                              <a:gd name="T8" fmla="*/ 0 w 20"/>
                              <a:gd name="T9" fmla="*/ 38 h 59"/>
                              <a:gd name="T10" fmla="*/ 0 w 20"/>
                              <a:gd name="T11" fmla="*/ 48 h 59"/>
                              <a:gd name="T12" fmla="*/ 0 w 20"/>
                              <a:gd name="T13" fmla="*/ 58 h 59"/>
                            </a:gdLst>
                            <a:ahLst/>
                            <a:cxnLst>
                              <a:cxn ang="0">
                                <a:pos x="T0" y="T1"/>
                              </a:cxn>
                              <a:cxn ang="0">
                                <a:pos x="T2" y="T3"/>
                              </a:cxn>
                              <a:cxn ang="0">
                                <a:pos x="T4" y="T5"/>
                              </a:cxn>
                              <a:cxn ang="0">
                                <a:pos x="T6" y="T7"/>
                              </a:cxn>
                              <a:cxn ang="0">
                                <a:pos x="T8" y="T9"/>
                              </a:cxn>
                              <a:cxn ang="0">
                                <a:pos x="T10" y="T11"/>
                              </a:cxn>
                              <a:cxn ang="0">
                                <a:pos x="T12" y="T13"/>
                              </a:cxn>
                            </a:cxnLst>
                            <a:rect l="0" t="0" r="r" b="b"/>
                            <a:pathLst>
                              <a:path w="20" h="59">
                                <a:moveTo>
                                  <a:pt x="1" y="0"/>
                                </a:moveTo>
                                <a:lnTo>
                                  <a:pt x="1" y="9"/>
                                </a:lnTo>
                                <a:lnTo>
                                  <a:pt x="1" y="18"/>
                                </a:lnTo>
                                <a:lnTo>
                                  <a:pt x="1" y="28"/>
                                </a:lnTo>
                                <a:lnTo>
                                  <a:pt x="0" y="38"/>
                                </a:lnTo>
                                <a:lnTo>
                                  <a:pt x="0" y="48"/>
                                </a:lnTo>
                                <a:lnTo>
                                  <a:pt x="0" y="58"/>
                                </a:lnTo>
                              </a:path>
                            </a:pathLst>
                          </a:custGeom>
                          <a:noFill/>
                          <a:ln w="44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Freeform 35"/>
                        <wps:cNvSpPr>
                          <a:spLocks/>
                        </wps:cNvSpPr>
                        <wps:spPr bwMode="auto">
                          <a:xfrm>
                            <a:off x="2993" y="5198"/>
                            <a:ext cx="1043" cy="335"/>
                          </a:xfrm>
                          <a:custGeom>
                            <a:avLst/>
                            <a:gdLst>
                              <a:gd name="T0" fmla="*/ 0 w 1043"/>
                              <a:gd name="T1" fmla="*/ 332 h 335"/>
                              <a:gd name="T2" fmla="*/ 79 w 1043"/>
                              <a:gd name="T3" fmla="*/ 293 h 335"/>
                              <a:gd name="T4" fmla="*/ 157 w 1043"/>
                              <a:gd name="T5" fmla="*/ 253 h 335"/>
                              <a:gd name="T6" fmla="*/ 234 w 1043"/>
                              <a:gd name="T7" fmla="*/ 213 h 335"/>
                              <a:gd name="T8" fmla="*/ 310 w 1043"/>
                              <a:gd name="T9" fmla="*/ 174 h 335"/>
                              <a:gd name="T10" fmla="*/ 385 w 1043"/>
                              <a:gd name="T11" fmla="*/ 138 h 335"/>
                              <a:gd name="T12" fmla="*/ 457 w 1043"/>
                              <a:gd name="T13" fmla="*/ 104 h 335"/>
                              <a:gd name="T14" fmla="*/ 527 w 1043"/>
                              <a:gd name="T15" fmla="*/ 74 h 335"/>
                              <a:gd name="T16" fmla="*/ 593 w 1043"/>
                              <a:gd name="T17" fmla="*/ 47 h 335"/>
                              <a:gd name="T18" fmla="*/ 657 w 1043"/>
                              <a:gd name="T19" fmla="*/ 26 h 335"/>
                              <a:gd name="T20" fmla="*/ 717 w 1043"/>
                              <a:gd name="T21" fmla="*/ 10 h 335"/>
                              <a:gd name="T22" fmla="*/ 773 w 1043"/>
                              <a:gd name="T23" fmla="*/ 1 h 335"/>
                              <a:gd name="T24" fmla="*/ 825 w 1043"/>
                              <a:gd name="T25" fmla="*/ 0 h 335"/>
                              <a:gd name="T26" fmla="*/ 872 w 1043"/>
                              <a:gd name="T27" fmla="*/ 6 h 335"/>
                              <a:gd name="T28" fmla="*/ 914 w 1043"/>
                              <a:gd name="T29" fmla="*/ 20 h 335"/>
                              <a:gd name="T30" fmla="*/ 951 w 1043"/>
                              <a:gd name="T31" fmla="*/ 45 h 335"/>
                              <a:gd name="T32" fmla="*/ 982 w 1043"/>
                              <a:gd name="T33" fmla="*/ 79 h 335"/>
                              <a:gd name="T34" fmla="*/ 1007 w 1043"/>
                              <a:gd name="T35" fmla="*/ 125 h 335"/>
                              <a:gd name="T36" fmla="*/ 1026 w 1043"/>
                              <a:gd name="T37" fmla="*/ 182 h 335"/>
                              <a:gd name="T38" fmla="*/ 1037 w 1043"/>
                              <a:gd name="T39" fmla="*/ 252 h 335"/>
                              <a:gd name="T40" fmla="*/ 1042 w 1043"/>
                              <a:gd name="T41" fmla="*/ 335 h 3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1043" h="335">
                                <a:moveTo>
                                  <a:pt x="0" y="332"/>
                                </a:moveTo>
                                <a:lnTo>
                                  <a:pt x="79" y="293"/>
                                </a:lnTo>
                                <a:lnTo>
                                  <a:pt x="157" y="253"/>
                                </a:lnTo>
                                <a:lnTo>
                                  <a:pt x="234" y="213"/>
                                </a:lnTo>
                                <a:lnTo>
                                  <a:pt x="310" y="174"/>
                                </a:lnTo>
                                <a:lnTo>
                                  <a:pt x="385" y="138"/>
                                </a:lnTo>
                                <a:lnTo>
                                  <a:pt x="457" y="104"/>
                                </a:lnTo>
                                <a:lnTo>
                                  <a:pt x="527" y="74"/>
                                </a:lnTo>
                                <a:lnTo>
                                  <a:pt x="593" y="47"/>
                                </a:lnTo>
                                <a:lnTo>
                                  <a:pt x="657" y="26"/>
                                </a:lnTo>
                                <a:lnTo>
                                  <a:pt x="717" y="10"/>
                                </a:lnTo>
                                <a:lnTo>
                                  <a:pt x="773" y="1"/>
                                </a:lnTo>
                                <a:lnTo>
                                  <a:pt x="825" y="0"/>
                                </a:lnTo>
                                <a:lnTo>
                                  <a:pt x="872" y="6"/>
                                </a:lnTo>
                                <a:lnTo>
                                  <a:pt x="914" y="20"/>
                                </a:lnTo>
                                <a:lnTo>
                                  <a:pt x="951" y="45"/>
                                </a:lnTo>
                                <a:lnTo>
                                  <a:pt x="982" y="79"/>
                                </a:lnTo>
                                <a:lnTo>
                                  <a:pt x="1007" y="125"/>
                                </a:lnTo>
                                <a:lnTo>
                                  <a:pt x="1026" y="182"/>
                                </a:lnTo>
                                <a:lnTo>
                                  <a:pt x="1037" y="252"/>
                                </a:lnTo>
                                <a:lnTo>
                                  <a:pt x="1042" y="335"/>
                                </a:lnTo>
                              </a:path>
                            </a:pathLst>
                          </a:custGeom>
                          <a:noFill/>
                          <a:ln w="4444">
                            <a:solidFill>
                              <a:srgbClr val="231F2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Freeform 36"/>
                        <wps:cNvSpPr>
                          <a:spLocks/>
                        </wps:cNvSpPr>
                        <wps:spPr bwMode="auto">
                          <a:xfrm>
                            <a:off x="3" y="5651"/>
                            <a:ext cx="4029" cy="4921"/>
                          </a:xfrm>
                          <a:custGeom>
                            <a:avLst/>
                            <a:gdLst>
                              <a:gd name="T0" fmla="*/ 4028 w 4029"/>
                              <a:gd name="T1" fmla="*/ 0 h 4921"/>
                              <a:gd name="T2" fmla="*/ 4015 w 4029"/>
                              <a:gd name="T3" fmla="*/ 173 h 4921"/>
                              <a:gd name="T4" fmla="*/ 3989 w 4029"/>
                              <a:gd name="T5" fmla="*/ 385 h 4921"/>
                              <a:gd name="T6" fmla="*/ 3943 w 4029"/>
                              <a:gd name="T7" fmla="*/ 632 h 4921"/>
                              <a:gd name="T8" fmla="*/ 3873 w 4029"/>
                              <a:gd name="T9" fmla="*/ 910 h 4921"/>
                              <a:gd name="T10" fmla="*/ 3772 w 4029"/>
                              <a:gd name="T11" fmla="*/ 1215 h 4921"/>
                              <a:gd name="T12" fmla="*/ 3635 w 4029"/>
                              <a:gd name="T13" fmla="*/ 1545 h 4921"/>
                              <a:gd name="T14" fmla="*/ 3456 w 4029"/>
                              <a:gd name="T15" fmla="*/ 1895 h 4921"/>
                              <a:gd name="T16" fmla="*/ 3229 w 4029"/>
                              <a:gd name="T17" fmla="*/ 2262 h 4921"/>
                              <a:gd name="T18" fmla="*/ 2949 w 4029"/>
                              <a:gd name="T19" fmla="*/ 2643 h 4921"/>
                              <a:gd name="T20" fmla="*/ 2609 w 4029"/>
                              <a:gd name="T21" fmla="*/ 3033 h 4921"/>
                              <a:gd name="T22" fmla="*/ 2205 w 4029"/>
                              <a:gd name="T23" fmla="*/ 3430 h 4921"/>
                              <a:gd name="T24" fmla="*/ 1731 w 4029"/>
                              <a:gd name="T25" fmla="*/ 3830 h 4921"/>
                              <a:gd name="T26" fmla="*/ 1180 w 4029"/>
                              <a:gd name="T27" fmla="*/ 4229 h 4921"/>
                              <a:gd name="T28" fmla="*/ 548 w 4029"/>
                              <a:gd name="T29" fmla="*/ 4625 h 4921"/>
                              <a:gd name="T30" fmla="*/ 0 w 4029"/>
                              <a:gd name="T31" fmla="*/ 4920 h 49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4029" h="4921">
                                <a:moveTo>
                                  <a:pt x="4028" y="0"/>
                                </a:moveTo>
                                <a:lnTo>
                                  <a:pt x="4015" y="173"/>
                                </a:lnTo>
                                <a:lnTo>
                                  <a:pt x="3989" y="385"/>
                                </a:lnTo>
                                <a:lnTo>
                                  <a:pt x="3943" y="632"/>
                                </a:lnTo>
                                <a:lnTo>
                                  <a:pt x="3873" y="910"/>
                                </a:lnTo>
                                <a:lnTo>
                                  <a:pt x="3772" y="1215"/>
                                </a:lnTo>
                                <a:lnTo>
                                  <a:pt x="3635" y="1545"/>
                                </a:lnTo>
                                <a:lnTo>
                                  <a:pt x="3456" y="1895"/>
                                </a:lnTo>
                                <a:lnTo>
                                  <a:pt x="3229" y="2262"/>
                                </a:lnTo>
                                <a:lnTo>
                                  <a:pt x="2949" y="2643"/>
                                </a:lnTo>
                                <a:lnTo>
                                  <a:pt x="2609" y="3033"/>
                                </a:lnTo>
                                <a:lnTo>
                                  <a:pt x="2205" y="3430"/>
                                </a:lnTo>
                                <a:lnTo>
                                  <a:pt x="1731" y="3830"/>
                                </a:lnTo>
                                <a:lnTo>
                                  <a:pt x="1180" y="4229"/>
                                </a:lnTo>
                                <a:lnTo>
                                  <a:pt x="548" y="4625"/>
                                </a:lnTo>
                                <a:lnTo>
                                  <a:pt x="0" y="4920"/>
                                </a:lnTo>
                              </a:path>
                            </a:pathLst>
                          </a:custGeom>
                          <a:noFill/>
                          <a:ln w="4444">
                            <a:solidFill>
                              <a:srgbClr val="231F2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 name="Freeform 37"/>
                        <wps:cNvSpPr>
                          <a:spLocks/>
                        </wps:cNvSpPr>
                        <wps:spPr bwMode="auto">
                          <a:xfrm>
                            <a:off x="2931" y="5548"/>
                            <a:ext cx="27" cy="20"/>
                          </a:xfrm>
                          <a:custGeom>
                            <a:avLst/>
                            <a:gdLst>
                              <a:gd name="T0" fmla="*/ 0 w 27"/>
                              <a:gd name="T1" fmla="*/ 12 h 20"/>
                              <a:gd name="T2" fmla="*/ 8 w 27"/>
                              <a:gd name="T3" fmla="*/ 8 h 20"/>
                              <a:gd name="T4" fmla="*/ 17 w 27"/>
                              <a:gd name="T5" fmla="*/ 4 h 20"/>
                              <a:gd name="T6" fmla="*/ 26 w 27"/>
                              <a:gd name="T7" fmla="*/ 0 h 20"/>
                            </a:gdLst>
                            <a:ahLst/>
                            <a:cxnLst>
                              <a:cxn ang="0">
                                <a:pos x="T0" y="T1"/>
                              </a:cxn>
                              <a:cxn ang="0">
                                <a:pos x="T2" y="T3"/>
                              </a:cxn>
                              <a:cxn ang="0">
                                <a:pos x="T4" y="T5"/>
                              </a:cxn>
                              <a:cxn ang="0">
                                <a:pos x="T6" y="T7"/>
                              </a:cxn>
                            </a:cxnLst>
                            <a:rect l="0" t="0" r="r" b="b"/>
                            <a:pathLst>
                              <a:path w="27" h="20">
                                <a:moveTo>
                                  <a:pt x="0" y="12"/>
                                </a:moveTo>
                                <a:lnTo>
                                  <a:pt x="8" y="8"/>
                                </a:lnTo>
                                <a:lnTo>
                                  <a:pt x="17" y="4"/>
                                </a:lnTo>
                                <a:lnTo>
                                  <a:pt x="26" y="0"/>
                                </a:lnTo>
                              </a:path>
                            </a:pathLst>
                          </a:custGeom>
                          <a:noFill/>
                          <a:ln w="44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 name="Freeform 38"/>
                        <wps:cNvSpPr>
                          <a:spLocks/>
                        </wps:cNvSpPr>
                        <wps:spPr bwMode="auto">
                          <a:xfrm>
                            <a:off x="4033" y="5552"/>
                            <a:ext cx="20" cy="59"/>
                          </a:xfrm>
                          <a:custGeom>
                            <a:avLst/>
                            <a:gdLst>
                              <a:gd name="T0" fmla="*/ 1 w 20"/>
                              <a:gd name="T1" fmla="*/ 0 h 59"/>
                              <a:gd name="T2" fmla="*/ 1 w 20"/>
                              <a:gd name="T3" fmla="*/ 9 h 59"/>
                              <a:gd name="T4" fmla="*/ 1 w 20"/>
                              <a:gd name="T5" fmla="*/ 19 h 59"/>
                              <a:gd name="T6" fmla="*/ 1 w 20"/>
                              <a:gd name="T7" fmla="*/ 29 h 59"/>
                              <a:gd name="T8" fmla="*/ 0 w 20"/>
                              <a:gd name="T9" fmla="*/ 38 h 59"/>
                              <a:gd name="T10" fmla="*/ 0 w 20"/>
                              <a:gd name="T11" fmla="*/ 48 h 59"/>
                              <a:gd name="T12" fmla="*/ 0 w 20"/>
                              <a:gd name="T13" fmla="*/ 58 h 59"/>
                            </a:gdLst>
                            <a:ahLst/>
                            <a:cxnLst>
                              <a:cxn ang="0">
                                <a:pos x="T0" y="T1"/>
                              </a:cxn>
                              <a:cxn ang="0">
                                <a:pos x="T2" y="T3"/>
                              </a:cxn>
                              <a:cxn ang="0">
                                <a:pos x="T4" y="T5"/>
                              </a:cxn>
                              <a:cxn ang="0">
                                <a:pos x="T6" y="T7"/>
                              </a:cxn>
                              <a:cxn ang="0">
                                <a:pos x="T8" y="T9"/>
                              </a:cxn>
                              <a:cxn ang="0">
                                <a:pos x="T10" y="T11"/>
                              </a:cxn>
                              <a:cxn ang="0">
                                <a:pos x="T12" y="T13"/>
                              </a:cxn>
                            </a:cxnLst>
                            <a:rect l="0" t="0" r="r" b="b"/>
                            <a:pathLst>
                              <a:path w="20" h="59">
                                <a:moveTo>
                                  <a:pt x="1" y="0"/>
                                </a:moveTo>
                                <a:lnTo>
                                  <a:pt x="1" y="9"/>
                                </a:lnTo>
                                <a:lnTo>
                                  <a:pt x="1" y="19"/>
                                </a:lnTo>
                                <a:lnTo>
                                  <a:pt x="1" y="29"/>
                                </a:lnTo>
                                <a:lnTo>
                                  <a:pt x="0" y="38"/>
                                </a:lnTo>
                                <a:lnTo>
                                  <a:pt x="0" y="48"/>
                                </a:lnTo>
                                <a:lnTo>
                                  <a:pt x="0" y="58"/>
                                </a:lnTo>
                              </a:path>
                            </a:pathLst>
                          </a:custGeom>
                          <a:noFill/>
                          <a:ln w="44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 name="Freeform 39"/>
                        <wps:cNvSpPr>
                          <a:spLocks/>
                        </wps:cNvSpPr>
                        <wps:spPr bwMode="auto">
                          <a:xfrm>
                            <a:off x="2913" y="5300"/>
                            <a:ext cx="973" cy="488"/>
                          </a:xfrm>
                          <a:custGeom>
                            <a:avLst/>
                            <a:gdLst>
                              <a:gd name="T0" fmla="*/ 0 w 973"/>
                              <a:gd name="T1" fmla="*/ 177 h 488"/>
                              <a:gd name="T2" fmla="*/ 67 w 973"/>
                              <a:gd name="T3" fmla="*/ 146 h 488"/>
                              <a:gd name="T4" fmla="*/ 136 w 973"/>
                              <a:gd name="T5" fmla="*/ 117 h 488"/>
                              <a:gd name="T6" fmla="*/ 204 w 973"/>
                              <a:gd name="T7" fmla="*/ 90 h 488"/>
                              <a:gd name="T8" fmla="*/ 272 w 973"/>
                              <a:gd name="T9" fmla="*/ 65 h 488"/>
                              <a:gd name="T10" fmla="*/ 340 w 973"/>
                              <a:gd name="T11" fmla="*/ 43 h 488"/>
                              <a:gd name="T12" fmla="*/ 407 w 973"/>
                              <a:gd name="T13" fmla="*/ 25 h 488"/>
                              <a:gd name="T14" fmla="*/ 472 w 973"/>
                              <a:gd name="T15" fmla="*/ 12 h 488"/>
                              <a:gd name="T16" fmla="*/ 535 w 973"/>
                              <a:gd name="T17" fmla="*/ 3 h 488"/>
                              <a:gd name="T18" fmla="*/ 596 w 973"/>
                              <a:gd name="T19" fmla="*/ 0 h 488"/>
                              <a:gd name="T20" fmla="*/ 653 w 973"/>
                              <a:gd name="T21" fmla="*/ 2 h 488"/>
                              <a:gd name="T22" fmla="*/ 708 w 973"/>
                              <a:gd name="T23" fmla="*/ 11 h 488"/>
                              <a:gd name="T24" fmla="*/ 758 w 973"/>
                              <a:gd name="T25" fmla="*/ 28 h 488"/>
                              <a:gd name="T26" fmla="*/ 805 w 973"/>
                              <a:gd name="T27" fmla="*/ 52 h 488"/>
                              <a:gd name="T28" fmla="*/ 846 w 973"/>
                              <a:gd name="T29" fmla="*/ 85 h 488"/>
                              <a:gd name="T30" fmla="*/ 883 w 973"/>
                              <a:gd name="T31" fmla="*/ 126 h 488"/>
                              <a:gd name="T32" fmla="*/ 913 w 973"/>
                              <a:gd name="T33" fmla="*/ 177 h 488"/>
                              <a:gd name="T34" fmla="*/ 938 w 973"/>
                              <a:gd name="T35" fmla="*/ 238 h 488"/>
                              <a:gd name="T36" fmla="*/ 956 w 973"/>
                              <a:gd name="T37" fmla="*/ 310 h 488"/>
                              <a:gd name="T38" fmla="*/ 968 w 973"/>
                              <a:gd name="T39" fmla="*/ 392 h 488"/>
                              <a:gd name="T40" fmla="*/ 972 w 973"/>
                              <a:gd name="T41" fmla="*/ 487 h 48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973" h="488">
                                <a:moveTo>
                                  <a:pt x="0" y="177"/>
                                </a:moveTo>
                                <a:lnTo>
                                  <a:pt x="67" y="146"/>
                                </a:lnTo>
                                <a:lnTo>
                                  <a:pt x="136" y="117"/>
                                </a:lnTo>
                                <a:lnTo>
                                  <a:pt x="204" y="90"/>
                                </a:lnTo>
                                <a:lnTo>
                                  <a:pt x="272" y="65"/>
                                </a:lnTo>
                                <a:lnTo>
                                  <a:pt x="340" y="43"/>
                                </a:lnTo>
                                <a:lnTo>
                                  <a:pt x="407" y="25"/>
                                </a:lnTo>
                                <a:lnTo>
                                  <a:pt x="472" y="12"/>
                                </a:lnTo>
                                <a:lnTo>
                                  <a:pt x="535" y="3"/>
                                </a:lnTo>
                                <a:lnTo>
                                  <a:pt x="596" y="0"/>
                                </a:lnTo>
                                <a:lnTo>
                                  <a:pt x="653" y="2"/>
                                </a:lnTo>
                                <a:lnTo>
                                  <a:pt x="708" y="11"/>
                                </a:lnTo>
                                <a:lnTo>
                                  <a:pt x="758" y="28"/>
                                </a:lnTo>
                                <a:lnTo>
                                  <a:pt x="805" y="52"/>
                                </a:lnTo>
                                <a:lnTo>
                                  <a:pt x="846" y="85"/>
                                </a:lnTo>
                                <a:lnTo>
                                  <a:pt x="883" y="126"/>
                                </a:lnTo>
                                <a:lnTo>
                                  <a:pt x="913" y="177"/>
                                </a:lnTo>
                                <a:lnTo>
                                  <a:pt x="938" y="238"/>
                                </a:lnTo>
                                <a:lnTo>
                                  <a:pt x="956" y="310"/>
                                </a:lnTo>
                                <a:lnTo>
                                  <a:pt x="968" y="392"/>
                                </a:lnTo>
                                <a:lnTo>
                                  <a:pt x="972" y="487"/>
                                </a:lnTo>
                              </a:path>
                            </a:pathLst>
                          </a:custGeom>
                          <a:noFill/>
                          <a:ln w="4445">
                            <a:solidFill>
                              <a:srgbClr val="231F2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 name="Freeform 40"/>
                        <wps:cNvSpPr>
                          <a:spLocks/>
                        </wps:cNvSpPr>
                        <wps:spPr bwMode="auto">
                          <a:xfrm>
                            <a:off x="3" y="5904"/>
                            <a:ext cx="3879" cy="4677"/>
                          </a:xfrm>
                          <a:custGeom>
                            <a:avLst/>
                            <a:gdLst>
                              <a:gd name="T0" fmla="*/ 3878 w 3879"/>
                              <a:gd name="T1" fmla="*/ 0 h 4677"/>
                              <a:gd name="T2" fmla="*/ 3863 w 3879"/>
                              <a:gd name="T3" fmla="*/ 180 h 4677"/>
                              <a:gd name="T4" fmla="*/ 3834 w 3879"/>
                              <a:gd name="T5" fmla="*/ 394 h 4677"/>
                              <a:gd name="T6" fmla="*/ 3785 w 3879"/>
                              <a:gd name="T7" fmla="*/ 638 h 4677"/>
                              <a:gd name="T8" fmla="*/ 3710 w 3879"/>
                              <a:gd name="T9" fmla="*/ 909 h 4677"/>
                              <a:gd name="T10" fmla="*/ 3605 w 3879"/>
                              <a:gd name="T11" fmla="*/ 1205 h 4677"/>
                              <a:gd name="T12" fmla="*/ 3465 w 3879"/>
                              <a:gd name="T13" fmla="*/ 1521 h 4677"/>
                              <a:gd name="T14" fmla="*/ 3284 w 3879"/>
                              <a:gd name="T15" fmla="*/ 1855 h 4677"/>
                              <a:gd name="T16" fmla="*/ 3057 w 3879"/>
                              <a:gd name="T17" fmla="*/ 2205 h 4677"/>
                              <a:gd name="T18" fmla="*/ 2779 w 3879"/>
                              <a:gd name="T19" fmla="*/ 2565 h 4677"/>
                              <a:gd name="T20" fmla="*/ 2445 w 3879"/>
                              <a:gd name="T21" fmla="*/ 2935 h 4677"/>
                              <a:gd name="T22" fmla="*/ 2050 w 3879"/>
                              <a:gd name="T23" fmla="*/ 3310 h 4677"/>
                              <a:gd name="T24" fmla="*/ 1588 w 3879"/>
                              <a:gd name="T25" fmla="*/ 3688 h 4677"/>
                              <a:gd name="T26" fmla="*/ 1055 w 3879"/>
                              <a:gd name="T27" fmla="*/ 4066 h 4677"/>
                              <a:gd name="T28" fmla="*/ 445 w 3879"/>
                              <a:gd name="T29" fmla="*/ 4439 h 4677"/>
                              <a:gd name="T30" fmla="*/ 0 w 3879"/>
                              <a:gd name="T31" fmla="*/ 4676 h 46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879" h="4677">
                                <a:moveTo>
                                  <a:pt x="3878" y="0"/>
                                </a:moveTo>
                                <a:lnTo>
                                  <a:pt x="3863" y="180"/>
                                </a:lnTo>
                                <a:lnTo>
                                  <a:pt x="3834" y="394"/>
                                </a:lnTo>
                                <a:lnTo>
                                  <a:pt x="3785" y="638"/>
                                </a:lnTo>
                                <a:lnTo>
                                  <a:pt x="3710" y="909"/>
                                </a:lnTo>
                                <a:lnTo>
                                  <a:pt x="3605" y="1205"/>
                                </a:lnTo>
                                <a:lnTo>
                                  <a:pt x="3465" y="1521"/>
                                </a:lnTo>
                                <a:lnTo>
                                  <a:pt x="3284" y="1855"/>
                                </a:lnTo>
                                <a:lnTo>
                                  <a:pt x="3057" y="2205"/>
                                </a:lnTo>
                                <a:lnTo>
                                  <a:pt x="2779" y="2565"/>
                                </a:lnTo>
                                <a:lnTo>
                                  <a:pt x="2445" y="2935"/>
                                </a:lnTo>
                                <a:lnTo>
                                  <a:pt x="2050" y="3310"/>
                                </a:lnTo>
                                <a:lnTo>
                                  <a:pt x="1588" y="3688"/>
                                </a:lnTo>
                                <a:lnTo>
                                  <a:pt x="1055" y="4066"/>
                                </a:lnTo>
                                <a:lnTo>
                                  <a:pt x="445" y="4439"/>
                                </a:lnTo>
                                <a:lnTo>
                                  <a:pt x="0" y="4676"/>
                                </a:lnTo>
                              </a:path>
                            </a:pathLst>
                          </a:custGeom>
                          <a:noFill/>
                          <a:ln w="4445">
                            <a:solidFill>
                              <a:srgbClr val="231F2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 name="Freeform 41"/>
                        <wps:cNvSpPr>
                          <a:spLocks/>
                        </wps:cNvSpPr>
                        <wps:spPr bwMode="auto">
                          <a:xfrm>
                            <a:off x="2852" y="5494"/>
                            <a:ext cx="27" cy="20"/>
                          </a:xfrm>
                          <a:custGeom>
                            <a:avLst/>
                            <a:gdLst>
                              <a:gd name="T0" fmla="*/ 0 w 27"/>
                              <a:gd name="T1" fmla="*/ 12 h 20"/>
                              <a:gd name="T2" fmla="*/ 8 w 27"/>
                              <a:gd name="T3" fmla="*/ 8 h 20"/>
                              <a:gd name="T4" fmla="*/ 17 w 27"/>
                              <a:gd name="T5" fmla="*/ 4 h 20"/>
                              <a:gd name="T6" fmla="*/ 26 w 27"/>
                              <a:gd name="T7" fmla="*/ 0 h 20"/>
                            </a:gdLst>
                            <a:ahLst/>
                            <a:cxnLst>
                              <a:cxn ang="0">
                                <a:pos x="T0" y="T1"/>
                              </a:cxn>
                              <a:cxn ang="0">
                                <a:pos x="T2" y="T3"/>
                              </a:cxn>
                              <a:cxn ang="0">
                                <a:pos x="T4" y="T5"/>
                              </a:cxn>
                              <a:cxn ang="0">
                                <a:pos x="T6" y="T7"/>
                              </a:cxn>
                            </a:cxnLst>
                            <a:rect l="0" t="0" r="r" b="b"/>
                            <a:pathLst>
                              <a:path w="27" h="20">
                                <a:moveTo>
                                  <a:pt x="0" y="12"/>
                                </a:moveTo>
                                <a:lnTo>
                                  <a:pt x="8" y="8"/>
                                </a:lnTo>
                                <a:lnTo>
                                  <a:pt x="17" y="4"/>
                                </a:lnTo>
                                <a:lnTo>
                                  <a:pt x="26" y="0"/>
                                </a:lnTo>
                              </a:path>
                            </a:pathLst>
                          </a:custGeom>
                          <a:noFill/>
                          <a:ln w="44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 name="Freeform 42"/>
                        <wps:cNvSpPr>
                          <a:spLocks/>
                        </wps:cNvSpPr>
                        <wps:spPr bwMode="auto">
                          <a:xfrm>
                            <a:off x="3883" y="5807"/>
                            <a:ext cx="20" cy="59"/>
                          </a:xfrm>
                          <a:custGeom>
                            <a:avLst/>
                            <a:gdLst>
                              <a:gd name="T0" fmla="*/ 1 w 20"/>
                              <a:gd name="T1" fmla="*/ 0 h 59"/>
                              <a:gd name="T2" fmla="*/ 1 w 20"/>
                              <a:gd name="T3" fmla="*/ 9 h 59"/>
                              <a:gd name="T4" fmla="*/ 1 w 20"/>
                              <a:gd name="T5" fmla="*/ 19 h 59"/>
                              <a:gd name="T6" fmla="*/ 1 w 20"/>
                              <a:gd name="T7" fmla="*/ 29 h 59"/>
                              <a:gd name="T8" fmla="*/ 0 w 20"/>
                              <a:gd name="T9" fmla="*/ 38 h 59"/>
                              <a:gd name="T10" fmla="*/ 0 w 20"/>
                              <a:gd name="T11" fmla="*/ 48 h 59"/>
                              <a:gd name="T12" fmla="*/ 0 w 20"/>
                              <a:gd name="T13" fmla="*/ 58 h 59"/>
                            </a:gdLst>
                            <a:ahLst/>
                            <a:cxnLst>
                              <a:cxn ang="0">
                                <a:pos x="T0" y="T1"/>
                              </a:cxn>
                              <a:cxn ang="0">
                                <a:pos x="T2" y="T3"/>
                              </a:cxn>
                              <a:cxn ang="0">
                                <a:pos x="T4" y="T5"/>
                              </a:cxn>
                              <a:cxn ang="0">
                                <a:pos x="T6" y="T7"/>
                              </a:cxn>
                              <a:cxn ang="0">
                                <a:pos x="T8" y="T9"/>
                              </a:cxn>
                              <a:cxn ang="0">
                                <a:pos x="T10" y="T11"/>
                              </a:cxn>
                              <a:cxn ang="0">
                                <a:pos x="T12" y="T13"/>
                              </a:cxn>
                            </a:cxnLst>
                            <a:rect l="0" t="0" r="r" b="b"/>
                            <a:pathLst>
                              <a:path w="20" h="59">
                                <a:moveTo>
                                  <a:pt x="1" y="0"/>
                                </a:moveTo>
                                <a:lnTo>
                                  <a:pt x="1" y="9"/>
                                </a:lnTo>
                                <a:lnTo>
                                  <a:pt x="1" y="19"/>
                                </a:lnTo>
                                <a:lnTo>
                                  <a:pt x="1" y="29"/>
                                </a:lnTo>
                                <a:lnTo>
                                  <a:pt x="0" y="38"/>
                                </a:lnTo>
                                <a:lnTo>
                                  <a:pt x="0" y="48"/>
                                </a:lnTo>
                                <a:lnTo>
                                  <a:pt x="0" y="58"/>
                                </a:lnTo>
                              </a:path>
                            </a:pathLst>
                          </a:custGeom>
                          <a:noFill/>
                          <a:ln w="44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 name="Freeform 43"/>
                        <wps:cNvSpPr>
                          <a:spLocks/>
                        </wps:cNvSpPr>
                        <wps:spPr bwMode="auto">
                          <a:xfrm>
                            <a:off x="2837" y="5352"/>
                            <a:ext cx="900" cy="688"/>
                          </a:xfrm>
                          <a:custGeom>
                            <a:avLst/>
                            <a:gdLst>
                              <a:gd name="T0" fmla="*/ 0 w 900"/>
                              <a:gd name="T1" fmla="*/ 71 h 688"/>
                              <a:gd name="T2" fmla="*/ 56 w 900"/>
                              <a:gd name="T3" fmla="*/ 50 h 688"/>
                              <a:gd name="T4" fmla="*/ 115 w 900"/>
                              <a:gd name="T5" fmla="*/ 32 h 688"/>
                              <a:gd name="T6" fmla="*/ 174 w 900"/>
                              <a:gd name="T7" fmla="*/ 18 h 688"/>
                              <a:gd name="T8" fmla="*/ 235 w 900"/>
                              <a:gd name="T9" fmla="*/ 7 h 688"/>
                              <a:gd name="T10" fmla="*/ 296 w 900"/>
                              <a:gd name="T11" fmla="*/ 1 h 688"/>
                              <a:gd name="T12" fmla="*/ 357 w 900"/>
                              <a:gd name="T13" fmla="*/ 0 h 688"/>
                              <a:gd name="T14" fmla="*/ 417 w 900"/>
                              <a:gd name="T15" fmla="*/ 3 h 688"/>
                              <a:gd name="T16" fmla="*/ 476 w 900"/>
                              <a:gd name="T17" fmla="*/ 12 h 688"/>
                              <a:gd name="T18" fmla="*/ 534 w 900"/>
                              <a:gd name="T19" fmla="*/ 27 h 688"/>
                              <a:gd name="T20" fmla="*/ 589 w 900"/>
                              <a:gd name="T21" fmla="*/ 48 h 688"/>
                              <a:gd name="T22" fmla="*/ 641 w 900"/>
                              <a:gd name="T23" fmla="*/ 75 h 688"/>
                              <a:gd name="T24" fmla="*/ 690 w 900"/>
                              <a:gd name="T25" fmla="*/ 110 h 688"/>
                              <a:gd name="T26" fmla="*/ 735 w 900"/>
                              <a:gd name="T27" fmla="*/ 152 h 688"/>
                              <a:gd name="T28" fmla="*/ 776 w 900"/>
                              <a:gd name="T29" fmla="*/ 202 h 688"/>
                              <a:gd name="T30" fmla="*/ 812 w 900"/>
                              <a:gd name="T31" fmla="*/ 260 h 688"/>
                              <a:gd name="T32" fmla="*/ 842 w 900"/>
                              <a:gd name="T33" fmla="*/ 327 h 688"/>
                              <a:gd name="T34" fmla="*/ 866 w 900"/>
                              <a:gd name="T35" fmla="*/ 402 h 688"/>
                              <a:gd name="T36" fmla="*/ 884 w 900"/>
                              <a:gd name="T37" fmla="*/ 487 h 688"/>
                              <a:gd name="T38" fmla="*/ 895 w 900"/>
                              <a:gd name="T39" fmla="*/ 582 h 688"/>
                              <a:gd name="T40" fmla="*/ 899 w 900"/>
                              <a:gd name="T41" fmla="*/ 687 h 68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900" h="688">
                                <a:moveTo>
                                  <a:pt x="0" y="71"/>
                                </a:moveTo>
                                <a:lnTo>
                                  <a:pt x="56" y="50"/>
                                </a:lnTo>
                                <a:lnTo>
                                  <a:pt x="115" y="32"/>
                                </a:lnTo>
                                <a:lnTo>
                                  <a:pt x="174" y="18"/>
                                </a:lnTo>
                                <a:lnTo>
                                  <a:pt x="235" y="7"/>
                                </a:lnTo>
                                <a:lnTo>
                                  <a:pt x="296" y="1"/>
                                </a:lnTo>
                                <a:lnTo>
                                  <a:pt x="357" y="0"/>
                                </a:lnTo>
                                <a:lnTo>
                                  <a:pt x="417" y="3"/>
                                </a:lnTo>
                                <a:lnTo>
                                  <a:pt x="476" y="12"/>
                                </a:lnTo>
                                <a:lnTo>
                                  <a:pt x="534" y="27"/>
                                </a:lnTo>
                                <a:lnTo>
                                  <a:pt x="589" y="48"/>
                                </a:lnTo>
                                <a:lnTo>
                                  <a:pt x="641" y="75"/>
                                </a:lnTo>
                                <a:lnTo>
                                  <a:pt x="690" y="110"/>
                                </a:lnTo>
                                <a:lnTo>
                                  <a:pt x="735" y="152"/>
                                </a:lnTo>
                                <a:lnTo>
                                  <a:pt x="776" y="202"/>
                                </a:lnTo>
                                <a:lnTo>
                                  <a:pt x="812" y="260"/>
                                </a:lnTo>
                                <a:lnTo>
                                  <a:pt x="842" y="327"/>
                                </a:lnTo>
                                <a:lnTo>
                                  <a:pt x="866" y="402"/>
                                </a:lnTo>
                                <a:lnTo>
                                  <a:pt x="884" y="487"/>
                                </a:lnTo>
                                <a:lnTo>
                                  <a:pt x="895" y="582"/>
                                </a:lnTo>
                                <a:lnTo>
                                  <a:pt x="899" y="687"/>
                                </a:lnTo>
                              </a:path>
                            </a:pathLst>
                          </a:custGeom>
                          <a:noFill/>
                          <a:ln w="4445">
                            <a:solidFill>
                              <a:srgbClr val="231F2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 name="Freeform 44"/>
                        <wps:cNvSpPr>
                          <a:spLocks/>
                        </wps:cNvSpPr>
                        <wps:spPr bwMode="auto">
                          <a:xfrm>
                            <a:off x="3" y="6158"/>
                            <a:ext cx="3730" cy="4434"/>
                          </a:xfrm>
                          <a:custGeom>
                            <a:avLst/>
                            <a:gdLst>
                              <a:gd name="T0" fmla="*/ 3729 w 3730"/>
                              <a:gd name="T1" fmla="*/ 0 h 4434"/>
                              <a:gd name="T2" fmla="*/ 3712 w 3730"/>
                              <a:gd name="T3" fmla="*/ 188 h 4434"/>
                              <a:gd name="T4" fmla="*/ 3679 w 3730"/>
                              <a:gd name="T5" fmla="*/ 404 h 4434"/>
                              <a:gd name="T6" fmla="*/ 3626 w 3730"/>
                              <a:gd name="T7" fmla="*/ 646 h 4434"/>
                              <a:gd name="T8" fmla="*/ 3547 w 3730"/>
                              <a:gd name="T9" fmla="*/ 911 h 4434"/>
                              <a:gd name="T10" fmla="*/ 3438 w 3730"/>
                              <a:gd name="T11" fmla="*/ 1196 h 4434"/>
                              <a:gd name="T12" fmla="*/ 3294 w 3730"/>
                              <a:gd name="T13" fmla="*/ 1499 h 4434"/>
                              <a:gd name="T14" fmla="*/ 3111 w 3730"/>
                              <a:gd name="T15" fmla="*/ 1818 h 4434"/>
                              <a:gd name="T16" fmla="*/ 2883 w 3730"/>
                              <a:gd name="T17" fmla="*/ 2149 h 4434"/>
                              <a:gd name="T18" fmla="*/ 2608 w 3730"/>
                              <a:gd name="T19" fmla="*/ 2490 h 4434"/>
                              <a:gd name="T20" fmla="*/ 2279 w 3730"/>
                              <a:gd name="T21" fmla="*/ 2839 h 4434"/>
                              <a:gd name="T22" fmla="*/ 1893 w 3730"/>
                              <a:gd name="T23" fmla="*/ 3192 h 4434"/>
                              <a:gd name="T24" fmla="*/ 1444 w 3730"/>
                              <a:gd name="T25" fmla="*/ 3548 h 4434"/>
                              <a:gd name="T26" fmla="*/ 928 w 3730"/>
                              <a:gd name="T27" fmla="*/ 3903 h 4434"/>
                              <a:gd name="T28" fmla="*/ 340 w 3730"/>
                              <a:gd name="T29" fmla="*/ 4255 h 4434"/>
                              <a:gd name="T30" fmla="*/ 0 w 3730"/>
                              <a:gd name="T31" fmla="*/ 4433 h 44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730" h="4434">
                                <a:moveTo>
                                  <a:pt x="3729" y="0"/>
                                </a:moveTo>
                                <a:lnTo>
                                  <a:pt x="3712" y="188"/>
                                </a:lnTo>
                                <a:lnTo>
                                  <a:pt x="3679" y="404"/>
                                </a:lnTo>
                                <a:lnTo>
                                  <a:pt x="3626" y="646"/>
                                </a:lnTo>
                                <a:lnTo>
                                  <a:pt x="3547" y="911"/>
                                </a:lnTo>
                                <a:lnTo>
                                  <a:pt x="3438" y="1196"/>
                                </a:lnTo>
                                <a:lnTo>
                                  <a:pt x="3294" y="1499"/>
                                </a:lnTo>
                                <a:lnTo>
                                  <a:pt x="3111" y="1818"/>
                                </a:lnTo>
                                <a:lnTo>
                                  <a:pt x="2883" y="2149"/>
                                </a:lnTo>
                                <a:lnTo>
                                  <a:pt x="2608" y="2490"/>
                                </a:lnTo>
                                <a:lnTo>
                                  <a:pt x="2279" y="2839"/>
                                </a:lnTo>
                                <a:lnTo>
                                  <a:pt x="1893" y="3192"/>
                                </a:lnTo>
                                <a:lnTo>
                                  <a:pt x="1444" y="3548"/>
                                </a:lnTo>
                                <a:lnTo>
                                  <a:pt x="928" y="3903"/>
                                </a:lnTo>
                                <a:lnTo>
                                  <a:pt x="340" y="4255"/>
                                </a:lnTo>
                                <a:lnTo>
                                  <a:pt x="0" y="4433"/>
                                </a:lnTo>
                              </a:path>
                            </a:pathLst>
                          </a:custGeom>
                          <a:noFill/>
                          <a:ln w="4445">
                            <a:solidFill>
                              <a:srgbClr val="231F2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 name="Freeform 45"/>
                        <wps:cNvSpPr>
                          <a:spLocks/>
                        </wps:cNvSpPr>
                        <wps:spPr bwMode="auto">
                          <a:xfrm>
                            <a:off x="2774" y="5439"/>
                            <a:ext cx="27" cy="20"/>
                          </a:xfrm>
                          <a:custGeom>
                            <a:avLst/>
                            <a:gdLst>
                              <a:gd name="T0" fmla="*/ 0 w 27"/>
                              <a:gd name="T1" fmla="*/ 12 h 20"/>
                              <a:gd name="T2" fmla="*/ 8 w 27"/>
                              <a:gd name="T3" fmla="*/ 8 h 20"/>
                              <a:gd name="T4" fmla="*/ 17 w 27"/>
                              <a:gd name="T5" fmla="*/ 4 h 20"/>
                              <a:gd name="T6" fmla="*/ 26 w 27"/>
                              <a:gd name="T7" fmla="*/ 0 h 20"/>
                            </a:gdLst>
                            <a:ahLst/>
                            <a:cxnLst>
                              <a:cxn ang="0">
                                <a:pos x="T0" y="T1"/>
                              </a:cxn>
                              <a:cxn ang="0">
                                <a:pos x="T2" y="T3"/>
                              </a:cxn>
                              <a:cxn ang="0">
                                <a:pos x="T4" y="T5"/>
                              </a:cxn>
                              <a:cxn ang="0">
                                <a:pos x="T6" y="T7"/>
                              </a:cxn>
                            </a:cxnLst>
                            <a:rect l="0" t="0" r="r" b="b"/>
                            <a:pathLst>
                              <a:path w="27" h="20">
                                <a:moveTo>
                                  <a:pt x="0" y="12"/>
                                </a:moveTo>
                                <a:lnTo>
                                  <a:pt x="8" y="8"/>
                                </a:lnTo>
                                <a:lnTo>
                                  <a:pt x="17" y="4"/>
                                </a:lnTo>
                                <a:lnTo>
                                  <a:pt x="26" y="0"/>
                                </a:lnTo>
                              </a:path>
                            </a:pathLst>
                          </a:custGeom>
                          <a:noFill/>
                          <a:ln w="4444">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 name="Freeform 46"/>
                        <wps:cNvSpPr>
                          <a:spLocks/>
                        </wps:cNvSpPr>
                        <wps:spPr bwMode="auto">
                          <a:xfrm>
                            <a:off x="3734" y="6060"/>
                            <a:ext cx="20" cy="60"/>
                          </a:xfrm>
                          <a:custGeom>
                            <a:avLst/>
                            <a:gdLst>
                              <a:gd name="T0" fmla="*/ 1 w 20"/>
                              <a:gd name="T1" fmla="*/ 0 h 60"/>
                              <a:gd name="T2" fmla="*/ 1 w 20"/>
                              <a:gd name="T3" fmla="*/ 9 h 60"/>
                              <a:gd name="T4" fmla="*/ 1 w 20"/>
                              <a:gd name="T5" fmla="*/ 19 h 60"/>
                              <a:gd name="T6" fmla="*/ 1 w 20"/>
                              <a:gd name="T7" fmla="*/ 29 h 60"/>
                              <a:gd name="T8" fmla="*/ 0 w 20"/>
                              <a:gd name="T9" fmla="*/ 39 h 60"/>
                              <a:gd name="T10" fmla="*/ 0 w 20"/>
                              <a:gd name="T11" fmla="*/ 49 h 60"/>
                              <a:gd name="T12" fmla="*/ 0 w 20"/>
                              <a:gd name="T13" fmla="*/ 59 h 60"/>
                            </a:gdLst>
                            <a:ahLst/>
                            <a:cxnLst>
                              <a:cxn ang="0">
                                <a:pos x="T0" y="T1"/>
                              </a:cxn>
                              <a:cxn ang="0">
                                <a:pos x="T2" y="T3"/>
                              </a:cxn>
                              <a:cxn ang="0">
                                <a:pos x="T4" y="T5"/>
                              </a:cxn>
                              <a:cxn ang="0">
                                <a:pos x="T6" y="T7"/>
                              </a:cxn>
                              <a:cxn ang="0">
                                <a:pos x="T8" y="T9"/>
                              </a:cxn>
                              <a:cxn ang="0">
                                <a:pos x="T10" y="T11"/>
                              </a:cxn>
                              <a:cxn ang="0">
                                <a:pos x="T12" y="T13"/>
                              </a:cxn>
                            </a:cxnLst>
                            <a:rect l="0" t="0" r="r" b="b"/>
                            <a:pathLst>
                              <a:path w="20" h="60">
                                <a:moveTo>
                                  <a:pt x="1" y="0"/>
                                </a:moveTo>
                                <a:lnTo>
                                  <a:pt x="1" y="9"/>
                                </a:lnTo>
                                <a:lnTo>
                                  <a:pt x="1" y="19"/>
                                </a:lnTo>
                                <a:lnTo>
                                  <a:pt x="1" y="29"/>
                                </a:lnTo>
                                <a:lnTo>
                                  <a:pt x="0" y="39"/>
                                </a:lnTo>
                                <a:lnTo>
                                  <a:pt x="0" y="49"/>
                                </a:lnTo>
                                <a:lnTo>
                                  <a:pt x="0" y="59"/>
                                </a:lnTo>
                              </a:path>
                            </a:pathLst>
                          </a:custGeom>
                          <a:noFill/>
                          <a:ln w="44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 name="Freeform 47"/>
                        <wps:cNvSpPr>
                          <a:spLocks/>
                        </wps:cNvSpPr>
                        <wps:spPr bwMode="auto">
                          <a:xfrm>
                            <a:off x="2758" y="5358"/>
                            <a:ext cx="829" cy="938"/>
                          </a:xfrm>
                          <a:custGeom>
                            <a:avLst/>
                            <a:gdLst>
                              <a:gd name="T0" fmla="*/ 0 w 829"/>
                              <a:gd name="T1" fmla="*/ 16 h 938"/>
                              <a:gd name="T2" fmla="*/ 46 w 829"/>
                              <a:gd name="T3" fmla="*/ 6 h 938"/>
                              <a:gd name="T4" fmla="*/ 95 w 829"/>
                              <a:gd name="T5" fmla="*/ 0 h 938"/>
                              <a:gd name="T6" fmla="*/ 147 w 829"/>
                              <a:gd name="T7" fmla="*/ 0 h 938"/>
                              <a:gd name="T8" fmla="*/ 201 w 829"/>
                              <a:gd name="T9" fmla="*/ 4 h 938"/>
                              <a:gd name="T10" fmla="*/ 256 w 829"/>
                              <a:gd name="T11" fmla="*/ 13 h 938"/>
                              <a:gd name="T12" fmla="*/ 311 w 829"/>
                              <a:gd name="T13" fmla="*/ 28 h 938"/>
                              <a:gd name="T14" fmla="*/ 367 w 829"/>
                              <a:gd name="T15" fmla="*/ 49 h 938"/>
                              <a:gd name="T16" fmla="*/ 422 w 829"/>
                              <a:gd name="T17" fmla="*/ 76 h 938"/>
                              <a:gd name="T18" fmla="*/ 476 w 829"/>
                              <a:gd name="T19" fmla="*/ 109 h 938"/>
                              <a:gd name="T20" fmla="*/ 528 w 829"/>
                              <a:gd name="T21" fmla="*/ 148 h 938"/>
                              <a:gd name="T22" fmla="*/ 578 w 829"/>
                              <a:gd name="T23" fmla="*/ 193 h 938"/>
                              <a:gd name="T24" fmla="*/ 625 w 829"/>
                              <a:gd name="T25" fmla="*/ 246 h 938"/>
                              <a:gd name="T26" fmla="*/ 669 w 829"/>
                              <a:gd name="T27" fmla="*/ 305 h 938"/>
                              <a:gd name="T28" fmla="*/ 708 w 829"/>
                              <a:gd name="T29" fmla="*/ 372 h 938"/>
                              <a:gd name="T30" fmla="*/ 743 w 829"/>
                              <a:gd name="T31" fmla="*/ 446 h 938"/>
                              <a:gd name="T32" fmla="*/ 773 w 829"/>
                              <a:gd name="T33" fmla="*/ 528 h 938"/>
                              <a:gd name="T34" fmla="*/ 797 w 829"/>
                              <a:gd name="T35" fmla="*/ 618 h 938"/>
                              <a:gd name="T36" fmla="*/ 814 w 829"/>
                              <a:gd name="T37" fmla="*/ 716 h 938"/>
                              <a:gd name="T38" fmla="*/ 825 w 829"/>
                              <a:gd name="T39" fmla="*/ 822 h 938"/>
                              <a:gd name="T40" fmla="*/ 828 w 829"/>
                              <a:gd name="T41" fmla="*/ 937 h 9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829" h="938">
                                <a:moveTo>
                                  <a:pt x="0" y="16"/>
                                </a:moveTo>
                                <a:lnTo>
                                  <a:pt x="46" y="6"/>
                                </a:lnTo>
                                <a:lnTo>
                                  <a:pt x="95" y="0"/>
                                </a:lnTo>
                                <a:lnTo>
                                  <a:pt x="147" y="0"/>
                                </a:lnTo>
                                <a:lnTo>
                                  <a:pt x="201" y="4"/>
                                </a:lnTo>
                                <a:lnTo>
                                  <a:pt x="256" y="13"/>
                                </a:lnTo>
                                <a:lnTo>
                                  <a:pt x="311" y="28"/>
                                </a:lnTo>
                                <a:lnTo>
                                  <a:pt x="367" y="49"/>
                                </a:lnTo>
                                <a:lnTo>
                                  <a:pt x="422" y="76"/>
                                </a:lnTo>
                                <a:lnTo>
                                  <a:pt x="476" y="109"/>
                                </a:lnTo>
                                <a:lnTo>
                                  <a:pt x="528" y="148"/>
                                </a:lnTo>
                                <a:lnTo>
                                  <a:pt x="578" y="193"/>
                                </a:lnTo>
                                <a:lnTo>
                                  <a:pt x="625" y="246"/>
                                </a:lnTo>
                                <a:lnTo>
                                  <a:pt x="669" y="305"/>
                                </a:lnTo>
                                <a:lnTo>
                                  <a:pt x="708" y="372"/>
                                </a:lnTo>
                                <a:lnTo>
                                  <a:pt x="743" y="446"/>
                                </a:lnTo>
                                <a:lnTo>
                                  <a:pt x="773" y="528"/>
                                </a:lnTo>
                                <a:lnTo>
                                  <a:pt x="797" y="618"/>
                                </a:lnTo>
                                <a:lnTo>
                                  <a:pt x="814" y="716"/>
                                </a:lnTo>
                                <a:lnTo>
                                  <a:pt x="825" y="822"/>
                                </a:lnTo>
                                <a:lnTo>
                                  <a:pt x="828" y="937"/>
                                </a:lnTo>
                              </a:path>
                            </a:pathLst>
                          </a:custGeom>
                          <a:noFill/>
                          <a:ln w="4445">
                            <a:solidFill>
                              <a:srgbClr val="231F2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 name="Freeform 48"/>
                        <wps:cNvSpPr>
                          <a:spLocks/>
                        </wps:cNvSpPr>
                        <wps:spPr bwMode="auto">
                          <a:xfrm>
                            <a:off x="3" y="6413"/>
                            <a:ext cx="3580" cy="4192"/>
                          </a:xfrm>
                          <a:custGeom>
                            <a:avLst/>
                            <a:gdLst>
                              <a:gd name="T0" fmla="*/ 3579 w 3580"/>
                              <a:gd name="T1" fmla="*/ 0 h 4192"/>
                              <a:gd name="T2" fmla="*/ 3561 w 3580"/>
                              <a:gd name="T3" fmla="*/ 195 h 4192"/>
                              <a:gd name="T4" fmla="*/ 3525 w 3580"/>
                              <a:gd name="T5" fmla="*/ 414 h 4192"/>
                              <a:gd name="T6" fmla="*/ 3467 w 3580"/>
                              <a:gd name="T7" fmla="*/ 654 h 4192"/>
                              <a:gd name="T8" fmla="*/ 3383 w 3580"/>
                              <a:gd name="T9" fmla="*/ 913 h 4192"/>
                              <a:gd name="T10" fmla="*/ 3270 w 3580"/>
                              <a:gd name="T11" fmla="*/ 1189 h 4192"/>
                              <a:gd name="T12" fmla="*/ 3122 w 3580"/>
                              <a:gd name="T13" fmla="*/ 1479 h 4192"/>
                              <a:gd name="T14" fmla="*/ 2937 w 3580"/>
                              <a:gd name="T15" fmla="*/ 1782 h 4192"/>
                              <a:gd name="T16" fmla="*/ 2710 w 3580"/>
                              <a:gd name="T17" fmla="*/ 2095 h 4192"/>
                              <a:gd name="T18" fmla="*/ 2436 w 3580"/>
                              <a:gd name="T19" fmla="*/ 2416 h 4192"/>
                              <a:gd name="T20" fmla="*/ 2112 w 3580"/>
                              <a:gd name="T21" fmla="*/ 2743 h 4192"/>
                              <a:gd name="T22" fmla="*/ 1734 w 3580"/>
                              <a:gd name="T23" fmla="*/ 3075 h 4192"/>
                              <a:gd name="T24" fmla="*/ 1298 w 3580"/>
                              <a:gd name="T25" fmla="*/ 3408 h 4192"/>
                              <a:gd name="T26" fmla="*/ 799 w 3580"/>
                              <a:gd name="T27" fmla="*/ 3741 h 4192"/>
                              <a:gd name="T28" fmla="*/ 234 w 3580"/>
                              <a:gd name="T29" fmla="*/ 4071 h 4192"/>
                              <a:gd name="T30" fmla="*/ 0 w 3580"/>
                              <a:gd name="T31" fmla="*/ 4191 h 41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580" h="4192">
                                <a:moveTo>
                                  <a:pt x="3579" y="0"/>
                                </a:moveTo>
                                <a:lnTo>
                                  <a:pt x="3561" y="195"/>
                                </a:lnTo>
                                <a:lnTo>
                                  <a:pt x="3525" y="414"/>
                                </a:lnTo>
                                <a:lnTo>
                                  <a:pt x="3467" y="654"/>
                                </a:lnTo>
                                <a:lnTo>
                                  <a:pt x="3383" y="913"/>
                                </a:lnTo>
                                <a:lnTo>
                                  <a:pt x="3270" y="1189"/>
                                </a:lnTo>
                                <a:lnTo>
                                  <a:pt x="3122" y="1479"/>
                                </a:lnTo>
                                <a:lnTo>
                                  <a:pt x="2937" y="1782"/>
                                </a:lnTo>
                                <a:lnTo>
                                  <a:pt x="2710" y="2095"/>
                                </a:lnTo>
                                <a:lnTo>
                                  <a:pt x="2436" y="2416"/>
                                </a:lnTo>
                                <a:lnTo>
                                  <a:pt x="2112" y="2743"/>
                                </a:lnTo>
                                <a:lnTo>
                                  <a:pt x="1734" y="3075"/>
                                </a:lnTo>
                                <a:lnTo>
                                  <a:pt x="1298" y="3408"/>
                                </a:lnTo>
                                <a:lnTo>
                                  <a:pt x="799" y="3741"/>
                                </a:lnTo>
                                <a:lnTo>
                                  <a:pt x="234" y="4071"/>
                                </a:lnTo>
                                <a:lnTo>
                                  <a:pt x="0" y="4191"/>
                                </a:lnTo>
                              </a:path>
                            </a:pathLst>
                          </a:custGeom>
                          <a:noFill/>
                          <a:ln w="4445">
                            <a:solidFill>
                              <a:srgbClr val="231F2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 name="Freeform 49"/>
                        <wps:cNvSpPr>
                          <a:spLocks/>
                        </wps:cNvSpPr>
                        <wps:spPr bwMode="auto">
                          <a:xfrm>
                            <a:off x="2695" y="5386"/>
                            <a:ext cx="27" cy="20"/>
                          </a:xfrm>
                          <a:custGeom>
                            <a:avLst/>
                            <a:gdLst>
                              <a:gd name="T0" fmla="*/ 0 w 27"/>
                              <a:gd name="T1" fmla="*/ 11 h 20"/>
                              <a:gd name="T2" fmla="*/ 8 w 27"/>
                              <a:gd name="T3" fmla="*/ 7 h 20"/>
                              <a:gd name="T4" fmla="*/ 17 w 27"/>
                              <a:gd name="T5" fmla="*/ 3 h 20"/>
                              <a:gd name="T6" fmla="*/ 26 w 27"/>
                              <a:gd name="T7" fmla="*/ 0 h 20"/>
                            </a:gdLst>
                            <a:ahLst/>
                            <a:cxnLst>
                              <a:cxn ang="0">
                                <a:pos x="T0" y="T1"/>
                              </a:cxn>
                              <a:cxn ang="0">
                                <a:pos x="T2" y="T3"/>
                              </a:cxn>
                              <a:cxn ang="0">
                                <a:pos x="T4" y="T5"/>
                              </a:cxn>
                              <a:cxn ang="0">
                                <a:pos x="T6" y="T7"/>
                              </a:cxn>
                            </a:cxnLst>
                            <a:rect l="0" t="0" r="r" b="b"/>
                            <a:pathLst>
                              <a:path w="27" h="20">
                                <a:moveTo>
                                  <a:pt x="0" y="11"/>
                                </a:moveTo>
                                <a:lnTo>
                                  <a:pt x="8" y="7"/>
                                </a:lnTo>
                                <a:lnTo>
                                  <a:pt x="17" y="3"/>
                                </a:lnTo>
                                <a:lnTo>
                                  <a:pt x="26" y="0"/>
                                </a:lnTo>
                              </a:path>
                            </a:pathLst>
                          </a:custGeom>
                          <a:noFill/>
                          <a:ln w="44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 name="Freeform 50"/>
                        <wps:cNvSpPr>
                          <a:spLocks/>
                        </wps:cNvSpPr>
                        <wps:spPr bwMode="auto">
                          <a:xfrm>
                            <a:off x="3585" y="6314"/>
                            <a:ext cx="20" cy="59"/>
                          </a:xfrm>
                          <a:custGeom>
                            <a:avLst/>
                            <a:gdLst>
                              <a:gd name="T0" fmla="*/ 1 w 20"/>
                              <a:gd name="T1" fmla="*/ 0 h 59"/>
                              <a:gd name="T2" fmla="*/ 1 w 20"/>
                              <a:gd name="T3" fmla="*/ 9 h 59"/>
                              <a:gd name="T4" fmla="*/ 1 w 20"/>
                              <a:gd name="T5" fmla="*/ 19 h 59"/>
                              <a:gd name="T6" fmla="*/ 1 w 20"/>
                              <a:gd name="T7" fmla="*/ 29 h 59"/>
                              <a:gd name="T8" fmla="*/ 0 w 20"/>
                              <a:gd name="T9" fmla="*/ 38 h 59"/>
                              <a:gd name="T10" fmla="*/ 0 w 20"/>
                              <a:gd name="T11" fmla="*/ 48 h 59"/>
                              <a:gd name="T12" fmla="*/ 0 w 20"/>
                              <a:gd name="T13" fmla="*/ 58 h 59"/>
                            </a:gdLst>
                            <a:ahLst/>
                            <a:cxnLst>
                              <a:cxn ang="0">
                                <a:pos x="T0" y="T1"/>
                              </a:cxn>
                              <a:cxn ang="0">
                                <a:pos x="T2" y="T3"/>
                              </a:cxn>
                              <a:cxn ang="0">
                                <a:pos x="T4" y="T5"/>
                              </a:cxn>
                              <a:cxn ang="0">
                                <a:pos x="T6" y="T7"/>
                              </a:cxn>
                              <a:cxn ang="0">
                                <a:pos x="T8" y="T9"/>
                              </a:cxn>
                              <a:cxn ang="0">
                                <a:pos x="T10" y="T11"/>
                              </a:cxn>
                              <a:cxn ang="0">
                                <a:pos x="T12" y="T13"/>
                              </a:cxn>
                            </a:cxnLst>
                            <a:rect l="0" t="0" r="r" b="b"/>
                            <a:pathLst>
                              <a:path w="20" h="59">
                                <a:moveTo>
                                  <a:pt x="1" y="0"/>
                                </a:moveTo>
                                <a:lnTo>
                                  <a:pt x="1" y="9"/>
                                </a:lnTo>
                                <a:lnTo>
                                  <a:pt x="1" y="19"/>
                                </a:lnTo>
                                <a:lnTo>
                                  <a:pt x="1" y="29"/>
                                </a:lnTo>
                                <a:lnTo>
                                  <a:pt x="0" y="38"/>
                                </a:lnTo>
                                <a:lnTo>
                                  <a:pt x="0" y="48"/>
                                </a:lnTo>
                                <a:lnTo>
                                  <a:pt x="0" y="58"/>
                                </a:lnTo>
                              </a:path>
                            </a:pathLst>
                          </a:custGeom>
                          <a:noFill/>
                          <a:ln w="44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 name="Freeform 51"/>
                        <wps:cNvSpPr>
                          <a:spLocks/>
                        </wps:cNvSpPr>
                        <wps:spPr bwMode="auto">
                          <a:xfrm>
                            <a:off x="2683" y="5330"/>
                            <a:ext cx="755" cy="1219"/>
                          </a:xfrm>
                          <a:custGeom>
                            <a:avLst/>
                            <a:gdLst>
                              <a:gd name="T0" fmla="*/ 0 w 755"/>
                              <a:gd name="T1" fmla="*/ 0 h 1219"/>
                              <a:gd name="T2" fmla="*/ 37 w 755"/>
                              <a:gd name="T3" fmla="*/ 3 h 1219"/>
                              <a:gd name="T4" fmla="*/ 79 w 755"/>
                              <a:gd name="T5" fmla="*/ 11 h 1219"/>
                              <a:gd name="T6" fmla="*/ 123 w 755"/>
                              <a:gd name="T7" fmla="*/ 26 h 1219"/>
                              <a:gd name="T8" fmla="*/ 171 w 755"/>
                              <a:gd name="T9" fmla="*/ 46 h 1219"/>
                              <a:gd name="T10" fmla="*/ 219 w 755"/>
                              <a:gd name="T11" fmla="*/ 73 h 1219"/>
                              <a:gd name="T12" fmla="*/ 269 w 755"/>
                              <a:gd name="T13" fmla="*/ 105 h 1219"/>
                              <a:gd name="T14" fmla="*/ 320 w 755"/>
                              <a:gd name="T15" fmla="*/ 143 h 1219"/>
                              <a:gd name="T16" fmla="*/ 371 w 755"/>
                              <a:gd name="T17" fmla="*/ 188 h 1219"/>
                              <a:gd name="T18" fmla="*/ 421 w 755"/>
                              <a:gd name="T19" fmla="*/ 238 h 1219"/>
                              <a:gd name="T20" fmla="*/ 470 w 755"/>
                              <a:gd name="T21" fmla="*/ 295 h 1219"/>
                              <a:gd name="T22" fmla="*/ 517 w 755"/>
                              <a:gd name="T23" fmla="*/ 358 h 1219"/>
                              <a:gd name="T24" fmla="*/ 561 w 755"/>
                              <a:gd name="T25" fmla="*/ 427 h 1219"/>
                              <a:gd name="T26" fmla="*/ 602 w 755"/>
                              <a:gd name="T27" fmla="*/ 503 h 1219"/>
                              <a:gd name="T28" fmla="*/ 640 w 755"/>
                              <a:gd name="T29" fmla="*/ 585 h 1219"/>
                              <a:gd name="T30" fmla="*/ 673 w 755"/>
                              <a:gd name="T31" fmla="*/ 674 h 1219"/>
                              <a:gd name="T32" fmla="*/ 702 w 755"/>
                              <a:gd name="T33" fmla="*/ 770 h 1219"/>
                              <a:gd name="T34" fmla="*/ 725 w 755"/>
                              <a:gd name="T35" fmla="*/ 872 h 1219"/>
                              <a:gd name="T36" fmla="*/ 742 w 755"/>
                              <a:gd name="T37" fmla="*/ 980 h 1219"/>
                              <a:gd name="T38" fmla="*/ 752 w 755"/>
                              <a:gd name="T39" fmla="*/ 1096 h 1219"/>
                              <a:gd name="T40" fmla="*/ 754 w 755"/>
                              <a:gd name="T41" fmla="*/ 1218 h 12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755" h="1219">
                                <a:moveTo>
                                  <a:pt x="0" y="0"/>
                                </a:moveTo>
                                <a:lnTo>
                                  <a:pt x="37" y="3"/>
                                </a:lnTo>
                                <a:lnTo>
                                  <a:pt x="79" y="11"/>
                                </a:lnTo>
                                <a:lnTo>
                                  <a:pt x="123" y="26"/>
                                </a:lnTo>
                                <a:lnTo>
                                  <a:pt x="171" y="46"/>
                                </a:lnTo>
                                <a:lnTo>
                                  <a:pt x="219" y="73"/>
                                </a:lnTo>
                                <a:lnTo>
                                  <a:pt x="269" y="105"/>
                                </a:lnTo>
                                <a:lnTo>
                                  <a:pt x="320" y="143"/>
                                </a:lnTo>
                                <a:lnTo>
                                  <a:pt x="371" y="188"/>
                                </a:lnTo>
                                <a:lnTo>
                                  <a:pt x="421" y="238"/>
                                </a:lnTo>
                                <a:lnTo>
                                  <a:pt x="470" y="295"/>
                                </a:lnTo>
                                <a:lnTo>
                                  <a:pt x="517" y="358"/>
                                </a:lnTo>
                                <a:lnTo>
                                  <a:pt x="561" y="427"/>
                                </a:lnTo>
                                <a:lnTo>
                                  <a:pt x="602" y="503"/>
                                </a:lnTo>
                                <a:lnTo>
                                  <a:pt x="640" y="585"/>
                                </a:lnTo>
                                <a:lnTo>
                                  <a:pt x="673" y="674"/>
                                </a:lnTo>
                                <a:lnTo>
                                  <a:pt x="702" y="770"/>
                                </a:lnTo>
                                <a:lnTo>
                                  <a:pt x="725" y="872"/>
                                </a:lnTo>
                                <a:lnTo>
                                  <a:pt x="742" y="980"/>
                                </a:lnTo>
                                <a:lnTo>
                                  <a:pt x="752" y="1096"/>
                                </a:lnTo>
                                <a:lnTo>
                                  <a:pt x="754" y="1218"/>
                                </a:lnTo>
                              </a:path>
                            </a:pathLst>
                          </a:custGeom>
                          <a:noFill/>
                          <a:ln w="4445">
                            <a:solidFill>
                              <a:srgbClr val="231F2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 name="Freeform 52"/>
                        <wps:cNvSpPr>
                          <a:spLocks/>
                        </wps:cNvSpPr>
                        <wps:spPr bwMode="auto">
                          <a:xfrm>
                            <a:off x="3" y="6667"/>
                            <a:ext cx="3431" cy="3953"/>
                          </a:xfrm>
                          <a:custGeom>
                            <a:avLst/>
                            <a:gdLst>
                              <a:gd name="T0" fmla="*/ 3430 w 3431"/>
                              <a:gd name="T1" fmla="*/ 0 h 3953"/>
                              <a:gd name="T2" fmla="*/ 3409 w 3431"/>
                              <a:gd name="T3" fmla="*/ 203 h 3953"/>
                              <a:gd name="T4" fmla="*/ 3370 w 3431"/>
                              <a:gd name="T5" fmla="*/ 425 h 3953"/>
                              <a:gd name="T6" fmla="*/ 3308 w 3431"/>
                              <a:gd name="T7" fmla="*/ 664 h 3953"/>
                              <a:gd name="T8" fmla="*/ 3220 w 3431"/>
                              <a:gd name="T9" fmla="*/ 917 h 3953"/>
                              <a:gd name="T10" fmla="*/ 3102 w 3431"/>
                              <a:gd name="T11" fmla="*/ 1182 h 3953"/>
                              <a:gd name="T12" fmla="*/ 2951 w 3431"/>
                              <a:gd name="T13" fmla="*/ 1460 h 3953"/>
                              <a:gd name="T14" fmla="*/ 2763 w 3431"/>
                              <a:gd name="T15" fmla="*/ 1747 h 3953"/>
                              <a:gd name="T16" fmla="*/ 2535 w 3431"/>
                              <a:gd name="T17" fmla="*/ 2042 h 3953"/>
                              <a:gd name="T18" fmla="*/ 2264 w 3431"/>
                              <a:gd name="T19" fmla="*/ 2343 h 3953"/>
                              <a:gd name="T20" fmla="*/ 1945 w 3431"/>
                              <a:gd name="T21" fmla="*/ 2649 h 3953"/>
                              <a:gd name="T22" fmla="*/ 1575 w 3431"/>
                              <a:gd name="T23" fmla="*/ 2958 h 3953"/>
                              <a:gd name="T24" fmla="*/ 1152 w 3431"/>
                              <a:gd name="T25" fmla="*/ 3269 h 3953"/>
                              <a:gd name="T26" fmla="*/ 670 w 3431"/>
                              <a:gd name="T27" fmla="*/ 3579 h 3953"/>
                              <a:gd name="T28" fmla="*/ 127 w 3431"/>
                              <a:gd name="T29" fmla="*/ 3888 h 3953"/>
                              <a:gd name="T30" fmla="*/ 0 w 3431"/>
                              <a:gd name="T31" fmla="*/ 3952 h 39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431" h="3953">
                                <a:moveTo>
                                  <a:pt x="3430" y="0"/>
                                </a:moveTo>
                                <a:lnTo>
                                  <a:pt x="3409" y="203"/>
                                </a:lnTo>
                                <a:lnTo>
                                  <a:pt x="3370" y="425"/>
                                </a:lnTo>
                                <a:lnTo>
                                  <a:pt x="3308" y="664"/>
                                </a:lnTo>
                                <a:lnTo>
                                  <a:pt x="3220" y="917"/>
                                </a:lnTo>
                                <a:lnTo>
                                  <a:pt x="3102" y="1182"/>
                                </a:lnTo>
                                <a:lnTo>
                                  <a:pt x="2951" y="1460"/>
                                </a:lnTo>
                                <a:lnTo>
                                  <a:pt x="2763" y="1747"/>
                                </a:lnTo>
                                <a:lnTo>
                                  <a:pt x="2535" y="2042"/>
                                </a:lnTo>
                                <a:lnTo>
                                  <a:pt x="2264" y="2343"/>
                                </a:lnTo>
                                <a:lnTo>
                                  <a:pt x="1945" y="2649"/>
                                </a:lnTo>
                                <a:lnTo>
                                  <a:pt x="1575" y="2958"/>
                                </a:lnTo>
                                <a:lnTo>
                                  <a:pt x="1152" y="3269"/>
                                </a:lnTo>
                                <a:lnTo>
                                  <a:pt x="670" y="3579"/>
                                </a:lnTo>
                                <a:lnTo>
                                  <a:pt x="127" y="3888"/>
                                </a:lnTo>
                                <a:lnTo>
                                  <a:pt x="0" y="3952"/>
                                </a:lnTo>
                              </a:path>
                            </a:pathLst>
                          </a:custGeom>
                          <a:noFill/>
                          <a:ln w="4445">
                            <a:solidFill>
                              <a:srgbClr val="231F2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 name="Freeform 53"/>
                        <wps:cNvSpPr>
                          <a:spLocks/>
                        </wps:cNvSpPr>
                        <wps:spPr bwMode="auto">
                          <a:xfrm>
                            <a:off x="2616" y="5333"/>
                            <a:ext cx="28" cy="20"/>
                          </a:xfrm>
                          <a:custGeom>
                            <a:avLst/>
                            <a:gdLst>
                              <a:gd name="T0" fmla="*/ 0 w 28"/>
                              <a:gd name="T1" fmla="*/ 9 h 20"/>
                              <a:gd name="T2" fmla="*/ 8 w 28"/>
                              <a:gd name="T3" fmla="*/ 5 h 20"/>
                              <a:gd name="T4" fmla="*/ 17 w 28"/>
                              <a:gd name="T5" fmla="*/ 2 h 20"/>
                              <a:gd name="T6" fmla="*/ 27 w 28"/>
                              <a:gd name="T7" fmla="*/ 0 h 20"/>
                            </a:gdLst>
                            <a:ahLst/>
                            <a:cxnLst>
                              <a:cxn ang="0">
                                <a:pos x="T0" y="T1"/>
                              </a:cxn>
                              <a:cxn ang="0">
                                <a:pos x="T2" y="T3"/>
                              </a:cxn>
                              <a:cxn ang="0">
                                <a:pos x="T4" y="T5"/>
                              </a:cxn>
                              <a:cxn ang="0">
                                <a:pos x="T6" y="T7"/>
                              </a:cxn>
                            </a:cxnLst>
                            <a:rect l="0" t="0" r="r" b="b"/>
                            <a:pathLst>
                              <a:path w="28" h="20">
                                <a:moveTo>
                                  <a:pt x="0" y="9"/>
                                </a:moveTo>
                                <a:lnTo>
                                  <a:pt x="8" y="5"/>
                                </a:lnTo>
                                <a:lnTo>
                                  <a:pt x="17" y="2"/>
                                </a:lnTo>
                                <a:lnTo>
                                  <a:pt x="27" y="0"/>
                                </a:lnTo>
                              </a:path>
                            </a:pathLst>
                          </a:custGeom>
                          <a:noFill/>
                          <a:ln w="44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 name="Freeform 54"/>
                        <wps:cNvSpPr>
                          <a:spLocks/>
                        </wps:cNvSpPr>
                        <wps:spPr bwMode="auto">
                          <a:xfrm>
                            <a:off x="3435" y="6568"/>
                            <a:ext cx="20" cy="60"/>
                          </a:xfrm>
                          <a:custGeom>
                            <a:avLst/>
                            <a:gdLst>
                              <a:gd name="T0" fmla="*/ 1 w 20"/>
                              <a:gd name="T1" fmla="*/ 0 h 60"/>
                              <a:gd name="T2" fmla="*/ 1 w 20"/>
                              <a:gd name="T3" fmla="*/ 9 h 60"/>
                              <a:gd name="T4" fmla="*/ 1 w 20"/>
                              <a:gd name="T5" fmla="*/ 19 h 60"/>
                              <a:gd name="T6" fmla="*/ 1 w 20"/>
                              <a:gd name="T7" fmla="*/ 29 h 60"/>
                              <a:gd name="T8" fmla="*/ 0 w 20"/>
                              <a:gd name="T9" fmla="*/ 39 h 60"/>
                              <a:gd name="T10" fmla="*/ 0 w 20"/>
                              <a:gd name="T11" fmla="*/ 49 h 60"/>
                              <a:gd name="T12" fmla="*/ 0 w 20"/>
                              <a:gd name="T13" fmla="*/ 59 h 60"/>
                            </a:gdLst>
                            <a:ahLst/>
                            <a:cxnLst>
                              <a:cxn ang="0">
                                <a:pos x="T0" y="T1"/>
                              </a:cxn>
                              <a:cxn ang="0">
                                <a:pos x="T2" y="T3"/>
                              </a:cxn>
                              <a:cxn ang="0">
                                <a:pos x="T4" y="T5"/>
                              </a:cxn>
                              <a:cxn ang="0">
                                <a:pos x="T6" y="T7"/>
                              </a:cxn>
                              <a:cxn ang="0">
                                <a:pos x="T8" y="T9"/>
                              </a:cxn>
                              <a:cxn ang="0">
                                <a:pos x="T10" y="T11"/>
                              </a:cxn>
                              <a:cxn ang="0">
                                <a:pos x="T12" y="T13"/>
                              </a:cxn>
                            </a:cxnLst>
                            <a:rect l="0" t="0" r="r" b="b"/>
                            <a:pathLst>
                              <a:path w="20" h="60">
                                <a:moveTo>
                                  <a:pt x="1" y="0"/>
                                </a:moveTo>
                                <a:lnTo>
                                  <a:pt x="1" y="9"/>
                                </a:lnTo>
                                <a:lnTo>
                                  <a:pt x="1" y="19"/>
                                </a:lnTo>
                                <a:lnTo>
                                  <a:pt x="1" y="29"/>
                                </a:lnTo>
                                <a:lnTo>
                                  <a:pt x="0" y="39"/>
                                </a:lnTo>
                                <a:lnTo>
                                  <a:pt x="0" y="49"/>
                                </a:lnTo>
                                <a:lnTo>
                                  <a:pt x="0" y="59"/>
                                </a:lnTo>
                              </a:path>
                            </a:pathLst>
                          </a:custGeom>
                          <a:noFill/>
                          <a:ln w="44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 name="Freeform 55"/>
                        <wps:cNvSpPr>
                          <a:spLocks/>
                        </wps:cNvSpPr>
                        <wps:spPr bwMode="auto">
                          <a:xfrm>
                            <a:off x="2601" y="5302"/>
                            <a:ext cx="687" cy="1502"/>
                          </a:xfrm>
                          <a:custGeom>
                            <a:avLst/>
                            <a:gdLst>
                              <a:gd name="T0" fmla="*/ 0 w 687"/>
                              <a:gd name="T1" fmla="*/ 0 h 1502"/>
                              <a:gd name="T2" fmla="*/ 31 w 687"/>
                              <a:gd name="T3" fmla="*/ 17 h 1502"/>
                              <a:gd name="T4" fmla="*/ 66 w 687"/>
                              <a:gd name="T5" fmla="*/ 42 h 1502"/>
                              <a:gd name="T6" fmla="*/ 105 w 687"/>
                              <a:gd name="T7" fmla="*/ 72 h 1502"/>
                              <a:gd name="T8" fmla="*/ 147 w 687"/>
                              <a:gd name="T9" fmla="*/ 109 h 1502"/>
                              <a:gd name="T10" fmla="*/ 190 w 687"/>
                              <a:gd name="T11" fmla="*/ 152 h 1502"/>
                              <a:gd name="T12" fmla="*/ 236 w 687"/>
                              <a:gd name="T13" fmla="*/ 202 h 1502"/>
                              <a:gd name="T14" fmla="*/ 282 w 687"/>
                              <a:gd name="T15" fmla="*/ 257 h 1502"/>
                              <a:gd name="T16" fmla="*/ 328 w 687"/>
                              <a:gd name="T17" fmla="*/ 319 h 1502"/>
                              <a:gd name="T18" fmla="*/ 375 w 687"/>
                              <a:gd name="T19" fmla="*/ 386 h 1502"/>
                              <a:gd name="T20" fmla="*/ 420 w 687"/>
                              <a:gd name="T21" fmla="*/ 460 h 1502"/>
                              <a:gd name="T22" fmla="*/ 464 w 687"/>
                              <a:gd name="T23" fmla="*/ 539 h 1502"/>
                              <a:gd name="T24" fmla="*/ 506 w 687"/>
                              <a:gd name="T25" fmla="*/ 624 h 1502"/>
                              <a:gd name="T26" fmla="*/ 544 w 687"/>
                              <a:gd name="T27" fmla="*/ 714 h 1502"/>
                              <a:gd name="T28" fmla="*/ 580 w 687"/>
                              <a:gd name="T29" fmla="*/ 811 h 1502"/>
                              <a:gd name="T30" fmla="*/ 611 w 687"/>
                              <a:gd name="T31" fmla="*/ 912 h 1502"/>
                              <a:gd name="T32" fmla="*/ 638 w 687"/>
                              <a:gd name="T33" fmla="*/ 1019 h 1502"/>
                              <a:gd name="T34" fmla="*/ 660 w 687"/>
                              <a:gd name="T35" fmla="*/ 1132 h 1502"/>
                              <a:gd name="T36" fmla="*/ 675 w 687"/>
                              <a:gd name="T37" fmla="*/ 1250 h 1502"/>
                              <a:gd name="T38" fmla="*/ 684 w 687"/>
                              <a:gd name="T39" fmla="*/ 1373 h 1502"/>
                              <a:gd name="T40" fmla="*/ 687 w 687"/>
                              <a:gd name="T41" fmla="*/ 1501 h 15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87" h="1502">
                                <a:moveTo>
                                  <a:pt x="0" y="0"/>
                                </a:moveTo>
                                <a:lnTo>
                                  <a:pt x="31" y="17"/>
                                </a:lnTo>
                                <a:lnTo>
                                  <a:pt x="66" y="42"/>
                                </a:lnTo>
                                <a:lnTo>
                                  <a:pt x="105" y="72"/>
                                </a:lnTo>
                                <a:lnTo>
                                  <a:pt x="147" y="109"/>
                                </a:lnTo>
                                <a:lnTo>
                                  <a:pt x="190" y="152"/>
                                </a:lnTo>
                                <a:lnTo>
                                  <a:pt x="236" y="202"/>
                                </a:lnTo>
                                <a:lnTo>
                                  <a:pt x="282" y="257"/>
                                </a:lnTo>
                                <a:lnTo>
                                  <a:pt x="328" y="319"/>
                                </a:lnTo>
                                <a:lnTo>
                                  <a:pt x="375" y="386"/>
                                </a:lnTo>
                                <a:lnTo>
                                  <a:pt x="420" y="460"/>
                                </a:lnTo>
                                <a:lnTo>
                                  <a:pt x="464" y="539"/>
                                </a:lnTo>
                                <a:lnTo>
                                  <a:pt x="506" y="624"/>
                                </a:lnTo>
                                <a:lnTo>
                                  <a:pt x="544" y="714"/>
                                </a:lnTo>
                                <a:lnTo>
                                  <a:pt x="580" y="811"/>
                                </a:lnTo>
                                <a:lnTo>
                                  <a:pt x="611" y="912"/>
                                </a:lnTo>
                                <a:lnTo>
                                  <a:pt x="638" y="1019"/>
                                </a:lnTo>
                                <a:lnTo>
                                  <a:pt x="660" y="1132"/>
                                </a:lnTo>
                                <a:lnTo>
                                  <a:pt x="675" y="1250"/>
                                </a:lnTo>
                                <a:lnTo>
                                  <a:pt x="684" y="1373"/>
                                </a:lnTo>
                                <a:lnTo>
                                  <a:pt x="687" y="1501"/>
                                </a:lnTo>
                              </a:path>
                            </a:pathLst>
                          </a:custGeom>
                          <a:noFill/>
                          <a:ln w="4445">
                            <a:solidFill>
                              <a:srgbClr val="231F2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 name="Freeform 56"/>
                        <wps:cNvSpPr>
                          <a:spLocks/>
                        </wps:cNvSpPr>
                        <wps:spPr bwMode="auto">
                          <a:xfrm>
                            <a:off x="3" y="6920"/>
                            <a:ext cx="3281" cy="3716"/>
                          </a:xfrm>
                          <a:custGeom>
                            <a:avLst/>
                            <a:gdLst>
                              <a:gd name="T0" fmla="*/ 3280 w 3281"/>
                              <a:gd name="T1" fmla="*/ 0 h 3716"/>
                              <a:gd name="T2" fmla="*/ 3258 w 3281"/>
                              <a:gd name="T3" fmla="*/ 212 h 3716"/>
                              <a:gd name="T4" fmla="*/ 3216 w 3281"/>
                              <a:gd name="T5" fmla="*/ 437 h 3716"/>
                              <a:gd name="T6" fmla="*/ 3149 w 3281"/>
                              <a:gd name="T7" fmla="*/ 674 h 3716"/>
                              <a:gd name="T8" fmla="*/ 3057 w 3281"/>
                              <a:gd name="T9" fmla="*/ 921 h 3716"/>
                              <a:gd name="T10" fmla="*/ 2934 w 3281"/>
                              <a:gd name="T11" fmla="*/ 1177 h 3716"/>
                              <a:gd name="T12" fmla="*/ 2780 w 3281"/>
                              <a:gd name="T13" fmla="*/ 1442 h 3716"/>
                              <a:gd name="T14" fmla="*/ 2590 w 3281"/>
                              <a:gd name="T15" fmla="*/ 1713 h 3716"/>
                              <a:gd name="T16" fmla="*/ 2361 w 3281"/>
                              <a:gd name="T17" fmla="*/ 1990 h 3716"/>
                              <a:gd name="T18" fmla="*/ 2091 w 3281"/>
                              <a:gd name="T19" fmla="*/ 2271 h 3716"/>
                              <a:gd name="T20" fmla="*/ 1778 w 3281"/>
                              <a:gd name="T21" fmla="*/ 2556 h 3716"/>
                              <a:gd name="T22" fmla="*/ 1416 w 3281"/>
                              <a:gd name="T23" fmla="*/ 2843 h 3716"/>
                              <a:gd name="T24" fmla="*/ 1005 w 3281"/>
                              <a:gd name="T25" fmla="*/ 3131 h 3716"/>
                              <a:gd name="T26" fmla="*/ 540 w 3281"/>
                              <a:gd name="T27" fmla="*/ 3419 h 3716"/>
                              <a:gd name="T28" fmla="*/ 20 w 3281"/>
                              <a:gd name="T29" fmla="*/ 3705 h 3716"/>
                              <a:gd name="T30" fmla="*/ 0 w 3281"/>
                              <a:gd name="T31" fmla="*/ 3715 h 37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281" h="3716">
                                <a:moveTo>
                                  <a:pt x="3280" y="0"/>
                                </a:moveTo>
                                <a:lnTo>
                                  <a:pt x="3258" y="212"/>
                                </a:lnTo>
                                <a:lnTo>
                                  <a:pt x="3216" y="437"/>
                                </a:lnTo>
                                <a:lnTo>
                                  <a:pt x="3149" y="674"/>
                                </a:lnTo>
                                <a:lnTo>
                                  <a:pt x="3057" y="921"/>
                                </a:lnTo>
                                <a:lnTo>
                                  <a:pt x="2934" y="1177"/>
                                </a:lnTo>
                                <a:lnTo>
                                  <a:pt x="2780" y="1442"/>
                                </a:lnTo>
                                <a:lnTo>
                                  <a:pt x="2590" y="1713"/>
                                </a:lnTo>
                                <a:lnTo>
                                  <a:pt x="2361" y="1990"/>
                                </a:lnTo>
                                <a:lnTo>
                                  <a:pt x="2091" y="2271"/>
                                </a:lnTo>
                                <a:lnTo>
                                  <a:pt x="1778" y="2556"/>
                                </a:lnTo>
                                <a:lnTo>
                                  <a:pt x="1416" y="2843"/>
                                </a:lnTo>
                                <a:lnTo>
                                  <a:pt x="1005" y="3131"/>
                                </a:lnTo>
                                <a:lnTo>
                                  <a:pt x="540" y="3419"/>
                                </a:lnTo>
                                <a:lnTo>
                                  <a:pt x="20" y="3705"/>
                                </a:lnTo>
                                <a:lnTo>
                                  <a:pt x="0" y="3715"/>
                                </a:lnTo>
                              </a:path>
                            </a:pathLst>
                          </a:custGeom>
                          <a:noFill/>
                          <a:ln w="4445">
                            <a:solidFill>
                              <a:srgbClr val="231F2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 name="Freeform 57"/>
                        <wps:cNvSpPr>
                          <a:spLocks/>
                        </wps:cNvSpPr>
                        <wps:spPr bwMode="auto">
                          <a:xfrm>
                            <a:off x="2537" y="5285"/>
                            <a:ext cx="29" cy="20"/>
                          </a:xfrm>
                          <a:custGeom>
                            <a:avLst/>
                            <a:gdLst>
                              <a:gd name="T0" fmla="*/ 0 w 29"/>
                              <a:gd name="T1" fmla="*/ 3 h 20"/>
                              <a:gd name="T2" fmla="*/ 6 w 29"/>
                              <a:gd name="T3" fmla="*/ 0 h 20"/>
                              <a:gd name="T4" fmla="*/ 16 w 29"/>
                              <a:gd name="T5" fmla="*/ 0 h 20"/>
                              <a:gd name="T6" fmla="*/ 28 w 29"/>
                              <a:gd name="T7" fmla="*/ 2 h 20"/>
                            </a:gdLst>
                            <a:ahLst/>
                            <a:cxnLst>
                              <a:cxn ang="0">
                                <a:pos x="T0" y="T1"/>
                              </a:cxn>
                              <a:cxn ang="0">
                                <a:pos x="T2" y="T3"/>
                              </a:cxn>
                              <a:cxn ang="0">
                                <a:pos x="T4" y="T5"/>
                              </a:cxn>
                              <a:cxn ang="0">
                                <a:pos x="T6" y="T7"/>
                              </a:cxn>
                            </a:cxnLst>
                            <a:rect l="0" t="0" r="r" b="b"/>
                            <a:pathLst>
                              <a:path w="29" h="20">
                                <a:moveTo>
                                  <a:pt x="0" y="3"/>
                                </a:moveTo>
                                <a:lnTo>
                                  <a:pt x="6" y="0"/>
                                </a:lnTo>
                                <a:lnTo>
                                  <a:pt x="16" y="0"/>
                                </a:lnTo>
                                <a:lnTo>
                                  <a:pt x="28" y="2"/>
                                </a:lnTo>
                              </a:path>
                            </a:pathLst>
                          </a:custGeom>
                          <a:noFill/>
                          <a:ln w="4444">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 name="Freeform 58"/>
                        <wps:cNvSpPr>
                          <a:spLocks/>
                        </wps:cNvSpPr>
                        <wps:spPr bwMode="auto">
                          <a:xfrm>
                            <a:off x="3286" y="6822"/>
                            <a:ext cx="20" cy="59"/>
                          </a:xfrm>
                          <a:custGeom>
                            <a:avLst/>
                            <a:gdLst>
                              <a:gd name="T0" fmla="*/ 1 w 20"/>
                              <a:gd name="T1" fmla="*/ 0 h 59"/>
                              <a:gd name="T2" fmla="*/ 1 w 20"/>
                              <a:gd name="T3" fmla="*/ 9 h 59"/>
                              <a:gd name="T4" fmla="*/ 1 w 20"/>
                              <a:gd name="T5" fmla="*/ 19 h 59"/>
                              <a:gd name="T6" fmla="*/ 1 w 20"/>
                              <a:gd name="T7" fmla="*/ 29 h 59"/>
                              <a:gd name="T8" fmla="*/ 0 w 20"/>
                              <a:gd name="T9" fmla="*/ 38 h 59"/>
                              <a:gd name="T10" fmla="*/ 0 w 20"/>
                              <a:gd name="T11" fmla="*/ 48 h 59"/>
                              <a:gd name="T12" fmla="*/ 0 w 20"/>
                              <a:gd name="T13" fmla="*/ 58 h 59"/>
                            </a:gdLst>
                            <a:ahLst/>
                            <a:cxnLst>
                              <a:cxn ang="0">
                                <a:pos x="T0" y="T1"/>
                              </a:cxn>
                              <a:cxn ang="0">
                                <a:pos x="T2" y="T3"/>
                              </a:cxn>
                              <a:cxn ang="0">
                                <a:pos x="T4" y="T5"/>
                              </a:cxn>
                              <a:cxn ang="0">
                                <a:pos x="T6" y="T7"/>
                              </a:cxn>
                              <a:cxn ang="0">
                                <a:pos x="T8" y="T9"/>
                              </a:cxn>
                              <a:cxn ang="0">
                                <a:pos x="T10" y="T11"/>
                              </a:cxn>
                              <a:cxn ang="0">
                                <a:pos x="T12" y="T13"/>
                              </a:cxn>
                            </a:cxnLst>
                            <a:rect l="0" t="0" r="r" b="b"/>
                            <a:pathLst>
                              <a:path w="20" h="59">
                                <a:moveTo>
                                  <a:pt x="1" y="0"/>
                                </a:moveTo>
                                <a:lnTo>
                                  <a:pt x="1" y="9"/>
                                </a:lnTo>
                                <a:lnTo>
                                  <a:pt x="1" y="19"/>
                                </a:lnTo>
                                <a:lnTo>
                                  <a:pt x="1" y="29"/>
                                </a:lnTo>
                                <a:lnTo>
                                  <a:pt x="0" y="38"/>
                                </a:lnTo>
                                <a:lnTo>
                                  <a:pt x="0" y="48"/>
                                </a:lnTo>
                                <a:lnTo>
                                  <a:pt x="0" y="58"/>
                                </a:lnTo>
                              </a:path>
                            </a:pathLst>
                          </a:custGeom>
                          <a:noFill/>
                          <a:ln w="44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 name="Freeform 59"/>
                        <wps:cNvSpPr>
                          <a:spLocks/>
                        </wps:cNvSpPr>
                        <wps:spPr bwMode="auto">
                          <a:xfrm>
                            <a:off x="2458" y="5234"/>
                            <a:ext cx="1902" cy="2190"/>
                          </a:xfrm>
                          <a:custGeom>
                            <a:avLst/>
                            <a:gdLst>
                              <a:gd name="T0" fmla="*/ 0 w 1902"/>
                              <a:gd name="T1" fmla="*/ 0 h 2190"/>
                              <a:gd name="T2" fmla="*/ 548 w 1902"/>
                              <a:gd name="T3" fmla="*/ 588 h 2190"/>
                              <a:gd name="T4" fmla="*/ 1034 w 1902"/>
                              <a:gd name="T5" fmla="*/ 1120 h 2190"/>
                              <a:gd name="T6" fmla="*/ 1452 w 1902"/>
                              <a:gd name="T7" fmla="*/ 1600 h 2190"/>
                              <a:gd name="T8" fmla="*/ 1796 w 1902"/>
                              <a:gd name="T9" fmla="*/ 2034 h 2190"/>
                              <a:gd name="T10" fmla="*/ 1901 w 1902"/>
                              <a:gd name="T11" fmla="*/ 2189 h 2190"/>
                            </a:gdLst>
                            <a:ahLst/>
                            <a:cxnLst>
                              <a:cxn ang="0">
                                <a:pos x="T0" y="T1"/>
                              </a:cxn>
                              <a:cxn ang="0">
                                <a:pos x="T2" y="T3"/>
                              </a:cxn>
                              <a:cxn ang="0">
                                <a:pos x="T4" y="T5"/>
                              </a:cxn>
                              <a:cxn ang="0">
                                <a:pos x="T6" y="T7"/>
                              </a:cxn>
                              <a:cxn ang="0">
                                <a:pos x="T8" y="T9"/>
                              </a:cxn>
                              <a:cxn ang="0">
                                <a:pos x="T10" y="T11"/>
                              </a:cxn>
                            </a:cxnLst>
                            <a:rect l="0" t="0" r="r" b="b"/>
                            <a:pathLst>
                              <a:path w="1902" h="2190">
                                <a:moveTo>
                                  <a:pt x="0" y="0"/>
                                </a:moveTo>
                                <a:lnTo>
                                  <a:pt x="548" y="588"/>
                                </a:lnTo>
                                <a:lnTo>
                                  <a:pt x="1034" y="1120"/>
                                </a:lnTo>
                                <a:lnTo>
                                  <a:pt x="1452" y="1600"/>
                                </a:lnTo>
                                <a:lnTo>
                                  <a:pt x="1796" y="2034"/>
                                </a:lnTo>
                                <a:lnTo>
                                  <a:pt x="1901" y="2189"/>
                                </a:lnTo>
                              </a:path>
                            </a:pathLst>
                          </a:custGeom>
                          <a:noFill/>
                          <a:ln w="4444">
                            <a:solidFill>
                              <a:srgbClr val="231F2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5" name="Freeform 60"/>
                        <wps:cNvSpPr>
                          <a:spLocks/>
                        </wps:cNvSpPr>
                        <wps:spPr bwMode="auto">
                          <a:xfrm>
                            <a:off x="3" y="9321"/>
                            <a:ext cx="4357" cy="1723"/>
                          </a:xfrm>
                          <a:custGeom>
                            <a:avLst/>
                            <a:gdLst>
                              <a:gd name="T0" fmla="*/ 4356 w 4357"/>
                              <a:gd name="T1" fmla="*/ 0 h 1723"/>
                              <a:gd name="T2" fmla="*/ 4190 w 4357"/>
                              <a:gd name="T3" fmla="*/ 139 h 1723"/>
                              <a:gd name="T4" fmla="*/ 3766 w 4357"/>
                              <a:gd name="T5" fmla="*/ 393 h 1723"/>
                              <a:gd name="T6" fmla="*/ 3224 w 4357"/>
                              <a:gd name="T7" fmla="*/ 650 h 1723"/>
                              <a:gd name="T8" fmla="*/ 2558 w 4357"/>
                              <a:gd name="T9" fmla="*/ 912 h 1723"/>
                              <a:gd name="T10" fmla="*/ 1763 w 4357"/>
                              <a:gd name="T11" fmla="*/ 1186 h 1723"/>
                              <a:gd name="T12" fmla="*/ 833 w 4357"/>
                              <a:gd name="T13" fmla="*/ 1478 h 1723"/>
                              <a:gd name="T14" fmla="*/ 0 w 4357"/>
                              <a:gd name="T15" fmla="*/ 1722 h 1723"/>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4357" h="1723">
                                <a:moveTo>
                                  <a:pt x="4356" y="0"/>
                                </a:moveTo>
                                <a:lnTo>
                                  <a:pt x="4190" y="139"/>
                                </a:lnTo>
                                <a:lnTo>
                                  <a:pt x="3766" y="393"/>
                                </a:lnTo>
                                <a:lnTo>
                                  <a:pt x="3224" y="650"/>
                                </a:lnTo>
                                <a:lnTo>
                                  <a:pt x="2558" y="912"/>
                                </a:lnTo>
                                <a:lnTo>
                                  <a:pt x="1763" y="1186"/>
                                </a:lnTo>
                                <a:lnTo>
                                  <a:pt x="833" y="1478"/>
                                </a:lnTo>
                                <a:lnTo>
                                  <a:pt x="0" y="1722"/>
                                </a:lnTo>
                              </a:path>
                            </a:pathLst>
                          </a:custGeom>
                          <a:noFill/>
                          <a:ln w="4445">
                            <a:solidFill>
                              <a:srgbClr val="231F2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6" name="Freeform 61"/>
                        <wps:cNvSpPr>
                          <a:spLocks/>
                        </wps:cNvSpPr>
                        <wps:spPr bwMode="auto">
                          <a:xfrm>
                            <a:off x="4209" y="1990"/>
                            <a:ext cx="152" cy="190"/>
                          </a:xfrm>
                          <a:custGeom>
                            <a:avLst/>
                            <a:gdLst>
                              <a:gd name="T0" fmla="*/ 151 w 152"/>
                              <a:gd name="T1" fmla="*/ 0 h 190"/>
                              <a:gd name="T2" fmla="*/ 0 w 152"/>
                              <a:gd name="T3" fmla="*/ 56 h 190"/>
                              <a:gd name="T4" fmla="*/ 151 w 152"/>
                              <a:gd name="T5" fmla="*/ 189 h 190"/>
                              <a:gd name="T6" fmla="*/ 151 w 152"/>
                              <a:gd name="T7" fmla="*/ 0 h 190"/>
                            </a:gdLst>
                            <a:ahLst/>
                            <a:cxnLst>
                              <a:cxn ang="0">
                                <a:pos x="T0" y="T1"/>
                              </a:cxn>
                              <a:cxn ang="0">
                                <a:pos x="T2" y="T3"/>
                              </a:cxn>
                              <a:cxn ang="0">
                                <a:pos x="T4" y="T5"/>
                              </a:cxn>
                              <a:cxn ang="0">
                                <a:pos x="T6" y="T7"/>
                              </a:cxn>
                            </a:cxnLst>
                            <a:rect l="0" t="0" r="r" b="b"/>
                            <a:pathLst>
                              <a:path w="152" h="190">
                                <a:moveTo>
                                  <a:pt x="151" y="0"/>
                                </a:moveTo>
                                <a:lnTo>
                                  <a:pt x="0" y="56"/>
                                </a:lnTo>
                                <a:lnTo>
                                  <a:pt x="151" y="189"/>
                                </a:lnTo>
                                <a:lnTo>
                                  <a:pt x="151" y="0"/>
                                </a:lnTo>
                                <a:close/>
                              </a:path>
                            </a:pathLst>
                          </a:custGeom>
                          <a:solidFill>
                            <a:srgbClr val="F99F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 name="Freeform 62"/>
                        <wps:cNvSpPr>
                          <a:spLocks/>
                        </wps:cNvSpPr>
                        <wps:spPr bwMode="auto">
                          <a:xfrm>
                            <a:off x="2377" y="3"/>
                            <a:ext cx="1284" cy="634"/>
                          </a:xfrm>
                          <a:custGeom>
                            <a:avLst/>
                            <a:gdLst>
                              <a:gd name="T0" fmla="*/ 722 w 1284"/>
                              <a:gd name="T1" fmla="*/ 0 h 634"/>
                              <a:gd name="T2" fmla="*/ 0 w 1284"/>
                              <a:gd name="T3" fmla="*/ 97 h 634"/>
                              <a:gd name="T4" fmla="*/ 568 w 1284"/>
                              <a:gd name="T5" fmla="*/ 633 h 634"/>
                              <a:gd name="T6" fmla="*/ 1283 w 1284"/>
                              <a:gd name="T7" fmla="*/ 519 h 634"/>
                              <a:gd name="T8" fmla="*/ 722 w 1284"/>
                              <a:gd name="T9" fmla="*/ 0 h 634"/>
                            </a:gdLst>
                            <a:ahLst/>
                            <a:cxnLst>
                              <a:cxn ang="0">
                                <a:pos x="T0" y="T1"/>
                              </a:cxn>
                              <a:cxn ang="0">
                                <a:pos x="T2" y="T3"/>
                              </a:cxn>
                              <a:cxn ang="0">
                                <a:pos x="T4" y="T5"/>
                              </a:cxn>
                              <a:cxn ang="0">
                                <a:pos x="T6" y="T7"/>
                              </a:cxn>
                              <a:cxn ang="0">
                                <a:pos x="T8" y="T9"/>
                              </a:cxn>
                            </a:cxnLst>
                            <a:rect l="0" t="0" r="r" b="b"/>
                            <a:pathLst>
                              <a:path w="1284" h="634">
                                <a:moveTo>
                                  <a:pt x="722" y="0"/>
                                </a:moveTo>
                                <a:lnTo>
                                  <a:pt x="0" y="97"/>
                                </a:lnTo>
                                <a:lnTo>
                                  <a:pt x="568" y="633"/>
                                </a:lnTo>
                                <a:lnTo>
                                  <a:pt x="1283" y="519"/>
                                </a:lnTo>
                                <a:lnTo>
                                  <a:pt x="722" y="0"/>
                                </a:lnTo>
                                <a:close/>
                              </a:path>
                            </a:pathLst>
                          </a:custGeom>
                          <a:solidFill>
                            <a:srgbClr val="F99F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8" name="Freeform 63"/>
                        <wps:cNvSpPr>
                          <a:spLocks/>
                        </wps:cNvSpPr>
                        <wps:spPr bwMode="auto">
                          <a:xfrm>
                            <a:off x="2984" y="522"/>
                            <a:ext cx="1194" cy="879"/>
                          </a:xfrm>
                          <a:custGeom>
                            <a:avLst/>
                            <a:gdLst>
                              <a:gd name="T0" fmla="*/ 676 w 1194"/>
                              <a:gd name="T1" fmla="*/ 0 h 879"/>
                              <a:gd name="T2" fmla="*/ 0 w 1194"/>
                              <a:gd name="T3" fmla="*/ 107 h 879"/>
                              <a:gd name="T4" fmla="*/ 507 w 1194"/>
                              <a:gd name="T5" fmla="*/ 878 h 879"/>
                              <a:gd name="T6" fmla="*/ 1193 w 1194"/>
                              <a:gd name="T7" fmla="*/ 732 h 879"/>
                              <a:gd name="T8" fmla="*/ 676 w 1194"/>
                              <a:gd name="T9" fmla="*/ 0 h 879"/>
                            </a:gdLst>
                            <a:ahLst/>
                            <a:cxnLst>
                              <a:cxn ang="0">
                                <a:pos x="T0" y="T1"/>
                              </a:cxn>
                              <a:cxn ang="0">
                                <a:pos x="T2" y="T3"/>
                              </a:cxn>
                              <a:cxn ang="0">
                                <a:pos x="T4" y="T5"/>
                              </a:cxn>
                              <a:cxn ang="0">
                                <a:pos x="T6" y="T7"/>
                              </a:cxn>
                              <a:cxn ang="0">
                                <a:pos x="T8" y="T9"/>
                              </a:cxn>
                            </a:cxnLst>
                            <a:rect l="0" t="0" r="r" b="b"/>
                            <a:pathLst>
                              <a:path w="1194" h="879">
                                <a:moveTo>
                                  <a:pt x="676" y="0"/>
                                </a:moveTo>
                                <a:lnTo>
                                  <a:pt x="0" y="107"/>
                                </a:lnTo>
                                <a:lnTo>
                                  <a:pt x="507" y="878"/>
                                </a:lnTo>
                                <a:lnTo>
                                  <a:pt x="1193" y="732"/>
                                </a:lnTo>
                                <a:lnTo>
                                  <a:pt x="676" y="0"/>
                                </a:lnTo>
                                <a:close/>
                              </a:path>
                            </a:pathLst>
                          </a:custGeom>
                          <a:solidFill>
                            <a:srgbClr val="FDC57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9" name="Freeform 64"/>
                        <wps:cNvSpPr>
                          <a:spLocks/>
                        </wps:cNvSpPr>
                        <wps:spPr bwMode="auto">
                          <a:xfrm>
                            <a:off x="2984" y="522"/>
                            <a:ext cx="1194" cy="879"/>
                          </a:xfrm>
                          <a:custGeom>
                            <a:avLst/>
                            <a:gdLst>
                              <a:gd name="T0" fmla="*/ 507 w 1194"/>
                              <a:gd name="T1" fmla="*/ 878 h 879"/>
                              <a:gd name="T2" fmla="*/ 0 w 1194"/>
                              <a:gd name="T3" fmla="*/ 107 h 879"/>
                              <a:gd name="T4" fmla="*/ 676 w 1194"/>
                              <a:gd name="T5" fmla="*/ 0 h 879"/>
                              <a:gd name="T6" fmla="*/ 1193 w 1194"/>
                              <a:gd name="T7" fmla="*/ 732 h 879"/>
                              <a:gd name="T8" fmla="*/ 507 w 1194"/>
                              <a:gd name="T9" fmla="*/ 878 h 879"/>
                            </a:gdLst>
                            <a:ahLst/>
                            <a:cxnLst>
                              <a:cxn ang="0">
                                <a:pos x="T0" y="T1"/>
                              </a:cxn>
                              <a:cxn ang="0">
                                <a:pos x="T2" y="T3"/>
                              </a:cxn>
                              <a:cxn ang="0">
                                <a:pos x="T4" y="T5"/>
                              </a:cxn>
                              <a:cxn ang="0">
                                <a:pos x="T6" y="T7"/>
                              </a:cxn>
                              <a:cxn ang="0">
                                <a:pos x="T8" y="T9"/>
                              </a:cxn>
                            </a:cxnLst>
                            <a:rect l="0" t="0" r="r" b="b"/>
                            <a:pathLst>
                              <a:path w="1194" h="879">
                                <a:moveTo>
                                  <a:pt x="507" y="878"/>
                                </a:moveTo>
                                <a:lnTo>
                                  <a:pt x="0" y="107"/>
                                </a:lnTo>
                                <a:lnTo>
                                  <a:pt x="676" y="0"/>
                                </a:lnTo>
                                <a:lnTo>
                                  <a:pt x="1193" y="732"/>
                                </a:lnTo>
                                <a:lnTo>
                                  <a:pt x="507" y="878"/>
                                </a:lnTo>
                                <a:close/>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00" name="Group 65"/>
                        <wpg:cNvGrpSpPr>
                          <a:grpSpLocks/>
                        </wpg:cNvGrpSpPr>
                        <wpg:grpSpPr bwMode="auto">
                          <a:xfrm>
                            <a:off x="3492" y="1254"/>
                            <a:ext cx="1375" cy="746"/>
                            <a:chOff x="3492" y="1254"/>
                            <a:chExt cx="1375" cy="746"/>
                          </a:xfrm>
                        </wpg:grpSpPr>
                        <wps:wsp>
                          <wps:cNvPr id="201" name="Freeform 66"/>
                          <wps:cNvSpPr>
                            <a:spLocks/>
                          </wps:cNvSpPr>
                          <wps:spPr bwMode="auto">
                            <a:xfrm>
                              <a:off x="3492" y="1254"/>
                              <a:ext cx="1375" cy="746"/>
                            </a:xfrm>
                            <a:custGeom>
                              <a:avLst/>
                              <a:gdLst>
                                <a:gd name="T0" fmla="*/ 686 w 1375"/>
                                <a:gd name="T1" fmla="*/ 0 h 746"/>
                                <a:gd name="T2" fmla="*/ 0 w 1375"/>
                                <a:gd name="T3" fmla="*/ 145 h 746"/>
                                <a:gd name="T4" fmla="*/ 636 w 1375"/>
                                <a:gd name="T5" fmla="*/ 745 h 746"/>
                                <a:gd name="T6" fmla="*/ 868 w 1375"/>
                                <a:gd name="T7" fmla="*/ 701 h 746"/>
                                <a:gd name="T8" fmla="*/ 868 w 1375"/>
                                <a:gd name="T9" fmla="*/ 621 h 746"/>
                                <a:gd name="T10" fmla="*/ 1298 w 1375"/>
                                <a:gd name="T11" fmla="*/ 621 h 746"/>
                                <a:gd name="T12" fmla="*/ 1374 w 1375"/>
                                <a:gd name="T13" fmla="*/ 606 h 746"/>
                                <a:gd name="T14" fmla="*/ 686 w 1375"/>
                                <a:gd name="T15" fmla="*/ 0 h 746"/>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375" h="746">
                                  <a:moveTo>
                                    <a:pt x="686" y="0"/>
                                  </a:moveTo>
                                  <a:lnTo>
                                    <a:pt x="0" y="145"/>
                                  </a:lnTo>
                                  <a:lnTo>
                                    <a:pt x="636" y="745"/>
                                  </a:lnTo>
                                  <a:lnTo>
                                    <a:pt x="868" y="701"/>
                                  </a:lnTo>
                                  <a:lnTo>
                                    <a:pt x="868" y="621"/>
                                  </a:lnTo>
                                  <a:lnTo>
                                    <a:pt x="1298" y="621"/>
                                  </a:lnTo>
                                  <a:lnTo>
                                    <a:pt x="1374" y="606"/>
                                  </a:lnTo>
                                  <a:lnTo>
                                    <a:pt x="686" y="0"/>
                                  </a:lnTo>
                                  <a:close/>
                                </a:path>
                              </a:pathLst>
                            </a:custGeom>
                            <a:solidFill>
                              <a:srgbClr val="F99F1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2" name="Freeform 67"/>
                          <wps:cNvSpPr>
                            <a:spLocks/>
                          </wps:cNvSpPr>
                          <wps:spPr bwMode="auto">
                            <a:xfrm>
                              <a:off x="3492" y="1254"/>
                              <a:ext cx="1375" cy="746"/>
                            </a:xfrm>
                            <a:custGeom>
                              <a:avLst/>
                              <a:gdLst>
                                <a:gd name="T0" fmla="*/ 1298 w 1375"/>
                                <a:gd name="T1" fmla="*/ 621 h 746"/>
                                <a:gd name="T2" fmla="*/ 868 w 1375"/>
                                <a:gd name="T3" fmla="*/ 621 h 746"/>
                                <a:gd name="T4" fmla="*/ 1281 w 1375"/>
                                <a:gd name="T5" fmla="*/ 624 h 746"/>
                                <a:gd name="T6" fmla="*/ 1298 w 1375"/>
                                <a:gd name="T7" fmla="*/ 621 h 746"/>
                              </a:gdLst>
                              <a:ahLst/>
                              <a:cxnLst>
                                <a:cxn ang="0">
                                  <a:pos x="T0" y="T1"/>
                                </a:cxn>
                                <a:cxn ang="0">
                                  <a:pos x="T2" y="T3"/>
                                </a:cxn>
                                <a:cxn ang="0">
                                  <a:pos x="T4" y="T5"/>
                                </a:cxn>
                                <a:cxn ang="0">
                                  <a:pos x="T6" y="T7"/>
                                </a:cxn>
                              </a:cxnLst>
                              <a:rect l="0" t="0" r="r" b="b"/>
                              <a:pathLst>
                                <a:path w="1375" h="746">
                                  <a:moveTo>
                                    <a:pt x="1298" y="621"/>
                                  </a:moveTo>
                                  <a:lnTo>
                                    <a:pt x="868" y="621"/>
                                  </a:lnTo>
                                  <a:lnTo>
                                    <a:pt x="1281" y="624"/>
                                  </a:lnTo>
                                  <a:lnTo>
                                    <a:pt x="1298" y="621"/>
                                  </a:lnTo>
                                  <a:close/>
                                </a:path>
                              </a:pathLst>
                            </a:custGeom>
                            <a:solidFill>
                              <a:srgbClr val="F99F1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03" name="Freeform 68"/>
                        <wps:cNvSpPr>
                          <a:spLocks/>
                        </wps:cNvSpPr>
                        <wps:spPr bwMode="auto">
                          <a:xfrm>
                            <a:off x="4178" y="1254"/>
                            <a:ext cx="688" cy="622"/>
                          </a:xfrm>
                          <a:custGeom>
                            <a:avLst/>
                            <a:gdLst>
                              <a:gd name="T0" fmla="*/ 0 w 688"/>
                              <a:gd name="T1" fmla="*/ 0 h 622"/>
                              <a:gd name="T2" fmla="*/ 687 w 688"/>
                              <a:gd name="T3" fmla="*/ 606 h 622"/>
                              <a:gd name="T4" fmla="*/ 612 w 688"/>
                              <a:gd name="T5" fmla="*/ 621 h 622"/>
                            </a:gdLst>
                            <a:ahLst/>
                            <a:cxnLst>
                              <a:cxn ang="0">
                                <a:pos x="T0" y="T1"/>
                              </a:cxn>
                              <a:cxn ang="0">
                                <a:pos x="T2" y="T3"/>
                              </a:cxn>
                              <a:cxn ang="0">
                                <a:pos x="T4" y="T5"/>
                              </a:cxn>
                            </a:cxnLst>
                            <a:rect l="0" t="0" r="r" b="b"/>
                            <a:pathLst>
                              <a:path w="688" h="622">
                                <a:moveTo>
                                  <a:pt x="0" y="0"/>
                                </a:moveTo>
                                <a:lnTo>
                                  <a:pt x="687" y="606"/>
                                </a:lnTo>
                                <a:lnTo>
                                  <a:pt x="612" y="621"/>
                                </a:lnTo>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 name="Freeform 69"/>
                        <wps:cNvSpPr>
                          <a:spLocks/>
                        </wps:cNvSpPr>
                        <wps:spPr bwMode="auto">
                          <a:xfrm>
                            <a:off x="3492" y="1254"/>
                            <a:ext cx="869" cy="746"/>
                          </a:xfrm>
                          <a:custGeom>
                            <a:avLst/>
                            <a:gdLst>
                              <a:gd name="T0" fmla="*/ 868 w 869"/>
                              <a:gd name="T1" fmla="*/ 701 h 746"/>
                              <a:gd name="T2" fmla="*/ 636 w 869"/>
                              <a:gd name="T3" fmla="*/ 745 h 746"/>
                              <a:gd name="T4" fmla="*/ 0 w 869"/>
                              <a:gd name="T5" fmla="*/ 145 h 746"/>
                              <a:gd name="T6" fmla="*/ 686 w 869"/>
                              <a:gd name="T7" fmla="*/ 0 h 746"/>
                            </a:gdLst>
                            <a:ahLst/>
                            <a:cxnLst>
                              <a:cxn ang="0">
                                <a:pos x="T0" y="T1"/>
                              </a:cxn>
                              <a:cxn ang="0">
                                <a:pos x="T2" y="T3"/>
                              </a:cxn>
                              <a:cxn ang="0">
                                <a:pos x="T4" y="T5"/>
                              </a:cxn>
                              <a:cxn ang="0">
                                <a:pos x="T6" y="T7"/>
                              </a:cxn>
                            </a:cxnLst>
                            <a:rect l="0" t="0" r="r" b="b"/>
                            <a:pathLst>
                              <a:path w="869" h="746">
                                <a:moveTo>
                                  <a:pt x="868" y="701"/>
                                </a:moveTo>
                                <a:lnTo>
                                  <a:pt x="636" y="745"/>
                                </a:lnTo>
                                <a:lnTo>
                                  <a:pt x="0" y="145"/>
                                </a:lnTo>
                                <a:lnTo>
                                  <a:pt x="686" y="0"/>
                                </a:lnTo>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05" name="Group 70"/>
                        <wpg:cNvGrpSpPr>
                          <a:grpSpLocks/>
                        </wpg:cNvGrpSpPr>
                        <wpg:grpSpPr bwMode="auto">
                          <a:xfrm>
                            <a:off x="4773" y="1876"/>
                            <a:ext cx="20" cy="20"/>
                            <a:chOff x="4773" y="1876"/>
                            <a:chExt cx="20" cy="20"/>
                          </a:xfrm>
                        </wpg:grpSpPr>
                        <wps:wsp>
                          <wps:cNvPr id="206" name="Freeform 71"/>
                          <wps:cNvSpPr>
                            <a:spLocks/>
                          </wps:cNvSpPr>
                          <wps:spPr bwMode="auto">
                            <a:xfrm>
                              <a:off x="4773" y="1876"/>
                              <a:ext cx="20" cy="20"/>
                            </a:xfrm>
                            <a:custGeom>
                              <a:avLst/>
                              <a:gdLst>
                                <a:gd name="T0" fmla="*/ 17 w 20"/>
                                <a:gd name="T1" fmla="*/ 0 h 20"/>
                                <a:gd name="T2" fmla="*/ 17 w 20"/>
                                <a:gd name="T3" fmla="*/ 0 h 20"/>
                              </a:gdLst>
                              <a:ahLst/>
                              <a:cxnLst>
                                <a:cxn ang="0">
                                  <a:pos x="T0" y="T1"/>
                                </a:cxn>
                                <a:cxn ang="0">
                                  <a:pos x="T2" y="T3"/>
                                </a:cxn>
                              </a:cxnLst>
                              <a:rect l="0" t="0" r="r" b="b"/>
                              <a:pathLst>
                                <a:path w="20" h="20">
                                  <a:moveTo>
                                    <a:pt x="17" y="0"/>
                                  </a:moveTo>
                                  <a:lnTo>
                                    <a:pt x="17" y="0"/>
                                  </a:lnTo>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 name="Freeform 72"/>
                          <wps:cNvSpPr>
                            <a:spLocks/>
                          </wps:cNvSpPr>
                          <wps:spPr bwMode="auto">
                            <a:xfrm>
                              <a:off x="4773" y="1876"/>
                              <a:ext cx="20" cy="20"/>
                            </a:xfrm>
                            <a:custGeom>
                              <a:avLst/>
                              <a:gdLst>
                                <a:gd name="T0" fmla="*/ 17 w 20"/>
                                <a:gd name="T1" fmla="*/ 0 h 20"/>
                                <a:gd name="T2" fmla="*/ 0 w 20"/>
                                <a:gd name="T3" fmla="*/ 3 h 20"/>
                              </a:gdLst>
                              <a:ahLst/>
                              <a:cxnLst>
                                <a:cxn ang="0">
                                  <a:pos x="T0" y="T1"/>
                                </a:cxn>
                                <a:cxn ang="0">
                                  <a:pos x="T2" y="T3"/>
                                </a:cxn>
                              </a:cxnLst>
                              <a:rect l="0" t="0" r="r" b="b"/>
                              <a:pathLst>
                                <a:path w="20" h="20">
                                  <a:moveTo>
                                    <a:pt x="17" y="0"/>
                                  </a:moveTo>
                                  <a:lnTo>
                                    <a:pt x="0" y="3"/>
                                  </a:lnTo>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208" name="Freeform 73"/>
                        <wps:cNvSpPr>
                          <a:spLocks/>
                        </wps:cNvSpPr>
                        <wps:spPr bwMode="auto">
                          <a:xfrm>
                            <a:off x="2652" y="1400"/>
                            <a:ext cx="1477" cy="1040"/>
                          </a:xfrm>
                          <a:custGeom>
                            <a:avLst/>
                            <a:gdLst>
                              <a:gd name="T0" fmla="*/ 839 w 1477"/>
                              <a:gd name="T1" fmla="*/ 0 h 1040"/>
                              <a:gd name="T2" fmla="*/ 0 w 1477"/>
                              <a:gd name="T3" fmla="*/ 399 h 1040"/>
                              <a:gd name="T4" fmla="*/ 674 w 1477"/>
                              <a:gd name="T5" fmla="*/ 1039 h 1040"/>
                              <a:gd name="T6" fmla="*/ 1476 w 1477"/>
                              <a:gd name="T7" fmla="*/ 599 h 1040"/>
                              <a:gd name="T8" fmla="*/ 839 w 1477"/>
                              <a:gd name="T9" fmla="*/ 0 h 1040"/>
                            </a:gdLst>
                            <a:ahLst/>
                            <a:cxnLst>
                              <a:cxn ang="0">
                                <a:pos x="T0" y="T1"/>
                              </a:cxn>
                              <a:cxn ang="0">
                                <a:pos x="T2" y="T3"/>
                              </a:cxn>
                              <a:cxn ang="0">
                                <a:pos x="T4" y="T5"/>
                              </a:cxn>
                              <a:cxn ang="0">
                                <a:pos x="T6" y="T7"/>
                              </a:cxn>
                              <a:cxn ang="0">
                                <a:pos x="T8" y="T9"/>
                              </a:cxn>
                            </a:cxnLst>
                            <a:rect l="0" t="0" r="r" b="b"/>
                            <a:pathLst>
                              <a:path w="1477" h="1040">
                                <a:moveTo>
                                  <a:pt x="839" y="0"/>
                                </a:moveTo>
                                <a:lnTo>
                                  <a:pt x="0" y="399"/>
                                </a:lnTo>
                                <a:lnTo>
                                  <a:pt x="674" y="1039"/>
                                </a:lnTo>
                                <a:lnTo>
                                  <a:pt x="1476" y="599"/>
                                </a:lnTo>
                                <a:lnTo>
                                  <a:pt x="839" y="0"/>
                                </a:lnTo>
                                <a:close/>
                              </a:path>
                            </a:pathLst>
                          </a:custGeom>
                          <a:solidFill>
                            <a:srgbClr val="FDC57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9" name="Freeform 74"/>
                        <wps:cNvSpPr>
                          <a:spLocks/>
                        </wps:cNvSpPr>
                        <wps:spPr bwMode="auto">
                          <a:xfrm>
                            <a:off x="4178" y="1254"/>
                            <a:ext cx="1118" cy="629"/>
                          </a:xfrm>
                          <a:custGeom>
                            <a:avLst/>
                            <a:gdLst>
                              <a:gd name="T0" fmla="*/ 0 w 1118"/>
                              <a:gd name="T1" fmla="*/ 0 h 629"/>
                              <a:gd name="T2" fmla="*/ 687 w 1118"/>
                              <a:gd name="T3" fmla="*/ 606 h 629"/>
                              <a:gd name="T4" fmla="*/ 807 w 1118"/>
                              <a:gd name="T5" fmla="*/ 626 h 629"/>
                              <a:gd name="T6" fmla="*/ 1117 w 1118"/>
                              <a:gd name="T7" fmla="*/ 628 h 629"/>
                              <a:gd name="T8" fmla="*/ 568 w 1118"/>
                              <a:gd name="T9" fmla="*/ 121 h 629"/>
                              <a:gd name="T10" fmla="*/ 0 w 1118"/>
                              <a:gd name="T11" fmla="*/ 0 h 629"/>
                            </a:gdLst>
                            <a:ahLst/>
                            <a:cxnLst>
                              <a:cxn ang="0">
                                <a:pos x="T0" y="T1"/>
                              </a:cxn>
                              <a:cxn ang="0">
                                <a:pos x="T2" y="T3"/>
                              </a:cxn>
                              <a:cxn ang="0">
                                <a:pos x="T4" y="T5"/>
                              </a:cxn>
                              <a:cxn ang="0">
                                <a:pos x="T6" y="T7"/>
                              </a:cxn>
                              <a:cxn ang="0">
                                <a:pos x="T8" y="T9"/>
                              </a:cxn>
                              <a:cxn ang="0">
                                <a:pos x="T10" y="T11"/>
                              </a:cxn>
                            </a:cxnLst>
                            <a:rect l="0" t="0" r="r" b="b"/>
                            <a:pathLst>
                              <a:path w="1118" h="629">
                                <a:moveTo>
                                  <a:pt x="0" y="0"/>
                                </a:moveTo>
                                <a:lnTo>
                                  <a:pt x="687" y="606"/>
                                </a:lnTo>
                                <a:lnTo>
                                  <a:pt x="807" y="626"/>
                                </a:lnTo>
                                <a:lnTo>
                                  <a:pt x="1117" y="628"/>
                                </a:lnTo>
                                <a:lnTo>
                                  <a:pt x="568" y="121"/>
                                </a:lnTo>
                                <a:lnTo>
                                  <a:pt x="0" y="0"/>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0" name="Freeform 75"/>
                        <wps:cNvSpPr>
                          <a:spLocks/>
                        </wps:cNvSpPr>
                        <wps:spPr bwMode="auto">
                          <a:xfrm>
                            <a:off x="4866" y="1861"/>
                            <a:ext cx="89" cy="20"/>
                          </a:xfrm>
                          <a:custGeom>
                            <a:avLst/>
                            <a:gdLst>
                              <a:gd name="T0" fmla="*/ 0 w 89"/>
                              <a:gd name="T1" fmla="*/ 0 h 20"/>
                              <a:gd name="T2" fmla="*/ 88 w 89"/>
                              <a:gd name="T3" fmla="*/ 14 h 20"/>
                            </a:gdLst>
                            <a:ahLst/>
                            <a:cxnLst>
                              <a:cxn ang="0">
                                <a:pos x="T0" y="T1"/>
                              </a:cxn>
                              <a:cxn ang="0">
                                <a:pos x="T2" y="T3"/>
                              </a:cxn>
                            </a:cxnLst>
                            <a:rect l="0" t="0" r="r" b="b"/>
                            <a:pathLst>
                              <a:path w="89" h="20">
                                <a:moveTo>
                                  <a:pt x="0" y="0"/>
                                </a:moveTo>
                                <a:lnTo>
                                  <a:pt x="88" y="14"/>
                                </a:lnTo>
                              </a:path>
                            </a:pathLst>
                          </a:custGeom>
                          <a:noFill/>
                          <a:ln w="3809">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 name="Freeform 76"/>
                        <wps:cNvSpPr>
                          <a:spLocks/>
                        </wps:cNvSpPr>
                        <wps:spPr bwMode="auto">
                          <a:xfrm>
                            <a:off x="4178" y="1254"/>
                            <a:ext cx="1110" cy="622"/>
                          </a:xfrm>
                          <a:custGeom>
                            <a:avLst/>
                            <a:gdLst>
                              <a:gd name="T0" fmla="*/ 1109 w 1110"/>
                              <a:gd name="T1" fmla="*/ 621 h 622"/>
                              <a:gd name="T2" fmla="*/ 568 w 1110"/>
                              <a:gd name="T3" fmla="*/ 121 h 622"/>
                              <a:gd name="T4" fmla="*/ 0 w 1110"/>
                              <a:gd name="T5" fmla="*/ 0 h 622"/>
                              <a:gd name="T6" fmla="*/ 687 w 1110"/>
                              <a:gd name="T7" fmla="*/ 606 h 622"/>
                            </a:gdLst>
                            <a:ahLst/>
                            <a:cxnLst>
                              <a:cxn ang="0">
                                <a:pos x="T0" y="T1"/>
                              </a:cxn>
                              <a:cxn ang="0">
                                <a:pos x="T2" y="T3"/>
                              </a:cxn>
                              <a:cxn ang="0">
                                <a:pos x="T4" y="T5"/>
                              </a:cxn>
                              <a:cxn ang="0">
                                <a:pos x="T6" y="T7"/>
                              </a:cxn>
                            </a:cxnLst>
                            <a:rect l="0" t="0" r="r" b="b"/>
                            <a:pathLst>
                              <a:path w="1110" h="622">
                                <a:moveTo>
                                  <a:pt x="1109" y="621"/>
                                </a:moveTo>
                                <a:lnTo>
                                  <a:pt x="568" y="121"/>
                                </a:lnTo>
                                <a:lnTo>
                                  <a:pt x="0" y="0"/>
                                </a:lnTo>
                                <a:lnTo>
                                  <a:pt x="687" y="606"/>
                                </a:lnTo>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12" name="Group 77"/>
                        <wpg:cNvGrpSpPr>
                          <a:grpSpLocks/>
                        </wpg:cNvGrpSpPr>
                        <wpg:grpSpPr bwMode="auto">
                          <a:xfrm>
                            <a:off x="4954" y="1876"/>
                            <a:ext cx="32" cy="20"/>
                            <a:chOff x="4954" y="1876"/>
                            <a:chExt cx="32" cy="20"/>
                          </a:xfrm>
                        </wpg:grpSpPr>
                        <wps:wsp>
                          <wps:cNvPr id="213" name="Freeform 78"/>
                          <wps:cNvSpPr>
                            <a:spLocks/>
                          </wps:cNvSpPr>
                          <wps:spPr bwMode="auto">
                            <a:xfrm>
                              <a:off x="4954" y="1876"/>
                              <a:ext cx="32" cy="20"/>
                            </a:xfrm>
                            <a:custGeom>
                              <a:avLst/>
                              <a:gdLst>
                                <a:gd name="T0" fmla="*/ 0 w 32"/>
                                <a:gd name="T1" fmla="*/ 0 h 20"/>
                                <a:gd name="T2" fmla="*/ 0 w 32"/>
                                <a:gd name="T3" fmla="*/ 0 h 20"/>
                              </a:gdLst>
                              <a:ahLst/>
                              <a:cxnLst>
                                <a:cxn ang="0">
                                  <a:pos x="T0" y="T1"/>
                                </a:cxn>
                                <a:cxn ang="0">
                                  <a:pos x="T2" y="T3"/>
                                </a:cxn>
                              </a:cxnLst>
                              <a:rect l="0" t="0" r="r" b="b"/>
                              <a:pathLst>
                                <a:path w="32" h="20">
                                  <a:moveTo>
                                    <a:pt x="0" y="0"/>
                                  </a:moveTo>
                                  <a:lnTo>
                                    <a:pt x="0" y="0"/>
                                  </a:lnTo>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 name="Freeform 79"/>
                          <wps:cNvSpPr>
                            <a:spLocks/>
                          </wps:cNvSpPr>
                          <wps:spPr bwMode="auto">
                            <a:xfrm>
                              <a:off x="4954" y="1876"/>
                              <a:ext cx="32" cy="20"/>
                            </a:xfrm>
                            <a:custGeom>
                              <a:avLst/>
                              <a:gdLst>
                                <a:gd name="T0" fmla="*/ 0 w 32"/>
                                <a:gd name="T1" fmla="*/ 0 h 20"/>
                                <a:gd name="T2" fmla="*/ 31 w 32"/>
                                <a:gd name="T3" fmla="*/ 4 h 20"/>
                              </a:gdLst>
                              <a:ahLst/>
                              <a:cxnLst>
                                <a:cxn ang="0">
                                  <a:pos x="T0" y="T1"/>
                                </a:cxn>
                                <a:cxn ang="0">
                                  <a:pos x="T2" y="T3"/>
                                </a:cxn>
                              </a:cxnLst>
                              <a:rect l="0" t="0" r="r" b="b"/>
                              <a:pathLst>
                                <a:path w="32" h="20">
                                  <a:moveTo>
                                    <a:pt x="0" y="0"/>
                                  </a:moveTo>
                                  <a:lnTo>
                                    <a:pt x="31" y="4"/>
                                  </a:lnTo>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5" name="Group 80"/>
                        <wpg:cNvGrpSpPr>
                          <a:grpSpLocks/>
                        </wpg:cNvGrpSpPr>
                        <wpg:grpSpPr bwMode="auto">
                          <a:xfrm>
                            <a:off x="5288" y="1876"/>
                            <a:ext cx="20" cy="20"/>
                            <a:chOff x="5288" y="1876"/>
                            <a:chExt cx="20" cy="20"/>
                          </a:xfrm>
                        </wpg:grpSpPr>
                        <wps:wsp>
                          <wps:cNvPr id="216" name="Freeform 81"/>
                          <wps:cNvSpPr>
                            <a:spLocks/>
                          </wps:cNvSpPr>
                          <wps:spPr bwMode="auto">
                            <a:xfrm>
                              <a:off x="5288" y="1876"/>
                              <a:ext cx="20" cy="20"/>
                            </a:xfrm>
                            <a:custGeom>
                              <a:avLst/>
                              <a:gdLst>
                                <a:gd name="T0" fmla="*/ 0 w 20"/>
                                <a:gd name="T1" fmla="*/ 0 h 20"/>
                                <a:gd name="T2" fmla="*/ 0 w 20"/>
                                <a:gd name="T3" fmla="*/ 0 h 20"/>
                              </a:gdLst>
                              <a:ahLst/>
                              <a:cxnLst>
                                <a:cxn ang="0">
                                  <a:pos x="T0" y="T1"/>
                                </a:cxn>
                                <a:cxn ang="0">
                                  <a:pos x="T2" y="T3"/>
                                </a:cxn>
                              </a:cxnLst>
                              <a:rect l="0" t="0" r="r" b="b"/>
                              <a:pathLst>
                                <a:path w="20" h="20">
                                  <a:moveTo>
                                    <a:pt x="0" y="0"/>
                                  </a:moveTo>
                                  <a:lnTo>
                                    <a:pt x="0" y="0"/>
                                  </a:lnTo>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8" name="Freeform 82"/>
                          <wps:cNvSpPr>
                            <a:spLocks/>
                          </wps:cNvSpPr>
                          <wps:spPr bwMode="auto">
                            <a:xfrm>
                              <a:off x="5288" y="1876"/>
                              <a:ext cx="20" cy="20"/>
                            </a:xfrm>
                            <a:custGeom>
                              <a:avLst/>
                              <a:gdLst>
                                <a:gd name="T0" fmla="*/ 8 w 20"/>
                                <a:gd name="T1" fmla="*/ 7 h 20"/>
                                <a:gd name="T2" fmla="*/ 0 w 20"/>
                                <a:gd name="T3" fmla="*/ 0 h 20"/>
                              </a:gdLst>
                              <a:ahLst/>
                              <a:cxnLst>
                                <a:cxn ang="0">
                                  <a:pos x="T0" y="T1"/>
                                </a:cxn>
                                <a:cxn ang="0">
                                  <a:pos x="T2" y="T3"/>
                                </a:cxn>
                              </a:cxnLst>
                              <a:rect l="0" t="0" r="r" b="b"/>
                              <a:pathLst>
                                <a:path w="20" h="20">
                                  <a:moveTo>
                                    <a:pt x="8" y="7"/>
                                  </a:moveTo>
                                  <a:lnTo>
                                    <a:pt x="0" y="0"/>
                                  </a:lnTo>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219" name="Freeform 83"/>
                        <wps:cNvSpPr>
                          <a:spLocks/>
                        </wps:cNvSpPr>
                        <wps:spPr bwMode="auto">
                          <a:xfrm>
                            <a:off x="3848" y="788"/>
                            <a:ext cx="837" cy="527"/>
                          </a:xfrm>
                          <a:custGeom>
                            <a:avLst/>
                            <a:gdLst>
                              <a:gd name="T0" fmla="*/ 0 w 837"/>
                              <a:gd name="T1" fmla="*/ 0 h 527"/>
                              <a:gd name="T2" fmla="*/ 329 w 837"/>
                              <a:gd name="T3" fmla="*/ 466 h 527"/>
                              <a:gd name="T4" fmla="*/ 836 w 837"/>
                              <a:gd name="T5" fmla="*/ 526 h 527"/>
                              <a:gd name="T6" fmla="*/ 279 w 837"/>
                              <a:gd name="T7" fmla="*/ 46 h 527"/>
                              <a:gd name="T8" fmla="*/ 0 w 837"/>
                              <a:gd name="T9" fmla="*/ 0 h 527"/>
                            </a:gdLst>
                            <a:ahLst/>
                            <a:cxnLst>
                              <a:cxn ang="0">
                                <a:pos x="T0" y="T1"/>
                              </a:cxn>
                              <a:cxn ang="0">
                                <a:pos x="T2" y="T3"/>
                              </a:cxn>
                              <a:cxn ang="0">
                                <a:pos x="T4" y="T5"/>
                              </a:cxn>
                              <a:cxn ang="0">
                                <a:pos x="T6" y="T7"/>
                              </a:cxn>
                              <a:cxn ang="0">
                                <a:pos x="T8" y="T9"/>
                              </a:cxn>
                            </a:cxnLst>
                            <a:rect l="0" t="0" r="r" b="b"/>
                            <a:pathLst>
                              <a:path w="837" h="527">
                                <a:moveTo>
                                  <a:pt x="0" y="0"/>
                                </a:moveTo>
                                <a:lnTo>
                                  <a:pt x="329" y="466"/>
                                </a:lnTo>
                                <a:lnTo>
                                  <a:pt x="836" y="526"/>
                                </a:lnTo>
                                <a:lnTo>
                                  <a:pt x="279" y="46"/>
                                </a:lnTo>
                                <a:lnTo>
                                  <a:pt x="0" y="0"/>
                                </a:lnTo>
                                <a:close/>
                              </a:path>
                            </a:pathLst>
                          </a:custGeom>
                          <a:solidFill>
                            <a:srgbClr val="F582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0" name="Freeform 84"/>
                        <wps:cNvSpPr>
                          <a:spLocks/>
                        </wps:cNvSpPr>
                        <wps:spPr bwMode="auto">
                          <a:xfrm>
                            <a:off x="3848" y="788"/>
                            <a:ext cx="837" cy="527"/>
                          </a:xfrm>
                          <a:custGeom>
                            <a:avLst/>
                            <a:gdLst>
                              <a:gd name="T0" fmla="*/ 0 w 837"/>
                              <a:gd name="T1" fmla="*/ 0 h 527"/>
                              <a:gd name="T2" fmla="*/ 329 w 837"/>
                              <a:gd name="T3" fmla="*/ 466 h 527"/>
                              <a:gd name="T4" fmla="*/ 836 w 837"/>
                              <a:gd name="T5" fmla="*/ 526 h 527"/>
                              <a:gd name="T6" fmla="*/ 279 w 837"/>
                              <a:gd name="T7" fmla="*/ 46 h 527"/>
                              <a:gd name="T8" fmla="*/ 0 w 837"/>
                              <a:gd name="T9" fmla="*/ 0 h 527"/>
                            </a:gdLst>
                            <a:ahLst/>
                            <a:cxnLst>
                              <a:cxn ang="0">
                                <a:pos x="T0" y="T1"/>
                              </a:cxn>
                              <a:cxn ang="0">
                                <a:pos x="T2" y="T3"/>
                              </a:cxn>
                              <a:cxn ang="0">
                                <a:pos x="T4" y="T5"/>
                              </a:cxn>
                              <a:cxn ang="0">
                                <a:pos x="T6" y="T7"/>
                              </a:cxn>
                              <a:cxn ang="0">
                                <a:pos x="T8" y="T9"/>
                              </a:cxn>
                            </a:cxnLst>
                            <a:rect l="0" t="0" r="r" b="b"/>
                            <a:pathLst>
                              <a:path w="837" h="527">
                                <a:moveTo>
                                  <a:pt x="0" y="0"/>
                                </a:moveTo>
                                <a:lnTo>
                                  <a:pt x="329" y="466"/>
                                </a:lnTo>
                                <a:lnTo>
                                  <a:pt x="836" y="526"/>
                                </a:lnTo>
                                <a:lnTo>
                                  <a:pt x="279" y="46"/>
                                </a:lnTo>
                                <a:lnTo>
                                  <a:pt x="0" y="0"/>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1" name="Freeform 85"/>
                        <wps:cNvSpPr>
                          <a:spLocks/>
                        </wps:cNvSpPr>
                        <wps:spPr bwMode="auto">
                          <a:xfrm>
                            <a:off x="3848" y="788"/>
                            <a:ext cx="837" cy="527"/>
                          </a:xfrm>
                          <a:custGeom>
                            <a:avLst/>
                            <a:gdLst>
                              <a:gd name="T0" fmla="*/ 279 w 837"/>
                              <a:gd name="T1" fmla="*/ 46 h 527"/>
                              <a:gd name="T2" fmla="*/ 0 w 837"/>
                              <a:gd name="T3" fmla="*/ 0 h 527"/>
                              <a:gd name="T4" fmla="*/ 329 w 837"/>
                              <a:gd name="T5" fmla="*/ 466 h 527"/>
                              <a:gd name="T6" fmla="*/ 836 w 837"/>
                              <a:gd name="T7" fmla="*/ 526 h 527"/>
                              <a:gd name="T8" fmla="*/ 279 w 837"/>
                              <a:gd name="T9" fmla="*/ 46 h 527"/>
                            </a:gdLst>
                            <a:ahLst/>
                            <a:cxnLst>
                              <a:cxn ang="0">
                                <a:pos x="T0" y="T1"/>
                              </a:cxn>
                              <a:cxn ang="0">
                                <a:pos x="T2" y="T3"/>
                              </a:cxn>
                              <a:cxn ang="0">
                                <a:pos x="T4" y="T5"/>
                              </a:cxn>
                              <a:cxn ang="0">
                                <a:pos x="T6" y="T7"/>
                              </a:cxn>
                              <a:cxn ang="0">
                                <a:pos x="T8" y="T9"/>
                              </a:cxn>
                            </a:cxnLst>
                            <a:rect l="0" t="0" r="r" b="b"/>
                            <a:pathLst>
                              <a:path w="837" h="527">
                                <a:moveTo>
                                  <a:pt x="279" y="46"/>
                                </a:moveTo>
                                <a:lnTo>
                                  <a:pt x="0" y="0"/>
                                </a:lnTo>
                                <a:lnTo>
                                  <a:pt x="329" y="466"/>
                                </a:lnTo>
                                <a:lnTo>
                                  <a:pt x="836" y="526"/>
                                </a:lnTo>
                                <a:lnTo>
                                  <a:pt x="279" y="46"/>
                                </a:lnTo>
                                <a:close/>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2" name="Freeform 86"/>
                        <wps:cNvSpPr>
                          <a:spLocks/>
                        </wps:cNvSpPr>
                        <wps:spPr bwMode="auto">
                          <a:xfrm>
                            <a:off x="3327" y="2000"/>
                            <a:ext cx="1033" cy="1300"/>
                          </a:xfrm>
                          <a:custGeom>
                            <a:avLst/>
                            <a:gdLst>
                              <a:gd name="T0" fmla="*/ 801 w 1033"/>
                              <a:gd name="T1" fmla="*/ 0 h 1300"/>
                              <a:gd name="T2" fmla="*/ 0 w 1033"/>
                              <a:gd name="T3" fmla="*/ 439 h 1300"/>
                              <a:gd name="T4" fmla="*/ 629 w 1033"/>
                              <a:gd name="T5" fmla="*/ 1299 h 1300"/>
                              <a:gd name="T6" fmla="*/ 1032 w 1033"/>
                              <a:gd name="T7" fmla="*/ 1070 h 1300"/>
                              <a:gd name="T8" fmla="*/ 1032 w 1033"/>
                              <a:gd name="T9" fmla="*/ 294 h 1300"/>
                              <a:gd name="T10" fmla="*/ 801 w 1033"/>
                              <a:gd name="T11" fmla="*/ 0 h 1300"/>
                            </a:gdLst>
                            <a:ahLst/>
                            <a:cxnLst>
                              <a:cxn ang="0">
                                <a:pos x="T0" y="T1"/>
                              </a:cxn>
                              <a:cxn ang="0">
                                <a:pos x="T2" y="T3"/>
                              </a:cxn>
                              <a:cxn ang="0">
                                <a:pos x="T4" y="T5"/>
                              </a:cxn>
                              <a:cxn ang="0">
                                <a:pos x="T6" y="T7"/>
                              </a:cxn>
                              <a:cxn ang="0">
                                <a:pos x="T8" y="T9"/>
                              </a:cxn>
                              <a:cxn ang="0">
                                <a:pos x="T10" y="T11"/>
                              </a:cxn>
                            </a:cxnLst>
                            <a:rect l="0" t="0" r="r" b="b"/>
                            <a:pathLst>
                              <a:path w="1033" h="1300">
                                <a:moveTo>
                                  <a:pt x="801" y="0"/>
                                </a:moveTo>
                                <a:lnTo>
                                  <a:pt x="0" y="439"/>
                                </a:lnTo>
                                <a:lnTo>
                                  <a:pt x="629" y="1299"/>
                                </a:lnTo>
                                <a:lnTo>
                                  <a:pt x="1032" y="1070"/>
                                </a:lnTo>
                                <a:lnTo>
                                  <a:pt x="1032" y="294"/>
                                </a:lnTo>
                                <a:lnTo>
                                  <a:pt x="801" y="0"/>
                                </a:lnTo>
                                <a:close/>
                              </a:path>
                            </a:pathLst>
                          </a:custGeom>
                          <a:solidFill>
                            <a:srgbClr val="FBAD4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3" name="Freeform 87"/>
                        <wps:cNvSpPr>
                          <a:spLocks/>
                        </wps:cNvSpPr>
                        <wps:spPr bwMode="auto">
                          <a:xfrm>
                            <a:off x="3327" y="2000"/>
                            <a:ext cx="1033" cy="1300"/>
                          </a:xfrm>
                          <a:custGeom>
                            <a:avLst/>
                            <a:gdLst>
                              <a:gd name="T0" fmla="*/ 1032 w 1033"/>
                              <a:gd name="T1" fmla="*/ 294 h 1300"/>
                              <a:gd name="T2" fmla="*/ 801 w 1033"/>
                              <a:gd name="T3" fmla="*/ 0 h 1300"/>
                              <a:gd name="T4" fmla="*/ 0 w 1033"/>
                              <a:gd name="T5" fmla="*/ 439 h 1300"/>
                              <a:gd name="T6" fmla="*/ 629 w 1033"/>
                              <a:gd name="T7" fmla="*/ 1299 h 1300"/>
                              <a:gd name="T8" fmla="*/ 1032 w 1033"/>
                              <a:gd name="T9" fmla="*/ 1070 h 1300"/>
                            </a:gdLst>
                            <a:ahLst/>
                            <a:cxnLst>
                              <a:cxn ang="0">
                                <a:pos x="T0" y="T1"/>
                              </a:cxn>
                              <a:cxn ang="0">
                                <a:pos x="T2" y="T3"/>
                              </a:cxn>
                              <a:cxn ang="0">
                                <a:pos x="T4" y="T5"/>
                              </a:cxn>
                              <a:cxn ang="0">
                                <a:pos x="T6" y="T7"/>
                              </a:cxn>
                              <a:cxn ang="0">
                                <a:pos x="T8" y="T9"/>
                              </a:cxn>
                            </a:cxnLst>
                            <a:rect l="0" t="0" r="r" b="b"/>
                            <a:pathLst>
                              <a:path w="1033" h="1300">
                                <a:moveTo>
                                  <a:pt x="1032" y="294"/>
                                </a:moveTo>
                                <a:lnTo>
                                  <a:pt x="801" y="0"/>
                                </a:lnTo>
                                <a:lnTo>
                                  <a:pt x="0" y="439"/>
                                </a:lnTo>
                                <a:lnTo>
                                  <a:pt x="629" y="1299"/>
                                </a:lnTo>
                                <a:lnTo>
                                  <a:pt x="1032" y="1070"/>
                                </a:lnTo>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4" name="Freeform 88"/>
                        <wps:cNvSpPr>
                          <a:spLocks/>
                        </wps:cNvSpPr>
                        <wps:spPr bwMode="auto">
                          <a:xfrm>
                            <a:off x="2409" y="2440"/>
                            <a:ext cx="1547" cy="1413"/>
                          </a:xfrm>
                          <a:custGeom>
                            <a:avLst/>
                            <a:gdLst>
                              <a:gd name="T0" fmla="*/ 917 w 1547"/>
                              <a:gd name="T1" fmla="*/ 0 h 1413"/>
                              <a:gd name="T2" fmla="*/ 0 w 1547"/>
                              <a:gd name="T3" fmla="*/ 532 h 1413"/>
                              <a:gd name="T4" fmla="*/ 648 w 1547"/>
                              <a:gd name="T5" fmla="*/ 1412 h 1413"/>
                              <a:gd name="T6" fmla="*/ 1546 w 1547"/>
                              <a:gd name="T7" fmla="*/ 859 h 1413"/>
                              <a:gd name="T8" fmla="*/ 917 w 1547"/>
                              <a:gd name="T9" fmla="*/ 0 h 1413"/>
                            </a:gdLst>
                            <a:ahLst/>
                            <a:cxnLst>
                              <a:cxn ang="0">
                                <a:pos x="T0" y="T1"/>
                              </a:cxn>
                              <a:cxn ang="0">
                                <a:pos x="T2" y="T3"/>
                              </a:cxn>
                              <a:cxn ang="0">
                                <a:pos x="T4" y="T5"/>
                              </a:cxn>
                              <a:cxn ang="0">
                                <a:pos x="T6" y="T7"/>
                              </a:cxn>
                              <a:cxn ang="0">
                                <a:pos x="T8" y="T9"/>
                              </a:cxn>
                            </a:cxnLst>
                            <a:rect l="0" t="0" r="r" b="b"/>
                            <a:pathLst>
                              <a:path w="1547" h="1413">
                                <a:moveTo>
                                  <a:pt x="917" y="0"/>
                                </a:moveTo>
                                <a:lnTo>
                                  <a:pt x="0" y="532"/>
                                </a:lnTo>
                                <a:lnTo>
                                  <a:pt x="648" y="1412"/>
                                </a:lnTo>
                                <a:lnTo>
                                  <a:pt x="1546" y="859"/>
                                </a:lnTo>
                                <a:lnTo>
                                  <a:pt x="917" y="0"/>
                                </a:lnTo>
                                <a:close/>
                              </a:path>
                            </a:pathLst>
                          </a:custGeom>
                          <a:solidFill>
                            <a:srgbClr val="FED9B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5" name="Freeform 89"/>
                        <wps:cNvSpPr>
                          <a:spLocks/>
                        </wps:cNvSpPr>
                        <wps:spPr bwMode="auto">
                          <a:xfrm>
                            <a:off x="2409" y="2440"/>
                            <a:ext cx="1547" cy="1413"/>
                          </a:xfrm>
                          <a:custGeom>
                            <a:avLst/>
                            <a:gdLst>
                              <a:gd name="T0" fmla="*/ 917 w 1547"/>
                              <a:gd name="T1" fmla="*/ 0 h 1413"/>
                              <a:gd name="T2" fmla="*/ 0 w 1547"/>
                              <a:gd name="T3" fmla="*/ 532 h 1413"/>
                              <a:gd name="T4" fmla="*/ 648 w 1547"/>
                              <a:gd name="T5" fmla="*/ 1412 h 1413"/>
                              <a:gd name="T6" fmla="*/ 1546 w 1547"/>
                              <a:gd name="T7" fmla="*/ 859 h 1413"/>
                              <a:gd name="T8" fmla="*/ 917 w 1547"/>
                              <a:gd name="T9" fmla="*/ 0 h 1413"/>
                            </a:gdLst>
                            <a:ahLst/>
                            <a:cxnLst>
                              <a:cxn ang="0">
                                <a:pos x="T0" y="T1"/>
                              </a:cxn>
                              <a:cxn ang="0">
                                <a:pos x="T2" y="T3"/>
                              </a:cxn>
                              <a:cxn ang="0">
                                <a:pos x="T4" y="T5"/>
                              </a:cxn>
                              <a:cxn ang="0">
                                <a:pos x="T6" y="T7"/>
                              </a:cxn>
                              <a:cxn ang="0">
                                <a:pos x="T8" y="T9"/>
                              </a:cxn>
                            </a:cxnLst>
                            <a:rect l="0" t="0" r="r" b="b"/>
                            <a:pathLst>
                              <a:path w="1547" h="1413">
                                <a:moveTo>
                                  <a:pt x="917" y="0"/>
                                </a:moveTo>
                                <a:lnTo>
                                  <a:pt x="0" y="532"/>
                                </a:lnTo>
                                <a:lnTo>
                                  <a:pt x="648" y="1412"/>
                                </a:lnTo>
                                <a:lnTo>
                                  <a:pt x="1546" y="859"/>
                                </a:lnTo>
                                <a:lnTo>
                                  <a:pt x="917" y="0"/>
                                </a:lnTo>
                                <a:close/>
                              </a:path>
                            </a:pathLst>
                          </a:custGeom>
                          <a:solidFill>
                            <a:srgbClr val="FFE4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6" name="Freeform 90"/>
                        <wps:cNvSpPr>
                          <a:spLocks/>
                        </wps:cNvSpPr>
                        <wps:spPr bwMode="auto">
                          <a:xfrm>
                            <a:off x="2409" y="2440"/>
                            <a:ext cx="1547" cy="1413"/>
                          </a:xfrm>
                          <a:custGeom>
                            <a:avLst/>
                            <a:gdLst>
                              <a:gd name="T0" fmla="*/ 917 w 1547"/>
                              <a:gd name="T1" fmla="*/ 0 h 1413"/>
                              <a:gd name="T2" fmla="*/ 0 w 1547"/>
                              <a:gd name="T3" fmla="*/ 532 h 1413"/>
                              <a:gd name="T4" fmla="*/ 648 w 1547"/>
                              <a:gd name="T5" fmla="*/ 1412 h 1413"/>
                              <a:gd name="T6" fmla="*/ 1546 w 1547"/>
                              <a:gd name="T7" fmla="*/ 859 h 1413"/>
                              <a:gd name="T8" fmla="*/ 917 w 1547"/>
                              <a:gd name="T9" fmla="*/ 0 h 1413"/>
                            </a:gdLst>
                            <a:ahLst/>
                            <a:cxnLst>
                              <a:cxn ang="0">
                                <a:pos x="T0" y="T1"/>
                              </a:cxn>
                              <a:cxn ang="0">
                                <a:pos x="T2" y="T3"/>
                              </a:cxn>
                              <a:cxn ang="0">
                                <a:pos x="T4" y="T5"/>
                              </a:cxn>
                              <a:cxn ang="0">
                                <a:pos x="T6" y="T7"/>
                              </a:cxn>
                              <a:cxn ang="0">
                                <a:pos x="T8" y="T9"/>
                              </a:cxn>
                            </a:cxnLst>
                            <a:rect l="0" t="0" r="r" b="b"/>
                            <a:pathLst>
                              <a:path w="1547" h="1413">
                                <a:moveTo>
                                  <a:pt x="917" y="0"/>
                                </a:moveTo>
                                <a:lnTo>
                                  <a:pt x="0" y="532"/>
                                </a:lnTo>
                                <a:lnTo>
                                  <a:pt x="648" y="1412"/>
                                </a:lnTo>
                                <a:lnTo>
                                  <a:pt x="1546" y="859"/>
                                </a:lnTo>
                                <a:lnTo>
                                  <a:pt x="917" y="0"/>
                                </a:lnTo>
                                <a:close/>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7" name="Freeform 91"/>
                        <wps:cNvSpPr>
                          <a:spLocks/>
                        </wps:cNvSpPr>
                        <wps:spPr bwMode="auto">
                          <a:xfrm>
                            <a:off x="1475" y="2972"/>
                            <a:ext cx="1583" cy="1478"/>
                          </a:xfrm>
                          <a:custGeom>
                            <a:avLst/>
                            <a:gdLst>
                              <a:gd name="T0" fmla="*/ 934 w 1583"/>
                              <a:gd name="T1" fmla="*/ 0 h 1478"/>
                              <a:gd name="T2" fmla="*/ 0 w 1583"/>
                              <a:gd name="T3" fmla="*/ 575 h 1478"/>
                              <a:gd name="T4" fmla="*/ 639 w 1583"/>
                              <a:gd name="T5" fmla="*/ 1477 h 1478"/>
                              <a:gd name="T6" fmla="*/ 1582 w 1583"/>
                              <a:gd name="T7" fmla="*/ 879 h 1478"/>
                              <a:gd name="T8" fmla="*/ 934 w 1583"/>
                              <a:gd name="T9" fmla="*/ 0 h 1478"/>
                            </a:gdLst>
                            <a:ahLst/>
                            <a:cxnLst>
                              <a:cxn ang="0">
                                <a:pos x="T0" y="T1"/>
                              </a:cxn>
                              <a:cxn ang="0">
                                <a:pos x="T2" y="T3"/>
                              </a:cxn>
                              <a:cxn ang="0">
                                <a:pos x="T4" y="T5"/>
                              </a:cxn>
                              <a:cxn ang="0">
                                <a:pos x="T6" y="T7"/>
                              </a:cxn>
                              <a:cxn ang="0">
                                <a:pos x="T8" y="T9"/>
                              </a:cxn>
                            </a:cxnLst>
                            <a:rect l="0" t="0" r="r" b="b"/>
                            <a:pathLst>
                              <a:path w="1583" h="1478">
                                <a:moveTo>
                                  <a:pt x="934" y="0"/>
                                </a:moveTo>
                                <a:lnTo>
                                  <a:pt x="0" y="575"/>
                                </a:lnTo>
                                <a:lnTo>
                                  <a:pt x="639" y="1477"/>
                                </a:lnTo>
                                <a:lnTo>
                                  <a:pt x="1582" y="879"/>
                                </a:lnTo>
                                <a:lnTo>
                                  <a:pt x="934" y="0"/>
                                </a:lnTo>
                                <a:close/>
                              </a:path>
                            </a:pathLst>
                          </a:custGeom>
                          <a:solidFill>
                            <a:srgbClr val="FFE4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8" name="Freeform 92"/>
                        <wps:cNvSpPr>
                          <a:spLocks/>
                        </wps:cNvSpPr>
                        <wps:spPr bwMode="auto">
                          <a:xfrm>
                            <a:off x="1475" y="2972"/>
                            <a:ext cx="1583" cy="1478"/>
                          </a:xfrm>
                          <a:custGeom>
                            <a:avLst/>
                            <a:gdLst>
                              <a:gd name="T0" fmla="*/ 1582 w 1583"/>
                              <a:gd name="T1" fmla="*/ 879 h 1478"/>
                              <a:gd name="T2" fmla="*/ 934 w 1583"/>
                              <a:gd name="T3" fmla="*/ 0 h 1478"/>
                              <a:gd name="T4" fmla="*/ 0 w 1583"/>
                              <a:gd name="T5" fmla="*/ 575 h 1478"/>
                              <a:gd name="T6" fmla="*/ 639 w 1583"/>
                              <a:gd name="T7" fmla="*/ 1477 h 1478"/>
                              <a:gd name="T8" fmla="*/ 1582 w 1583"/>
                              <a:gd name="T9" fmla="*/ 879 h 1478"/>
                            </a:gdLst>
                            <a:ahLst/>
                            <a:cxnLst>
                              <a:cxn ang="0">
                                <a:pos x="T0" y="T1"/>
                              </a:cxn>
                              <a:cxn ang="0">
                                <a:pos x="T2" y="T3"/>
                              </a:cxn>
                              <a:cxn ang="0">
                                <a:pos x="T4" y="T5"/>
                              </a:cxn>
                              <a:cxn ang="0">
                                <a:pos x="T6" y="T7"/>
                              </a:cxn>
                              <a:cxn ang="0">
                                <a:pos x="T8" y="T9"/>
                              </a:cxn>
                            </a:cxnLst>
                            <a:rect l="0" t="0" r="r" b="b"/>
                            <a:pathLst>
                              <a:path w="1583" h="1478">
                                <a:moveTo>
                                  <a:pt x="1582" y="879"/>
                                </a:moveTo>
                                <a:lnTo>
                                  <a:pt x="934" y="0"/>
                                </a:lnTo>
                                <a:lnTo>
                                  <a:pt x="0" y="575"/>
                                </a:lnTo>
                                <a:lnTo>
                                  <a:pt x="639" y="1477"/>
                                </a:lnTo>
                                <a:lnTo>
                                  <a:pt x="1582" y="879"/>
                                </a:lnTo>
                                <a:close/>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9" name="Freeform 93"/>
                        <wps:cNvSpPr>
                          <a:spLocks/>
                        </wps:cNvSpPr>
                        <wps:spPr bwMode="auto">
                          <a:xfrm>
                            <a:off x="1584" y="100"/>
                            <a:ext cx="1363" cy="901"/>
                          </a:xfrm>
                          <a:custGeom>
                            <a:avLst/>
                            <a:gdLst>
                              <a:gd name="T0" fmla="*/ 793 w 1363"/>
                              <a:gd name="T1" fmla="*/ 0 h 901"/>
                              <a:gd name="T2" fmla="*/ 0 w 1363"/>
                              <a:gd name="T3" fmla="*/ 317 h 901"/>
                              <a:gd name="T4" fmla="*/ 562 w 1363"/>
                              <a:gd name="T5" fmla="*/ 900 h 901"/>
                              <a:gd name="T6" fmla="*/ 1362 w 1363"/>
                              <a:gd name="T7" fmla="*/ 535 h 901"/>
                              <a:gd name="T8" fmla="*/ 793 w 1363"/>
                              <a:gd name="T9" fmla="*/ 0 h 901"/>
                            </a:gdLst>
                            <a:ahLst/>
                            <a:cxnLst>
                              <a:cxn ang="0">
                                <a:pos x="T0" y="T1"/>
                              </a:cxn>
                              <a:cxn ang="0">
                                <a:pos x="T2" y="T3"/>
                              </a:cxn>
                              <a:cxn ang="0">
                                <a:pos x="T4" y="T5"/>
                              </a:cxn>
                              <a:cxn ang="0">
                                <a:pos x="T6" y="T7"/>
                              </a:cxn>
                              <a:cxn ang="0">
                                <a:pos x="T8" y="T9"/>
                              </a:cxn>
                            </a:cxnLst>
                            <a:rect l="0" t="0" r="r" b="b"/>
                            <a:pathLst>
                              <a:path w="1363" h="901">
                                <a:moveTo>
                                  <a:pt x="793" y="0"/>
                                </a:moveTo>
                                <a:lnTo>
                                  <a:pt x="0" y="317"/>
                                </a:lnTo>
                                <a:lnTo>
                                  <a:pt x="562" y="900"/>
                                </a:lnTo>
                                <a:lnTo>
                                  <a:pt x="1362" y="535"/>
                                </a:lnTo>
                                <a:lnTo>
                                  <a:pt x="793" y="0"/>
                                </a:lnTo>
                                <a:close/>
                              </a:path>
                            </a:pathLst>
                          </a:custGeom>
                          <a:solidFill>
                            <a:srgbClr val="FDC57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0" name="Freeform 94"/>
                        <wps:cNvSpPr>
                          <a:spLocks/>
                        </wps:cNvSpPr>
                        <wps:spPr bwMode="auto">
                          <a:xfrm>
                            <a:off x="1584" y="100"/>
                            <a:ext cx="1363" cy="901"/>
                          </a:xfrm>
                          <a:custGeom>
                            <a:avLst/>
                            <a:gdLst>
                              <a:gd name="T0" fmla="*/ 1362 w 1363"/>
                              <a:gd name="T1" fmla="*/ 535 h 901"/>
                              <a:gd name="T2" fmla="*/ 562 w 1363"/>
                              <a:gd name="T3" fmla="*/ 900 h 901"/>
                              <a:gd name="T4" fmla="*/ 0 w 1363"/>
                              <a:gd name="T5" fmla="*/ 317 h 901"/>
                              <a:gd name="T6" fmla="*/ 793 w 1363"/>
                              <a:gd name="T7" fmla="*/ 0 h 901"/>
                              <a:gd name="T8" fmla="*/ 1362 w 1363"/>
                              <a:gd name="T9" fmla="*/ 535 h 901"/>
                            </a:gdLst>
                            <a:ahLst/>
                            <a:cxnLst>
                              <a:cxn ang="0">
                                <a:pos x="T0" y="T1"/>
                              </a:cxn>
                              <a:cxn ang="0">
                                <a:pos x="T2" y="T3"/>
                              </a:cxn>
                              <a:cxn ang="0">
                                <a:pos x="T4" y="T5"/>
                              </a:cxn>
                              <a:cxn ang="0">
                                <a:pos x="T6" y="T7"/>
                              </a:cxn>
                              <a:cxn ang="0">
                                <a:pos x="T8" y="T9"/>
                              </a:cxn>
                            </a:cxnLst>
                            <a:rect l="0" t="0" r="r" b="b"/>
                            <a:pathLst>
                              <a:path w="1363" h="901">
                                <a:moveTo>
                                  <a:pt x="1362" y="535"/>
                                </a:moveTo>
                                <a:lnTo>
                                  <a:pt x="562" y="900"/>
                                </a:lnTo>
                                <a:lnTo>
                                  <a:pt x="0" y="317"/>
                                </a:lnTo>
                                <a:lnTo>
                                  <a:pt x="793" y="0"/>
                                </a:lnTo>
                                <a:lnTo>
                                  <a:pt x="1362" y="535"/>
                                </a:lnTo>
                                <a:close/>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1" name="Freeform 95"/>
                        <wps:cNvSpPr>
                          <a:spLocks/>
                        </wps:cNvSpPr>
                        <wps:spPr bwMode="auto">
                          <a:xfrm>
                            <a:off x="1324" y="1001"/>
                            <a:ext cx="1329" cy="945"/>
                          </a:xfrm>
                          <a:custGeom>
                            <a:avLst/>
                            <a:gdLst>
                              <a:gd name="T0" fmla="*/ 823 w 1329"/>
                              <a:gd name="T1" fmla="*/ 0 h 945"/>
                              <a:gd name="T2" fmla="*/ 0 w 1329"/>
                              <a:gd name="T3" fmla="*/ 117 h 945"/>
                              <a:gd name="T4" fmla="*/ 481 w 1329"/>
                              <a:gd name="T5" fmla="*/ 944 h 945"/>
                              <a:gd name="T6" fmla="*/ 1328 w 1329"/>
                              <a:gd name="T7" fmla="*/ 799 h 945"/>
                              <a:gd name="T8" fmla="*/ 823 w 1329"/>
                              <a:gd name="T9" fmla="*/ 0 h 945"/>
                            </a:gdLst>
                            <a:ahLst/>
                            <a:cxnLst>
                              <a:cxn ang="0">
                                <a:pos x="T0" y="T1"/>
                              </a:cxn>
                              <a:cxn ang="0">
                                <a:pos x="T2" y="T3"/>
                              </a:cxn>
                              <a:cxn ang="0">
                                <a:pos x="T4" y="T5"/>
                              </a:cxn>
                              <a:cxn ang="0">
                                <a:pos x="T6" y="T7"/>
                              </a:cxn>
                              <a:cxn ang="0">
                                <a:pos x="T8" y="T9"/>
                              </a:cxn>
                            </a:cxnLst>
                            <a:rect l="0" t="0" r="r" b="b"/>
                            <a:pathLst>
                              <a:path w="1329" h="945">
                                <a:moveTo>
                                  <a:pt x="823" y="0"/>
                                </a:moveTo>
                                <a:lnTo>
                                  <a:pt x="0" y="117"/>
                                </a:lnTo>
                                <a:lnTo>
                                  <a:pt x="481" y="944"/>
                                </a:lnTo>
                                <a:lnTo>
                                  <a:pt x="1328" y="799"/>
                                </a:lnTo>
                                <a:lnTo>
                                  <a:pt x="823" y="0"/>
                                </a:lnTo>
                                <a:close/>
                              </a:path>
                            </a:pathLst>
                          </a:custGeom>
                          <a:solidFill>
                            <a:srgbClr val="FDC57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2" name="Freeform 96"/>
                        <wps:cNvSpPr>
                          <a:spLocks/>
                        </wps:cNvSpPr>
                        <wps:spPr bwMode="auto">
                          <a:xfrm>
                            <a:off x="756" y="418"/>
                            <a:ext cx="1391" cy="701"/>
                          </a:xfrm>
                          <a:custGeom>
                            <a:avLst/>
                            <a:gdLst>
                              <a:gd name="T0" fmla="*/ 827 w 1391"/>
                              <a:gd name="T1" fmla="*/ 0 h 701"/>
                              <a:gd name="T2" fmla="*/ 0 w 1391"/>
                              <a:gd name="T3" fmla="*/ 128 h 701"/>
                              <a:gd name="T4" fmla="*/ 567 w 1391"/>
                              <a:gd name="T5" fmla="*/ 700 h 701"/>
                              <a:gd name="T6" fmla="*/ 1390 w 1391"/>
                              <a:gd name="T7" fmla="*/ 583 h 701"/>
                              <a:gd name="T8" fmla="*/ 827 w 1391"/>
                              <a:gd name="T9" fmla="*/ 0 h 701"/>
                            </a:gdLst>
                            <a:ahLst/>
                            <a:cxnLst>
                              <a:cxn ang="0">
                                <a:pos x="T0" y="T1"/>
                              </a:cxn>
                              <a:cxn ang="0">
                                <a:pos x="T2" y="T3"/>
                              </a:cxn>
                              <a:cxn ang="0">
                                <a:pos x="T4" y="T5"/>
                              </a:cxn>
                              <a:cxn ang="0">
                                <a:pos x="T6" y="T7"/>
                              </a:cxn>
                              <a:cxn ang="0">
                                <a:pos x="T8" y="T9"/>
                              </a:cxn>
                            </a:cxnLst>
                            <a:rect l="0" t="0" r="r" b="b"/>
                            <a:pathLst>
                              <a:path w="1391" h="701">
                                <a:moveTo>
                                  <a:pt x="827" y="0"/>
                                </a:moveTo>
                                <a:lnTo>
                                  <a:pt x="0" y="128"/>
                                </a:lnTo>
                                <a:lnTo>
                                  <a:pt x="567" y="700"/>
                                </a:lnTo>
                                <a:lnTo>
                                  <a:pt x="1390" y="583"/>
                                </a:lnTo>
                                <a:lnTo>
                                  <a:pt x="827" y="0"/>
                                </a:lnTo>
                                <a:close/>
                              </a:path>
                            </a:pathLst>
                          </a:custGeom>
                          <a:solidFill>
                            <a:srgbClr val="F99F1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3" name="Freeform 97"/>
                        <wps:cNvSpPr>
                          <a:spLocks/>
                        </wps:cNvSpPr>
                        <wps:spPr bwMode="auto">
                          <a:xfrm>
                            <a:off x="756" y="418"/>
                            <a:ext cx="1391" cy="701"/>
                          </a:xfrm>
                          <a:custGeom>
                            <a:avLst/>
                            <a:gdLst>
                              <a:gd name="T0" fmla="*/ 1390 w 1391"/>
                              <a:gd name="T1" fmla="*/ 583 h 701"/>
                              <a:gd name="T2" fmla="*/ 567 w 1391"/>
                              <a:gd name="T3" fmla="*/ 700 h 701"/>
                              <a:gd name="T4" fmla="*/ 0 w 1391"/>
                              <a:gd name="T5" fmla="*/ 128 h 701"/>
                              <a:gd name="T6" fmla="*/ 827 w 1391"/>
                              <a:gd name="T7" fmla="*/ 0 h 701"/>
                              <a:gd name="T8" fmla="*/ 1390 w 1391"/>
                              <a:gd name="T9" fmla="*/ 583 h 701"/>
                            </a:gdLst>
                            <a:ahLst/>
                            <a:cxnLst>
                              <a:cxn ang="0">
                                <a:pos x="T0" y="T1"/>
                              </a:cxn>
                              <a:cxn ang="0">
                                <a:pos x="T2" y="T3"/>
                              </a:cxn>
                              <a:cxn ang="0">
                                <a:pos x="T4" y="T5"/>
                              </a:cxn>
                              <a:cxn ang="0">
                                <a:pos x="T6" y="T7"/>
                              </a:cxn>
                              <a:cxn ang="0">
                                <a:pos x="T8" y="T9"/>
                              </a:cxn>
                            </a:cxnLst>
                            <a:rect l="0" t="0" r="r" b="b"/>
                            <a:pathLst>
                              <a:path w="1391" h="701">
                                <a:moveTo>
                                  <a:pt x="1390" y="583"/>
                                </a:moveTo>
                                <a:lnTo>
                                  <a:pt x="567" y="700"/>
                                </a:lnTo>
                                <a:lnTo>
                                  <a:pt x="0" y="128"/>
                                </a:lnTo>
                                <a:lnTo>
                                  <a:pt x="827" y="0"/>
                                </a:lnTo>
                                <a:lnTo>
                                  <a:pt x="1390" y="583"/>
                                </a:lnTo>
                                <a:close/>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4" name="Freeform 98"/>
                        <wps:cNvSpPr>
                          <a:spLocks/>
                        </wps:cNvSpPr>
                        <wps:spPr bwMode="auto">
                          <a:xfrm>
                            <a:off x="977" y="69"/>
                            <a:ext cx="1083" cy="349"/>
                          </a:xfrm>
                          <a:custGeom>
                            <a:avLst/>
                            <a:gdLst>
                              <a:gd name="T0" fmla="*/ 742 w 1083"/>
                              <a:gd name="T1" fmla="*/ 0 h 349"/>
                              <a:gd name="T2" fmla="*/ 0 w 1083"/>
                              <a:gd name="T3" fmla="*/ 48 h 349"/>
                              <a:gd name="T4" fmla="*/ 606 w 1083"/>
                              <a:gd name="T5" fmla="*/ 348 h 349"/>
                              <a:gd name="T6" fmla="*/ 1082 w 1083"/>
                              <a:gd name="T7" fmla="*/ 157 h 349"/>
                              <a:gd name="T8" fmla="*/ 742 w 1083"/>
                              <a:gd name="T9" fmla="*/ 0 h 349"/>
                            </a:gdLst>
                            <a:ahLst/>
                            <a:cxnLst>
                              <a:cxn ang="0">
                                <a:pos x="T0" y="T1"/>
                              </a:cxn>
                              <a:cxn ang="0">
                                <a:pos x="T2" y="T3"/>
                              </a:cxn>
                              <a:cxn ang="0">
                                <a:pos x="T4" y="T5"/>
                              </a:cxn>
                              <a:cxn ang="0">
                                <a:pos x="T6" y="T7"/>
                              </a:cxn>
                              <a:cxn ang="0">
                                <a:pos x="T8" y="T9"/>
                              </a:cxn>
                            </a:cxnLst>
                            <a:rect l="0" t="0" r="r" b="b"/>
                            <a:pathLst>
                              <a:path w="1083" h="349">
                                <a:moveTo>
                                  <a:pt x="742" y="0"/>
                                </a:moveTo>
                                <a:lnTo>
                                  <a:pt x="0" y="48"/>
                                </a:lnTo>
                                <a:lnTo>
                                  <a:pt x="606" y="348"/>
                                </a:lnTo>
                                <a:lnTo>
                                  <a:pt x="1082" y="157"/>
                                </a:lnTo>
                                <a:lnTo>
                                  <a:pt x="742" y="0"/>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5" name="Freeform 99"/>
                        <wps:cNvSpPr>
                          <a:spLocks/>
                        </wps:cNvSpPr>
                        <wps:spPr bwMode="auto">
                          <a:xfrm>
                            <a:off x="977" y="69"/>
                            <a:ext cx="1083" cy="349"/>
                          </a:xfrm>
                          <a:custGeom>
                            <a:avLst/>
                            <a:gdLst>
                              <a:gd name="T0" fmla="*/ 1082 w 1083"/>
                              <a:gd name="T1" fmla="*/ 157 h 349"/>
                              <a:gd name="T2" fmla="*/ 742 w 1083"/>
                              <a:gd name="T3" fmla="*/ 0 h 349"/>
                              <a:gd name="T4" fmla="*/ 0 w 1083"/>
                              <a:gd name="T5" fmla="*/ 48 h 349"/>
                              <a:gd name="T6" fmla="*/ 606 w 1083"/>
                              <a:gd name="T7" fmla="*/ 348 h 349"/>
                              <a:gd name="T8" fmla="*/ 1082 w 1083"/>
                              <a:gd name="T9" fmla="*/ 157 h 349"/>
                            </a:gdLst>
                            <a:ahLst/>
                            <a:cxnLst>
                              <a:cxn ang="0">
                                <a:pos x="T0" y="T1"/>
                              </a:cxn>
                              <a:cxn ang="0">
                                <a:pos x="T2" y="T3"/>
                              </a:cxn>
                              <a:cxn ang="0">
                                <a:pos x="T4" y="T5"/>
                              </a:cxn>
                              <a:cxn ang="0">
                                <a:pos x="T6" y="T7"/>
                              </a:cxn>
                              <a:cxn ang="0">
                                <a:pos x="T8" y="T9"/>
                              </a:cxn>
                            </a:cxnLst>
                            <a:rect l="0" t="0" r="r" b="b"/>
                            <a:pathLst>
                              <a:path w="1083" h="349">
                                <a:moveTo>
                                  <a:pt x="1082" y="157"/>
                                </a:moveTo>
                                <a:lnTo>
                                  <a:pt x="742" y="0"/>
                                </a:lnTo>
                                <a:lnTo>
                                  <a:pt x="0" y="48"/>
                                </a:lnTo>
                                <a:lnTo>
                                  <a:pt x="606" y="348"/>
                                </a:lnTo>
                                <a:lnTo>
                                  <a:pt x="1082" y="157"/>
                                </a:lnTo>
                                <a:close/>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6" name="Freeform 100"/>
                        <wps:cNvSpPr>
                          <a:spLocks/>
                        </wps:cNvSpPr>
                        <wps:spPr bwMode="auto">
                          <a:xfrm>
                            <a:off x="193" y="137"/>
                            <a:ext cx="1391" cy="409"/>
                          </a:xfrm>
                          <a:custGeom>
                            <a:avLst/>
                            <a:gdLst>
                              <a:gd name="T0" fmla="*/ 736 w 1391"/>
                              <a:gd name="T1" fmla="*/ 0 h 409"/>
                              <a:gd name="T2" fmla="*/ 0 w 1391"/>
                              <a:gd name="T3" fmla="*/ 101 h 409"/>
                              <a:gd name="T4" fmla="*/ 563 w 1391"/>
                              <a:gd name="T5" fmla="*/ 408 h 409"/>
                              <a:gd name="T6" fmla="*/ 1390 w 1391"/>
                              <a:gd name="T7" fmla="*/ 280 h 409"/>
                              <a:gd name="T8" fmla="*/ 736 w 1391"/>
                              <a:gd name="T9" fmla="*/ 0 h 409"/>
                            </a:gdLst>
                            <a:ahLst/>
                            <a:cxnLst>
                              <a:cxn ang="0">
                                <a:pos x="T0" y="T1"/>
                              </a:cxn>
                              <a:cxn ang="0">
                                <a:pos x="T2" y="T3"/>
                              </a:cxn>
                              <a:cxn ang="0">
                                <a:pos x="T4" y="T5"/>
                              </a:cxn>
                              <a:cxn ang="0">
                                <a:pos x="T6" y="T7"/>
                              </a:cxn>
                              <a:cxn ang="0">
                                <a:pos x="T8" y="T9"/>
                              </a:cxn>
                            </a:cxnLst>
                            <a:rect l="0" t="0" r="r" b="b"/>
                            <a:pathLst>
                              <a:path w="1391" h="409">
                                <a:moveTo>
                                  <a:pt x="736" y="0"/>
                                </a:moveTo>
                                <a:lnTo>
                                  <a:pt x="0" y="101"/>
                                </a:lnTo>
                                <a:lnTo>
                                  <a:pt x="563" y="408"/>
                                </a:lnTo>
                                <a:lnTo>
                                  <a:pt x="1390" y="280"/>
                                </a:lnTo>
                                <a:lnTo>
                                  <a:pt x="736" y="0"/>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7" name="Freeform 101"/>
                        <wps:cNvSpPr>
                          <a:spLocks/>
                        </wps:cNvSpPr>
                        <wps:spPr bwMode="auto">
                          <a:xfrm>
                            <a:off x="193" y="137"/>
                            <a:ext cx="1391" cy="410"/>
                          </a:xfrm>
                          <a:custGeom>
                            <a:avLst/>
                            <a:gdLst>
                              <a:gd name="T0" fmla="*/ 563 w 1391"/>
                              <a:gd name="T1" fmla="*/ 409 h 410"/>
                              <a:gd name="T2" fmla="*/ 0 w 1391"/>
                              <a:gd name="T3" fmla="*/ 101 h 410"/>
                              <a:gd name="T4" fmla="*/ 736 w 1391"/>
                              <a:gd name="T5" fmla="*/ 0 h 410"/>
                              <a:gd name="T6" fmla="*/ 1390 w 1391"/>
                              <a:gd name="T7" fmla="*/ 280 h 410"/>
                              <a:gd name="T8" fmla="*/ 563 w 1391"/>
                              <a:gd name="T9" fmla="*/ 409 h 410"/>
                            </a:gdLst>
                            <a:ahLst/>
                            <a:cxnLst>
                              <a:cxn ang="0">
                                <a:pos x="T0" y="T1"/>
                              </a:cxn>
                              <a:cxn ang="0">
                                <a:pos x="T2" y="T3"/>
                              </a:cxn>
                              <a:cxn ang="0">
                                <a:pos x="T4" y="T5"/>
                              </a:cxn>
                              <a:cxn ang="0">
                                <a:pos x="T6" y="T7"/>
                              </a:cxn>
                              <a:cxn ang="0">
                                <a:pos x="T8" y="T9"/>
                              </a:cxn>
                            </a:cxnLst>
                            <a:rect l="0" t="0" r="r" b="b"/>
                            <a:pathLst>
                              <a:path w="1391" h="410">
                                <a:moveTo>
                                  <a:pt x="563" y="409"/>
                                </a:moveTo>
                                <a:lnTo>
                                  <a:pt x="0" y="101"/>
                                </a:lnTo>
                                <a:lnTo>
                                  <a:pt x="736" y="0"/>
                                </a:lnTo>
                                <a:lnTo>
                                  <a:pt x="1390" y="280"/>
                                </a:lnTo>
                                <a:lnTo>
                                  <a:pt x="563" y="409"/>
                                </a:lnTo>
                                <a:close/>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8" name="Freeform 102"/>
                        <wps:cNvSpPr>
                          <a:spLocks/>
                        </wps:cNvSpPr>
                        <wps:spPr bwMode="auto">
                          <a:xfrm>
                            <a:off x="330" y="1119"/>
                            <a:ext cx="1475" cy="1191"/>
                          </a:xfrm>
                          <a:custGeom>
                            <a:avLst/>
                            <a:gdLst>
                              <a:gd name="T0" fmla="*/ 993 w 1475"/>
                              <a:gd name="T1" fmla="*/ 0 h 1191"/>
                              <a:gd name="T2" fmla="*/ 0 w 1475"/>
                              <a:gd name="T3" fmla="*/ 314 h 1191"/>
                              <a:gd name="T4" fmla="*/ 542 w 1475"/>
                              <a:gd name="T5" fmla="*/ 1190 h 1191"/>
                              <a:gd name="T6" fmla="*/ 1474 w 1475"/>
                              <a:gd name="T7" fmla="*/ 827 h 1191"/>
                              <a:gd name="T8" fmla="*/ 993 w 1475"/>
                              <a:gd name="T9" fmla="*/ 0 h 1191"/>
                            </a:gdLst>
                            <a:ahLst/>
                            <a:cxnLst>
                              <a:cxn ang="0">
                                <a:pos x="T0" y="T1"/>
                              </a:cxn>
                              <a:cxn ang="0">
                                <a:pos x="T2" y="T3"/>
                              </a:cxn>
                              <a:cxn ang="0">
                                <a:pos x="T4" y="T5"/>
                              </a:cxn>
                              <a:cxn ang="0">
                                <a:pos x="T6" y="T7"/>
                              </a:cxn>
                              <a:cxn ang="0">
                                <a:pos x="T8" y="T9"/>
                              </a:cxn>
                            </a:cxnLst>
                            <a:rect l="0" t="0" r="r" b="b"/>
                            <a:pathLst>
                              <a:path w="1475" h="1191">
                                <a:moveTo>
                                  <a:pt x="993" y="0"/>
                                </a:moveTo>
                                <a:lnTo>
                                  <a:pt x="0" y="314"/>
                                </a:lnTo>
                                <a:lnTo>
                                  <a:pt x="542" y="1190"/>
                                </a:lnTo>
                                <a:lnTo>
                                  <a:pt x="1474" y="827"/>
                                </a:lnTo>
                                <a:lnTo>
                                  <a:pt x="993" y="0"/>
                                </a:lnTo>
                                <a:close/>
                              </a:path>
                            </a:pathLst>
                          </a:custGeom>
                          <a:solidFill>
                            <a:srgbClr val="FBAD4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9" name="Freeform 103"/>
                        <wps:cNvSpPr>
                          <a:spLocks/>
                        </wps:cNvSpPr>
                        <wps:spPr bwMode="auto">
                          <a:xfrm>
                            <a:off x="330" y="1119"/>
                            <a:ext cx="1475" cy="1191"/>
                          </a:xfrm>
                          <a:custGeom>
                            <a:avLst/>
                            <a:gdLst>
                              <a:gd name="T0" fmla="*/ 1474 w 1475"/>
                              <a:gd name="T1" fmla="*/ 827 h 1191"/>
                              <a:gd name="T2" fmla="*/ 542 w 1475"/>
                              <a:gd name="T3" fmla="*/ 1190 h 1191"/>
                              <a:gd name="T4" fmla="*/ 0 w 1475"/>
                              <a:gd name="T5" fmla="*/ 314 h 1191"/>
                              <a:gd name="T6" fmla="*/ 993 w 1475"/>
                              <a:gd name="T7" fmla="*/ 0 h 1191"/>
                              <a:gd name="T8" fmla="*/ 1474 w 1475"/>
                              <a:gd name="T9" fmla="*/ 827 h 1191"/>
                            </a:gdLst>
                            <a:ahLst/>
                            <a:cxnLst>
                              <a:cxn ang="0">
                                <a:pos x="T0" y="T1"/>
                              </a:cxn>
                              <a:cxn ang="0">
                                <a:pos x="T2" y="T3"/>
                              </a:cxn>
                              <a:cxn ang="0">
                                <a:pos x="T4" y="T5"/>
                              </a:cxn>
                              <a:cxn ang="0">
                                <a:pos x="T6" y="T7"/>
                              </a:cxn>
                              <a:cxn ang="0">
                                <a:pos x="T8" y="T9"/>
                              </a:cxn>
                            </a:cxnLst>
                            <a:rect l="0" t="0" r="r" b="b"/>
                            <a:pathLst>
                              <a:path w="1475" h="1191">
                                <a:moveTo>
                                  <a:pt x="1474" y="827"/>
                                </a:moveTo>
                                <a:lnTo>
                                  <a:pt x="542" y="1190"/>
                                </a:lnTo>
                                <a:lnTo>
                                  <a:pt x="0" y="314"/>
                                </a:lnTo>
                                <a:lnTo>
                                  <a:pt x="993" y="0"/>
                                </a:lnTo>
                                <a:lnTo>
                                  <a:pt x="1474" y="827"/>
                                </a:lnTo>
                                <a:close/>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0" name="Freeform 104"/>
                        <wps:cNvSpPr>
                          <a:spLocks/>
                        </wps:cNvSpPr>
                        <wps:spPr bwMode="auto">
                          <a:xfrm>
                            <a:off x="872" y="1946"/>
                            <a:ext cx="1370" cy="1381"/>
                          </a:xfrm>
                          <a:custGeom>
                            <a:avLst/>
                            <a:gdLst>
                              <a:gd name="T0" fmla="*/ 932 w 1370"/>
                              <a:gd name="T1" fmla="*/ 0 h 1381"/>
                              <a:gd name="T2" fmla="*/ 0 w 1370"/>
                              <a:gd name="T3" fmla="*/ 363 h 1381"/>
                              <a:gd name="T4" fmla="*/ 420 w 1370"/>
                              <a:gd name="T5" fmla="*/ 1380 h 1381"/>
                              <a:gd name="T6" fmla="*/ 1369 w 1370"/>
                              <a:gd name="T7" fmla="*/ 973 h 1381"/>
                              <a:gd name="T8" fmla="*/ 932 w 1370"/>
                              <a:gd name="T9" fmla="*/ 0 h 1381"/>
                            </a:gdLst>
                            <a:ahLst/>
                            <a:cxnLst>
                              <a:cxn ang="0">
                                <a:pos x="T0" y="T1"/>
                              </a:cxn>
                              <a:cxn ang="0">
                                <a:pos x="T2" y="T3"/>
                              </a:cxn>
                              <a:cxn ang="0">
                                <a:pos x="T4" y="T5"/>
                              </a:cxn>
                              <a:cxn ang="0">
                                <a:pos x="T6" y="T7"/>
                              </a:cxn>
                              <a:cxn ang="0">
                                <a:pos x="T8" y="T9"/>
                              </a:cxn>
                            </a:cxnLst>
                            <a:rect l="0" t="0" r="r" b="b"/>
                            <a:pathLst>
                              <a:path w="1370" h="1381">
                                <a:moveTo>
                                  <a:pt x="932" y="0"/>
                                </a:moveTo>
                                <a:lnTo>
                                  <a:pt x="0" y="363"/>
                                </a:lnTo>
                                <a:lnTo>
                                  <a:pt x="420" y="1380"/>
                                </a:lnTo>
                                <a:lnTo>
                                  <a:pt x="1369" y="973"/>
                                </a:lnTo>
                                <a:lnTo>
                                  <a:pt x="932" y="0"/>
                                </a:lnTo>
                                <a:close/>
                              </a:path>
                            </a:pathLst>
                          </a:custGeom>
                          <a:solidFill>
                            <a:srgbClr val="FFE4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1" name="Freeform 105"/>
                        <wps:cNvSpPr>
                          <a:spLocks/>
                        </wps:cNvSpPr>
                        <wps:spPr bwMode="auto">
                          <a:xfrm>
                            <a:off x="872" y="1946"/>
                            <a:ext cx="1370" cy="1381"/>
                          </a:xfrm>
                          <a:custGeom>
                            <a:avLst/>
                            <a:gdLst>
                              <a:gd name="T0" fmla="*/ 420 w 1370"/>
                              <a:gd name="T1" fmla="*/ 1380 h 1381"/>
                              <a:gd name="T2" fmla="*/ 1369 w 1370"/>
                              <a:gd name="T3" fmla="*/ 973 h 1381"/>
                              <a:gd name="T4" fmla="*/ 932 w 1370"/>
                              <a:gd name="T5" fmla="*/ 0 h 1381"/>
                              <a:gd name="T6" fmla="*/ 0 w 1370"/>
                              <a:gd name="T7" fmla="*/ 363 h 1381"/>
                              <a:gd name="T8" fmla="*/ 420 w 1370"/>
                              <a:gd name="T9" fmla="*/ 1380 h 1381"/>
                            </a:gdLst>
                            <a:ahLst/>
                            <a:cxnLst>
                              <a:cxn ang="0">
                                <a:pos x="T0" y="T1"/>
                              </a:cxn>
                              <a:cxn ang="0">
                                <a:pos x="T2" y="T3"/>
                              </a:cxn>
                              <a:cxn ang="0">
                                <a:pos x="T4" y="T5"/>
                              </a:cxn>
                              <a:cxn ang="0">
                                <a:pos x="T6" y="T7"/>
                              </a:cxn>
                              <a:cxn ang="0">
                                <a:pos x="T8" y="T9"/>
                              </a:cxn>
                            </a:cxnLst>
                            <a:rect l="0" t="0" r="r" b="b"/>
                            <a:pathLst>
                              <a:path w="1370" h="1381">
                                <a:moveTo>
                                  <a:pt x="420" y="1380"/>
                                </a:moveTo>
                                <a:lnTo>
                                  <a:pt x="1369" y="973"/>
                                </a:lnTo>
                                <a:lnTo>
                                  <a:pt x="932" y="0"/>
                                </a:lnTo>
                                <a:lnTo>
                                  <a:pt x="0" y="363"/>
                                </a:lnTo>
                                <a:lnTo>
                                  <a:pt x="420" y="1380"/>
                                </a:lnTo>
                                <a:close/>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2" name="Freeform 106"/>
                        <wps:cNvSpPr>
                          <a:spLocks/>
                        </wps:cNvSpPr>
                        <wps:spPr bwMode="auto">
                          <a:xfrm>
                            <a:off x="2946" y="525"/>
                            <a:ext cx="909" cy="1068"/>
                          </a:xfrm>
                          <a:custGeom>
                            <a:avLst/>
                            <a:gdLst>
                              <a:gd name="T0" fmla="*/ 712 w 909"/>
                              <a:gd name="T1" fmla="*/ 0 h 1068"/>
                              <a:gd name="T2" fmla="*/ 0 w 909"/>
                              <a:gd name="T3" fmla="*/ 110 h 1068"/>
                              <a:gd name="T4" fmla="*/ 179 w 909"/>
                              <a:gd name="T5" fmla="*/ 1067 h 1068"/>
                              <a:gd name="T6" fmla="*/ 909 w 909"/>
                              <a:gd name="T7" fmla="*/ 930 h 1068"/>
                              <a:gd name="T8" fmla="*/ 712 w 909"/>
                              <a:gd name="T9" fmla="*/ 0 h 1068"/>
                            </a:gdLst>
                            <a:ahLst/>
                            <a:cxnLst>
                              <a:cxn ang="0">
                                <a:pos x="T0" y="T1"/>
                              </a:cxn>
                              <a:cxn ang="0">
                                <a:pos x="T2" y="T3"/>
                              </a:cxn>
                              <a:cxn ang="0">
                                <a:pos x="T4" y="T5"/>
                              </a:cxn>
                              <a:cxn ang="0">
                                <a:pos x="T6" y="T7"/>
                              </a:cxn>
                              <a:cxn ang="0">
                                <a:pos x="T8" y="T9"/>
                              </a:cxn>
                            </a:cxnLst>
                            <a:rect l="0" t="0" r="r" b="b"/>
                            <a:pathLst>
                              <a:path w="909" h="1068">
                                <a:moveTo>
                                  <a:pt x="712" y="0"/>
                                </a:moveTo>
                                <a:lnTo>
                                  <a:pt x="0" y="110"/>
                                </a:lnTo>
                                <a:lnTo>
                                  <a:pt x="179" y="1067"/>
                                </a:lnTo>
                                <a:lnTo>
                                  <a:pt x="909" y="930"/>
                                </a:lnTo>
                                <a:lnTo>
                                  <a:pt x="712" y="0"/>
                                </a:lnTo>
                                <a:close/>
                              </a:path>
                            </a:pathLst>
                          </a:custGeom>
                          <a:solidFill>
                            <a:srgbClr val="FDC57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3" name="Freeform 107"/>
                        <wps:cNvSpPr>
                          <a:spLocks/>
                        </wps:cNvSpPr>
                        <wps:spPr bwMode="auto">
                          <a:xfrm>
                            <a:off x="3125" y="1456"/>
                            <a:ext cx="1235" cy="757"/>
                          </a:xfrm>
                          <a:custGeom>
                            <a:avLst/>
                            <a:gdLst>
                              <a:gd name="T0" fmla="*/ 729 w 1235"/>
                              <a:gd name="T1" fmla="*/ 0 h 757"/>
                              <a:gd name="T2" fmla="*/ 0 w 1235"/>
                              <a:gd name="T3" fmla="*/ 136 h 757"/>
                              <a:gd name="T4" fmla="*/ 649 w 1235"/>
                              <a:gd name="T5" fmla="*/ 756 h 757"/>
                              <a:gd name="T6" fmla="*/ 1234 w 1235"/>
                              <a:gd name="T7" fmla="*/ 531 h 757"/>
                              <a:gd name="T8" fmla="*/ 1234 w 1235"/>
                              <a:gd name="T9" fmla="*/ 437 h 757"/>
                              <a:gd name="T10" fmla="*/ 729 w 1235"/>
                              <a:gd name="T11" fmla="*/ 0 h 757"/>
                            </a:gdLst>
                            <a:ahLst/>
                            <a:cxnLst>
                              <a:cxn ang="0">
                                <a:pos x="T0" y="T1"/>
                              </a:cxn>
                              <a:cxn ang="0">
                                <a:pos x="T2" y="T3"/>
                              </a:cxn>
                              <a:cxn ang="0">
                                <a:pos x="T4" y="T5"/>
                              </a:cxn>
                              <a:cxn ang="0">
                                <a:pos x="T6" y="T7"/>
                              </a:cxn>
                              <a:cxn ang="0">
                                <a:pos x="T8" y="T9"/>
                              </a:cxn>
                              <a:cxn ang="0">
                                <a:pos x="T10" y="T11"/>
                              </a:cxn>
                            </a:cxnLst>
                            <a:rect l="0" t="0" r="r" b="b"/>
                            <a:pathLst>
                              <a:path w="1235" h="757">
                                <a:moveTo>
                                  <a:pt x="729" y="0"/>
                                </a:moveTo>
                                <a:lnTo>
                                  <a:pt x="0" y="136"/>
                                </a:lnTo>
                                <a:lnTo>
                                  <a:pt x="649" y="756"/>
                                </a:lnTo>
                                <a:lnTo>
                                  <a:pt x="1234" y="531"/>
                                </a:lnTo>
                                <a:lnTo>
                                  <a:pt x="1234" y="437"/>
                                </a:lnTo>
                                <a:lnTo>
                                  <a:pt x="729" y="0"/>
                                </a:lnTo>
                                <a:close/>
                              </a:path>
                            </a:pathLst>
                          </a:custGeom>
                          <a:solidFill>
                            <a:srgbClr val="FCB13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4" name="Freeform 108"/>
                        <wps:cNvSpPr>
                          <a:spLocks/>
                        </wps:cNvSpPr>
                        <wps:spPr bwMode="auto">
                          <a:xfrm>
                            <a:off x="2463" y="1593"/>
                            <a:ext cx="1312" cy="1272"/>
                          </a:xfrm>
                          <a:custGeom>
                            <a:avLst/>
                            <a:gdLst>
                              <a:gd name="T0" fmla="*/ 662 w 1312"/>
                              <a:gd name="T1" fmla="*/ 0 h 1272"/>
                              <a:gd name="T2" fmla="*/ 0 w 1312"/>
                              <a:gd name="T3" fmla="*/ 649 h 1272"/>
                              <a:gd name="T4" fmla="*/ 628 w 1312"/>
                              <a:gd name="T5" fmla="*/ 1271 h 1272"/>
                              <a:gd name="T6" fmla="*/ 1311 w 1312"/>
                              <a:gd name="T7" fmla="*/ 619 h 1272"/>
                              <a:gd name="T8" fmla="*/ 662 w 1312"/>
                              <a:gd name="T9" fmla="*/ 0 h 1272"/>
                            </a:gdLst>
                            <a:ahLst/>
                            <a:cxnLst>
                              <a:cxn ang="0">
                                <a:pos x="T0" y="T1"/>
                              </a:cxn>
                              <a:cxn ang="0">
                                <a:pos x="T2" y="T3"/>
                              </a:cxn>
                              <a:cxn ang="0">
                                <a:pos x="T4" y="T5"/>
                              </a:cxn>
                              <a:cxn ang="0">
                                <a:pos x="T6" y="T7"/>
                              </a:cxn>
                              <a:cxn ang="0">
                                <a:pos x="T8" y="T9"/>
                              </a:cxn>
                            </a:cxnLst>
                            <a:rect l="0" t="0" r="r" b="b"/>
                            <a:pathLst>
                              <a:path w="1312" h="1272">
                                <a:moveTo>
                                  <a:pt x="662" y="0"/>
                                </a:moveTo>
                                <a:lnTo>
                                  <a:pt x="0" y="649"/>
                                </a:lnTo>
                                <a:lnTo>
                                  <a:pt x="628" y="1271"/>
                                </a:lnTo>
                                <a:lnTo>
                                  <a:pt x="1311" y="619"/>
                                </a:lnTo>
                                <a:lnTo>
                                  <a:pt x="662" y="0"/>
                                </a:lnTo>
                                <a:close/>
                              </a:path>
                            </a:pathLst>
                          </a:custGeom>
                          <a:solidFill>
                            <a:srgbClr val="FDC57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5" name="Freeform 109"/>
                        <wps:cNvSpPr>
                          <a:spLocks/>
                        </wps:cNvSpPr>
                        <wps:spPr bwMode="auto">
                          <a:xfrm>
                            <a:off x="3659" y="525"/>
                            <a:ext cx="226" cy="479"/>
                          </a:xfrm>
                          <a:custGeom>
                            <a:avLst/>
                            <a:gdLst>
                              <a:gd name="T0" fmla="*/ 0 w 226"/>
                              <a:gd name="T1" fmla="*/ 0 h 479"/>
                              <a:gd name="T2" fmla="*/ 88 w 226"/>
                              <a:gd name="T3" fmla="*/ 419 h 479"/>
                              <a:gd name="T4" fmla="*/ 225 w 226"/>
                              <a:gd name="T5" fmla="*/ 478 h 479"/>
                              <a:gd name="T6" fmla="*/ 0 w 226"/>
                              <a:gd name="T7" fmla="*/ 0 h 479"/>
                            </a:gdLst>
                            <a:ahLst/>
                            <a:cxnLst>
                              <a:cxn ang="0">
                                <a:pos x="T0" y="T1"/>
                              </a:cxn>
                              <a:cxn ang="0">
                                <a:pos x="T2" y="T3"/>
                              </a:cxn>
                              <a:cxn ang="0">
                                <a:pos x="T4" y="T5"/>
                              </a:cxn>
                              <a:cxn ang="0">
                                <a:pos x="T6" y="T7"/>
                              </a:cxn>
                            </a:cxnLst>
                            <a:rect l="0" t="0" r="r" b="b"/>
                            <a:pathLst>
                              <a:path w="226" h="479">
                                <a:moveTo>
                                  <a:pt x="0" y="0"/>
                                </a:moveTo>
                                <a:lnTo>
                                  <a:pt x="88" y="419"/>
                                </a:lnTo>
                                <a:lnTo>
                                  <a:pt x="225" y="478"/>
                                </a:lnTo>
                                <a:lnTo>
                                  <a:pt x="0" y="0"/>
                                </a:lnTo>
                                <a:close/>
                              </a:path>
                            </a:pathLst>
                          </a:custGeom>
                          <a:solidFill>
                            <a:srgbClr val="F99F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6" name="Freeform 110"/>
                        <wps:cNvSpPr>
                          <a:spLocks/>
                        </wps:cNvSpPr>
                        <wps:spPr bwMode="auto">
                          <a:xfrm>
                            <a:off x="1719" y="100"/>
                            <a:ext cx="1227" cy="1244"/>
                          </a:xfrm>
                          <a:custGeom>
                            <a:avLst/>
                            <a:gdLst>
                              <a:gd name="T0" fmla="*/ 658 w 1227"/>
                              <a:gd name="T1" fmla="*/ 0 h 1244"/>
                              <a:gd name="T2" fmla="*/ 0 w 1227"/>
                              <a:gd name="T3" fmla="*/ 647 h 1244"/>
                              <a:gd name="T4" fmla="*/ 561 w 1227"/>
                              <a:gd name="T5" fmla="*/ 1243 h 1244"/>
                              <a:gd name="T6" fmla="*/ 1226 w 1227"/>
                              <a:gd name="T7" fmla="*/ 535 h 1244"/>
                              <a:gd name="T8" fmla="*/ 658 w 1227"/>
                              <a:gd name="T9" fmla="*/ 0 h 1244"/>
                            </a:gdLst>
                            <a:ahLst/>
                            <a:cxnLst>
                              <a:cxn ang="0">
                                <a:pos x="T0" y="T1"/>
                              </a:cxn>
                              <a:cxn ang="0">
                                <a:pos x="T2" y="T3"/>
                              </a:cxn>
                              <a:cxn ang="0">
                                <a:pos x="T4" y="T5"/>
                              </a:cxn>
                              <a:cxn ang="0">
                                <a:pos x="T6" y="T7"/>
                              </a:cxn>
                              <a:cxn ang="0">
                                <a:pos x="T8" y="T9"/>
                              </a:cxn>
                            </a:cxnLst>
                            <a:rect l="0" t="0" r="r" b="b"/>
                            <a:pathLst>
                              <a:path w="1227" h="1244">
                                <a:moveTo>
                                  <a:pt x="658" y="0"/>
                                </a:moveTo>
                                <a:lnTo>
                                  <a:pt x="0" y="647"/>
                                </a:lnTo>
                                <a:lnTo>
                                  <a:pt x="561" y="1243"/>
                                </a:lnTo>
                                <a:lnTo>
                                  <a:pt x="1226" y="535"/>
                                </a:lnTo>
                                <a:lnTo>
                                  <a:pt x="658" y="0"/>
                                </a:lnTo>
                                <a:close/>
                              </a:path>
                            </a:pathLst>
                          </a:custGeom>
                          <a:solidFill>
                            <a:srgbClr val="FDC57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7" name="Freeform 111"/>
                        <wps:cNvSpPr>
                          <a:spLocks/>
                        </wps:cNvSpPr>
                        <wps:spPr bwMode="auto">
                          <a:xfrm>
                            <a:off x="924" y="748"/>
                            <a:ext cx="1358" cy="675"/>
                          </a:xfrm>
                          <a:custGeom>
                            <a:avLst/>
                            <a:gdLst>
                              <a:gd name="T0" fmla="*/ 795 w 1358"/>
                              <a:gd name="T1" fmla="*/ 0 h 675"/>
                              <a:gd name="T2" fmla="*/ 0 w 1358"/>
                              <a:gd name="T3" fmla="*/ 115 h 675"/>
                              <a:gd name="T4" fmla="*/ 571 w 1358"/>
                              <a:gd name="T5" fmla="*/ 674 h 675"/>
                              <a:gd name="T6" fmla="*/ 1357 w 1358"/>
                              <a:gd name="T7" fmla="*/ 595 h 675"/>
                              <a:gd name="T8" fmla="*/ 795 w 1358"/>
                              <a:gd name="T9" fmla="*/ 0 h 675"/>
                            </a:gdLst>
                            <a:ahLst/>
                            <a:cxnLst>
                              <a:cxn ang="0">
                                <a:pos x="T0" y="T1"/>
                              </a:cxn>
                              <a:cxn ang="0">
                                <a:pos x="T2" y="T3"/>
                              </a:cxn>
                              <a:cxn ang="0">
                                <a:pos x="T4" y="T5"/>
                              </a:cxn>
                              <a:cxn ang="0">
                                <a:pos x="T6" y="T7"/>
                              </a:cxn>
                              <a:cxn ang="0">
                                <a:pos x="T8" y="T9"/>
                              </a:cxn>
                            </a:cxnLst>
                            <a:rect l="0" t="0" r="r" b="b"/>
                            <a:pathLst>
                              <a:path w="1358" h="675">
                                <a:moveTo>
                                  <a:pt x="795" y="0"/>
                                </a:moveTo>
                                <a:lnTo>
                                  <a:pt x="0" y="115"/>
                                </a:lnTo>
                                <a:lnTo>
                                  <a:pt x="571" y="674"/>
                                </a:lnTo>
                                <a:lnTo>
                                  <a:pt x="1357" y="595"/>
                                </a:lnTo>
                                <a:lnTo>
                                  <a:pt x="795" y="0"/>
                                </a:lnTo>
                                <a:close/>
                              </a:path>
                            </a:pathLst>
                          </a:custGeom>
                          <a:solidFill>
                            <a:srgbClr val="FCB13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8" name="Freeform 112"/>
                        <wps:cNvSpPr>
                          <a:spLocks/>
                        </wps:cNvSpPr>
                        <wps:spPr bwMode="auto">
                          <a:xfrm>
                            <a:off x="1495" y="1344"/>
                            <a:ext cx="968" cy="1052"/>
                          </a:xfrm>
                          <a:custGeom>
                            <a:avLst/>
                            <a:gdLst>
                              <a:gd name="T0" fmla="*/ 785 w 968"/>
                              <a:gd name="T1" fmla="*/ 0 h 1052"/>
                              <a:gd name="T2" fmla="*/ 0 w 968"/>
                              <a:gd name="T3" fmla="*/ 79 h 1052"/>
                              <a:gd name="T4" fmla="*/ 171 w 968"/>
                              <a:gd name="T5" fmla="*/ 1051 h 1052"/>
                              <a:gd name="T6" fmla="*/ 967 w 968"/>
                              <a:gd name="T7" fmla="*/ 898 h 1052"/>
                              <a:gd name="T8" fmla="*/ 785 w 968"/>
                              <a:gd name="T9" fmla="*/ 0 h 1052"/>
                            </a:gdLst>
                            <a:ahLst/>
                            <a:cxnLst>
                              <a:cxn ang="0">
                                <a:pos x="T0" y="T1"/>
                              </a:cxn>
                              <a:cxn ang="0">
                                <a:pos x="T2" y="T3"/>
                              </a:cxn>
                              <a:cxn ang="0">
                                <a:pos x="T4" y="T5"/>
                              </a:cxn>
                              <a:cxn ang="0">
                                <a:pos x="T6" y="T7"/>
                              </a:cxn>
                              <a:cxn ang="0">
                                <a:pos x="T8" y="T9"/>
                              </a:cxn>
                            </a:cxnLst>
                            <a:rect l="0" t="0" r="r" b="b"/>
                            <a:pathLst>
                              <a:path w="968" h="1052">
                                <a:moveTo>
                                  <a:pt x="785" y="0"/>
                                </a:moveTo>
                                <a:lnTo>
                                  <a:pt x="0" y="79"/>
                                </a:lnTo>
                                <a:lnTo>
                                  <a:pt x="171" y="1051"/>
                                </a:lnTo>
                                <a:lnTo>
                                  <a:pt x="967" y="898"/>
                                </a:lnTo>
                                <a:lnTo>
                                  <a:pt x="785" y="0"/>
                                </a:lnTo>
                                <a:close/>
                              </a:path>
                            </a:pathLst>
                          </a:custGeom>
                          <a:solidFill>
                            <a:srgbClr val="FDC57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9" name="Freeform 113"/>
                        <wps:cNvSpPr>
                          <a:spLocks/>
                        </wps:cNvSpPr>
                        <wps:spPr bwMode="auto">
                          <a:xfrm>
                            <a:off x="390" y="864"/>
                            <a:ext cx="652" cy="269"/>
                          </a:xfrm>
                          <a:custGeom>
                            <a:avLst/>
                            <a:gdLst>
                              <a:gd name="T0" fmla="*/ 533 w 652"/>
                              <a:gd name="T1" fmla="*/ 0 h 269"/>
                              <a:gd name="T2" fmla="*/ 0 w 652"/>
                              <a:gd name="T3" fmla="*/ 268 h 269"/>
                              <a:gd name="T4" fmla="*/ 651 w 652"/>
                              <a:gd name="T5" fmla="*/ 115 h 269"/>
                              <a:gd name="T6" fmla="*/ 533 w 652"/>
                              <a:gd name="T7" fmla="*/ 0 h 269"/>
                            </a:gdLst>
                            <a:ahLst/>
                            <a:cxnLst>
                              <a:cxn ang="0">
                                <a:pos x="T0" y="T1"/>
                              </a:cxn>
                              <a:cxn ang="0">
                                <a:pos x="T2" y="T3"/>
                              </a:cxn>
                              <a:cxn ang="0">
                                <a:pos x="T4" y="T5"/>
                              </a:cxn>
                              <a:cxn ang="0">
                                <a:pos x="T6" y="T7"/>
                              </a:cxn>
                            </a:cxnLst>
                            <a:rect l="0" t="0" r="r" b="b"/>
                            <a:pathLst>
                              <a:path w="652" h="269">
                                <a:moveTo>
                                  <a:pt x="533" y="0"/>
                                </a:moveTo>
                                <a:lnTo>
                                  <a:pt x="0" y="268"/>
                                </a:lnTo>
                                <a:lnTo>
                                  <a:pt x="651" y="115"/>
                                </a:lnTo>
                                <a:lnTo>
                                  <a:pt x="533" y="0"/>
                                </a:lnTo>
                                <a:close/>
                              </a:path>
                            </a:pathLst>
                          </a:custGeom>
                          <a:solidFill>
                            <a:srgbClr val="F99F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0" name="Freeform 114"/>
                        <wps:cNvSpPr>
                          <a:spLocks/>
                        </wps:cNvSpPr>
                        <wps:spPr bwMode="auto">
                          <a:xfrm>
                            <a:off x="1827" y="100"/>
                            <a:ext cx="551" cy="252"/>
                          </a:xfrm>
                          <a:custGeom>
                            <a:avLst/>
                            <a:gdLst>
                              <a:gd name="T0" fmla="*/ 550 w 551"/>
                              <a:gd name="T1" fmla="*/ 0 h 252"/>
                              <a:gd name="T2" fmla="*/ 0 w 551"/>
                              <a:gd name="T3" fmla="*/ 219 h 252"/>
                              <a:gd name="T4" fmla="*/ 294 w 551"/>
                              <a:gd name="T5" fmla="*/ 251 h 252"/>
                              <a:gd name="T6" fmla="*/ 550 w 551"/>
                              <a:gd name="T7" fmla="*/ 0 h 252"/>
                            </a:gdLst>
                            <a:ahLst/>
                            <a:cxnLst>
                              <a:cxn ang="0">
                                <a:pos x="T0" y="T1"/>
                              </a:cxn>
                              <a:cxn ang="0">
                                <a:pos x="T2" y="T3"/>
                              </a:cxn>
                              <a:cxn ang="0">
                                <a:pos x="T4" y="T5"/>
                              </a:cxn>
                              <a:cxn ang="0">
                                <a:pos x="T6" y="T7"/>
                              </a:cxn>
                            </a:cxnLst>
                            <a:rect l="0" t="0" r="r" b="b"/>
                            <a:pathLst>
                              <a:path w="551" h="252">
                                <a:moveTo>
                                  <a:pt x="550" y="0"/>
                                </a:moveTo>
                                <a:lnTo>
                                  <a:pt x="0" y="219"/>
                                </a:lnTo>
                                <a:lnTo>
                                  <a:pt x="294" y="251"/>
                                </a:lnTo>
                                <a:lnTo>
                                  <a:pt x="550" y="0"/>
                                </a:lnTo>
                                <a:close/>
                              </a:path>
                            </a:pathLst>
                          </a:custGeom>
                          <a:solidFill>
                            <a:srgbClr val="F99F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1" name="Freeform 115"/>
                        <wps:cNvSpPr>
                          <a:spLocks/>
                        </wps:cNvSpPr>
                        <wps:spPr bwMode="auto">
                          <a:xfrm>
                            <a:off x="652" y="2395"/>
                            <a:ext cx="1420" cy="615"/>
                          </a:xfrm>
                          <a:custGeom>
                            <a:avLst/>
                            <a:gdLst>
                              <a:gd name="T0" fmla="*/ 1013 w 1420"/>
                              <a:gd name="T1" fmla="*/ 0 h 615"/>
                              <a:gd name="T2" fmla="*/ 0 w 1420"/>
                              <a:gd name="T3" fmla="*/ 101 h 615"/>
                              <a:gd name="T4" fmla="*/ 372 w 1420"/>
                              <a:gd name="T5" fmla="*/ 614 h 615"/>
                              <a:gd name="T6" fmla="*/ 1419 w 1420"/>
                              <a:gd name="T7" fmla="*/ 481 h 615"/>
                              <a:gd name="T8" fmla="*/ 1013 w 1420"/>
                              <a:gd name="T9" fmla="*/ 0 h 615"/>
                            </a:gdLst>
                            <a:ahLst/>
                            <a:cxnLst>
                              <a:cxn ang="0">
                                <a:pos x="T0" y="T1"/>
                              </a:cxn>
                              <a:cxn ang="0">
                                <a:pos x="T2" y="T3"/>
                              </a:cxn>
                              <a:cxn ang="0">
                                <a:pos x="T4" y="T5"/>
                              </a:cxn>
                              <a:cxn ang="0">
                                <a:pos x="T6" y="T7"/>
                              </a:cxn>
                              <a:cxn ang="0">
                                <a:pos x="T8" y="T9"/>
                              </a:cxn>
                            </a:cxnLst>
                            <a:rect l="0" t="0" r="r" b="b"/>
                            <a:pathLst>
                              <a:path w="1420" h="615">
                                <a:moveTo>
                                  <a:pt x="1013" y="0"/>
                                </a:moveTo>
                                <a:lnTo>
                                  <a:pt x="0" y="101"/>
                                </a:lnTo>
                                <a:lnTo>
                                  <a:pt x="372" y="614"/>
                                </a:lnTo>
                                <a:lnTo>
                                  <a:pt x="1419" y="481"/>
                                </a:lnTo>
                                <a:lnTo>
                                  <a:pt x="1013" y="0"/>
                                </a:lnTo>
                                <a:close/>
                              </a:path>
                            </a:pathLst>
                          </a:custGeom>
                          <a:solidFill>
                            <a:srgbClr val="FDC37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2" name="Freeform 116"/>
                        <wps:cNvSpPr>
                          <a:spLocks/>
                        </wps:cNvSpPr>
                        <wps:spPr bwMode="auto">
                          <a:xfrm>
                            <a:off x="489" y="1424"/>
                            <a:ext cx="1178" cy="1073"/>
                          </a:xfrm>
                          <a:custGeom>
                            <a:avLst/>
                            <a:gdLst>
                              <a:gd name="T0" fmla="*/ 1006 w 1178"/>
                              <a:gd name="T1" fmla="*/ 0 h 1073"/>
                              <a:gd name="T2" fmla="*/ 0 w 1178"/>
                              <a:gd name="T3" fmla="*/ 92 h 1073"/>
                              <a:gd name="T4" fmla="*/ 163 w 1178"/>
                              <a:gd name="T5" fmla="*/ 1072 h 1073"/>
                              <a:gd name="T6" fmla="*/ 1177 w 1178"/>
                              <a:gd name="T7" fmla="*/ 970 h 1073"/>
                              <a:gd name="T8" fmla="*/ 1006 w 1178"/>
                              <a:gd name="T9" fmla="*/ 0 h 1073"/>
                            </a:gdLst>
                            <a:ahLst/>
                            <a:cxnLst>
                              <a:cxn ang="0">
                                <a:pos x="T0" y="T1"/>
                              </a:cxn>
                              <a:cxn ang="0">
                                <a:pos x="T2" y="T3"/>
                              </a:cxn>
                              <a:cxn ang="0">
                                <a:pos x="T4" y="T5"/>
                              </a:cxn>
                              <a:cxn ang="0">
                                <a:pos x="T6" y="T7"/>
                              </a:cxn>
                              <a:cxn ang="0">
                                <a:pos x="T8" y="T9"/>
                              </a:cxn>
                            </a:cxnLst>
                            <a:rect l="0" t="0" r="r" b="b"/>
                            <a:pathLst>
                              <a:path w="1178" h="1073">
                                <a:moveTo>
                                  <a:pt x="1006" y="0"/>
                                </a:moveTo>
                                <a:lnTo>
                                  <a:pt x="0" y="92"/>
                                </a:lnTo>
                                <a:lnTo>
                                  <a:pt x="163" y="1072"/>
                                </a:lnTo>
                                <a:lnTo>
                                  <a:pt x="1177" y="970"/>
                                </a:lnTo>
                                <a:lnTo>
                                  <a:pt x="1006" y="0"/>
                                </a:lnTo>
                                <a:close/>
                              </a:path>
                            </a:pathLst>
                          </a:custGeom>
                          <a:solidFill>
                            <a:srgbClr val="FBAD4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3" name="Freeform 117"/>
                        <wps:cNvSpPr>
                          <a:spLocks/>
                        </wps:cNvSpPr>
                        <wps:spPr bwMode="auto">
                          <a:xfrm>
                            <a:off x="2021" y="2988"/>
                            <a:ext cx="1130" cy="1272"/>
                          </a:xfrm>
                          <a:custGeom>
                            <a:avLst/>
                            <a:gdLst>
                              <a:gd name="T0" fmla="*/ 391 w 1130"/>
                              <a:gd name="T1" fmla="*/ 0 h 1272"/>
                              <a:gd name="T2" fmla="*/ 0 w 1130"/>
                              <a:gd name="T3" fmla="*/ 552 h 1272"/>
                              <a:gd name="T4" fmla="*/ 679 w 1130"/>
                              <a:gd name="T5" fmla="*/ 1271 h 1272"/>
                              <a:gd name="T6" fmla="*/ 1129 w 1130"/>
                              <a:gd name="T7" fmla="*/ 651 h 1272"/>
                              <a:gd name="T8" fmla="*/ 391 w 1130"/>
                              <a:gd name="T9" fmla="*/ 0 h 1272"/>
                            </a:gdLst>
                            <a:ahLst/>
                            <a:cxnLst>
                              <a:cxn ang="0">
                                <a:pos x="T0" y="T1"/>
                              </a:cxn>
                              <a:cxn ang="0">
                                <a:pos x="T2" y="T3"/>
                              </a:cxn>
                              <a:cxn ang="0">
                                <a:pos x="T4" y="T5"/>
                              </a:cxn>
                              <a:cxn ang="0">
                                <a:pos x="T6" y="T7"/>
                              </a:cxn>
                              <a:cxn ang="0">
                                <a:pos x="T8" y="T9"/>
                              </a:cxn>
                            </a:cxnLst>
                            <a:rect l="0" t="0" r="r" b="b"/>
                            <a:pathLst>
                              <a:path w="1130" h="1272">
                                <a:moveTo>
                                  <a:pt x="391" y="0"/>
                                </a:moveTo>
                                <a:lnTo>
                                  <a:pt x="0" y="552"/>
                                </a:lnTo>
                                <a:lnTo>
                                  <a:pt x="679" y="1271"/>
                                </a:lnTo>
                                <a:lnTo>
                                  <a:pt x="1129" y="651"/>
                                </a:lnTo>
                                <a:lnTo>
                                  <a:pt x="391" y="0"/>
                                </a:lnTo>
                                <a:close/>
                              </a:path>
                            </a:pathLst>
                          </a:custGeom>
                          <a:solidFill>
                            <a:srgbClr val="FFE4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4" name="Freeform 118"/>
                        <wps:cNvSpPr>
                          <a:spLocks/>
                        </wps:cNvSpPr>
                        <wps:spPr bwMode="auto">
                          <a:xfrm>
                            <a:off x="3091" y="2212"/>
                            <a:ext cx="1269" cy="1225"/>
                          </a:xfrm>
                          <a:custGeom>
                            <a:avLst/>
                            <a:gdLst>
                              <a:gd name="T0" fmla="*/ 683 w 1269"/>
                              <a:gd name="T1" fmla="*/ 0 h 1225"/>
                              <a:gd name="T2" fmla="*/ 0 w 1269"/>
                              <a:gd name="T3" fmla="*/ 651 h 1225"/>
                              <a:gd name="T4" fmla="*/ 672 w 1269"/>
                              <a:gd name="T5" fmla="*/ 1224 h 1225"/>
                              <a:gd name="T6" fmla="*/ 1268 w 1269"/>
                              <a:gd name="T7" fmla="*/ 698 h 1225"/>
                              <a:gd name="T8" fmla="*/ 1268 w 1269"/>
                              <a:gd name="T9" fmla="*/ 519 h 1225"/>
                              <a:gd name="T10" fmla="*/ 683 w 1269"/>
                              <a:gd name="T11" fmla="*/ 0 h 1225"/>
                            </a:gdLst>
                            <a:ahLst/>
                            <a:cxnLst>
                              <a:cxn ang="0">
                                <a:pos x="T0" y="T1"/>
                              </a:cxn>
                              <a:cxn ang="0">
                                <a:pos x="T2" y="T3"/>
                              </a:cxn>
                              <a:cxn ang="0">
                                <a:pos x="T4" y="T5"/>
                              </a:cxn>
                              <a:cxn ang="0">
                                <a:pos x="T6" y="T7"/>
                              </a:cxn>
                              <a:cxn ang="0">
                                <a:pos x="T8" y="T9"/>
                              </a:cxn>
                              <a:cxn ang="0">
                                <a:pos x="T10" y="T11"/>
                              </a:cxn>
                            </a:cxnLst>
                            <a:rect l="0" t="0" r="r" b="b"/>
                            <a:pathLst>
                              <a:path w="1269" h="1225">
                                <a:moveTo>
                                  <a:pt x="683" y="0"/>
                                </a:moveTo>
                                <a:lnTo>
                                  <a:pt x="0" y="651"/>
                                </a:lnTo>
                                <a:lnTo>
                                  <a:pt x="672" y="1224"/>
                                </a:lnTo>
                                <a:lnTo>
                                  <a:pt x="1268" y="698"/>
                                </a:lnTo>
                                <a:lnTo>
                                  <a:pt x="1268" y="519"/>
                                </a:lnTo>
                                <a:lnTo>
                                  <a:pt x="683" y="0"/>
                                </a:lnTo>
                                <a:close/>
                              </a:path>
                            </a:pathLst>
                          </a:custGeom>
                          <a:solidFill>
                            <a:srgbClr val="FDBE6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5" name="Freeform 119"/>
                        <wps:cNvSpPr>
                          <a:spLocks/>
                        </wps:cNvSpPr>
                        <wps:spPr bwMode="auto">
                          <a:xfrm>
                            <a:off x="2413" y="2864"/>
                            <a:ext cx="1351" cy="776"/>
                          </a:xfrm>
                          <a:custGeom>
                            <a:avLst/>
                            <a:gdLst>
                              <a:gd name="T0" fmla="*/ 678 w 1351"/>
                              <a:gd name="T1" fmla="*/ 0 h 776"/>
                              <a:gd name="T2" fmla="*/ 0 w 1351"/>
                              <a:gd name="T3" fmla="*/ 124 h 776"/>
                              <a:gd name="T4" fmla="*/ 737 w 1351"/>
                              <a:gd name="T5" fmla="*/ 775 h 776"/>
                              <a:gd name="T6" fmla="*/ 1350 w 1351"/>
                              <a:gd name="T7" fmla="*/ 573 h 776"/>
                              <a:gd name="T8" fmla="*/ 678 w 1351"/>
                              <a:gd name="T9" fmla="*/ 0 h 776"/>
                            </a:gdLst>
                            <a:ahLst/>
                            <a:cxnLst>
                              <a:cxn ang="0">
                                <a:pos x="T0" y="T1"/>
                              </a:cxn>
                              <a:cxn ang="0">
                                <a:pos x="T2" y="T3"/>
                              </a:cxn>
                              <a:cxn ang="0">
                                <a:pos x="T4" y="T5"/>
                              </a:cxn>
                              <a:cxn ang="0">
                                <a:pos x="T6" y="T7"/>
                              </a:cxn>
                              <a:cxn ang="0">
                                <a:pos x="T8" y="T9"/>
                              </a:cxn>
                            </a:cxnLst>
                            <a:rect l="0" t="0" r="r" b="b"/>
                            <a:pathLst>
                              <a:path w="1351" h="776">
                                <a:moveTo>
                                  <a:pt x="678" y="0"/>
                                </a:moveTo>
                                <a:lnTo>
                                  <a:pt x="0" y="124"/>
                                </a:lnTo>
                                <a:lnTo>
                                  <a:pt x="737" y="775"/>
                                </a:lnTo>
                                <a:lnTo>
                                  <a:pt x="1350" y="573"/>
                                </a:lnTo>
                                <a:lnTo>
                                  <a:pt x="678" y="0"/>
                                </a:lnTo>
                                <a:close/>
                              </a:path>
                            </a:pathLst>
                          </a:custGeom>
                          <a:solidFill>
                            <a:srgbClr val="FDC37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6" name="Freeform 120"/>
                        <wps:cNvSpPr>
                          <a:spLocks/>
                        </wps:cNvSpPr>
                        <wps:spPr bwMode="auto">
                          <a:xfrm>
                            <a:off x="390" y="3"/>
                            <a:ext cx="3970" cy="4258"/>
                          </a:xfrm>
                          <a:custGeom>
                            <a:avLst/>
                            <a:gdLst>
                              <a:gd name="T0" fmla="*/ 3969 w 3970"/>
                              <a:gd name="T1" fmla="*/ 2907 h 4258"/>
                              <a:gd name="T2" fmla="*/ 3373 w 3970"/>
                              <a:gd name="T3" fmla="*/ 3433 h 4258"/>
                              <a:gd name="T4" fmla="*/ 2760 w 3970"/>
                              <a:gd name="T5" fmla="*/ 3636 h 4258"/>
                              <a:gd name="T6" fmla="*/ 2310 w 3970"/>
                              <a:gd name="T7" fmla="*/ 4257 h 4258"/>
                              <a:gd name="T8" fmla="*/ 1631 w 3970"/>
                              <a:gd name="T9" fmla="*/ 3537 h 4258"/>
                              <a:gd name="T10" fmla="*/ 2022 w 3970"/>
                              <a:gd name="T11" fmla="*/ 2985 h 4258"/>
                              <a:gd name="T12" fmla="*/ 2701 w 3970"/>
                              <a:gd name="T13" fmla="*/ 2861 h 4258"/>
                              <a:gd name="T14" fmla="*/ 2072 w 3970"/>
                              <a:gd name="T15" fmla="*/ 2239 h 4258"/>
                              <a:gd name="T16" fmla="*/ 1275 w 3970"/>
                              <a:gd name="T17" fmla="*/ 2392 h 4258"/>
                              <a:gd name="T18" fmla="*/ 1681 w 3970"/>
                              <a:gd name="T19" fmla="*/ 2873 h 4258"/>
                              <a:gd name="T20" fmla="*/ 634 w 3970"/>
                              <a:gd name="T21" fmla="*/ 3007 h 4258"/>
                              <a:gd name="T22" fmla="*/ 262 w 3970"/>
                              <a:gd name="T23" fmla="*/ 2494 h 4258"/>
                              <a:gd name="T24" fmla="*/ 98 w 3970"/>
                              <a:gd name="T25" fmla="*/ 1514 h 4258"/>
                              <a:gd name="T26" fmla="*/ 1105 w 3970"/>
                              <a:gd name="T27" fmla="*/ 1421 h 4258"/>
                              <a:gd name="T28" fmla="*/ 651 w 3970"/>
                              <a:gd name="T29" fmla="*/ 976 h 4258"/>
                              <a:gd name="T30" fmla="*/ 0 w 3970"/>
                              <a:gd name="T31" fmla="*/ 1130 h 4258"/>
                              <a:gd name="T32" fmla="*/ 533 w 3970"/>
                              <a:gd name="T33" fmla="*/ 861 h 4258"/>
                              <a:gd name="T34" fmla="*/ 1329 w 3970"/>
                              <a:gd name="T35" fmla="*/ 745 h 4258"/>
                              <a:gd name="T36" fmla="*/ 1731 w 3970"/>
                              <a:gd name="T37" fmla="*/ 349 h 4258"/>
                              <a:gd name="T38" fmla="*/ 1437 w 3970"/>
                              <a:gd name="T39" fmla="*/ 317 h 4258"/>
                              <a:gd name="T40" fmla="*/ 1987 w 3970"/>
                              <a:gd name="T41" fmla="*/ 97 h 4258"/>
                              <a:gd name="T42" fmla="*/ 2709 w 3970"/>
                              <a:gd name="T43" fmla="*/ 0 h 4258"/>
                              <a:gd name="T44" fmla="*/ 3270 w 3970"/>
                              <a:gd name="T45" fmla="*/ 519 h 4258"/>
                              <a:gd name="T46" fmla="*/ 3493 w 3970"/>
                              <a:gd name="T47" fmla="*/ 1001 h 4258"/>
                              <a:gd name="T48" fmla="*/ 3357 w 3970"/>
                              <a:gd name="T49" fmla="*/ 942 h 4258"/>
                              <a:gd name="T50" fmla="*/ 3464 w 3970"/>
                              <a:gd name="T51" fmla="*/ 1453 h 4258"/>
                              <a:gd name="T52" fmla="*/ 3969 w 3970"/>
                              <a:gd name="T53" fmla="*/ 1891 h 42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3970" h="4258">
                                <a:moveTo>
                                  <a:pt x="3969" y="2907"/>
                                </a:moveTo>
                                <a:lnTo>
                                  <a:pt x="3373" y="3433"/>
                                </a:lnTo>
                                <a:lnTo>
                                  <a:pt x="2760" y="3636"/>
                                </a:lnTo>
                                <a:lnTo>
                                  <a:pt x="2310" y="4257"/>
                                </a:lnTo>
                                <a:lnTo>
                                  <a:pt x="1631" y="3537"/>
                                </a:lnTo>
                                <a:lnTo>
                                  <a:pt x="2022" y="2985"/>
                                </a:lnTo>
                                <a:lnTo>
                                  <a:pt x="2701" y="2861"/>
                                </a:lnTo>
                                <a:lnTo>
                                  <a:pt x="2072" y="2239"/>
                                </a:lnTo>
                                <a:lnTo>
                                  <a:pt x="1275" y="2392"/>
                                </a:lnTo>
                                <a:lnTo>
                                  <a:pt x="1681" y="2873"/>
                                </a:lnTo>
                                <a:lnTo>
                                  <a:pt x="634" y="3007"/>
                                </a:lnTo>
                                <a:lnTo>
                                  <a:pt x="262" y="2494"/>
                                </a:lnTo>
                                <a:lnTo>
                                  <a:pt x="98" y="1514"/>
                                </a:lnTo>
                                <a:lnTo>
                                  <a:pt x="1105" y="1421"/>
                                </a:lnTo>
                                <a:lnTo>
                                  <a:pt x="651" y="976"/>
                                </a:lnTo>
                                <a:lnTo>
                                  <a:pt x="0" y="1130"/>
                                </a:lnTo>
                                <a:lnTo>
                                  <a:pt x="533" y="861"/>
                                </a:lnTo>
                                <a:lnTo>
                                  <a:pt x="1329" y="745"/>
                                </a:lnTo>
                                <a:lnTo>
                                  <a:pt x="1731" y="349"/>
                                </a:lnTo>
                                <a:lnTo>
                                  <a:pt x="1437" y="317"/>
                                </a:lnTo>
                                <a:lnTo>
                                  <a:pt x="1987" y="97"/>
                                </a:lnTo>
                                <a:lnTo>
                                  <a:pt x="2709" y="0"/>
                                </a:lnTo>
                                <a:lnTo>
                                  <a:pt x="3270" y="519"/>
                                </a:lnTo>
                                <a:lnTo>
                                  <a:pt x="3493" y="1001"/>
                                </a:lnTo>
                                <a:lnTo>
                                  <a:pt x="3357" y="942"/>
                                </a:lnTo>
                                <a:lnTo>
                                  <a:pt x="3464" y="1453"/>
                                </a:lnTo>
                                <a:lnTo>
                                  <a:pt x="3969" y="1891"/>
                                </a:lnTo>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7" name="Freeform 121"/>
                        <wps:cNvSpPr>
                          <a:spLocks/>
                        </wps:cNvSpPr>
                        <wps:spPr bwMode="auto">
                          <a:xfrm>
                            <a:off x="3774" y="2046"/>
                            <a:ext cx="586" cy="686"/>
                          </a:xfrm>
                          <a:custGeom>
                            <a:avLst/>
                            <a:gdLst>
                              <a:gd name="T0" fmla="*/ 585 w 586"/>
                              <a:gd name="T1" fmla="*/ 133 h 686"/>
                              <a:gd name="T2" fmla="*/ 434 w 586"/>
                              <a:gd name="T3" fmla="*/ 0 h 686"/>
                              <a:gd name="T4" fmla="*/ 0 w 586"/>
                              <a:gd name="T5" fmla="*/ 166 h 686"/>
                              <a:gd name="T6" fmla="*/ 585 w 586"/>
                              <a:gd name="T7" fmla="*/ 685 h 686"/>
                            </a:gdLst>
                            <a:ahLst/>
                            <a:cxnLst>
                              <a:cxn ang="0">
                                <a:pos x="T0" y="T1"/>
                              </a:cxn>
                              <a:cxn ang="0">
                                <a:pos x="T2" y="T3"/>
                              </a:cxn>
                              <a:cxn ang="0">
                                <a:pos x="T4" y="T5"/>
                              </a:cxn>
                              <a:cxn ang="0">
                                <a:pos x="T6" y="T7"/>
                              </a:cxn>
                            </a:cxnLst>
                            <a:rect l="0" t="0" r="r" b="b"/>
                            <a:pathLst>
                              <a:path w="586" h="686">
                                <a:moveTo>
                                  <a:pt x="585" y="133"/>
                                </a:moveTo>
                                <a:lnTo>
                                  <a:pt x="434" y="0"/>
                                </a:lnTo>
                                <a:lnTo>
                                  <a:pt x="0" y="166"/>
                                </a:lnTo>
                                <a:lnTo>
                                  <a:pt x="585" y="685"/>
                                </a:lnTo>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8" name="Freeform 122"/>
                        <wps:cNvSpPr>
                          <a:spLocks/>
                        </wps:cNvSpPr>
                        <wps:spPr bwMode="auto">
                          <a:xfrm>
                            <a:off x="2330" y="1291"/>
                            <a:ext cx="323" cy="510"/>
                          </a:xfrm>
                          <a:custGeom>
                            <a:avLst/>
                            <a:gdLst>
                              <a:gd name="T0" fmla="*/ 322 w 323"/>
                              <a:gd name="T1" fmla="*/ 509 h 510"/>
                              <a:gd name="T2" fmla="*/ 0 w 323"/>
                              <a:gd name="T3" fmla="*/ 0 h 510"/>
                            </a:gdLst>
                            <a:ahLst/>
                            <a:cxnLst>
                              <a:cxn ang="0">
                                <a:pos x="T0" y="T1"/>
                              </a:cxn>
                              <a:cxn ang="0">
                                <a:pos x="T2" y="T3"/>
                              </a:cxn>
                            </a:cxnLst>
                            <a:rect l="0" t="0" r="r" b="b"/>
                            <a:pathLst>
                              <a:path w="323" h="510">
                                <a:moveTo>
                                  <a:pt x="322" y="509"/>
                                </a:moveTo>
                                <a:lnTo>
                                  <a:pt x="0" y="0"/>
                                </a:lnTo>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9" name="Freeform 123"/>
                        <wps:cNvSpPr>
                          <a:spLocks/>
                        </wps:cNvSpPr>
                        <wps:spPr bwMode="auto">
                          <a:xfrm>
                            <a:off x="2946" y="636"/>
                            <a:ext cx="180" cy="957"/>
                          </a:xfrm>
                          <a:custGeom>
                            <a:avLst/>
                            <a:gdLst>
                              <a:gd name="T0" fmla="*/ 0 w 180"/>
                              <a:gd name="T1" fmla="*/ 0 h 957"/>
                              <a:gd name="T2" fmla="*/ 179 w 180"/>
                              <a:gd name="T3" fmla="*/ 956 h 957"/>
                            </a:gdLst>
                            <a:ahLst/>
                            <a:cxnLst>
                              <a:cxn ang="0">
                                <a:pos x="T0" y="T1"/>
                              </a:cxn>
                              <a:cxn ang="0">
                                <a:pos x="T2" y="T3"/>
                              </a:cxn>
                            </a:cxnLst>
                            <a:rect l="0" t="0" r="r" b="b"/>
                            <a:pathLst>
                              <a:path w="180" h="957">
                                <a:moveTo>
                                  <a:pt x="0" y="0"/>
                                </a:moveTo>
                                <a:lnTo>
                                  <a:pt x="179" y="956"/>
                                </a:lnTo>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0" name="Freeform 124"/>
                        <wps:cNvSpPr>
                          <a:spLocks/>
                        </wps:cNvSpPr>
                        <wps:spPr bwMode="auto">
                          <a:xfrm>
                            <a:off x="2652" y="1577"/>
                            <a:ext cx="470" cy="224"/>
                          </a:xfrm>
                          <a:custGeom>
                            <a:avLst/>
                            <a:gdLst>
                              <a:gd name="T0" fmla="*/ 469 w 470"/>
                              <a:gd name="T1" fmla="*/ 0 h 224"/>
                              <a:gd name="T2" fmla="*/ 0 w 470"/>
                              <a:gd name="T3" fmla="*/ 223 h 224"/>
                            </a:gdLst>
                            <a:ahLst/>
                            <a:cxnLst>
                              <a:cxn ang="0">
                                <a:pos x="T0" y="T1"/>
                              </a:cxn>
                              <a:cxn ang="0">
                                <a:pos x="T2" y="T3"/>
                              </a:cxn>
                            </a:cxnLst>
                            <a:rect l="0" t="0" r="r" b="b"/>
                            <a:pathLst>
                              <a:path w="470" h="224">
                                <a:moveTo>
                                  <a:pt x="469" y="0"/>
                                </a:moveTo>
                                <a:lnTo>
                                  <a:pt x="0" y="223"/>
                                </a:lnTo>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1" name="Freeform 125"/>
                        <wps:cNvSpPr>
                          <a:spLocks/>
                        </wps:cNvSpPr>
                        <wps:spPr bwMode="auto">
                          <a:xfrm>
                            <a:off x="2330" y="636"/>
                            <a:ext cx="616" cy="656"/>
                          </a:xfrm>
                          <a:custGeom>
                            <a:avLst/>
                            <a:gdLst>
                              <a:gd name="T0" fmla="*/ 0 w 616"/>
                              <a:gd name="T1" fmla="*/ 655 h 656"/>
                              <a:gd name="T2" fmla="*/ 615 w 616"/>
                              <a:gd name="T3" fmla="*/ 0 h 656"/>
                            </a:gdLst>
                            <a:ahLst/>
                            <a:cxnLst>
                              <a:cxn ang="0">
                                <a:pos x="T0" y="T1"/>
                              </a:cxn>
                              <a:cxn ang="0">
                                <a:pos x="T2" y="T3"/>
                              </a:cxn>
                            </a:cxnLst>
                            <a:rect l="0" t="0" r="r" b="b"/>
                            <a:pathLst>
                              <a:path w="616" h="656">
                                <a:moveTo>
                                  <a:pt x="0" y="655"/>
                                </a:moveTo>
                                <a:lnTo>
                                  <a:pt x="615" y="0"/>
                                </a:lnTo>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2" name="Freeform 126"/>
                        <wps:cNvSpPr>
                          <a:spLocks/>
                        </wps:cNvSpPr>
                        <wps:spPr bwMode="auto">
                          <a:xfrm>
                            <a:off x="2383" y="1800"/>
                            <a:ext cx="403" cy="443"/>
                          </a:xfrm>
                          <a:custGeom>
                            <a:avLst/>
                            <a:gdLst>
                              <a:gd name="T0" fmla="*/ 402 w 403"/>
                              <a:gd name="T1" fmla="*/ 125 h 443"/>
                              <a:gd name="T2" fmla="*/ 269 w 403"/>
                              <a:gd name="T3" fmla="*/ 0 h 443"/>
                              <a:gd name="T4" fmla="*/ 0 w 403"/>
                              <a:gd name="T5" fmla="*/ 46 h 443"/>
                              <a:gd name="T6" fmla="*/ 80 w 403"/>
                              <a:gd name="T7" fmla="*/ 442 h 443"/>
                            </a:gdLst>
                            <a:ahLst/>
                            <a:cxnLst>
                              <a:cxn ang="0">
                                <a:pos x="T0" y="T1"/>
                              </a:cxn>
                              <a:cxn ang="0">
                                <a:pos x="T2" y="T3"/>
                              </a:cxn>
                              <a:cxn ang="0">
                                <a:pos x="T4" y="T5"/>
                              </a:cxn>
                              <a:cxn ang="0">
                                <a:pos x="T6" y="T7"/>
                              </a:cxn>
                            </a:cxnLst>
                            <a:rect l="0" t="0" r="r" b="b"/>
                            <a:pathLst>
                              <a:path w="403" h="443">
                                <a:moveTo>
                                  <a:pt x="402" y="125"/>
                                </a:moveTo>
                                <a:lnTo>
                                  <a:pt x="269" y="0"/>
                                </a:lnTo>
                                <a:lnTo>
                                  <a:pt x="0" y="46"/>
                                </a:lnTo>
                                <a:lnTo>
                                  <a:pt x="80" y="442"/>
                                </a:lnTo>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3" name="Freeform 127"/>
                        <wps:cNvSpPr>
                          <a:spLocks/>
                        </wps:cNvSpPr>
                        <wps:spPr bwMode="auto">
                          <a:xfrm>
                            <a:off x="2463" y="1926"/>
                            <a:ext cx="323" cy="317"/>
                          </a:xfrm>
                          <a:custGeom>
                            <a:avLst/>
                            <a:gdLst>
                              <a:gd name="T0" fmla="*/ 0 w 323"/>
                              <a:gd name="T1" fmla="*/ 316 h 317"/>
                              <a:gd name="T2" fmla="*/ 322 w 323"/>
                              <a:gd name="T3" fmla="*/ 0 h 317"/>
                            </a:gdLst>
                            <a:ahLst/>
                            <a:cxnLst>
                              <a:cxn ang="0">
                                <a:pos x="T0" y="T1"/>
                              </a:cxn>
                              <a:cxn ang="0">
                                <a:pos x="T2" y="T3"/>
                              </a:cxn>
                            </a:cxnLst>
                            <a:rect l="0" t="0" r="r" b="b"/>
                            <a:pathLst>
                              <a:path w="323" h="317">
                                <a:moveTo>
                                  <a:pt x="0" y="316"/>
                                </a:moveTo>
                                <a:lnTo>
                                  <a:pt x="322" y="0"/>
                                </a:lnTo>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4" name="Freeform 128"/>
                        <wps:cNvSpPr>
                          <a:spLocks/>
                        </wps:cNvSpPr>
                        <wps:spPr bwMode="auto">
                          <a:xfrm>
                            <a:off x="2383" y="1846"/>
                            <a:ext cx="81" cy="396"/>
                          </a:xfrm>
                          <a:custGeom>
                            <a:avLst/>
                            <a:gdLst>
                              <a:gd name="T0" fmla="*/ 0 w 81"/>
                              <a:gd name="T1" fmla="*/ 0 h 396"/>
                              <a:gd name="T2" fmla="*/ 80 w 81"/>
                              <a:gd name="T3" fmla="*/ 395 h 396"/>
                            </a:gdLst>
                            <a:ahLst/>
                            <a:cxnLst>
                              <a:cxn ang="0">
                                <a:pos x="T0" y="T1"/>
                              </a:cxn>
                              <a:cxn ang="0">
                                <a:pos x="T2" y="T3"/>
                              </a:cxn>
                            </a:cxnLst>
                            <a:rect l="0" t="0" r="r" b="b"/>
                            <a:pathLst>
                              <a:path w="81" h="396">
                                <a:moveTo>
                                  <a:pt x="0" y="0"/>
                                </a:moveTo>
                                <a:lnTo>
                                  <a:pt x="80" y="395"/>
                                </a:lnTo>
                              </a:path>
                            </a:pathLst>
                          </a:custGeom>
                          <a:noFill/>
                          <a:ln w="3809">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5" name="Freeform 129"/>
                        <wps:cNvSpPr>
                          <a:spLocks/>
                        </wps:cNvSpPr>
                        <wps:spPr bwMode="auto">
                          <a:xfrm>
                            <a:off x="3091" y="2212"/>
                            <a:ext cx="684" cy="1225"/>
                          </a:xfrm>
                          <a:custGeom>
                            <a:avLst/>
                            <a:gdLst>
                              <a:gd name="T0" fmla="*/ 683 w 684"/>
                              <a:gd name="T1" fmla="*/ 0 h 1225"/>
                              <a:gd name="T2" fmla="*/ 0 w 684"/>
                              <a:gd name="T3" fmla="*/ 651 h 1225"/>
                              <a:gd name="T4" fmla="*/ 672 w 684"/>
                              <a:gd name="T5" fmla="*/ 1224 h 1225"/>
                            </a:gdLst>
                            <a:ahLst/>
                            <a:cxnLst>
                              <a:cxn ang="0">
                                <a:pos x="T0" y="T1"/>
                              </a:cxn>
                              <a:cxn ang="0">
                                <a:pos x="T2" y="T3"/>
                              </a:cxn>
                              <a:cxn ang="0">
                                <a:pos x="T4" y="T5"/>
                              </a:cxn>
                            </a:cxnLst>
                            <a:rect l="0" t="0" r="r" b="b"/>
                            <a:pathLst>
                              <a:path w="684" h="1225">
                                <a:moveTo>
                                  <a:pt x="683" y="0"/>
                                </a:moveTo>
                                <a:lnTo>
                                  <a:pt x="0" y="651"/>
                                </a:lnTo>
                                <a:lnTo>
                                  <a:pt x="672" y="1224"/>
                                </a:lnTo>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6" name="Freeform 130"/>
                        <wps:cNvSpPr>
                          <a:spLocks/>
                        </wps:cNvSpPr>
                        <wps:spPr bwMode="auto">
                          <a:xfrm>
                            <a:off x="3125" y="1456"/>
                            <a:ext cx="730" cy="137"/>
                          </a:xfrm>
                          <a:custGeom>
                            <a:avLst/>
                            <a:gdLst>
                              <a:gd name="T0" fmla="*/ 729 w 730"/>
                              <a:gd name="T1" fmla="*/ 0 h 137"/>
                              <a:gd name="T2" fmla="*/ 0 w 730"/>
                              <a:gd name="T3" fmla="*/ 136 h 137"/>
                            </a:gdLst>
                            <a:ahLst/>
                            <a:cxnLst>
                              <a:cxn ang="0">
                                <a:pos x="T0" y="T1"/>
                              </a:cxn>
                              <a:cxn ang="0">
                                <a:pos x="T2" y="T3"/>
                              </a:cxn>
                            </a:cxnLst>
                            <a:rect l="0" t="0" r="r" b="b"/>
                            <a:pathLst>
                              <a:path w="730" h="137">
                                <a:moveTo>
                                  <a:pt x="729" y="0"/>
                                </a:moveTo>
                                <a:lnTo>
                                  <a:pt x="0" y="136"/>
                                </a:lnTo>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7" name="Freeform 131"/>
                        <wps:cNvSpPr>
                          <a:spLocks/>
                        </wps:cNvSpPr>
                        <wps:spPr bwMode="auto">
                          <a:xfrm>
                            <a:off x="3125" y="1593"/>
                            <a:ext cx="650" cy="620"/>
                          </a:xfrm>
                          <a:custGeom>
                            <a:avLst/>
                            <a:gdLst>
                              <a:gd name="T0" fmla="*/ 0 w 650"/>
                              <a:gd name="T1" fmla="*/ 0 h 620"/>
                              <a:gd name="T2" fmla="*/ 649 w 650"/>
                              <a:gd name="T3" fmla="*/ 619 h 620"/>
                            </a:gdLst>
                            <a:ahLst/>
                            <a:cxnLst>
                              <a:cxn ang="0">
                                <a:pos x="T0" y="T1"/>
                              </a:cxn>
                              <a:cxn ang="0">
                                <a:pos x="T2" y="T3"/>
                              </a:cxn>
                            </a:cxnLst>
                            <a:rect l="0" t="0" r="r" b="b"/>
                            <a:pathLst>
                              <a:path w="650" h="620">
                                <a:moveTo>
                                  <a:pt x="0" y="0"/>
                                </a:moveTo>
                                <a:lnTo>
                                  <a:pt x="649" y="619"/>
                                </a:lnTo>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8" name="Freeform 132"/>
                        <wps:cNvSpPr>
                          <a:spLocks/>
                        </wps:cNvSpPr>
                        <wps:spPr bwMode="auto">
                          <a:xfrm>
                            <a:off x="2413" y="2988"/>
                            <a:ext cx="738" cy="652"/>
                          </a:xfrm>
                          <a:custGeom>
                            <a:avLst/>
                            <a:gdLst>
                              <a:gd name="T0" fmla="*/ 737 w 738"/>
                              <a:gd name="T1" fmla="*/ 651 h 652"/>
                              <a:gd name="T2" fmla="*/ 0 w 738"/>
                              <a:gd name="T3" fmla="*/ 0 h 652"/>
                            </a:gdLst>
                            <a:ahLst/>
                            <a:cxnLst>
                              <a:cxn ang="0">
                                <a:pos x="T0" y="T1"/>
                              </a:cxn>
                              <a:cxn ang="0">
                                <a:pos x="T2" y="T3"/>
                              </a:cxn>
                            </a:cxnLst>
                            <a:rect l="0" t="0" r="r" b="b"/>
                            <a:pathLst>
                              <a:path w="738" h="652">
                                <a:moveTo>
                                  <a:pt x="737" y="651"/>
                                </a:moveTo>
                                <a:lnTo>
                                  <a:pt x="0" y="0"/>
                                </a:lnTo>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9" name="Freeform 133"/>
                        <wps:cNvSpPr>
                          <a:spLocks/>
                        </wps:cNvSpPr>
                        <wps:spPr bwMode="auto">
                          <a:xfrm>
                            <a:off x="1719" y="748"/>
                            <a:ext cx="562" cy="596"/>
                          </a:xfrm>
                          <a:custGeom>
                            <a:avLst/>
                            <a:gdLst>
                              <a:gd name="T0" fmla="*/ 561 w 562"/>
                              <a:gd name="T1" fmla="*/ 595 h 596"/>
                              <a:gd name="T2" fmla="*/ 0 w 562"/>
                              <a:gd name="T3" fmla="*/ 0 h 596"/>
                            </a:gdLst>
                            <a:ahLst/>
                            <a:cxnLst>
                              <a:cxn ang="0">
                                <a:pos x="T0" y="T1"/>
                              </a:cxn>
                              <a:cxn ang="0">
                                <a:pos x="T2" y="T3"/>
                              </a:cxn>
                            </a:cxnLst>
                            <a:rect l="0" t="0" r="r" b="b"/>
                            <a:pathLst>
                              <a:path w="562" h="596">
                                <a:moveTo>
                                  <a:pt x="561" y="595"/>
                                </a:moveTo>
                                <a:lnTo>
                                  <a:pt x="0" y="0"/>
                                </a:lnTo>
                              </a:path>
                            </a:pathLst>
                          </a:custGeom>
                          <a:noFill/>
                          <a:ln w="3809">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0" name="Freeform 134"/>
                        <wps:cNvSpPr>
                          <a:spLocks/>
                        </wps:cNvSpPr>
                        <wps:spPr bwMode="auto">
                          <a:xfrm>
                            <a:off x="652" y="1424"/>
                            <a:ext cx="1014" cy="1073"/>
                          </a:xfrm>
                          <a:custGeom>
                            <a:avLst/>
                            <a:gdLst>
                              <a:gd name="T0" fmla="*/ 0 w 1014"/>
                              <a:gd name="T1" fmla="*/ 1072 h 1073"/>
                              <a:gd name="T2" fmla="*/ 1013 w 1014"/>
                              <a:gd name="T3" fmla="*/ 970 h 1073"/>
                              <a:gd name="T4" fmla="*/ 842 w 1014"/>
                              <a:gd name="T5" fmla="*/ 0 h 1073"/>
                            </a:gdLst>
                            <a:ahLst/>
                            <a:cxnLst>
                              <a:cxn ang="0">
                                <a:pos x="T0" y="T1"/>
                              </a:cxn>
                              <a:cxn ang="0">
                                <a:pos x="T2" y="T3"/>
                              </a:cxn>
                              <a:cxn ang="0">
                                <a:pos x="T4" y="T5"/>
                              </a:cxn>
                            </a:cxnLst>
                            <a:rect l="0" t="0" r="r" b="b"/>
                            <a:pathLst>
                              <a:path w="1014" h="1073">
                                <a:moveTo>
                                  <a:pt x="0" y="1072"/>
                                </a:moveTo>
                                <a:lnTo>
                                  <a:pt x="1013" y="970"/>
                                </a:lnTo>
                                <a:lnTo>
                                  <a:pt x="842" y="0"/>
                                </a:lnTo>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1" name="Freeform 135"/>
                        <wps:cNvSpPr>
                          <a:spLocks/>
                        </wps:cNvSpPr>
                        <wps:spPr bwMode="auto">
                          <a:xfrm>
                            <a:off x="1495" y="1344"/>
                            <a:ext cx="786" cy="81"/>
                          </a:xfrm>
                          <a:custGeom>
                            <a:avLst/>
                            <a:gdLst>
                              <a:gd name="T0" fmla="*/ 0 w 786"/>
                              <a:gd name="T1" fmla="*/ 80 h 81"/>
                              <a:gd name="T2" fmla="*/ 785 w 786"/>
                              <a:gd name="T3" fmla="*/ 0 h 81"/>
                            </a:gdLst>
                            <a:ahLst/>
                            <a:cxnLst>
                              <a:cxn ang="0">
                                <a:pos x="T0" y="T1"/>
                              </a:cxn>
                              <a:cxn ang="0">
                                <a:pos x="T2" y="T3"/>
                              </a:cxn>
                            </a:cxnLst>
                            <a:rect l="0" t="0" r="r" b="b"/>
                            <a:pathLst>
                              <a:path w="786" h="81">
                                <a:moveTo>
                                  <a:pt x="0" y="80"/>
                                </a:moveTo>
                                <a:lnTo>
                                  <a:pt x="785" y="0"/>
                                </a:lnTo>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2" name="Freeform 136"/>
                        <wps:cNvSpPr>
                          <a:spLocks/>
                        </wps:cNvSpPr>
                        <wps:spPr bwMode="auto">
                          <a:xfrm>
                            <a:off x="2281" y="1291"/>
                            <a:ext cx="102" cy="556"/>
                          </a:xfrm>
                          <a:custGeom>
                            <a:avLst/>
                            <a:gdLst>
                              <a:gd name="T0" fmla="*/ 101 w 102"/>
                              <a:gd name="T1" fmla="*/ 555 h 556"/>
                              <a:gd name="T2" fmla="*/ 0 w 102"/>
                              <a:gd name="T3" fmla="*/ 52 h 556"/>
                              <a:gd name="T4" fmla="*/ 49 w 102"/>
                              <a:gd name="T5" fmla="*/ 0 h 556"/>
                            </a:gdLst>
                            <a:ahLst/>
                            <a:cxnLst>
                              <a:cxn ang="0">
                                <a:pos x="T0" y="T1"/>
                              </a:cxn>
                              <a:cxn ang="0">
                                <a:pos x="T2" y="T3"/>
                              </a:cxn>
                              <a:cxn ang="0">
                                <a:pos x="T4" y="T5"/>
                              </a:cxn>
                            </a:cxnLst>
                            <a:rect l="0" t="0" r="r" b="b"/>
                            <a:pathLst>
                              <a:path w="102" h="556">
                                <a:moveTo>
                                  <a:pt x="101" y="555"/>
                                </a:moveTo>
                                <a:lnTo>
                                  <a:pt x="0" y="52"/>
                                </a:lnTo>
                                <a:lnTo>
                                  <a:pt x="49" y="0"/>
                                </a:lnTo>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3" name="Freeform 137"/>
                        <wps:cNvSpPr>
                          <a:spLocks/>
                        </wps:cNvSpPr>
                        <wps:spPr bwMode="auto">
                          <a:xfrm>
                            <a:off x="2785" y="1593"/>
                            <a:ext cx="340" cy="334"/>
                          </a:xfrm>
                          <a:custGeom>
                            <a:avLst/>
                            <a:gdLst>
                              <a:gd name="T0" fmla="*/ 0 w 340"/>
                              <a:gd name="T1" fmla="*/ 333 h 334"/>
                              <a:gd name="T2" fmla="*/ 340 w 340"/>
                              <a:gd name="T3" fmla="*/ 0 h 334"/>
                            </a:gdLst>
                            <a:ahLst/>
                            <a:cxnLst>
                              <a:cxn ang="0">
                                <a:pos x="T0" y="T1"/>
                              </a:cxn>
                              <a:cxn ang="0">
                                <a:pos x="T2" y="T3"/>
                              </a:cxn>
                            </a:cxnLst>
                            <a:rect l="0" t="0" r="r" b="b"/>
                            <a:pathLst>
                              <a:path w="340" h="334">
                                <a:moveTo>
                                  <a:pt x="0" y="333"/>
                                </a:moveTo>
                                <a:lnTo>
                                  <a:pt x="340" y="0"/>
                                </a:lnTo>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4" name="Freeform 138"/>
                        <wps:cNvSpPr>
                          <a:spLocks/>
                        </wps:cNvSpPr>
                        <wps:spPr bwMode="auto">
                          <a:xfrm>
                            <a:off x="2377" y="100"/>
                            <a:ext cx="1284" cy="536"/>
                          </a:xfrm>
                          <a:custGeom>
                            <a:avLst/>
                            <a:gdLst>
                              <a:gd name="T0" fmla="*/ 1283 w 1284"/>
                              <a:gd name="T1" fmla="*/ 421 h 536"/>
                              <a:gd name="T2" fmla="*/ 568 w 1284"/>
                              <a:gd name="T3" fmla="*/ 535 h 536"/>
                              <a:gd name="T4" fmla="*/ 0 w 1284"/>
                              <a:gd name="T5" fmla="*/ 0 h 536"/>
                            </a:gdLst>
                            <a:ahLst/>
                            <a:cxnLst>
                              <a:cxn ang="0">
                                <a:pos x="T0" y="T1"/>
                              </a:cxn>
                              <a:cxn ang="0">
                                <a:pos x="T2" y="T3"/>
                              </a:cxn>
                              <a:cxn ang="0">
                                <a:pos x="T4" y="T5"/>
                              </a:cxn>
                            </a:cxnLst>
                            <a:rect l="0" t="0" r="r" b="b"/>
                            <a:pathLst>
                              <a:path w="1284" h="536">
                                <a:moveTo>
                                  <a:pt x="1283" y="421"/>
                                </a:moveTo>
                                <a:lnTo>
                                  <a:pt x="568" y="535"/>
                                </a:lnTo>
                                <a:lnTo>
                                  <a:pt x="0" y="0"/>
                                </a:lnTo>
                              </a:path>
                            </a:pathLst>
                          </a:custGeom>
                          <a:noFill/>
                          <a:ln w="3809">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5" name="Freeform 139"/>
                        <wps:cNvSpPr>
                          <a:spLocks/>
                        </wps:cNvSpPr>
                        <wps:spPr bwMode="auto">
                          <a:xfrm>
                            <a:off x="2122" y="100"/>
                            <a:ext cx="256" cy="252"/>
                          </a:xfrm>
                          <a:custGeom>
                            <a:avLst/>
                            <a:gdLst>
                              <a:gd name="T0" fmla="*/ 255 w 256"/>
                              <a:gd name="T1" fmla="*/ 0 h 252"/>
                              <a:gd name="T2" fmla="*/ 0 w 256"/>
                              <a:gd name="T3" fmla="*/ 251 h 252"/>
                            </a:gdLst>
                            <a:ahLst/>
                            <a:cxnLst>
                              <a:cxn ang="0">
                                <a:pos x="T0" y="T1"/>
                              </a:cxn>
                              <a:cxn ang="0">
                                <a:pos x="T2" y="T3"/>
                              </a:cxn>
                            </a:cxnLst>
                            <a:rect l="0" t="0" r="r" b="b"/>
                            <a:pathLst>
                              <a:path w="256" h="252">
                                <a:moveTo>
                                  <a:pt x="255" y="0"/>
                                </a:moveTo>
                                <a:lnTo>
                                  <a:pt x="0" y="251"/>
                                </a:lnTo>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6" name="Freeform 140"/>
                        <wps:cNvSpPr>
                          <a:spLocks/>
                        </wps:cNvSpPr>
                        <wps:spPr bwMode="auto">
                          <a:xfrm>
                            <a:off x="3661" y="522"/>
                            <a:ext cx="87" cy="423"/>
                          </a:xfrm>
                          <a:custGeom>
                            <a:avLst/>
                            <a:gdLst>
                              <a:gd name="T0" fmla="*/ 86 w 87"/>
                              <a:gd name="T1" fmla="*/ 422 h 423"/>
                              <a:gd name="T2" fmla="*/ 0 w 87"/>
                              <a:gd name="T3" fmla="*/ 0 h 423"/>
                            </a:gdLst>
                            <a:ahLst/>
                            <a:cxnLst>
                              <a:cxn ang="0">
                                <a:pos x="T0" y="T1"/>
                              </a:cxn>
                              <a:cxn ang="0">
                                <a:pos x="T2" y="T3"/>
                              </a:cxn>
                            </a:cxnLst>
                            <a:rect l="0" t="0" r="r" b="b"/>
                            <a:pathLst>
                              <a:path w="87" h="423">
                                <a:moveTo>
                                  <a:pt x="86" y="422"/>
                                </a:moveTo>
                                <a:lnTo>
                                  <a:pt x="0" y="0"/>
                                </a:lnTo>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7" name="Freeform 141"/>
                        <wps:cNvSpPr>
                          <a:spLocks/>
                        </wps:cNvSpPr>
                        <wps:spPr bwMode="auto">
                          <a:xfrm>
                            <a:off x="4209" y="1988"/>
                            <a:ext cx="152" cy="58"/>
                          </a:xfrm>
                          <a:custGeom>
                            <a:avLst/>
                            <a:gdLst>
                              <a:gd name="T0" fmla="*/ 0 w 152"/>
                              <a:gd name="T1" fmla="*/ 57 h 58"/>
                              <a:gd name="T2" fmla="*/ 151 w 152"/>
                              <a:gd name="T3" fmla="*/ 0 h 58"/>
                            </a:gdLst>
                            <a:ahLst/>
                            <a:cxnLst>
                              <a:cxn ang="0">
                                <a:pos x="T0" y="T1"/>
                              </a:cxn>
                              <a:cxn ang="0">
                                <a:pos x="T2" y="T3"/>
                              </a:cxn>
                            </a:cxnLst>
                            <a:rect l="0" t="0" r="r" b="b"/>
                            <a:pathLst>
                              <a:path w="152" h="58">
                                <a:moveTo>
                                  <a:pt x="0" y="57"/>
                                </a:moveTo>
                                <a:lnTo>
                                  <a:pt x="151" y="0"/>
                                </a:lnTo>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8" name="Freeform 142"/>
                        <wps:cNvSpPr>
                          <a:spLocks/>
                        </wps:cNvSpPr>
                        <wps:spPr bwMode="auto">
                          <a:xfrm>
                            <a:off x="924" y="864"/>
                            <a:ext cx="118" cy="116"/>
                          </a:xfrm>
                          <a:custGeom>
                            <a:avLst/>
                            <a:gdLst>
                              <a:gd name="T0" fmla="*/ 117 w 118"/>
                              <a:gd name="T1" fmla="*/ 115 h 116"/>
                              <a:gd name="T2" fmla="*/ 0 w 118"/>
                              <a:gd name="T3" fmla="*/ 0 h 116"/>
                            </a:gdLst>
                            <a:ahLst/>
                            <a:cxnLst>
                              <a:cxn ang="0">
                                <a:pos x="T0" y="T1"/>
                              </a:cxn>
                              <a:cxn ang="0">
                                <a:pos x="T2" y="T3"/>
                              </a:cxn>
                            </a:cxnLst>
                            <a:rect l="0" t="0" r="r" b="b"/>
                            <a:pathLst>
                              <a:path w="118" h="116">
                                <a:moveTo>
                                  <a:pt x="117" y="115"/>
                                </a:moveTo>
                                <a:lnTo>
                                  <a:pt x="0" y="0"/>
                                </a:lnTo>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79" name="Group 143"/>
                        <wpg:cNvGrpSpPr>
                          <a:grpSpLocks/>
                        </wpg:cNvGrpSpPr>
                        <wpg:grpSpPr bwMode="auto">
                          <a:xfrm>
                            <a:off x="4340" y="1844"/>
                            <a:ext cx="7569" cy="13457"/>
                            <a:chOff x="4340" y="1844"/>
                            <a:chExt cx="7569" cy="13457"/>
                          </a:xfrm>
                        </wpg:grpSpPr>
                        <wps:wsp>
                          <wps:cNvPr id="280" name="Freeform 144"/>
                          <wps:cNvSpPr>
                            <a:spLocks/>
                          </wps:cNvSpPr>
                          <wps:spPr bwMode="auto">
                            <a:xfrm>
                              <a:off x="4340" y="1844"/>
                              <a:ext cx="7569" cy="13457"/>
                            </a:xfrm>
                            <a:custGeom>
                              <a:avLst/>
                              <a:gdLst>
                                <a:gd name="T0" fmla="*/ 7568 w 7569"/>
                                <a:gd name="T1" fmla="*/ 0 h 13457"/>
                                <a:gd name="T2" fmla="*/ 0 w 7569"/>
                                <a:gd name="T3" fmla="*/ 0 h 13457"/>
                                <a:gd name="T4" fmla="*/ 0 w 7569"/>
                                <a:gd name="T5" fmla="*/ 13456 h 13457"/>
                                <a:gd name="T6" fmla="*/ 18 w 7569"/>
                                <a:gd name="T7" fmla="*/ 13456 h 13457"/>
                                <a:gd name="T8" fmla="*/ 19 w 7569"/>
                                <a:gd name="T9" fmla="*/ 31 h 13457"/>
                                <a:gd name="T10" fmla="*/ 7568 w 7569"/>
                                <a:gd name="T11" fmla="*/ 31 h 13457"/>
                                <a:gd name="T12" fmla="*/ 7568 w 7569"/>
                                <a:gd name="T13" fmla="*/ 0 h 13457"/>
                              </a:gdLst>
                              <a:ahLst/>
                              <a:cxnLst>
                                <a:cxn ang="0">
                                  <a:pos x="T0" y="T1"/>
                                </a:cxn>
                                <a:cxn ang="0">
                                  <a:pos x="T2" y="T3"/>
                                </a:cxn>
                                <a:cxn ang="0">
                                  <a:pos x="T4" y="T5"/>
                                </a:cxn>
                                <a:cxn ang="0">
                                  <a:pos x="T6" y="T7"/>
                                </a:cxn>
                                <a:cxn ang="0">
                                  <a:pos x="T8" y="T9"/>
                                </a:cxn>
                                <a:cxn ang="0">
                                  <a:pos x="T10" y="T11"/>
                                </a:cxn>
                                <a:cxn ang="0">
                                  <a:pos x="T12" y="T13"/>
                                </a:cxn>
                              </a:cxnLst>
                              <a:rect l="0" t="0" r="r" b="b"/>
                              <a:pathLst>
                                <a:path w="7569" h="13457">
                                  <a:moveTo>
                                    <a:pt x="7568" y="0"/>
                                  </a:moveTo>
                                  <a:lnTo>
                                    <a:pt x="0" y="0"/>
                                  </a:lnTo>
                                  <a:lnTo>
                                    <a:pt x="0" y="13456"/>
                                  </a:lnTo>
                                  <a:lnTo>
                                    <a:pt x="18" y="13456"/>
                                  </a:lnTo>
                                  <a:lnTo>
                                    <a:pt x="19" y="31"/>
                                  </a:lnTo>
                                  <a:lnTo>
                                    <a:pt x="7568" y="31"/>
                                  </a:lnTo>
                                  <a:lnTo>
                                    <a:pt x="7568" y="0"/>
                                  </a:lnTo>
                                  <a:close/>
                                </a:path>
                              </a:pathLst>
                            </a:custGeom>
                            <a:solidFill>
                              <a:srgbClr val="F582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1" name="Freeform 145"/>
                          <wps:cNvSpPr>
                            <a:spLocks/>
                          </wps:cNvSpPr>
                          <wps:spPr bwMode="auto">
                            <a:xfrm>
                              <a:off x="4340" y="1844"/>
                              <a:ext cx="7569" cy="13457"/>
                            </a:xfrm>
                            <a:custGeom>
                              <a:avLst/>
                              <a:gdLst>
                                <a:gd name="T0" fmla="*/ 7568 w 7569"/>
                                <a:gd name="T1" fmla="*/ 31 h 13457"/>
                                <a:gd name="T2" fmla="*/ 19 w 7569"/>
                                <a:gd name="T3" fmla="*/ 31 h 13457"/>
                                <a:gd name="T4" fmla="*/ 7568 w 7569"/>
                                <a:gd name="T5" fmla="*/ 91 h 13457"/>
                                <a:gd name="T6" fmla="*/ 7568 w 7569"/>
                                <a:gd name="T7" fmla="*/ 31 h 13457"/>
                              </a:gdLst>
                              <a:ahLst/>
                              <a:cxnLst>
                                <a:cxn ang="0">
                                  <a:pos x="T0" y="T1"/>
                                </a:cxn>
                                <a:cxn ang="0">
                                  <a:pos x="T2" y="T3"/>
                                </a:cxn>
                                <a:cxn ang="0">
                                  <a:pos x="T4" y="T5"/>
                                </a:cxn>
                                <a:cxn ang="0">
                                  <a:pos x="T6" y="T7"/>
                                </a:cxn>
                              </a:cxnLst>
                              <a:rect l="0" t="0" r="r" b="b"/>
                              <a:pathLst>
                                <a:path w="7569" h="13457">
                                  <a:moveTo>
                                    <a:pt x="7568" y="31"/>
                                  </a:moveTo>
                                  <a:lnTo>
                                    <a:pt x="19" y="31"/>
                                  </a:lnTo>
                                  <a:lnTo>
                                    <a:pt x="7568" y="91"/>
                                  </a:lnTo>
                                  <a:lnTo>
                                    <a:pt x="7568" y="31"/>
                                  </a:lnTo>
                                  <a:close/>
                                </a:path>
                              </a:pathLst>
                            </a:custGeom>
                            <a:solidFill>
                              <a:srgbClr val="F582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82" name="Freeform 146"/>
                        <wps:cNvSpPr>
                          <a:spLocks/>
                        </wps:cNvSpPr>
                        <wps:spPr bwMode="auto">
                          <a:xfrm>
                            <a:off x="4209" y="1839"/>
                            <a:ext cx="7700" cy="13462"/>
                          </a:xfrm>
                          <a:custGeom>
                            <a:avLst/>
                            <a:gdLst>
                              <a:gd name="T0" fmla="*/ 0 w 7572"/>
                              <a:gd name="T1" fmla="*/ 13461 h 13462"/>
                              <a:gd name="T2" fmla="*/ 7571 w 7572"/>
                              <a:gd name="T3" fmla="*/ 13461 h 13462"/>
                              <a:gd name="T4" fmla="*/ 7571 w 7572"/>
                              <a:gd name="T5" fmla="*/ 0 h 13462"/>
                              <a:gd name="T6" fmla="*/ 0 w 7572"/>
                              <a:gd name="T7" fmla="*/ 0 h 13462"/>
                              <a:gd name="T8" fmla="*/ 0 w 7572"/>
                              <a:gd name="T9" fmla="*/ 13461 h 13462"/>
                            </a:gdLst>
                            <a:ahLst/>
                            <a:cxnLst>
                              <a:cxn ang="0">
                                <a:pos x="T0" y="T1"/>
                              </a:cxn>
                              <a:cxn ang="0">
                                <a:pos x="T2" y="T3"/>
                              </a:cxn>
                              <a:cxn ang="0">
                                <a:pos x="T4" y="T5"/>
                              </a:cxn>
                              <a:cxn ang="0">
                                <a:pos x="T6" y="T7"/>
                              </a:cxn>
                              <a:cxn ang="0">
                                <a:pos x="T8" y="T9"/>
                              </a:cxn>
                            </a:cxnLst>
                            <a:rect l="0" t="0" r="r" b="b"/>
                            <a:pathLst>
                              <a:path w="7572" h="13462">
                                <a:moveTo>
                                  <a:pt x="0" y="13461"/>
                                </a:moveTo>
                                <a:lnTo>
                                  <a:pt x="7571" y="13461"/>
                                </a:lnTo>
                                <a:lnTo>
                                  <a:pt x="7571" y="0"/>
                                </a:lnTo>
                                <a:lnTo>
                                  <a:pt x="0" y="0"/>
                                </a:lnTo>
                                <a:lnTo>
                                  <a:pt x="0" y="13461"/>
                                </a:lnTo>
                                <a:close/>
                              </a:path>
                            </a:pathLst>
                          </a:custGeom>
                          <a:solidFill>
                            <a:srgbClr val="F5821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8DE06AF" w14:textId="77777777" w:rsidR="00CD6DE7" w:rsidRPr="009B083C" w:rsidRDefault="00CD6DE7" w:rsidP="004C7945">
                              <w:pPr>
                                <w:autoSpaceDE w:val="0"/>
                                <w:autoSpaceDN w:val="0"/>
                                <w:adjustRightInd w:val="0"/>
                                <w:spacing w:after="0" w:line="240" w:lineRule="auto"/>
                                <w:rPr>
                                  <w:rFonts w:ascii="NGHVHN+LinotypeUnivers-520CnMed" w:hAnsi="NGHVHN+LinotypeUnivers-520CnMed" w:cs="NGHVHN+LinotypeUnivers-520CnMed"/>
                                  <w:color w:val="FFFFFF"/>
                                  <w:sz w:val="21"/>
                                  <w:szCs w:val="21"/>
                                  <w:lang w:val="en-GB"/>
                                </w:rPr>
                              </w:pPr>
                              <w:r w:rsidRPr="009B083C">
                                <w:rPr>
                                  <w:rFonts w:ascii="NGHVHN+LinotypeUnivers-520CnMed" w:hAnsi="NGHVHN+LinotypeUnivers-520CnMed" w:cs="NGHVHN+LinotypeUnivers-520CnMed"/>
                                  <w:color w:val="FFFFFF"/>
                                  <w:sz w:val="21"/>
                                  <w:szCs w:val="21"/>
                                  <w:lang w:val="en-GB"/>
                                </w:rPr>
                                <w:t xml:space="preserve">FACULTY OF BEHAVIOURAL, MANAGEMENT AND SOCIAL SCIENCES </w:t>
                              </w:r>
                            </w:p>
                            <w:p w14:paraId="68B342AF" w14:textId="77777777" w:rsidR="00CD6DE7" w:rsidRPr="009B083C" w:rsidRDefault="00CD6DE7" w:rsidP="004C7945">
                              <w:pPr>
                                <w:autoSpaceDE w:val="0"/>
                                <w:autoSpaceDN w:val="0"/>
                                <w:adjustRightInd w:val="0"/>
                                <w:spacing w:after="0" w:line="240" w:lineRule="auto"/>
                                <w:rPr>
                                  <w:rFonts w:ascii="NGHVHN+LinotypeUnivers-520CnMed" w:hAnsi="NGHVHN+LinotypeUnivers-520CnMed" w:cs="NGHVHN+LinotypeUnivers-520CnMed"/>
                                  <w:color w:val="FFFFFF"/>
                                  <w:sz w:val="21"/>
                                  <w:szCs w:val="21"/>
                                  <w:lang w:val="en-GB"/>
                                </w:rPr>
                              </w:pPr>
                            </w:p>
                            <w:p w14:paraId="40122EFB" w14:textId="77777777" w:rsidR="00CD6DE7" w:rsidRPr="009B083C" w:rsidRDefault="00CD6DE7" w:rsidP="004C7945">
                              <w:pPr>
                                <w:autoSpaceDE w:val="0"/>
                                <w:autoSpaceDN w:val="0"/>
                                <w:adjustRightInd w:val="0"/>
                                <w:spacing w:after="0" w:line="240" w:lineRule="auto"/>
                                <w:rPr>
                                  <w:rFonts w:ascii="NGHVHN+LinotypeUnivers-520CnMed" w:hAnsi="NGHVHN+LinotypeUnivers-520CnMed" w:cs="NGHVHN+LinotypeUnivers-520CnMed"/>
                                  <w:color w:val="FFFFFF"/>
                                  <w:sz w:val="21"/>
                                  <w:szCs w:val="21"/>
                                  <w:lang w:val="en-GB"/>
                                </w:rPr>
                              </w:pPr>
                            </w:p>
                            <w:p w14:paraId="14A1333F" w14:textId="77777777" w:rsidR="00CD6DE7" w:rsidRPr="009B083C" w:rsidRDefault="00CD6DE7" w:rsidP="004C7945">
                              <w:pPr>
                                <w:autoSpaceDE w:val="0"/>
                                <w:autoSpaceDN w:val="0"/>
                                <w:adjustRightInd w:val="0"/>
                                <w:spacing w:after="0" w:line="240" w:lineRule="auto"/>
                                <w:rPr>
                                  <w:rFonts w:ascii="NGHVHN+LinotypeUnivers-520CnMed" w:hAnsi="NGHVHN+LinotypeUnivers-520CnMed" w:cs="NGHVHN+LinotypeUnivers-520CnMed"/>
                                  <w:color w:val="FFFFFF"/>
                                  <w:sz w:val="21"/>
                                  <w:szCs w:val="21"/>
                                  <w:lang w:val="en-GB"/>
                                </w:rPr>
                              </w:pPr>
                            </w:p>
                            <w:p w14:paraId="0737A61F" w14:textId="77777777" w:rsidR="00CD6DE7" w:rsidRPr="00F71D4D" w:rsidRDefault="00CD6DE7" w:rsidP="004C7945">
                              <w:pPr>
                                <w:autoSpaceDE w:val="0"/>
                                <w:autoSpaceDN w:val="0"/>
                                <w:adjustRightInd w:val="0"/>
                                <w:spacing w:after="0" w:line="240" w:lineRule="auto"/>
                                <w:rPr>
                                  <w:rFonts w:ascii="CNSCJJ+LinotypeUnivers-420Cn" w:hAnsi="CNSCJJ+LinotypeUnivers-420Cn" w:cs="CNSCJJ+LinotypeUnivers-420Cn"/>
                                  <w:color w:val="FFFFFF"/>
                                  <w:sz w:val="56"/>
                                  <w:szCs w:val="56"/>
                                </w:rPr>
                              </w:pPr>
                              <w:r w:rsidRPr="00F71D4D">
                                <w:rPr>
                                  <w:rFonts w:ascii="CNSCJJ+LinotypeUnivers-420Cn" w:hAnsi="CNSCJJ+LinotypeUnivers-420Cn" w:cs="CNSCJJ+LinotypeUnivers-420Cn"/>
                                  <w:color w:val="FFFFFF"/>
                                  <w:sz w:val="56"/>
                                  <w:szCs w:val="56"/>
                                </w:rPr>
                                <w:t>HANDLEIDING</w:t>
                              </w:r>
                            </w:p>
                            <w:p w14:paraId="7CECA982" w14:textId="202032D9" w:rsidR="00CD6DE7" w:rsidRPr="00F71D4D" w:rsidRDefault="00CD6DE7" w:rsidP="004C7945">
                              <w:pPr>
                                <w:autoSpaceDE w:val="0"/>
                                <w:autoSpaceDN w:val="0"/>
                                <w:adjustRightInd w:val="0"/>
                                <w:spacing w:after="0" w:line="240" w:lineRule="auto"/>
                                <w:rPr>
                                  <w:rFonts w:ascii="CNSCJJ+LinotypeUnivers-420Cn" w:hAnsi="CNSCJJ+LinotypeUnivers-420Cn" w:cs="CNSCJJ+LinotypeUnivers-420Cn"/>
                                  <w:color w:val="FFFFFF"/>
                                  <w:sz w:val="56"/>
                                  <w:szCs w:val="56"/>
                                </w:rPr>
                              </w:pPr>
                              <w:r w:rsidRPr="00F71D4D">
                                <w:rPr>
                                  <w:rFonts w:ascii="CNSCJJ+LinotypeUnivers-420Cn" w:hAnsi="CNSCJJ+LinotypeUnivers-420Cn" w:cs="CNSCJJ+LinotypeUnivers-420Cn"/>
                                  <w:color w:val="FFFFFF"/>
                                  <w:sz w:val="56"/>
                                  <w:szCs w:val="56"/>
                                </w:rPr>
                                <w:t>SCHOOLPRACTICUM</w:t>
                              </w:r>
                              <w:r>
                                <w:rPr>
                                  <w:rFonts w:ascii="CNSCJJ+LinotypeUnivers-420Cn" w:hAnsi="CNSCJJ+LinotypeUnivers-420Cn" w:cs="CNSCJJ+LinotypeUnivers-420Cn"/>
                                  <w:color w:val="FFFFFF"/>
                                  <w:sz w:val="56"/>
                                  <w:szCs w:val="56"/>
                                </w:rPr>
                                <w:t xml:space="preserve"> 2 MINOR</w:t>
                              </w:r>
                            </w:p>
                            <w:p w14:paraId="1E2FCD8D" w14:textId="77777777" w:rsidR="00CD6DE7" w:rsidRDefault="00CD6DE7" w:rsidP="004C7945">
                              <w:pPr>
                                <w:autoSpaceDE w:val="0"/>
                                <w:autoSpaceDN w:val="0"/>
                                <w:adjustRightInd w:val="0"/>
                                <w:spacing w:after="0" w:line="240" w:lineRule="auto"/>
                                <w:rPr>
                                  <w:rFonts w:ascii="CNSCJJ+LinotypeUnivers-420Cn" w:hAnsi="CNSCJJ+LinotypeUnivers-420Cn" w:cs="CNSCJJ+LinotypeUnivers-420Cn"/>
                                  <w:color w:val="FFFFFF"/>
                                  <w:sz w:val="68"/>
                                  <w:szCs w:val="68"/>
                                </w:rPr>
                              </w:pPr>
                            </w:p>
                            <w:p w14:paraId="2AED4E4D" w14:textId="7FCA12CA" w:rsidR="00CD6DE7" w:rsidRDefault="00CD6DE7" w:rsidP="004C7945">
                              <w:pPr>
                                <w:autoSpaceDE w:val="0"/>
                                <w:autoSpaceDN w:val="0"/>
                                <w:adjustRightInd w:val="0"/>
                                <w:spacing w:after="0" w:line="240" w:lineRule="auto"/>
                                <w:jc w:val="both"/>
                                <w:rPr>
                                  <w:rFonts w:ascii="TXCANB+LinotypeUnivers-320CnLig" w:hAnsi="TXCANB+LinotypeUnivers-320CnLig" w:cs="TXCANB+LinotypeUnivers-320CnLig"/>
                                  <w:color w:val="FFFFFF"/>
                                  <w:sz w:val="24"/>
                                  <w:szCs w:val="24"/>
                                </w:rPr>
                              </w:pPr>
                              <w:r w:rsidRPr="00F71D4D">
                                <w:rPr>
                                  <w:rFonts w:ascii="TXCANB+LinotypeUnivers-320CnLig" w:hAnsi="TXCANB+LinotypeUnivers-320CnLig" w:cs="TXCANB+LinotypeUnivers-320CnLig"/>
                                  <w:color w:val="FFFFFF"/>
                                  <w:sz w:val="24"/>
                                  <w:szCs w:val="24"/>
                                </w:rPr>
                                <w:t xml:space="preserve">UT LERARENOPLEIDINGEN, VAKGROEP ELAN </w:t>
                              </w:r>
                            </w:p>
                            <w:p w14:paraId="063FBBF5" w14:textId="60B5E266" w:rsidR="00CD6DE7" w:rsidRPr="00F71D4D" w:rsidRDefault="00CD6DE7" w:rsidP="004C7945">
                              <w:pPr>
                                <w:autoSpaceDE w:val="0"/>
                                <w:autoSpaceDN w:val="0"/>
                                <w:adjustRightInd w:val="0"/>
                                <w:spacing w:after="0" w:line="240" w:lineRule="auto"/>
                                <w:jc w:val="both"/>
                                <w:rPr>
                                  <w:rFonts w:ascii="NGHVHN+LinotypeUnivers-520CnMed" w:hAnsi="NGHVHN+LinotypeUnivers-520CnMed" w:cs="NGHVHN+LinotypeUnivers-520CnMed"/>
                                  <w:color w:val="000000"/>
                                  <w:sz w:val="24"/>
                                  <w:szCs w:val="24"/>
                                </w:rPr>
                              </w:pPr>
                              <w:r>
                                <w:rPr>
                                  <w:rFonts w:ascii="TXCANB+LinotypeUnivers-320CnLig" w:hAnsi="TXCANB+LinotypeUnivers-320CnLig" w:cs="TXCANB+LinotypeUnivers-320CnLig"/>
                                  <w:color w:val="FFFFFF"/>
                                  <w:sz w:val="24"/>
                                  <w:szCs w:val="24"/>
                                </w:rPr>
                                <w:t>2022-2023</w:t>
                              </w:r>
                            </w:p>
                            <w:p w14:paraId="6CE19CAA" w14:textId="35AE5170" w:rsidR="00CD6DE7" w:rsidRPr="00F71D4D" w:rsidRDefault="00CD6DE7" w:rsidP="004C7945">
                              <w:pPr>
                                <w:autoSpaceDE w:val="0"/>
                                <w:autoSpaceDN w:val="0"/>
                                <w:adjustRightInd w:val="0"/>
                                <w:spacing w:after="0" w:line="240" w:lineRule="auto"/>
                                <w:rPr>
                                  <w:rFonts w:ascii="TXCANB+LinotypeUnivers-320CnLig" w:hAnsi="TXCANB+LinotypeUnivers-320CnLig" w:cs="TXCANB+LinotypeUnivers-320CnLig"/>
                                  <w:color w:val="FFFFFF"/>
                                  <w:sz w:val="28"/>
                                  <w:szCs w:val="28"/>
                                </w:rPr>
                              </w:pPr>
                            </w:p>
                            <w:p w14:paraId="2644048B" w14:textId="77777777" w:rsidR="00CD6DE7" w:rsidRDefault="00CD6DE7" w:rsidP="004C7945">
                              <w:pPr>
                                <w:jc w:val="center"/>
                                <w:rPr>
                                  <w:rFonts w:ascii="NGHVHN+LinotypeUnivers-520CnMed" w:hAnsi="NGHVHN+LinotypeUnivers-520CnMed" w:cs="NGHVHN+LinotypeUnivers-520CnMed"/>
                                  <w:color w:val="FFFFFF"/>
                                  <w:sz w:val="44"/>
                                  <w:szCs w:val="44"/>
                                </w:rPr>
                              </w:pPr>
                            </w:p>
                            <w:p w14:paraId="1A6F19CC" w14:textId="77777777" w:rsidR="00CD6DE7" w:rsidRDefault="00CD6DE7" w:rsidP="004C7945">
                              <w:pPr>
                                <w:jc w:val="center"/>
                                <w:rPr>
                                  <w:rFonts w:ascii="NGHVHN+LinotypeUnivers-520CnMed" w:hAnsi="NGHVHN+LinotypeUnivers-520CnMed" w:cs="NGHVHN+LinotypeUnivers-520CnMed"/>
                                  <w:color w:val="FFFFFF"/>
                                  <w:sz w:val="44"/>
                                  <w:szCs w:val="44"/>
                                </w:rPr>
                              </w:pPr>
                            </w:p>
                            <w:p w14:paraId="333D5DA9" w14:textId="77777777" w:rsidR="00CD6DE7" w:rsidRDefault="00CD6DE7" w:rsidP="004C7945">
                              <w:pPr>
                                <w:jc w:val="center"/>
                                <w:rPr>
                                  <w:rFonts w:ascii="NGHVHN+LinotypeUnivers-520CnMed" w:hAnsi="NGHVHN+LinotypeUnivers-520CnMed" w:cs="NGHVHN+LinotypeUnivers-520CnMed"/>
                                  <w:color w:val="FFFFFF"/>
                                  <w:sz w:val="44"/>
                                  <w:szCs w:val="44"/>
                                </w:rPr>
                              </w:pPr>
                            </w:p>
                            <w:p w14:paraId="543ED8DC" w14:textId="77777777" w:rsidR="00CD6DE7" w:rsidRDefault="00CD6DE7" w:rsidP="004C7945">
                              <w:pPr>
                                <w:jc w:val="center"/>
                                <w:rPr>
                                  <w:rFonts w:ascii="NGHVHN+LinotypeUnivers-520CnMed" w:hAnsi="NGHVHN+LinotypeUnivers-520CnMed" w:cs="NGHVHN+LinotypeUnivers-520CnMed"/>
                                  <w:color w:val="FFFFFF"/>
                                  <w:sz w:val="44"/>
                                  <w:szCs w:val="44"/>
                                </w:rPr>
                              </w:pPr>
                            </w:p>
                            <w:p w14:paraId="0A12602B" w14:textId="77777777" w:rsidR="00CD6DE7" w:rsidRDefault="00CD6DE7" w:rsidP="004C7945">
                              <w:pPr>
                                <w:jc w:val="center"/>
                                <w:rPr>
                                  <w:rFonts w:ascii="NGHVHN+LinotypeUnivers-520CnMed" w:hAnsi="NGHVHN+LinotypeUnivers-520CnMed" w:cs="NGHVHN+LinotypeUnivers-520CnMed"/>
                                  <w:color w:val="FFFFFF"/>
                                  <w:sz w:val="44"/>
                                  <w:szCs w:val="44"/>
                                </w:rPr>
                              </w:pPr>
                            </w:p>
                            <w:p w14:paraId="7E0008D7" w14:textId="77777777" w:rsidR="00CD6DE7" w:rsidRDefault="00CD6DE7" w:rsidP="004C7945">
                              <w:pPr>
                                <w:jc w:val="center"/>
                                <w:rPr>
                                  <w:rFonts w:ascii="NGHVHN+LinotypeUnivers-520CnMed" w:hAnsi="NGHVHN+LinotypeUnivers-520CnMed" w:cs="NGHVHN+LinotypeUnivers-520CnMed"/>
                                  <w:color w:val="FFFFFF"/>
                                  <w:sz w:val="44"/>
                                  <w:szCs w:val="44"/>
                                </w:rPr>
                              </w:pPr>
                            </w:p>
                            <w:p w14:paraId="62601B49" w14:textId="77777777" w:rsidR="00CD6DE7" w:rsidRDefault="00CD6DE7" w:rsidP="004C7945">
                              <w:pPr>
                                <w:jc w:val="center"/>
                                <w:rPr>
                                  <w:rFonts w:ascii="NGHVHN+LinotypeUnivers-520CnMed" w:hAnsi="NGHVHN+LinotypeUnivers-520CnMed" w:cs="NGHVHN+LinotypeUnivers-520CnMed"/>
                                  <w:color w:val="FFFFFF"/>
                                  <w:sz w:val="44"/>
                                  <w:szCs w:val="44"/>
                                </w:rPr>
                              </w:pPr>
                            </w:p>
                            <w:p w14:paraId="1C03B10A" w14:textId="77777777" w:rsidR="00CD6DE7" w:rsidRDefault="00CD6DE7" w:rsidP="004C7945">
                              <w:pPr>
                                <w:jc w:val="center"/>
                                <w:rPr>
                                  <w:rFonts w:ascii="NGHVHN+LinotypeUnivers-520CnMed" w:hAnsi="NGHVHN+LinotypeUnivers-520CnMed" w:cs="NGHVHN+LinotypeUnivers-520CnMed"/>
                                  <w:color w:val="FFFFFF"/>
                                  <w:sz w:val="44"/>
                                  <w:szCs w:val="44"/>
                                </w:rPr>
                              </w:pPr>
                            </w:p>
                            <w:p w14:paraId="54AB873A" w14:textId="77777777" w:rsidR="00CD6DE7" w:rsidRDefault="00CD6DE7" w:rsidP="004C7945">
                              <w:pPr>
                                <w:jc w:val="center"/>
                                <w:rPr>
                                  <w:rFonts w:ascii="NGHVHN+LinotypeUnivers-520CnMed" w:hAnsi="NGHVHN+LinotypeUnivers-520CnMed" w:cs="NGHVHN+LinotypeUnivers-520CnMed"/>
                                  <w:color w:val="FFFFFF"/>
                                  <w:sz w:val="44"/>
                                  <w:szCs w:val="44"/>
                                </w:rPr>
                              </w:pPr>
                            </w:p>
                            <w:p w14:paraId="536F978F" w14:textId="77777777" w:rsidR="00CD6DE7" w:rsidRDefault="00CD6DE7" w:rsidP="004C7945">
                              <w:pPr>
                                <w:jc w:val="center"/>
                                <w:rPr>
                                  <w:rFonts w:ascii="NGHVHN+LinotypeUnivers-520CnMed" w:hAnsi="NGHVHN+LinotypeUnivers-520CnMed" w:cs="NGHVHN+LinotypeUnivers-520CnMed"/>
                                  <w:color w:val="FFFFFF"/>
                                  <w:sz w:val="44"/>
                                  <w:szCs w:val="44"/>
                                </w:rPr>
                              </w:pPr>
                            </w:p>
                            <w:p w14:paraId="7B161A78" w14:textId="77777777" w:rsidR="00CD6DE7" w:rsidRDefault="00CD6DE7" w:rsidP="004C7945">
                              <w:pPr>
                                <w:jc w:val="center"/>
                                <w:rPr>
                                  <w:rFonts w:ascii="NGHVHN+LinotypeUnivers-520CnMed" w:hAnsi="NGHVHN+LinotypeUnivers-520CnMed" w:cs="NGHVHN+LinotypeUnivers-520CnMed"/>
                                  <w:color w:val="FFFFFF"/>
                                  <w:sz w:val="44"/>
                                  <w:szCs w:val="44"/>
                                </w:rPr>
                              </w:pPr>
                            </w:p>
                            <w:p w14:paraId="1A025F6A" w14:textId="77777777" w:rsidR="00CD6DE7" w:rsidRPr="00F71D4D" w:rsidRDefault="00CD6DE7" w:rsidP="004C7945">
                              <w:pPr>
                                <w:jc w:val="center"/>
                                <w:rPr>
                                  <w:rFonts w:ascii="NGHVHN+LinotypeUnivers-520CnMed" w:hAnsi="NGHVHN+LinotypeUnivers-520CnMed" w:cs="NGHVHN+LinotypeUnivers-520CnMed"/>
                                  <w:color w:val="FFFFFF"/>
                                  <w:sz w:val="32"/>
                                  <w:szCs w:val="32"/>
                                </w:rPr>
                              </w:pPr>
                            </w:p>
                            <w:p w14:paraId="681315AF" w14:textId="77777777" w:rsidR="00CD6DE7" w:rsidRDefault="00CD6DE7" w:rsidP="004C7945">
                              <w:pPr>
                                <w:pStyle w:val="Default"/>
                                <w:jc w:val="right"/>
                              </w:pPr>
                              <w:r w:rsidRPr="00F71D4D">
                                <w:rPr>
                                  <w:rFonts w:ascii="NGHVHN+LinotypeUnivers-520CnMed" w:hAnsi="NGHVHN+LinotypeUnivers-520CnMed" w:cs="NGHVHN+LinotypeUnivers-520CnMed"/>
                                  <w:color w:val="FFFFFF"/>
                                  <w:sz w:val="32"/>
                                  <w:szCs w:val="32"/>
                                </w:rPr>
                                <w:t>UNIVERSITY</w:t>
                              </w:r>
                              <w:r w:rsidRPr="00F71D4D">
                                <w:rPr>
                                  <w:rFonts w:ascii="NGHVHN+LinotypeUnivers-520CnMed" w:hAnsi="NGHVHN+LinotypeUnivers-520CnMed" w:cs="NGHVHN+LinotypeUnivers-520CnMed"/>
                                  <w:sz w:val="32"/>
                                  <w:szCs w:val="32"/>
                                </w:rPr>
                                <w:t xml:space="preserve"> </w:t>
                              </w:r>
                              <w:r>
                                <w:rPr>
                                  <w:rFonts w:ascii="NGHVHN+LinotypeUnivers-520CnMed" w:hAnsi="NGHVHN+LinotypeUnivers-520CnMed" w:cs="NGHVHN+LinotypeUnivers-520CnMed"/>
                                  <w:sz w:val="32"/>
                                  <w:szCs w:val="32"/>
                                </w:rPr>
                                <w:t xml:space="preserve"> </w:t>
                              </w:r>
                              <w:r w:rsidRPr="00F71D4D">
                                <w:rPr>
                                  <w:rFonts w:ascii="NGHVHN+LinotypeUnivers-520CnMed" w:hAnsi="NGHVHN+LinotypeUnivers-520CnMed" w:cs="NGHVHN+LinotypeUnivers-520CnMed"/>
                                  <w:color w:val="FFFFFF"/>
                                  <w:sz w:val="32"/>
                                  <w:szCs w:val="32"/>
                                </w:rPr>
                                <w:t>OF TWENTE</w:t>
                              </w:r>
                              <w:r w:rsidRPr="00F71D4D">
                                <w:rPr>
                                  <w:rFonts w:ascii="NGHVHN+LinotypeUnivers-520CnMed" w:hAnsi="NGHVHN+LinotypeUnivers-520CnMed" w:cs="NGHVHN+LinotypeUnivers-520CnMed"/>
                                  <w:color w:val="FFFFFF"/>
                                  <w:sz w:val="44"/>
                                  <w:szCs w:val="44"/>
                                </w:rPr>
                                <w:t>.</w:t>
                              </w:r>
                            </w:p>
                          </w:txbxContent>
                        </wps:txbx>
                        <wps:bodyPr rot="0" vert="horz" wrap="square" lIns="91440" tIns="45720" rIns="91440" bIns="45720" anchor="t" anchorCtr="0" upright="1">
                          <a:noAutofit/>
                        </wps:bodyPr>
                      </wps:wsp>
                    </wpg:wgp>
                  </a:graphicData>
                </a:graphic>
              </wp:inline>
            </w:drawing>
          </mc:Choice>
          <mc:Fallback>
            <w:pict>
              <v:group w14:anchorId="20A7CF9A" id="Group 3" o:spid="_x0000_s1026" style="width:468.55pt;height:754.35pt;mso-position-horizontal-relative:char;mso-position-vertical-relative:line" coordorigin="3,3" coordsize="11906,15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">
                <v:shape id="Freeform 3" o:spid="_x0000_s1027" style="position:absolute;left:3;top:6998;width:4357;height:3474;visibility:visible;mso-wrap-style:square;v-text-anchor:top" coordsize="4357,34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" path="m,3473l518,3223r997,-581l2373,2043r728,-609l3710,822,4210,215,4356,e" filled="f" strokecolor="#231f20" strokeweight=".35pt">
                  <v:stroke dashstyle="dash"/>
                  <v:path arrowok="t" o:connecttype="custom" o:connectlocs="0,3473;518,3223;1515,2642;2373,2043;3101,1434;3710,822;4210,215;4356,0" o:connectangles="0,0,0,0,0,0,0,0"/>
                </v:shape>
                <v:shape id="Freeform 4" o:spid="_x0000_s1028" style="position:absolute;left:3;top:6916;width:4357;height:3567;visibility:visible;mso-wrap-style:square;v-text-anchor:top" coordsize="4357,35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" path="m4356,l4018,483r-494,583l2926,1654r-712,584l1378,2813,408,3370,,3566e" filled="f" strokecolor="#231f20" strokeweight=".35pt">
                  <v:stroke dashstyle="dash"/>
                  <v:path arrowok="t" o:connecttype="custom" o:connectlocs="4356,0;4018,483;3524,1066;2926,1654;2214,2238;1378,2813;408,3370;0,3566" o:connectangles="0,0,0,0,0,0,0,0"/>
                </v:shape>
                <v:shape id="Freeform 5" o:spid="_x0000_s1029" style="position:absolute;left:3;top:6812;width:4357;height:3680;visibility:visible;mso-wrap-style:square;v-text-anchor:top" coordsize="4357,3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" path="m4356,r-95,163l3870,716r-483,563l2804,1847r-694,566l1297,2969,355,3509,,3679e" filled="f" strokecolor="#231f20" strokeweight=".35pt">
                  <v:stroke dashstyle="dash"/>
                  <v:path arrowok="t" o:connecttype="custom" o:connectlocs="4356,0;4261,163;3870,716;3387,1279;2804,1847;2110,2413;1297,2969;355,3509;0,3679" o:connectangles="0,0,0,0,0,0,0,0,0"/>
                </v:shape>
                <v:shape id="Freeform 6" o:spid="_x0000_s1030" style="position:absolute;left:3;top:6700;width:4357;height:3803;visibility:visible;mso-wrap-style:square;v-text-anchor:top" coordsize="4357,3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" path="m4356,l4103,428,3720,961r-472,544l2679,2053r-675,546l1214,3136,299,3659,,3802e" filled="f" strokecolor="#231f20" strokeweight=".35pt">
                  <v:stroke dashstyle="dash"/>
                  <v:path arrowok="t" o:connecttype="custom" o:connectlocs="4356,0;4103,428;3720,961;3248,1505;2679,2053;2004,2599;1214,3136;299,3659;0,3802" o:connectangles="0,0,0,0,0,0,0,0,0"/>
                </v:shape>
                <v:shape id="Freeform 7" o:spid="_x0000_s1031" style="position:absolute;left:3;top:6557;width:4357;height:3957;visibility:visible;mso-wrap-style:square;v-text-anchor:top" coordsize="4357,3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" path="m4356,l4244,229,3944,726r-376,513l3107,1763r-555,528l1895,2818r-767,518l241,3840,,3956e" filled="f" strokecolor="#231f20" strokeweight=".35pt">
                  <v:stroke dashstyle="dash"/>
                  <v:path arrowok="t" o:connecttype="custom" o:connectlocs="4356,0;4244,229;3944,726;3568,1239;3107,1763;2552,2291;1895,2818;1128,3336;241,3840;0,3956" o:connectangles="0,0,0,0,0,0,0,0,0,0"/>
                </v:shape>
                <v:shape id="Freeform 8" o:spid="_x0000_s1032" style="position:absolute;left:3;top:6390;width:4357;height:4134;visibility:visible;mso-wrap-style:square;v-text-anchor:top" coordsize="4357,4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" path="m4356,r-48,118l4078,575r-296,478l3413,1546r-451,504l2421,2557r-638,506l1038,3562,179,4048,,4133e" filled="f" strokecolor="#231f20" strokeweight=".35pt">
                  <v:stroke dashstyle="dash"/>
                  <v:path arrowok="t" o:connecttype="custom" o:connectlocs="4356,0;4308,118;4078,575;3782,1053;3413,1546;2962,2050;2421,2557;1783,3063;1038,3562;179,4048;0,4133" o:connectangles="0,0,0,0,0,0,0,0,0,0,0"/>
                </v:shape>
                <v:shape id="Freeform 9" o:spid="_x0000_s1033" style="position:absolute;left:3765;top:5640;width:595;height:444;visibility:visible;mso-wrap-style:square;v-text-anchor:top" coordsize="595,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" path="m594,l529,66,366,207,190,333,,443e" filled="f" strokecolor="#231f20" strokeweight=".35pt">
                  <v:stroke dashstyle="dash"/>
                  <v:path arrowok="t" o:connecttype="custom" o:connectlocs="594,0;529,66;366,207;190,333;0,443" o:connectangles="0,0,0,0,0"/>
                </v:shape>
                <v:shape id="Freeform 10" o:spid="_x0000_s1034" style="position:absolute;left:3720;top:6092;width:27;height: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" path="m26,l17,4,8,8,,13e" filled="f" strokecolor="#231f20" strokeweight=".35pt">
                  <v:path arrowok="t" o:connecttype="custom" o:connectlocs="26,0;17,4;8,8;0,13" o:connectangles="0,0,0,0"/>
                </v:shape>
                <v:shape id="Freeform 11" o:spid="_x0000_s1035" style="position:absolute;left:3703;top:5499;width:657;height:521;visibility:visible;mso-wrap-style:square;v-text-anchor:top" coordsize="657,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" path="m,520l176,417,340,299,492,168,633,26,656,e" filled="f" strokecolor="#231f20" strokeweight=".35pt">
                  <v:stroke dashstyle="dash"/>
                  <v:path arrowok="t" o:connecttype="custom" o:connectlocs="0,520;176,417;340,299;492,168;633,26;656,0" o:connectangles="0,0,0,0,0,0"/>
                </v:shape>
                <v:shape id="Freeform 12" o:spid="_x0000_s1036" style="position:absolute;left:3641;top:6038;width:27;height: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" path="m,13l8,8,17,4,26,e" filled="f" strokecolor="#231f20" strokeweight=".35pt">
                  <v:path arrowok="t" o:connecttype="custom" o:connectlocs="0,13;8,8;17,4;26,0" o:connectangles="0,0,0,0"/>
                </v:shape>
                <v:shape id="Freeform 13" o:spid="_x0000_s1037" style="position:absolute;left:3624;top:5348;width:736;height:618;visibility:visible;mso-wrap-style:square;v-text-anchor:top" coordsize="736,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" path="m,617l161,522,312,415,454,297,585,170,707,35,735,e" filled="f" strokecolor="#231f20" strokeweight=".35pt">
                  <v:stroke dashstyle="dash"/>
                  <v:path arrowok="t" o:connecttype="custom" o:connectlocs="0,617;161,522;312,415;454,297;585,170;707,35;735,0" o:connectangles="0,0,0,0,0,0,0"/>
                </v:shape>
                <v:shape id="Freeform 14" o:spid="_x0000_s1038" style="position:absolute;left:3562;top:5984;width:27;height: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" path="m,13l8,8,17,4,26,e" filled="f" strokecolor="#231f20" strokeweight=".35pt">
                  <v:path arrowok="t" o:connecttype="custom" o:connectlocs="0,13;8,8;17,4;26,0" o:connectangles="0,0,0,0"/>
                </v:shape>
                <v:shape id="Freeform 15" o:spid="_x0000_s1039" style="position:absolute;left:3545;top:5191;width:815;height:721;visibility:visible;mso-wrap-style:square;v-text-anchor:top" coordsize="815,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" path="m,720l148,633,287,536,418,430,541,316,655,195,761,70,814,e" filled="f" strokecolor="#231f20" strokeweight=".35pt">
                  <v:stroke dashstyle="dash"/>
                  <v:path arrowok="t" o:connecttype="custom" o:connectlocs="0,720;148,633;287,536;418,430;541,316;655,195;761,70;814,0" o:connectangles="0,0,0,0,0,0,0,0"/>
                </v:shape>
                <v:shape id="Freeform 16" o:spid="_x0000_s1040" style="position:absolute;left:3483;top:5929;width:27;height: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" path="m,13l8,8,17,4,26,e" filled="f" strokecolor="#231f20" strokeweight=".35pt">
                  <v:path arrowok="t" o:connecttype="custom" o:connectlocs="0,13;8,8;17,4;26,0" o:connectangles="0,0,0,0"/>
                </v:shape>
                <v:shape id="Freeform 17" o:spid="_x0000_s1041" style="position:absolute;left:3467;top:5033;width:893;height:824;visibility:visible;mso-wrap-style:square;v-text-anchor:top" coordsize="893,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" path="m,823l137,743,266,654,389,558,503,454,611,346,711,233,804,118,891,2,892,e" filled="f" strokecolor="#231f20" strokeweight=".35pt">
                  <v:stroke dashstyle="dash"/>
                  <v:path arrowok="t" o:connecttype="custom" o:connectlocs="0,823;137,743;266,654;389,558;503,454;611,346;711,233;804,118;891,2;892,0" o:connectangles="0,0,0,0,0,0,0,0,0,0"/>
                </v:shape>
                <v:shape id="Freeform 18" o:spid="_x0000_s1042" style="position:absolute;left:3405;top:5874;width:27;height: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" path="m,13l8,8,17,4,26,e" filled="f" strokecolor="#231f20" strokeweight=".35pt">
                  <v:path arrowok="t" o:connecttype="custom" o:connectlocs="0,13;8,8;17,4;26,0" o:connectangles="0,0,0,0"/>
                </v:shape>
                <v:shape id="Freeform 19" o:spid="_x0000_s1043" style="position:absolute;left:3386;top:4882;width:974;height:921;visibility:visible;mso-wrap-style:square;v-text-anchor:top" coordsize="974,9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" path="m,920l134,843,261,756,380,663,493,564,598,460,697,354,788,246,873,138,951,32,973,e" filled="f" strokecolor="#231f20" strokeweight=".1234mm">
                  <v:stroke dashstyle="dash"/>
                  <v:path arrowok="t" o:connecttype="custom" o:connectlocs="0,920;134,843;261,756;380,663;493,564;598,460;697,354;788,246;873,138;951,32;973,0" o:connectangles="0,0,0,0,0,0,0,0,0,0,0"/>
                </v:shape>
                <v:shape id="Freeform 20" o:spid="_x0000_s1044" style="position:absolute;left:3326;top:5820;width:27;height: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" path="m,12l8,8,17,4,26,e" filled="f" strokecolor="#231f20" strokeweight=".35pt">
                  <v:path arrowok="t" o:connecttype="custom" o:connectlocs="0,12;8,8;17,4;26,0" o:connectangles="0,0,0,0"/>
                </v:shape>
                <v:shape id="Freeform 21" o:spid="_x0000_s1045" style="position:absolute;left:3309;top:4764;width:1051;height:983;visibility:visible;mso-wrap-style:square;v-text-anchor:top" coordsize="1051,9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" path="m,982l124,911,243,832,355,747,461,658,561,566r94,-94l742,378r82,-94l899,193r69,-87l1031,25,1050,e" filled="f" strokecolor="#231f20" strokeweight=".35pt">
                  <v:stroke dashstyle="dash"/>
                  <v:path arrowok="t" o:connecttype="custom" o:connectlocs="0,982;124,911;243,832;355,747;461,658;561,566;655,472;742,378;824,284;899,193;968,106;1031,25;1050,0" o:connectangles="0,0,0,0,0,0,0,0,0,0,0,0,0"/>
                </v:shape>
                <v:shape id="Freeform 22" o:spid="_x0000_s1046" style="position:absolute;left:3;top:6166;width:4357;height:4369;visibility:visible;mso-wrap-style:square;v-text-anchor:top" coordsize="4357,4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" path="m4356,r-43,130l4139,543,3910,982r-292,459l3256,1914r-441,483l2288,2884r-621,485l945,3848,113,4314,,4368e" filled="f" strokecolor="#231f20" strokeweight=".35pt">
                  <v:stroke dashstyle="dash"/>
                  <v:path arrowok="t" o:connecttype="custom" o:connectlocs="4356,0;4313,130;4139,543;3910,982;3618,1441;3256,1914;2815,2397;2288,2884;1667,3369;945,3848;113,4314;0,4368" o:connectangles="0,0,0,0,0,0,0,0,0,0,0,0"/>
                </v:shape>
                <v:shape id="Freeform 23" o:spid="_x0000_s1047" style="position:absolute;left:3247;top:5765;width:27;height: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" path="m,13l8,8,17,4,26,e" filled="f" strokecolor="#231f20" strokeweight=".35pt">
                  <v:path arrowok="t" o:connecttype="custom" o:connectlocs="0,13;8,8;17,4;26,0" o:connectangles="0,0,0,0"/>
                </v:shape>
                <v:shape id="Freeform 24" o:spid="_x0000_s1048" style="position:absolute;left:3231;top:4730;width:1130;height:963;visibility:visible;mso-wrap-style:square;v-text-anchor:top" coordsize="1130,9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" path="m,962l113,898,222,828,326,754r99,-78l519,597r88,-80l691,438r77,-77l841,287r67,-70l969,153r55,-57l1074,47,1118,8,1129,e" filled="f" strokecolor="#231f20" strokeweight=".35pt">
                  <v:stroke dashstyle="dash"/>
                  <v:path arrowok="t" o:connecttype="custom" o:connectlocs="0,962;113,898;222,828;326,754;425,676;519,597;607,517;691,438;768,361;841,287;908,217;969,153;1024,96;1074,47;1118,8;1129,0" o:connectangles="0,0,0,0,0,0,0,0,0,0,0,0,0,0,0,0"/>
                </v:shape>
                <v:shape id="Freeform 25" o:spid="_x0000_s1049" style="position:absolute;left:3;top:5835;width:4357;height:4712;visibility:visible;mso-wrap-style:square;v-text-anchor:top" coordsize="4357,4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" path="m4356,r-83,312l4144,681r-174,398l3742,1500r-289,440l3097,2393r-432,461l2152,3319r-604,464l849,4242,45,4689,,4711e" filled="f" strokecolor="#231f20" strokeweight=".35pt">
                  <v:stroke dashstyle="dash"/>
                  <v:path arrowok="t" o:connecttype="custom" o:connectlocs="4356,0;4273,312;4144,681;3970,1079;3742,1500;3453,1940;3097,2393;2665,2854;2152,3319;1548,3783;849,4242;45,4689;0,4711" o:connectangles="0,0,0,0,0,0,0,0,0,0,0,0,0"/>
                </v:shape>
                <v:shape id="Freeform 26" o:spid="_x0000_s1050" style="position:absolute;left:3168;top:5711;width:27;height: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" path="m,13l9,8,17,4,26,e" filled="f" strokecolor="#231f20" strokeweight=".35pt">
                  <v:path arrowok="t" o:connecttype="custom" o:connectlocs="0,13;9,8;17,4;26,0" o:connectangles="0,0,0,0"/>
                </v:shape>
                <v:shape id="Freeform 27" o:spid="_x0000_s1051" style="position:absolute;left:3149;top:4884;width:1184;height:756;visibility:visible;mso-wrap-style:square;v-text-anchor:top" coordsize="1184,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" path="m,755l102,698r99,-60l297,575r91,-65l476,444r83,-65l638,316r75,-61l782,198r65,-51l907,101,961,62r49,-31l1053,10,1090,r31,l1147,14r18,27l1178,83r5,58e" filled="f" strokecolor="#231f20" strokeweight=".35pt">
                  <v:stroke dashstyle="dash"/>
                  <v:path arrowok="t" o:connecttype="custom" o:connectlocs="0,755;102,698;201,638;297,575;388,510;476,444;559,379;638,316;713,255;782,198;847,147;907,101;961,62;1010,31;1053,10;1090,0;1121,0;1147,14;1165,41;1178,83;1183,141" o:connectangles="0,0,0,0,0,0,0,0,0,0,0,0,0,0,0,0,0,0,0,0,0"/>
                </v:shape>
                <v:shape id="Freeform 28" o:spid="_x0000_s1052" style="position:absolute;left:3;top:5143;width:4328;height:5414;visibility:visible;mso-wrap-style:square;v-text-anchor:top" coordsize="4328,5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" path="m4327,r-9,161l4299,371r-38,252l4200,915r-94,326l3975,1598r-176,381l3572,2382r-286,420l2936,3235r-422,440l2013,4119r-585,442l751,4999,,5413e" filled="f" strokecolor="#231f20" strokeweight=".35pt">
                  <v:stroke dashstyle="dash"/>
                  <v:path arrowok="t" o:connecttype="custom" o:connectlocs="4327,0;4318,161;4299,371;4261,623;4200,915;4106,1241;3975,1598;3799,1979;3572,2382;3286,2802;2936,3235;2514,3675;2013,4119;1428,4561;751,4999;0,5413" o:connectangles="0,0,0,0,0,0,0,0,0,0,0,0,0,0,0,0"/>
                </v:shape>
                <v:shape id="Freeform 29" o:spid="_x0000_s1053" style="position:absolute;left:3089;top:5657;width:27;height: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" path="m,12l8,8,17,4,26,e" filled="f" strokecolor="#231f20" strokeweight=".35pt">
                  <v:path arrowok="t" o:connecttype="custom" o:connectlocs="0,12;8,8;17,4;26,0" o:connectangles="0,0,0,0"/>
                </v:shape>
                <v:shape id="Freeform 30" o:spid="_x0000_s1054" style="position:absolute;left:4332;top:5045;width:20;height:59;visibility:visible;mso-wrap-style:square;v-text-anchor:top" coordsize="2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" path="m1,r,9l1,18r,11l,38,,48,,58e" filled="f" strokecolor="#231f20" strokeweight=".1234mm">
                  <v:path arrowok="t" o:connecttype="custom" o:connectlocs="1,0;1,9;1,18;1,29;0,38;0,48;0,58" o:connectangles="0,0,0,0,0,0,0"/>
                </v:shape>
                <v:shape id="Freeform 31" o:spid="_x0000_s1055" style="position:absolute;left:3070;top:5055;width:1114;height:531;visibility:visible;mso-wrap-style:square;v-text-anchor:top" coordsize="1114,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" path="m,530l90,481r89,-50l266,379r84,-52l431,276r78,-50l583,179r71,-43l721,96,783,63,841,35,894,15,942,3,985,r37,6l1053,24r25,30l1097,97r12,56l1113,224e" filled="f" strokecolor="#231f20" strokeweight=".35pt">
                  <v:stroke dashstyle="dash"/>
                  <v:path arrowok="t" o:connecttype="custom" o:connectlocs="0,530;90,481;179,431;266,379;350,327;431,276;509,226;583,179;654,136;721,96;783,63;841,35;894,15;942,3;985,0;1022,6;1053,24;1078,54;1097,97;1109,153;1113,224" o:connectangles="0,0,0,0,0,0,0,0,0,0,0,0,0,0,0,0,0,0,0,0,0"/>
                </v:shape>
                <v:shape id="Freeform 32" o:spid="_x0000_s1056" style="position:absolute;left:3;top:5397;width:4178;height:5167;visibility:visible;mso-wrap-style:square;v-text-anchor:top" coordsize="4178,5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" path="m4177,r-10,167l4144,377r-42,250l4036,911r-97,316l3805,1570r-177,366l3401,2321r-283,400l2773,3133r-413,419l1873,3973r-568,422l650,4811,,5166e" filled="f" strokecolor="#231f20" strokeweight=".35pt">
                  <v:stroke dashstyle="dash"/>
                  <v:path arrowok="t" o:connecttype="custom" o:connectlocs="4177,0;4167,167;4144,377;4102,627;4036,911;3939,1227;3805,1570;3628,1936;3401,2321;3118,2721;2773,3133;2360,3552;1873,3973;1305,4395;650,4811;0,5166" o:connectangles="0,0,0,0,0,0,0,0,0,0,0,0,0,0,0,0"/>
                </v:shape>
                <v:shape id="Freeform 33" o:spid="_x0000_s1057" style="position:absolute;left:3010;top:5603;width:26;height:20;visibility:visible;mso-wrap-style:square;v-text-anchor:top" coordsize="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" path="m,12l8,8,17,4,25,e" filled="f" strokecolor="#231f20" strokeweight=".35pt">
                  <v:path arrowok="t" o:connecttype="custom" o:connectlocs="0,12;8,8;17,4;25,0" o:connectangles="0,0,0,0"/>
                </v:shape>
                <v:shape id="Freeform 34" o:spid="_x0000_s1058" style="position:absolute;left:4182;top:5299;width:20;height:59;visibility:visible;mso-wrap-style:square;v-text-anchor:top" coordsize="2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" path="m1,r,9l1,18r,10l,38,,48,,58e" filled="f" strokecolor="#231f20" strokeweight=".35pt">
                  <v:path arrowok="t" o:connecttype="custom" o:connectlocs="1,0;1,9;1,18;1,28;0,38;0,48;0,58" o:connectangles="0,0,0,0,0,0,0"/>
                </v:shape>
                <v:shape id="Freeform 35" o:spid="_x0000_s1059" style="position:absolute;left:2993;top:5198;width:1043;height:335;visibility:visible;mso-wrap-style:square;v-text-anchor:top" coordsize="1043,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" path="m,332l79,293r78,-40l234,213r76,-39l385,138r72,-34l527,74,593,47,657,26,717,10,773,1,825,r47,6l914,20r37,25l982,79r25,46l1026,182r11,70l1042,335e" filled="f" strokecolor="#231f20" strokeweight=".1234mm">
                  <v:stroke dashstyle="dash"/>
                  <v:path arrowok="t" o:connecttype="custom" o:connectlocs="0,332;79,293;157,253;234,213;310,174;385,138;457,104;527,74;593,47;657,26;717,10;773,1;825,0;872,6;914,20;951,45;982,79;1007,125;1026,182;1037,252;1042,335" o:connectangles="0,0,0,0,0,0,0,0,0,0,0,0,0,0,0,0,0,0,0,0,0"/>
                </v:shape>
                <v:shape id="Freeform 36" o:spid="_x0000_s1060" style="position:absolute;left:3;top:5651;width:4029;height:4921;visibility:visible;mso-wrap-style:square;v-text-anchor:top" coordsize="4029,49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" path="m4028,r-13,173l3989,385r-46,247l3873,910r-101,305l3635,1545r-179,350l3229,2262r-280,381l2609,3033r-404,397l1731,3830r-551,399l548,4625,,4920e" filled="f" strokecolor="#231f20" strokeweight=".1234mm">
                  <v:stroke dashstyle="dash"/>
                  <v:path arrowok="t" o:connecttype="custom" o:connectlocs="4028,0;4015,173;3989,385;3943,632;3873,910;3772,1215;3635,1545;3456,1895;3229,2262;2949,2643;2609,3033;2205,3430;1731,3830;1180,4229;548,4625;0,4920" o:connectangles="0,0,0,0,0,0,0,0,0,0,0,0,0,0,0,0"/>
                </v:shape>
                <v:shape id="Freeform 37" o:spid="_x0000_s1061" style="position:absolute;left:2931;top:5548;width:27;height: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" path="m,12l8,8,17,4,26,e" filled="f" strokecolor="#231f20" strokeweight=".35pt">
                  <v:path arrowok="t" o:connecttype="custom" o:connectlocs="0,12;8,8;17,4;26,0" o:connectangles="0,0,0,0"/>
                </v:shape>
                <v:shape id="Freeform 38" o:spid="_x0000_s1062" style="position:absolute;left:4033;top:5552;width:20;height:59;visibility:visible;mso-wrap-style:square;v-text-anchor:top" coordsize="2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" path="m1,r,9l1,19r,10l,38,,48,,58e" filled="f" strokecolor="#231f20" strokeweight=".35pt">
                  <v:path arrowok="t" o:connecttype="custom" o:connectlocs="1,0;1,9;1,19;1,29;0,38;0,48;0,58" o:connectangles="0,0,0,0,0,0,0"/>
                </v:shape>
                <v:shape id="Freeform 39" o:spid="_x0000_s1063" style="position:absolute;left:2913;top:5300;width:973;height:488;visibility:visible;mso-wrap-style:square;v-text-anchor:top" coordsize="973,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" path="m,177l67,146r69,-29l204,90,272,65,340,43,407,25,472,12,535,3,596,r57,2l708,11r50,17l805,52r41,33l883,126r30,51l938,238r18,72l968,392r4,95e" filled="f" strokecolor="#231f20" strokeweight=".35pt">
                  <v:stroke dashstyle="dash"/>
                  <v:path arrowok="t" o:connecttype="custom" o:connectlocs="0,177;67,146;136,117;204,90;272,65;340,43;407,25;472,12;535,3;596,0;653,2;708,11;758,28;805,52;846,85;883,126;913,177;938,238;956,310;968,392;972,487" o:connectangles="0,0,0,0,0,0,0,0,0,0,0,0,0,0,0,0,0,0,0,0,0"/>
                </v:shape>
                <v:shape id="Freeform 40" o:spid="_x0000_s1064" style="position:absolute;left:3;top:5904;width:3879;height:4677;visibility:visible;mso-wrap-style:square;v-text-anchor:top" coordsize="3879,4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" path="m3878,r-15,180l3834,394r-49,244l3710,909r-105,296l3465,1521r-181,334l3057,2205r-278,360l2445,2935r-395,375l1588,3688r-533,378l445,4439,,4676e" filled="f" strokecolor="#231f20" strokeweight=".35pt">
                  <v:stroke dashstyle="dash"/>
                  <v:path arrowok="t" o:connecttype="custom" o:connectlocs="3878,0;3863,180;3834,394;3785,638;3710,909;3605,1205;3465,1521;3284,1855;3057,2205;2779,2565;2445,2935;2050,3310;1588,3688;1055,4066;445,4439;0,4676" o:connectangles="0,0,0,0,0,0,0,0,0,0,0,0,0,0,0,0"/>
                </v:shape>
                <v:shape id="Freeform 41" o:spid="_x0000_s1065" style="position:absolute;left:2852;top:5494;width:27;height: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" path="m,12l8,8,17,4,26,e" filled="f" strokecolor="#231f20" strokeweight=".35pt">
                  <v:path arrowok="t" o:connecttype="custom" o:connectlocs="0,12;8,8;17,4;26,0" o:connectangles="0,0,0,0"/>
                </v:shape>
                <v:shape id="Freeform 42" o:spid="_x0000_s1066" style="position:absolute;left:3883;top:5807;width:20;height:59;visibility:visible;mso-wrap-style:square;v-text-anchor:top" coordsize="2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" path="m1,r,9l1,19r,10l,38,,48,,58e" filled="f" strokecolor="#231f20" strokeweight=".35pt">
                  <v:path arrowok="t" o:connecttype="custom" o:connectlocs="1,0;1,9;1,19;1,29;0,38;0,48;0,58" o:connectangles="0,0,0,0,0,0,0"/>
                </v:shape>
                <v:shape id="Freeform 43" o:spid="_x0000_s1067" style="position:absolute;left:2837;top:5352;width:900;height:688;visibility:visible;mso-wrap-style:square;v-text-anchor:top" coordsize="900,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" path="m,71l56,50,115,32,174,18,235,7,296,1,357,r60,3l476,12r58,15l589,48r52,27l690,110r45,42l776,202r36,58l842,327r24,75l884,487r11,95l899,687e" filled="f" strokecolor="#231f20" strokeweight=".35pt">
                  <v:stroke dashstyle="dash"/>
                  <v:path arrowok="t" o:connecttype="custom" o:connectlocs="0,71;56,50;115,32;174,18;235,7;296,1;357,0;417,3;476,12;534,27;589,48;641,75;690,110;735,152;776,202;812,260;842,327;866,402;884,487;895,582;899,687" o:connectangles="0,0,0,0,0,0,0,0,0,0,0,0,0,0,0,0,0,0,0,0,0"/>
                </v:shape>
                <v:shape id="Freeform 44" o:spid="_x0000_s1068" style="position:absolute;left:3;top:6158;width:3730;height:4434;visibility:visible;mso-wrap-style:square;v-text-anchor:top" coordsize="3730,4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" path="m3729,r-17,188l3679,404r-53,242l3547,911r-109,285l3294,1499r-183,319l2883,2149r-275,341l2279,2839r-386,353l1444,3548,928,3903,340,4255,,4433e" filled="f" strokecolor="#231f20" strokeweight=".35pt">
                  <v:stroke dashstyle="dash"/>
                  <v:path arrowok="t" o:connecttype="custom" o:connectlocs="3729,0;3712,188;3679,404;3626,646;3547,911;3438,1196;3294,1499;3111,1818;2883,2149;2608,2490;2279,2839;1893,3192;1444,3548;928,3903;340,4255;0,4433" o:connectangles="0,0,0,0,0,0,0,0,0,0,0,0,0,0,0,0"/>
                </v:shape>
                <v:shape id="Freeform 45" o:spid="_x0000_s1069" style="position:absolute;left:2774;top:5439;width:27;height: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" path="m,12l8,8,17,4,26,e" filled="f" strokecolor="#231f20" strokeweight=".1234mm">
                  <v:path arrowok="t" o:connecttype="custom" o:connectlocs="0,12;8,8;17,4;26,0" o:connectangles="0,0,0,0"/>
                </v:shape>
                <v:shape id="Freeform 46" o:spid="_x0000_s1070" style="position:absolute;left:3734;top:6060;width:20;height:60;visibility:visible;mso-wrap-style:square;v-text-anchor:top" coordsize="2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" path="m1,r,9l1,19r,10l,39,,49,,59e" filled="f" strokecolor="#231f20" strokeweight=".35pt">
                  <v:path arrowok="t" o:connecttype="custom" o:connectlocs="1,0;1,9;1,19;1,29;0,39;0,49;0,59" o:connectangles="0,0,0,0,0,0,0"/>
                </v:shape>
                <v:shape id="Freeform 47" o:spid="_x0000_s1071" style="position:absolute;left:2758;top:5358;width:829;height:938;visibility:visible;mso-wrap-style:square;v-text-anchor:top" coordsize="829,9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" path="m,16l46,6,95,r52,l201,4r55,9l311,28r56,21l422,76r54,33l528,148r50,45l625,246r44,59l708,372r35,74l773,528r24,90l814,716r11,106l828,937e" filled="f" strokecolor="#231f20" strokeweight=".35pt">
                  <v:stroke dashstyle="dash"/>
                  <v:path arrowok="t" o:connecttype="custom" o:connectlocs="0,16;46,6;95,0;147,0;201,4;256,13;311,28;367,49;422,76;476,109;528,148;578,193;625,246;669,305;708,372;743,446;773,528;797,618;814,716;825,822;828,937" o:connectangles="0,0,0,0,0,0,0,0,0,0,0,0,0,0,0,0,0,0,0,0,0"/>
                </v:shape>
                <v:shape id="Freeform 48" o:spid="_x0000_s1072" style="position:absolute;left:3;top:6413;width:3580;height:4192;visibility:visible;mso-wrap-style:square;v-text-anchor:top" coordsize="3580,4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" path="m3579,r-18,195l3525,414r-58,240l3383,913r-113,276l3122,1479r-185,303l2710,2095r-274,321l2112,2743r-378,332l1298,3408,799,3741,234,4071,,4191e" filled="f" strokecolor="#231f20" strokeweight=".35pt">
                  <v:stroke dashstyle="dash"/>
                  <v:path arrowok="t" o:connecttype="custom" o:connectlocs="3579,0;3561,195;3525,414;3467,654;3383,913;3270,1189;3122,1479;2937,1782;2710,2095;2436,2416;2112,2743;1734,3075;1298,3408;799,3741;234,4071;0,4191" o:connectangles="0,0,0,0,0,0,0,0,0,0,0,0,0,0,0,0"/>
                </v:shape>
                <v:shape id="Freeform 49" o:spid="_x0000_s1073" style="position:absolute;left:2695;top:5386;width:27;height: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" path="m,11l8,7,17,3,26,e" filled="f" strokecolor="#231f20" strokeweight=".35pt">
                  <v:path arrowok="t" o:connecttype="custom" o:connectlocs="0,11;8,7;17,3;26,0" o:connectangles="0,0,0,0"/>
                </v:shape>
                <v:shape id="Freeform 50" o:spid="_x0000_s1074" style="position:absolute;left:3585;top:6314;width:20;height:59;visibility:visible;mso-wrap-style:square;v-text-anchor:top" coordsize="2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" path="m1,r,9l1,19r,10l,38,,48,,58e" filled="f" strokecolor="#231f20" strokeweight=".35pt">
                  <v:path arrowok="t" o:connecttype="custom" o:connectlocs="1,0;1,9;1,19;1,29;0,38;0,48;0,58" o:connectangles="0,0,0,0,0,0,0"/>
                </v:shape>
                <v:shape id="Freeform 51" o:spid="_x0000_s1075" style="position:absolute;left:2683;top:5330;width:755;height:1219;visibility:visible;mso-wrap-style:square;v-text-anchor:top" coordsize="755,1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" path="m,l37,3r42,8l123,26r48,20l219,73r50,32l320,143r51,45l421,238r49,57l517,358r44,69l602,503r38,82l673,674r29,96l725,872r17,108l752,1096r2,122e" filled="f" strokecolor="#231f20" strokeweight=".35pt">
                  <v:stroke dashstyle="dash"/>
                  <v:path arrowok="t" o:connecttype="custom" o:connectlocs="0,0;37,3;79,11;123,26;171,46;219,73;269,105;320,143;371,188;421,238;470,295;517,358;561,427;602,503;640,585;673,674;702,770;725,872;742,980;752,1096;754,1218" o:connectangles="0,0,0,0,0,0,0,0,0,0,0,0,0,0,0,0,0,0,0,0,0"/>
                </v:shape>
                <v:shape id="Freeform 52" o:spid="_x0000_s1076" style="position:absolute;left:3;top:6667;width:3431;height:3953;visibility:visible;mso-wrap-style:square;v-text-anchor:top" coordsize="3431,3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" path="m3430,r-21,203l3370,425r-62,239l3220,917r-118,265l2951,1460r-188,287l2535,2042r-271,301l1945,2649r-370,309l1152,3269,670,3579,127,3888,,3952e" filled="f" strokecolor="#231f20" strokeweight=".35pt">
                  <v:stroke dashstyle="dash"/>
                  <v:path arrowok="t" o:connecttype="custom" o:connectlocs="3430,0;3409,203;3370,425;3308,664;3220,917;3102,1182;2951,1460;2763,1747;2535,2042;2264,2343;1945,2649;1575,2958;1152,3269;670,3579;127,3888;0,3952" o:connectangles="0,0,0,0,0,0,0,0,0,0,0,0,0,0,0,0"/>
                </v:shape>
                <v:shape id="Freeform 53" o:spid="_x0000_s1077" style="position:absolute;left:2616;top:5333;width:28;height:20;visibility:visible;mso-wrap-style:square;v-text-anchor:top" coordsize="2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" path="m,9l8,5,17,2,27,e" filled="f" strokecolor="#231f20" strokeweight=".35pt">
                  <v:path arrowok="t" o:connecttype="custom" o:connectlocs="0,9;8,5;17,2;27,0" o:connectangles="0,0,0,0"/>
                </v:shape>
                <v:shape id="Freeform 54" o:spid="_x0000_s1078" style="position:absolute;left:3435;top:6568;width:20;height:60;visibility:visible;mso-wrap-style:square;v-text-anchor:top" coordsize="2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" path="m1,r,9l1,19r,10l,39,,49,,59e" filled="f" strokecolor="#231f20" strokeweight=".35pt">
                  <v:path arrowok="t" o:connecttype="custom" o:connectlocs="1,0;1,9;1,19;1,29;0,39;0,49;0,59" o:connectangles="0,0,0,0,0,0,0"/>
                </v:shape>
                <v:shape id="Freeform 55" o:spid="_x0000_s1079" style="position:absolute;left:2601;top:5302;width:687;height:1502;visibility:visible;mso-wrap-style:square;v-text-anchor:top" coordsize="687,1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" path="m,l31,17,66,42r39,30l147,109r43,43l236,202r46,55l328,319r47,67l420,460r44,79l506,624r38,90l580,811r31,101l638,1019r22,113l675,1250r9,123l687,1501e" filled="f" strokecolor="#231f20" strokeweight=".35pt">
                  <v:stroke dashstyle="dash"/>
                  <v:path arrowok="t" o:connecttype="custom" o:connectlocs="0,0;31,17;66,42;105,72;147,109;190,152;236,202;282,257;328,319;375,386;420,460;464,539;506,624;544,714;580,811;611,912;638,1019;660,1132;675,1250;684,1373;687,1501" o:connectangles="0,0,0,0,0,0,0,0,0,0,0,0,0,0,0,0,0,0,0,0,0"/>
                </v:shape>
                <v:shape id="Freeform 56" o:spid="_x0000_s1080" style="position:absolute;left:3;top:6920;width:3281;height:3716;visibility:visible;mso-wrap-style:square;v-text-anchor:top" coordsize="328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" path="m3280,r-22,212l3216,437r-67,237l3057,921r-123,256l2780,1442r-190,271l2361,1990r-270,281l1778,2556r-362,287l1005,3131,540,3419,20,3705,,3715e" filled="f" strokecolor="#231f20" strokeweight=".35pt">
                  <v:stroke dashstyle="dash"/>
                  <v:path arrowok="t" o:connecttype="custom" o:connectlocs="3280,0;3258,212;3216,437;3149,674;3057,921;2934,1177;2780,1442;2590,1713;2361,1990;2091,2271;1778,2556;1416,2843;1005,3131;540,3419;20,3705;0,3715" o:connectangles="0,0,0,0,0,0,0,0,0,0,0,0,0,0,0,0"/>
                </v:shape>
                <v:shape id="Freeform 57" o:spid="_x0000_s1081" style="position:absolute;left:2537;top:5285;width:29;height:20;visibility:visible;mso-wrap-style:square;v-text-anchor:top" coordsize="2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" path="m,3l6,,16,,28,2e" filled="f" strokecolor="#231f20" strokeweight=".1234mm">
                  <v:path arrowok="t" o:connecttype="custom" o:connectlocs="0,3;6,0;16,0;28,2" o:connectangles="0,0,0,0"/>
                </v:shape>
                <v:shape id="Freeform 58" o:spid="_x0000_s1082" style="position:absolute;left:3286;top:6822;width:20;height:59;visibility:visible;mso-wrap-style:square;v-text-anchor:top" coordsize="2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" path="m1,r,9l1,19r,10l,38,,48,,58e" filled="f" strokecolor="#231f20" strokeweight=".35pt">
                  <v:path arrowok="t" o:connecttype="custom" o:connectlocs="1,0;1,9;1,19;1,29;0,38;0,48;0,58" o:connectangles="0,0,0,0,0,0,0"/>
                </v:shape>
                <v:shape id="Freeform 59" o:spid="_x0000_s1083" style="position:absolute;left:2458;top:5234;width:1902;height:2190;visibility:visible;mso-wrap-style:square;v-text-anchor:top" coordsize="1902,2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" path="m,l548,588r486,532l1452,1600r344,434l1901,2189e" filled="f" strokecolor="#231f20" strokeweight=".1234mm">
                  <v:stroke dashstyle="dash"/>
                  <v:path arrowok="t" o:connecttype="custom" o:connectlocs="0,0;548,588;1034,1120;1452,1600;1796,2034;1901,2189" o:connectangles="0,0,0,0,0,0"/>
                </v:shape>
                <v:shape id="Freeform 60" o:spid="_x0000_s1084" style="position:absolute;left:3;top:9321;width:4357;height:1723;visibility:visible;mso-wrap-style:square;v-text-anchor:top" coordsize="4357,17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" path="m4356,l4190,139,3766,393,3224,650,2558,912r-795,274l833,1478,,1722e" filled="f" strokecolor="#231f20" strokeweight=".35pt">
                  <v:stroke dashstyle="dash"/>
                  <v:path arrowok="t" o:connecttype="custom" o:connectlocs="4356,0;4190,139;3766,393;3224,650;2558,912;1763,1186;833,1478;0,1722" o:connectangles="0,0,0,0,0,0,0,0"/>
                </v:shape>
                <v:shape id="Freeform 61" o:spid="_x0000_s1085" style="position:absolute;left:4209;top:1990;width:152;height:190;visibility:visible;mso-wrap-style:square;v-text-anchor:top" coordsize="152,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" path="m151,l,56,151,189,151,xe" fillcolor="#f99f43" stroked="f">
                  <v:path arrowok="t" o:connecttype="custom" o:connectlocs="151,0;0,56;151,189;151,0" o:connectangles="0,0,0,0"/>
                </v:shape>
                <v:shape id="Freeform 62" o:spid="_x0000_s1086" style="position:absolute;left:2377;top:3;width:1284;height:634;visibility:visible;mso-wrap-style:square;v-text-anchor:top" coordsize="1284,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" path="m722,l,97,568,633,1283,519,722,xe" fillcolor="#f99f43" stroked="f">
                  <v:path arrowok="t" o:connecttype="custom" o:connectlocs="722,0;0,97;568,633;1283,519;722,0" o:connectangles="0,0,0,0,0"/>
                </v:shape>
                <v:shape id="Freeform 63" o:spid="_x0000_s1087" style="position:absolute;left:2984;top:522;width:1194;height:879;visibility:visible;mso-wrap-style:square;v-text-anchor:top" coordsize="1194,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" path="m676,l,107,507,878,1193,732,676,xe" fillcolor="#fdc576" stroked="f">
                  <v:path arrowok="t" o:connecttype="custom" o:connectlocs="676,0;0,107;507,878;1193,732;676,0" o:connectangles="0,0,0,0,0"/>
                </v:shape>
                <v:shape id="Freeform 64" o:spid="_x0000_s1088" style="position:absolute;left:2984;top:522;width:1194;height:879;visibility:visible;mso-wrap-style:square;v-text-anchor:top" coordsize="1194,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" path="m507,878l,107,676,r517,732l507,878xe" filled="f" strokecolor="#231f20" strokeweight=".3pt">
                  <v:path arrowok="t" o:connecttype="custom" o:connectlocs="507,878;0,107;676,0;1193,732;507,878" o:connectangles="0,0,0,0,0"/>
                </v:shape>
                <v:group id="Group 65" o:spid="_x0000_s1089" style="position:absolute;left:3492;top:1254;width:1375;height:746" coordorigin="3492,1254" coordsize="1375,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">
                  <v:shape id="Freeform 66" o:spid="_x0000_s1090" style="position:absolute;left:3492;top:1254;width:1375;height:746;visibility:visible;mso-wrap-style:square;v-text-anchor:top" coordsize="1375,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" path="m686,l,145,636,745,868,701r,-80l1298,621r76,-15l686,xe" fillcolor="#f99f1b" stroked="f">
                    <v:path arrowok="t" o:connecttype="custom" o:connectlocs="686,0;0,145;636,745;868,701;868,621;1298,621;1374,606;686,0" o:connectangles="0,0,0,0,0,0,0,0"/>
                  </v:shape>
                  <v:shape id="Freeform 67" o:spid="_x0000_s1091" style="position:absolute;left:3492;top:1254;width:1375;height:746;visibility:visible;mso-wrap-style:square;v-text-anchor:top" coordsize="1375,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" path="m1298,621r-430,l1281,624r17,-3xe" fillcolor="#f99f1b" stroked="f">
                    <v:path arrowok="t" o:connecttype="custom" o:connectlocs="1298,621;868,621;1281,624;1298,621" o:connectangles="0,0,0,0"/>
                  </v:shape>
                </v:group>
                <v:shape id="Freeform 68" o:spid="_x0000_s1092" style="position:absolute;left:4178;top:1254;width:688;height:622;visibility:visible;mso-wrap-style:square;v-text-anchor:top" coordsize="688,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" path="m,l687,606r-75,15e" filled="f" strokecolor="#231f20" strokeweight=".3pt">
                  <v:path arrowok="t" o:connecttype="custom" o:connectlocs="0,0;687,606;612,621" o:connectangles="0,0,0"/>
                </v:shape>
                <v:shape id="Freeform 69" o:spid="_x0000_s1093" style="position:absolute;left:3492;top:1254;width:869;height:746;visibility:visible;mso-wrap-style:square;v-text-anchor:top" coordsize="869,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" path="m868,701l636,745,,145,686,e" filled="f" strokecolor="#231f20" strokeweight=".3pt">
                  <v:path arrowok="t" o:connecttype="custom" o:connectlocs="868,701;636,745;0,145;686,0" o:connectangles="0,0,0,0"/>
                </v:shape>
                <v:group id="Group 70" o:spid="_x0000_s1094" style="position:absolute;left:4773;top:1876;width:20;height:20" coordorigin="4773,1876"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">
                  <v:shape id="Freeform 71" o:spid="_x0000_s1095" style="position:absolute;left:4773;top:1876;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" path="m17,r,e" filled="f" strokecolor="#231f20" strokeweight=".3pt">
                    <v:path arrowok="t" o:connecttype="custom" o:connectlocs="17,0;17,0" o:connectangles="0,0"/>
                  </v:shape>
                  <v:shape id="Freeform 72" o:spid="_x0000_s1096" style="position:absolute;left:4773;top:1876;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" path="m17,l,3e" filled="f" strokecolor="#231f20" strokeweight=".3pt">
                    <v:path arrowok="t" o:connecttype="custom" o:connectlocs="17,0;0,3" o:connectangles="0,0"/>
                  </v:shape>
                </v:group>
                <v:shape id="Freeform 73" o:spid="_x0000_s1097" style="position:absolute;left:2652;top:1400;width:1477;height:1040;visibility:visible;mso-wrap-style:square;v-text-anchor:top" coordsize="1477,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" path="m839,l,399r674,640l1476,599,839,xe" fillcolor="#fdc576" stroked="f">
                  <v:path arrowok="t" o:connecttype="custom" o:connectlocs="839,0;0,399;674,1039;1476,599;839,0" o:connectangles="0,0,0,0,0"/>
                </v:shape>
                <v:shape id="Freeform 74" o:spid="_x0000_s1098" style="position:absolute;left:4178;top:1254;width:1118;height:629;visibility:visible;mso-wrap-style:square;v-text-anchor:top" coordsize="1118,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" path="m,l687,606r120,20l1117,628,568,121,,xe" fillcolor="#f8971d" stroked="f">
                  <v:path arrowok="t" o:connecttype="custom" o:connectlocs="0,0;687,606;807,626;1117,628;568,121;0,0" o:connectangles="0,0,0,0,0,0"/>
                </v:shape>
                <v:shape id="Freeform 75" o:spid="_x0000_s1099" style="position:absolute;left:4866;top:1861;width:89;height:20;visibility:visible;mso-wrap-style:square;v-text-anchor:top" coordsize="8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" path="m,l88,14e" filled="f" strokecolor="#231f20" strokeweight=".1058mm">
                  <v:path arrowok="t" o:connecttype="custom" o:connectlocs="0,0;88,14" o:connectangles="0,0"/>
                </v:shape>
                <v:shape id="Freeform 76" o:spid="_x0000_s1100" style="position:absolute;left:4178;top:1254;width:1110;height:622;visibility:visible;mso-wrap-style:square;v-text-anchor:top" coordsize="1110,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" path="m1109,621l568,121,,,687,606e" filled="f" strokecolor="#231f20" strokeweight=".3pt">
                  <v:path arrowok="t" o:connecttype="custom" o:connectlocs="1109,621;568,121;0,0;687,606" o:connectangles="0,0,0,0"/>
                </v:shape>
                <v:group id="Group 77" o:spid="_x0000_s1101" style="position:absolute;left:4954;top:1876;width:32;height:20" coordorigin="4954,1876" coordsize="3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">
                  <v:shape id="Freeform 78" o:spid="_x0000_s1102" style="position:absolute;left:4954;top:1876;width:32;height:20;visibility:visible;mso-wrap-style:square;v-text-anchor:top" coordsize="3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" path="m,l,e" filled="f" strokecolor="#231f20" strokeweight=".3pt">
                    <v:path arrowok="t" o:connecttype="custom" o:connectlocs="0,0;0,0" o:connectangles="0,0"/>
                  </v:shape>
                  <v:shape id="Freeform 79" o:spid="_x0000_s1103" style="position:absolute;left:4954;top:1876;width:32;height:20;visibility:visible;mso-wrap-style:square;v-text-anchor:top" coordsize="3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" path="m,l31,4e" filled="f" strokecolor="#231f20" strokeweight=".3pt">
                    <v:path arrowok="t" o:connecttype="custom" o:connectlocs="0,0;31,4" o:connectangles="0,0"/>
                  </v:shape>
                </v:group>
                <v:group id="Group 80" o:spid="_x0000_s1104" style="position:absolute;left:5288;top:1876;width:20;height:20" coordorigin="5288,1876"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">
                  <v:shape id="Freeform 81" o:spid="_x0000_s1105" style="position:absolute;left:5288;top:1876;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" path="m,l,e" filled="f" strokecolor="#231f20" strokeweight=".3pt">
                    <v:path arrowok="t" o:connecttype="custom" o:connectlocs="0,0;0,0" o:connectangles="0,0"/>
                  </v:shape>
                  <v:shape id="Freeform 82" o:spid="_x0000_s1106" style="position:absolute;left:5288;top:1876;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" path="m8,7l,e" filled="f" strokecolor="#231f20" strokeweight=".3pt">
                    <v:path arrowok="t" o:connecttype="custom" o:connectlocs="8,7;0,0" o:connectangles="0,0"/>
                  </v:shape>
                </v:group>
                <v:shape id="Freeform 83" o:spid="_x0000_s1107" style="position:absolute;left:3848;top:788;width:837;height:527;visibility:visible;mso-wrap-style:square;v-text-anchor:top" coordsize="837,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" path="m,l329,466r507,60l279,46,,xe" fillcolor="#f5821f" stroked="f">
                  <v:path arrowok="t" o:connecttype="custom" o:connectlocs="0,0;329,466;836,526;279,46;0,0" o:connectangles="0,0,0,0,0"/>
                </v:shape>
                <v:shape id="Freeform 84" o:spid="_x0000_s1108" style="position:absolute;left:3848;top:788;width:837;height:527;visibility:visible;mso-wrap-style:square;v-text-anchor:top" coordsize="837,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" path="m,l329,466r507,60l279,46,,xe" fillcolor="#f8971d" stroked="f">
                  <v:path arrowok="t" o:connecttype="custom" o:connectlocs="0,0;329,466;836,526;279,46;0,0" o:connectangles="0,0,0,0,0"/>
                </v:shape>
                <v:shape id="Freeform 85" o:spid="_x0000_s1109" style="position:absolute;left:3848;top:788;width:837;height:527;visibility:visible;mso-wrap-style:square;v-text-anchor:top" coordsize="837,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" path="m279,46l,,329,466r507,60l279,46xe" filled="f" strokecolor="#231f20" strokeweight=".3pt">
                  <v:path arrowok="t" o:connecttype="custom" o:connectlocs="279,46;0,0;329,466;836,526;279,46" o:connectangles="0,0,0,0,0"/>
                </v:shape>
                <v:shape id="Freeform 86" o:spid="_x0000_s1110" style="position:absolute;left:3327;top:2000;width:1033;height:1300;visibility:visible;mso-wrap-style:square;v-text-anchor:top" coordsize="1033,1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" path="m801,l,439r629,860l1032,1070r,-776l801,xe" fillcolor="#fbad4f" stroked="f">
                  <v:path arrowok="t" o:connecttype="custom" o:connectlocs="801,0;0,439;629,1299;1032,1070;1032,294;801,0" o:connectangles="0,0,0,0,0,0"/>
                </v:shape>
                <v:shape id="Freeform 87" o:spid="_x0000_s1111" style="position:absolute;left:3327;top:2000;width:1033;height:1300;visibility:visible;mso-wrap-style:square;v-text-anchor:top" coordsize="1033,1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" path="m1032,294l801,,,439r629,860l1032,1070e" filled="f" strokecolor="#231f20" strokeweight=".3pt">
                  <v:path arrowok="t" o:connecttype="custom" o:connectlocs="1032,294;801,0;0,439;629,1299;1032,1070" o:connectangles="0,0,0,0,0"/>
                </v:shape>
                <v:shape id="Freeform 88" o:spid="_x0000_s1112" style="position:absolute;left:2409;top:2440;width:1547;height:1413;visibility:visible;mso-wrap-style:square;v-text-anchor:top" coordsize="1547,1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" path="m917,l,532r648,880l1546,859,917,xe" fillcolor="#fed9b3" stroked="f">
                  <v:path arrowok="t" o:connecttype="custom" o:connectlocs="917,0;0,532;648,1412;1546,859;917,0" o:connectangles="0,0,0,0,0"/>
                </v:shape>
                <v:shape id="Freeform 89" o:spid="_x0000_s1113" style="position:absolute;left:2409;top:2440;width:1547;height:1413;visibility:visible;mso-wrap-style:square;v-text-anchor:top" coordsize="1547,1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" path="m917,l,532r648,880l1546,859,917,xe" fillcolor="#ffe4b8" stroked="f">
                  <v:path arrowok="t" o:connecttype="custom" o:connectlocs="917,0;0,532;648,1412;1546,859;917,0" o:connectangles="0,0,0,0,0"/>
                </v:shape>
                <v:shape id="Freeform 90" o:spid="_x0000_s1114" style="position:absolute;left:2409;top:2440;width:1547;height:1413;visibility:visible;mso-wrap-style:square;v-text-anchor:top" coordsize="1547,1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" path="m917,l,532r648,880l1546,859,917,xe" filled="f" strokecolor="#231f20" strokeweight=".3pt">
                  <v:path arrowok="t" o:connecttype="custom" o:connectlocs="917,0;0,532;648,1412;1546,859;917,0" o:connectangles="0,0,0,0,0"/>
                </v:shape>
                <v:shape id="Freeform 91" o:spid="_x0000_s1115" style="position:absolute;left:1475;top:2972;width:1583;height:1478;visibility:visible;mso-wrap-style:square;v-text-anchor:top" coordsize="1583,14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" path="m934,l,575r639,902l1582,879,934,xe" fillcolor="#ffe4b8" stroked="f">
                  <v:path arrowok="t" o:connecttype="custom" o:connectlocs="934,0;0,575;639,1477;1582,879;934,0" o:connectangles="0,0,0,0,0"/>
                </v:shape>
                <v:shape id="Freeform 92" o:spid="_x0000_s1116" style="position:absolute;left:1475;top:2972;width:1583;height:1478;visibility:visible;mso-wrap-style:square;v-text-anchor:top" coordsize="1583,14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" path="m1582,879l934,,,575r639,902l1582,879xe" filled="f" strokecolor="#231f20" strokeweight=".3pt">
                  <v:path arrowok="t" o:connecttype="custom" o:connectlocs="1582,879;934,0;0,575;639,1477;1582,879" o:connectangles="0,0,0,0,0"/>
                </v:shape>
                <v:shape id="Freeform 93" o:spid="_x0000_s1117" style="position:absolute;left:1584;top:100;width:1363;height:901;visibility:visible;mso-wrap-style:square;v-text-anchor:top" coordsize="1363,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" path="m793,l,317,562,900,1362,535,793,xe" fillcolor="#fdc576" stroked="f">
                  <v:path arrowok="t" o:connecttype="custom" o:connectlocs="793,0;0,317;562,900;1362,535;793,0" o:connectangles="0,0,0,0,0"/>
                </v:shape>
                <v:shape id="Freeform 94" o:spid="_x0000_s1118" style="position:absolute;left:1584;top:100;width:1363;height:901;visibility:visible;mso-wrap-style:square;v-text-anchor:top" coordsize="1363,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" path="m1362,535l562,900,,317,793,r569,535xe" filled="f" strokecolor="#231f20" strokeweight=".3pt">
                  <v:path arrowok="t" o:connecttype="custom" o:connectlocs="1362,535;562,900;0,317;793,0;1362,535" o:connectangles="0,0,0,0,0"/>
                </v:shape>
                <v:shape id="Freeform 95" o:spid="_x0000_s1119" style="position:absolute;left:1324;top:1001;width:1329;height:945;visibility:visible;mso-wrap-style:square;v-text-anchor:top" coordsize="1329,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" path="m823,l,117,481,944,1328,799,823,xe" fillcolor="#fdc576" stroked="f">
                  <v:path arrowok="t" o:connecttype="custom" o:connectlocs="823,0;0,117;481,944;1328,799;823,0" o:connectangles="0,0,0,0,0"/>
                </v:shape>
                <v:shape id="Freeform 96" o:spid="_x0000_s1120" style="position:absolute;left:756;top:418;width:1391;height:701;visibility:visible;mso-wrap-style:square;v-text-anchor:top" coordsize="1391,7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" path="m827,l,128,567,700,1390,583,827,xe" fillcolor="#f99f1b" stroked="f">
                  <v:path arrowok="t" o:connecttype="custom" o:connectlocs="827,0;0,128;567,700;1390,583;827,0" o:connectangles="0,0,0,0,0"/>
                </v:shape>
                <v:shape id="Freeform 97" o:spid="_x0000_s1121" style="position:absolute;left:756;top:418;width:1391;height:701;visibility:visible;mso-wrap-style:square;v-text-anchor:top" coordsize="1391,7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" path="m1390,583l567,700,,128,827,r563,583xe" filled="f" strokecolor="#231f20" strokeweight=".3pt">
                  <v:path arrowok="t" o:connecttype="custom" o:connectlocs="1390,583;567,700;0,128;827,0;1390,583" o:connectangles="0,0,0,0,0"/>
                </v:shape>
                <v:shape id="Freeform 98" o:spid="_x0000_s1122" style="position:absolute;left:977;top:69;width:1083;height:349;visibility:visible;mso-wrap-style:square;v-text-anchor:top" coordsize="1083,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" path="m742,l,48,606,348,1082,157,742,xe" fillcolor="#f8971d" stroked="f">
                  <v:path arrowok="t" o:connecttype="custom" o:connectlocs="742,0;0,48;606,348;1082,157;742,0" o:connectangles="0,0,0,0,0"/>
                </v:shape>
                <v:shape id="Freeform 99" o:spid="_x0000_s1123" style="position:absolute;left:977;top:69;width:1083;height:349;visibility:visible;mso-wrap-style:square;v-text-anchor:top" coordsize="1083,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" path="m1082,157l742,,,48,606,348,1082,157xe" filled="f" strokecolor="#231f20" strokeweight=".3pt">
                  <v:path arrowok="t" o:connecttype="custom" o:connectlocs="1082,157;742,0;0,48;606,348;1082,157" o:connectangles="0,0,0,0,0"/>
                </v:shape>
                <v:shape id="Freeform 100" o:spid="_x0000_s1124" style="position:absolute;left:193;top:137;width:1391;height:409;visibility:visible;mso-wrap-style:square;v-text-anchor:top" coordsize="1391,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" path="m736,l,101,563,408,1390,280,736,xe" fillcolor="#f8971d" stroked="f">
                  <v:path arrowok="t" o:connecttype="custom" o:connectlocs="736,0;0,101;563,408;1390,280;736,0" o:connectangles="0,0,0,0,0"/>
                </v:shape>
                <v:shape id="Freeform 101" o:spid="_x0000_s1125" style="position:absolute;left:193;top:137;width:1391;height:410;visibility:visible;mso-wrap-style:square;v-text-anchor:top" coordsize="1391,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" path="m563,409l,101,736,r654,280l563,409xe" filled="f" strokecolor="#231f20" strokeweight=".3pt">
                  <v:path arrowok="t" o:connecttype="custom" o:connectlocs="563,409;0,101;736,0;1390,280;563,409" o:connectangles="0,0,0,0,0"/>
                </v:shape>
                <v:shape id="Freeform 102" o:spid="_x0000_s1126" style="position:absolute;left:330;top:1119;width:1475;height:1191;visibility:visible;mso-wrap-style:square;v-text-anchor:top" coordsize="1475,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" path="m993,l,314r542,876l1474,827,993,xe" fillcolor="#fbad4f" stroked="f">
                  <v:path arrowok="t" o:connecttype="custom" o:connectlocs="993,0;0,314;542,1190;1474,827;993,0" o:connectangles="0,0,0,0,0"/>
                </v:shape>
                <v:shape id="Freeform 103" o:spid="_x0000_s1127" style="position:absolute;left:330;top:1119;width:1475;height:1191;visibility:visible;mso-wrap-style:square;v-text-anchor:top" coordsize="1475,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" path="m1474,827l542,1190,,314,993,r481,827xe" filled="f" strokecolor="#231f20" strokeweight=".3pt">
                  <v:path arrowok="t" o:connecttype="custom" o:connectlocs="1474,827;542,1190;0,314;993,0;1474,827" o:connectangles="0,0,0,0,0"/>
                </v:shape>
                <v:shape id="Freeform 104" o:spid="_x0000_s1128" style="position:absolute;left:872;top:1946;width:1370;height:1381;visibility:visible;mso-wrap-style:square;v-text-anchor:top" coordsize="1370,1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" path="m932,l,363,420,1380,1369,973,932,xe" fillcolor="#ffe4b8" stroked="f">
                  <v:path arrowok="t" o:connecttype="custom" o:connectlocs="932,0;0,363;420,1380;1369,973;932,0" o:connectangles="0,0,0,0,0"/>
                </v:shape>
                <v:shape id="Freeform 105" o:spid="_x0000_s1129" style="position:absolute;left:872;top:1946;width:1370;height:1381;visibility:visible;mso-wrap-style:square;v-text-anchor:top" coordsize="1370,1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" path="m420,1380l1369,973,932,,,363,420,1380xe" filled="f" strokecolor="#231f20" strokeweight=".3pt">
                  <v:path arrowok="t" o:connecttype="custom" o:connectlocs="420,1380;1369,973;932,0;0,363;420,1380" o:connectangles="0,0,0,0,0"/>
                </v:shape>
                <v:shape id="Freeform 106" o:spid="_x0000_s1130" style="position:absolute;left:2946;top:525;width:909;height:1068;visibility:visible;mso-wrap-style:square;v-text-anchor:top" coordsize="909,1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" path="m712,l,110r179,957l909,930,712,xe" fillcolor="#fdc576" stroked="f">
                  <v:path arrowok="t" o:connecttype="custom" o:connectlocs="712,0;0,110;179,1067;909,930;712,0" o:connectangles="0,0,0,0,0"/>
                </v:shape>
                <v:shape id="Freeform 107" o:spid="_x0000_s1131" style="position:absolute;left:3125;top:1456;width:1235;height:757;visibility:visible;mso-wrap-style:square;v-text-anchor:top" coordsize="1235,7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" path="m729,l,136,649,756,1234,531r,-94l729,xe" fillcolor="#fcb131" stroked="f">
                  <v:path arrowok="t" o:connecttype="custom" o:connectlocs="729,0;0,136;649,756;1234,531;1234,437;729,0" o:connectangles="0,0,0,0,0,0"/>
                </v:shape>
                <v:shape id="Freeform 108" o:spid="_x0000_s1132" style="position:absolute;left:2463;top:1593;width:1312;height:1272;visibility:visible;mso-wrap-style:square;v-text-anchor:top" coordsize="1312,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" path="m662,l,649r628,622l1311,619,662,xe" fillcolor="#fdc576" stroked="f">
                  <v:path arrowok="t" o:connecttype="custom" o:connectlocs="662,0;0,649;628,1271;1311,619;662,0" o:connectangles="0,0,0,0,0"/>
                </v:shape>
                <v:shape id="Freeform 109" o:spid="_x0000_s1133" style="position:absolute;left:3659;top:525;width:226;height:479;visibility:visible;mso-wrap-style:square;v-text-anchor:top" coordsize="226,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" path="m,l88,419r137,59l,xe" fillcolor="#f99f43" stroked="f">
                  <v:path arrowok="t" o:connecttype="custom" o:connectlocs="0,0;88,419;225,478;0,0" o:connectangles="0,0,0,0"/>
                </v:shape>
                <v:shape id="Freeform 110" o:spid="_x0000_s1134" style="position:absolute;left:1719;top:100;width:1227;height:1244;visibility:visible;mso-wrap-style:square;v-text-anchor:top" coordsize="1227,1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" path="m658,l,647r561,596l1226,535,658,xe" fillcolor="#fdc576" stroked="f">
                  <v:path arrowok="t" o:connecttype="custom" o:connectlocs="658,0;0,647;561,1243;1226,535;658,0" o:connectangles="0,0,0,0,0"/>
                </v:shape>
                <v:shape id="Freeform 111" o:spid="_x0000_s1135" style="position:absolute;left:924;top:748;width:1358;height:675;visibility:visible;mso-wrap-style:square;v-text-anchor:top" coordsize="1358,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" path="m795,l,115,571,674r786,-79l795,xe" fillcolor="#fcb131" stroked="f">
                  <v:path arrowok="t" o:connecttype="custom" o:connectlocs="795,0;0,115;571,674;1357,595;795,0" o:connectangles="0,0,0,0,0"/>
                </v:shape>
                <v:shape id="Freeform 112" o:spid="_x0000_s1136" style="position:absolute;left:1495;top:1344;width:968;height:1052;visibility:visible;mso-wrap-style:square;v-text-anchor:top" coordsize="968,1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" path="m785,l,79r171,972l967,898,785,xe" fillcolor="#fdc576" stroked="f">
                  <v:path arrowok="t" o:connecttype="custom" o:connectlocs="785,0;0,79;171,1051;967,898;785,0" o:connectangles="0,0,0,0,0"/>
                </v:shape>
                <v:shape id="Freeform 113" o:spid="_x0000_s1137" style="position:absolute;left:390;top:864;width:652;height:269;visibility:visible;mso-wrap-style:square;v-text-anchor:top" coordsize="652,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" path="m533,l,268,651,115,533,xe" fillcolor="#f99f43" stroked="f">
                  <v:path arrowok="t" o:connecttype="custom" o:connectlocs="533,0;0,268;651,115;533,0" o:connectangles="0,0,0,0"/>
                </v:shape>
                <v:shape id="Freeform 114" o:spid="_x0000_s1138" style="position:absolute;left:1827;top:100;width:551;height:252;visibility:visible;mso-wrap-style:square;v-text-anchor:top" coordsize="551,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" path="m550,l,219r294,32l550,xe" fillcolor="#f99f43" stroked="f">
                  <v:path arrowok="t" o:connecttype="custom" o:connectlocs="550,0;0,219;294,251;550,0" o:connectangles="0,0,0,0"/>
                </v:shape>
                <v:shape id="Freeform 115" o:spid="_x0000_s1139" style="position:absolute;left:652;top:2395;width:1420;height:615;visibility:visible;mso-wrap-style:square;v-text-anchor:top" coordsize="1420,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" path="m1013,l,101,372,614,1419,481,1013,xe" fillcolor="#fdc378" stroked="f">
                  <v:path arrowok="t" o:connecttype="custom" o:connectlocs="1013,0;0,101;372,614;1419,481;1013,0" o:connectangles="0,0,0,0,0"/>
                </v:shape>
                <v:shape id="Freeform 116" o:spid="_x0000_s1140" style="position:absolute;left:489;top:1424;width:1178;height:1073;visibility:visible;mso-wrap-style:square;v-text-anchor:top" coordsize="1178,1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" path="m1006,l,92r163,980l1177,970,1006,xe" fillcolor="#fbad4f" stroked="f">
                  <v:path arrowok="t" o:connecttype="custom" o:connectlocs="1006,0;0,92;163,1072;1177,970;1006,0" o:connectangles="0,0,0,0,0"/>
                </v:shape>
                <v:shape id="Freeform 117" o:spid="_x0000_s1141" style="position:absolute;left:2021;top:2988;width:1130;height:1272;visibility:visible;mso-wrap-style:square;v-text-anchor:top" coordsize="113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" path="m391,l,552r679,719l1129,651,391,xe" fillcolor="#ffe4b8" stroked="f">
                  <v:path arrowok="t" o:connecttype="custom" o:connectlocs="391,0;0,552;679,1271;1129,651;391,0" o:connectangles="0,0,0,0,0"/>
                </v:shape>
                <v:shape id="Freeform 118" o:spid="_x0000_s1142" style="position:absolute;left:3091;top:2212;width:1269;height:1225;visibility:visible;mso-wrap-style:square;v-text-anchor:top" coordsize="1269,1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" path="m683,l,651r672,573l1268,698r,-179l683,xe" fillcolor="#fdbe68" stroked="f">
                  <v:path arrowok="t" o:connecttype="custom" o:connectlocs="683,0;0,651;672,1224;1268,698;1268,519;683,0" o:connectangles="0,0,0,0,0,0"/>
                </v:shape>
                <v:shape id="Freeform 119" o:spid="_x0000_s1143" style="position:absolute;left:2413;top:2864;width:1351;height:776;visibility:visible;mso-wrap-style:square;v-text-anchor:top" coordsize="1351,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" path="m678,l,124,737,775,1350,573,678,xe" fillcolor="#fdc378" stroked="f">
                  <v:path arrowok="t" o:connecttype="custom" o:connectlocs="678,0;0,124;737,775;1350,573;678,0" o:connectangles="0,0,0,0,0"/>
                </v:shape>
                <v:shape id="Freeform 120" o:spid="_x0000_s1144" style="position:absolute;left:390;top:3;width:3970;height:4258;visibility:visible;mso-wrap-style:square;v-text-anchor:top" coordsize="3970,4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" path="m3969,2907r-596,526l2760,3636r-450,621l1631,3537r391,-552l2701,2861,2072,2239r-797,153l1681,2873,634,3007,262,2494,98,1514r1007,-93l651,976,,1130,533,861,1329,745,1731,349,1437,317,1987,97,2709,r561,519l3493,1001,3357,942r107,511l3969,1891e" filled="f" strokecolor="#231f20" strokeweight=".3pt">
                  <v:path arrowok="t" o:connecttype="custom" o:connectlocs="3969,2907;3373,3433;2760,3636;2310,4257;1631,3537;2022,2985;2701,2861;2072,2239;1275,2392;1681,2873;634,3007;262,2494;98,1514;1105,1421;651,976;0,1130;533,861;1329,745;1731,349;1437,317;1987,97;2709,0;3270,519;3493,1001;3357,942;3464,1453;3969,1891" o:connectangles="0,0,0,0,0,0,0,0,0,0,0,0,0,0,0,0,0,0,0,0,0,0,0,0,0,0,0"/>
                </v:shape>
                <v:shape id="Freeform 121" o:spid="_x0000_s1145" style="position:absolute;left:3774;top:2046;width:586;height:686;visibility:visible;mso-wrap-style:square;v-text-anchor:top" coordsize="586,6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" path="m585,133l434,,,166,585,685e" filled="f" strokecolor="#231f20" strokeweight=".3pt">
                  <v:path arrowok="t" o:connecttype="custom" o:connectlocs="585,133;434,0;0,166;585,685" o:connectangles="0,0,0,0"/>
                </v:shape>
                <v:shape id="Freeform 122" o:spid="_x0000_s1146" style="position:absolute;left:2330;top:1291;width:323;height:510;visibility:visible;mso-wrap-style:square;v-text-anchor:top" coordsize="32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" path="m322,509l,e" filled="f" strokecolor="#231f20" strokeweight=".3pt">
                  <v:path arrowok="t" o:connecttype="custom" o:connectlocs="322,509;0,0" o:connectangles="0,0"/>
                </v:shape>
                <v:shape id="Freeform 123" o:spid="_x0000_s1147" style="position:absolute;left:2946;top:636;width:180;height:957;visibility:visible;mso-wrap-style:square;v-text-anchor:top" coordsize="180,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" path="m,l179,956e" filled="f" strokecolor="#231f20" strokeweight=".3pt">
                  <v:path arrowok="t" o:connecttype="custom" o:connectlocs="0,0;179,956" o:connectangles="0,0"/>
                </v:shape>
                <v:shape id="Freeform 124" o:spid="_x0000_s1148" style="position:absolute;left:2652;top:1577;width:470;height:224;visibility:visible;mso-wrap-style:square;v-text-anchor:top" coordsize="470,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" path="m469,l,223e" filled="f" strokecolor="#231f20" strokeweight=".3pt">
                  <v:path arrowok="t" o:connecttype="custom" o:connectlocs="469,0;0,223" o:connectangles="0,0"/>
                </v:shape>
                <v:shape id="Freeform 125" o:spid="_x0000_s1149" style="position:absolute;left:2330;top:636;width:616;height:656;visibility:visible;mso-wrap-style:square;v-text-anchor:top" coordsize="61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" path="m,655l615,e" filled="f" strokecolor="#231f20" strokeweight=".3pt">
                  <v:path arrowok="t" o:connecttype="custom" o:connectlocs="0,655;615,0" o:connectangles="0,0"/>
                </v:shape>
                <v:shape id="Freeform 126" o:spid="_x0000_s1150" style="position:absolute;left:2383;top:1800;width:403;height:443;visibility:visible;mso-wrap-style:square;v-text-anchor:top" coordsize="403,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" path="m402,125l269,,,46,80,442e" filled="f" strokecolor="#231f20" strokeweight=".3pt">
                  <v:path arrowok="t" o:connecttype="custom" o:connectlocs="402,125;269,0;0,46;80,442" o:connectangles="0,0,0,0"/>
                </v:shape>
                <v:shape id="Freeform 127" o:spid="_x0000_s1151" style="position:absolute;left:2463;top:1926;width:323;height:317;visibility:visible;mso-wrap-style:square;v-text-anchor:top" coordsize="323,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" path="m,316l322,e" filled="f" strokecolor="#231f20" strokeweight=".3pt">
                  <v:path arrowok="t" o:connecttype="custom" o:connectlocs="0,316;322,0" o:connectangles="0,0"/>
                </v:shape>
                <v:shape id="Freeform 128" o:spid="_x0000_s1152" style="position:absolute;left:2383;top:1846;width:81;height:396;visibility:visible;mso-wrap-style:square;v-text-anchor:top" coordsize="81,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" path="m,l80,395e" filled="f" strokecolor="#231f20" strokeweight=".1058mm">
                  <v:path arrowok="t" o:connecttype="custom" o:connectlocs="0,0;80,395" o:connectangles="0,0"/>
                </v:shape>
                <v:shape id="Freeform 129" o:spid="_x0000_s1153" style="position:absolute;left:3091;top:2212;width:684;height:1225;visibility:visible;mso-wrap-style:square;v-text-anchor:top" coordsize="684,1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" path="m683,l,651r672,573e" filled="f" strokecolor="#231f20" strokeweight=".3pt">
                  <v:path arrowok="t" o:connecttype="custom" o:connectlocs="683,0;0,651;672,1224" o:connectangles="0,0,0"/>
                </v:shape>
                <v:shape id="Freeform 130" o:spid="_x0000_s1154" style="position:absolute;left:3125;top:1456;width:730;height:137;visibility:visible;mso-wrap-style:square;v-text-anchor:top" coordsize="730,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" path="m729,l,136e" filled="f" strokecolor="#231f20" strokeweight=".3pt">
                  <v:path arrowok="t" o:connecttype="custom" o:connectlocs="729,0;0,136" o:connectangles="0,0"/>
                </v:shape>
                <v:shape id="Freeform 131" o:spid="_x0000_s1155" style="position:absolute;left:3125;top:1593;width:650;height:620;visibility:visible;mso-wrap-style:square;v-text-anchor:top" coordsize="650,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" path="m,l649,619e" filled="f" strokecolor="#231f20" strokeweight=".3pt">
                  <v:path arrowok="t" o:connecttype="custom" o:connectlocs="0,0;649,619" o:connectangles="0,0"/>
                </v:shape>
                <v:shape id="Freeform 132" o:spid="_x0000_s1156" style="position:absolute;left:2413;top:2988;width:738;height:652;visibility:visible;mso-wrap-style:square;v-text-anchor:top" coordsize="738,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" path="m737,651l,e" filled="f" strokecolor="#231f20" strokeweight=".3pt">
                  <v:path arrowok="t" o:connecttype="custom" o:connectlocs="737,651;0,0" o:connectangles="0,0"/>
                </v:shape>
                <v:shape id="Freeform 133" o:spid="_x0000_s1157" style="position:absolute;left:1719;top:748;width:562;height:596;visibility:visible;mso-wrap-style:square;v-text-anchor:top" coordsize="562,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" path="m561,595l,e" filled="f" strokecolor="#231f20" strokeweight=".1058mm">
                  <v:path arrowok="t" o:connecttype="custom" o:connectlocs="561,595;0,0" o:connectangles="0,0"/>
                </v:shape>
                <v:shape id="Freeform 134" o:spid="_x0000_s1158" style="position:absolute;left:652;top:1424;width:1014;height:1073;visibility:visible;mso-wrap-style:square;v-text-anchor:top" coordsize="1014,1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" path="m,1072l1013,970,842,e" filled="f" strokecolor="#231f20" strokeweight=".3pt">
                  <v:path arrowok="t" o:connecttype="custom" o:connectlocs="0,1072;1013,970;842,0" o:connectangles="0,0,0"/>
                </v:shape>
                <v:shape id="Freeform 135" o:spid="_x0000_s1159" style="position:absolute;left:1495;top:1344;width:786;height:81;visibility:visible;mso-wrap-style:square;v-text-anchor:top" coordsize="78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" path="m,80l785,e" filled="f" strokecolor="#231f20" strokeweight=".3pt">
                  <v:path arrowok="t" o:connecttype="custom" o:connectlocs="0,80;785,0" o:connectangles="0,0"/>
                </v:shape>
                <v:shape id="Freeform 136" o:spid="_x0000_s1160" style="position:absolute;left:2281;top:1291;width:102;height:556;visibility:visible;mso-wrap-style:square;v-text-anchor:top" coordsize="102,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" path="m101,555l,52,49,e" filled="f" strokecolor="#231f20" strokeweight=".3pt">
                  <v:path arrowok="t" o:connecttype="custom" o:connectlocs="101,555;0,52;49,0" o:connectangles="0,0,0"/>
                </v:shape>
                <v:shape id="Freeform 137" o:spid="_x0000_s1161" style="position:absolute;left:2785;top:1593;width:340;height:334;visibility:visible;mso-wrap-style:square;v-text-anchor:top" coordsize="340,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" path="m,333l340,e" filled="f" strokecolor="#231f20" strokeweight=".3pt">
                  <v:path arrowok="t" o:connecttype="custom" o:connectlocs="0,333;340,0" o:connectangles="0,0"/>
                </v:shape>
                <v:shape id="Freeform 138" o:spid="_x0000_s1162" style="position:absolute;left:2377;top:100;width:1284;height:536;visibility:visible;mso-wrap-style:square;v-text-anchor:top" coordsize="1284,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" path="m1283,421l568,535,,e" filled="f" strokecolor="#231f20" strokeweight=".1058mm">
                  <v:path arrowok="t" o:connecttype="custom" o:connectlocs="1283,421;568,535;0,0" o:connectangles="0,0,0"/>
                </v:shape>
                <v:shape id="Freeform 139" o:spid="_x0000_s1163" style="position:absolute;left:2122;top:100;width:256;height:252;visibility:visible;mso-wrap-style:square;v-text-anchor:top" coordsize="256,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" path="m255,l,251e" filled="f" strokecolor="#231f20" strokeweight=".3pt">
                  <v:path arrowok="t" o:connecttype="custom" o:connectlocs="255,0;0,251" o:connectangles="0,0"/>
                </v:shape>
                <v:shape id="Freeform 140" o:spid="_x0000_s1164" style="position:absolute;left:3661;top:522;width:87;height:423;visibility:visible;mso-wrap-style:square;v-text-anchor:top" coordsize="87,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" path="m86,422l,e" filled="f" strokecolor="#231f20" strokeweight=".3pt">
                  <v:path arrowok="t" o:connecttype="custom" o:connectlocs="86,422;0,0" o:connectangles="0,0"/>
                </v:shape>
                <v:shape id="Freeform 141" o:spid="_x0000_s1165" style="position:absolute;left:4209;top:1988;width:152;height:58;visibility:visible;mso-wrap-style:square;v-text-anchor:top" coordsize="15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" path="m,57l151,e" filled="f" strokecolor="#231f20" strokeweight=".3pt">
                  <v:path arrowok="t" o:connecttype="custom" o:connectlocs="0,57;151,0" o:connectangles="0,0"/>
                </v:shape>
                <v:shape id="Freeform 142" o:spid="_x0000_s1166" style="position:absolute;left:924;top:864;width:118;height:116;visibility:visible;mso-wrap-style:square;v-text-anchor:top" coordsize="118,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" path="m117,115l,e" filled="f" strokecolor="#231f20" strokeweight=".3pt">
                  <v:path arrowok="t" o:connecttype="custom" o:connectlocs="117,115;0,0" o:connectangles="0,0"/>
                </v:shape>
                <v:group id="Group 143" o:spid="_x0000_s1167" style="position:absolute;left:4340;top:1844;width:7569;height:13457" coordorigin="4340,1844" coordsize="7569,1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">
                  <v:shape id="Freeform 144" o:spid="_x0000_s1168" style="position:absolute;left:4340;top:1844;width:7569;height:13457;visibility:visible;mso-wrap-style:square;v-text-anchor:top" coordsize="7569,1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" path="m7568,l,,,13456r18,l19,31r7549,l7568,xe" fillcolor="#f5821f" stroked="f">
                    <v:path arrowok="t" o:connecttype="custom" o:connectlocs="7568,0;0,0;0,13456;18,13456;19,31;7568,31;7568,0" o:connectangles="0,0,0,0,0,0,0"/>
                  </v:shape>
                  <v:shape id="Freeform 145" o:spid="_x0000_s1169" style="position:absolute;left:4340;top:1844;width:7569;height:13457;visibility:visible;mso-wrap-style:square;v-text-anchor:top" coordsize="7569,1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" path="m7568,31l19,31,7568,91r,-60xe" fillcolor="#f5821f" stroked="f">
                    <v:path arrowok="t" o:connecttype="custom" o:connectlocs="7568,31;19,31;7568,91;7568,31" o:connectangles="0,0,0,0"/>
                  </v:shape>
                </v:group>
                <v:shape id="Freeform 146" o:spid="_x0000_s1170" style="position:absolute;left:4209;top:1839;width:7700;height:13462;visibility:visible;mso-wrap-style:square;v-text-anchor:top" coordsize="7572,1346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" adj="-11796480,,5400" path="m,13461r7571,l7571,,,,,13461xe" fillcolor="#f5821f" stroked="f">
                  <v:stroke joinstyle="round"/>
                  <v:formulas/>
                  <v:path arrowok="t" o:connecttype="custom" o:connectlocs="0,13461;7699,13461;7699,0;0,0;0,13461" o:connectangles="0,0,0,0,0" textboxrect="0,0,7572,13462"/>
                  <v:textbox>
                    <w:txbxContent>
                      <w:p w14:paraId="28DE06AF" w14:textId="77777777" w:rsidR="00CD6DE7" w:rsidRPr="009B083C" w:rsidRDefault="00CD6DE7" w:rsidP="004C7945">
                        <w:pPr>
                          <w:autoSpaceDE w:val="0"/>
                          <w:autoSpaceDN w:val="0"/>
                          <w:adjustRightInd w:val="0"/>
                          <w:spacing w:after="0" w:line="240" w:lineRule="auto"/>
                          <w:rPr>
                            <w:rFonts w:ascii="NGHVHN+LinotypeUnivers-520CnMed" w:hAnsi="NGHVHN+LinotypeUnivers-520CnMed" w:cs="NGHVHN+LinotypeUnivers-520CnMed"/>
                            <w:color w:val="FFFFFF"/>
                            <w:sz w:val="21"/>
                            <w:szCs w:val="21"/>
                            <w:lang w:val="en-GB"/>
                          </w:rPr>
                        </w:pPr>
                        <w:r w:rsidRPr="009B083C">
                          <w:rPr>
                            <w:rFonts w:ascii="NGHVHN+LinotypeUnivers-520CnMed" w:hAnsi="NGHVHN+LinotypeUnivers-520CnMed" w:cs="NGHVHN+LinotypeUnivers-520CnMed"/>
                            <w:color w:val="FFFFFF"/>
                            <w:sz w:val="21"/>
                            <w:szCs w:val="21"/>
                            <w:lang w:val="en-GB"/>
                          </w:rPr>
                          <w:t xml:space="preserve">FACULTY OF BEHAVIOURAL, MANAGEMENT AND SOCIAL SCIENCES </w:t>
                        </w:r>
                      </w:p>
                      <w:p w14:paraId="68B342AF" w14:textId="77777777" w:rsidR="00CD6DE7" w:rsidRPr="009B083C" w:rsidRDefault="00CD6DE7" w:rsidP="004C7945">
                        <w:pPr>
                          <w:autoSpaceDE w:val="0"/>
                          <w:autoSpaceDN w:val="0"/>
                          <w:adjustRightInd w:val="0"/>
                          <w:spacing w:after="0" w:line="240" w:lineRule="auto"/>
                          <w:rPr>
                            <w:rFonts w:ascii="NGHVHN+LinotypeUnivers-520CnMed" w:hAnsi="NGHVHN+LinotypeUnivers-520CnMed" w:cs="NGHVHN+LinotypeUnivers-520CnMed"/>
                            <w:color w:val="FFFFFF"/>
                            <w:sz w:val="21"/>
                            <w:szCs w:val="21"/>
                            <w:lang w:val="en-GB"/>
                          </w:rPr>
                        </w:pPr>
                      </w:p>
                      <w:p w14:paraId="40122EFB" w14:textId="77777777" w:rsidR="00CD6DE7" w:rsidRPr="009B083C" w:rsidRDefault="00CD6DE7" w:rsidP="004C7945">
                        <w:pPr>
                          <w:autoSpaceDE w:val="0"/>
                          <w:autoSpaceDN w:val="0"/>
                          <w:adjustRightInd w:val="0"/>
                          <w:spacing w:after="0" w:line="240" w:lineRule="auto"/>
                          <w:rPr>
                            <w:rFonts w:ascii="NGHVHN+LinotypeUnivers-520CnMed" w:hAnsi="NGHVHN+LinotypeUnivers-520CnMed" w:cs="NGHVHN+LinotypeUnivers-520CnMed"/>
                            <w:color w:val="FFFFFF"/>
                            <w:sz w:val="21"/>
                            <w:szCs w:val="21"/>
                            <w:lang w:val="en-GB"/>
                          </w:rPr>
                        </w:pPr>
                      </w:p>
                      <w:p w14:paraId="14A1333F" w14:textId="77777777" w:rsidR="00CD6DE7" w:rsidRPr="009B083C" w:rsidRDefault="00CD6DE7" w:rsidP="004C7945">
                        <w:pPr>
                          <w:autoSpaceDE w:val="0"/>
                          <w:autoSpaceDN w:val="0"/>
                          <w:adjustRightInd w:val="0"/>
                          <w:spacing w:after="0" w:line="240" w:lineRule="auto"/>
                          <w:rPr>
                            <w:rFonts w:ascii="NGHVHN+LinotypeUnivers-520CnMed" w:hAnsi="NGHVHN+LinotypeUnivers-520CnMed" w:cs="NGHVHN+LinotypeUnivers-520CnMed"/>
                            <w:color w:val="FFFFFF"/>
                            <w:sz w:val="21"/>
                            <w:szCs w:val="21"/>
                            <w:lang w:val="en-GB"/>
                          </w:rPr>
                        </w:pPr>
                      </w:p>
                      <w:p w14:paraId="0737A61F" w14:textId="77777777" w:rsidR="00CD6DE7" w:rsidRPr="00F71D4D" w:rsidRDefault="00CD6DE7" w:rsidP="004C7945">
                        <w:pPr>
                          <w:autoSpaceDE w:val="0"/>
                          <w:autoSpaceDN w:val="0"/>
                          <w:adjustRightInd w:val="0"/>
                          <w:spacing w:after="0" w:line="240" w:lineRule="auto"/>
                          <w:rPr>
                            <w:rFonts w:ascii="CNSCJJ+LinotypeUnivers-420Cn" w:hAnsi="CNSCJJ+LinotypeUnivers-420Cn" w:cs="CNSCJJ+LinotypeUnivers-420Cn"/>
                            <w:color w:val="FFFFFF"/>
                            <w:sz w:val="56"/>
                            <w:szCs w:val="56"/>
                          </w:rPr>
                        </w:pPr>
                        <w:r w:rsidRPr="00F71D4D">
                          <w:rPr>
                            <w:rFonts w:ascii="CNSCJJ+LinotypeUnivers-420Cn" w:hAnsi="CNSCJJ+LinotypeUnivers-420Cn" w:cs="CNSCJJ+LinotypeUnivers-420Cn"/>
                            <w:color w:val="FFFFFF"/>
                            <w:sz w:val="56"/>
                            <w:szCs w:val="56"/>
                          </w:rPr>
                          <w:t>HANDLEIDING</w:t>
                        </w:r>
                      </w:p>
                      <w:p w14:paraId="7CECA982" w14:textId="202032D9" w:rsidR="00CD6DE7" w:rsidRPr="00F71D4D" w:rsidRDefault="00CD6DE7" w:rsidP="004C7945">
                        <w:pPr>
                          <w:autoSpaceDE w:val="0"/>
                          <w:autoSpaceDN w:val="0"/>
                          <w:adjustRightInd w:val="0"/>
                          <w:spacing w:after="0" w:line="240" w:lineRule="auto"/>
                          <w:rPr>
                            <w:rFonts w:ascii="CNSCJJ+LinotypeUnivers-420Cn" w:hAnsi="CNSCJJ+LinotypeUnivers-420Cn" w:cs="CNSCJJ+LinotypeUnivers-420Cn"/>
                            <w:color w:val="FFFFFF"/>
                            <w:sz w:val="56"/>
                            <w:szCs w:val="56"/>
                          </w:rPr>
                        </w:pPr>
                        <w:r w:rsidRPr="00F71D4D">
                          <w:rPr>
                            <w:rFonts w:ascii="CNSCJJ+LinotypeUnivers-420Cn" w:hAnsi="CNSCJJ+LinotypeUnivers-420Cn" w:cs="CNSCJJ+LinotypeUnivers-420Cn"/>
                            <w:color w:val="FFFFFF"/>
                            <w:sz w:val="56"/>
                            <w:szCs w:val="56"/>
                          </w:rPr>
                          <w:t>SCHOOLPRACTICUM</w:t>
                        </w:r>
                        <w:r>
                          <w:rPr>
                            <w:rFonts w:ascii="CNSCJJ+LinotypeUnivers-420Cn" w:hAnsi="CNSCJJ+LinotypeUnivers-420Cn" w:cs="CNSCJJ+LinotypeUnivers-420Cn"/>
                            <w:color w:val="FFFFFF"/>
                            <w:sz w:val="56"/>
                            <w:szCs w:val="56"/>
                          </w:rPr>
                          <w:t xml:space="preserve"> 2 MINOR</w:t>
                        </w:r>
                      </w:p>
                      <w:p w14:paraId="1E2FCD8D" w14:textId="77777777" w:rsidR="00CD6DE7" w:rsidRDefault="00CD6DE7" w:rsidP="004C7945">
                        <w:pPr>
                          <w:autoSpaceDE w:val="0"/>
                          <w:autoSpaceDN w:val="0"/>
                          <w:adjustRightInd w:val="0"/>
                          <w:spacing w:after="0" w:line="240" w:lineRule="auto"/>
                          <w:rPr>
                            <w:rFonts w:ascii="CNSCJJ+LinotypeUnivers-420Cn" w:hAnsi="CNSCJJ+LinotypeUnivers-420Cn" w:cs="CNSCJJ+LinotypeUnivers-420Cn"/>
                            <w:color w:val="FFFFFF"/>
                            <w:sz w:val="68"/>
                            <w:szCs w:val="68"/>
                          </w:rPr>
                        </w:pPr>
                      </w:p>
                      <w:p w14:paraId="2AED4E4D" w14:textId="7FCA12CA" w:rsidR="00CD6DE7" w:rsidRDefault="00CD6DE7" w:rsidP="004C7945">
                        <w:pPr>
                          <w:autoSpaceDE w:val="0"/>
                          <w:autoSpaceDN w:val="0"/>
                          <w:adjustRightInd w:val="0"/>
                          <w:spacing w:after="0" w:line="240" w:lineRule="auto"/>
                          <w:jc w:val="both"/>
                          <w:rPr>
                            <w:rFonts w:ascii="TXCANB+LinotypeUnivers-320CnLig" w:hAnsi="TXCANB+LinotypeUnivers-320CnLig" w:cs="TXCANB+LinotypeUnivers-320CnLig"/>
                            <w:color w:val="FFFFFF"/>
                            <w:sz w:val="24"/>
                            <w:szCs w:val="24"/>
                          </w:rPr>
                        </w:pPr>
                        <w:r w:rsidRPr="00F71D4D">
                          <w:rPr>
                            <w:rFonts w:ascii="TXCANB+LinotypeUnivers-320CnLig" w:hAnsi="TXCANB+LinotypeUnivers-320CnLig" w:cs="TXCANB+LinotypeUnivers-320CnLig"/>
                            <w:color w:val="FFFFFF"/>
                            <w:sz w:val="24"/>
                            <w:szCs w:val="24"/>
                          </w:rPr>
                          <w:t xml:space="preserve">UT LERARENOPLEIDINGEN, VAKGROEP ELAN </w:t>
                        </w:r>
                      </w:p>
                      <w:p w14:paraId="063FBBF5" w14:textId="60B5E266" w:rsidR="00CD6DE7" w:rsidRPr="00F71D4D" w:rsidRDefault="00CD6DE7" w:rsidP="004C7945">
                        <w:pPr>
                          <w:autoSpaceDE w:val="0"/>
                          <w:autoSpaceDN w:val="0"/>
                          <w:adjustRightInd w:val="0"/>
                          <w:spacing w:after="0" w:line="240" w:lineRule="auto"/>
                          <w:jc w:val="both"/>
                          <w:rPr>
                            <w:rFonts w:ascii="NGHVHN+LinotypeUnivers-520CnMed" w:hAnsi="NGHVHN+LinotypeUnivers-520CnMed" w:cs="NGHVHN+LinotypeUnivers-520CnMed"/>
                            <w:color w:val="000000"/>
                            <w:sz w:val="24"/>
                            <w:szCs w:val="24"/>
                          </w:rPr>
                        </w:pPr>
                        <w:r>
                          <w:rPr>
                            <w:rFonts w:ascii="TXCANB+LinotypeUnivers-320CnLig" w:hAnsi="TXCANB+LinotypeUnivers-320CnLig" w:cs="TXCANB+LinotypeUnivers-320CnLig"/>
                            <w:color w:val="FFFFFF"/>
                            <w:sz w:val="24"/>
                            <w:szCs w:val="24"/>
                          </w:rPr>
                          <w:t>2022-2023</w:t>
                        </w:r>
                      </w:p>
                      <w:p w14:paraId="6CE19CAA" w14:textId="35AE5170" w:rsidR="00CD6DE7" w:rsidRPr="00F71D4D" w:rsidRDefault="00CD6DE7" w:rsidP="004C7945">
                        <w:pPr>
                          <w:autoSpaceDE w:val="0"/>
                          <w:autoSpaceDN w:val="0"/>
                          <w:adjustRightInd w:val="0"/>
                          <w:spacing w:after="0" w:line="240" w:lineRule="auto"/>
                          <w:rPr>
                            <w:rFonts w:ascii="TXCANB+LinotypeUnivers-320CnLig" w:hAnsi="TXCANB+LinotypeUnivers-320CnLig" w:cs="TXCANB+LinotypeUnivers-320CnLig"/>
                            <w:color w:val="FFFFFF"/>
                            <w:sz w:val="28"/>
                            <w:szCs w:val="28"/>
                          </w:rPr>
                        </w:pPr>
                      </w:p>
                      <w:p w14:paraId="2644048B" w14:textId="77777777" w:rsidR="00CD6DE7" w:rsidRDefault="00CD6DE7" w:rsidP="004C7945">
                        <w:pPr>
                          <w:jc w:val="center"/>
                          <w:rPr>
                            <w:rFonts w:ascii="NGHVHN+LinotypeUnivers-520CnMed" w:hAnsi="NGHVHN+LinotypeUnivers-520CnMed" w:cs="NGHVHN+LinotypeUnivers-520CnMed"/>
                            <w:color w:val="FFFFFF"/>
                            <w:sz w:val="44"/>
                            <w:szCs w:val="44"/>
                          </w:rPr>
                        </w:pPr>
                      </w:p>
                      <w:p w14:paraId="1A6F19CC" w14:textId="77777777" w:rsidR="00CD6DE7" w:rsidRDefault="00CD6DE7" w:rsidP="004C7945">
                        <w:pPr>
                          <w:jc w:val="center"/>
                          <w:rPr>
                            <w:rFonts w:ascii="NGHVHN+LinotypeUnivers-520CnMed" w:hAnsi="NGHVHN+LinotypeUnivers-520CnMed" w:cs="NGHVHN+LinotypeUnivers-520CnMed"/>
                            <w:color w:val="FFFFFF"/>
                            <w:sz w:val="44"/>
                            <w:szCs w:val="44"/>
                          </w:rPr>
                        </w:pPr>
                      </w:p>
                      <w:p w14:paraId="333D5DA9" w14:textId="77777777" w:rsidR="00CD6DE7" w:rsidRDefault="00CD6DE7" w:rsidP="004C7945">
                        <w:pPr>
                          <w:jc w:val="center"/>
                          <w:rPr>
                            <w:rFonts w:ascii="NGHVHN+LinotypeUnivers-520CnMed" w:hAnsi="NGHVHN+LinotypeUnivers-520CnMed" w:cs="NGHVHN+LinotypeUnivers-520CnMed"/>
                            <w:color w:val="FFFFFF"/>
                            <w:sz w:val="44"/>
                            <w:szCs w:val="44"/>
                          </w:rPr>
                        </w:pPr>
                      </w:p>
                      <w:p w14:paraId="543ED8DC" w14:textId="77777777" w:rsidR="00CD6DE7" w:rsidRDefault="00CD6DE7" w:rsidP="004C7945">
                        <w:pPr>
                          <w:jc w:val="center"/>
                          <w:rPr>
                            <w:rFonts w:ascii="NGHVHN+LinotypeUnivers-520CnMed" w:hAnsi="NGHVHN+LinotypeUnivers-520CnMed" w:cs="NGHVHN+LinotypeUnivers-520CnMed"/>
                            <w:color w:val="FFFFFF"/>
                            <w:sz w:val="44"/>
                            <w:szCs w:val="44"/>
                          </w:rPr>
                        </w:pPr>
                      </w:p>
                      <w:p w14:paraId="0A12602B" w14:textId="77777777" w:rsidR="00CD6DE7" w:rsidRDefault="00CD6DE7" w:rsidP="004C7945">
                        <w:pPr>
                          <w:jc w:val="center"/>
                          <w:rPr>
                            <w:rFonts w:ascii="NGHVHN+LinotypeUnivers-520CnMed" w:hAnsi="NGHVHN+LinotypeUnivers-520CnMed" w:cs="NGHVHN+LinotypeUnivers-520CnMed"/>
                            <w:color w:val="FFFFFF"/>
                            <w:sz w:val="44"/>
                            <w:szCs w:val="44"/>
                          </w:rPr>
                        </w:pPr>
                      </w:p>
                      <w:p w14:paraId="7E0008D7" w14:textId="77777777" w:rsidR="00CD6DE7" w:rsidRDefault="00CD6DE7" w:rsidP="004C7945">
                        <w:pPr>
                          <w:jc w:val="center"/>
                          <w:rPr>
                            <w:rFonts w:ascii="NGHVHN+LinotypeUnivers-520CnMed" w:hAnsi="NGHVHN+LinotypeUnivers-520CnMed" w:cs="NGHVHN+LinotypeUnivers-520CnMed"/>
                            <w:color w:val="FFFFFF"/>
                            <w:sz w:val="44"/>
                            <w:szCs w:val="44"/>
                          </w:rPr>
                        </w:pPr>
                      </w:p>
                      <w:p w14:paraId="62601B49" w14:textId="77777777" w:rsidR="00CD6DE7" w:rsidRDefault="00CD6DE7" w:rsidP="004C7945">
                        <w:pPr>
                          <w:jc w:val="center"/>
                          <w:rPr>
                            <w:rFonts w:ascii="NGHVHN+LinotypeUnivers-520CnMed" w:hAnsi="NGHVHN+LinotypeUnivers-520CnMed" w:cs="NGHVHN+LinotypeUnivers-520CnMed"/>
                            <w:color w:val="FFFFFF"/>
                            <w:sz w:val="44"/>
                            <w:szCs w:val="44"/>
                          </w:rPr>
                        </w:pPr>
                      </w:p>
                      <w:p w14:paraId="1C03B10A" w14:textId="77777777" w:rsidR="00CD6DE7" w:rsidRDefault="00CD6DE7" w:rsidP="004C7945">
                        <w:pPr>
                          <w:jc w:val="center"/>
                          <w:rPr>
                            <w:rFonts w:ascii="NGHVHN+LinotypeUnivers-520CnMed" w:hAnsi="NGHVHN+LinotypeUnivers-520CnMed" w:cs="NGHVHN+LinotypeUnivers-520CnMed"/>
                            <w:color w:val="FFFFFF"/>
                            <w:sz w:val="44"/>
                            <w:szCs w:val="44"/>
                          </w:rPr>
                        </w:pPr>
                      </w:p>
                      <w:p w14:paraId="54AB873A" w14:textId="77777777" w:rsidR="00CD6DE7" w:rsidRDefault="00CD6DE7" w:rsidP="004C7945">
                        <w:pPr>
                          <w:jc w:val="center"/>
                          <w:rPr>
                            <w:rFonts w:ascii="NGHVHN+LinotypeUnivers-520CnMed" w:hAnsi="NGHVHN+LinotypeUnivers-520CnMed" w:cs="NGHVHN+LinotypeUnivers-520CnMed"/>
                            <w:color w:val="FFFFFF"/>
                            <w:sz w:val="44"/>
                            <w:szCs w:val="44"/>
                          </w:rPr>
                        </w:pPr>
                      </w:p>
                      <w:p w14:paraId="536F978F" w14:textId="77777777" w:rsidR="00CD6DE7" w:rsidRDefault="00CD6DE7" w:rsidP="004C7945">
                        <w:pPr>
                          <w:jc w:val="center"/>
                          <w:rPr>
                            <w:rFonts w:ascii="NGHVHN+LinotypeUnivers-520CnMed" w:hAnsi="NGHVHN+LinotypeUnivers-520CnMed" w:cs="NGHVHN+LinotypeUnivers-520CnMed"/>
                            <w:color w:val="FFFFFF"/>
                            <w:sz w:val="44"/>
                            <w:szCs w:val="44"/>
                          </w:rPr>
                        </w:pPr>
                      </w:p>
                      <w:p w14:paraId="7B161A78" w14:textId="77777777" w:rsidR="00CD6DE7" w:rsidRDefault="00CD6DE7" w:rsidP="004C7945">
                        <w:pPr>
                          <w:jc w:val="center"/>
                          <w:rPr>
                            <w:rFonts w:ascii="NGHVHN+LinotypeUnivers-520CnMed" w:hAnsi="NGHVHN+LinotypeUnivers-520CnMed" w:cs="NGHVHN+LinotypeUnivers-520CnMed"/>
                            <w:color w:val="FFFFFF"/>
                            <w:sz w:val="44"/>
                            <w:szCs w:val="44"/>
                          </w:rPr>
                        </w:pPr>
                      </w:p>
                      <w:p w14:paraId="1A025F6A" w14:textId="77777777" w:rsidR="00CD6DE7" w:rsidRPr="00F71D4D" w:rsidRDefault="00CD6DE7" w:rsidP="004C7945">
                        <w:pPr>
                          <w:jc w:val="center"/>
                          <w:rPr>
                            <w:rFonts w:ascii="NGHVHN+LinotypeUnivers-520CnMed" w:hAnsi="NGHVHN+LinotypeUnivers-520CnMed" w:cs="NGHVHN+LinotypeUnivers-520CnMed"/>
                            <w:color w:val="FFFFFF"/>
                            <w:sz w:val="32"/>
                            <w:szCs w:val="32"/>
                          </w:rPr>
                        </w:pPr>
                      </w:p>
                      <w:p w14:paraId="681315AF" w14:textId="77777777" w:rsidR="00CD6DE7" w:rsidRDefault="00CD6DE7" w:rsidP="004C7945">
                        <w:pPr>
                          <w:pStyle w:val="Default"/>
                          <w:jc w:val="right"/>
                        </w:pPr>
                        <w:r w:rsidRPr="00F71D4D">
                          <w:rPr>
                            <w:rFonts w:ascii="NGHVHN+LinotypeUnivers-520CnMed" w:hAnsi="NGHVHN+LinotypeUnivers-520CnMed" w:cs="NGHVHN+LinotypeUnivers-520CnMed"/>
                            <w:color w:val="FFFFFF"/>
                            <w:sz w:val="32"/>
                            <w:szCs w:val="32"/>
                          </w:rPr>
                          <w:t>UNIVERSITY</w:t>
                        </w:r>
                        <w:r w:rsidRPr="00F71D4D">
                          <w:rPr>
                            <w:rFonts w:ascii="NGHVHN+LinotypeUnivers-520CnMed" w:hAnsi="NGHVHN+LinotypeUnivers-520CnMed" w:cs="NGHVHN+LinotypeUnivers-520CnMed"/>
                            <w:sz w:val="32"/>
                            <w:szCs w:val="32"/>
                          </w:rPr>
                          <w:t xml:space="preserve"> </w:t>
                        </w:r>
                        <w:r>
                          <w:rPr>
                            <w:rFonts w:ascii="NGHVHN+LinotypeUnivers-520CnMed" w:hAnsi="NGHVHN+LinotypeUnivers-520CnMed" w:cs="NGHVHN+LinotypeUnivers-520CnMed"/>
                            <w:sz w:val="32"/>
                            <w:szCs w:val="32"/>
                          </w:rPr>
                          <w:t xml:space="preserve"> </w:t>
                        </w:r>
                        <w:r w:rsidRPr="00F71D4D">
                          <w:rPr>
                            <w:rFonts w:ascii="NGHVHN+LinotypeUnivers-520CnMed" w:hAnsi="NGHVHN+LinotypeUnivers-520CnMed" w:cs="NGHVHN+LinotypeUnivers-520CnMed"/>
                            <w:color w:val="FFFFFF"/>
                            <w:sz w:val="32"/>
                            <w:szCs w:val="32"/>
                          </w:rPr>
                          <w:t>OF TWENTE</w:t>
                        </w:r>
                        <w:r w:rsidRPr="00F71D4D">
                          <w:rPr>
                            <w:rFonts w:ascii="NGHVHN+LinotypeUnivers-520CnMed" w:hAnsi="NGHVHN+LinotypeUnivers-520CnMed" w:cs="NGHVHN+LinotypeUnivers-520CnMed"/>
                            <w:color w:val="FFFFFF"/>
                            <w:sz w:val="44"/>
                            <w:szCs w:val="44"/>
                          </w:rPr>
                          <w:t>.</w:t>
                        </w:r>
                      </w:p>
                    </w:txbxContent>
                  </v:textbox>
                </v:shape>
                <w10:anchorlock/>
              </v:group>
            </w:pict>
          </mc:Fallback>
        </mc:AlternateContent>
      </w:r>
    </w:p>
    <w:sdt>
      <w:sdtPr>
        <w:rPr>
          <w:rFonts w:asciiTheme="minorHAnsi" w:eastAsiaTheme="minorHAnsi" w:hAnsiTheme="minorHAnsi" w:cstheme="minorBidi"/>
          <w:color w:val="auto"/>
          <w:sz w:val="22"/>
          <w:szCs w:val="22"/>
          <w:lang w:eastAsia="en-US"/>
        </w:rPr>
        <w:id w:val="-1745490124"/>
        <w:docPartObj>
          <w:docPartGallery w:val="Table of Contents"/>
          <w:docPartUnique/>
        </w:docPartObj>
      </w:sdtPr>
      <w:sdtEndPr>
        <w:rPr>
          <w:b/>
          <w:bCs/>
        </w:rPr>
      </w:sdtEndPr>
      <w:sdtContent>
        <w:p w14:paraId="377ED291" w14:textId="4F642587" w:rsidR="008A29E1" w:rsidRPr="008A29E1" w:rsidRDefault="004C7945" w:rsidP="008A29E1">
          <w:pPr>
            <w:pStyle w:val="TOCHeading"/>
            <w:rPr>
              <w:rFonts w:ascii="Calibri" w:hAnsi="Calibri" w:cs="Calibri"/>
              <w:b/>
              <w:caps/>
              <w:sz w:val="36"/>
            </w:rPr>
          </w:pPr>
          <w:r w:rsidRPr="008A29E1">
            <w:rPr>
              <w:rStyle w:val="Heading1Char"/>
              <w:rFonts w:ascii="Calibri" w:hAnsi="Calibri" w:cs="Calibri"/>
              <w:caps/>
            </w:rPr>
            <w:t>Inhoud</w:t>
          </w:r>
        </w:p>
        <w:p w14:paraId="2CECCF91" w14:textId="27DBEFC4" w:rsidR="00835157" w:rsidRDefault="004C7945">
          <w:pPr>
            <w:pStyle w:val="TOC1"/>
            <w:tabs>
              <w:tab w:val="left" w:pos="440"/>
              <w:tab w:val="right" w:leader="dot" w:pos="9062"/>
            </w:tabs>
            <w:rPr>
              <w:rFonts w:eastAsiaTheme="minorEastAsia"/>
              <w:noProof/>
              <w:lang w:eastAsia="nl-NL"/>
            </w:rPr>
          </w:pPr>
          <w:r>
            <w:fldChar w:fldCharType="begin"/>
          </w:r>
          <w:r>
            <w:instrText xml:space="preserve"> TOC \o "1-3" \h \z \u </w:instrText>
          </w:r>
          <w:r>
            <w:fldChar w:fldCharType="separate"/>
          </w:r>
          <w:hyperlink w:anchor="_Toc112840213" w:history="1">
            <w:r w:rsidR="00835157" w:rsidRPr="005B2F36">
              <w:rPr>
                <w:rStyle w:val="Hyperlink"/>
                <w:caps/>
                <w:noProof/>
              </w:rPr>
              <w:t>1.</w:t>
            </w:r>
            <w:r w:rsidR="00835157">
              <w:rPr>
                <w:rFonts w:eastAsiaTheme="minorEastAsia"/>
                <w:noProof/>
                <w:lang w:eastAsia="nl-NL"/>
              </w:rPr>
              <w:tab/>
            </w:r>
            <w:r w:rsidR="00835157" w:rsidRPr="005B2F36">
              <w:rPr>
                <w:rStyle w:val="Hyperlink"/>
                <w:caps/>
                <w:noProof/>
              </w:rPr>
              <w:t>Inleiding</w:t>
            </w:r>
            <w:r w:rsidR="00835157">
              <w:rPr>
                <w:noProof/>
                <w:webHidden/>
              </w:rPr>
              <w:tab/>
            </w:r>
            <w:r w:rsidR="00835157">
              <w:rPr>
                <w:noProof/>
                <w:webHidden/>
              </w:rPr>
              <w:fldChar w:fldCharType="begin"/>
            </w:r>
            <w:r w:rsidR="00835157">
              <w:rPr>
                <w:noProof/>
                <w:webHidden/>
              </w:rPr>
              <w:instrText xml:space="preserve"> PAGEREF _Toc112840213 \h </w:instrText>
            </w:r>
            <w:r w:rsidR="00835157">
              <w:rPr>
                <w:noProof/>
                <w:webHidden/>
              </w:rPr>
            </w:r>
            <w:r w:rsidR="00835157">
              <w:rPr>
                <w:noProof/>
                <w:webHidden/>
              </w:rPr>
              <w:fldChar w:fldCharType="separate"/>
            </w:r>
            <w:r w:rsidR="00931DEE">
              <w:rPr>
                <w:noProof/>
                <w:webHidden/>
              </w:rPr>
              <w:t>3</w:t>
            </w:r>
            <w:r w:rsidR="00835157">
              <w:rPr>
                <w:noProof/>
                <w:webHidden/>
              </w:rPr>
              <w:fldChar w:fldCharType="end"/>
            </w:r>
          </w:hyperlink>
        </w:p>
        <w:p w14:paraId="13E3C1C0" w14:textId="25A38CBF" w:rsidR="00835157" w:rsidRDefault="00BA58AA">
          <w:pPr>
            <w:pStyle w:val="TOC1"/>
            <w:tabs>
              <w:tab w:val="left" w:pos="440"/>
              <w:tab w:val="right" w:leader="dot" w:pos="9062"/>
            </w:tabs>
            <w:rPr>
              <w:rFonts w:eastAsiaTheme="minorEastAsia"/>
              <w:noProof/>
              <w:lang w:eastAsia="nl-NL"/>
            </w:rPr>
          </w:pPr>
          <w:hyperlink w:anchor="_Toc112840214" w:history="1">
            <w:r w:rsidR="00835157" w:rsidRPr="005B2F36">
              <w:rPr>
                <w:rStyle w:val="Hyperlink"/>
                <w:caps/>
                <w:noProof/>
              </w:rPr>
              <w:t>2.</w:t>
            </w:r>
            <w:r w:rsidR="00835157">
              <w:rPr>
                <w:rFonts w:eastAsiaTheme="minorEastAsia"/>
                <w:noProof/>
                <w:lang w:eastAsia="nl-NL"/>
              </w:rPr>
              <w:tab/>
            </w:r>
            <w:r w:rsidR="00835157" w:rsidRPr="005B2F36">
              <w:rPr>
                <w:rStyle w:val="Hyperlink"/>
                <w:caps/>
                <w:noProof/>
              </w:rPr>
              <w:t>Het vervolg van de stage</w:t>
            </w:r>
            <w:r w:rsidR="00835157">
              <w:rPr>
                <w:noProof/>
                <w:webHidden/>
              </w:rPr>
              <w:tab/>
            </w:r>
            <w:r w:rsidR="00835157">
              <w:rPr>
                <w:noProof/>
                <w:webHidden/>
              </w:rPr>
              <w:fldChar w:fldCharType="begin"/>
            </w:r>
            <w:r w:rsidR="00835157">
              <w:rPr>
                <w:noProof/>
                <w:webHidden/>
              </w:rPr>
              <w:instrText xml:space="preserve"> PAGEREF _Toc112840214 \h </w:instrText>
            </w:r>
            <w:r w:rsidR="00835157">
              <w:rPr>
                <w:noProof/>
                <w:webHidden/>
              </w:rPr>
            </w:r>
            <w:r w:rsidR="00835157">
              <w:rPr>
                <w:noProof/>
                <w:webHidden/>
              </w:rPr>
              <w:fldChar w:fldCharType="separate"/>
            </w:r>
            <w:r w:rsidR="00931DEE">
              <w:rPr>
                <w:noProof/>
                <w:webHidden/>
              </w:rPr>
              <w:t>4</w:t>
            </w:r>
            <w:r w:rsidR="00835157">
              <w:rPr>
                <w:noProof/>
                <w:webHidden/>
              </w:rPr>
              <w:fldChar w:fldCharType="end"/>
            </w:r>
          </w:hyperlink>
        </w:p>
        <w:p w14:paraId="238C8E96" w14:textId="38B64986" w:rsidR="00835157" w:rsidRDefault="00BA58AA">
          <w:pPr>
            <w:pStyle w:val="TOC1"/>
            <w:tabs>
              <w:tab w:val="left" w:pos="440"/>
              <w:tab w:val="right" w:leader="dot" w:pos="9062"/>
            </w:tabs>
            <w:rPr>
              <w:rFonts w:eastAsiaTheme="minorEastAsia"/>
              <w:noProof/>
              <w:lang w:eastAsia="nl-NL"/>
            </w:rPr>
          </w:pPr>
          <w:hyperlink w:anchor="_Toc112840215" w:history="1">
            <w:r w:rsidR="00835157" w:rsidRPr="005B2F36">
              <w:rPr>
                <w:rStyle w:val="Hyperlink"/>
                <w:caps/>
                <w:noProof/>
              </w:rPr>
              <w:t>3.</w:t>
            </w:r>
            <w:r w:rsidR="00835157">
              <w:rPr>
                <w:rFonts w:eastAsiaTheme="minorEastAsia"/>
                <w:noProof/>
                <w:lang w:eastAsia="nl-NL"/>
              </w:rPr>
              <w:tab/>
            </w:r>
            <w:r w:rsidR="00835157" w:rsidRPr="005B2F36">
              <w:rPr>
                <w:rStyle w:val="Hyperlink"/>
                <w:caps/>
                <w:noProof/>
              </w:rPr>
              <w:t>Ontwikkelverslag SP2-minor</w:t>
            </w:r>
            <w:r w:rsidR="00835157">
              <w:rPr>
                <w:noProof/>
                <w:webHidden/>
              </w:rPr>
              <w:tab/>
            </w:r>
            <w:r w:rsidR="00835157">
              <w:rPr>
                <w:noProof/>
                <w:webHidden/>
              </w:rPr>
              <w:fldChar w:fldCharType="begin"/>
            </w:r>
            <w:r w:rsidR="00835157">
              <w:rPr>
                <w:noProof/>
                <w:webHidden/>
              </w:rPr>
              <w:instrText xml:space="preserve"> PAGEREF _Toc112840215 \h </w:instrText>
            </w:r>
            <w:r w:rsidR="00835157">
              <w:rPr>
                <w:noProof/>
                <w:webHidden/>
              </w:rPr>
            </w:r>
            <w:r w:rsidR="00835157">
              <w:rPr>
                <w:noProof/>
                <w:webHidden/>
              </w:rPr>
              <w:fldChar w:fldCharType="separate"/>
            </w:r>
            <w:r w:rsidR="00931DEE">
              <w:rPr>
                <w:noProof/>
                <w:webHidden/>
              </w:rPr>
              <w:t>5</w:t>
            </w:r>
            <w:r w:rsidR="00835157">
              <w:rPr>
                <w:noProof/>
                <w:webHidden/>
              </w:rPr>
              <w:fldChar w:fldCharType="end"/>
            </w:r>
          </w:hyperlink>
        </w:p>
        <w:p w14:paraId="6246CDEE" w14:textId="722974DD" w:rsidR="00835157" w:rsidRDefault="00835157">
          <w:pPr>
            <w:pStyle w:val="TOC2"/>
            <w:tabs>
              <w:tab w:val="right" w:leader="dot" w:pos="9062"/>
            </w:tabs>
            <w:rPr>
              <w:rFonts w:eastAsiaTheme="minorEastAsia"/>
              <w:noProof/>
              <w:lang w:eastAsia="nl-NL"/>
            </w:rPr>
          </w:pPr>
          <w:r w:rsidRPr="004F4C08">
            <w:rPr>
              <w:rStyle w:val="Hyperlink"/>
              <w:noProof/>
              <w:u w:val="none"/>
            </w:rPr>
            <w:t xml:space="preserve">    </w:t>
          </w:r>
          <w:hyperlink w:anchor="_Toc112840216" w:history="1">
            <w:r w:rsidRPr="005B2F36">
              <w:rPr>
                <w:rStyle w:val="Hyperlink"/>
                <w:caps/>
                <w:noProof/>
              </w:rPr>
              <w:t>3.1 Inhoud van het ontwikkelverslag SP2-minor</w:t>
            </w:r>
            <w:r>
              <w:rPr>
                <w:noProof/>
                <w:webHidden/>
              </w:rPr>
              <w:tab/>
            </w:r>
            <w:r>
              <w:rPr>
                <w:noProof/>
                <w:webHidden/>
              </w:rPr>
              <w:fldChar w:fldCharType="begin"/>
            </w:r>
            <w:r>
              <w:rPr>
                <w:noProof/>
                <w:webHidden/>
              </w:rPr>
              <w:instrText xml:space="preserve"> PAGEREF _Toc112840216 \h </w:instrText>
            </w:r>
            <w:r>
              <w:rPr>
                <w:noProof/>
                <w:webHidden/>
              </w:rPr>
            </w:r>
            <w:r>
              <w:rPr>
                <w:noProof/>
                <w:webHidden/>
              </w:rPr>
              <w:fldChar w:fldCharType="separate"/>
            </w:r>
            <w:r w:rsidR="00931DEE">
              <w:rPr>
                <w:noProof/>
                <w:webHidden/>
              </w:rPr>
              <w:t>5</w:t>
            </w:r>
            <w:r>
              <w:rPr>
                <w:noProof/>
                <w:webHidden/>
              </w:rPr>
              <w:fldChar w:fldCharType="end"/>
            </w:r>
          </w:hyperlink>
        </w:p>
        <w:p w14:paraId="51572191" w14:textId="4CE636BA" w:rsidR="00835157" w:rsidRDefault="00835157">
          <w:pPr>
            <w:pStyle w:val="TOC2"/>
            <w:tabs>
              <w:tab w:val="right" w:leader="dot" w:pos="9062"/>
            </w:tabs>
            <w:rPr>
              <w:rFonts w:eastAsiaTheme="minorEastAsia"/>
              <w:noProof/>
              <w:lang w:eastAsia="nl-NL"/>
            </w:rPr>
          </w:pPr>
          <w:r w:rsidRPr="004F4C08">
            <w:rPr>
              <w:rStyle w:val="Hyperlink"/>
              <w:noProof/>
              <w:u w:val="none"/>
            </w:rPr>
            <w:t xml:space="preserve">    </w:t>
          </w:r>
          <w:hyperlink w:anchor="_Toc112840217" w:history="1">
            <w:r w:rsidRPr="005B2F36">
              <w:rPr>
                <w:rStyle w:val="Hyperlink"/>
                <w:caps/>
                <w:noProof/>
              </w:rPr>
              <w:t>3.2 Beoordeling SP2-minor</w:t>
            </w:r>
            <w:r>
              <w:rPr>
                <w:noProof/>
                <w:webHidden/>
              </w:rPr>
              <w:tab/>
            </w:r>
            <w:r>
              <w:rPr>
                <w:noProof/>
                <w:webHidden/>
              </w:rPr>
              <w:fldChar w:fldCharType="begin"/>
            </w:r>
            <w:r>
              <w:rPr>
                <w:noProof/>
                <w:webHidden/>
              </w:rPr>
              <w:instrText xml:space="preserve"> PAGEREF _Toc112840217 \h </w:instrText>
            </w:r>
            <w:r>
              <w:rPr>
                <w:noProof/>
                <w:webHidden/>
              </w:rPr>
            </w:r>
            <w:r>
              <w:rPr>
                <w:noProof/>
                <w:webHidden/>
              </w:rPr>
              <w:fldChar w:fldCharType="separate"/>
            </w:r>
            <w:r w:rsidR="00931DEE">
              <w:rPr>
                <w:noProof/>
                <w:webHidden/>
              </w:rPr>
              <w:t>8</w:t>
            </w:r>
            <w:r>
              <w:rPr>
                <w:noProof/>
                <w:webHidden/>
              </w:rPr>
              <w:fldChar w:fldCharType="end"/>
            </w:r>
          </w:hyperlink>
        </w:p>
        <w:p w14:paraId="16AF860E" w14:textId="6CD0E681" w:rsidR="00835157" w:rsidRDefault="00BA58AA" w:rsidP="00835157">
          <w:pPr>
            <w:pStyle w:val="TOC2"/>
            <w:tabs>
              <w:tab w:val="right" w:leader="dot" w:pos="9062"/>
            </w:tabs>
            <w:ind w:left="0"/>
            <w:rPr>
              <w:rFonts w:eastAsiaTheme="minorEastAsia"/>
              <w:noProof/>
              <w:lang w:eastAsia="nl-NL"/>
            </w:rPr>
          </w:pPr>
          <w:hyperlink w:anchor="_Toc112840218" w:history="1">
            <w:r w:rsidR="00835157" w:rsidRPr="005B2F36">
              <w:rPr>
                <w:rStyle w:val="Hyperlink"/>
                <w:caps/>
                <w:noProof/>
              </w:rPr>
              <w:t>Bijlage 1. Leerdoelen SP2-minor</w:t>
            </w:r>
            <w:r w:rsidR="00835157">
              <w:rPr>
                <w:noProof/>
                <w:webHidden/>
              </w:rPr>
              <w:tab/>
            </w:r>
            <w:r w:rsidR="00835157">
              <w:rPr>
                <w:noProof/>
                <w:webHidden/>
              </w:rPr>
              <w:fldChar w:fldCharType="begin"/>
            </w:r>
            <w:r w:rsidR="00835157">
              <w:rPr>
                <w:noProof/>
                <w:webHidden/>
              </w:rPr>
              <w:instrText xml:space="preserve"> PAGEREF _Toc112840218 \h </w:instrText>
            </w:r>
            <w:r w:rsidR="00835157">
              <w:rPr>
                <w:noProof/>
                <w:webHidden/>
              </w:rPr>
            </w:r>
            <w:r w:rsidR="00835157">
              <w:rPr>
                <w:noProof/>
                <w:webHidden/>
              </w:rPr>
              <w:fldChar w:fldCharType="separate"/>
            </w:r>
            <w:r w:rsidR="00931DEE">
              <w:rPr>
                <w:noProof/>
                <w:webHidden/>
              </w:rPr>
              <w:t>9</w:t>
            </w:r>
            <w:r w:rsidR="00835157">
              <w:rPr>
                <w:noProof/>
                <w:webHidden/>
              </w:rPr>
              <w:fldChar w:fldCharType="end"/>
            </w:r>
          </w:hyperlink>
        </w:p>
        <w:p w14:paraId="66B67A69" w14:textId="26857D19" w:rsidR="00835157" w:rsidRDefault="00BA58AA" w:rsidP="00835157">
          <w:pPr>
            <w:pStyle w:val="TOC2"/>
            <w:tabs>
              <w:tab w:val="right" w:leader="dot" w:pos="9062"/>
            </w:tabs>
            <w:ind w:left="0"/>
            <w:rPr>
              <w:rFonts w:eastAsiaTheme="minorEastAsia"/>
              <w:noProof/>
              <w:lang w:eastAsia="nl-NL"/>
            </w:rPr>
          </w:pPr>
          <w:hyperlink w:anchor="_Toc112840219" w:history="1">
            <w:r w:rsidR="00835157" w:rsidRPr="005B2F36">
              <w:rPr>
                <w:rStyle w:val="Hyperlink"/>
                <w:caps/>
                <w:noProof/>
              </w:rPr>
              <w:t>Bijlage 2. beroepsbeeld van de leraar</w:t>
            </w:r>
            <w:r w:rsidR="00835157">
              <w:rPr>
                <w:noProof/>
                <w:webHidden/>
              </w:rPr>
              <w:tab/>
            </w:r>
            <w:r w:rsidR="00835157">
              <w:rPr>
                <w:noProof/>
                <w:webHidden/>
              </w:rPr>
              <w:fldChar w:fldCharType="begin"/>
            </w:r>
            <w:r w:rsidR="00835157">
              <w:rPr>
                <w:noProof/>
                <w:webHidden/>
              </w:rPr>
              <w:instrText xml:space="preserve"> PAGEREF _Toc112840219 \h </w:instrText>
            </w:r>
            <w:r w:rsidR="00835157">
              <w:rPr>
                <w:noProof/>
                <w:webHidden/>
              </w:rPr>
            </w:r>
            <w:r w:rsidR="00835157">
              <w:rPr>
                <w:noProof/>
                <w:webHidden/>
              </w:rPr>
              <w:fldChar w:fldCharType="separate"/>
            </w:r>
            <w:r w:rsidR="00931DEE">
              <w:rPr>
                <w:noProof/>
                <w:webHidden/>
              </w:rPr>
              <w:t>10</w:t>
            </w:r>
            <w:r w:rsidR="00835157">
              <w:rPr>
                <w:noProof/>
                <w:webHidden/>
              </w:rPr>
              <w:fldChar w:fldCharType="end"/>
            </w:r>
          </w:hyperlink>
        </w:p>
        <w:p w14:paraId="0182F83F" w14:textId="4BC210AD" w:rsidR="00835157" w:rsidRDefault="00BA58AA" w:rsidP="00835157">
          <w:pPr>
            <w:pStyle w:val="TOC2"/>
            <w:tabs>
              <w:tab w:val="right" w:leader="dot" w:pos="9062"/>
            </w:tabs>
            <w:ind w:left="0"/>
            <w:rPr>
              <w:rFonts w:eastAsiaTheme="minorEastAsia"/>
              <w:noProof/>
              <w:lang w:eastAsia="nl-NL"/>
            </w:rPr>
          </w:pPr>
          <w:hyperlink w:anchor="_Toc112840220" w:history="1">
            <w:r w:rsidR="00835157" w:rsidRPr="005B2F36">
              <w:rPr>
                <w:rStyle w:val="Hyperlink"/>
                <w:caps/>
                <w:noProof/>
              </w:rPr>
              <w:t>Bijlage 3. Bekwaamheidsformulier</w:t>
            </w:r>
            <w:r w:rsidR="00835157">
              <w:rPr>
                <w:noProof/>
                <w:webHidden/>
              </w:rPr>
              <w:tab/>
            </w:r>
            <w:r w:rsidR="00835157">
              <w:rPr>
                <w:noProof/>
                <w:webHidden/>
              </w:rPr>
              <w:fldChar w:fldCharType="begin"/>
            </w:r>
            <w:r w:rsidR="00835157">
              <w:rPr>
                <w:noProof/>
                <w:webHidden/>
              </w:rPr>
              <w:instrText xml:space="preserve"> PAGEREF _Toc112840220 \h </w:instrText>
            </w:r>
            <w:r w:rsidR="00835157">
              <w:rPr>
                <w:noProof/>
                <w:webHidden/>
              </w:rPr>
            </w:r>
            <w:r w:rsidR="00835157">
              <w:rPr>
                <w:noProof/>
                <w:webHidden/>
              </w:rPr>
              <w:fldChar w:fldCharType="separate"/>
            </w:r>
            <w:r w:rsidR="00931DEE">
              <w:rPr>
                <w:noProof/>
                <w:webHidden/>
              </w:rPr>
              <w:t>11</w:t>
            </w:r>
            <w:r w:rsidR="00835157">
              <w:rPr>
                <w:noProof/>
                <w:webHidden/>
              </w:rPr>
              <w:fldChar w:fldCharType="end"/>
            </w:r>
          </w:hyperlink>
        </w:p>
        <w:p w14:paraId="187A4428" w14:textId="7DC27974" w:rsidR="00835157" w:rsidRDefault="00BA58AA" w:rsidP="00835157">
          <w:pPr>
            <w:pStyle w:val="TOC2"/>
            <w:tabs>
              <w:tab w:val="right" w:leader="dot" w:pos="9062"/>
            </w:tabs>
            <w:ind w:left="0"/>
            <w:rPr>
              <w:rFonts w:eastAsiaTheme="minorEastAsia"/>
              <w:noProof/>
              <w:lang w:eastAsia="nl-NL"/>
            </w:rPr>
          </w:pPr>
          <w:hyperlink w:anchor="_Toc112840221" w:history="1">
            <w:r w:rsidR="00835157" w:rsidRPr="005B2F36">
              <w:rPr>
                <w:rStyle w:val="Hyperlink"/>
                <w:caps/>
                <w:noProof/>
              </w:rPr>
              <w:t>Bijlage 4. Beoordelingsindicatoren SP2-minor</w:t>
            </w:r>
            <w:r w:rsidR="00835157">
              <w:rPr>
                <w:noProof/>
                <w:webHidden/>
              </w:rPr>
              <w:tab/>
            </w:r>
            <w:r w:rsidR="00835157">
              <w:rPr>
                <w:noProof/>
                <w:webHidden/>
              </w:rPr>
              <w:fldChar w:fldCharType="begin"/>
            </w:r>
            <w:r w:rsidR="00835157">
              <w:rPr>
                <w:noProof/>
                <w:webHidden/>
              </w:rPr>
              <w:instrText xml:space="preserve"> PAGEREF _Toc112840221 \h </w:instrText>
            </w:r>
            <w:r w:rsidR="00835157">
              <w:rPr>
                <w:noProof/>
                <w:webHidden/>
              </w:rPr>
            </w:r>
            <w:r w:rsidR="00835157">
              <w:rPr>
                <w:noProof/>
                <w:webHidden/>
              </w:rPr>
              <w:fldChar w:fldCharType="separate"/>
            </w:r>
            <w:r w:rsidR="00931DEE">
              <w:rPr>
                <w:noProof/>
                <w:webHidden/>
              </w:rPr>
              <w:t>13</w:t>
            </w:r>
            <w:r w:rsidR="00835157">
              <w:rPr>
                <w:noProof/>
                <w:webHidden/>
              </w:rPr>
              <w:fldChar w:fldCharType="end"/>
            </w:r>
          </w:hyperlink>
        </w:p>
        <w:p w14:paraId="789A372A" w14:textId="4F30CCDB" w:rsidR="004C7945" w:rsidRDefault="004C7945">
          <w:r>
            <w:rPr>
              <w:b/>
              <w:bCs/>
            </w:rPr>
            <w:fldChar w:fldCharType="end"/>
          </w:r>
        </w:p>
      </w:sdtContent>
    </w:sdt>
    <w:p w14:paraId="11C2F7EC" w14:textId="4D5504FB" w:rsidR="001C542C" w:rsidRDefault="001C542C">
      <w:pPr>
        <w:rPr>
          <w:rFonts w:cstheme="minorHAnsi"/>
          <w:b/>
          <w:sz w:val="24"/>
          <w:szCs w:val="24"/>
        </w:rPr>
      </w:pPr>
    </w:p>
    <w:p w14:paraId="4401D102" w14:textId="3A87764D" w:rsidR="004C7945" w:rsidRDefault="005B55E0">
      <w:pPr>
        <w:rPr>
          <w:rFonts w:cstheme="minorHAnsi"/>
          <w:b/>
          <w:smallCaps/>
          <w:color w:val="4472C4" w:themeColor="accent1"/>
          <w:sz w:val="28"/>
          <w:szCs w:val="28"/>
        </w:rPr>
      </w:pPr>
      <w:r w:rsidRPr="005B55E0">
        <w:rPr>
          <w:rFonts w:cstheme="minorHAnsi"/>
          <w:b/>
          <w:smallCaps/>
          <w:noProof/>
          <w:color w:val="4472C4" w:themeColor="accent1"/>
          <w:sz w:val="28"/>
          <w:szCs w:val="28"/>
          <w:lang w:eastAsia="nl-NL"/>
        </w:rPr>
        <mc:AlternateContent>
          <mc:Choice Requires="wps">
            <w:drawing>
              <wp:anchor distT="45720" distB="45720" distL="114300" distR="114300" simplePos="0" relativeHeight="251659264" behindDoc="0" locked="0" layoutInCell="1" allowOverlap="1" wp14:anchorId="0E7B53AB" wp14:editId="35E6A834">
                <wp:simplePos x="0" y="0"/>
                <wp:positionH relativeFrom="column">
                  <wp:posOffset>-84455</wp:posOffset>
                </wp:positionH>
                <wp:positionV relativeFrom="paragraph">
                  <wp:posOffset>3599815</wp:posOffset>
                </wp:positionV>
                <wp:extent cx="5957570" cy="1404620"/>
                <wp:effectExtent l="0" t="0" r="5080" b="3175"/>
                <wp:wrapSquare wrapText="bothSides"/>
                <wp:docPr id="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7570" cy="1404620"/>
                        </a:xfrm>
                        <a:prstGeom prst="rect">
                          <a:avLst/>
                        </a:prstGeom>
                        <a:solidFill>
                          <a:srgbClr val="FFFFFF"/>
                        </a:solidFill>
                        <a:ln w="9525">
                          <a:noFill/>
                          <a:miter lim="800000"/>
                          <a:headEnd/>
                          <a:tailEnd/>
                        </a:ln>
                      </wps:spPr>
                      <wps:txbx>
                        <w:txbxContent>
                          <w:p w14:paraId="05F5BCD9" w14:textId="77777777" w:rsidR="00CD6DE7" w:rsidRPr="005B55E0" w:rsidRDefault="00CD6DE7" w:rsidP="005B55E0">
                            <w:pPr>
                              <w:pStyle w:val="NoSpacing"/>
                              <w:jc w:val="both"/>
                              <w:rPr>
                                <w:b/>
                                <w:color w:val="2F5496" w:themeColor="accent1" w:themeShade="BF"/>
                              </w:rPr>
                            </w:pPr>
                            <w:r w:rsidRPr="005B55E0">
                              <w:rPr>
                                <w:b/>
                                <w:color w:val="2F5496" w:themeColor="accent1" w:themeShade="BF"/>
                              </w:rPr>
                              <w:t>Toelichting</w:t>
                            </w:r>
                          </w:p>
                          <w:p w14:paraId="61F47AD4" w14:textId="5A1AC974" w:rsidR="00CD6DE7" w:rsidRDefault="00CD6DE7" w:rsidP="005B55E0">
                            <w:pPr>
                              <w:pStyle w:val="NoSpacing"/>
                              <w:jc w:val="both"/>
                            </w:pPr>
                            <w:r>
                              <w:t>Deze handleiding wordt door minorstudenten en andere betrokkenen gebruikt voor de vervolgstage genaamd schoolpracticum 2 minor (SP2) en is een aanvulling op de oriënterende stage genaamd schoolpracticum 1 (SP1). De handleiding bevat de nodige aanwijzingen en suggesties om je ontwikkeling tijdens de stage op een goede manier vorm en inhoud te geven. Naast deze SP2-minor-handleiding is er een aparte SP2-master-handleiding. In deze handleidingen verwijzen we regelmatig naar de Gereedschapskist op Canvas (door middel van een gereedschapskistsymbool), waar ondersteunende documenten zijn te vinden.</w:t>
                            </w:r>
                          </w:p>
                          <w:p w14:paraId="7B9810F1" w14:textId="77777777" w:rsidR="00CD6DE7" w:rsidRDefault="00CD6DE7" w:rsidP="005B55E0">
                            <w:pPr>
                              <w:pStyle w:val="NoSpacing"/>
                              <w:jc w:val="both"/>
                            </w:pPr>
                          </w:p>
                          <w:p w14:paraId="7B1907EE" w14:textId="1B45C571" w:rsidR="00CD6DE7" w:rsidRDefault="00CD6DE7" w:rsidP="005B55E0">
                            <w:pPr>
                              <w:pStyle w:val="NoSpacing"/>
                              <w:jc w:val="both"/>
                            </w:pPr>
                            <w:r>
                              <w:t xml:space="preserve">Versie: </w:t>
                            </w:r>
                            <w:r w:rsidR="00352485">
                              <w:t>2</w:t>
                            </w:r>
                            <w:r w:rsidR="00902A84">
                              <w:t>5</w:t>
                            </w:r>
                            <w:r>
                              <w:t xml:space="preserve"> sept 202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E7B53AB" id="_x0000_t202" coordsize="21600,21600" o:spt="202" path="m,l,21600r21600,l21600,xe">
                <v:stroke joinstyle="miter"/>
                <v:path gradientshapeok="t" o:connecttype="rect"/>
              </v:shapetype>
              <v:shape id="Tekstvak 2" o:spid="_x0000_s1171" type="#_x0000_t202" style="position:absolute;margin-left:-6.65pt;margin-top:283.45pt;width:469.1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" stroked="f">
                <v:textbox style="mso-fit-shape-to-text:t">
                  <w:txbxContent>
                    <w:p w14:paraId="05F5BCD9" w14:textId="77777777" w:rsidR="00CD6DE7" w:rsidRPr="005B55E0" w:rsidRDefault="00CD6DE7" w:rsidP="005B55E0">
                      <w:pPr>
                        <w:pStyle w:val="Geenafstand"/>
                        <w:jc w:val="both"/>
                        <w:rPr>
                          <w:b/>
                          <w:color w:val="2F5496" w:themeColor="accent1" w:themeShade="BF"/>
                        </w:rPr>
                      </w:pPr>
                      <w:r w:rsidRPr="005B55E0">
                        <w:rPr>
                          <w:b/>
                          <w:color w:val="2F5496" w:themeColor="accent1" w:themeShade="BF"/>
                        </w:rPr>
                        <w:t>Toelichting</w:t>
                      </w:r>
                    </w:p>
                    <w:p w14:paraId="61F47AD4" w14:textId="5A1AC974" w:rsidR="00CD6DE7" w:rsidRDefault="00CD6DE7" w:rsidP="005B55E0">
                      <w:pPr>
                        <w:pStyle w:val="Geenafstand"/>
                        <w:jc w:val="both"/>
                      </w:pPr>
                      <w:r>
                        <w:t>Deze handleiding wordt door minorstudenten en andere betrokkenen gebruikt voor de vervolgstage genaamd schoolpracticum 2 minor (SP2) en is een aanvulling op de oriënterende stage genaamd schoolpracticum 1 (SP1). De handleiding bevat de nodige aanwijzingen en suggesties om je ontwikkeling tijdens de stage op een goede manier vorm en inhoud te geven. Naast deze SP2-minor-handleiding is er een aparte SP2-master-handleiding. In deze handleidingen verwijzen we regelmatig naar de Gereedschapskist op Canvas (door middel van een gereedschapskistsymbool), waar ondersteunende documenten zijn te vinden.</w:t>
                      </w:r>
                    </w:p>
                    <w:p w14:paraId="7B9810F1" w14:textId="77777777" w:rsidR="00CD6DE7" w:rsidRDefault="00CD6DE7" w:rsidP="005B55E0">
                      <w:pPr>
                        <w:pStyle w:val="Geenafstand"/>
                        <w:jc w:val="both"/>
                      </w:pPr>
                    </w:p>
                    <w:p w14:paraId="7B1907EE" w14:textId="1B45C571" w:rsidR="00CD6DE7" w:rsidRDefault="00CD6DE7" w:rsidP="005B55E0">
                      <w:pPr>
                        <w:pStyle w:val="Geenafstand"/>
                        <w:jc w:val="both"/>
                      </w:pPr>
                      <w:r>
                        <w:t xml:space="preserve">Versie: </w:t>
                      </w:r>
                      <w:r w:rsidR="00352485">
                        <w:t>2</w:t>
                      </w:r>
                      <w:bookmarkStart w:id="1" w:name="_GoBack"/>
                      <w:bookmarkEnd w:id="1"/>
                      <w:r w:rsidR="00902A84">
                        <w:t>5</w:t>
                      </w:r>
                      <w:r>
                        <w:t xml:space="preserve"> sept 2022</w:t>
                      </w:r>
                    </w:p>
                  </w:txbxContent>
                </v:textbox>
                <w10:wrap type="square"/>
              </v:shape>
            </w:pict>
          </mc:Fallback>
        </mc:AlternateContent>
      </w:r>
      <w:r w:rsidR="004C7945">
        <w:rPr>
          <w:rFonts w:cstheme="minorHAnsi"/>
          <w:b/>
          <w:smallCaps/>
          <w:color w:val="4472C4" w:themeColor="accent1"/>
          <w:sz w:val="28"/>
          <w:szCs w:val="28"/>
        </w:rPr>
        <w:br w:type="page"/>
      </w:r>
    </w:p>
    <w:p w14:paraId="4A40FD5D" w14:textId="78CA9338" w:rsidR="004C7945" w:rsidRPr="006477C8" w:rsidRDefault="001407D2" w:rsidP="006477C8">
      <w:pPr>
        <w:pStyle w:val="Heading1"/>
        <w:rPr>
          <w:caps/>
          <w:color w:val="2F5496" w:themeColor="accent1" w:themeShade="BF"/>
        </w:rPr>
      </w:pPr>
      <w:bookmarkStart w:id="1" w:name="_Toc112840213"/>
      <w:r w:rsidRPr="006477C8">
        <w:rPr>
          <w:caps/>
          <w:color w:val="2F5496" w:themeColor="accent1" w:themeShade="BF"/>
        </w:rPr>
        <w:lastRenderedPageBreak/>
        <w:t>Inleiding</w:t>
      </w:r>
      <w:bookmarkEnd w:id="1"/>
    </w:p>
    <w:p w14:paraId="3509E432" w14:textId="60D9BB55" w:rsidR="003A2128" w:rsidRDefault="000C489E" w:rsidP="000C489E">
      <w:pPr>
        <w:spacing w:after="0"/>
        <w:jc w:val="both"/>
      </w:pPr>
      <w:r>
        <w:t xml:space="preserve">Schoolpracticum 1 (SP1) </w:t>
      </w:r>
      <w:r w:rsidR="001348E7">
        <w:t xml:space="preserve">was </w:t>
      </w:r>
      <w:r w:rsidRPr="009E37DA">
        <w:t>een eerste kennismaking met het lerarenberoep, om te ervaren of het werken in het onderwijs bij je past</w:t>
      </w:r>
      <w:r w:rsidR="00A4779B">
        <w:t xml:space="preserve"> en </w:t>
      </w:r>
      <w:r w:rsidR="00644E72">
        <w:t xml:space="preserve">om </w:t>
      </w:r>
      <w:r w:rsidR="00A4779B">
        <w:t>te ontdekken op welke vlakken je je nog zou moeten ontwikkelen</w:t>
      </w:r>
      <w:r w:rsidR="001C50D9">
        <w:t xml:space="preserve"> om</w:t>
      </w:r>
      <w:r w:rsidR="007772D7">
        <w:t xml:space="preserve"> startbekwaam docent te worden</w:t>
      </w:r>
      <w:r>
        <w:t>.</w:t>
      </w:r>
      <w:r w:rsidR="00F209C8">
        <w:t xml:space="preserve"> </w:t>
      </w:r>
      <w:r w:rsidR="001348E7">
        <w:t>Je hebt n</w:t>
      </w:r>
      <w:r w:rsidR="00F209C8">
        <w:t xml:space="preserve">u bewust gekozen om je stage te vervolgen </w:t>
      </w:r>
      <w:r w:rsidR="001348E7">
        <w:t xml:space="preserve">met </w:t>
      </w:r>
      <w:r>
        <w:t>Schoolpracticum 2</w:t>
      </w:r>
      <w:r w:rsidR="004752B6">
        <w:t xml:space="preserve"> </w:t>
      </w:r>
      <w:r w:rsidR="003A2128">
        <w:t>m</w:t>
      </w:r>
      <w:r>
        <w:t>inor</w:t>
      </w:r>
      <w:r w:rsidR="001348E7">
        <w:t xml:space="preserve"> (SP2-minor)</w:t>
      </w:r>
      <w:r w:rsidR="00F209C8">
        <w:t xml:space="preserve">. Met </w:t>
      </w:r>
      <w:r w:rsidR="003A2128">
        <w:t xml:space="preserve">het goed afronden van </w:t>
      </w:r>
      <w:r w:rsidR="00190F06">
        <w:t xml:space="preserve">deze stage, de rest van </w:t>
      </w:r>
      <w:r w:rsidR="003A2128">
        <w:t xml:space="preserve">de minor </w:t>
      </w:r>
      <w:r w:rsidR="00190F06">
        <w:t>L</w:t>
      </w:r>
      <w:r w:rsidR="003A2128">
        <w:t xml:space="preserve">eren </w:t>
      </w:r>
      <w:r w:rsidR="00190F06">
        <w:t xml:space="preserve">Lesgeven </w:t>
      </w:r>
      <w:r w:rsidR="003A2128">
        <w:t xml:space="preserve">en </w:t>
      </w:r>
      <w:r w:rsidR="00190F06">
        <w:t xml:space="preserve">je </w:t>
      </w:r>
      <w:r w:rsidR="004752B6">
        <w:t>bijpassend</w:t>
      </w:r>
      <w:r w:rsidR="00190F06">
        <w:t>e</w:t>
      </w:r>
      <w:r w:rsidR="004752B6">
        <w:t xml:space="preserve"> bachelor</w:t>
      </w:r>
      <w:r w:rsidR="00190F06">
        <w:t>opleiding,</w:t>
      </w:r>
      <w:r w:rsidR="004752B6">
        <w:t xml:space="preserve"> </w:t>
      </w:r>
      <w:r w:rsidR="00190F06">
        <w:t xml:space="preserve">verkrijg je </w:t>
      </w:r>
      <w:r>
        <w:t xml:space="preserve">een </w:t>
      </w:r>
      <w:r w:rsidR="009E5ECB">
        <w:t>“</w:t>
      </w:r>
      <w:r>
        <w:t>beperkte tweedegraads bevoegdheid</w:t>
      </w:r>
      <w:r w:rsidR="009E5ECB">
        <w:t xml:space="preserve">”, waarmee je mag lesgeven in het </w:t>
      </w:r>
      <w:r w:rsidR="004752B6">
        <w:t xml:space="preserve">vmbo-t en de onderbouw </w:t>
      </w:r>
      <w:r w:rsidR="009C3C5A">
        <w:t xml:space="preserve">van </w:t>
      </w:r>
      <w:r w:rsidR="004752B6">
        <w:t>havo en vwo</w:t>
      </w:r>
      <w:r w:rsidR="003A2128">
        <w:t>.</w:t>
      </w:r>
      <w:r w:rsidR="009E5ECB">
        <w:t xml:space="preserve"> </w:t>
      </w:r>
      <w:r w:rsidR="000F161D">
        <w:t xml:space="preserve">Hier zal dan ook het merendeel van je stage plaatsvinden. </w:t>
      </w:r>
    </w:p>
    <w:p w14:paraId="31167ECD" w14:textId="77777777" w:rsidR="00BB02CC" w:rsidRDefault="00BB02CC" w:rsidP="000C489E">
      <w:pPr>
        <w:spacing w:after="0"/>
        <w:jc w:val="both"/>
      </w:pPr>
    </w:p>
    <w:p w14:paraId="26907280" w14:textId="544D1A7E" w:rsidR="000F161D" w:rsidRDefault="000F39FD" w:rsidP="000F161D">
      <w:pPr>
        <w:spacing w:after="0"/>
        <w:jc w:val="both"/>
      </w:pPr>
      <w:r w:rsidRPr="000F39FD">
        <w:t xml:space="preserve">Tijdens SP2 bouw je voort op het actieplan dat je aan het einde van SP1 hebt opgesteld. </w:t>
      </w:r>
      <w:r w:rsidR="000F161D">
        <w:t xml:space="preserve">Wellicht heb je in SP1 ontdekt dat het lesgeven al best goed verloopt, of bleek juist dat je nog behoorlijk wat moet leren om adequate lessen te geven. In alle gevallen gaan we ervan uit dat je het maximale leerrendement uit SP2 probeert te halen. </w:t>
      </w:r>
      <w:r w:rsidR="00E176A8">
        <w:t>Je gaat onder andere de volgende activiteiten uitvoeren:</w:t>
      </w:r>
    </w:p>
    <w:p w14:paraId="4FB28989" w14:textId="37F083B1" w:rsidR="000F161D" w:rsidRDefault="000F161D" w:rsidP="009F70D6">
      <w:pPr>
        <w:pStyle w:val="ListParagraph"/>
        <w:numPr>
          <w:ilvl w:val="0"/>
          <w:numId w:val="18"/>
        </w:numPr>
        <w:spacing w:after="0"/>
        <w:ind w:left="426" w:hanging="284"/>
        <w:jc w:val="both"/>
      </w:pPr>
      <w:r>
        <w:t xml:space="preserve">Je verdiept de kennismaking met de school </w:t>
      </w:r>
    </w:p>
    <w:p w14:paraId="7BAD569E" w14:textId="2B343261" w:rsidR="000F161D" w:rsidRDefault="000F161D" w:rsidP="009F70D6">
      <w:pPr>
        <w:pStyle w:val="ListParagraph"/>
        <w:numPr>
          <w:ilvl w:val="0"/>
          <w:numId w:val="18"/>
        </w:numPr>
        <w:spacing w:after="0"/>
        <w:ind w:left="426" w:hanging="284"/>
        <w:jc w:val="both"/>
      </w:pPr>
      <w:r>
        <w:t xml:space="preserve">Je </w:t>
      </w:r>
      <w:r w:rsidR="000F39FD" w:rsidRPr="000F39FD">
        <w:t>observeert n</w:t>
      </w:r>
      <w:r>
        <w:t>ogmaals enkele bekwame docenten</w:t>
      </w:r>
      <w:r w:rsidR="000F39FD" w:rsidRPr="000F39FD">
        <w:t xml:space="preserve"> </w:t>
      </w:r>
    </w:p>
    <w:p w14:paraId="2D68B68F" w14:textId="478C5558" w:rsidR="000F161D" w:rsidRDefault="000F161D" w:rsidP="009F70D6">
      <w:pPr>
        <w:pStyle w:val="ListParagraph"/>
        <w:numPr>
          <w:ilvl w:val="0"/>
          <w:numId w:val="18"/>
        </w:numPr>
        <w:spacing w:after="0"/>
        <w:ind w:left="426" w:hanging="284"/>
        <w:jc w:val="both"/>
      </w:pPr>
      <w:r>
        <w:t xml:space="preserve">Je </w:t>
      </w:r>
      <w:r w:rsidR="000F39FD" w:rsidRPr="000F39FD">
        <w:t>gee</w:t>
      </w:r>
      <w:r>
        <w:t>ft zelfstandig volledige lessen</w:t>
      </w:r>
      <w:r w:rsidR="000F39FD" w:rsidRPr="000F39FD">
        <w:t xml:space="preserve"> </w:t>
      </w:r>
    </w:p>
    <w:p w14:paraId="2411137C" w14:textId="56FF0883" w:rsidR="000F161D" w:rsidRDefault="000F161D" w:rsidP="009F70D6">
      <w:pPr>
        <w:pStyle w:val="ListParagraph"/>
        <w:numPr>
          <w:ilvl w:val="0"/>
          <w:numId w:val="18"/>
        </w:numPr>
        <w:spacing w:after="0"/>
        <w:ind w:left="426" w:hanging="284"/>
        <w:jc w:val="both"/>
      </w:pPr>
      <w:r>
        <w:t xml:space="preserve">Je </w:t>
      </w:r>
      <w:r w:rsidR="000F39FD" w:rsidRPr="000F39FD">
        <w:t xml:space="preserve">doet mee aan andere onderwijsactiviteiten </w:t>
      </w:r>
    </w:p>
    <w:p w14:paraId="6DA9928C" w14:textId="2C6ECC54" w:rsidR="000F161D" w:rsidRDefault="000F161D" w:rsidP="009F70D6">
      <w:pPr>
        <w:pStyle w:val="ListParagraph"/>
        <w:numPr>
          <w:ilvl w:val="0"/>
          <w:numId w:val="18"/>
        </w:numPr>
        <w:spacing w:after="0"/>
        <w:ind w:left="426" w:hanging="284"/>
        <w:jc w:val="both"/>
      </w:pPr>
      <w:r>
        <w:t xml:space="preserve">Je </w:t>
      </w:r>
      <w:r w:rsidR="000F39FD" w:rsidRPr="000F39FD">
        <w:t>verdiept je</w:t>
      </w:r>
      <w:r>
        <w:t xml:space="preserve"> eigen visie op het docentschap</w:t>
      </w:r>
    </w:p>
    <w:p w14:paraId="0799D96B" w14:textId="6880595D" w:rsidR="000F161D" w:rsidRDefault="000F161D" w:rsidP="009F70D6">
      <w:pPr>
        <w:pStyle w:val="ListParagraph"/>
        <w:numPr>
          <w:ilvl w:val="0"/>
          <w:numId w:val="18"/>
        </w:numPr>
        <w:spacing w:after="0"/>
        <w:ind w:left="426" w:hanging="284"/>
        <w:jc w:val="both"/>
      </w:pPr>
      <w:r>
        <w:t xml:space="preserve">Je </w:t>
      </w:r>
      <w:r w:rsidR="00BB02CC">
        <w:t xml:space="preserve">denkt na over vervolgstappen </w:t>
      </w:r>
      <w:r w:rsidR="000F39FD" w:rsidRPr="000F39FD">
        <w:t xml:space="preserve">voor </w:t>
      </w:r>
      <w:r w:rsidR="00E62DEF">
        <w:t xml:space="preserve">de </w:t>
      </w:r>
      <w:r w:rsidR="000F39FD" w:rsidRPr="000F39FD">
        <w:t>verdere professionele ontwikkeling van je docentschap</w:t>
      </w:r>
      <w:r w:rsidR="000F39FD">
        <w:t>.</w:t>
      </w:r>
      <w:r w:rsidR="001C50D9">
        <w:t xml:space="preserve"> </w:t>
      </w:r>
    </w:p>
    <w:p w14:paraId="1EF141C5" w14:textId="77777777" w:rsidR="000F161D" w:rsidRDefault="000F161D" w:rsidP="000F161D">
      <w:pPr>
        <w:pStyle w:val="ListParagraph"/>
        <w:spacing w:after="0"/>
        <w:ind w:left="426"/>
        <w:jc w:val="both"/>
      </w:pPr>
    </w:p>
    <w:p w14:paraId="073FEAEB" w14:textId="77AAEEB7" w:rsidR="000F39FD" w:rsidRDefault="001C50D9" w:rsidP="000F161D">
      <w:pPr>
        <w:spacing w:after="0"/>
        <w:jc w:val="both"/>
      </w:pPr>
      <w:r>
        <w:t xml:space="preserve">Waar je in SP1 wellicht nog her en der een les gaf in verschillende klassen, is het de bedoeling dat je in SP2 echt de “hoofddocent” bent in </w:t>
      </w:r>
      <w:r w:rsidR="00C66A28">
        <w:rPr>
          <w:rFonts w:cstheme="minorHAnsi"/>
          <w:bCs/>
        </w:rPr>
        <w:t>één</w:t>
      </w:r>
      <w:r>
        <w:t xml:space="preserve"> of twee klassen – je geeft idealiter een periode alle lessen aan deze klas(sen).</w:t>
      </w:r>
      <w:r w:rsidR="009E5ECB">
        <w:t xml:space="preserve"> </w:t>
      </w:r>
      <w:r w:rsidR="009E5ECB" w:rsidRPr="5D695F62">
        <w:t>Door zelf</w:t>
      </w:r>
      <w:r w:rsidR="009E5ECB">
        <w:t xml:space="preserve"> het merendeel van de </w:t>
      </w:r>
      <w:r w:rsidR="009E5ECB" w:rsidRPr="5D695F62">
        <w:t xml:space="preserve">lessen te verzorgen ervaar je hoe het is om verantwoordelijk te zijn voor de organisatie van </w:t>
      </w:r>
      <w:r w:rsidR="009E5ECB">
        <w:t xml:space="preserve">de </w:t>
      </w:r>
      <w:r w:rsidR="009E5ECB" w:rsidRPr="5D695F62">
        <w:t>les</w:t>
      </w:r>
      <w:r w:rsidR="009E5ECB">
        <w:t>sen</w:t>
      </w:r>
      <w:r w:rsidR="009E5ECB" w:rsidRPr="5D695F62">
        <w:t xml:space="preserve"> en het leerproces van </w:t>
      </w:r>
      <w:r w:rsidR="009E5ECB">
        <w:t xml:space="preserve">de </w:t>
      </w:r>
      <w:r w:rsidR="009E5ECB" w:rsidRPr="5D695F62">
        <w:t>leerlingen.</w:t>
      </w:r>
      <w:r w:rsidR="006870D5" w:rsidRPr="006870D5">
        <w:t xml:space="preserve"> </w:t>
      </w:r>
      <w:r w:rsidR="001F1869">
        <w:t xml:space="preserve">Op deze manier </w:t>
      </w:r>
      <w:r w:rsidR="006870D5">
        <w:t>bereid je je voor op een baan in het vo</w:t>
      </w:r>
      <w:r w:rsidR="00230D99">
        <w:t>ortgezet onderwijs</w:t>
      </w:r>
      <w:r w:rsidR="006870D5" w:rsidRPr="5D695F62">
        <w:t>.</w:t>
      </w:r>
    </w:p>
    <w:p w14:paraId="22C3E15F" w14:textId="1A11C424" w:rsidR="000C489E" w:rsidRDefault="000C489E" w:rsidP="000C489E">
      <w:pPr>
        <w:spacing w:after="0"/>
        <w:jc w:val="both"/>
      </w:pPr>
    </w:p>
    <w:p w14:paraId="5D221380" w14:textId="72CDE7A6" w:rsidR="005E68B2" w:rsidRDefault="00E746BE" w:rsidP="008B4484">
      <w:pPr>
        <w:spacing w:after="0"/>
        <w:jc w:val="both"/>
      </w:pPr>
      <w:r>
        <w:t xml:space="preserve">De </w:t>
      </w:r>
      <w:r w:rsidR="00180656">
        <w:t xml:space="preserve">stage </w:t>
      </w:r>
      <w:r w:rsidR="005E68B2">
        <w:t>heeft</w:t>
      </w:r>
      <w:r>
        <w:t xml:space="preserve"> </w:t>
      </w:r>
      <w:r w:rsidR="005E68B2">
        <w:t>meerdere doelen:</w:t>
      </w:r>
    </w:p>
    <w:p w14:paraId="7AE95CB9" w14:textId="77777777" w:rsidR="001F1869" w:rsidRDefault="001F1869" w:rsidP="001F1869">
      <w:pPr>
        <w:pStyle w:val="ListParagraph"/>
        <w:numPr>
          <w:ilvl w:val="0"/>
          <w:numId w:val="4"/>
        </w:numPr>
        <w:spacing w:after="0"/>
        <w:ind w:left="284" w:hanging="284"/>
        <w:jc w:val="both"/>
      </w:pPr>
      <w:r>
        <w:t xml:space="preserve">Je kunt zelfstandig lessen verzorgen. </w:t>
      </w:r>
    </w:p>
    <w:p w14:paraId="418EE936" w14:textId="5A9F47CF" w:rsidR="00A6124B" w:rsidRDefault="00A6124B" w:rsidP="009E4C27">
      <w:pPr>
        <w:pStyle w:val="ListParagraph"/>
        <w:numPr>
          <w:ilvl w:val="0"/>
          <w:numId w:val="4"/>
        </w:numPr>
        <w:spacing w:after="0"/>
        <w:ind w:left="284" w:hanging="284"/>
        <w:jc w:val="both"/>
      </w:pPr>
      <w:r>
        <w:t>Je</w:t>
      </w:r>
      <w:r w:rsidR="00F97DCC">
        <w:t xml:space="preserve"> </w:t>
      </w:r>
      <w:r w:rsidR="00E71530">
        <w:t xml:space="preserve">hebt een uitgebreid </w:t>
      </w:r>
      <w:r w:rsidR="00F97DCC">
        <w:t xml:space="preserve">handelingsrepertoire op het gebied van </w:t>
      </w:r>
      <w:r w:rsidR="001F1869">
        <w:t>(vak)</w:t>
      </w:r>
      <w:r w:rsidR="00F97DCC">
        <w:t>didactiek en pedagogiek</w:t>
      </w:r>
      <w:r w:rsidR="001D7CF6">
        <w:t>.</w:t>
      </w:r>
    </w:p>
    <w:p w14:paraId="037411AC" w14:textId="4C852710" w:rsidR="002D2953" w:rsidRDefault="002D2953" w:rsidP="002D2953">
      <w:pPr>
        <w:pStyle w:val="ListParagraph"/>
        <w:numPr>
          <w:ilvl w:val="0"/>
          <w:numId w:val="4"/>
        </w:numPr>
        <w:spacing w:after="0"/>
        <w:ind w:left="284" w:hanging="284"/>
        <w:jc w:val="both"/>
      </w:pPr>
      <w:r>
        <w:t xml:space="preserve">Je kunt goed reflecteren en een plan opstellen </w:t>
      </w:r>
      <w:r w:rsidR="00895202">
        <w:t>voor zaken die je nog verder moet ontwikkelen</w:t>
      </w:r>
      <w:r>
        <w:t xml:space="preserve">. </w:t>
      </w:r>
    </w:p>
    <w:p w14:paraId="2AAE4039" w14:textId="1E4070B0" w:rsidR="00A20EEB" w:rsidRDefault="003C4E3A" w:rsidP="00A511A6">
      <w:pPr>
        <w:spacing w:after="0"/>
        <w:jc w:val="both"/>
      </w:pPr>
      <w:r>
        <w:t xml:space="preserve">Zie </w:t>
      </w:r>
      <w:r w:rsidRPr="004C7945">
        <w:t>bijlage 1</w:t>
      </w:r>
      <w:r>
        <w:t xml:space="preserve"> </w:t>
      </w:r>
      <w:r w:rsidR="00EE176C">
        <w:t>voor een</w:t>
      </w:r>
      <w:r w:rsidR="005C6D0F">
        <w:t xml:space="preserve"> gedetailleerd overzicht </w:t>
      </w:r>
      <w:r>
        <w:t xml:space="preserve">van de leerdoelen van </w:t>
      </w:r>
      <w:r w:rsidR="00EE176C">
        <w:t>SP</w:t>
      </w:r>
      <w:r w:rsidR="001D7CF6">
        <w:t>2</w:t>
      </w:r>
      <w:r>
        <w:t>.</w:t>
      </w:r>
    </w:p>
    <w:p w14:paraId="5C61E407" w14:textId="318B465E" w:rsidR="00C87523" w:rsidRDefault="00C87523" w:rsidP="00A511A6">
      <w:pPr>
        <w:spacing w:after="0"/>
        <w:jc w:val="both"/>
      </w:pPr>
    </w:p>
    <w:p w14:paraId="7A917574" w14:textId="57ACE7C5" w:rsidR="00C22285" w:rsidRDefault="001D7CF6" w:rsidP="00A511A6">
      <w:pPr>
        <w:spacing w:after="0"/>
        <w:jc w:val="both"/>
        <w:rPr>
          <w:rFonts w:cstheme="minorHAnsi"/>
          <w:bCs/>
        </w:rPr>
      </w:pPr>
      <w:r>
        <w:rPr>
          <w:rFonts w:cstheme="minorHAnsi"/>
          <w:bCs/>
        </w:rPr>
        <w:t xml:space="preserve">Om jezelf tot startbekwaam docent te ontwikkelen is het goed om regelmatig het </w:t>
      </w:r>
      <w:r w:rsidRPr="000F161D">
        <w:rPr>
          <w:rFonts w:cstheme="minorHAnsi"/>
          <w:bCs/>
          <w:i/>
        </w:rPr>
        <w:t>b</w:t>
      </w:r>
      <w:r w:rsidRPr="001D7CF6">
        <w:rPr>
          <w:rFonts w:cstheme="minorHAnsi"/>
          <w:bCs/>
          <w:i/>
        </w:rPr>
        <w:t xml:space="preserve">ekwaamheidsformulier </w:t>
      </w:r>
      <w:r>
        <w:rPr>
          <w:rFonts w:cstheme="minorHAnsi"/>
          <w:bCs/>
        </w:rPr>
        <w:t>(bijlage 3) er bij te pakken</w:t>
      </w:r>
      <w:r w:rsidR="00815AF2">
        <w:rPr>
          <w:rFonts w:cstheme="minorHAnsi"/>
          <w:bCs/>
        </w:rPr>
        <w:t>,</w:t>
      </w:r>
      <w:r>
        <w:rPr>
          <w:rFonts w:cstheme="minorHAnsi"/>
          <w:bCs/>
        </w:rPr>
        <w:t xml:space="preserve"> met je vakcoach te bespreken hoe het gaat</w:t>
      </w:r>
      <w:r w:rsidR="00192085">
        <w:rPr>
          <w:rFonts w:cstheme="minorHAnsi"/>
          <w:bCs/>
        </w:rPr>
        <w:t xml:space="preserve"> en n</w:t>
      </w:r>
      <w:r>
        <w:rPr>
          <w:rFonts w:cstheme="minorHAnsi"/>
          <w:bCs/>
        </w:rPr>
        <w:t xml:space="preserve">ieuwe doelen te stellen. Aan het eind van </w:t>
      </w:r>
      <w:r w:rsidR="00EE176C">
        <w:rPr>
          <w:rFonts w:cstheme="minorHAnsi"/>
          <w:bCs/>
        </w:rPr>
        <w:t>SP</w:t>
      </w:r>
      <w:r>
        <w:rPr>
          <w:rFonts w:cstheme="minorHAnsi"/>
          <w:bCs/>
        </w:rPr>
        <w:t>2</w:t>
      </w:r>
      <w:r w:rsidR="00EE176C">
        <w:rPr>
          <w:rFonts w:cstheme="minorHAnsi"/>
          <w:bCs/>
        </w:rPr>
        <w:t xml:space="preserve"> </w:t>
      </w:r>
      <w:r>
        <w:rPr>
          <w:rFonts w:cstheme="minorHAnsi"/>
          <w:bCs/>
        </w:rPr>
        <w:t>vullen je</w:t>
      </w:r>
      <w:r w:rsidR="00310F73">
        <w:rPr>
          <w:rFonts w:cstheme="minorHAnsi"/>
          <w:bCs/>
        </w:rPr>
        <w:t xml:space="preserve"> vakcoach en jijzelf vervolgens het </w:t>
      </w:r>
      <w:r w:rsidR="00310F73" w:rsidRPr="000F161D">
        <w:rPr>
          <w:rFonts w:cstheme="minorHAnsi"/>
          <w:bCs/>
        </w:rPr>
        <w:t xml:space="preserve">bekwaamheidsformulier </w:t>
      </w:r>
      <w:r w:rsidR="00310F73">
        <w:rPr>
          <w:rFonts w:cstheme="minorHAnsi"/>
          <w:bCs/>
        </w:rPr>
        <w:t>in</w:t>
      </w:r>
      <w:r w:rsidR="003C1B93">
        <w:rPr>
          <w:rFonts w:cstheme="minorHAnsi"/>
          <w:bCs/>
        </w:rPr>
        <w:t xml:space="preserve"> als input voor de beoordeling</w:t>
      </w:r>
      <w:r w:rsidR="007C0FC6">
        <w:rPr>
          <w:rFonts w:cstheme="minorHAnsi"/>
          <w:bCs/>
        </w:rPr>
        <w:t xml:space="preserve">. Er vindt </w:t>
      </w:r>
      <w:r w:rsidR="00755625">
        <w:rPr>
          <w:rFonts w:cstheme="minorHAnsi"/>
          <w:bCs/>
        </w:rPr>
        <w:t>bove</w:t>
      </w:r>
      <w:r w:rsidR="005A2713">
        <w:rPr>
          <w:rFonts w:cstheme="minorHAnsi"/>
          <w:bCs/>
        </w:rPr>
        <w:t xml:space="preserve">ndien </w:t>
      </w:r>
      <w:r w:rsidR="00C22285" w:rsidRPr="00C22285">
        <w:rPr>
          <w:rFonts w:cstheme="minorHAnsi"/>
          <w:bCs/>
        </w:rPr>
        <w:t>een lesbezo</w:t>
      </w:r>
      <w:r w:rsidR="007C0FC6">
        <w:rPr>
          <w:rFonts w:cstheme="minorHAnsi"/>
          <w:bCs/>
        </w:rPr>
        <w:t xml:space="preserve">ek plaats door de vakdidacticus. </w:t>
      </w:r>
      <w:r w:rsidR="001F1869">
        <w:rPr>
          <w:rFonts w:cstheme="minorHAnsi"/>
          <w:bCs/>
        </w:rPr>
        <w:t>Overleg met je vakcoach(es)</w:t>
      </w:r>
      <w:r w:rsidR="00786778" w:rsidRPr="00786778">
        <w:rPr>
          <w:rFonts w:cstheme="minorHAnsi"/>
          <w:bCs/>
        </w:rPr>
        <w:t xml:space="preserve"> en vakdidacticus </w:t>
      </w:r>
      <w:r w:rsidR="001F1869">
        <w:rPr>
          <w:rFonts w:cstheme="minorHAnsi"/>
          <w:bCs/>
        </w:rPr>
        <w:t xml:space="preserve">en eventueel je </w:t>
      </w:r>
      <w:r w:rsidR="001F1869" w:rsidRPr="00786778">
        <w:rPr>
          <w:rFonts w:cstheme="minorHAnsi"/>
          <w:bCs/>
        </w:rPr>
        <w:t xml:space="preserve">schoolopleider </w:t>
      </w:r>
      <w:r w:rsidR="00786778" w:rsidRPr="00786778">
        <w:rPr>
          <w:rFonts w:cstheme="minorHAnsi"/>
          <w:bCs/>
        </w:rPr>
        <w:t xml:space="preserve">wanneer de vakdidacticus tijdens je schoolstage op lesbezoek </w:t>
      </w:r>
      <w:r w:rsidR="008B4484">
        <w:rPr>
          <w:rFonts w:cstheme="minorHAnsi"/>
          <w:bCs/>
        </w:rPr>
        <w:t>kan</w:t>
      </w:r>
      <w:r w:rsidR="008B4484" w:rsidRPr="00786778">
        <w:rPr>
          <w:rFonts w:cstheme="minorHAnsi"/>
          <w:bCs/>
        </w:rPr>
        <w:t xml:space="preserve"> </w:t>
      </w:r>
      <w:r w:rsidR="00786778" w:rsidRPr="00786778">
        <w:rPr>
          <w:rFonts w:cstheme="minorHAnsi"/>
          <w:bCs/>
        </w:rPr>
        <w:t xml:space="preserve">komen. </w:t>
      </w:r>
      <w:r w:rsidR="00786778">
        <w:rPr>
          <w:rFonts w:cstheme="minorHAnsi"/>
          <w:bCs/>
        </w:rPr>
        <w:t>Je neemt hiervoor ruim op</w:t>
      </w:r>
      <w:r w:rsidR="008F5950">
        <w:rPr>
          <w:rFonts w:cstheme="minorHAnsi"/>
          <w:bCs/>
        </w:rPr>
        <w:t xml:space="preserve"> </w:t>
      </w:r>
      <w:r w:rsidR="00786778">
        <w:rPr>
          <w:rFonts w:cstheme="minorHAnsi"/>
          <w:bCs/>
        </w:rPr>
        <w:t xml:space="preserve">tijd </w:t>
      </w:r>
      <w:r w:rsidR="008F5950">
        <w:rPr>
          <w:rFonts w:cstheme="minorHAnsi"/>
          <w:bCs/>
        </w:rPr>
        <w:t xml:space="preserve">zelf </w:t>
      </w:r>
      <w:r w:rsidR="00786778">
        <w:rPr>
          <w:rFonts w:cstheme="minorHAnsi"/>
          <w:bCs/>
        </w:rPr>
        <w:t xml:space="preserve">het </w:t>
      </w:r>
      <w:r w:rsidR="00DB6683">
        <w:rPr>
          <w:rFonts w:cstheme="minorHAnsi"/>
          <w:bCs/>
        </w:rPr>
        <w:t>initiatief.</w:t>
      </w:r>
    </w:p>
    <w:p w14:paraId="36CA79D4" w14:textId="7AD7EF56" w:rsidR="001F1869" w:rsidRDefault="001F1869" w:rsidP="00A511A6">
      <w:pPr>
        <w:spacing w:after="0"/>
        <w:jc w:val="both"/>
        <w:rPr>
          <w:rFonts w:cstheme="minorHAnsi"/>
          <w:bCs/>
        </w:rPr>
      </w:pPr>
    </w:p>
    <w:p w14:paraId="4905BFBC" w14:textId="77777777" w:rsidR="001F1869" w:rsidRDefault="001F1869" w:rsidP="00A511A6">
      <w:pPr>
        <w:spacing w:after="0"/>
        <w:jc w:val="both"/>
        <w:rPr>
          <w:rFonts w:cstheme="minorHAnsi"/>
          <w:bCs/>
        </w:rPr>
      </w:pPr>
    </w:p>
    <w:p w14:paraId="27D625B8" w14:textId="1E789EAE" w:rsidR="0022075F" w:rsidRDefault="00C87523" w:rsidP="00C965A0">
      <w:pPr>
        <w:spacing w:after="0"/>
        <w:jc w:val="both"/>
        <w:rPr>
          <w:rFonts w:cstheme="minorHAnsi"/>
          <w:b/>
          <w:sz w:val="24"/>
          <w:szCs w:val="24"/>
          <w:highlight w:val="cyan"/>
        </w:rPr>
      </w:pPr>
      <w:r>
        <w:rPr>
          <w:rFonts w:cstheme="minorHAnsi"/>
          <w:bCs/>
        </w:rPr>
        <w:t xml:space="preserve">  </w:t>
      </w:r>
      <w:r w:rsidR="000A4359" w:rsidRPr="007208A6">
        <w:rPr>
          <w:noProof/>
          <w:lang w:eastAsia="nl-NL"/>
        </w:rPr>
        <w:drawing>
          <wp:anchor distT="0" distB="0" distL="114300" distR="114300" simplePos="0" relativeHeight="251653120" behindDoc="1" locked="0" layoutInCell="1" allowOverlap="1" wp14:anchorId="5DEDDC19" wp14:editId="78F16BCC">
            <wp:simplePos x="0" y="0"/>
            <wp:positionH relativeFrom="column">
              <wp:posOffset>-74295</wp:posOffset>
            </wp:positionH>
            <wp:positionV relativeFrom="paragraph">
              <wp:posOffset>307340</wp:posOffset>
            </wp:positionV>
            <wp:extent cx="889000" cy="731520"/>
            <wp:effectExtent l="0" t="0" r="6350" b="0"/>
            <wp:wrapTight wrapText="bothSides">
              <wp:wrapPolygon edited="0">
                <wp:start x="0" y="0"/>
                <wp:lineTo x="0" y="20813"/>
                <wp:lineTo x="21291" y="20813"/>
                <wp:lineTo x="21291" y="0"/>
                <wp:lineTo x="0" y="0"/>
              </wp:wrapPolygon>
            </wp:wrapTight>
            <wp:docPr id="3" name="Afbeelding 3" descr="C:\Users\vissertc\OneDrive - Universiteit Twente\Bureaublad\gereedschapskist symbo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vissertc\OneDrive - Universiteit Twente\Bureaublad\gereedschapskist symbool.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8900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2075F">
        <w:rPr>
          <w:noProof/>
          <w:lang w:eastAsia="nl-NL"/>
        </w:rPr>
        <mc:AlternateContent>
          <mc:Choice Requires="wps">
            <w:drawing>
              <wp:anchor distT="45720" distB="45720" distL="114300" distR="114300" simplePos="0" relativeHeight="251640832" behindDoc="0" locked="0" layoutInCell="1" allowOverlap="1" wp14:anchorId="60474C95" wp14:editId="2871EF28">
                <wp:simplePos x="0" y="0"/>
                <wp:positionH relativeFrom="column">
                  <wp:posOffset>871855</wp:posOffset>
                </wp:positionH>
                <wp:positionV relativeFrom="paragraph">
                  <wp:posOffset>205105</wp:posOffset>
                </wp:positionV>
                <wp:extent cx="4878070" cy="863600"/>
                <wp:effectExtent l="0" t="0" r="17780" b="12700"/>
                <wp:wrapSquare wrapText="bothSides"/>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8070" cy="863600"/>
                        </a:xfrm>
                        <a:prstGeom prst="rect">
                          <a:avLst/>
                        </a:prstGeom>
                        <a:noFill/>
                        <a:ln w="9525">
                          <a:solidFill>
                            <a:srgbClr val="000000"/>
                          </a:solidFill>
                          <a:miter lim="800000"/>
                          <a:headEnd/>
                          <a:tailEnd/>
                        </a:ln>
                      </wps:spPr>
                      <wps:txbx>
                        <w:txbxContent>
                          <w:p w14:paraId="66283A31" w14:textId="77777777" w:rsidR="00CD6DE7" w:rsidRPr="000655A6" w:rsidRDefault="00CD6DE7" w:rsidP="000655A6">
                            <w:pPr>
                              <w:pStyle w:val="NoSpacing"/>
                              <w:rPr>
                                <w:b/>
                                <w:color w:val="2F5496" w:themeColor="accent1" w:themeShade="BF"/>
                              </w:rPr>
                            </w:pPr>
                            <w:r w:rsidRPr="000655A6">
                              <w:rPr>
                                <w:b/>
                                <w:color w:val="2F5496" w:themeColor="accent1" w:themeShade="BF"/>
                              </w:rPr>
                              <w:t>Gereedschapskist</w:t>
                            </w:r>
                          </w:p>
                          <w:p w14:paraId="266CC11C" w14:textId="3324268D" w:rsidR="00CD6DE7" w:rsidRDefault="00CD6DE7" w:rsidP="00E47093">
                            <w:pPr>
                              <w:jc w:val="both"/>
                            </w:pPr>
                            <w:r>
                              <w:t xml:space="preserve">In de Canvas-cursus </w:t>
                            </w:r>
                            <w:r w:rsidRPr="00F45061">
                              <w:t>‘</w:t>
                            </w:r>
                            <w:r>
                              <w:rPr>
                                <w:i/>
                              </w:rPr>
                              <w:t>G</w:t>
                            </w:r>
                            <w:r w:rsidRPr="00A76312">
                              <w:rPr>
                                <w:i/>
                              </w:rPr>
                              <w:t>ereedschapskist’</w:t>
                            </w:r>
                            <w:r>
                              <w:t xml:space="preserve"> zijn documenten opgenomen waarnaar in deze handleiding verwezen wordt. Daarnaast vind je er extra ondersteunende </w:t>
                            </w:r>
                            <w:r>
                              <w:br/>
                              <w:t xml:space="preserve">materialen die erg nuttig kunnen zijn tijdens de stag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474C95" id="_x0000_s1172" type="#_x0000_t202" style="position:absolute;left:0;text-align:left;margin-left:68.65pt;margin-top:16.15pt;width:384.1pt;height:68pt;z-index:251640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" filled="f">
                <v:textbox>
                  <w:txbxContent>
                    <w:p w14:paraId="66283A31" w14:textId="77777777" w:rsidR="00CD6DE7" w:rsidRPr="000655A6" w:rsidRDefault="00CD6DE7" w:rsidP="000655A6">
                      <w:pPr>
                        <w:pStyle w:val="Geenafstand"/>
                        <w:rPr>
                          <w:b/>
                          <w:color w:val="2F5496" w:themeColor="accent1" w:themeShade="BF"/>
                        </w:rPr>
                      </w:pPr>
                      <w:r w:rsidRPr="000655A6">
                        <w:rPr>
                          <w:b/>
                          <w:color w:val="2F5496" w:themeColor="accent1" w:themeShade="BF"/>
                        </w:rPr>
                        <w:t>Gereedschapskist</w:t>
                      </w:r>
                    </w:p>
                    <w:p w14:paraId="266CC11C" w14:textId="3324268D" w:rsidR="00CD6DE7" w:rsidRDefault="00CD6DE7" w:rsidP="00E47093">
                      <w:pPr>
                        <w:jc w:val="both"/>
                      </w:pPr>
                      <w:r>
                        <w:t xml:space="preserve">In de Canvas-cursus </w:t>
                      </w:r>
                      <w:r w:rsidRPr="00F45061">
                        <w:t>‘</w:t>
                      </w:r>
                      <w:r>
                        <w:rPr>
                          <w:i/>
                        </w:rPr>
                        <w:t>G</w:t>
                      </w:r>
                      <w:r w:rsidRPr="00A76312">
                        <w:rPr>
                          <w:i/>
                        </w:rPr>
                        <w:t>ereedschapskist’</w:t>
                      </w:r>
                      <w:r>
                        <w:t xml:space="preserve"> zijn documenten opgenomen waarnaar in deze handleiding verwezen wordt. Daarnaast vind je er extra ondersteunende </w:t>
                      </w:r>
                      <w:r>
                        <w:br/>
                        <w:t xml:space="preserve">materialen die erg nuttig kunnen zijn tijdens de stage. </w:t>
                      </w:r>
                    </w:p>
                  </w:txbxContent>
                </v:textbox>
                <w10:wrap type="square"/>
              </v:shape>
            </w:pict>
          </mc:Fallback>
        </mc:AlternateContent>
      </w:r>
    </w:p>
    <w:p w14:paraId="04BC8E01" w14:textId="02E8E724" w:rsidR="001C542C" w:rsidRDefault="001C542C">
      <w:r>
        <w:br w:type="page"/>
      </w:r>
    </w:p>
    <w:p w14:paraId="52166A96" w14:textId="064042D1" w:rsidR="00A511A6" w:rsidRPr="006477C8" w:rsidRDefault="00985CF7" w:rsidP="006477C8">
      <w:pPr>
        <w:pStyle w:val="Heading1"/>
        <w:rPr>
          <w:caps/>
          <w:color w:val="2F5496" w:themeColor="accent1" w:themeShade="BF"/>
        </w:rPr>
      </w:pPr>
      <w:bookmarkStart w:id="2" w:name="_Toc112840214"/>
      <w:r>
        <w:rPr>
          <w:noProof/>
          <w:lang w:eastAsia="nl-NL"/>
        </w:rPr>
        <w:lastRenderedPageBreak/>
        <w:drawing>
          <wp:anchor distT="0" distB="0" distL="114300" distR="114300" simplePos="0" relativeHeight="251677696" behindDoc="0" locked="0" layoutInCell="1" allowOverlap="1" wp14:anchorId="10C8AFD7" wp14:editId="63367FDA">
            <wp:simplePos x="0" y="0"/>
            <wp:positionH relativeFrom="column">
              <wp:posOffset>3494405</wp:posOffset>
            </wp:positionH>
            <wp:positionV relativeFrom="paragraph">
              <wp:posOffset>370205</wp:posOffset>
            </wp:positionV>
            <wp:extent cx="2263775" cy="1828800"/>
            <wp:effectExtent l="0" t="0" r="210185" b="173990"/>
            <wp:wrapSquare wrapText="bothSides"/>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page">
              <wp14:pctWidth>0</wp14:pctWidth>
            </wp14:sizeRelH>
            <wp14:sizeRelV relativeFrom="page">
              <wp14:pctHeight>0</wp14:pctHeight>
            </wp14:sizeRelV>
          </wp:anchor>
        </w:drawing>
      </w:r>
      <w:r w:rsidR="001407D2" w:rsidRPr="006477C8">
        <w:rPr>
          <w:caps/>
          <w:color w:val="2F5496" w:themeColor="accent1" w:themeShade="BF"/>
        </w:rPr>
        <w:t xml:space="preserve">Het </w:t>
      </w:r>
      <w:r w:rsidR="00F97DCC">
        <w:rPr>
          <w:caps/>
          <w:color w:val="2F5496" w:themeColor="accent1" w:themeShade="BF"/>
        </w:rPr>
        <w:t>vervolg</w:t>
      </w:r>
      <w:r w:rsidR="001407D2" w:rsidRPr="006477C8">
        <w:rPr>
          <w:caps/>
          <w:color w:val="2F5496" w:themeColor="accent1" w:themeShade="BF"/>
        </w:rPr>
        <w:t xml:space="preserve"> van de stage</w:t>
      </w:r>
      <w:bookmarkEnd w:id="2"/>
    </w:p>
    <w:p w14:paraId="52553614" w14:textId="4586A849" w:rsidR="00C6147A" w:rsidRDefault="000F39FD" w:rsidP="00A511A6">
      <w:pPr>
        <w:spacing w:after="0"/>
        <w:jc w:val="both"/>
      </w:pPr>
      <w:r>
        <w:t>Tijdens de stage ben je continu met je ontwikkeling bezig</w:t>
      </w:r>
      <w:r w:rsidR="00C6147A">
        <w:t>. Dit is een cyclisch proces waarbij je:</w:t>
      </w:r>
    </w:p>
    <w:p w14:paraId="3843B8F3" w14:textId="309D623E" w:rsidR="00C27148" w:rsidRDefault="00C27148" w:rsidP="009F70D6">
      <w:pPr>
        <w:pStyle w:val="ListParagraph"/>
        <w:numPr>
          <w:ilvl w:val="0"/>
          <w:numId w:val="19"/>
        </w:numPr>
        <w:spacing w:after="0"/>
        <w:jc w:val="both"/>
      </w:pPr>
      <w:r>
        <w:t>e</w:t>
      </w:r>
      <w:r w:rsidR="003E35B7">
        <w:t xml:space="preserve">igen </w:t>
      </w:r>
      <w:r w:rsidR="000F39FD">
        <w:t>leerdoelen op</w:t>
      </w:r>
      <w:r>
        <w:t>stelt</w:t>
      </w:r>
    </w:p>
    <w:p w14:paraId="2D53DCF9" w14:textId="77777777" w:rsidR="00C27148" w:rsidRDefault="000F39FD" w:rsidP="009F70D6">
      <w:pPr>
        <w:pStyle w:val="ListParagraph"/>
        <w:numPr>
          <w:ilvl w:val="0"/>
          <w:numId w:val="19"/>
        </w:numPr>
        <w:spacing w:after="0"/>
        <w:jc w:val="both"/>
      </w:pPr>
      <w:r>
        <w:t>hierbij passende activiteiten uitvoer</w:t>
      </w:r>
      <w:r w:rsidR="00C27148">
        <w:t>t</w:t>
      </w:r>
    </w:p>
    <w:p w14:paraId="46F13888" w14:textId="383FCEDA" w:rsidR="00C27148" w:rsidRDefault="000F39FD" w:rsidP="009F70D6">
      <w:pPr>
        <w:pStyle w:val="ListParagraph"/>
        <w:numPr>
          <w:ilvl w:val="0"/>
          <w:numId w:val="19"/>
        </w:numPr>
        <w:spacing w:after="0"/>
        <w:jc w:val="both"/>
      </w:pPr>
      <w:r>
        <w:t xml:space="preserve">feedback </w:t>
      </w:r>
      <w:r w:rsidR="00C27148">
        <w:t>v</w:t>
      </w:r>
      <w:r>
        <w:t>erzamel</w:t>
      </w:r>
      <w:r w:rsidR="00C27148">
        <w:t>t</w:t>
      </w:r>
    </w:p>
    <w:p w14:paraId="3AD46647" w14:textId="70975D54" w:rsidR="00C27148" w:rsidRDefault="00C27148" w:rsidP="009F70D6">
      <w:pPr>
        <w:pStyle w:val="ListParagraph"/>
        <w:numPr>
          <w:ilvl w:val="0"/>
          <w:numId w:val="19"/>
        </w:numPr>
        <w:spacing w:after="0"/>
        <w:jc w:val="both"/>
      </w:pPr>
      <w:r>
        <w:t>h</w:t>
      </w:r>
      <w:r w:rsidR="000F39FD">
        <w:t>ierop reflect</w:t>
      </w:r>
      <w:r>
        <w:t xml:space="preserve">eert </w:t>
      </w:r>
    </w:p>
    <w:p w14:paraId="05366D67" w14:textId="6EE2F00F" w:rsidR="000F39FD" w:rsidRPr="00AB3B82" w:rsidRDefault="00C27148" w:rsidP="00C27148">
      <w:pPr>
        <w:spacing w:after="0"/>
        <w:jc w:val="both"/>
      </w:pPr>
      <w:r>
        <w:t>Elke reflectie leidt weer naar nieuwe leerdoelen.</w:t>
      </w:r>
      <w:r w:rsidR="000F39FD">
        <w:t xml:space="preserve"> Deel je ervaringen met anderen en </w:t>
      </w:r>
      <w:r>
        <w:t>gebruik inzichten uit d</w:t>
      </w:r>
      <w:r w:rsidR="000F39FD">
        <w:t xml:space="preserve">e literatuur </w:t>
      </w:r>
      <w:r w:rsidR="004C0890">
        <w:t xml:space="preserve">die </w:t>
      </w:r>
      <w:r>
        <w:t xml:space="preserve">je verder helpen. </w:t>
      </w:r>
      <w:r w:rsidR="000F39FD">
        <w:t xml:space="preserve">Gebruik </w:t>
      </w:r>
      <w:r w:rsidR="00B67C4F">
        <w:t xml:space="preserve">zoveel mogelijk </w:t>
      </w:r>
      <w:r w:rsidR="000F39FD">
        <w:t xml:space="preserve">tips, theorie en ervaringen uit </w:t>
      </w:r>
      <w:r w:rsidR="006551F1">
        <w:t xml:space="preserve">de </w:t>
      </w:r>
      <w:r w:rsidR="000F39FD">
        <w:t>colleges om je ontwikkeling verder vorm te geven.</w:t>
      </w:r>
    </w:p>
    <w:p w14:paraId="585DE8B5" w14:textId="77777777" w:rsidR="000F39FD" w:rsidRPr="00177105" w:rsidRDefault="000F39FD" w:rsidP="00A511A6">
      <w:pPr>
        <w:spacing w:after="0"/>
        <w:jc w:val="both"/>
        <w:rPr>
          <w:rFonts w:cstheme="minorHAnsi"/>
        </w:rPr>
      </w:pPr>
    </w:p>
    <w:p w14:paraId="7FD08254" w14:textId="4CA08F12" w:rsidR="00527C96" w:rsidRDefault="002951F0" w:rsidP="00A511A6">
      <w:pPr>
        <w:spacing w:after="0"/>
        <w:jc w:val="both"/>
        <w:rPr>
          <w:rFonts w:cstheme="minorHAnsi"/>
        </w:rPr>
      </w:pPr>
      <w:r w:rsidRPr="00177105">
        <w:rPr>
          <w:rFonts w:cstheme="minorHAnsi"/>
        </w:rPr>
        <w:t xml:space="preserve">Naast het opdoen van ervaringen </w:t>
      </w:r>
      <w:r w:rsidR="00527365">
        <w:rPr>
          <w:rFonts w:cstheme="minorHAnsi"/>
        </w:rPr>
        <w:t xml:space="preserve">in de klas </w:t>
      </w:r>
      <w:r w:rsidRPr="00177105">
        <w:rPr>
          <w:rFonts w:cstheme="minorHAnsi"/>
        </w:rPr>
        <w:t xml:space="preserve">is het van belang </w:t>
      </w:r>
      <w:r w:rsidR="00A20EEB" w:rsidRPr="00177105">
        <w:rPr>
          <w:rFonts w:cstheme="minorHAnsi"/>
        </w:rPr>
        <w:t>verslag te doen van j</w:t>
      </w:r>
      <w:r w:rsidR="0066305B">
        <w:rPr>
          <w:rFonts w:cstheme="minorHAnsi"/>
        </w:rPr>
        <w:t>e</w:t>
      </w:r>
      <w:r w:rsidR="00A20EEB" w:rsidRPr="00177105">
        <w:rPr>
          <w:rFonts w:cstheme="minorHAnsi"/>
        </w:rPr>
        <w:t xml:space="preserve"> stage</w:t>
      </w:r>
      <w:r w:rsidR="0013693B">
        <w:rPr>
          <w:rFonts w:cstheme="minorHAnsi"/>
        </w:rPr>
        <w:t xml:space="preserve">, in </w:t>
      </w:r>
      <w:r w:rsidR="0066305B">
        <w:rPr>
          <w:rFonts w:cstheme="minorHAnsi"/>
        </w:rPr>
        <w:t>een</w:t>
      </w:r>
      <w:r w:rsidR="0013693B">
        <w:rPr>
          <w:rFonts w:cstheme="minorHAnsi"/>
        </w:rPr>
        <w:t xml:space="preserve"> </w:t>
      </w:r>
      <w:r w:rsidR="0013693B" w:rsidRPr="0066305B">
        <w:rPr>
          <w:rFonts w:cstheme="minorHAnsi"/>
          <w:i/>
        </w:rPr>
        <w:t>ontwikkelverslag</w:t>
      </w:r>
      <w:r w:rsidR="00A20EEB" w:rsidRPr="00177105">
        <w:rPr>
          <w:rFonts w:cstheme="minorHAnsi"/>
        </w:rPr>
        <w:t xml:space="preserve">. Het </w:t>
      </w:r>
      <w:r w:rsidR="0013693B">
        <w:rPr>
          <w:rFonts w:cstheme="minorHAnsi"/>
        </w:rPr>
        <w:t>ontwikkel</w:t>
      </w:r>
      <w:r w:rsidR="00876AE5">
        <w:rPr>
          <w:rFonts w:cstheme="minorHAnsi"/>
        </w:rPr>
        <w:t xml:space="preserve">verslag heeft twee doelen. </w:t>
      </w:r>
      <w:r w:rsidR="00B12712">
        <w:rPr>
          <w:rFonts w:cstheme="minorHAnsi"/>
        </w:rPr>
        <w:t xml:space="preserve">Ten eerste </w:t>
      </w:r>
      <w:r w:rsidR="00CA0CA4" w:rsidRPr="00177105">
        <w:rPr>
          <w:rFonts w:cstheme="minorHAnsi"/>
        </w:rPr>
        <w:t>is</w:t>
      </w:r>
      <w:r w:rsidR="00876AE5">
        <w:rPr>
          <w:rFonts w:cstheme="minorHAnsi"/>
        </w:rPr>
        <w:t xml:space="preserve"> het</w:t>
      </w:r>
      <w:r w:rsidR="00CA0CA4" w:rsidRPr="00177105">
        <w:rPr>
          <w:rFonts w:cstheme="minorHAnsi"/>
        </w:rPr>
        <w:t xml:space="preserve"> een instrument dat je helpt te leren</w:t>
      </w:r>
      <w:r w:rsidR="00E1153B">
        <w:rPr>
          <w:rFonts w:cstheme="minorHAnsi"/>
        </w:rPr>
        <w:t>,</w:t>
      </w:r>
      <w:r w:rsidR="00CA0CA4" w:rsidRPr="00177105">
        <w:rPr>
          <w:rFonts w:cstheme="minorHAnsi"/>
        </w:rPr>
        <w:t xml:space="preserve"> door j</w:t>
      </w:r>
      <w:r w:rsidR="0066305B">
        <w:rPr>
          <w:rFonts w:cstheme="minorHAnsi"/>
        </w:rPr>
        <w:t>e</w:t>
      </w:r>
      <w:r w:rsidR="00CA0CA4" w:rsidRPr="00177105">
        <w:rPr>
          <w:rFonts w:cstheme="minorHAnsi"/>
        </w:rPr>
        <w:t xml:space="preserve"> </w:t>
      </w:r>
      <w:r w:rsidR="00A20EEB" w:rsidRPr="00177105">
        <w:rPr>
          <w:rFonts w:cstheme="minorHAnsi"/>
        </w:rPr>
        <w:t xml:space="preserve">handelingen en de reflectie </w:t>
      </w:r>
      <w:r w:rsidR="0066305B">
        <w:rPr>
          <w:rFonts w:cstheme="minorHAnsi"/>
        </w:rPr>
        <w:t>daarop te noteren</w:t>
      </w:r>
      <w:r w:rsidR="00A20EEB" w:rsidRPr="00177105">
        <w:rPr>
          <w:rFonts w:cstheme="minorHAnsi"/>
        </w:rPr>
        <w:t>.</w:t>
      </w:r>
      <w:r w:rsidR="001E55F3" w:rsidRPr="00177105">
        <w:rPr>
          <w:rFonts w:cstheme="minorHAnsi"/>
        </w:rPr>
        <w:t xml:space="preserve"> </w:t>
      </w:r>
      <w:r w:rsidR="00B12712">
        <w:rPr>
          <w:rFonts w:cstheme="minorHAnsi"/>
        </w:rPr>
        <w:t xml:space="preserve">Ten tweede </w:t>
      </w:r>
      <w:r w:rsidR="00092B1E">
        <w:rPr>
          <w:rFonts w:cstheme="minorHAnsi"/>
        </w:rPr>
        <w:t xml:space="preserve">is </w:t>
      </w:r>
      <w:r w:rsidR="00876AE5">
        <w:rPr>
          <w:rFonts w:cstheme="minorHAnsi"/>
        </w:rPr>
        <w:t>het</w:t>
      </w:r>
      <w:r w:rsidR="00092B1E">
        <w:rPr>
          <w:rFonts w:cstheme="minorHAnsi"/>
        </w:rPr>
        <w:t xml:space="preserve"> </w:t>
      </w:r>
      <w:r w:rsidR="00B12712">
        <w:rPr>
          <w:rFonts w:cstheme="minorHAnsi"/>
        </w:rPr>
        <w:t xml:space="preserve">mede </w:t>
      </w:r>
      <w:r w:rsidR="00092B1E">
        <w:rPr>
          <w:rFonts w:cstheme="minorHAnsi"/>
        </w:rPr>
        <w:t xml:space="preserve">een </w:t>
      </w:r>
      <w:r w:rsidR="00A20EEB" w:rsidRPr="00177105">
        <w:rPr>
          <w:rFonts w:cstheme="minorHAnsi"/>
        </w:rPr>
        <w:t>onderbouwing v</w:t>
      </w:r>
      <w:r w:rsidR="005531F5">
        <w:rPr>
          <w:rFonts w:cstheme="minorHAnsi"/>
        </w:rPr>
        <w:t>oor</w:t>
      </w:r>
      <w:r w:rsidR="00A20EEB" w:rsidRPr="00177105">
        <w:rPr>
          <w:rFonts w:cstheme="minorHAnsi"/>
        </w:rPr>
        <w:t xml:space="preserve"> de beoordeling van j</w:t>
      </w:r>
      <w:r w:rsidR="0066305B">
        <w:rPr>
          <w:rFonts w:cstheme="minorHAnsi"/>
        </w:rPr>
        <w:t>e</w:t>
      </w:r>
      <w:r w:rsidR="00A20EEB" w:rsidRPr="00177105">
        <w:rPr>
          <w:rFonts w:cstheme="minorHAnsi"/>
        </w:rPr>
        <w:t xml:space="preserve"> stage.</w:t>
      </w:r>
      <w:r w:rsidR="003F4F6C">
        <w:rPr>
          <w:rFonts w:cstheme="minorHAnsi"/>
        </w:rPr>
        <w:t xml:space="preserve"> De eindbeoordeling van SP2 bestaat voor 50% uit het cijfer voor het ontwikkelverslag en voor </w:t>
      </w:r>
      <w:r w:rsidR="00582259">
        <w:rPr>
          <w:rFonts w:cstheme="minorHAnsi"/>
        </w:rPr>
        <w:t>50%</w:t>
      </w:r>
      <w:r w:rsidR="003F4F6C">
        <w:rPr>
          <w:rFonts w:cstheme="minorHAnsi"/>
        </w:rPr>
        <w:t xml:space="preserve"> uit het cijfer voor de praktijk.</w:t>
      </w:r>
      <w:r w:rsidR="00527C96">
        <w:rPr>
          <w:rFonts w:cstheme="minorHAnsi"/>
        </w:rPr>
        <w:t xml:space="preserve"> Beide cijfers worden door de vakdidacticus gegeven, hoewel voor het praktijkdeel uiteraard in grote mate gebruikgemaakt wordt van de input van de vakcoach</w:t>
      </w:r>
      <w:r w:rsidR="00B12712">
        <w:rPr>
          <w:rFonts w:cstheme="minorHAnsi"/>
        </w:rPr>
        <w:t>(es) en eventueel schoolopleider</w:t>
      </w:r>
      <w:r w:rsidR="00527C96">
        <w:rPr>
          <w:rFonts w:cstheme="minorHAnsi"/>
        </w:rPr>
        <w:t>.</w:t>
      </w:r>
    </w:p>
    <w:p w14:paraId="6F21BD44" w14:textId="77777777" w:rsidR="00582259" w:rsidRDefault="00582259" w:rsidP="00A511A6">
      <w:pPr>
        <w:spacing w:after="0"/>
        <w:jc w:val="both"/>
        <w:rPr>
          <w:rFonts w:cstheme="minorHAnsi"/>
        </w:rPr>
      </w:pPr>
    </w:p>
    <w:p w14:paraId="73F74C8A" w14:textId="457984B3" w:rsidR="00CD6DE7" w:rsidRDefault="007C0FC6" w:rsidP="00A511A6">
      <w:pPr>
        <w:spacing w:after="0"/>
        <w:jc w:val="both"/>
        <w:rPr>
          <w:rFonts w:cstheme="minorHAnsi"/>
          <w:bCs/>
        </w:rPr>
      </w:pPr>
      <w:r w:rsidRPr="007C0FC6">
        <w:rPr>
          <w:rFonts w:cstheme="minorHAnsi"/>
          <w:bCs/>
        </w:rPr>
        <w:t>SP2</w:t>
      </w:r>
      <w:r w:rsidR="00E473CC">
        <w:rPr>
          <w:rFonts w:cstheme="minorHAnsi"/>
          <w:bCs/>
        </w:rPr>
        <w:t>-</w:t>
      </w:r>
      <w:r w:rsidRPr="007C0FC6">
        <w:rPr>
          <w:rFonts w:cstheme="minorHAnsi"/>
          <w:bCs/>
        </w:rPr>
        <w:t xml:space="preserve">minor heeft een omvang van 10 EC (280 uur). Je </w:t>
      </w:r>
      <w:r w:rsidR="00B12712">
        <w:rPr>
          <w:rFonts w:cstheme="minorHAnsi"/>
          <w:bCs/>
        </w:rPr>
        <w:t>geeft</w:t>
      </w:r>
      <w:r w:rsidRPr="007C0FC6">
        <w:rPr>
          <w:rFonts w:cstheme="minorHAnsi"/>
          <w:bCs/>
        </w:rPr>
        <w:t xml:space="preserve"> ongeveer 45 </w:t>
      </w:r>
      <w:r w:rsidR="002D484A">
        <w:rPr>
          <w:rFonts w:cstheme="minorHAnsi"/>
          <w:bCs/>
        </w:rPr>
        <w:t xml:space="preserve">hele </w:t>
      </w:r>
      <w:r w:rsidRPr="007C0FC6">
        <w:rPr>
          <w:rFonts w:cstheme="minorHAnsi"/>
          <w:bCs/>
        </w:rPr>
        <w:t>lessen</w:t>
      </w:r>
      <w:r w:rsidR="009C43D1">
        <w:rPr>
          <w:rFonts w:cstheme="minorHAnsi"/>
          <w:bCs/>
        </w:rPr>
        <w:t xml:space="preserve"> en zorgt dat je i</w:t>
      </w:r>
      <w:r w:rsidRPr="007C0FC6">
        <w:rPr>
          <w:rFonts w:cstheme="minorHAnsi"/>
          <w:bCs/>
        </w:rPr>
        <w:t>n SP1 en SP2</w:t>
      </w:r>
      <w:r w:rsidR="009C43D1">
        <w:rPr>
          <w:rFonts w:cstheme="minorHAnsi"/>
          <w:bCs/>
        </w:rPr>
        <w:t>-</w:t>
      </w:r>
      <w:r w:rsidRPr="007C0FC6">
        <w:rPr>
          <w:rFonts w:cstheme="minorHAnsi"/>
          <w:bCs/>
        </w:rPr>
        <w:t xml:space="preserve">minor samen minimaal 60 </w:t>
      </w:r>
      <w:r w:rsidR="00EE1C4F">
        <w:rPr>
          <w:rFonts w:cstheme="minorHAnsi"/>
          <w:bCs/>
        </w:rPr>
        <w:t xml:space="preserve">hele </w:t>
      </w:r>
      <w:r w:rsidRPr="007C0FC6">
        <w:rPr>
          <w:rFonts w:cstheme="minorHAnsi"/>
          <w:bCs/>
        </w:rPr>
        <w:t xml:space="preserve">lessen </w:t>
      </w:r>
      <w:r w:rsidR="009C43D1">
        <w:rPr>
          <w:rFonts w:cstheme="minorHAnsi"/>
          <w:bCs/>
        </w:rPr>
        <w:t>hebt gegeven</w:t>
      </w:r>
      <w:r w:rsidRPr="007C0FC6">
        <w:rPr>
          <w:rFonts w:cstheme="minorHAnsi"/>
          <w:bCs/>
        </w:rPr>
        <w:t xml:space="preserve">. </w:t>
      </w:r>
      <w:r w:rsidR="00786778" w:rsidRPr="00394157">
        <w:rPr>
          <w:rFonts w:cstheme="minorHAnsi"/>
          <w:bCs/>
        </w:rPr>
        <w:t xml:space="preserve">Het zal per student en per school verschillen welke afspraken over aanwezigheid gemaakt worden. </w:t>
      </w:r>
      <w:r w:rsidR="00786778">
        <w:rPr>
          <w:rFonts w:cstheme="minorHAnsi"/>
          <w:bCs/>
        </w:rPr>
        <w:t>Per week ben je</w:t>
      </w:r>
      <w:r w:rsidR="00786778" w:rsidRPr="00876AE5">
        <w:rPr>
          <w:rFonts w:cstheme="minorHAnsi"/>
          <w:bCs/>
        </w:rPr>
        <w:t xml:space="preserve"> </w:t>
      </w:r>
      <w:r w:rsidR="00786778" w:rsidRPr="00876AE5">
        <w:rPr>
          <w:rFonts w:cstheme="minorHAnsi"/>
        </w:rPr>
        <w:t>drie</w:t>
      </w:r>
      <w:r w:rsidR="00786778">
        <w:rPr>
          <w:rFonts w:cstheme="minorHAnsi"/>
        </w:rPr>
        <w:t xml:space="preserve"> of vier</w:t>
      </w:r>
      <w:r w:rsidR="00786778" w:rsidRPr="00876AE5">
        <w:rPr>
          <w:rFonts w:cstheme="minorHAnsi"/>
        </w:rPr>
        <w:t xml:space="preserve"> dagen (</w:t>
      </w:r>
      <w:r w:rsidR="00786778">
        <w:rPr>
          <w:rFonts w:cstheme="minorHAnsi"/>
        </w:rPr>
        <w:t>6</w:t>
      </w:r>
      <w:r w:rsidR="00786778" w:rsidRPr="00876AE5">
        <w:rPr>
          <w:rFonts w:cstheme="minorHAnsi"/>
        </w:rPr>
        <w:t xml:space="preserve"> dagdelen) op de stageschool</w:t>
      </w:r>
      <w:r w:rsidR="00786778">
        <w:rPr>
          <w:rFonts w:cstheme="minorHAnsi"/>
        </w:rPr>
        <w:t xml:space="preserve"> </w:t>
      </w:r>
      <w:r w:rsidR="0078192F">
        <w:rPr>
          <w:rFonts w:cstheme="minorHAnsi"/>
        </w:rPr>
        <w:t>aanwezig. O</w:t>
      </w:r>
      <w:r w:rsidR="00786778" w:rsidRPr="00876AE5">
        <w:rPr>
          <w:rFonts w:cstheme="minorHAnsi"/>
          <w:bCs/>
        </w:rPr>
        <w:t xml:space="preserve">p </w:t>
      </w:r>
      <w:r w:rsidR="00786778" w:rsidRPr="00876AE5">
        <w:rPr>
          <w:rFonts w:cstheme="minorHAnsi"/>
        </w:rPr>
        <w:t>donderdag ben je op de UT</w:t>
      </w:r>
      <w:r w:rsidR="00786778" w:rsidRPr="00876AE5">
        <w:rPr>
          <w:rFonts w:cstheme="minorHAnsi"/>
          <w:bCs/>
        </w:rPr>
        <w:t xml:space="preserve"> </w:t>
      </w:r>
      <w:r w:rsidR="00786778" w:rsidRPr="00394157">
        <w:rPr>
          <w:rFonts w:cstheme="minorHAnsi"/>
          <w:bCs/>
        </w:rPr>
        <w:t>voor college</w:t>
      </w:r>
      <w:r w:rsidR="00786778">
        <w:rPr>
          <w:rFonts w:cstheme="minorHAnsi"/>
          <w:bCs/>
        </w:rPr>
        <w:t xml:space="preserve"> </w:t>
      </w:r>
      <w:r w:rsidRPr="007C0FC6">
        <w:rPr>
          <w:rFonts w:cstheme="minorHAnsi"/>
          <w:bCs/>
        </w:rPr>
        <w:t>en samenwerking.</w:t>
      </w:r>
      <w:r w:rsidR="00786778">
        <w:rPr>
          <w:rFonts w:cstheme="minorHAnsi"/>
          <w:bCs/>
        </w:rPr>
        <w:t xml:space="preserve"> </w:t>
      </w:r>
      <w:r w:rsidR="00394157" w:rsidRPr="00394157">
        <w:rPr>
          <w:rFonts w:cstheme="minorHAnsi"/>
          <w:bCs/>
        </w:rPr>
        <w:t>De resterende tijd is o</w:t>
      </w:r>
      <w:r w:rsidR="009D24AB">
        <w:rPr>
          <w:rFonts w:cstheme="minorHAnsi"/>
          <w:bCs/>
        </w:rPr>
        <w:t>nder andere</w:t>
      </w:r>
      <w:r w:rsidR="00394157" w:rsidRPr="00394157">
        <w:rPr>
          <w:rFonts w:cstheme="minorHAnsi"/>
          <w:bCs/>
        </w:rPr>
        <w:t xml:space="preserve"> </w:t>
      </w:r>
      <w:r w:rsidR="0066305B" w:rsidRPr="00394157">
        <w:rPr>
          <w:rFonts w:cstheme="minorHAnsi"/>
          <w:bCs/>
        </w:rPr>
        <w:t xml:space="preserve">voor </w:t>
      </w:r>
      <w:r w:rsidR="00786778">
        <w:rPr>
          <w:rFonts w:cstheme="minorHAnsi"/>
          <w:bCs/>
        </w:rPr>
        <w:t xml:space="preserve">voorbereiding, reflectie op </w:t>
      </w:r>
      <w:r w:rsidR="00394157" w:rsidRPr="00394157">
        <w:rPr>
          <w:rFonts w:cstheme="minorHAnsi"/>
          <w:bCs/>
        </w:rPr>
        <w:t>lessen, het maken van opdrachten en het schrijven aan je ontwikkel</w:t>
      </w:r>
      <w:r w:rsidR="0013693B">
        <w:rPr>
          <w:rFonts w:cstheme="minorHAnsi"/>
          <w:bCs/>
        </w:rPr>
        <w:t>verslag</w:t>
      </w:r>
      <w:r w:rsidR="00394157" w:rsidRPr="00394157">
        <w:rPr>
          <w:rFonts w:cstheme="minorHAnsi"/>
          <w:bCs/>
        </w:rPr>
        <w:t xml:space="preserve">. </w:t>
      </w:r>
    </w:p>
    <w:p w14:paraId="2B78DACA" w14:textId="77777777" w:rsidR="00786778" w:rsidRDefault="00786778" w:rsidP="00A511A6">
      <w:pPr>
        <w:spacing w:after="0"/>
        <w:jc w:val="both"/>
        <w:rPr>
          <w:rFonts w:cstheme="minorHAnsi"/>
          <w:bCs/>
        </w:rPr>
      </w:pPr>
    </w:p>
    <w:p w14:paraId="77492383" w14:textId="77777777" w:rsidR="00C66A28" w:rsidRDefault="00916052" w:rsidP="00A511A6">
      <w:pPr>
        <w:spacing w:after="0"/>
        <w:jc w:val="both"/>
        <w:rPr>
          <w:rFonts w:cstheme="minorHAnsi"/>
          <w:bCs/>
        </w:rPr>
      </w:pPr>
      <w:r>
        <w:rPr>
          <w:rFonts w:cstheme="minorHAnsi"/>
          <w:bCs/>
        </w:rPr>
        <w:t xml:space="preserve">Plan met je begeleiders </w:t>
      </w:r>
      <w:r w:rsidR="00AA242D">
        <w:rPr>
          <w:rFonts w:cstheme="minorHAnsi"/>
          <w:bCs/>
        </w:rPr>
        <w:t xml:space="preserve">op school </w:t>
      </w:r>
      <w:r>
        <w:rPr>
          <w:rFonts w:cstheme="minorHAnsi"/>
          <w:bCs/>
        </w:rPr>
        <w:t>je SP</w:t>
      </w:r>
      <w:r w:rsidR="00786778">
        <w:rPr>
          <w:rFonts w:cstheme="minorHAnsi"/>
          <w:bCs/>
        </w:rPr>
        <w:t>2</w:t>
      </w:r>
      <w:r w:rsidR="009C3C5A">
        <w:rPr>
          <w:rFonts w:cstheme="minorHAnsi"/>
          <w:bCs/>
        </w:rPr>
        <w:t>-</w:t>
      </w:r>
      <w:r w:rsidR="0030401C">
        <w:rPr>
          <w:rFonts w:cstheme="minorHAnsi"/>
          <w:bCs/>
        </w:rPr>
        <w:t>lessen</w:t>
      </w:r>
      <w:r w:rsidR="00786778">
        <w:rPr>
          <w:rFonts w:cstheme="minorHAnsi"/>
          <w:bCs/>
        </w:rPr>
        <w:t xml:space="preserve">, waarbij </w:t>
      </w:r>
      <w:r w:rsidR="003B1599">
        <w:rPr>
          <w:rFonts w:cstheme="minorHAnsi"/>
          <w:bCs/>
        </w:rPr>
        <w:t xml:space="preserve">je probeert om in één of twee klassen (vrijwel) alle lessen te geven gedurende je stage. </w:t>
      </w:r>
      <w:r w:rsidR="00C66A28">
        <w:rPr>
          <w:rFonts w:cstheme="minorHAnsi"/>
          <w:bCs/>
        </w:rPr>
        <w:t>O</w:t>
      </w:r>
      <w:r w:rsidR="003B1599">
        <w:rPr>
          <w:rFonts w:cstheme="minorHAnsi"/>
          <w:bCs/>
        </w:rPr>
        <w:t>p die manier erva</w:t>
      </w:r>
      <w:r w:rsidR="00C66A28">
        <w:rPr>
          <w:rFonts w:cstheme="minorHAnsi"/>
          <w:bCs/>
        </w:rPr>
        <w:t xml:space="preserve">ar je </w:t>
      </w:r>
      <w:r w:rsidR="00786778">
        <w:rPr>
          <w:rFonts w:cstheme="minorHAnsi"/>
          <w:bCs/>
        </w:rPr>
        <w:t>de samenhang tussen verschillende lessen</w:t>
      </w:r>
      <w:r w:rsidR="003B1599">
        <w:rPr>
          <w:rFonts w:cstheme="minorHAnsi"/>
          <w:bCs/>
        </w:rPr>
        <w:t xml:space="preserve"> en </w:t>
      </w:r>
      <w:r w:rsidR="00C66A28">
        <w:rPr>
          <w:rFonts w:cstheme="minorHAnsi"/>
          <w:bCs/>
        </w:rPr>
        <w:t xml:space="preserve">het </w:t>
      </w:r>
      <w:r w:rsidR="003B1599">
        <w:rPr>
          <w:rFonts w:cstheme="minorHAnsi"/>
          <w:bCs/>
        </w:rPr>
        <w:t xml:space="preserve">werken aan </w:t>
      </w:r>
      <w:r w:rsidR="00C66A28">
        <w:rPr>
          <w:rFonts w:cstheme="minorHAnsi"/>
          <w:bCs/>
        </w:rPr>
        <w:t xml:space="preserve">een </w:t>
      </w:r>
      <w:r w:rsidR="003B1599">
        <w:rPr>
          <w:rFonts w:cstheme="minorHAnsi"/>
          <w:bCs/>
        </w:rPr>
        <w:t xml:space="preserve">doorlopende </w:t>
      </w:r>
      <w:r w:rsidR="00786778">
        <w:rPr>
          <w:rFonts w:cstheme="minorHAnsi"/>
          <w:bCs/>
        </w:rPr>
        <w:t xml:space="preserve">leerlijn. </w:t>
      </w:r>
      <w:r w:rsidR="009E03AE">
        <w:rPr>
          <w:rFonts w:cstheme="minorHAnsi"/>
          <w:bCs/>
        </w:rPr>
        <w:t xml:space="preserve">Idealiter verzorg je </w:t>
      </w:r>
      <w:r w:rsidR="00C66A28">
        <w:rPr>
          <w:rFonts w:cstheme="minorHAnsi"/>
          <w:bCs/>
        </w:rPr>
        <w:t>ook bij andere vakcollega’s lessen. Zij kijken weer</w:t>
      </w:r>
      <w:r w:rsidR="006B08C2">
        <w:rPr>
          <w:rFonts w:cstheme="minorHAnsi"/>
          <w:bCs/>
        </w:rPr>
        <w:t xml:space="preserve"> anders </w:t>
      </w:r>
      <w:r w:rsidR="001E48F4">
        <w:rPr>
          <w:rFonts w:cstheme="minorHAnsi"/>
          <w:bCs/>
        </w:rPr>
        <w:t xml:space="preserve">tegen zaken aan </w:t>
      </w:r>
      <w:r w:rsidR="006B08C2">
        <w:rPr>
          <w:rFonts w:cstheme="minorHAnsi"/>
          <w:bCs/>
        </w:rPr>
        <w:t>en geven andere feedback</w:t>
      </w:r>
      <w:r w:rsidR="00C66A28">
        <w:rPr>
          <w:rFonts w:cstheme="minorHAnsi"/>
          <w:bCs/>
        </w:rPr>
        <w:t xml:space="preserve">. </w:t>
      </w:r>
    </w:p>
    <w:p w14:paraId="07F3D2CE" w14:textId="172EBE59" w:rsidR="00394157" w:rsidRDefault="006B08C2" w:rsidP="00A511A6">
      <w:pPr>
        <w:spacing w:after="0"/>
        <w:jc w:val="both"/>
        <w:rPr>
          <w:rFonts w:cstheme="minorHAnsi"/>
          <w:bCs/>
        </w:rPr>
      </w:pPr>
      <w:r>
        <w:rPr>
          <w:rFonts w:cstheme="minorHAnsi"/>
          <w:bCs/>
        </w:rPr>
        <w:t xml:space="preserve"> </w:t>
      </w:r>
    </w:p>
    <w:p w14:paraId="3B2D700F" w14:textId="77777777" w:rsidR="00092B1E" w:rsidRPr="005B1263" w:rsidRDefault="00092B1E" w:rsidP="00D61E98">
      <w:pPr>
        <w:spacing w:after="0"/>
        <w:jc w:val="both"/>
        <w:rPr>
          <w:rFonts w:cstheme="minorHAnsi"/>
          <w:sz w:val="10"/>
          <w:szCs w:val="10"/>
        </w:rPr>
      </w:pPr>
    </w:p>
    <w:p w14:paraId="4CD0D2E3" w14:textId="0AA5BFCE" w:rsidR="001705BB" w:rsidRDefault="006477C8" w:rsidP="00D61E98">
      <w:pPr>
        <w:spacing w:after="0"/>
        <w:jc w:val="both"/>
        <w:rPr>
          <w:rFonts w:cstheme="minorHAnsi"/>
        </w:rPr>
      </w:pPr>
      <w:r>
        <w:rPr>
          <w:noProof/>
          <w:lang w:eastAsia="nl-NL"/>
        </w:rPr>
        <w:drawing>
          <wp:anchor distT="0" distB="0" distL="114300" distR="114300" simplePos="0" relativeHeight="251656192" behindDoc="1" locked="0" layoutInCell="1" allowOverlap="1" wp14:anchorId="101B980F" wp14:editId="5A9FEDC3">
            <wp:simplePos x="0" y="0"/>
            <wp:positionH relativeFrom="column">
              <wp:posOffset>-534670</wp:posOffset>
            </wp:positionH>
            <wp:positionV relativeFrom="paragraph">
              <wp:posOffset>-635</wp:posOffset>
            </wp:positionV>
            <wp:extent cx="442595" cy="364490"/>
            <wp:effectExtent l="0" t="0" r="0" b="0"/>
            <wp:wrapTight wrapText="bothSides">
              <wp:wrapPolygon edited="0">
                <wp:start x="0" y="0"/>
                <wp:lineTo x="0" y="20321"/>
                <wp:lineTo x="20453" y="20321"/>
                <wp:lineTo x="20453" y="0"/>
                <wp:lineTo x="0" y="0"/>
              </wp:wrapPolygon>
            </wp:wrapTight>
            <wp:docPr id="283" name="Afbeelding 283" descr="C:\Users\vissertc\OneDrive - Universiteit Twente\Bureaublad\gereedschapskist symbool.jpg"/>
            <wp:cNvGraphicFramePr/>
            <a:graphic xmlns:a="http://schemas.openxmlformats.org/drawingml/2006/main">
              <a:graphicData uri="http://schemas.openxmlformats.org/drawingml/2006/picture">
                <pic:pic xmlns:pic="http://schemas.openxmlformats.org/drawingml/2006/picture">
                  <pic:nvPicPr>
                    <pic:cNvPr id="4" name="Afbeelding 4" descr="C:\Users\vissertc\OneDrive - Universiteit Twente\Bureaublad\gereedschapskist symbool.jpg"/>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42595" cy="364490"/>
                    </a:xfrm>
                    <a:prstGeom prst="rect">
                      <a:avLst/>
                    </a:prstGeom>
                    <a:noFill/>
                    <a:ln>
                      <a:noFill/>
                    </a:ln>
                  </pic:spPr>
                </pic:pic>
              </a:graphicData>
            </a:graphic>
            <wp14:sizeRelV relativeFrom="margin">
              <wp14:pctHeight>0</wp14:pctHeight>
            </wp14:sizeRelV>
          </wp:anchor>
        </w:drawing>
      </w:r>
      <w:r w:rsidR="001705BB" w:rsidRPr="001705BB">
        <w:rPr>
          <w:rFonts w:cstheme="minorHAnsi"/>
        </w:rPr>
        <w:t>Sinds 2018 hebben de scholen te maken met de AVG (Algemene verordening gegevensbescherming), vaak de privacywet genoemd.</w:t>
      </w:r>
      <w:r w:rsidR="001705BB">
        <w:rPr>
          <w:rFonts w:cstheme="minorHAnsi"/>
        </w:rPr>
        <w:t xml:space="preserve"> In de gereedschapskist vind je enkele belangrijke gedragsregels hierover.</w:t>
      </w:r>
    </w:p>
    <w:p w14:paraId="4D66DA7F" w14:textId="77777777" w:rsidR="00C66A28" w:rsidRDefault="00C66A28" w:rsidP="00D61E98">
      <w:pPr>
        <w:spacing w:after="0"/>
        <w:jc w:val="both"/>
        <w:rPr>
          <w:rFonts w:cstheme="minorHAnsi"/>
          <w:bCs/>
        </w:rPr>
      </w:pPr>
    </w:p>
    <w:p w14:paraId="67289230" w14:textId="157F3D7E" w:rsidR="00DC3204" w:rsidRDefault="006B08C2" w:rsidP="00D61E98">
      <w:pPr>
        <w:spacing w:after="0"/>
        <w:jc w:val="both"/>
        <w:rPr>
          <w:rFonts w:cstheme="minorHAnsi"/>
          <w:bCs/>
        </w:rPr>
      </w:pPr>
      <w:r w:rsidRPr="000655A6">
        <w:rPr>
          <w:b/>
          <w:noProof/>
          <w:color w:val="2F5496" w:themeColor="accent1" w:themeShade="BF"/>
          <w:lang w:eastAsia="nl-NL"/>
        </w:rPr>
        <mc:AlternateContent>
          <mc:Choice Requires="wps">
            <w:drawing>
              <wp:anchor distT="45720" distB="45720" distL="114300" distR="114300" simplePos="0" relativeHeight="251650048" behindDoc="0" locked="0" layoutInCell="1" allowOverlap="1" wp14:anchorId="144A3E09" wp14:editId="37529227">
                <wp:simplePos x="0" y="0"/>
                <wp:positionH relativeFrom="column">
                  <wp:posOffset>-20955</wp:posOffset>
                </wp:positionH>
                <wp:positionV relativeFrom="paragraph">
                  <wp:posOffset>240030</wp:posOffset>
                </wp:positionV>
                <wp:extent cx="5781675" cy="1212850"/>
                <wp:effectExtent l="0" t="0" r="28575" b="25400"/>
                <wp:wrapSquare wrapText="bothSides"/>
                <wp:docPr id="28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1675" cy="1212850"/>
                        </a:xfrm>
                        <a:prstGeom prst="rect">
                          <a:avLst/>
                        </a:prstGeom>
                        <a:solidFill>
                          <a:srgbClr val="FFFFFF"/>
                        </a:solidFill>
                        <a:ln w="9525">
                          <a:solidFill>
                            <a:srgbClr val="000000"/>
                          </a:solidFill>
                          <a:miter lim="800000"/>
                          <a:headEnd/>
                          <a:tailEnd/>
                        </a:ln>
                      </wps:spPr>
                      <wps:txbx>
                        <w:txbxContent>
                          <w:p w14:paraId="7C1209B3" w14:textId="77777777" w:rsidR="00CD6DE7" w:rsidRPr="000655A6" w:rsidRDefault="00CD6DE7" w:rsidP="000655A6">
                            <w:pPr>
                              <w:pStyle w:val="NoSpacing"/>
                              <w:rPr>
                                <w:b/>
                                <w:color w:val="2F5496" w:themeColor="accent1" w:themeShade="BF"/>
                              </w:rPr>
                            </w:pPr>
                            <w:r w:rsidRPr="000655A6">
                              <w:rPr>
                                <w:b/>
                                <w:color w:val="2F5496" w:themeColor="accent1" w:themeShade="BF"/>
                              </w:rPr>
                              <w:t>Begeleiders</w:t>
                            </w:r>
                          </w:p>
                          <w:p w14:paraId="197C112E" w14:textId="77777777" w:rsidR="00CD6DE7" w:rsidRPr="00876AE5" w:rsidRDefault="00CD6DE7" w:rsidP="000655A6">
                            <w:pPr>
                              <w:spacing w:after="0"/>
                              <w:rPr>
                                <w:rFonts w:cstheme="minorHAnsi"/>
                                <w:iCs/>
                              </w:rPr>
                            </w:pPr>
                            <w:r w:rsidRPr="00876AE5">
                              <w:rPr>
                                <w:rFonts w:cstheme="minorHAnsi"/>
                                <w:iCs/>
                              </w:rPr>
                              <w:t>Er zijn verschillende p</w:t>
                            </w:r>
                            <w:r>
                              <w:rPr>
                                <w:rFonts w:cstheme="minorHAnsi"/>
                                <w:iCs/>
                              </w:rPr>
                              <w:t>ersonen betrokken bij je stage:</w:t>
                            </w:r>
                          </w:p>
                          <w:p w14:paraId="47ABC9FB" w14:textId="3E8C3FEE" w:rsidR="00CD6DE7" w:rsidRDefault="00CD6DE7" w:rsidP="000655A6">
                            <w:pPr>
                              <w:spacing w:after="0"/>
                              <w:rPr>
                                <w:rFonts w:cstheme="minorHAnsi"/>
                                <w:bCs/>
                              </w:rPr>
                            </w:pPr>
                            <w:r w:rsidRPr="00DF46D2">
                              <w:rPr>
                                <w:rFonts w:cstheme="minorHAnsi"/>
                                <w:i/>
                                <w:iCs/>
                              </w:rPr>
                              <w:t>Vakcoach(es)</w:t>
                            </w:r>
                            <w:r w:rsidRPr="00DF46D2">
                              <w:rPr>
                                <w:rFonts w:cstheme="minorHAnsi"/>
                                <w:bCs/>
                              </w:rPr>
                              <w:t>: je dagelijkse begeleider(s) op school</w:t>
                            </w:r>
                            <w:r>
                              <w:rPr>
                                <w:rFonts w:cstheme="minorHAnsi"/>
                                <w:bCs/>
                              </w:rPr>
                              <w:t xml:space="preserve"> (</w:t>
                            </w:r>
                            <w:r w:rsidRPr="00DF46D2">
                              <w:rPr>
                                <w:rFonts w:cstheme="minorHAnsi"/>
                                <w:bCs/>
                              </w:rPr>
                              <w:t xml:space="preserve">leraren </w:t>
                            </w:r>
                            <w:r>
                              <w:rPr>
                                <w:rFonts w:cstheme="minorHAnsi"/>
                                <w:bCs/>
                              </w:rPr>
                              <w:t>in het schoolvak waarin je lesgeeft)</w:t>
                            </w:r>
                            <w:r w:rsidRPr="00DF46D2">
                              <w:rPr>
                                <w:rFonts w:cstheme="minorHAnsi"/>
                                <w:bCs/>
                              </w:rPr>
                              <w:t>.</w:t>
                            </w:r>
                          </w:p>
                          <w:p w14:paraId="257D5924" w14:textId="229D06A0" w:rsidR="00CD6DE7" w:rsidRPr="00DF46D2" w:rsidRDefault="00CD6DE7" w:rsidP="000655A6">
                            <w:pPr>
                              <w:spacing w:after="0"/>
                              <w:rPr>
                                <w:rFonts w:cstheme="minorHAnsi"/>
                                <w:bCs/>
                              </w:rPr>
                            </w:pPr>
                            <w:r>
                              <w:rPr>
                                <w:rFonts w:cstheme="minorHAnsi"/>
                                <w:i/>
                                <w:iCs/>
                              </w:rPr>
                              <w:t>Werkplekbegeleider = Vakcoach.</w:t>
                            </w:r>
                            <w:r w:rsidRPr="00A705EE">
                              <w:rPr>
                                <w:rFonts w:cstheme="minorHAnsi"/>
                                <w:iCs/>
                              </w:rPr>
                              <w:t xml:space="preserve"> </w:t>
                            </w:r>
                            <w:r>
                              <w:rPr>
                                <w:rFonts w:cstheme="minorHAnsi"/>
                                <w:iCs/>
                              </w:rPr>
                              <w:t xml:space="preserve">Afhankelijk van de </w:t>
                            </w:r>
                            <w:r w:rsidRPr="00A705EE">
                              <w:rPr>
                                <w:rFonts w:cstheme="minorHAnsi"/>
                                <w:iCs/>
                              </w:rPr>
                              <w:t>scho</w:t>
                            </w:r>
                            <w:r>
                              <w:rPr>
                                <w:rFonts w:cstheme="minorHAnsi"/>
                                <w:iCs/>
                              </w:rPr>
                              <w:t>o</w:t>
                            </w:r>
                            <w:r w:rsidRPr="00A705EE">
                              <w:rPr>
                                <w:rFonts w:cstheme="minorHAnsi"/>
                                <w:iCs/>
                              </w:rPr>
                              <w:t>l</w:t>
                            </w:r>
                            <w:r>
                              <w:rPr>
                                <w:rFonts w:cstheme="minorHAnsi"/>
                                <w:iCs/>
                              </w:rPr>
                              <w:t xml:space="preserve"> w</w:t>
                            </w:r>
                            <w:r w:rsidRPr="00A705EE">
                              <w:rPr>
                                <w:rFonts w:cstheme="minorHAnsi"/>
                                <w:iCs/>
                              </w:rPr>
                              <w:t>ordt</w:t>
                            </w:r>
                            <w:r>
                              <w:rPr>
                                <w:rFonts w:cstheme="minorHAnsi"/>
                                <w:iCs/>
                              </w:rPr>
                              <w:t xml:space="preserve"> één van deze termen gebruikt.</w:t>
                            </w:r>
                          </w:p>
                          <w:p w14:paraId="24708BD6" w14:textId="245B98BE" w:rsidR="00CD6DE7" w:rsidRPr="00DF46D2" w:rsidRDefault="00CD6DE7" w:rsidP="000655A6">
                            <w:pPr>
                              <w:spacing w:after="0"/>
                              <w:rPr>
                                <w:rFonts w:cstheme="minorHAnsi"/>
                                <w:bCs/>
                              </w:rPr>
                            </w:pPr>
                            <w:r w:rsidRPr="00DF46D2">
                              <w:rPr>
                                <w:rFonts w:cstheme="minorHAnsi"/>
                                <w:i/>
                                <w:iCs/>
                              </w:rPr>
                              <w:t>Schoolopleider</w:t>
                            </w:r>
                            <w:r w:rsidRPr="00DF46D2">
                              <w:rPr>
                                <w:rFonts w:cstheme="minorHAnsi"/>
                                <w:bCs/>
                              </w:rPr>
                              <w:t xml:space="preserve">: begeleider van alle stagiaires/startende leraren op school.  </w:t>
                            </w:r>
                          </w:p>
                          <w:p w14:paraId="0CB14891" w14:textId="77777777" w:rsidR="00CD6DE7" w:rsidRPr="00DF46D2" w:rsidRDefault="00CD6DE7" w:rsidP="000655A6">
                            <w:pPr>
                              <w:spacing w:after="0"/>
                              <w:rPr>
                                <w:rFonts w:cstheme="minorHAnsi"/>
                                <w:bCs/>
                              </w:rPr>
                            </w:pPr>
                            <w:r w:rsidRPr="00DF46D2">
                              <w:rPr>
                                <w:rFonts w:cstheme="minorHAnsi"/>
                                <w:i/>
                                <w:iCs/>
                              </w:rPr>
                              <w:t>Vakdidacticus</w:t>
                            </w:r>
                            <w:r w:rsidRPr="00DF46D2">
                              <w:rPr>
                                <w:rFonts w:cstheme="minorHAnsi"/>
                                <w:bCs/>
                              </w:rPr>
                              <w:t>: begeleider en opleider vanuit de Universiteit Twente (UT).</w:t>
                            </w:r>
                          </w:p>
                          <w:p w14:paraId="0839A285" w14:textId="7578C538" w:rsidR="00CD6DE7" w:rsidRPr="006477C8" w:rsidRDefault="00CD6DE7" w:rsidP="000655A6">
                            <w:pPr>
                              <w:spacing w:after="0" w:line="240" w:lineRule="auto"/>
                              <w:jc w:val="both"/>
                              <w:rPr>
                                <w:rFonts w:cstheme="minorHAnsi"/>
                                <w:bCs/>
                              </w:rPr>
                            </w:pPr>
                            <w:r>
                              <w:rPr>
                                <w:rFonts w:cstheme="minorHAnsi"/>
                                <w:i/>
                                <w:iCs/>
                              </w:rPr>
                              <w:t>Stage</w:t>
                            </w:r>
                            <w:r w:rsidRPr="00DF46D2">
                              <w:rPr>
                                <w:rFonts w:cstheme="minorHAnsi"/>
                                <w:i/>
                                <w:iCs/>
                              </w:rPr>
                              <w:t>coördinator</w:t>
                            </w:r>
                            <w:r w:rsidRPr="00DF46D2">
                              <w:rPr>
                                <w:rFonts w:cstheme="minorHAnsi"/>
                                <w:bCs/>
                              </w:rPr>
                              <w:t>:</w:t>
                            </w:r>
                            <w:r>
                              <w:rPr>
                                <w:rFonts w:cstheme="minorHAnsi"/>
                                <w:bCs/>
                              </w:rPr>
                              <w:t xml:space="preserve"> aanspreekpunt op de UT met betrekking tot stageplaatsing. </w:t>
                            </w:r>
                          </w:p>
                          <w:p w14:paraId="6EA3A044" w14:textId="5D70E12E" w:rsidR="00CD6DE7" w:rsidRDefault="00CD6DE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4A3E09" id="_x0000_s1173" type="#_x0000_t202" style="position:absolute;left:0;text-align:left;margin-left:-1.65pt;margin-top:18.9pt;width:455.25pt;height:95.5pt;z-index:251650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">
                <v:textbox>
                  <w:txbxContent>
                    <w:p w14:paraId="7C1209B3" w14:textId="77777777" w:rsidR="00CD6DE7" w:rsidRPr="000655A6" w:rsidRDefault="00CD6DE7" w:rsidP="000655A6">
                      <w:pPr>
                        <w:pStyle w:val="Geenafstand"/>
                        <w:rPr>
                          <w:b/>
                          <w:color w:val="2F5496" w:themeColor="accent1" w:themeShade="BF"/>
                        </w:rPr>
                      </w:pPr>
                      <w:r w:rsidRPr="000655A6">
                        <w:rPr>
                          <w:b/>
                          <w:color w:val="2F5496" w:themeColor="accent1" w:themeShade="BF"/>
                        </w:rPr>
                        <w:t>Begeleiders</w:t>
                      </w:r>
                    </w:p>
                    <w:p w14:paraId="197C112E" w14:textId="77777777" w:rsidR="00CD6DE7" w:rsidRPr="00876AE5" w:rsidRDefault="00CD6DE7" w:rsidP="000655A6">
                      <w:pPr>
                        <w:spacing w:after="0"/>
                        <w:rPr>
                          <w:rFonts w:cstheme="minorHAnsi"/>
                          <w:iCs/>
                        </w:rPr>
                      </w:pPr>
                      <w:r w:rsidRPr="00876AE5">
                        <w:rPr>
                          <w:rFonts w:cstheme="minorHAnsi"/>
                          <w:iCs/>
                        </w:rPr>
                        <w:t>Er zijn verschillende p</w:t>
                      </w:r>
                      <w:r>
                        <w:rPr>
                          <w:rFonts w:cstheme="minorHAnsi"/>
                          <w:iCs/>
                        </w:rPr>
                        <w:t>ersonen betrokken bij je stage:</w:t>
                      </w:r>
                    </w:p>
                    <w:p w14:paraId="47ABC9FB" w14:textId="3E8C3FEE" w:rsidR="00CD6DE7" w:rsidRDefault="00CD6DE7" w:rsidP="000655A6">
                      <w:pPr>
                        <w:spacing w:after="0"/>
                        <w:rPr>
                          <w:rFonts w:cstheme="minorHAnsi"/>
                          <w:bCs/>
                        </w:rPr>
                      </w:pPr>
                      <w:r w:rsidRPr="00DF46D2">
                        <w:rPr>
                          <w:rFonts w:cstheme="minorHAnsi"/>
                          <w:i/>
                          <w:iCs/>
                        </w:rPr>
                        <w:t>Vakcoach(es)</w:t>
                      </w:r>
                      <w:r w:rsidRPr="00DF46D2">
                        <w:rPr>
                          <w:rFonts w:cstheme="minorHAnsi"/>
                          <w:bCs/>
                        </w:rPr>
                        <w:t>: je dagelijkse begeleider(s) op school</w:t>
                      </w:r>
                      <w:r>
                        <w:rPr>
                          <w:rFonts w:cstheme="minorHAnsi"/>
                          <w:bCs/>
                        </w:rPr>
                        <w:t xml:space="preserve"> (</w:t>
                      </w:r>
                      <w:r w:rsidRPr="00DF46D2">
                        <w:rPr>
                          <w:rFonts w:cstheme="minorHAnsi"/>
                          <w:bCs/>
                        </w:rPr>
                        <w:t xml:space="preserve">leraren </w:t>
                      </w:r>
                      <w:r>
                        <w:rPr>
                          <w:rFonts w:cstheme="minorHAnsi"/>
                          <w:bCs/>
                        </w:rPr>
                        <w:t>in het schoolvak waarin je lesgeeft)</w:t>
                      </w:r>
                      <w:r w:rsidRPr="00DF46D2">
                        <w:rPr>
                          <w:rFonts w:cstheme="minorHAnsi"/>
                          <w:bCs/>
                        </w:rPr>
                        <w:t>.</w:t>
                      </w:r>
                    </w:p>
                    <w:p w14:paraId="257D5924" w14:textId="229D06A0" w:rsidR="00CD6DE7" w:rsidRPr="00DF46D2" w:rsidRDefault="00CD6DE7" w:rsidP="000655A6">
                      <w:pPr>
                        <w:spacing w:after="0"/>
                        <w:rPr>
                          <w:rFonts w:cstheme="minorHAnsi"/>
                          <w:bCs/>
                        </w:rPr>
                      </w:pPr>
                      <w:r>
                        <w:rPr>
                          <w:rFonts w:cstheme="minorHAnsi"/>
                          <w:i/>
                          <w:iCs/>
                        </w:rPr>
                        <w:t>Werkplekbegeleider = Vakcoach.</w:t>
                      </w:r>
                      <w:r w:rsidRPr="00A705EE">
                        <w:rPr>
                          <w:rFonts w:cstheme="minorHAnsi"/>
                          <w:iCs/>
                        </w:rPr>
                        <w:t xml:space="preserve"> </w:t>
                      </w:r>
                      <w:r>
                        <w:rPr>
                          <w:rFonts w:cstheme="minorHAnsi"/>
                          <w:iCs/>
                        </w:rPr>
                        <w:t xml:space="preserve">Afhankelijk van de </w:t>
                      </w:r>
                      <w:r w:rsidRPr="00A705EE">
                        <w:rPr>
                          <w:rFonts w:cstheme="minorHAnsi"/>
                          <w:iCs/>
                        </w:rPr>
                        <w:t>scho</w:t>
                      </w:r>
                      <w:r>
                        <w:rPr>
                          <w:rFonts w:cstheme="minorHAnsi"/>
                          <w:iCs/>
                        </w:rPr>
                        <w:t>o</w:t>
                      </w:r>
                      <w:r w:rsidRPr="00A705EE">
                        <w:rPr>
                          <w:rFonts w:cstheme="minorHAnsi"/>
                          <w:iCs/>
                        </w:rPr>
                        <w:t>l</w:t>
                      </w:r>
                      <w:r>
                        <w:rPr>
                          <w:rFonts w:cstheme="minorHAnsi"/>
                          <w:iCs/>
                        </w:rPr>
                        <w:t xml:space="preserve"> w</w:t>
                      </w:r>
                      <w:r w:rsidRPr="00A705EE">
                        <w:rPr>
                          <w:rFonts w:cstheme="minorHAnsi"/>
                          <w:iCs/>
                        </w:rPr>
                        <w:t>ordt</w:t>
                      </w:r>
                      <w:r>
                        <w:rPr>
                          <w:rFonts w:cstheme="minorHAnsi"/>
                          <w:iCs/>
                        </w:rPr>
                        <w:t xml:space="preserve"> één van deze termen gebruikt.</w:t>
                      </w:r>
                    </w:p>
                    <w:p w14:paraId="24708BD6" w14:textId="245B98BE" w:rsidR="00CD6DE7" w:rsidRPr="00DF46D2" w:rsidRDefault="00CD6DE7" w:rsidP="000655A6">
                      <w:pPr>
                        <w:spacing w:after="0"/>
                        <w:rPr>
                          <w:rFonts w:cstheme="minorHAnsi"/>
                          <w:bCs/>
                        </w:rPr>
                      </w:pPr>
                      <w:r w:rsidRPr="00DF46D2">
                        <w:rPr>
                          <w:rFonts w:cstheme="minorHAnsi"/>
                          <w:i/>
                          <w:iCs/>
                        </w:rPr>
                        <w:t>Schoolopleider</w:t>
                      </w:r>
                      <w:r w:rsidRPr="00DF46D2">
                        <w:rPr>
                          <w:rFonts w:cstheme="minorHAnsi"/>
                          <w:bCs/>
                        </w:rPr>
                        <w:t xml:space="preserve">: begeleider van alle stagiaires/startende leraren op school.  </w:t>
                      </w:r>
                    </w:p>
                    <w:p w14:paraId="0CB14891" w14:textId="77777777" w:rsidR="00CD6DE7" w:rsidRPr="00DF46D2" w:rsidRDefault="00CD6DE7" w:rsidP="000655A6">
                      <w:pPr>
                        <w:spacing w:after="0"/>
                        <w:rPr>
                          <w:rFonts w:cstheme="minorHAnsi"/>
                          <w:bCs/>
                        </w:rPr>
                      </w:pPr>
                      <w:r w:rsidRPr="00DF46D2">
                        <w:rPr>
                          <w:rFonts w:cstheme="minorHAnsi"/>
                          <w:i/>
                          <w:iCs/>
                        </w:rPr>
                        <w:t>Vakdidacticus</w:t>
                      </w:r>
                      <w:r w:rsidRPr="00DF46D2">
                        <w:rPr>
                          <w:rFonts w:cstheme="minorHAnsi"/>
                          <w:bCs/>
                        </w:rPr>
                        <w:t>: begeleider en opleider vanuit de Universiteit Twente (UT).</w:t>
                      </w:r>
                    </w:p>
                    <w:p w14:paraId="0839A285" w14:textId="7578C538" w:rsidR="00CD6DE7" w:rsidRPr="006477C8" w:rsidRDefault="00CD6DE7" w:rsidP="000655A6">
                      <w:pPr>
                        <w:spacing w:after="0" w:line="240" w:lineRule="auto"/>
                        <w:jc w:val="both"/>
                        <w:rPr>
                          <w:rFonts w:cstheme="minorHAnsi"/>
                          <w:bCs/>
                        </w:rPr>
                      </w:pPr>
                      <w:r>
                        <w:rPr>
                          <w:rFonts w:cstheme="minorHAnsi"/>
                          <w:i/>
                          <w:iCs/>
                        </w:rPr>
                        <w:t>Stage</w:t>
                      </w:r>
                      <w:r w:rsidRPr="00DF46D2">
                        <w:rPr>
                          <w:rFonts w:cstheme="minorHAnsi"/>
                          <w:i/>
                          <w:iCs/>
                        </w:rPr>
                        <w:t>coördinator</w:t>
                      </w:r>
                      <w:r w:rsidRPr="00DF46D2">
                        <w:rPr>
                          <w:rFonts w:cstheme="minorHAnsi"/>
                          <w:bCs/>
                        </w:rPr>
                        <w:t>:</w:t>
                      </w:r>
                      <w:r>
                        <w:rPr>
                          <w:rFonts w:cstheme="minorHAnsi"/>
                          <w:bCs/>
                        </w:rPr>
                        <w:t xml:space="preserve"> aanspreekpunt op de UT met betrekking tot stageplaatsing. </w:t>
                      </w:r>
                    </w:p>
                    <w:p w14:paraId="6EA3A044" w14:textId="5D70E12E" w:rsidR="00CD6DE7" w:rsidRDefault="00CD6DE7"/>
                  </w:txbxContent>
                </v:textbox>
                <w10:wrap type="square"/>
              </v:shape>
            </w:pict>
          </mc:Fallback>
        </mc:AlternateContent>
      </w:r>
    </w:p>
    <w:p w14:paraId="39C84A07" w14:textId="77777777" w:rsidR="00786778" w:rsidRDefault="00786778">
      <w:pPr>
        <w:rPr>
          <w:rFonts w:eastAsiaTheme="majorEastAsia" w:cstheme="majorBidi"/>
          <w:b/>
          <w:caps/>
          <w:color w:val="2F5496" w:themeColor="accent1" w:themeShade="BF"/>
          <w:sz w:val="36"/>
          <w:szCs w:val="32"/>
        </w:rPr>
      </w:pPr>
      <w:r>
        <w:rPr>
          <w:caps/>
          <w:color w:val="2F5496" w:themeColor="accent1" w:themeShade="BF"/>
        </w:rPr>
        <w:br w:type="page"/>
      </w:r>
    </w:p>
    <w:p w14:paraId="7460995D" w14:textId="17A902F3" w:rsidR="00A511A6" w:rsidRPr="006477C8" w:rsidRDefault="00916052" w:rsidP="006477C8">
      <w:pPr>
        <w:pStyle w:val="Heading1"/>
        <w:rPr>
          <w:caps/>
          <w:color w:val="2F5496" w:themeColor="accent1" w:themeShade="BF"/>
        </w:rPr>
      </w:pPr>
      <w:bookmarkStart w:id="3" w:name="_Toc112840215"/>
      <w:r w:rsidRPr="006477C8">
        <w:rPr>
          <w:caps/>
          <w:color w:val="2F5496" w:themeColor="accent1" w:themeShade="BF"/>
        </w:rPr>
        <w:t>O</w:t>
      </w:r>
      <w:r w:rsidR="00251309" w:rsidRPr="006477C8">
        <w:rPr>
          <w:caps/>
          <w:color w:val="2F5496" w:themeColor="accent1" w:themeShade="BF"/>
        </w:rPr>
        <w:t>ntwikkel</w:t>
      </w:r>
      <w:r w:rsidR="005C6D0F" w:rsidRPr="006477C8">
        <w:rPr>
          <w:caps/>
          <w:color w:val="2F5496" w:themeColor="accent1" w:themeShade="BF"/>
        </w:rPr>
        <w:t>verslag SP</w:t>
      </w:r>
      <w:r w:rsidR="00DB6683">
        <w:rPr>
          <w:caps/>
          <w:color w:val="2F5496" w:themeColor="accent1" w:themeShade="BF"/>
        </w:rPr>
        <w:t>2</w:t>
      </w:r>
      <w:r w:rsidR="00957B70">
        <w:rPr>
          <w:caps/>
          <w:color w:val="2F5496" w:themeColor="accent1" w:themeShade="BF"/>
        </w:rPr>
        <w:t>-</w:t>
      </w:r>
      <w:r w:rsidR="00DB6683">
        <w:rPr>
          <w:caps/>
          <w:color w:val="2F5496" w:themeColor="accent1" w:themeShade="BF"/>
        </w:rPr>
        <w:t>minor</w:t>
      </w:r>
      <w:bookmarkEnd w:id="3"/>
    </w:p>
    <w:p w14:paraId="0E35CC07" w14:textId="364480B6" w:rsidR="00251309" w:rsidRPr="00251309" w:rsidRDefault="005E612D" w:rsidP="00A511A6">
      <w:pPr>
        <w:spacing w:after="0" w:line="240" w:lineRule="auto"/>
        <w:jc w:val="both"/>
        <w:rPr>
          <w:rFonts w:cstheme="minorHAnsi"/>
        </w:rPr>
      </w:pPr>
      <w:r>
        <w:rPr>
          <w:rFonts w:cstheme="minorHAnsi"/>
        </w:rPr>
        <w:t xml:space="preserve">Je beschrijft in het </w:t>
      </w:r>
      <w:r w:rsidR="0013693B">
        <w:rPr>
          <w:rFonts w:cstheme="minorHAnsi"/>
        </w:rPr>
        <w:t>ontwikkel</w:t>
      </w:r>
      <w:r>
        <w:rPr>
          <w:rFonts w:cstheme="minorHAnsi"/>
        </w:rPr>
        <w:t xml:space="preserve">verslag </w:t>
      </w:r>
      <w:r w:rsidRPr="00251309">
        <w:rPr>
          <w:rFonts w:cstheme="minorHAnsi"/>
        </w:rPr>
        <w:t>j</w:t>
      </w:r>
      <w:r w:rsidR="0066305B">
        <w:rPr>
          <w:rFonts w:cstheme="minorHAnsi"/>
        </w:rPr>
        <w:t>e</w:t>
      </w:r>
      <w:r w:rsidRPr="00251309">
        <w:rPr>
          <w:rFonts w:cstheme="minorHAnsi"/>
        </w:rPr>
        <w:t xml:space="preserve"> ontwikkeling tijdens het schoolpracticum (stage)</w:t>
      </w:r>
      <w:r>
        <w:rPr>
          <w:rFonts w:cstheme="minorHAnsi"/>
        </w:rPr>
        <w:t xml:space="preserve">. Voor de </w:t>
      </w:r>
      <w:r w:rsidR="00BC0538">
        <w:rPr>
          <w:rFonts w:cstheme="minorHAnsi"/>
        </w:rPr>
        <w:br/>
      </w:r>
      <w:r>
        <w:rPr>
          <w:rFonts w:cstheme="minorHAnsi"/>
        </w:rPr>
        <w:t>uiteindelijke versie zijn de volgende aspecten belangrijk:</w:t>
      </w:r>
      <w:r w:rsidR="00251309" w:rsidRPr="00251309">
        <w:rPr>
          <w:rFonts w:cstheme="minorHAnsi"/>
        </w:rPr>
        <w:t xml:space="preserve"> </w:t>
      </w:r>
    </w:p>
    <w:p w14:paraId="40E0E5AF" w14:textId="03F332A1" w:rsidR="00251309" w:rsidRPr="00251309" w:rsidRDefault="005E612D" w:rsidP="00A511A6">
      <w:pPr>
        <w:pStyle w:val="ListParagraph"/>
        <w:numPr>
          <w:ilvl w:val="0"/>
          <w:numId w:val="1"/>
        </w:numPr>
        <w:spacing w:after="0" w:line="240" w:lineRule="auto"/>
        <w:jc w:val="both"/>
        <w:rPr>
          <w:rFonts w:cstheme="minorHAnsi"/>
        </w:rPr>
      </w:pPr>
      <w:r w:rsidRPr="00251309">
        <w:rPr>
          <w:rFonts w:cstheme="minorHAnsi"/>
        </w:rPr>
        <w:t>Beschrijf</w:t>
      </w:r>
      <w:r w:rsidR="00251309" w:rsidRPr="00251309">
        <w:rPr>
          <w:rFonts w:cstheme="minorHAnsi"/>
        </w:rPr>
        <w:t xml:space="preserve"> alles wat je ziet/doet/leert vanuit</w:t>
      </w:r>
      <w:r w:rsidR="008E707A" w:rsidRPr="00BC0538">
        <w:rPr>
          <w:rFonts w:cstheme="minorHAnsi"/>
        </w:rPr>
        <w:t xml:space="preserve"> </w:t>
      </w:r>
      <w:r w:rsidR="008E707A">
        <w:rPr>
          <w:rFonts w:cstheme="minorHAnsi"/>
          <w:u w:val="single"/>
        </w:rPr>
        <w:t>je eigen</w:t>
      </w:r>
      <w:r w:rsidR="00251309" w:rsidRPr="00251309">
        <w:rPr>
          <w:rFonts w:cstheme="minorHAnsi"/>
        </w:rPr>
        <w:t xml:space="preserve"> perspectief</w:t>
      </w:r>
      <w:r>
        <w:rPr>
          <w:rFonts w:cstheme="minorHAnsi"/>
        </w:rPr>
        <w:t>. S</w:t>
      </w:r>
      <w:r w:rsidR="004D7D4B">
        <w:rPr>
          <w:rFonts w:cstheme="minorHAnsi"/>
        </w:rPr>
        <w:t>chrijf dus in de ik-vorm.</w:t>
      </w:r>
    </w:p>
    <w:p w14:paraId="0ED84CCF" w14:textId="1097A3DB" w:rsidR="00251309" w:rsidRDefault="00251309" w:rsidP="00A511A6">
      <w:pPr>
        <w:pStyle w:val="ListParagraph"/>
        <w:numPr>
          <w:ilvl w:val="0"/>
          <w:numId w:val="1"/>
        </w:numPr>
        <w:spacing w:after="0" w:line="240" w:lineRule="auto"/>
        <w:jc w:val="both"/>
        <w:rPr>
          <w:rFonts w:cstheme="minorHAnsi"/>
        </w:rPr>
      </w:pPr>
      <w:r w:rsidRPr="00251309">
        <w:rPr>
          <w:rFonts w:cstheme="minorHAnsi"/>
        </w:rPr>
        <w:t xml:space="preserve">Zorg dat er in het verslag </w:t>
      </w:r>
      <w:r w:rsidR="00CC52B6">
        <w:rPr>
          <w:rFonts w:cstheme="minorHAnsi"/>
        </w:rPr>
        <w:t xml:space="preserve">voor de lezer </w:t>
      </w:r>
      <w:r w:rsidRPr="00251309">
        <w:rPr>
          <w:rFonts w:cstheme="minorHAnsi"/>
        </w:rPr>
        <w:t xml:space="preserve">een rode draad </w:t>
      </w:r>
      <w:r w:rsidR="00CC52B6">
        <w:rPr>
          <w:rFonts w:cstheme="minorHAnsi"/>
        </w:rPr>
        <w:t>duidelijk wordt</w:t>
      </w:r>
      <w:r w:rsidRPr="00251309">
        <w:rPr>
          <w:rFonts w:cstheme="minorHAnsi"/>
        </w:rPr>
        <w:t xml:space="preserve">, waaruit je leerproces/ontwikkeling </w:t>
      </w:r>
      <w:r w:rsidR="00A511A6">
        <w:rPr>
          <w:rFonts w:cstheme="minorHAnsi"/>
        </w:rPr>
        <w:t xml:space="preserve">in samenhang naar voren komt. </w:t>
      </w:r>
    </w:p>
    <w:p w14:paraId="05127705" w14:textId="3CF4D132" w:rsidR="00BC2C7C" w:rsidRDefault="00BC2C7C" w:rsidP="00A511A6">
      <w:pPr>
        <w:pStyle w:val="ListParagraph"/>
        <w:numPr>
          <w:ilvl w:val="0"/>
          <w:numId w:val="1"/>
        </w:numPr>
        <w:spacing w:after="0" w:line="240" w:lineRule="auto"/>
        <w:jc w:val="both"/>
        <w:rPr>
          <w:rFonts w:cstheme="minorHAnsi"/>
        </w:rPr>
      </w:pPr>
      <w:r>
        <w:rPr>
          <w:rFonts w:cstheme="minorHAnsi"/>
        </w:rPr>
        <w:t xml:space="preserve">Gebruik </w:t>
      </w:r>
      <w:r w:rsidR="00605BA2">
        <w:rPr>
          <w:rFonts w:cstheme="minorHAnsi"/>
        </w:rPr>
        <w:t xml:space="preserve">regelmatig </w:t>
      </w:r>
      <w:r>
        <w:rPr>
          <w:rFonts w:cstheme="minorHAnsi"/>
        </w:rPr>
        <w:t>l</w:t>
      </w:r>
      <w:r w:rsidR="0013693B">
        <w:rPr>
          <w:rFonts w:cstheme="minorHAnsi"/>
        </w:rPr>
        <w:t>iteratuur</w:t>
      </w:r>
      <w:r>
        <w:rPr>
          <w:rFonts w:cstheme="minorHAnsi"/>
        </w:rPr>
        <w:t xml:space="preserve">verwijzingen om je </w:t>
      </w:r>
      <w:r w:rsidR="00605BA2">
        <w:rPr>
          <w:rFonts w:cstheme="minorHAnsi"/>
        </w:rPr>
        <w:t xml:space="preserve">keuzes en </w:t>
      </w:r>
      <w:r w:rsidR="00436BA8">
        <w:rPr>
          <w:rFonts w:cstheme="minorHAnsi"/>
        </w:rPr>
        <w:t>reflecties</w:t>
      </w:r>
      <w:r>
        <w:rPr>
          <w:rFonts w:cstheme="minorHAnsi"/>
        </w:rPr>
        <w:t xml:space="preserve"> te onderbouwen.</w:t>
      </w:r>
    </w:p>
    <w:p w14:paraId="28D702F4" w14:textId="5A6F90CA" w:rsidR="00CC52B6" w:rsidRDefault="00CC52B6" w:rsidP="00A511A6">
      <w:pPr>
        <w:pStyle w:val="ListParagraph"/>
        <w:numPr>
          <w:ilvl w:val="0"/>
          <w:numId w:val="1"/>
        </w:numPr>
        <w:spacing w:after="0" w:line="240" w:lineRule="auto"/>
        <w:jc w:val="both"/>
        <w:rPr>
          <w:rFonts w:cstheme="minorHAnsi"/>
        </w:rPr>
      </w:pPr>
      <w:r>
        <w:rPr>
          <w:rFonts w:cstheme="minorHAnsi"/>
        </w:rPr>
        <w:t>Let op correcte Nederlandse spelling en grammatica.</w:t>
      </w:r>
    </w:p>
    <w:p w14:paraId="605FE716" w14:textId="77777777" w:rsidR="00A511A6" w:rsidRPr="00251309" w:rsidRDefault="00A511A6" w:rsidP="00A511A6">
      <w:pPr>
        <w:pStyle w:val="ListParagraph"/>
        <w:spacing w:after="0" w:line="240" w:lineRule="auto"/>
        <w:jc w:val="both"/>
        <w:rPr>
          <w:rFonts w:cstheme="minorHAnsi"/>
        </w:rPr>
      </w:pPr>
    </w:p>
    <w:p w14:paraId="1B0759B3" w14:textId="60B4179A" w:rsidR="00251309" w:rsidRPr="00251309" w:rsidRDefault="00251309" w:rsidP="00A511A6">
      <w:pPr>
        <w:spacing w:after="0" w:line="240" w:lineRule="auto"/>
        <w:jc w:val="both"/>
        <w:rPr>
          <w:rFonts w:cstheme="minorHAnsi"/>
        </w:rPr>
      </w:pPr>
      <w:r w:rsidRPr="00251309">
        <w:rPr>
          <w:rFonts w:cstheme="minorHAnsi"/>
        </w:rPr>
        <w:t xml:space="preserve">Tijdens je </w:t>
      </w:r>
      <w:r w:rsidR="00876AE5">
        <w:rPr>
          <w:rFonts w:cstheme="minorHAnsi"/>
        </w:rPr>
        <w:t xml:space="preserve">stage </w:t>
      </w:r>
      <w:r w:rsidRPr="00251309">
        <w:rPr>
          <w:rFonts w:cstheme="minorHAnsi"/>
        </w:rPr>
        <w:t>gaat het om jouw leerproces</w:t>
      </w:r>
      <w:r w:rsidR="000E699E">
        <w:rPr>
          <w:rFonts w:cstheme="minorHAnsi"/>
        </w:rPr>
        <w:t>.</w:t>
      </w:r>
      <w:r w:rsidRPr="00251309">
        <w:rPr>
          <w:rFonts w:cstheme="minorHAnsi"/>
        </w:rPr>
        <w:t xml:space="preserve"> </w:t>
      </w:r>
      <w:r w:rsidR="000E699E">
        <w:rPr>
          <w:rFonts w:cstheme="minorHAnsi"/>
        </w:rPr>
        <w:t xml:space="preserve">Dit leerproces </w:t>
      </w:r>
      <w:r w:rsidR="0013693B">
        <w:rPr>
          <w:rFonts w:cstheme="minorHAnsi"/>
        </w:rPr>
        <w:t>k</w:t>
      </w:r>
      <w:r w:rsidR="0030011B">
        <w:rPr>
          <w:rFonts w:cstheme="minorHAnsi"/>
        </w:rPr>
        <w:t>u</w:t>
      </w:r>
      <w:r w:rsidR="0013693B">
        <w:rPr>
          <w:rFonts w:cstheme="minorHAnsi"/>
        </w:rPr>
        <w:t>n</w:t>
      </w:r>
      <w:r w:rsidR="000E699E">
        <w:rPr>
          <w:rFonts w:cstheme="minorHAnsi"/>
        </w:rPr>
        <w:t xml:space="preserve"> je in de volgende fases indelen: </w:t>
      </w:r>
    </w:p>
    <w:p w14:paraId="0408D9DC" w14:textId="2032C97B" w:rsidR="00251309" w:rsidRPr="00251309" w:rsidRDefault="005E612D" w:rsidP="00A511A6">
      <w:pPr>
        <w:pStyle w:val="ListParagraph"/>
        <w:numPr>
          <w:ilvl w:val="0"/>
          <w:numId w:val="2"/>
        </w:numPr>
        <w:spacing w:after="0" w:line="240" w:lineRule="auto"/>
        <w:jc w:val="both"/>
        <w:rPr>
          <w:rFonts w:cstheme="minorHAnsi"/>
        </w:rPr>
      </w:pPr>
      <w:r>
        <w:rPr>
          <w:rFonts w:cstheme="minorHAnsi"/>
        </w:rPr>
        <w:t>S</w:t>
      </w:r>
      <w:r w:rsidR="006D3046">
        <w:rPr>
          <w:rFonts w:cstheme="minorHAnsi"/>
        </w:rPr>
        <w:t xml:space="preserve">tartpunt </w:t>
      </w:r>
      <w:r w:rsidR="000E699E">
        <w:rPr>
          <w:rFonts w:cstheme="minorHAnsi"/>
        </w:rPr>
        <w:t>en</w:t>
      </w:r>
      <w:r w:rsidR="006D3046">
        <w:rPr>
          <w:rFonts w:cstheme="minorHAnsi"/>
        </w:rPr>
        <w:t xml:space="preserve"> l</w:t>
      </w:r>
      <w:r w:rsidR="0013693B">
        <w:rPr>
          <w:rFonts w:cstheme="minorHAnsi"/>
        </w:rPr>
        <w:t>eerdoelen</w:t>
      </w:r>
      <w:r w:rsidR="006D3046">
        <w:rPr>
          <w:rFonts w:cstheme="minorHAnsi"/>
        </w:rPr>
        <w:t>:</w:t>
      </w:r>
      <w:r w:rsidR="00251309" w:rsidRPr="00251309">
        <w:rPr>
          <w:rFonts w:cstheme="minorHAnsi"/>
        </w:rPr>
        <w:t xml:space="preserve"> Wat wil je kunnen aan het eind</w:t>
      </w:r>
      <w:r w:rsidR="0030011B">
        <w:rPr>
          <w:rFonts w:cstheme="minorHAnsi"/>
        </w:rPr>
        <w:t>e</w:t>
      </w:r>
      <w:r w:rsidR="00251309" w:rsidRPr="00251309">
        <w:rPr>
          <w:rFonts w:cstheme="minorHAnsi"/>
        </w:rPr>
        <w:t xml:space="preserve"> </w:t>
      </w:r>
      <w:r w:rsidR="006423EA">
        <w:rPr>
          <w:rFonts w:cstheme="minorHAnsi"/>
        </w:rPr>
        <w:t xml:space="preserve">van je stage? </w:t>
      </w:r>
      <w:r w:rsidR="00DB6683">
        <w:rPr>
          <w:rFonts w:cstheme="minorHAnsi"/>
        </w:rPr>
        <w:t xml:space="preserve">Waarbij het eind van SP1 je startpunt van SP2 is. </w:t>
      </w:r>
    </w:p>
    <w:p w14:paraId="629A7861" w14:textId="50F3C223" w:rsidR="00251309" w:rsidRPr="00251309" w:rsidRDefault="00251309" w:rsidP="00A511A6">
      <w:pPr>
        <w:pStyle w:val="ListParagraph"/>
        <w:numPr>
          <w:ilvl w:val="0"/>
          <w:numId w:val="2"/>
        </w:numPr>
        <w:spacing w:after="0" w:line="240" w:lineRule="auto"/>
        <w:jc w:val="both"/>
        <w:rPr>
          <w:rFonts w:cstheme="minorHAnsi"/>
        </w:rPr>
      </w:pPr>
      <w:r w:rsidRPr="00251309">
        <w:rPr>
          <w:rFonts w:cstheme="minorHAnsi"/>
        </w:rPr>
        <w:t>Uitvoering</w:t>
      </w:r>
      <w:r w:rsidR="006D3046">
        <w:rPr>
          <w:rFonts w:cstheme="minorHAnsi"/>
        </w:rPr>
        <w:t>:</w:t>
      </w:r>
      <w:r w:rsidRPr="00251309">
        <w:rPr>
          <w:rFonts w:cstheme="minorHAnsi"/>
        </w:rPr>
        <w:t xml:space="preserve"> </w:t>
      </w:r>
      <w:r w:rsidR="00D3755F">
        <w:rPr>
          <w:rFonts w:cstheme="minorHAnsi"/>
        </w:rPr>
        <w:t>Welke acties heb je ondernomen om je leerdoelen te bereiken?</w:t>
      </w:r>
      <w:r w:rsidR="00092B1E">
        <w:rPr>
          <w:rFonts w:cstheme="minorHAnsi"/>
        </w:rPr>
        <w:t xml:space="preserve"> </w:t>
      </w:r>
    </w:p>
    <w:p w14:paraId="5B090890" w14:textId="6FA6B823" w:rsidR="00251309" w:rsidRDefault="00C22285" w:rsidP="00A511A6">
      <w:pPr>
        <w:pStyle w:val="ListParagraph"/>
        <w:numPr>
          <w:ilvl w:val="0"/>
          <w:numId w:val="2"/>
        </w:numPr>
        <w:spacing w:after="0" w:line="240" w:lineRule="auto"/>
        <w:jc w:val="both"/>
        <w:rPr>
          <w:rFonts w:cstheme="minorHAnsi"/>
        </w:rPr>
      </w:pPr>
      <w:r>
        <w:rPr>
          <w:noProof/>
          <w:lang w:eastAsia="nl-NL"/>
        </w:rPr>
        <w:drawing>
          <wp:anchor distT="0" distB="0" distL="114300" distR="114300" simplePos="0" relativeHeight="251676672" behindDoc="1" locked="0" layoutInCell="1" allowOverlap="1" wp14:anchorId="7565AB5F" wp14:editId="3EC33451">
            <wp:simplePos x="0" y="0"/>
            <wp:positionH relativeFrom="column">
              <wp:posOffset>-510540</wp:posOffset>
            </wp:positionH>
            <wp:positionV relativeFrom="paragraph">
              <wp:posOffset>610235</wp:posOffset>
            </wp:positionV>
            <wp:extent cx="442595" cy="364490"/>
            <wp:effectExtent l="0" t="0" r="0" b="0"/>
            <wp:wrapTight wrapText="bothSides">
              <wp:wrapPolygon edited="0">
                <wp:start x="0" y="0"/>
                <wp:lineTo x="0" y="20321"/>
                <wp:lineTo x="20453" y="20321"/>
                <wp:lineTo x="20453" y="0"/>
                <wp:lineTo x="0" y="0"/>
              </wp:wrapPolygon>
            </wp:wrapTight>
            <wp:docPr id="285" name="Afbeelding 285" descr="C:\Users\vissertc\OneDrive - Universiteit Twente\Bureaublad\gereedschapskist symbool.jpg"/>
            <wp:cNvGraphicFramePr/>
            <a:graphic xmlns:a="http://schemas.openxmlformats.org/drawingml/2006/main">
              <a:graphicData uri="http://schemas.openxmlformats.org/drawingml/2006/picture">
                <pic:pic xmlns:pic="http://schemas.openxmlformats.org/drawingml/2006/picture">
                  <pic:nvPicPr>
                    <pic:cNvPr id="4" name="Afbeelding 4" descr="C:\Users\vissertc\OneDrive - Universiteit Twente\Bureaublad\gereedschapskist symbool.jpg"/>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42595" cy="364490"/>
                    </a:xfrm>
                    <a:prstGeom prst="rect">
                      <a:avLst/>
                    </a:prstGeom>
                    <a:noFill/>
                    <a:ln>
                      <a:noFill/>
                    </a:ln>
                  </pic:spPr>
                </pic:pic>
              </a:graphicData>
            </a:graphic>
            <wp14:sizeRelV relativeFrom="margin">
              <wp14:pctHeight>0</wp14:pctHeight>
            </wp14:sizeRelV>
          </wp:anchor>
        </w:drawing>
      </w:r>
      <w:r w:rsidR="00251309" w:rsidRPr="00251309">
        <w:rPr>
          <w:rFonts w:cstheme="minorHAnsi"/>
        </w:rPr>
        <w:t xml:space="preserve">Terugblik en </w:t>
      </w:r>
      <w:r w:rsidR="0013693B">
        <w:rPr>
          <w:rFonts w:cstheme="minorHAnsi"/>
        </w:rPr>
        <w:t>vooruitblik</w:t>
      </w:r>
      <w:r w:rsidR="006D3046">
        <w:rPr>
          <w:rFonts w:cstheme="minorHAnsi"/>
        </w:rPr>
        <w:t>:</w:t>
      </w:r>
      <w:r w:rsidR="00251309" w:rsidRPr="00251309">
        <w:rPr>
          <w:rFonts w:cstheme="minorHAnsi"/>
        </w:rPr>
        <w:t xml:space="preserve"> </w:t>
      </w:r>
      <w:r w:rsidR="006D3046">
        <w:rPr>
          <w:rFonts w:cstheme="minorHAnsi"/>
        </w:rPr>
        <w:t>H</w:t>
      </w:r>
      <w:r w:rsidR="00251309" w:rsidRPr="00251309">
        <w:rPr>
          <w:rFonts w:cstheme="minorHAnsi"/>
        </w:rPr>
        <w:t>eb je je leerdoelen bereikt</w:t>
      </w:r>
      <w:r w:rsidR="00092B1E">
        <w:rPr>
          <w:rFonts w:cstheme="minorHAnsi"/>
        </w:rPr>
        <w:t>?</w:t>
      </w:r>
      <w:r w:rsidR="00092B1E" w:rsidRPr="00092B1E">
        <w:rPr>
          <w:rFonts w:cstheme="minorHAnsi"/>
        </w:rPr>
        <w:t xml:space="preserve"> </w:t>
      </w:r>
      <w:r w:rsidR="00251309" w:rsidRPr="00092B1E">
        <w:rPr>
          <w:rFonts w:cstheme="minorHAnsi"/>
        </w:rPr>
        <w:t>Zo ja, wat heb je daarvoor gedaan</w:t>
      </w:r>
      <w:r w:rsidR="00251309" w:rsidRPr="00251309">
        <w:rPr>
          <w:rFonts w:cstheme="minorHAnsi"/>
        </w:rPr>
        <w:t>? Zo nee, welke niet en waarom niet?</w:t>
      </w:r>
      <w:r w:rsidR="00092B1E">
        <w:rPr>
          <w:rFonts w:cstheme="minorHAnsi"/>
        </w:rPr>
        <w:t xml:space="preserve"> Hoe heb je bepaal</w:t>
      </w:r>
      <w:r w:rsidR="001A1AAF">
        <w:rPr>
          <w:rFonts w:cstheme="minorHAnsi"/>
        </w:rPr>
        <w:t>d</w:t>
      </w:r>
      <w:r w:rsidR="00092B1E">
        <w:rPr>
          <w:rFonts w:cstheme="minorHAnsi"/>
        </w:rPr>
        <w:t xml:space="preserve"> welke leerdoelen je wel/niet hebt </w:t>
      </w:r>
      <w:r w:rsidR="00BC0538">
        <w:rPr>
          <w:rFonts w:cstheme="minorHAnsi"/>
        </w:rPr>
        <w:br/>
      </w:r>
      <w:r w:rsidR="00092B1E">
        <w:rPr>
          <w:rFonts w:cstheme="minorHAnsi"/>
        </w:rPr>
        <w:t>behaald</w:t>
      </w:r>
      <w:r w:rsidR="00092B1E" w:rsidRPr="00251309">
        <w:rPr>
          <w:rFonts w:cstheme="minorHAnsi"/>
        </w:rPr>
        <w:t>?</w:t>
      </w:r>
      <w:r w:rsidR="00251309" w:rsidRPr="00251309">
        <w:rPr>
          <w:rFonts w:cstheme="minorHAnsi"/>
        </w:rPr>
        <w:t xml:space="preserve"> Welke aandacht</w:t>
      </w:r>
      <w:r w:rsidR="004D7D4B">
        <w:rPr>
          <w:rFonts w:cstheme="minorHAnsi"/>
        </w:rPr>
        <w:t>s</w:t>
      </w:r>
      <w:r w:rsidR="00251309" w:rsidRPr="00251309">
        <w:rPr>
          <w:rFonts w:cstheme="minorHAnsi"/>
        </w:rPr>
        <w:t>punten/leerdoelen zijn er na SP</w:t>
      </w:r>
      <w:r w:rsidR="00DB6683">
        <w:rPr>
          <w:rFonts w:cstheme="minorHAnsi"/>
        </w:rPr>
        <w:t>2</w:t>
      </w:r>
      <w:r w:rsidR="00251309" w:rsidRPr="00251309">
        <w:rPr>
          <w:rFonts w:cstheme="minorHAnsi"/>
        </w:rPr>
        <w:t xml:space="preserve"> overgebleven? Welke (nieuwe) leerdoelen heb je </w:t>
      </w:r>
      <w:r w:rsidR="00DB6683">
        <w:rPr>
          <w:rFonts w:cstheme="minorHAnsi"/>
        </w:rPr>
        <w:t xml:space="preserve">nog voor </w:t>
      </w:r>
      <w:r w:rsidR="000F39FD">
        <w:rPr>
          <w:rFonts w:cstheme="minorHAnsi"/>
        </w:rPr>
        <w:t>je verdere professionele ontwikkeling van je docentschap</w:t>
      </w:r>
      <w:r w:rsidR="00DB6683">
        <w:rPr>
          <w:rFonts w:cstheme="minorHAnsi"/>
        </w:rPr>
        <w:t xml:space="preserve"> </w:t>
      </w:r>
      <w:r w:rsidR="000F39FD">
        <w:rPr>
          <w:rFonts w:cstheme="minorHAnsi"/>
        </w:rPr>
        <w:t>(voor de klas o</w:t>
      </w:r>
      <w:r w:rsidR="00DB6683">
        <w:rPr>
          <w:rFonts w:cstheme="minorHAnsi"/>
        </w:rPr>
        <w:t xml:space="preserve">f </w:t>
      </w:r>
      <w:r w:rsidR="000F39FD">
        <w:rPr>
          <w:rFonts w:cstheme="minorHAnsi"/>
        </w:rPr>
        <w:t xml:space="preserve">in </w:t>
      </w:r>
      <w:r w:rsidR="00DB6683">
        <w:rPr>
          <w:rFonts w:cstheme="minorHAnsi"/>
        </w:rPr>
        <w:t>de master</w:t>
      </w:r>
      <w:r w:rsidR="000F39FD">
        <w:rPr>
          <w:rFonts w:cstheme="minorHAnsi"/>
        </w:rPr>
        <w:t>opleiding)</w:t>
      </w:r>
      <w:r w:rsidR="00251309" w:rsidRPr="00251309">
        <w:rPr>
          <w:rFonts w:cstheme="minorHAnsi"/>
        </w:rPr>
        <w:t xml:space="preserve">? </w:t>
      </w:r>
      <w:r w:rsidR="0013693B">
        <w:rPr>
          <w:rFonts w:cstheme="minorHAnsi"/>
        </w:rPr>
        <w:t>Hoe wil je d</w:t>
      </w:r>
      <w:r w:rsidR="00251309" w:rsidRPr="00251309">
        <w:rPr>
          <w:rFonts w:cstheme="minorHAnsi"/>
        </w:rPr>
        <w:t xml:space="preserve">eze (nieuwe) leerdoelen </w:t>
      </w:r>
      <w:r w:rsidR="0013693B">
        <w:rPr>
          <w:rFonts w:cstheme="minorHAnsi"/>
        </w:rPr>
        <w:t>behalen?</w:t>
      </w:r>
      <w:r w:rsidR="00187D57">
        <w:rPr>
          <w:rFonts w:cstheme="minorHAnsi"/>
        </w:rPr>
        <w:t xml:space="preserve"> In de gereedschapskist staat informatie </w:t>
      </w:r>
      <w:r>
        <w:rPr>
          <w:rFonts w:cstheme="minorHAnsi"/>
        </w:rPr>
        <w:t>over reflecteren</w:t>
      </w:r>
      <w:r w:rsidR="00A705EE">
        <w:rPr>
          <w:rFonts w:cstheme="minorHAnsi"/>
        </w:rPr>
        <w:t>,</w:t>
      </w:r>
      <w:r>
        <w:rPr>
          <w:rFonts w:cstheme="minorHAnsi"/>
        </w:rPr>
        <w:t xml:space="preserve"> bijvoorbeeld het </w:t>
      </w:r>
      <w:r w:rsidR="002B05E8">
        <w:rPr>
          <w:rFonts w:cstheme="minorHAnsi"/>
        </w:rPr>
        <w:t>repetitieproces</w:t>
      </w:r>
      <w:r>
        <w:rPr>
          <w:rFonts w:cstheme="minorHAnsi"/>
        </w:rPr>
        <w:t xml:space="preserve"> volgens </w:t>
      </w:r>
      <w:r w:rsidR="00DB6683">
        <w:rPr>
          <w:rFonts w:cstheme="minorHAnsi"/>
        </w:rPr>
        <w:t>f</w:t>
      </w:r>
      <w:r w:rsidR="00187D57">
        <w:rPr>
          <w:rFonts w:cstheme="minorHAnsi"/>
        </w:rPr>
        <w:t>eed up – feedback – feed forward</w:t>
      </w:r>
      <w:r>
        <w:rPr>
          <w:rFonts w:cstheme="minorHAnsi"/>
        </w:rPr>
        <w:t>.</w:t>
      </w:r>
    </w:p>
    <w:p w14:paraId="69F30DC6" w14:textId="77777777" w:rsidR="00040F25" w:rsidRDefault="00040F25" w:rsidP="00040F25">
      <w:pPr>
        <w:pStyle w:val="ListParagraph"/>
        <w:spacing w:after="0" w:line="240" w:lineRule="auto"/>
        <w:jc w:val="both"/>
        <w:rPr>
          <w:rFonts w:cstheme="minorHAnsi"/>
        </w:rPr>
      </w:pPr>
    </w:p>
    <w:p w14:paraId="2DE16010" w14:textId="595DB261" w:rsidR="006E4DE8" w:rsidRPr="001A12FA" w:rsidRDefault="00ED12EA" w:rsidP="001A12FA">
      <w:pPr>
        <w:pStyle w:val="Heading2"/>
        <w:numPr>
          <w:ilvl w:val="0"/>
          <w:numId w:val="0"/>
        </w:numPr>
        <w:rPr>
          <w:caps/>
          <w:color w:val="2F5496" w:themeColor="accent1" w:themeShade="BF"/>
        </w:rPr>
      </w:pPr>
      <w:bookmarkStart w:id="4" w:name="_Toc112840216"/>
      <w:r>
        <w:rPr>
          <w:caps/>
          <w:color w:val="2F5496" w:themeColor="accent1" w:themeShade="BF"/>
        </w:rPr>
        <w:t>3</w:t>
      </w:r>
      <w:r w:rsidR="0013693B" w:rsidRPr="001A12FA">
        <w:rPr>
          <w:caps/>
          <w:color w:val="2F5496" w:themeColor="accent1" w:themeShade="BF"/>
        </w:rPr>
        <w:t xml:space="preserve">.1 </w:t>
      </w:r>
      <w:r w:rsidR="005B72D5" w:rsidRPr="001A12FA">
        <w:rPr>
          <w:caps/>
          <w:color w:val="2F5496" w:themeColor="accent1" w:themeShade="BF"/>
        </w:rPr>
        <w:t>Inhoud van</w:t>
      </w:r>
      <w:r w:rsidR="000E1865" w:rsidRPr="001A12FA">
        <w:rPr>
          <w:caps/>
          <w:color w:val="2F5496" w:themeColor="accent1" w:themeShade="BF"/>
        </w:rPr>
        <w:t xml:space="preserve"> het</w:t>
      </w:r>
      <w:r w:rsidR="00A511A6" w:rsidRPr="001A12FA">
        <w:rPr>
          <w:caps/>
          <w:color w:val="2F5496" w:themeColor="accent1" w:themeShade="BF"/>
        </w:rPr>
        <w:t xml:space="preserve"> </w:t>
      </w:r>
      <w:r w:rsidR="0023271F" w:rsidRPr="001A12FA">
        <w:rPr>
          <w:caps/>
          <w:color w:val="2F5496" w:themeColor="accent1" w:themeShade="BF"/>
        </w:rPr>
        <w:t>ontwikkel</w:t>
      </w:r>
      <w:r w:rsidR="005C6D0F" w:rsidRPr="001A12FA">
        <w:rPr>
          <w:caps/>
          <w:color w:val="2F5496" w:themeColor="accent1" w:themeShade="BF"/>
        </w:rPr>
        <w:t>verslag</w:t>
      </w:r>
      <w:r w:rsidR="00AC1277" w:rsidRPr="001A12FA">
        <w:rPr>
          <w:caps/>
          <w:color w:val="2F5496" w:themeColor="accent1" w:themeShade="BF"/>
        </w:rPr>
        <w:t xml:space="preserve"> </w:t>
      </w:r>
      <w:r w:rsidR="003740AD" w:rsidRPr="001A12FA">
        <w:rPr>
          <w:caps/>
          <w:color w:val="2F5496" w:themeColor="accent1" w:themeShade="BF"/>
        </w:rPr>
        <w:t>SP</w:t>
      </w:r>
      <w:r w:rsidR="00DB6683">
        <w:rPr>
          <w:caps/>
          <w:color w:val="2F5496" w:themeColor="accent1" w:themeShade="BF"/>
        </w:rPr>
        <w:t>2</w:t>
      </w:r>
      <w:r w:rsidR="00040F25">
        <w:rPr>
          <w:caps/>
          <w:color w:val="2F5496" w:themeColor="accent1" w:themeShade="BF"/>
        </w:rPr>
        <w:t>-</w:t>
      </w:r>
      <w:r w:rsidR="00DB6683">
        <w:rPr>
          <w:caps/>
          <w:color w:val="2F5496" w:themeColor="accent1" w:themeShade="BF"/>
        </w:rPr>
        <w:t>minor</w:t>
      </w:r>
      <w:bookmarkEnd w:id="4"/>
    </w:p>
    <w:p w14:paraId="7D76861E" w14:textId="4FD86D2D" w:rsidR="000210FC" w:rsidRDefault="008E7B50" w:rsidP="00A511A6">
      <w:pPr>
        <w:spacing w:after="0" w:line="240" w:lineRule="auto"/>
        <w:jc w:val="both"/>
        <w:rPr>
          <w:rFonts w:cstheme="minorHAnsi"/>
          <w:bCs/>
        </w:rPr>
      </w:pPr>
      <w:r w:rsidRPr="008E7B50">
        <w:rPr>
          <w:rFonts w:cstheme="minorHAnsi"/>
          <w:bCs/>
        </w:rPr>
        <w:t xml:space="preserve">Je levert je </w:t>
      </w:r>
      <w:r w:rsidR="00C030B0">
        <w:rPr>
          <w:rFonts w:cstheme="minorHAnsi"/>
          <w:bCs/>
        </w:rPr>
        <w:t>ontwikkel</w:t>
      </w:r>
      <w:r w:rsidRPr="008E7B50">
        <w:rPr>
          <w:rFonts w:cstheme="minorHAnsi"/>
          <w:bCs/>
        </w:rPr>
        <w:t xml:space="preserve">verslag </w:t>
      </w:r>
      <w:r w:rsidR="00237E60">
        <w:rPr>
          <w:rFonts w:cstheme="minorHAnsi"/>
          <w:bCs/>
        </w:rPr>
        <w:t xml:space="preserve">op Canvas </w:t>
      </w:r>
      <w:r w:rsidRPr="008E7B50">
        <w:rPr>
          <w:rFonts w:cstheme="minorHAnsi"/>
          <w:bCs/>
        </w:rPr>
        <w:t>in</w:t>
      </w:r>
      <w:r w:rsidR="009E03AE">
        <w:rPr>
          <w:rFonts w:cstheme="minorHAnsi"/>
          <w:bCs/>
        </w:rPr>
        <w:t xml:space="preserve"> voor je vakdidacticus</w:t>
      </w:r>
      <w:r>
        <w:rPr>
          <w:rFonts w:cstheme="minorHAnsi"/>
          <w:bCs/>
        </w:rPr>
        <w:t>.</w:t>
      </w:r>
      <w:r w:rsidR="009E03AE">
        <w:rPr>
          <w:rFonts w:cstheme="minorHAnsi"/>
          <w:bCs/>
        </w:rPr>
        <w:t xml:space="preserve"> Je vakcoach(es) en schoolopleider ontvangen je ontwikkelverslag graag via de mail.</w:t>
      </w:r>
      <w:r>
        <w:rPr>
          <w:rFonts w:cstheme="minorHAnsi"/>
          <w:bCs/>
        </w:rPr>
        <w:t xml:space="preserve"> </w:t>
      </w:r>
      <w:r w:rsidR="000F39FD">
        <w:rPr>
          <w:rFonts w:cstheme="minorHAnsi"/>
          <w:bCs/>
        </w:rPr>
        <w:t xml:space="preserve"> De deadline voor je ontwikkelverslag is</w:t>
      </w:r>
      <w:r w:rsidR="003A5882">
        <w:rPr>
          <w:rFonts w:cstheme="minorHAnsi"/>
          <w:bCs/>
        </w:rPr>
        <w:t xml:space="preserve"> de </w:t>
      </w:r>
      <w:r w:rsidR="003A5882" w:rsidRPr="003A5882">
        <w:rPr>
          <w:rFonts w:cstheme="minorHAnsi"/>
          <w:b/>
          <w:bCs/>
        </w:rPr>
        <w:t>l</w:t>
      </w:r>
      <w:r w:rsidR="002301A0" w:rsidRPr="003A5882">
        <w:rPr>
          <w:rFonts w:cstheme="minorHAnsi"/>
          <w:b/>
          <w:bCs/>
        </w:rPr>
        <w:t xml:space="preserve">aatste zondag van het 2e kwartiel </w:t>
      </w:r>
      <w:r w:rsidR="002301A0" w:rsidRPr="002301A0">
        <w:rPr>
          <w:rFonts w:cstheme="minorHAnsi"/>
          <w:bCs/>
        </w:rPr>
        <w:t>(uiterlijk 23.59)</w:t>
      </w:r>
      <w:r w:rsidR="003A5882">
        <w:rPr>
          <w:rFonts w:cstheme="minorHAnsi"/>
          <w:bCs/>
        </w:rPr>
        <w:t>.</w:t>
      </w:r>
      <w:r w:rsidR="00582259">
        <w:rPr>
          <w:rFonts w:cstheme="minorHAnsi"/>
          <w:bCs/>
        </w:rPr>
        <w:t xml:space="preserve"> Je </w:t>
      </w:r>
      <w:r w:rsidR="003A5882">
        <w:rPr>
          <w:rFonts w:cstheme="minorHAnsi"/>
          <w:bCs/>
        </w:rPr>
        <w:t xml:space="preserve">ontwikkelverslag </w:t>
      </w:r>
      <w:r w:rsidR="00582259">
        <w:rPr>
          <w:rFonts w:cstheme="minorHAnsi"/>
          <w:bCs/>
        </w:rPr>
        <w:t xml:space="preserve">bestaat uit </w:t>
      </w:r>
      <w:r w:rsidR="00AF5055">
        <w:rPr>
          <w:rFonts w:cstheme="minorHAnsi"/>
          <w:bCs/>
        </w:rPr>
        <w:t xml:space="preserve">zeven </w:t>
      </w:r>
      <w:r w:rsidR="003A5882">
        <w:rPr>
          <w:rFonts w:cstheme="minorHAnsi"/>
          <w:bCs/>
        </w:rPr>
        <w:t>onderdel</w:t>
      </w:r>
      <w:r w:rsidR="00582259">
        <w:rPr>
          <w:rFonts w:cstheme="minorHAnsi"/>
          <w:bCs/>
        </w:rPr>
        <w:t>en</w:t>
      </w:r>
      <w:r w:rsidR="003A5882">
        <w:rPr>
          <w:rFonts w:cstheme="minorHAnsi"/>
          <w:bCs/>
        </w:rPr>
        <w:t>.</w:t>
      </w:r>
      <w:r w:rsidR="00390BD5">
        <w:rPr>
          <w:rFonts w:cstheme="minorHAnsi"/>
          <w:bCs/>
        </w:rPr>
        <w:t xml:space="preserve"> </w:t>
      </w:r>
      <w:r w:rsidR="00AF5055">
        <w:rPr>
          <w:rFonts w:cstheme="minorHAnsi"/>
          <w:bCs/>
        </w:rPr>
        <w:t xml:space="preserve">Hieronder worden deze onderdelen genoemd en wordt bij elk </w:t>
      </w:r>
      <w:r w:rsidR="001B47EB">
        <w:rPr>
          <w:rFonts w:cstheme="minorHAnsi"/>
          <w:bCs/>
        </w:rPr>
        <w:t xml:space="preserve">punt </w:t>
      </w:r>
      <w:r w:rsidR="00AF5055">
        <w:rPr>
          <w:rFonts w:cstheme="minorHAnsi"/>
          <w:bCs/>
        </w:rPr>
        <w:t xml:space="preserve">beschreven wat er </w:t>
      </w:r>
      <w:r w:rsidR="00390BD5">
        <w:rPr>
          <w:rFonts w:cstheme="minorHAnsi"/>
          <w:bCs/>
        </w:rPr>
        <w:t xml:space="preserve">van </w:t>
      </w:r>
      <w:r w:rsidR="00CE4ECE">
        <w:rPr>
          <w:rFonts w:cstheme="minorHAnsi"/>
          <w:bCs/>
        </w:rPr>
        <w:t>je verwacht wordt.</w:t>
      </w:r>
    </w:p>
    <w:p w14:paraId="187DCD1D" w14:textId="77777777" w:rsidR="003A5882" w:rsidRPr="008E7B50" w:rsidRDefault="003A5882" w:rsidP="00A511A6">
      <w:pPr>
        <w:spacing w:after="0" w:line="240" w:lineRule="auto"/>
        <w:jc w:val="both"/>
        <w:rPr>
          <w:rFonts w:cstheme="minorHAnsi"/>
          <w:bCs/>
        </w:rPr>
      </w:pPr>
    </w:p>
    <w:p w14:paraId="32ADE7E6" w14:textId="52B22BBB" w:rsidR="00251309" w:rsidRPr="006477C8" w:rsidRDefault="00251309" w:rsidP="009F70D6">
      <w:pPr>
        <w:pStyle w:val="ListParagraph"/>
        <w:numPr>
          <w:ilvl w:val="0"/>
          <w:numId w:val="5"/>
        </w:numPr>
        <w:spacing w:after="120"/>
        <w:ind w:left="714" w:hanging="357"/>
        <w:rPr>
          <w:b/>
        </w:rPr>
      </w:pPr>
      <w:r w:rsidRPr="006477C8">
        <w:rPr>
          <w:b/>
        </w:rPr>
        <w:t>Inleiding</w:t>
      </w:r>
      <w:r w:rsidR="00C87523">
        <w:rPr>
          <w:b/>
        </w:rPr>
        <w:t xml:space="preserve"> </w:t>
      </w:r>
      <w:r w:rsidR="00C87523" w:rsidRPr="006477C8">
        <w:t>(</w:t>
      </w:r>
      <w:r w:rsidR="00BC0538">
        <w:t>ca.</w:t>
      </w:r>
      <w:r w:rsidR="00C87523" w:rsidRPr="006477C8">
        <w:t xml:space="preserve"> 500 woorden</w:t>
      </w:r>
      <w:r w:rsidR="00C87523">
        <w:t xml:space="preserve"> excl. tabel</w:t>
      </w:r>
      <w:r w:rsidR="00C87523" w:rsidRPr="006477C8">
        <w:t>)</w:t>
      </w:r>
    </w:p>
    <w:p w14:paraId="172F8F5E" w14:textId="5722143D" w:rsidR="00602B07" w:rsidRPr="00D43B0E" w:rsidRDefault="00251309" w:rsidP="009E4C27">
      <w:pPr>
        <w:spacing w:after="120" w:line="240" w:lineRule="auto"/>
        <w:jc w:val="both"/>
        <w:rPr>
          <w:rFonts w:ascii="Calibri" w:hAnsi="Calibri" w:cs="Calibri"/>
        </w:rPr>
      </w:pPr>
      <w:r w:rsidRPr="00D43B0E">
        <w:rPr>
          <w:rFonts w:ascii="Calibri" w:hAnsi="Calibri" w:cs="Calibri"/>
        </w:rPr>
        <w:t xml:space="preserve">De opzet van het verslag mag je zelf kiezen, maar zorg ervoor dat je begint met een inleiding. </w:t>
      </w:r>
      <w:r w:rsidR="00551CD2" w:rsidRPr="00D43B0E">
        <w:rPr>
          <w:rFonts w:ascii="Calibri" w:hAnsi="Calibri" w:cs="Calibri"/>
        </w:rPr>
        <w:t>De</w:t>
      </w:r>
      <w:r w:rsidR="00C53D46">
        <w:rPr>
          <w:rFonts w:ascii="Calibri" w:hAnsi="Calibri" w:cs="Calibri"/>
        </w:rPr>
        <w:t xml:space="preserve">ze </w:t>
      </w:r>
      <w:r w:rsidR="00551CD2" w:rsidRPr="00D43B0E">
        <w:rPr>
          <w:rFonts w:ascii="Calibri" w:hAnsi="Calibri" w:cs="Calibri"/>
        </w:rPr>
        <w:t xml:space="preserve">dient ook als leeswijzer voor het verslag. </w:t>
      </w:r>
      <w:r w:rsidRPr="00D43B0E">
        <w:rPr>
          <w:rFonts w:ascii="Calibri" w:hAnsi="Calibri" w:cs="Calibri"/>
        </w:rPr>
        <w:t>Hierin beschrijf je</w:t>
      </w:r>
      <w:r w:rsidR="00B32E73">
        <w:rPr>
          <w:rFonts w:ascii="Calibri" w:hAnsi="Calibri" w:cs="Calibri"/>
        </w:rPr>
        <w:t xml:space="preserve"> je</w:t>
      </w:r>
      <w:r w:rsidRPr="00D43B0E">
        <w:rPr>
          <w:rFonts w:ascii="Calibri" w:hAnsi="Calibri" w:cs="Calibri"/>
        </w:rPr>
        <w:t xml:space="preserve"> </w:t>
      </w:r>
      <w:r w:rsidRPr="00D43B0E">
        <w:rPr>
          <w:rFonts w:ascii="Calibri" w:hAnsi="Calibri" w:cs="Calibri"/>
          <w:bCs/>
        </w:rPr>
        <w:t>verwachtingen en leerdoelen</w:t>
      </w:r>
      <w:r w:rsidR="00582259">
        <w:rPr>
          <w:rFonts w:ascii="Calibri" w:hAnsi="Calibri" w:cs="Calibri"/>
        </w:rPr>
        <w:t xml:space="preserve"> aan het begin van je SP2</w:t>
      </w:r>
      <w:r w:rsidR="005C57CF">
        <w:rPr>
          <w:rFonts w:ascii="Calibri" w:hAnsi="Calibri" w:cs="Calibri"/>
        </w:rPr>
        <w:t>-</w:t>
      </w:r>
      <w:r w:rsidRPr="00D43B0E">
        <w:rPr>
          <w:rFonts w:ascii="Calibri" w:hAnsi="Calibri" w:cs="Calibri"/>
        </w:rPr>
        <w:t>stage</w:t>
      </w:r>
      <w:r w:rsidR="00FB14DA" w:rsidRPr="00D43B0E">
        <w:rPr>
          <w:rFonts w:ascii="Calibri" w:hAnsi="Calibri" w:cs="Calibri"/>
        </w:rPr>
        <w:t>.</w:t>
      </w:r>
      <w:r w:rsidR="00892499">
        <w:rPr>
          <w:rFonts w:ascii="Calibri" w:hAnsi="Calibri" w:cs="Calibri"/>
        </w:rPr>
        <w:t xml:space="preserve"> Eventueel besch</w:t>
      </w:r>
      <w:r w:rsidR="001614EA">
        <w:rPr>
          <w:rFonts w:ascii="Calibri" w:hAnsi="Calibri" w:cs="Calibri"/>
        </w:rPr>
        <w:t>r</w:t>
      </w:r>
      <w:r w:rsidR="00892499">
        <w:rPr>
          <w:rFonts w:ascii="Calibri" w:hAnsi="Calibri" w:cs="Calibri"/>
        </w:rPr>
        <w:t>ijf je in enkele zinnen je (aangepaste</w:t>
      </w:r>
      <w:r w:rsidR="005041A2">
        <w:rPr>
          <w:rFonts w:ascii="Calibri" w:hAnsi="Calibri" w:cs="Calibri"/>
        </w:rPr>
        <w:t xml:space="preserve"> </w:t>
      </w:r>
      <w:r w:rsidR="00892499">
        <w:rPr>
          <w:rFonts w:ascii="Calibri" w:hAnsi="Calibri" w:cs="Calibri"/>
        </w:rPr>
        <w:t>/ herziene) visie op het docentschap</w:t>
      </w:r>
      <w:r w:rsidR="00614E1C">
        <w:rPr>
          <w:rFonts w:ascii="Calibri" w:hAnsi="Calibri" w:cs="Calibri"/>
        </w:rPr>
        <w:t xml:space="preserve">. </w:t>
      </w:r>
      <w:r w:rsidR="001305B4" w:rsidRPr="00D43B0E">
        <w:rPr>
          <w:rFonts w:ascii="Calibri" w:hAnsi="Calibri" w:cs="Calibri"/>
        </w:rPr>
        <w:t xml:space="preserve">Vervolgens </w:t>
      </w:r>
      <w:r w:rsidR="00213502" w:rsidRPr="00D43B0E">
        <w:rPr>
          <w:rFonts w:ascii="Calibri" w:hAnsi="Calibri" w:cs="Calibri"/>
        </w:rPr>
        <w:t>geef je</w:t>
      </w:r>
      <w:r w:rsidR="002E5F62" w:rsidRPr="00D43B0E">
        <w:rPr>
          <w:rFonts w:ascii="Calibri" w:hAnsi="Calibri" w:cs="Calibri"/>
        </w:rPr>
        <w:t xml:space="preserve"> de lezer </w:t>
      </w:r>
      <w:r w:rsidR="00213502" w:rsidRPr="00D43B0E">
        <w:rPr>
          <w:rFonts w:ascii="Calibri" w:hAnsi="Calibri" w:cs="Calibri"/>
        </w:rPr>
        <w:t>een</w:t>
      </w:r>
      <w:r w:rsidR="00EA10A5" w:rsidRPr="00D43B0E">
        <w:rPr>
          <w:rFonts w:ascii="Calibri" w:hAnsi="Calibri" w:cs="Calibri"/>
        </w:rPr>
        <w:t xml:space="preserve"> kort </w:t>
      </w:r>
      <w:r w:rsidR="0013663B" w:rsidRPr="00D43B0E">
        <w:rPr>
          <w:rFonts w:ascii="Calibri" w:hAnsi="Calibri" w:cs="Calibri"/>
          <w:bCs/>
        </w:rPr>
        <w:t>vooruitzicht</w:t>
      </w:r>
      <w:r w:rsidR="0013663B" w:rsidRPr="00D43B0E">
        <w:rPr>
          <w:rFonts w:ascii="Calibri" w:hAnsi="Calibri" w:cs="Calibri"/>
        </w:rPr>
        <w:t xml:space="preserve"> </w:t>
      </w:r>
      <w:r w:rsidR="001266D3">
        <w:rPr>
          <w:rFonts w:ascii="Calibri" w:hAnsi="Calibri" w:cs="Calibri"/>
        </w:rPr>
        <w:t xml:space="preserve">op </w:t>
      </w:r>
      <w:r w:rsidR="0013663B" w:rsidRPr="00D43B0E">
        <w:rPr>
          <w:rFonts w:ascii="Calibri" w:hAnsi="Calibri" w:cs="Calibri"/>
        </w:rPr>
        <w:t>hoe j</w:t>
      </w:r>
      <w:r w:rsidR="00B32E73">
        <w:rPr>
          <w:rFonts w:ascii="Calibri" w:hAnsi="Calibri" w:cs="Calibri"/>
        </w:rPr>
        <w:t>e</w:t>
      </w:r>
      <w:r w:rsidR="0013663B" w:rsidRPr="00D43B0E">
        <w:rPr>
          <w:rFonts w:ascii="Calibri" w:hAnsi="Calibri" w:cs="Calibri"/>
        </w:rPr>
        <w:t xml:space="preserve"> </w:t>
      </w:r>
      <w:r w:rsidR="005F54AF" w:rsidRPr="00D43B0E">
        <w:rPr>
          <w:rFonts w:ascii="Calibri" w:hAnsi="Calibri" w:cs="Calibri"/>
        </w:rPr>
        <w:t xml:space="preserve">leerproces in het verslag </w:t>
      </w:r>
      <w:r w:rsidR="00EA10A5" w:rsidRPr="00D43B0E">
        <w:rPr>
          <w:rFonts w:ascii="Calibri" w:hAnsi="Calibri" w:cs="Calibri"/>
        </w:rPr>
        <w:t>duidelijk wordt.</w:t>
      </w:r>
      <w:r w:rsidR="005F54AF" w:rsidRPr="00D43B0E">
        <w:rPr>
          <w:rFonts w:ascii="Calibri" w:hAnsi="Calibri" w:cs="Calibri"/>
        </w:rPr>
        <w:t xml:space="preserve"> </w:t>
      </w:r>
      <w:r w:rsidR="00EA10A5" w:rsidRPr="00D43B0E">
        <w:rPr>
          <w:rFonts w:ascii="Calibri" w:hAnsi="Calibri" w:cs="Calibri"/>
        </w:rPr>
        <w:t>M</w:t>
      </w:r>
      <w:r w:rsidR="00C23BA3" w:rsidRPr="00D43B0E">
        <w:rPr>
          <w:rFonts w:ascii="Calibri" w:hAnsi="Calibri" w:cs="Calibri"/>
        </w:rPr>
        <w:t>aak ook een schematisch o</w:t>
      </w:r>
      <w:r w:rsidR="00602B07" w:rsidRPr="00D43B0E">
        <w:rPr>
          <w:rFonts w:ascii="Calibri" w:hAnsi="Calibri" w:cs="Calibri"/>
        </w:rPr>
        <w:t xml:space="preserve">verzicht </w:t>
      </w:r>
      <w:r w:rsidR="00CC059D" w:rsidRPr="00D43B0E">
        <w:rPr>
          <w:rFonts w:ascii="Calibri" w:hAnsi="Calibri" w:cs="Calibri"/>
        </w:rPr>
        <w:t xml:space="preserve">van </w:t>
      </w:r>
      <w:r w:rsidR="00602B07" w:rsidRPr="00D43B0E">
        <w:rPr>
          <w:rFonts w:ascii="Calibri" w:hAnsi="Calibri" w:cs="Calibri"/>
        </w:rPr>
        <w:t xml:space="preserve">de </w:t>
      </w:r>
      <w:r w:rsidR="00602B07" w:rsidRPr="00D43B0E">
        <w:rPr>
          <w:rFonts w:ascii="Calibri" w:hAnsi="Calibri" w:cs="Calibri"/>
          <w:bCs/>
        </w:rPr>
        <w:t>gegeven lessen</w:t>
      </w:r>
      <w:r w:rsidR="00B11E6E">
        <w:rPr>
          <w:rFonts w:ascii="Calibri" w:hAnsi="Calibri" w:cs="Calibri"/>
          <w:bCs/>
        </w:rPr>
        <w:t>;</w:t>
      </w:r>
      <w:r w:rsidR="006319F2" w:rsidRPr="00D43B0E">
        <w:rPr>
          <w:rFonts w:ascii="Calibri" w:hAnsi="Calibri" w:cs="Calibri"/>
          <w:bCs/>
        </w:rPr>
        <w:t xml:space="preserve"> zie als voorbeeld tabel </w:t>
      </w:r>
      <w:r w:rsidR="000F39FD">
        <w:rPr>
          <w:rFonts w:ascii="Calibri" w:hAnsi="Calibri" w:cs="Calibri"/>
          <w:bCs/>
        </w:rPr>
        <w:t>1</w:t>
      </w:r>
      <w:r w:rsidR="00602B07" w:rsidRPr="00D43B0E">
        <w:rPr>
          <w:rFonts w:ascii="Calibri" w:hAnsi="Calibri" w:cs="Calibri"/>
        </w:rPr>
        <w:t xml:space="preserve">. </w:t>
      </w:r>
    </w:p>
    <w:p w14:paraId="2F90F204" w14:textId="43EC882A" w:rsidR="006319F2" w:rsidRPr="00D43B0E" w:rsidRDefault="006319F2" w:rsidP="00A511A6">
      <w:pPr>
        <w:spacing w:after="0" w:line="240" w:lineRule="auto"/>
        <w:jc w:val="both"/>
        <w:rPr>
          <w:rFonts w:ascii="Calibri" w:hAnsi="Calibri" w:cs="Calibri"/>
          <w:i/>
          <w:sz w:val="20"/>
          <w:szCs w:val="20"/>
        </w:rPr>
      </w:pPr>
      <w:r w:rsidRPr="00D43B0E">
        <w:rPr>
          <w:rFonts w:ascii="Calibri" w:hAnsi="Calibri" w:cs="Calibri"/>
          <w:sz w:val="20"/>
          <w:szCs w:val="20"/>
        </w:rPr>
        <w:t xml:space="preserve">Tabel </w:t>
      </w:r>
      <w:r w:rsidR="000F39FD">
        <w:rPr>
          <w:rFonts w:ascii="Calibri" w:hAnsi="Calibri" w:cs="Calibri"/>
          <w:sz w:val="20"/>
          <w:szCs w:val="20"/>
        </w:rPr>
        <w:t>1</w:t>
      </w:r>
      <w:r w:rsidRPr="00D43B0E">
        <w:rPr>
          <w:rFonts w:ascii="Calibri" w:hAnsi="Calibri" w:cs="Calibri"/>
          <w:sz w:val="20"/>
          <w:szCs w:val="20"/>
        </w:rPr>
        <w:t xml:space="preserve">. </w:t>
      </w:r>
      <w:r w:rsidR="00C4791A" w:rsidRPr="00D43B0E">
        <w:rPr>
          <w:rFonts w:ascii="Calibri" w:hAnsi="Calibri" w:cs="Calibri"/>
          <w:i/>
          <w:sz w:val="20"/>
          <w:szCs w:val="20"/>
        </w:rPr>
        <w:t>Voorbeeld o</w:t>
      </w:r>
      <w:r w:rsidRPr="00D43B0E">
        <w:rPr>
          <w:rFonts w:ascii="Calibri" w:hAnsi="Calibri" w:cs="Calibri"/>
          <w:i/>
          <w:sz w:val="20"/>
          <w:szCs w:val="20"/>
        </w:rPr>
        <w:t xml:space="preserve">verzicht gegeven lessen </w:t>
      </w:r>
    </w:p>
    <w:p w14:paraId="30218C6B" w14:textId="77777777" w:rsidR="00B313CC" w:rsidRPr="00D43B0E" w:rsidRDefault="00B313CC" w:rsidP="00A511A6">
      <w:pPr>
        <w:spacing w:after="0" w:line="240" w:lineRule="auto"/>
        <w:jc w:val="both"/>
        <w:rPr>
          <w:rFonts w:ascii="Calibri" w:hAnsi="Calibri" w:cs="Calibri"/>
          <w:sz w:val="20"/>
          <w:szCs w:val="20"/>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154"/>
        <w:gridCol w:w="968"/>
        <w:gridCol w:w="992"/>
        <w:gridCol w:w="3827"/>
        <w:gridCol w:w="2121"/>
      </w:tblGrid>
      <w:tr w:rsidR="00D3755F" w:rsidRPr="00D43B0E" w14:paraId="1D8D25F9" w14:textId="77777777" w:rsidTr="001A1AAF">
        <w:tc>
          <w:tcPr>
            <w:tcW w:w="1154" w:type="dxa"/>
            <w:tcBorders>
              <w:top w:val="single" w:sz="4" w:space="0" w:color="auto"/>
              <w:left w:val="single" w:sz="4" w:space="0" w:color="auto"/>
              <w:bottom w:val="single" w:sz="4" w:space="0" w:color="auto"/>
              <w:right w:val="single" w:sz="4" w:space="0" w:color="auto"/>
            </w:tcBorders>
          </w:tcPr>
          <w:p w14:paraId="6D0E5917" w14:textId="3CED95BD" w:rsidR="00D3755F" w:rsidRPr="00D43B0E" w:rsidRDefault="00D3755F" w:rsidP="00D3755F">
            <w:pPr>
              <w:spacing w:line="240" w:lineRule="auto"/>
              <w:rPr>
                <w:rFonts w:ascii="Calibri" w:hAnsi="Calibri" w:cs="Calibri"/>
                <w:sz w:val="22"/>
                <w:szCs w:val="22"/>
              </w:rPr>
            </w:pPr>
            <w:r w:rsidRPr="00D43B0E">
              <w:rPr>
                <w:rFonts w:ascii="Calibri" w:hAnsi="Calibri" w:cs="Calibri"/>
                <w:sz w:val="22"/>
                <w:szCs w:val="22"/>
              </w:rPr>
              <w:t>Datum</w:t>
            </w:r>
            <w:r>
              <w:rPr>
                <w:rFonts w:ascii="Calibri" w:hAnsi="Calibri" w:cs="Calibri"/>
                <w:sz w:val="22"/>
                <w:szCs w:val="22"/>
              </w:rPr>
              <w:t xml:space="preserve"> </w:t>
            </w:r>
          </w:p>
        </w:tc>
        <w:tc>
          <w:tcPr>
            <w:tcW w:w="968" w:type="dxa"/>
            <w:tcBorders>
              <w:top w:val="single" w:sz="4" w:space="0" w:color="auto"/>
              <w:left w:val="single" w:sz="4" w:space="0" w:color="auto"/>
              <w:bottom w:val="single" w:sz="4" w:space="0" w:color="auto"/>
              <w:right w:val="single" w:sz="4" w:space="0" w:color="auto"/>
            </w:tcBorders>
          </w:tcPr>
          <w:p w14:paraId="6C12D481" w14:textId="241D298B" w:rsidR="00D3755F" w:rsidRPr="00D43B0E" w:rsidRDefault="00D3755F" w:rsidP="00D3755F">
            <w:pPr>
              <w:spacing w:line="240" w:lineRule="auto"/>
              <w:rPr>
                <w:rFonts w:ascii="Calibri" w:hAnsi="Calibri" w:cs="Calibri"/>
              </w:rPr>
            </w:pPr>
            <w:r>
              <w:rPr>
                <w:rFonts w:ascii="Calibri" w:hAnsi="Calibri" w:cs="Calibri"/>
                <w:sz w:val="22"/>
                <w:szCs w:val="22"/>
              </w:rPr>
              <w:t>Lesuur</w:t>
            </w:r>
          </w:p>
        </w:tc>
        <w:tc>
          <w:tcPr>
            <w:tcW w:w="992" w:type="dxa"/>
            <w:tcBorders>
              <w:top w:val="single" w:sz="4" w:space="0" w:color="auto"/>
              <w:left w:val="single" w:sz="4" w:space="0" w:color="auto"/>
              <w:bottom w:val="single" w:sz="4" w:space="0" w:color="auto"/>
              <w:right w:val="single" w:sz="4" w:space="0" w:color="auto"/>
            </w:tcBorders>
          </w:tcPr>
          <w:p w14:paraId="5A7CB31A" w14:textId="419E2C35" w:rsidR="00D3755F" w:rsidRPr="00D43B0E" w:rsidRDefault="00D3755F" w:rsidP="006319F2">
            <w:pPr>
              <w:spacing w:line="240" w:lineRule="auto"/>
              <w:rPr>
                <w:rFonts w:ascii="Calibri" w:hAnsi="Calibri" w:cs="Calibri"/>
                <w:sz w:val="22"/>
                <w:szCs w:val="22"/>
              </w:rPr>
            </w:pPr>
            <w:r w:rsidRPr="00D43B0E">
              <w:rPr>
                <w:rFonts w:ascii="Calibri" w:hAnsi="Calibri" w:cs="Calibri"/>
                <w:sz w:val="22"/>
                <w:szCs w:val="22"/>
              </w:rPr>
              <w:t>Klas</w:t>
            </w:r>
          </w:p>
        </w:tc>
        <w:tc>
          <w:tcPr>
            <w:tcW w:w="3827" w:type="dxa"/>
            <w:tcBorders>
              <w:top w:val="single" w:sz="4" w:space="0" w:color="auto"/>
              <w:left w:val="single" w:sz="4" w:space="0" w:color="auto"/>
              <w:bottom w:val="single" w:sz="4" w:space="0" w:color="auto"/>
              <w:right w:val="single" w:sz="4" w:space="0" w:color="auto"/>
            </w:tcBorders>
          </w:tcPr>
          <w:p w14:paraId="7CEFCE13" w14:textId="2F1A867E" w:rsidR="00D3755F" w:rsidRPr="00D43B0E" w:rsidRDefault="00D3755F">
            <w:pPr>
              <w:spacing w:line="240" w:lineRule="auto"/>
              <w:rPr>
                <w:rFonts w:ascii="Calibri" w:hAnsi="Calibri" w:cs="Calibri"/>
                <w:sz w:val="22"/>
                <w:szCs w:val="22"/>
              </w:rPr>
            </w:pPr>
            <w:r w:rsidRPr="00D43B0E">
              <w:rPr>
                <w:rFonts w:ascii="Calibri" w:hAnsi="Calibri" w:cs="Calibri"/>
                <w:sz w:val="22"/>
                <w:szCs w:val="22"/>
              </w:rPr>
              <w:t>Lengte</w:t>
            </w:r>
            <w:r>
              <w:rPr>
                <w:rFonts w:ascii="Calibri" w:hAnsi="Calibri" w:cs="Calibri"/>
                <w:sz w:val="22"/>
                <w:szCs w:val="22"/>
              </w:rPr>
              <w:t xml:space="preserve"> van gegeven les in min</w:t>
            </w:r>
            <w:r w:rsidR="0025637C">
              <w:rPr>
                <w:rFonts w:ascii="Calibri" w:hAnsi="Calibri" w:cs="Calibri"/>
                <w:sz w:val="22"/>
                <w:szCs w:val="22"/>
              </w:rPr>
              <w:t>uten</w:t>
            </w:r>
            <w:r w:rsidRPr="00D43B0E">
              <w:rPr>
                <w:rFonts w:ascii="Calibri" w:hAnsi="Calibri" w:cs="Calibri"/>
                <w:sz w:val="22"/>
                <w:szCs w:val="22"/>
              </w:rPr>
              <w:t xml:space="preserve"> </w:t>
            </w:r>
          </w:p>
        </w:tc>
        <w:tc>
          <w:tcPr>
            <w:tcW w:w="2121" w:type="dxa"/>
            <w:tcBorders>
              <w:top w:val="single" w:sz="4" w:space="0" w:color="auto"/>
              <w:left w:val="single" w:sz="4" w:space="0" w:color="auto"/>
              <w:bottom w:val="single" w:sz="4" w:space="0" w:color="auto"/>
              <w:right w:val="single" w:sz="4" w:space="0" w:color="auto"/>
            </w:tcBorders>
          </w:tcPr>
          <w:p w14:paraId="16C1A2BF" w14:textId="36E65359" w:rsidR="00D3755F" w:rsidRPr="00D43B0E" w:rsidRDefault="00D3755F" w:rsidP="00A511A6">
            <w:pPr>
              <w:spacing w:line="240" w:lineRule="auto"/>
              <w:rPr>
                <w:rFonts w:ascii="Calibri" w:hAnsi="Calibri" w:cs="Calibri"/>
                <w:sz w:val="22"/>
                <w:szCs w:val="22"/>
              </w:rPr>
            </w:pPr>
            <w:r w:rsidRPr="00D43B0E">
              <w:rPr>
                <w:rFonts w:ascii="Calibri" w:hAnsi="Calibri" w:cs="Calibri"/>
                <w:sz w:val="22"/>
                <w:szCs w:val="22"/>
              </w:rPr>
              <w:t>Inhoud</w:t>
            </w:r>
          </w:p>
        </w:tc>
      </w:tr>
      <w:tr w:rsidR="00D3755F" w:rsidRPr="00D43B0E" w14:paraId="7C76BE35" w14:textId="77777777" w:rsidTr="003A5882">
        <w:tc>
          <w:tcPr>
            <w:tcW w:w="1154" w:type="dxa"/>
            <w:tcBorders>
              <w:top w:val="single" w:sz="4" w:space="0" w:color="auto"/>
              <w:left w:val="single" w:sz="4" w:space="0" w:color="auto"/>
              <w:bottom w:val="nil"/>
              <w:right w:val="single" w:sz="4" w:space="0" w:color="auto"/>
            </w:tcBorders>
          </w:tcPr>
          <w:p w14:paraId="4AF677DB" w14:textId="7BC88A31" w:rsidR="00D3755F" w:rsidRPr="00D43B0E" w:rsidRDefault="00D3755F" w:rsidP="00A511A6">
            <w:pPr>
              <w:spacing w:line="240" w:lineRule="auto"/>
              <w:rPr>
                <w:rFonts w:ascii="Calibri" w:hAnsi="Calibri" w:cs="Calibri"/>
                <w:sz w:val="22"/>
                <w:szCs w:val="22"/>
              </w:rPr>
            </w:pPr>
            <w:r w:rsidRPr="00D43B0E">
              <w:rPr>
                <w:rFonts w:ascii="Calibri" w:hAnsi="Calibri" w:cs="Calibri"/>
                <w:sz w:val="22"/>
                <w:szCs w:val="22"/>
              </w:rPr>
              <w:t>-</w:t>
            </w:r>
          </w:p>
        </w:tc>
        <w:tc>
          <w:tcPr>
            <w:tcW w:w="968" w:type="dxa"/>
            <w:tcBorders>
              <w:top w:val="single" w:sz="4" w:space="0" w:color="auto"/>
              <w:left w:val="single" w:sz="4" w:space="0" w:color="auto"/>
              <w:bottom w:val="nil"/>
              <w:right w:val="single" w:sz="4" w:space="0" w:color="auto"/>
            </w:tcBorders>
          </w:tcPr>
          <w:p w14:paraId="2980823C" w14:textId="77777777" w:rsidR="00D3755F" w:rsidRPr="00D43B0E" w:rsidRDefault="00D3755F" w:rsidP="00A511A6">
            <w:pPr>
              <w:spacing w:line="240" w:lineRule="auto"/>
              <w:rPr>
                <w:rFonts w:ascii="Calibri" w:hAnsi="Calibri" w:cs="Calibri"/>
              </w:rPr>
            </w:pPr>
          </w:p>
        </w:tc>
        <w:tc>
          <w:tcPr>
            <w:tcW w:w="992" w:type="dxa"/>
            <w:tcBorders>
              <w:top w:val="single" w:sz="4" w:space="0" w:color="auto"/>
              <w:left w:val="single" w:sz="4" w:space="0" w:color="auto"/>
              <w:bottom w:val="nil"/>
              <w:right w:val="single" w:sz="4" w:space="0" w:color="auto"/>
            </w:tcBorders>
          </w:tcPr>
          <w:p w14:paraId="6C60E173" w14:textId="253CD33D" w:rsidR="00D3755F" w:rsidRPr="00D43B0E" w:rsidRDefault="00D3755F" w:rsidP="00A511A6">
            <w:pPr>
              <w:spacing w:line="240" w:lineRule="auto"/>
              <w:rPr>
                <w:rFonts w:ascii="Calibri" w:hAnsi="Calibri" w:cs="Calibri"/>
                <w:sz w:val="22"/>
                <w:szCs w:val="22"/>
              </w:rPr>
            </w:pPr>
          </w:p>
        </w:tc>
        <w:tc>
          <w:tcPr>
            <w:tcW w:w="3827" w:type="dxa"/>
            <w:tcBorders>
              <w:top w:val="single" w:sz="4" w:space="0" w:color="auto"/>
              <w:left w:val="single" w:sz="4" w:space="0" w:color="auto"/>
              <w:bottom w:val="nil"/>
              <w:right w:val="single" w:sz="4" w:space="0" w:color="auto"/>
            </w:tcBorders>
          </w:tcPr>
          <w:p w14:paraId="5BB5F143" w14:textId="77777777" w:rsidR="00D3755F" w:rsidRPr="00D43B0E" w:rsidRDefault="00D3755F" w:rsidP="00A511A6">
            <w:pPr>
              <w:spacing w:line="240" w:lineRule="auto"/>
              <w:rPr>
                <w:rFonts w:ascii="Calibri" w:hAnsi="Calibri" w:cs="Calibri"/>
                <w:sz w:val="22"/>
                <w:szCs w:val="22"/>
              </w:rPr>
            </w:pPr>
          </w:p>
        </w:tc>
        <w:tc>
          <w:tcPr>
            <w:tcW w:w="2121" w:type="dxa"/>
            <w:tcBorders>
              <w:top w:val="single" w:sz="4" w:space="0" w:color="auto"/>
              <w:left w:val="single" w:sz="4" w:space="0" w:color="auto"/>
              <w:bottom w:val="nil"/>
              <w:right w:val="single" w:sz="4" w:space="0" w:color="auto"/>
            </w:tcBorders>
          </w:tcPr>
          <w:p w14:paraId="6DF5742C" w14:textId="77777777" w:rsidR="00D3755F" w:rsidRPr="00D43B0E" w:rsidRDefault="00D3755F" w:rsidP="00A511A6">
            <w:pPr>
              <w:spacing w:line="240" w:lineRule="auto"/>
              <w:rPr>
                <w:rFonts w:ascii="Calibri" w:hAnsi="Calibri" w:cs="Calibri"/>
                <w:sz w:val="22"/>
                <w:szCs w:val="22"/>
              </w:rPr>
            </w:pPr>
          </w:p>
        </w:tc>
      </w:tr>
      <w:tr w:rsidR="00D3755F" w:rsidRPr="00D43B0E" w14:paraId="03B8E4C0" w14:textId="77777777" w:rsidTr="003A5882">
        <w:tc>
          <w:tcPr>
            <w:tcW w:w="1154" w:type="dxa"/>
            <w:tcBorders>
              <w:top w:val="nil"/>
              <w:left w:val="single" w:sz="4" w:space="0" w:color="auto"/>
              <w:bottom w:val="single" w:sz="4" w:space="0" w:color="auto"/>
              <w:right w:val="single" w:sz="4" w:space="0" w:color="auto"/>
            </w:tcBorders>
          </w:tcPr>
          <w:p w14:paraId="1565FB2A" w14:textId="2A15DEC4" w:rsidR="00D3755F" w:rsidRPr="00D43B0E" w:rsidRDefault="00A705EE" w:rsidP="00A511A6">
            <w:pPr>
              <w:spacing w:line="240" w:lineRule="auto"/>
              <w:rPr>
                <w:rFonts w:ascii="Calibri" w:hAnsi="Calibri" w:cs="Calibri"/>
                <w:sz w:val="22"/>
                <w:szCs w:val="22"/>
              </w:rPr>
            </w:pPr>
            <w:r>
              <w:rPr>
                <w:rFonts w:ascii="Calibri" w:hAnsi="Calibri" w:cs="Calibri"/>
                <w:sz w:val="22"/>
                <w:szCs w:val="22"/>
              </w:rPr>
              <w:t>-</w:t>
            </w:r>
          </w:p>
          <w:p w14:paraId="726BEBC4" w14:textId="45D2649A" w:rsidR="00D3755F" w:rsidRPr="00D43B0E" w:rsidRDefault="00D3755F" w:rsidP="00A511A6">
            <w:pPr>
              <w:spacing w:line="240" w:lineRule="auto"/>
              <w:rPr>
                <w:rFonts w:ascii="Calibri" w:hAnsi="Calibri" w:cs="Calibri"/>
                <w:sz w:val="22"/>
                <w:szCs w:val="22"/>
              </w:rPr>
            </w:pPr>
            <w:r w:rsidRPr="00D43B0E">
              <w:rPr>
                <w:rFonts w:ascii="Calibri" w:hAnsi="Calibri" w:cs="Calibri"/>
                <w:sz w:val="22"/>
                <w:szCs w:val="22"/>
              </w:rPr>
              <w:t>-</w:t>
            </w:r>
          </w:p>
        </w:tc>
        <w:tc>
          <w:tcPr>
            <w:tcW w:w="968" w:type="dxa"/>
            <w:tcBorders>
              <w:top w:val="nil"/>
              <w:left w:val="single" w:sz="4" w:space="0" w:color="auto"/>
              <w:bottom w:val="single" w:sz="4" w:space="0" w:color="auto"/>
              <w:right w:val="single" w:sz="4" w:space="0" w:color="auto"/>
            </w:tcBorders>
          </w:tcPr>
          <w:p w14:paraId="6137A87B" w14:textId="77777777" w:rsidR="00D3755F" w:rsidRPr="00D43B0E" w:rsidRDefault="00D3755F" w:rsidP="00A511A6">
            <w:pPr>
              <w:spacing w:line="240" w:lineRule="auto"/>
              <w:rPr>
                <w:rFonts w:ascii="Calibri" w:hAnsi="Calibri" w:cs="Calibri"/>
              </w:rPr>
            </w:pPr>
          </w:p>
        </w:tc>
        <w:tc>
          <w:tcPr>
            <w:tcW w:w="992" w:type="dxa"/>
            <w:tcBorders>
              <w:top w:val="nil"/>
              <w:left w:val="single" w:sz="4" w:space="0" w:color="auto"/>
              <w:bottom w:val="single" w:sz="4" w:space="0" w:color="auto"/>
              <w:right w:val="single" w:sz="4" w:space="0" w:color="auto"/>
            </w:tcBorders>
          </w:tcPr>
          <w:p w14:paraId="3140A96D" w14:textId="2B471685" w:rsidR="00D3755F" w:rsidRPr="00D43B0E" w:rsidRDefault="00D3755F" w:rsidP="00A511A6">
            <w:pPr>
              <w:spacing w:line="240" w:lineRule="auto"/>
              <w:rPr>
                <w:rFonts w:ascii="Calibri" w:hAnsi="Calibri" w:cs="Calibri"/>
                <w:sz w:val="22"/>
                <w:szCs w:val="22"/>
              </w:rPr>
            </w:pPr>
          </w:p>
        </w:tc>
        <w:tc>
          <w:tcPr>
            <w:tcW w:w="3827" w:type="dxa"/>
            <w:tcBorders>
              <w:top w:val="nil"/>
              <w:left w:val="single" w:sz="4" w:space="0" w:color="auto"/>
              <w:bottom w:val="single" w:sz="4" w:space="0" w:color="auto"/>
              <w:right w:val="single" w:sz="4" w:space="0" w:color="auto"/>
            </w:tcBorders>
          </w:tcPr>
          <w:p w14:paraId="18B091BE" w14:textId="77777777" w:rsidR="00D3755F" w:rsidRPr="00D43B0E" w:rsidRDefault="00D3755F" w:rsidP="00A511A6">
            <w:pPr>
              <w:spacing w:line="240" w:lineRule="auto"/>
              <w:rPr>
                <w:rFonts w:ascii="Calibri" w:hAnsi="Calibri" w:cs="Calibri"/>
                <w:sz w:val="22"/>
                <w:szCs w:val="22"/>
              </w:rPr>
            </w:pPr>
          </w:p>
        </w:tc>
        <w:tc>
          <w:tcPr>
            <w:tcW w:w="2121" w:type="dxa"/>
            <w:tcBorders>
              <w:top w:val="nil"/>
              <w:left w:val="single" w:sz="4" w:space="0" w:color="auto"/>
              <w:bottom w:val="single" w:sz="4" w:space="0" w:color="auto"/>
              <w:right w:val="single" w:sz="4" w:space="0" w:color="auto"/>
            </w:tcBorders>
          </w:tcPr>
          <w:p w14:paraId="48D3E304" w14:textId="77777777" w:rsidR="00D3755F" w:rsidRPr="00D43B0E" w:rsidRDefault="00D3755F" w:rsidP="00A511A6">
            <w:pPr>
              <w:spacing w:line="240" w:lineRule="auto"/>
              <w:rPr>
                <w:rFonts w:ascii="Calibri" w:hAnsi="Calibri" w:cs="Calibri"/>
                <w:sz w:val="22"/>
                <w:szCs w:val="22"/>
              </w:rPr>
            </w:pPr>
          </w:p>
        </w:tc>
      </w:tr>
    </w:tbl>
    <w:p w14:paraId="6284F94D" w14:textId="77777777" w:rsidR="003A5882" w:rsidRPr="003A5882" w:rsidRDefault="003A5882" w:rsidP="003A5882">
      <w:pPr>
        <w:spacing w:after="120"/>
        <w:rPr>
          <w:b/>
        </w:rPr>
      </w:pPr>
    </w:p>
    <w:p w14:paraId="0545C473" w14:textId="4D376E08" w:rsidR="00251309" w:rsidRPr="006477C8" w:rsidRDefault="000F39FD" w:rsidP="009F70D6">
      <w:pPr>
        <w:pStyle w:val="ListParagraph"/>
        <w:numPr>
          <w:ilvl w:val="0"/>
          <w:numId w:val="5"/>
        </w:numPr>
        <w:spacing w:after="120"/>
        <w:ind w:left="714" w:hanging="357"/>
        <w:rPr>
          <w:b/>
        </w:rPr>
      </w:pPr>
      <w:r>
        <w:rPr>
          <w:b/>
        </w:rPr>
        <w:t xml:space="preserve">Beroepsbeeld op </w:t>
      </w:r>
      <w:r w:rsidR="00717E97" w:rsidRPr="006477C8">
        <w:rPr>
          <w:b/>
        </w:rPr>
        <w:t>de school</w:t>
      </w:r>
      <w:r w:rsidR="00717E97" w:rsidRPr="006477C8">
        <w:rPr>
          <w:i/>
        </w:rPr>
        <w:t xml:space="preserve"> </w:t>
      </w:r>
      <w:r w:rsidR="00AD7D64" w:rsidRPr="006477C8">
        <w:t>(</w:t>
      </w:r>
      <w:r w:rsidR="00BC0538">
        <w:t>ca.</w:t>
      </w:r>
      <w:r w:rsidR="00AD7D64" w:rsidRPr="006477C8">
        <w:t xml:space="preserve"> 1000 woorden)</w:t>
      </w:r>
    </w:p>
    <w:p w14:paraId="608E21AE" w14:textId="1FBC1B45" w:rsidR="00251309" w:rsidRDefault="002301A0" w:rsidP="00A511A6">
      <w:pPr>
        <w:pStyle w:val="NoSpacing"/>
        <w:jc w:val="both"/>
        <w:rPr>
          <w:rFonts w:ascii="Calibri" w:hAnsi="Calibri" w:cs="Calibri"/>
        </w:rPr>
      </w:pPr>
      <w:r w:rsidRPr="006477C8">
        <w:rPr>
          <w:noProof/>
          <w:lang w:eastAsia="nl-NL"/>
        </w:rPr>
        <w:drawing>
          <wp:anchor distT="0" distB="0" distL="114300" distR="114300" simplePos="0" relativeHeight="251646976" behindDoc="1" locked="0" layoutInCell="1" allowOverlap="1" wp14:anchorId="5ED7B42A" wp14:editId="6AB26B5F">
            <wp:simplePos x="0" y="0"/>
            <wp:positionH relativeFrom="column">
              <wp:posOffset>-561520</wp:posOffset>
            </wp:positionH>
            <wp:positionV relativeFrom="paragraph">
              <wp:posOffset>631656</wp:posOffset>
            </wp:positionV>
            <wp:extent cx="442595" cy="364490"/>
            <wp:effectExtent l="0" t="0" r="0" b="0"/>
            <wp:wrapTight wrapText="bothSides">
              <wp:wrapPolygon edited="0">
                <wp:start x="0" y="0"/>
                <wp:lineTo x="0" y="20321"/>
                <wp:lineTo x="20453" y="20321"/>
                <wp:lineTo x="20453" y="0"/>
                <wp:lineTo x="0" y="0"/>
              </wp:wrapPolygon>
            </wp:wrapTight>
            <wp:docPr id="8" name="Afbeelding 8" descr="C:\Users\vissertc\OneDrive - Universiteit Twente\Bureaublad\gereedschapskist symbool.jpg"/>
            <wp:cNvGraphicFramePr/>
            <a:graphic xmlns:a="http://schemas.openxmlformats.org/drawingml/2006/main">
              <a:graphicData uri="http://schemas.openxmlformats.org/drawingml/2006/picture">
                <pic:pic xmlns:pic="http://schemas.openxmlformats.org/drawingml/2006/picture">
                  <pic:nvPicPr>
                    <pic:cNvPr id="4" name="Afbeelding 4" descr="C:\Users\vissertc\OneDrive - Universiteit Twente\Bureaublad\gereedschapskist symbool.jpg"/>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42595" cy="364490"/>
                    </a:xfrm>
                    <a:prstGeom prst="rect">
                      <a:avLst/>
                    </a:prstGeom>
                    <a:noFill/>
                    <a:ln>
                      <a:noFill/>
                    </a:ln>
                  </pic:spPr>
                </pic:pic>
              </a:graphicData>
            </a:graphic>
          </wp:anchor>
        </w:drawing>
      </w:r>
      <w:r w:rsidR="000F39FD">
        <w:rPr>
          <w:rFonts w:ascii="Calibri" w:hAnsi="Calibri" w:cs="Calibri"/>
        </w:rPr>
        <w:t xml:space="preserve">Je hebt tijdens de </w:t>
      </w:r>
      <w:r w:rsidR="00C4791A" w:rsidRPr="00D43B0E">
        <w:rPr>
          <w:rFonts w:ascii="Calibri" w:hAnsi="Calibri" w:cs="Calibri"/>
        </w:rPr>
        <w:t xml:space="preserve">kennismaking </w:t>
      </w:r>
      <w:r w:rsidR="000F39FD">
        <w:rPr>
          <w:rFonts w:ascii="Calibri" w:hAnsi="Calibri" w:cs="Calibri"/>
        </w:rPr>
        <w:t xml:space="preserve">in SP1 al een </w:t>
      </w:r>
      <w:r w:rsidR="00737DF7" w:rsidRPr="00D43B0E">
        <w:rPr>
          <w:rFonts w:ascii="Calibri" w:hAnsi="Calibri" w:cs="Calibri"/>
        </w:rPr>
        <w:t>beeld van de school</w:t>
      </w:r>
      <w:r w:rsidR="000F39FD">
        <w:rPr>
          <w:rFonts w:ascii="Calibri" w:hAnsi="Calibri" w:cs="Calibri"/>
        </w:rPr>
        <w:t xml:space="preserve"> gekregen</w:t>
      </w:r>
      <w:r w:rsidR="00737DF7" w:rsidRPr="00D43B0E">
        <w:rPr>
          <w:rFonts w:ascii="Calibri" w:hAnsi="Calibri" w:cs="Calibri"/>
        </w:rPr>
        <w:t xml:space="preserve">. </w:t>
      </w:r>
      <w:r>
        <w:rPr>
          <w:rFonts w:ascii="Calibri" w:hAnsi="Calibri" w:cs="Calibri"/>
        </w:rPr>
        <w:t xml:space="preserve">In onderwijskunde heb je het </w:t>
      </w:r>
      <w:r w:rsidR="00874B48">
        <w:rPr>
          <w:rFonts w:ascii="Calibri" w:hAnsi="Calibri" w:cs="Calibri"/>
        </w:rPr>
        <w:t>vervolgen</w:t>
      </w:r>
      <w:r w:rsidR="00EA4119">
        <w:rPr>
          <w:rFonts w:ascii="Calibri" w:hAnsi="Calibri" w:cs="Calibri"/>
        </w:rPr>
        <w:t xml:space="preserve">s </w:t>
      </w:r>
      <w:r>
        <w:rPr>
          <w:rFonts w:ascii="Calibri" w:hAnsi="Calibri" w:cs="Calibri"/>
        </w:rPr>
        <w:t xml:space="preserve">gehad over het beroepsbeeld voor de leraar (bijlage 2). </w:t>
      </w:r>
      <w:r w:rsidRPr="002301A0">
        <w:rPr>
          <w:rFonts w:ascii="Calibri" w:hAnsi="Calibri" w:cs="Calibri"/>
        </w:rPr>
        <w:t xml:space="preserve">Je verdiept je kennismaking met de onderwijsomgeving </w:t>
      </w:r>
      <w:r>
        <w:rPr>
          <w:rFonts w:ascii="Calibri" w:hAnsi="Calibri" w:cs="Calibri"/>
        </w:rPr>
        <w:t>in</w:t>
      </w:r>
      <w:r w:rsidRPr="002301A0">
        <w:rPr>
          <w:rFonts w:ascii="Calibri" w:hAnsi="Calibri" w:cs="Calibri"/>
        </w:rPr>
        <w:t xml:space="preserve"> SP2, door in te zoomen op één van de kwadranten. Dit kan bijvoorbeeld door meer kennis te nemen van de ondersteuningsstructuur van de school, door je te verdiepen in het mentoraat of door uit te zoeken wat er allemaal komt kijken bij het beroep van een teamleider.</w:t>
      </w:r>
      <w:r>
        <w:rPr>
          <w:rFonts w:ascii="Calibri" w:hAnsi="Calibri" w:cs="Calibri"/>
        </w:rPr>
        <w:t xml:space="preserve"> </w:t>
      </w:r>
      <w:r w:rsidR="00737DF7" w:rsidRPr="00D43B0E">
        <w:rPr>
          <w:rFonts w:ascii="Calibri" w:hAnsi="Calibri" w:cs="Calibri"/>
        </w:rPr>
        <w:t>Hierbij k</w:t>
      </w:r>
      <w:r>
        <w:rPr>
          <w:rFonts w:ascii="Calibri" w:hAnsi="Calibri" w:cs="Calibri"/>
        </w:rPr>
        <w:t xml:space="preserve">unnen </w:t>
      </w:r>
      <w:r w:rsidR="00737DF7" w:rsidRPr="00D43B0E">
        <w:rPr>
          <w:rFonts w:ascii="Calibri" w:hAnsi="Calibri" w:cs="Calibri"/>
        </w:rPr>
        <w:t xml:space="preserve">de </w:t>
      </w:r>
      <w:r>
        <w:rPr>
          <w:rFonts w:ascii="Calibri" w:hAnsi="Calibri" w:cs="Calibri"/>
        </w:rPr>
        <w:t xml:space="preserve">voorbeeldvragen </w:t>
      </w:r>
      <w:r w:rsidR="00C4791A" w:rsidRPr="00D43B0E">
        <w:rPr>
          <w:rFonts w:ascii="Calibri" w:hAnsi="Calibri" w:cs="Calibri"/>
        </w:rPr>
        <w:t>uit de gereedschapskist</w:t>
      </w:r>
      <w:r w:rsidR="00B551EE" w:rsidRPr="00D43B0E">
        <w:rPr>
          <w:rFonts w:ascii="Calibri" w:hAnsi="Calibri" w:cs="Calibri"/>
        </w:rPr>
        <w:t xml:space="preserve"> gebruikt worden</w:t>
      </w:r>
      <w:r w:rsidR="00737DF7" w:rsidRPr="00D43B0E">
        <w:rPr>
          <w:rFonts w:ascii="Calibri" w:hAnsi="Calibri" w:cs="Calibri"/>
        </w:rPr>
        <w:t xml:space="preserve">. </w:t>
      </w:r>
    </w:p>
    <w:p w14:paraId="29A0D726" w14:textId="3EB17FC7" w:rsidR="00251309" w:rsidRPr="006477C8" w:rsidRDefault="00251309" w:rsidP="009F70D6">
      <w:pPr>
        <w:pStyle w:val="ListParagraph"/>
        <w:numPr>
          <w:ilvl w:val="0"/>
          <w:numId w:val="5"/>
        </w:numPr>
        <w:spacing w:after="120"/>
        <w:ind w:left="714" w:hanging="357"/>
        <w:rPr>
          <w:b/>
          <w:iCs/>
        </w:rPr>
      </w:pPr>
      <w:bookmarkStart w:id="5" w:name="_Ref13739085"/>
      <w:bookmarkStart w:id="6" w:name="_Ref13739091"/>
      <w:bookmarkStart w:id="7" w:name="_Toc75469958"/>
      <w:r w:rsidRPr="006477C8">
        <w:rPr>
          <w:b/>
          <w:iCs/>
        </w:rPr>
        <w:t>Observeren</w:t>
      </w:r>
      <w:bookmarkEnd w:id="5"/>
      <w:bookmarkEnd w:id="6"/>
      <w:bookmarkEnd w:id="7"/>
      <w:r w:rsidR="00CC5464" w:rsidRPr="006477C8">
        <w:rPr>
          <w:b/>
          <w:iCs/>
        </w:rPr>
        <w:t xml:space="preserve"> </w:t>
      </w:r>
      <w:r w:rsidR="00CC5464" w:rsidRPr="00D43B0E">
        <w:t>(</w:t>
      </w:r>
      <w:r w:rsidR="00BC0538">
        <w:t>ca.</w:t>
      </w:r>
      <w:r w:rsidR="00CC5464" w:rsidRPr="00D43B0E">
        <w:t xml:space="preserve"> 1</w:t>
      </w:r>
      <w:r w:rsidR="00C87523">
        <w:t>5</w:t>
      </w:r>
      <w:r w:rsidR="00CC5464" w:rsidRPr="00D43B0E">
        <w:t>00 woorden)</w:t>
      </w:r>
    </w:p>
    <w:p w14:paraId="6B6AC816" w14:textId="424AD4CE" w:rsidR="00CC0CCC" w:rsidRDefault="00C86144" w:rsidP="00AF1282">
      <w:pPr>
        <w:pStyle w:val="NoSpacing"/>
        <w:jc w:val="both"/>
        <w:rPr>
          <w:rFonts w:ascii="Calibri" w:hAnsi="Calibri" w:cs="Calibri"/>
        </w:rPr>
      </w:pPr>
      <w:r>
        <w:rPr>
          <w:rFonts w:ascii="Calibri" w:hAnsi="Calibri" w:cs="Calibri"/>
        </w:rPr>
        <w:t xml:space="preserve">In SP1 heb je </w:t>
      </w:r>
      <w:r w:rsidR="00985CF7">
        <w:rPr>
          <w:rFonts w:ascii="Calibri" w:hAnsi="Calibri" w:cs="Calibri"/>
        </w:rPr>
        <w:t xml:space="preserve">lessen </w:t>
      </w:r>
      <w:r w:rsidR="008F567D">
        <w:rPr>
          <w:rFonts w:ascii="Calibri" w:hAnsi="Calibri" w:cs="Calibri"/>
        </w:rPr>
        <w:t xml:space="preserve">geobserveerd </w:t>
      </w:r>
      <w:r w:rsidR="00985CF7">
        <w:rPr>
          <w:rFonts w:ascii="Calibri" w:hAnsi="Calibri" w:cs="Calibri"/>
        </w:rPr>
        <w:t>met nog</w:t>
      </w:r>
      <w:r w:rsidR="008F567D">
        <w:rPr>
          <w:rFonts w:ascii="Calibri" w:hAnsi="Calibri" w:cs="Calibri"/>
        </w:rPr>
        <w:t xml:space="preserve"> weinig ervaring </w:t>
      </w:r>
      <w:r w:rsidR="00985CF7">
        <w:rPr>
          <w:rFonts w:ascii="Calibri" w:hAnsi="Calibri" w:cs="Calibri"/>
        </w:rPr>
        <w:t xml:space="preserve">en </w:t>
      </w:r>
      <w:r w:rsidR="00F1207C">
        <w:rPr>
          <w:rFonts w:ascii="Calibri" w:hAnsi="Calibri" w:cs="Calibri"/>
        </w:rPr>
        <w:t xml:space="preserve">amper </w:t>
      </w:r>
      <w:r w:rsidR="008F567D">
        <w:rPr>
          <w:rFonts w:ascii="Calibri" w:hAnsi="Calibri" w:cs="Calibri"/>
        </w:rPr>
        <w:t xml:space="preserve">vakdidactische en onderwijskundige </w:t>
      </w:r>
      <w:r w:rsidR="00985CF7">
        <w:rPr>
          <w:rFonts w:ascii="Calibri" w:hAnsi="Calibri" w:cs="Calibri"/>
        </w:rPr>
        <w:t>achtergrond</w:t>
      </w:r>
      <w:r w:rsidR="008F567D">
        <w:rPr>
          <w:rFonts w:ascii="Calibri" w:hAnsi="Calibri" w:cs="Calibri"/>
        </w:rPr>
        <w:t xml:space="preserve">. We verwachten </w:t>
      </w:r>
      <w:r w:rsidR="00985CF7">
        <w:rPr>
          <w:rFonts w:ascii="Calibri" w:hAnsi="Calibri" w:cs="Calibri"/>
        </w:rPr>
        <w:t>in SP2</w:t>
      </w:r>
      <w:r w:rsidR="008F567D">
        <w:rPr>
          <w:rFonts w:ascii="Calibri" w:hAnsi="Calibri" w:cs="Calibri"/>
        </w:rPr>
        <w:t xml:space="preserve"> dat je nu gerichter observeert</w:t>
      </w:r>
      <w:r w:rsidR="00646B53">
        <w:rPr>
          <w:rFonts w:ascii="Calibri" w:hAnsi="Calibri" w:cs="Calibri"/>
        </w:rPr>
        <w:t xml:space="preserve"> vanuit je eigen interesses en leerdoelen</w:t>
      </w:r>
      <w:r w:rsidR="00985CF7">
        <w:rPr>
          <w:rFonts w:ascii="Calibri" w:hAnsi="Calibri" w:cs="Calibri"/>
        </w:rPr>
        <w:t>;</w:t>
      </w:r>
      <w:r w:rsidR="00646B53">
        <w:rPr>
          <w:rFonts w:ascii="Calibri" w:hAnsi="Calibri" w:cs="Calibri"/>
        </w:rPr>
        <w:t xml:space="preserve"> </w:t>
      </w:r>
      <w:r w:rsidR="00985CF7">
        <w:rPr>
          <w:rFonts w:ascii="Calibri" w:hAnsi="Calibri" w:cs="Calibri"/>
        </w:rPr>
        <w:t>l</w:t>
      </w:r>
      <w:r w:rsidR="00646B53">
        <w:rPr>
          <w:rFonts w:ascii="Calibri" w:hAnsi="Calibri" w:cs="Calibri"/>
        </w:rPr>
        <w:t xml:space="preserve">eg </w:t>
      </w:r>
      <w:r w:rsidR="00EC0F66">
        <w:rPr>
          <w:rFonts w:ascii="Calibri" w:hAnsi="Calibri" w:cs="Calibri"/>
        </w:rPr>
        <w:t>daar</w:t>
      </w:r>
      <w:r w:rsidR="00646B53">
        <w:rPr>
          <w:rFonts w:ascii="Calibri" w:hAnsi="Calibri" w:cs="Calibri"/>
        </w:rPr>
        <w:t xml:space="preserve">bij ook waar mogelijk koppelingen naar </w:t>
      </w:r>
      <w:r w:rsidR="00EC0F66">
        <w:rPr>
          <w:rFonts w:ascii="Calibri" w:hAnsi="Calibri" w:cs="Calibri"/>
        </w:rPr>
        <w:t xml:space="preserve">de literatuur (artikelen en colleges </w:t>
      </w:r>
      <w:r w:rsidR="00CC0CCC">
        <w:rPr>
          <w:rFonts w:ascii="Calibri" w:hAnsi="Calibri" w:cs="Calibri"/>
        </w:rPr>
        <w:t>Onderwijskunde</w:t>
      </w:r>
      <w:r w:rsidR="00EC0F66">
        <w:rPr>
          <w:rFonts w:ascii="Calibri" w:hAnsi="Calibri" w:cs="Calibri"/>
        </w:rPr>
        <w:t>/</w:t>
      </w:r>
      <w:r w:rsidR="00CC0CCC">
        <w:rPr>
          <w:rFonts w:ascii="Calibri" w:hAnsi="Calibri" w:cs="Calibri"/>
        </w:rPr>
        <w:t>Vakdidactiek</w:t>
      </w:r>
      <w:r w:rsidR="00EC0F66">
        <w:rPr>
          <w:rFonts w:ascii="Calibri" w:hAnsi="Calibri" w:cs="Calibri"/>
        </w:rPr>
        <w:t>)</w:t>
      </w:r>
      <w:r w:rsidR="00985CF7">
        <w:rPr>
          <w:rFonts w:ascii="Calibri" w:hAnsi="Calibri" w:cs="Calibri"/>
        </w:rPr>
        <w:t>.</w:t>
      </w:r>
      <w:r w:rsidR="00985CF7" w:rsidRPr="00985CF7">
        <w:rPr>
          <w:rFonts w:ascii="Calibri" w:hAnsi="Calibri" w:cs="Calibri"/>
        </w:rPr>
        <w:t xml:space="preserve"> </w:t>
      </w:r>
      <w:r w:rsidR="00BA75F1" w:rsidRPr="004F4C08">
        <w:rPr>
          <w:rFonts w:ascii="Calibri" w:hAnsi="Calibri" w:cs="Calibri"/>
        </w:rPr>
        <w:t xml:space="preserve">Beschrijf </w:t>
      </w:r>
      <w:r w:rsidR="004F4C08" w:rsidRPr="004F4C08">
        <w:rPr>
          <w:rFonts w:ascii="Calibri" w:hAnsi="Calibri" w:cs="Calibri"/>
        </w:rPr>
        <w:t>vanuit welk leerdoel je hebt gekeken, wat je hebt geobserveerd en wat je meeneemt uit deze</w:t>
      </w:r>
      <w:r w:rsidR="00985CF7" w:rsidRPr="004F4C08">
        <w:rPr>
          <w:rFonts w:ascii="Calibri" w:hAnsi="Calibri" w:cs="Calibri"/>
        </w:rPr>
        <w:t xml:space="preserve"> </w:t>
      </w:r>
      <w:r w:rsidR="004F4C08" w:rsidRPr="004F4C08">
        <w:rPr>
          <w:rFonts w:ascii="Calibri" w:hAnsi="Calibri" w:cs="Calibri"/>
        </w:rPr>
        <w:t xml:space="preserve">observatie naar je eigen lespraktijk. </w:t>
      </w:r>
    </w:p>
    <w:p w14:paraId="67FDD02D" w14:textId="0F283F7E" w:rsidR="00AF1282" w:rsidRDefault="00AF1282" w:rsidP="00A511A6">
      <w:pPr>
        <w:pStyle w:val="NoSpacing"/>
        <w:jc w:val="both"/>
        <w:rPr>
          <w:rFonts w:ascii="Calibri" w:hAnsi="Calibri" w:cs="Calibri"/>
        </w:rPr>
      </w:pPr>
    </w:p>
    <w:p w14:paraId="11EDCB05" w14:textId="3F46DD77" w:rsidR="00AF1282" w:rsidRDefault="00AF1282" w:rsidP="00A511A6">
      <w:pPr>
        <w:pStyle w:val="NoSpacing"/>
        <w:jc w:val="both"/>
        <w:rPr>
          <w:rFonts w:ascii="Calibri" w:hAnsi="Calibri" w:cs="Calibri"/>
        </w:rPr>
      </w:pPr>
      <w:r>
        <w:rPr>
          <w:rFonts w:ascii="Calibri" w:hAnsi="Calibri" w:cs="Calibri"/>
        </w:rPr>
        <w:t>Je d</w:t>
      </w:r>
      <w:r w:rsidR="00985CF7">
        <w:rPr>
          <w:rFonts w:ascii="Calibri" w:hAnsi="Calibri" w:cs="Calibri"/>
        </w:rPr>
        <w:t>oet minimaal drie observaties met onderstaande eisen</w:t>
      </w:r>
      <w:r>
        <w:rPr>
          <w:rFonts w:ascii="Calibri" w:hAnsi="Calibri" w:cs="Calibri"/>
        </w:rPr>
        <w:t>:</w:t>
      </w:r>
    </w:p>
    <w:p w14:paraId="161882E4" w14:textId="73C07F0D" w:rsidR="00AF1282" w:rsidRDefault="00AF1282" w:rsidP="00AF1282">
      <w:pPr>
        <w:pStyle w:val="NoSpacing"/>
        <w:numPr>
          <w:ilvl w:val="0"/>
          <w:numId w:val="1"/>
        </w:numPr>
        <w:jc w:val="both"/>
        <w:rPr>
          <w:rFonts w:ascii="Calibri" w:hAnsi="Calibri" w:cs="Calibri"/>
        </w:rPr>
      </w:pPr>
      <w:r>
        <w:rPr>
          <w:rFonts w:ascii="Calibri" w:hAnsi="Calibri" w:cs="Calibri"/>
        </w:rPr>
        <w:t>Minimaal één van de observaties is bij vmbo-T</w:t>
      </w:r>
    </w:p>
    <w:p w14:paraId="00F2C62D" w14:textId="3E5542CD" w:rsidR="00AF1282" w:rsidRDefault="00AF1282" w:rsidP="00AF1282">
      <w:pPr>
        <w:pStyle w:val="NoSpacing"/>
        <w:numPr>
          <w:ilvl w:val="0"/>
          <w:numId w:val="1"/>
        </w:numPr>
        <w:jc w:val="both"/>
        <w:rPr>
          <w:rFonts w:ascii="Calibri" w:hAnsi="Calibri" w:cs="Calibri"/>
        </w:rPr>
      </w:pPr>
      <w:r>
        <w:rPr>
          <w:rFonts w:ascii="Calibri" w:hAnsi="Calibri" w:cs="Calibri"/>
        </w:rPr>
        <w:t>Minimaal één van de observaties is bij havo/vwo</w:t>
      </w:r>
    </w:p>
    <w:p w14:paraId="67F0784E" w14:textId="2AF0B650" w:rsidR="00AF1282" w:rsidRDefault="00AF1282" w:rsidP="00AF1282">
      <w:pPr>
        <w:pStyle w:val="NoSpacing"/>
        <w:numPr>
          <w:ilvl w:val="0"/>
          <w:numId w:val="1"/>
        </w:numPr>
        <w:jc w:val="both"/>
        <w:rPr>
          <w:rFonts w:ascii="Calibri" w:hAnsi="Calibri" w:cs="Calibri"/>
        </w:rPr>
      </w:pPr>
      <w:r>
        <w:rPr>
          <w:rFonts w:ascii="Calibri" w:hAnsi="Calibri" w:cs="Calibri"/>
        </w:rPr>
        <w:t>Minimaal één van de observaties is in de onderbouw</w:t>
      </w:r>
    </w:p>
    <w:p w14:paraId="6F8ED880" w14:textId="3C984F60" w:rsidR="00AF1282" w:rsidRPr="00AF1282" w:rsidRDefault="00AF1282" w:rsidP="00AF1282">
      <w:pPr>
        <w:pStyle w:val="NoSpacing"/>
        <w:numPr>
          <w:ilvl w:val="0"/>
          <w:numId w:val="1"/>
        </w:numPr>
        <w:jc w:val="both"/>
        <w:rPr>
          <w:rFonts w:ascii="Calibri" w:hAnsi="Calibri" w:cs="Calibri"/>
        </w:rPr>
      </w:pPr>
      <w:r>
        <w:rPr>
          <w:rFonts w:ascii="Calibri" w:hAnsi="Calibri" w:cs="Calibri"/>
        </w:rPr>
        <w:t>Minimaal één van de observaties is in de bovenbouw</w:t>
      </w:r>
    </w:p>
    <w:p w14:paraId="577FDE94" w14:textId="59A1CD37" w:rsidR="00646B53" w:rsidRDefault="00646B53" w:rsidP="00A511A6">
      <w:pPr>
        <w:pStyle w:val="NoSpacing"/>
        <w:jc w:val="both"/>
        <w:rPr>
          <w:rFonts w:ascii="Calibri" w:hAnsi="Calibri" w:cs="Calibri"/>
        </w:rPr>
      </w:pPr>
      <w:r>
        <w:rPr>
          <w:rFonts w:ascii="Calibri" w:hAnsi="Calibri" w:cs="Calibri"/>
        </w:rPr>
        <w:t xml:space="preserve">Indien het niet mogelijk is om aan elke categorie te voldoen met een observatie op je eigen school, </w:t>
      </w:r>
      <w:r w:rsidR="00985CF7">
        <w:rPr>
          <w:rFonts w:ascii="Calibri" w:hAnsi="Calibri" w:cs="Calibri"/>
        </w:rPr>
        <w:t xml:space="preserve">regel dit dan bijvoorbeeld </w:t>
      </w:r>
      <w:r w:rsidR="00985CF7" w:rsidRPr="004F4C08">
        <w:rPr>
          <w:rFonts w:ascii="Calibri" w:hAnsi="Calibri" w:cs="Calibri"/>
        </w:rPr>
        <w:t xml:space="preserve">via een </w:t>
      </w:r>
      <w:r w:rsidRPr="004F4C08">
        <w:rPr>
          <w:rFonts w:ascii="Calibri" w:hAnsi="Calibri" w:cs="Calibri"/>
        </w:rPr>
        <w:t>medestudent</w:t>
      </w:r>
      <w:r w:rsidR="009F70D6" w:rsidRPr="004F4C08">
        <w:rPr>
          <w:rFonts w:ascii="Calibri" w:hAnsi="Calibri" w:cs="Calibri"/>
        </w:rPr>
        <w:t xml:space="preserve"> of overleg met je vakdidacticus</w:t>
      </w:r>
      <w:r w:rsidRPr="004F4C08">
        <w:rPr>
          <w:rFonts w:ascii="Calibri" w:hAnsi="Calibri" w:cs="Calibri"/>
        </w:rPr>
        <w:t>.</w:t>
      </w:r>
    </w:p>
    <w:p w14:paraId="3EE12A3C" w14:textId="181A9EAC" w:rsidR="00116B7B" w:rsidRPr="00D43B0E" w:rsidRDefault="00116B7B" w:rsidP="00C965A0">
      <w:pPr>
        <w:pStyle w:val="NoSpacing"/>
        <w:jc w:val="both"/>
        <w:rPr>
          <w:rFonts w:ascii="Calibri" w:hAnsi="Calibri" w:cs="Calibri"/>
        </w:rPr>
      </w:pPr>
    </w:p>
    <w:p w14:paraId="03B0F15B" w14:textId="02B3CA0E" w:rsidR="00251309" w:rsidRPr="00D43B0E" w:rsidRDefault="00B551EE" w:rsidP="00A511A6">
      <w:pPr>
        <w:pStyle w:val="NoSpacing"/>
        <w:jc w:val="both"/>
        <w:rPr>
          <w:rFonts w:ascii="Calibri" w:hAnsi="Calibri" w:cs="Calibri"/>
        </w:rPr>
      </w:pPr>
      <w:r w:rsidRPr="00D43B0E">
        <w:rPr>
          <w:rFonts w:ascii="Calibri" w:hAnsi="Calibri" w:cs="Calibri"/>
          <w:noProof/>
          <w:lang w:eastAsia="nl-NL"/>
        </w:rPr>
        <w:drawing>
          <wp:anchor distT="0" distB="0" distL="114300" distR="114300" simplePos="0" relativeHeight="251673600" behindDoc="1" locked="0" layoutInCell="1" allowOverlap="1" wp14:anchorId="5D936CEC" wp14:editId="3BED4CFA">
            <wp:simplePos x="0" y="0"/>
            <wp:positionH relativeFrom="column">
              <wp:posOffset>-590306</wp:posOffset>
            </wp:positionH>
            <wp:positionV relativeFrom="paragraph">
              <wp:posOffset>-22078</wp:posOffset>
            </wp:positionV>
            <wp:extent cx="442595" cy="364490"/>
            <wp:effectExtent l="0" t="0" r="0" b="0"/>
            <wp:wrapTight wrapText="bothSides">
              <wp:wrapPolygon edited="0">
                <wp:start x="0" y="0"/>
                <wp:lineTo x="0" y="20321"/>
                <wp:lineTo x="20453" y="20321"/>
                <wp:lineTo x="20453" y="0"/>
                <wp:lineTo x="0" y="0"/>
              </wp:wrapPolygon>
            </wp:wrapTight>
            <wp:docPr id="10" name="Afbeelding 10" descr="C:\Users\vissertc\OneDrive - Universiteit Twente\Bureaublad\gereedschapskist symbool.jpg"/>
            <wp:cNvGraphicFramePr/>
            <a:graphic xmlns:a="http://schemas.openxmlformats.org/drawingml/2006/main">
              <a:graphicData uri="http://schemas.openxmlformats.org/drawingml/2006/picture">
                <pic:pic xmlns:pic="http://schemas.openxmlformats.org/drawingml/2006/picture">
                  <pic:nvPicPr>
                    <pic:cNvPr id="4" name="Afbeelding 4" descr="C:\Users\vissertc\OneDrive - Universiteit Twente\Bureaublad\gereedschapskist symbool.jpg"/>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42595" cy="364490"/>
                    </a:xfrm>
                    <a:prstGeom prst="rect">
                      <a:avLst/>
                    </a:prstGeom>
                    <a:noFill/>
                    <a:ln>
                      <a:noFill/>
                    </a:ln>
                  </pic:spPr>
                </pic:pic>
              </a:graphicData>
            </a:graphic>
          </wp:anchor>
        </w:drawing>
      </w:r>
      <w:r w:rsidR="00251309" w:rsidRPr="00D43B0E">
        <w:rPr>
          <w:rFonts w:ascii="Calibri" w:hAnsi="Calibri" w:cs="Calibri"/>
          <w:bCs/>
        </w:rPr>
        <w:t xml:space="preserve">Werk </w:t>
      </w:r>
      <w:r w:rsidR="00985CF7">
        <w:rPr>
          <w:rFonts w:ascii="Calibri" w:hAnsi="Calibri" w:cs="Calibri"/>
          <w:bCs/>
        </w:rPr>
        <w:t>de</w:t>
      </w:r>
      <w:r w:rsidR="00251309" w:rsidRPr="00D43B0E">
        <w:rPr>
          <w:rFonts w:ascii="Calibri" w:hAnsi="Calibri" w:cs="Calibri"/>
          <w:bCs/>
        </w:rPr>
        <w:t xml:space="preserve"> observaties zo snel mogelijk uit</w:t>
      </w:r>
      <w:r w:rsidR="00251309" w:rsidRPr="00D43B0E">
        <w:rPr>
          <w:rFonts w:ascii="Calibri" w:hAnsi="Calibri" w:cs="Calibri"/>
        </w:rPr>
        <w:t xml:space="preserve"> voor je verslag, als de indrukken en ervaringen nog vers in je geheugen liggen. </w:t>
      </w:r>
      <w:r w:rsidRPr="00D43B0E">
        <w:rPr>
          <w:rFonts w:ascii="Calibri" w:hAnsi="Calibri" w:cs="Calibri"/>
        </w:rPr>
        <w:t>In de gereedschapskist staan</w:t>
      </w:r>
      <w:r w:rsidR="00537DD9">
        <w:rPr>
          <w:rFonts w:ascii="Calibri" w:hAnsi="Calibri" w:cs="Calibri"/>
        </w:rPr>
        <w:t xml:space="preserve"> </w:t>
      </w:r>
      <w:r w:rsidRPr="00D43B0E">
        <w:rPr>
          <w:rFonts w:ascii="Calibri" w:hAnsi="Calibri" w:cs="Calibri"/>
        </w:rPr>
        <w:t>observatieformulieren</w:t>
      </w:r>
      <w:r w:rsidR="001A1AAF" w:rsidRPr="001A1AAF">
        <w:rPr>
          <w:rFonts w:ascii="Calibri" w:hAnsi="Calibri" w:cs="Calibri"/>
        </w:rPr>
        <w:t xml:space="preserve"> </w:t>
      </w:r>
      <w:r w:rsidR="001A1AAF">
        <w:rPr>
          <w:rFonts w:ascii="Calibri" w:hAnsi="Calibri" w:cs="Calibri"/>
        </w:rPr>
        <w:t>ter inspiratie</w:t>
      </w:r>
      <w:r w:rsidRPr="00D43B0E">
        <w:rPr>
          <w:rFonts w:ascii="Calibri" w:hAnsi="Calibri" w:cs="Calibri"/>
        </w:rPr>
        <w:t xml:space="preserve">.  </w:t>
      </w:r>
    </w:p>
    <w:p w14:paraId="468A238F" w14:textId="14A3ABF5" w:rsidR="000C7036" w:rsidRDefault="000C7036" w:rsidP="00A511A6">
      <w:pPr>
        <w:pStyle w:val="NoSpacing"/>
        <w:jc w:val="both"/>
        <w:rPr>
          <w:rFonts w:ascii="Calibri" w:hAnsi="Calibri" w:cs="Calibri"/>
          <w:highlight w:val="yellow"/>
        </w:rPr>
      </w:pPr>
    </w:p>
    <w:p w14:paraId="6608A25B" w14:textId="77777777" w:rsidR="004811F0" w:rsidRPr="006477C8" w:rsidRDefault="004811F0" w:rsidP="00A511A6">
      <w:pPr>
        <w:pStyle w:val="NoSpacing"/>
        <w:jc w:val="both"/>
        <w:rPr>
          <w:rFonts w:ascii="Calibri" w:hAnsi="Calibri" w:cs="Calibri"/>
          <w:highlight w:val="yellow"/>
        </w:rPr>
      </w:pPr>
    </w:p>
    <w:p w14:paraId="34F75D6E" w14:textId="0DC74D19" w:rsidR="00251309" w:rsidRPr="006477C8" w:rsidRDefault="0075314A" w:rsidP="009F70D6">
      <w:pPr>
        <w:pStyle w:val="ListParagraph"/>
        <w:numPr>
          <w:ilvl w:val="0"/>
          <w:numId w:val="5"/>
        </w:numPr>
        <w:spacing w:after="120"/>
        <w:ind w:left="714" w:hanging="357"/>
        <w:rPr>
          <w:b/>
        </w:rPr>
      </w:pPr>
      <w:r>
        <w:rPr>
          <w:b/>
        </w:rPr>
        <w:t>Lesverslagen</w:t>
      </w:r>
    </w:p>
    <w:p w14:paraId="3FCD7100" w14:textId="7AE5A024" w:rsidR="00486595" w:rsidRDefault="008119A1" w:rsidP="00A511A6">
      <w:pPr>
        <w:spacing w:after="0" w:line="240" w:lineRule="auto"/>
        <w:jc w:val="both"/>
      </w:pPr>
      <w:r>
        <w:t xml:space="preserve">Om je vakdidacticus een beeld te geven van jouw lessen en je ontwikkeling daarin kies jij </w:t>
      </w:r>
      <w:r w:rsidR="006004EE">
        <w:t xml:space="preserve">twee </w:t>
      </w:r>
      <w:r>
        <w:t xml:space="preserve">lessen waarover je een </w:t>
      </w:r>
      <w:r w:rsidR="006004EE">
        <w:t>uitgebr</w:t>
      </w:r>
      <w:r>
        <w:t>eid</w:t>
      </w:r>
      <w:r w:rsidR="006004EE">
        <w:t xml:space="preserve"> lesverslag</w:t>
      </w:r>
      <w:r>
        <w:t xml:space="preserve"> maakt. </w:t>
      </w:r>
      <w:r w:rsidR="00032C0C">
        <w:t xml:space="preserve">Je kiest hiervoor één les </w:t>
      </w:r>
      <w:r>
        <w:t>halverwege</w:t>
      </w:r>
      <w:r w:rsidR="00032C0C">
        <w:t xml:space="preserve"> SP2 en één les op het einde.</w:t>
      </w:r>
      <w:r w:rsidR="008B7061" w:rsidRPr="008B7061">
        <w:rPr>
          <w:rFonts w:ascii="Calibri" w:hAnsi="Calibri" w:cs="Calibri"/>
        </w:rPr>
        <w:t xml:space="preserve"> </w:t>
      </w:r>
      <w:r w:rsidR="008B7061" w:rsidRPr="00D43B0E">
        <w:rPr>
          <w:rFonts w:ascii="Calibri" w:hAnsi="Calibri" w:cs="Calibri"/>
        </w:rPr>
        <w:t xml:space="preserve">Door deze ervaringen </w:t>
      </w:r>
      <w:r w:rsidR="008B7061" w:rsidRPr="00D43B0E">
        <w:rPr>
          <w:rFonts w:ascii="Calibri" w:hAnsi="Calibri" w:cs="Calibri"/>
          <w:bCs/>
        </w:rPr>
        <w:t>direct na iedere les op te schrijven</w:t>
      </w:r>
      <w:r w:rsidR="008B7061" w:rsidRPr="00D43B0E">
        <w:rPr>
          <w:rFonts w:ascii="Calibri" w:hAnsi="Calibri" w:cs="Calibri"/>
        </w:rPr>
        <w:t xml:space="preserve"> (een logboek te maken) bespaar je veel werk aan het eind van </w:t>
      </w:r>
      <w:r w:rsidR="008B7061">
        <w:rPr>
          <w:rFonts w:ascii="Calibri" w:hAnsi="Calibri" w:cs="Calibri"/>
        </w:rPr>
        <w:t>de</w:t>
      </w:r>
      <w:r w:rsidR="008B7061" w:rsidRPr="00D43B0E">
        <w:rPr>
          <w:rFonts w:ascii="Calibri" w:hAnsi="Calibri" w:cs="Calibri"/>
        </w:rPr>
        <w:t xml:space="preserve"> stage. Zorg </w:t>
      </w:r>
      <w:r w:rsidR="008B7061">
        <w:rPr>
          <w:rFonts w:ascii="Calibri" w:hAnsi="Calibri" w:cs="Calibri"/>
        </w:rPr>
        <w:t xml:space="preserve">in je lesverslagen </w:t>
      </w:r>
      <w:r w:rsidR="008B7061" w:rsidRPr="00D43B0E">
        <w:rPr>
          <w:rFonts w:ascii="Calibri" w:hAnsi="Calibri" w:cs="Calibri"/>
        </w:rPr>
        <w:t xml:space="preserve">voor </w:t>
      </w:r>
      <w:r w:rsidR="008B7061" w:rsidRPr="00D43B0E">
        <w:rPr>
          <w:rFonts w:ascii="Calibri" w:hAnsi="Calibri" w:cs="Calibri"/>
          <w:iCs/>
        </w:rPr>
        <w:t>structuur</w:t>
      </w:r>
      <w:r w:rsidR="008B7061" w:rsidRPr="00D43B0E">
        <w:rPr>
          <w:rFonts w:ascii="Calibri" w:hAnsi="Calibri" w:cs="Calibri"/>
        </w:rPr>
        <w:t xml:space="preserve"> en </w:t>
      </w:r>
      <w:r w:rsidR="008B7061" w:rsidRPr="00D43B0E">
        <w:rPr>
          <w:rFonts w:ascii="Calibri" w:hAnsi="Calibri" w:cs="Calibri"/>
          <w:iCs/>
        </w:rPr>
        <w:t>samenhang</w:t>
      </w:r>
      <w:r w:rsidR="00CB2335">
        <w:rPr>
          <w:rFonts w:ascii="Calibri" w:hAnsi="Calibri" w:cs="Calibri"/>
          <w:iCs/>
        </w:rPr>
        <w:t>.</w:t>
      </w:r>
    </w:p>
    <w:p w14:paraId="1142C421" w14:textId="77777777" w:rsidR="00F17F95" w:rsidRDefault="00F17F95" w:rsidP="007F241B">
      <w:pPr>
        <w:spacing w:after="0" w:line="240" w:lineRule="auto"/>
        <w:jc w:val="both"/>
        <w:rPr>
          <w:rFonts w:ascii="Calibri" w:hAnsi="Calibri" w:cs="Calibri"/>
        </w:rPr>
      </w:pPr>
    </w:p>
    <w:p w14:paraId="1B3A7D1B" w14:textId="4B68DF13" w:rsidR="007F241B" w:rsidRDefault="008119A1" w:rsidP="007F241B">
      <w:pPr>
        <w:spacing w:after="0" w:line="240" w:lineRule="auto"/>
        <w:jc w:val="both"/>
        <w:rPr>
          <w:rFonts w:ascii="Calibri" w:hAnsi="Calibri" w:cs="Calibri"/>
        </w:rPr>
      </w:pPr>
      <w:r>
        <w:rPr>
          <w:rFonts w:ascii="Calibri" w:hAnsi="Calibri" w:cs="Calibri"/>
        </w:rPr>
        <w:t>E</w:t>
      </w:r>
      <w:r w:rsidR="00486595">
        <w:rPr>
          <w:rFonts w:ascii="Calibri" w:hAnsi="Calibri" w:cs="Calibri"/>
        </w:rPr>
        <w:t xml:space="preserve">en </w:t>
      </w:r>
      <w:r w:rsidR="00C87523" w:rsidRPr="00D81B36">
        <w:rPr>
          <w:rFonts w:ascii="Calibri" w:hAnsi="Calibri" w:cs="Calibri"/>
          <w:i/>
        </w:rPr>
        <w:t>lesverslag</w:t>
      </w:r>
      <w:r w:rsidR="00C87523">
        <w:rPr>
          <w:rFonts w:ascii="Calibri" w:hAnsi="Calibri" w:cs="Calibri"/>
        </w:rPr>
        <w:t xml:space="preserve"> </w:t>
      </w:r>
      <w:r>
        <w:rPr>
          <w:rFonts w:ascii="Calibri" w:hAnsi="Calibri" w:cs="Calibri"/>
        </w:rPr>
        <w:t xml:space="preserve">bestaat </w:t>
      </w:r>
      <w:r w:rsidR="00C87523">
        <w:rPr>
          <w:rFonts w:ascii="Calibri" w:hAnsi="Calibri" w:cs="Calibri"/>
        </w:rPr>
        <w:t>uit</w:t>
      </w:r>
      <w:r>
        <w:rPr>
          <w:rFonts w:ascii="Calibri" w:hAnsi="Calibri" w:cs="Calibri"/>
        </w:rPr>
        <w:t xml:space="preserve"> de volgende</w:t>
      </w:r>
      <w:r w:rsidR="00C87523">
        <w:rPr>
          <w:rFonts w:ascii="Calibri" w:hAnsi="Calibri" w:cs="Calibri"/>
        </w:rPr>
        <w:t xml:space="preserve"> drie onderdelen</w:t>
      </w:r>
      <w:r>
        <w:rPr>
          <w:rFonts w:ascii="Calibri" w:hAnsi="Calibri" w:cs="Calibri"/>
        </w:rPr>
        <w:t>:</w:t>
      </w:r>
      <w:r w:rsidR="00D81B36">
        <w:rPr>
          <w:rFonts w:ascii="Calibri" w:hAnsi="Calibri" w:cs="Calibri"/>
        </w:rPr>
        <w:t xml:space="preserve"> </w:t>
      </w:r>
    </w:p>
    <w:p w14:paraId="1BBC9560" w14:textId="7CC4E29F" w:rsidR="007F241B" w:rsidRPr="008B7061" w:rsidRDefault="008B7061" w:rsidP="008B7061">
      <w:pPr>
        <w:pStyle w:val="ListParagraph"/>
        <w:numPr>
          <w:ilvl w:val="0"/>
          <w:numId w:val="1"/>
        </w:numPr>
        <w:spacing w:after="0" w:line="240" w:lineRule="auto"/>
        <w:jc w:val="both"/>
        <w:rPr>
          <w:rFonts w:ascii="Calibri" w:hAnsi="Calibri" w:cs="Calibri"/>
        </w:rPr>
      </w:pPr>
      <w:r w:rsidRPr="008B7061">
        <w:rPr>
          <w:rFonts w:ascii="Calibri" w:hAnsi="Calibri" w:cs="Calibri"/>
        </w:rPr>
        <w:t xml:space="preserve">Lesvoorbereiding: </w:t>
      </w:r>
      <w:r>
        <w:rPr>
          <w:rFonts w:ascii="Calibri" w:hAnsi="Calibri" w:cs="Calibri"/>
        </w:rPr>
        <w:t xml:space="preserve">Hierin beschrijf je </w:t>
      </w:r>
      <w:r w:rsidR="00D4772A" w:rsidRPr="008B7061">
        <w:rPr>
          <w:rFonts w:ascii="Calibri" w:hAnsi="Calibri" w:cs="Calibri"/>
        </w:rPr>
        <w:t xml:space="preserve">de </w:t>
      </w:r>
      <w:r w:rsidR="00023990" w:rsidRPr="008B7061">
        <w:rPr>
          <w:rFonts w:ascii="Calibri" w:hAnsi="Calibri" w:cs="Calibri"/>
        </w:rPr>
        <w:t>les</w:t>
      </w:r>
      <w:r>
        <w:rPr>
          <w:rFonts w:ascii="Calibri" w:hAnsi="Calibri" w:cs="Calibri"/>
        </w:rPr>
        <w:t xml:space="preserve"> </w:t>
      </w:r>
      <w:r w:rsidR="00023990" w:rsidRPr="008B7061">
        <w:rPr>
          <w:rFonts w:ascii="Calibri" w:hAnsi="Calibri" w:cs="Calibri"/>
        </w:rPr>
        <w:t xml:space="preserve">dusdanig gedetailleerd dat een collega de les in theorie zelfs zó zou kunnen uitvoeren zoals jij </w:t>
      </w:r>
      <w:r w:rsidR="0030011B" w:rsidRPr="008B7061">
        <w:rPr>
          <w:rFonts w:ascii="Calibri" w:hAnsi="Calibri" w:cs="Calibri"/>
        </w:rPr>
        <w:t>deze</w:t>
      </w:r>
      <w:r w:rsidR="00023990" w:rsidRPr="008B7061">
        <w:rPr>
          <w:rFonts w:ascii="Calibri" w:hAnsi="Calibri" w:cs="Calibri"/>
        </w:rPr>
        <w:t xml:space="preserve"> in je hoofd hebt. </w:t>
      </w:r>
      <w:r w:rsidR="00541DF7" w:rsidRPr="008B7061">
        <w:rPr>
          <w:rFonts w:ascii="Calibri" w:hAnsi="Calibri" w:cs="Calibri"/>
        </w:rPr>
        <w:t xml:space="preserve">Indien mogelijk verwijs je naar </w:t>
      </w:r>
      <w:r w:rsidR="009C5E56" w:rsidRPr="008B7061">
        <w:rPr>
          <w:rFonts w:ascii="Calibri" w:hAnsi="Calibri" w:cs="Calibri"/>
        </w:rPr>
        <w:t xml:space="preserve">literatuur </w:t>
      </w:r>
      <w:r w:rsidR="00541DF7" w:rsidRPr="008B7061">
        <w:rPr>
          <w:rFonts w:ascii="Calibri" w:hAnsi="Calibri" w:cs="Calibri"/>
        </w:rPr>
        <w:t xml:space="preserve">om de keuzes in </w:t>
      </w:r>
      <w:r w:rsidR="00FD14F0" w:rsidRPr="008B7061">
        <w:rPr>
          <w:rFonts w:ascii="Calibri" w:hAnsi="Calibri" w:cs="Calibri"/>
        </w:rPr>
        <w:t>je</w:t>
      </w:r>
      <w:r w:rsidR="00541DF7" w:rsidRPr="008B7061">
        <w:rPr>
          <w:rFonts w:ascii="Calibri" w:hAnsi="Calibri" w:cs="Calibri"/>
        </w:rPr>
        <w:t xml:space="preserve"> lesvoorbereiding te onderbouwen.</w:t>
      </w:r>
    </w:p>
    <w:p w14:paraId="5C73A3F5" w14:textId="3C0A79F5" w:rsidR="008B7061" w:rsidRPr="008B7061" w:rsidRDefault="008B7061" w:rsidP="008B7061">
      <w:pPr>
        <w:pStyle w:val="ListParagraph"/>
        <w:numPr>
          <w:ilvl w:val="0"/>
          <w:numId w:val="1"/>
        </w:numPr>
        <w:spacing w:after="0" w:line="240" w:lineRule="auto"/>
        <w:jc w:val="both"/>
        <w:rPr>
          <w:rFonts w:ascii="Calibri" w:hAnsi="Calibri" w:cs="Calibri"/>
        </w:rPr>
      </w:pPr>
      <w:r>
        <w:rPr>
          <w:rFonts w:ascii="Calibri" w:hAnsi="Calibri" w:cs="Calibri"/>
        </w:rPr>
        <w:t>Lesverloop: Hierin</w:t>
      </w:r>
      <w:r w:rsidR="00D81B36" w:rsidRPr="007F241B">
        <w:rPr>
          <w:rFonts w:ascii="Calibri" w:hAnsi="Calibri" w:cs="Calibri"/>
        </w:rPr>
        <w:t xml:space="preserve"> </w:t>
      </w:r>
      <w:r w:rsidR="00D3755F" w:rsidRPr="007F241B">
        <w:rPr>
          <w:rFonts w:ascii="Calibri" w:hAnsi="Calibri" w:cs="Calibri"/>
        </w:rPr>
        <w:t xml:space="preserve">geef je een korte beschrijving van hoe de les verliep. </w:t>
      </w:r>
      <w:r w:rsidR="00D3755F" w:rsidRPr="007F241B">
        <w:rPr>
          <w:rFonts w:cstheme="minorHAnsi"/>
        </w:rPr>
        <w:t>Wat deed je en wat hebben de leerlingen gedaan</w:t>
      </w:r>
      <w:r w:rsidR="004F4C08">
        <w:rPr>
          <w:rFonts w:cstheme="minorHAnsi"/>
        </w:rPr>
        <w:t xml:space="preserve">. Focus je </w:t>
      </w:r>
      <w:r w:rsidR="00455350">
        <w:rPr>
          <w:rFonts w:cstheme="minorHAnsi"/>
        </w:rPr>
        <w:t xml:space="preserve">met name op waarnemingen gerelateerd aan je </w:t>
      </w:r>
      <w:r w:rsidR="004F4C08">
        <w:rPr>
          <w:rFonts w:cstheme="minorHAnsi"/>
        </w:rPr>
        <w:t xml:space="preserve">eigen </w:t>
      </w:r>
      <w:r w:rsidR="00455350">
        <w:rPr>
          <w:rFonts w:cstheme="minorHAnsi"/>
        </w:rPr>
        <w:t xml:space="preserve">leerdoelen </w:t>
      </w:r>
      <w:r w:rsidR="004F4C08">
        <w:rPr>
          <w:rFonts w:cstheme="minorHAnsi"/>
        </w:rPr>
        <w:t xml:space="preserve">en </w:t>
      </w:r>
      <w:r w:rsidR="00455350">
        <w:rPr>
          <w:rFonts w:cstheme="minorHAnsi"/>
        </w:rPr>
        <w:t xml:space="preserve">die van de </w:t>
      </w:r>
      <w:r w:rsidR="004F4C08">
        <w:rPr>
          <w:rFonts w:cstheme="minorHAnsi"/>
        </w:rPr>
        <w:t>leerling</w:t>
      </w:r>
      <w:r w:rsidR="00455350">
        <w:rPr>
          <w:rFonts w:cstheme="minorHAnsi"/>
        </w:rPr>
        <w:t xml:space="preserve">en, evenals onverwachte/opmerkelijke gebeurtenissen. </w:t>
      </w:r>
    </w:p>
    <w:p w14:paraId="5BB15915" w14:textId="4FD053A2" w:rsidR="008B7061" w:rsidRPr="008B7061" w:rsidRDefault="008B7061" w:rsidP="008B7061">
      <w:pPr>
        <w:pStyle w:val="ListParagraph"/>
        <w:numPr>
          <w:ilvl w:val="0"/>
          <w:numId w:val="1"/>
        </w:numPr>
        <w:spacing w:after="0" w:line="240" w:lineRule="auto"/>
        <w:jc w:val="both"/>
        <w:rPr>
          <w:rFonts w:ascii="Calibri" w:hAnsi="Calibri" w:cs="Calibri"/>
        </w:rPr>
      </w:pPr>
      <w:r>
        <w:rPr>
          <w:rFonts w:cstheme="minorHAnsi"/>
        </w:rPr>
        <w:t>Reflect</w:t>
      </w:r>
      <w:r w:rsidRPr="008B7061">
        <w:rPr>
          <w:rFonts w:cstheme="minorHAnsi"/>
        </w:rPr>
        <w:t>ie:</w:t>
      </w:r>
      <w:r>
        <w:rPr>
          <w:rFonts w:cstheme="minorHAnsi"/>
        </w:rPr>
        <w:t xml:space="preserve"> Hierin </w:t>
      </w:r>
      <w:r w:rsidR="00543A32" w:rsidRPr="008B7061">
        <w:rPr>
          <w:rFonts w:ascii="Calibri" w:hAnsi="Calibri" w:cs="Calibri"/>
        </w:rPr>
        <w:t xml:space="preserve">beschrijf je of </w:t>
      </w:r>
      <w:r w:rsidR="00236115" w:rsidRPr="008B7061">
        <w:rPr>
          <w:rFonts w:ascii="Calibri" w:hAnsi="Calibri" w:cs="Calibri"/>
        </w:rPr>
        <w:t>de</w:t>
      </w:r>
      <w:r w:rsidR="00543A32" w:rsidRPr="008B7061">
        <w:rPr>
          <w:rFonts w:ascii="Calibri" w:hAnsi="Calibri" w:cs="Calibri"/>
        </w:rPr>
        <w:t xml:space="preserve"> </w:t>
      </w:r>
      <w:r w:rsidR="00251309" w:rsidRPr="008B7061">
        <w:rPr>
          <w:rFonts w:ascii="Calibri" w:hAnsi="Calibri" w:cs="Calibri"/>
        </w:rPr>
        <w:t>leerdoe</w:t>
      </w:r>
      <w:r w:rsidR="00251309" w:rsidRPr="00E176A8">
        <w:rPr>
          <w:rFonts w:ascii="Calibri" w:hAnsi="Calibri" w:cs="Calibri"/>
        </w:rPr>
        <w:t xml:space="preserve">len </w:t>
      </w:r>
      <w:r w:rsidR="00543A32" w:rsidRPr="00E176A8">
        <w:rPr>
          <w:rFonts w:ascii="Calibri" w:hAnsi="Calibri" w:cs="Calibri"/>
        </w:rPr>
        <w:t xml:space="preserve">zijn </w:t>
      </w:r>
      <w:r w:rsidR="00251309" w:rsidRPr="00E176A8">
        <w:rPr>
          <w:rFonts w:ascii="Calibri" w:hAnsi="Calibri" w:cs="Calibri"/>
        </w:rPr>
        <w:t>behaald</w:t>
      </w:r>
      <w:r w:rsidR="00D80F0A" w:rsidRPr="00E176A8">
        <w:rPr>
          <w:rFonts w:ascii="Calibri" w:hAnsi="Calibri" w:cs="Calibri"/>
        </w:rPr>
        <w:t>.</w:t>
      </w:r>
      <w:r w:rsidRPr="00E176A8">
        <w:rPr>
          <w:rFonts w:ascii="Calibri" w:hAnsi="Calibri" w:cs="Calibri"/>
        </w:rPr>
        <w:t xml:space="preserve"> Doe dit aan de hand van de volgende vragen: </w:t>
      </w:r>
      <w:r w:rsidR="00E176A8" w:rsidRPr="00E176A8">
        <w:rPr>
          <w:rFonts w:eastAsia="Times New Roman"/>
        </w:rPr>
        <w:t>Wat ging goed en waaraan zag je dat? Welke tips zou je op basis daarvan aan jezelf geven voor de komende lessen, zodat deze dingen goed blijven gaan? Wat ging niet goed en wat gebeurde er? Hoe zou je het een volgende keer bete</w:t>
      </w:r>
      <w:r w:rsidR="00E176A8">
        <w:rPr>
          <w:rFonts w:eastAsia="Times New Roman"/>
        </w:rPr>
        <w:t>r kunnen doen (qua aanpak en nieuwe leerdoelen)?</w:t>
      </w:r>
    </w:p>
    <w:p w14:paraId="336D4780" w14:textId="77777777" w:rsidR="00FD14F0" w:rsidRPr="00FD14F0" w:rsidRDefault="00FD14F0" w:rsidP="00FD14F0">
      <w:pPr>
        <w:spacing w:after="0" w:line="240" w:lineRule="auto"/>
        <w:ind w:left="360"/>
        <w:jc w:val="both"/>
        <w:rPr>
          <w:rFonts w:ascii="Calibri" w:hAnsi="Calibri" w:cs="Calibri"/>
        </w:rPr>
      </w:pPr>
    </w:p>
    <w:p w14:paraId="6F8A0C2A" w14:textId="77777777" w:rsidR="008B7061" w:rsidRDefault="008B7061" w:rsidP="008B7061">
      <w:pPr>
        <w:spacing w:after="0" w:line="240" w:lineRule="auto"/>
        <w:jc w:val="both"/>
      </w:pPr>
      <w:r w:rsidRPr="00455350">
        <w:rPr>
          <w:rFonts w:ascii="Calibri" w:hAnsi="Calibri" w:cs="Calibri"/>
        </w:rPr>
        <w:t>In elk van deze onderdelen staan de leerdoelen voor de leerlingen en voor jezelf centraal. Je eigen leerdoelen hebben betrekking op pedagogiek (bijv. orde en overzicht houden), vakinhoud (wat zouden de leerlingen aan het eind van de les geleerd moeten hebben) en (vak)didactiek (op welke manier breng je de leerlingen tot het leren van de vakinhoudelijke doelen).</w:t>
      </w:r>
    </w:p>
    <w:p w14:paraId="1E019ACD" w14:textId="6AE910A3" w:rsidR="008B7061" w:rsidRDefault="008B7061" w:rsidP="008B7061">
      <w:pPr>
        <w:spacing w:after="0" w:line="240" w:lineRule="auto"/>
        <w:jc w:val="both"/>
        <w:rPr>
          <w:rFonts w:ascii="Calibri" w:hAnsi="Calibri" w:cs="Calibri"/>
        </w:rPr>
      </w:pPr>
    </w:p>
    <w:p w14:paraId="0A303E78" w14:textId="7D1492BD" w:rsidR="004811F0" w:rsidRDefault="004811F0" w:rsidP="008B7061">
      <w:pPr>
        <w:spacing w:after="0" w:line="240" w:lineRule="auto"/>
        <w:jc w:val="both"/>
        <w:rPr>
          <w:rFonts w:ascii="Calibri" w:hAnsi="Calibri" w:cs="Calibri"/>
        </w:rPr>
      </w:pPr>
    </w:p>
    <w:p w14:paraId="194E4B42" w14:textId="31D65A27" w:rsidR="00931DEE" w:rsidRDefault="00931DEE" w:rsidP="008B7061">
      <w:pPr>
        <w:spacing w:after="0" w:line="240" w:lineRule="auto"/>
        <w:jc w:val="both"/>
        <w:rPr>
          <w:rFonts w:ascii="Calibri" w:hAnsi="Calibri" w:cs="Calibri"/>
        </w:rPr>
      </w:pPr>
    </w:p>
    <w:p w14:paraId="074D5147" w14:textId="46572411" w:rsidR="00931DEE" w:rsidRDefault="00931DEE" w:rsidP="008B7061">
      <w:pPr>
        <w:spacing w:after="0" w:line="240" w:lineRule="auto"/>
        <w:jc w:val="both"/>
        <w:rPr>
          <w:rFonts w:ascii="Calibri" w:hAnsi="Calibri" w:cs="Calibri"/>
        </w:rPr>
      </w:pPr>
    </w:p>
    <w:p w14:paraId="180F8C9A" w14:textId="429C2A2D" w:rsidR="00931DEE" w:rsidRDefault="00931DEE" w:rsidP="008B7061">
      <w:pPr>
        <w:spacing w:after="0" w:line="240" w:lineRule="auto"/>
        <w:jc w:val="both"/>
        <w:rPr>
          <w:rFonts w:ascii="Calibri" w:hAnsi="Calibri" w:cs="Calibri"/>
        </w:rPr>
      </w:pPr>
    </w:p>
    <w:p w14:paraId="7C0AD636" w14:textId="24284F93" w:rsidR="00931DEE" w:rsidRDefault="00931DEE" w:rsidP="008B7061">
      <w:pPr>
        <w:spacing w:after="0" w:line="240" w:lineRule="auto"/>
        <w:jc w:val="both"/>
        <w:rPr>
          <w:rFonts w:ascii="Calibri" w:hAnsi="Calibri" w:cs="Calibri"/>
        </w:rPr>
      </w:pPr>
    </w:p>
    <w:p w14:paraId="39818B67" w14:textId="2458D366" w:rsidR="00931DEE" w:rsidRDefault="00931DEE" w:rsidP="008B7061">
      <w:pPr>
        <w:spacing w:after="0" w:line="240" w:lineRule="auto"/>
        <w:jc w:val="both"/>
        <w:rPr>
          <w:rFonts w:ascii="Calibri" w:hAnsi="Calibri" w:cs="Calibri"/>
        </w:rPr>
      </w:pPr>
    </w:p>
    <w:p w14:paraId="7EB2C698" w14:textId="77777777" w:rsidR="00931DEE" w:rsidRDefault="00931DEE" w:rsidP="008B7061">
      <w:pPr>
        <w:spacing w:after="0" w:line="240" w:lineRule="auto"/>
        <w:jc w:val="both"/>
        <w:rPr>
          <w:rFonts w:ascii="Calibri" w:hAnsi="Calibri" w:cs="Calibri"/>
        </w:rPr>
      </w:pPr>
    </w:p>
    <w:p w14:paraId="6DAEE754" w14:textId="76456EDA" w:rsidR="00251309" w:rsidRPr="006477C8" w:rsidRDefault="00251309" w:rsidP="009F70D6">
      <w:pPr>
        <w:pStyle w:val="ListParagraph"/>
        <w:numPr>
          <w:ilvl w:val="0"/>
          <w:numId w:val="5"/>
        </w:numPr>
        <w:spacing w:after="120"/>
        <w:ind w:left="714" w:hanging="357"/>
        <w:rPr>
          <w:b/>
        </w:rPr>
      </w:pPr>
      <w:r w:rsidRPr="006477C8">
        <w:rPr>
          <w:b/>
        </w:rPr>
        <w:t>Andere onderwijsactiviteiten</w:t>
      </w:r>
      <w:r w:rsidR="00CC5464" w:rsidRPr="006477C8">
        <w:t xml:space="preserve"> (</w:t>
      </w:r>
      <w:r w:rsidR="00BC0538">
        <w:t>ca.</w:t>
      </w:r>
      <w:r w:rsidR="00CC5464" w:rsidRPr="006477C8">
        <w:t xml:space="preserve"> </w:t>
      </w:r>
      <w:r w:rsidR="001705BB" w:rsidRPr="006477C8">
        <w:t>10</w:t>
      </w:r>
      <w:r w:rsidR="00CC5464" w:rsidRPr="006477C8">
        <w:t>00 woorden)</w:t>
      </w:r>
    </w:p>
    <w:p w14:paraId="69ED6A57" w14:textId="530142BF" w:rsidR="00251309" w:rsidRDefault="00251309" w:rsidP="00A511A6">
      <w:pPr>
        <w:spacing w:after="0" w:line="240" w:lineRule="auto"/>
        <w:jc w:val="both"/>
        <w:rPr>
          <w:rFonts w:ascii="Calibri" w:hAnsi="Calibri" w:cs="Calibri"/>
        </w:rPr>
      </w:pPr>
      <w:r w:rsidRPr="00D43B0E">
        <w:rPr>
          <w:rFonts w:ascii="Calibri" w:hAnsi="Calibri" w:cs="Calibri"/>
        </w:rPr>
        <w:t>Naast het lesgeven doe je veel andere ervaringen op</w:t>
      </w:r>
      <w:r w:rsidR="00170ED6">
        <w:rPr>
          <w:rFonts w:ascii="Calibri" w:hAnsi="Calibri" w:cs="Calibri"/>
        </w:rPr>
        <w:t>,</w:t>
      </w:r>
      <w:r w:rsidR="001705BB">
        <w:rPr>
          <w:rFonts w:ascii="Calibri" w:hAnsi="Calibri" w:cs="Calibri"/>
        </w:rPr>
        <w:t xml:space="preserve"> zoals </w:t>
      </w:r>
      <w:r w:rsidR="00D81B36">
        <w:rPr>
          <w:rFonts w:ascii="Calibri" w:hAnsi="Calibri" w:cs="Calibri"/>
        </w:rPr>
        <w:t xml:space="preserve">deelname aan een </w:t>
      </w:r>
      <w:r w:rsidR="001705BB">
        <w:rPr>
          <w:rFonts w:ascii="Calibri" w:hAnsi="Calibri" w:cs="Calibri"/>
        </w:rPr>
        <w:t>conferentie, projectweek, vergadering</w:t>
      </w:r>
      <w:r w:rsidR="00170ED6">
        <w:rPr>
          <w:rFonts w:ascii="Calibri" w:hAnsi="Calibri" w:cs="Calibri"/>
        </w:rPr>
        <w:t>, schoolfeest, leerlingbespreking, ouderavond, informatieavond</w:t>
      </w:r>
      <w:r w:rsidR="001705BB">
        <w:rPr>
          <w:rFonts w:ascii="Calibri" w:hAnsi="Calibri" w:cs="Calibri"/>
        </w:rPr>
        <w:t xml:space="preserve"> en</w:t>
      </w:r>
      <w:r w:rsidR="00D81B36">
        <w:rPr>
          <w:rFonts w:ascii="Calibri" w:hAnsi="Calibri" w:cs="Calibri"/>
        </w:rPr>
        <w:t>/of</w:t>
      </w:r>
      <w:r w:rsidR="001705BB">
        <w:rPr>
          <w:rFonts w:ascii="Calibri" w:hAnsi="Calibri" w:cs="Calibri"/>
        </w:rPr>
        <w:t xml:space="preserve"> excursie</w:t>
      </w:r>
      <w:r w:rsidR="00D61E98">
        <w:rPr>
          <w:rFonts w:ascii="Calibri" w:hAnsi="Calibri" w:cs="Calibri"/>
        </w:rPr>
        <w:t>.</w:t>
      </w:r>
      <w:r w:rsidR="001705BB">
        <w:rPr>
          <w:rFonts w:ascii="Calibri" w:hAnsi="Calibri" w:cs="Calibri"/>
        </w:rPr>
        <w:t xml:space="preserve"> </w:t>
      </w:r>
      <w:r w:rsidR="00D61E98">
        <w:rPr>
          <w:rFonts w:ascii="Calibri" w:hAnsi="Calibri" w:cs="Calibri"/>
        </w:rPr>
        <w:t>J</w:t>
      </w:r>
      <w:r w:rsidR="001705BB">
        <w:rPr>
          <w:rFonts w:ascii="Calibri" w:hAnsi="Calibri" w:cs="Calibri"/>
        </w:rPr>
        <w:t xml:space="preserve">e kunt ook denken aan een lesbezoek </w:t>
      </w:r>
      <w:r w:rsidR="00D61E98">
        <w:rPr>
          <w:rFonts w:ascii="Calibri" w:hAnsi="Calibri" w:cs="Calibri"/>
        </w:rPr>
        <w:t>bij</w:t>
      </w:r>
      <w:r w:rsidR="001705BB">
        <w:rPr>
          <w:rFonts w:ascii="Calibri" w:hAnsi="Calibri" w:cs="Calibri"/>
        </w:rPr>
        <w:t xml:space="preserve"> een medestudent op een andere school</w:t>
      </w:r>
      <w:r w:rsidR="00157520" w:rsidRPr="00D43B0E">
        <w:rPr>
          <w:rFonts w:ascii="Calibri" w:hAnsi="Calibri" w:cs="Calibri"/>
        </w:rPr>
        <w:t xml:space="preserve">. </w:t>
      </w:r>
      <w:r w:rsidR="00652631" w:rsidRPr="00D43B0E">
        <w:rPr>
          <w:rFonts w:ascii="Calibri" w:hAnsi="Calibri" w:cs="Calibri"/>
        </w:rPr>
        <w:t>Bes</w:t>
      </w:r>
      <w:r w:rsidR="0075314A">
        <w:rPr>
          <w:rFonts w:ascii="Calibri" w:hAnsi="Calibri" w:cs="Calibri"/>
        </w:rPr>
        <w:t xml:space="preserve">preek in het ontwikkelverslag </w:t>
      </w:r>
      <w:r w:rsidR="00652631" w:rsidRPr="00D43B0E">
        <w:rPr>
          <w:rFonts w:ascii="Calibri" w:hAnsi="Calibri" w:cs="Calibri"/>
          <w:bCs/>
        </w:rPr>
        <w:t xml:space="preserve">twee </w:t>
      </w:r>
      <w:r w:rsidR="0075314A">
        <w:rPr>
          <w:rFonts w:ascii="Calibri" w:hAnsi="Calibri" w:cs="Calibri"/>
          <w:bCs/>
        </w:rPr>
        <w:t xml:space="preserve">andere </w:t>
      </w:r>
      <w:r w:rsidR="00652631" w:rsidRPr="00D43B0E">
        <w:rPr>
          <w:rFonts w:ascii="Calibri" w:hAnsi="Calibri" w:cs="Calibri"/>
          <w:bCs/>
        </w:rPr>
        <w:t>activiteiten</w:t>
      </w:r>
      <w:r w:rsidR="00652631" w:rsidRPr="00D43B0E">
        <w:rPr>
          <w:rFonts w:ascii="Calibri" w:hAnsi="Calibri" w:cs="Calibri"/>
          <w:b/>
          <w:bCs/>
        </w:rPr>
        <w:t xml:space="preserve"> </w:t>
      </w:r>
      <w:r w:rsidR="0075314A" w:rsidRPr="0075314A">
        <w:rPr>
          <w:rFonts w:ascii="Calibri" w:hAnsi="Calibri" w:cs="Calibri"/>
          <w:bCs/>
        </w:rPr>
        <w:t xml:space="preserve">dan in SP1 </w:t>
      </w:r>
      <w:r w:rsidR="00652631" w:rsidRPr="00D43B0E">
        <w:rPr>
          <w:rFonts w:ascii="Calibri" w:hAnsi="Calibri" w:cs="Calibri"/>
        </w:rPr>
        <w:t xml:space="preserve">die </w:t>
      </w:r>
      <w:r w:rsidR="00930D93">
        <w:rPr>
          <w:rFonts w:ascii="Calibri" w:hAnsi="Calibri" w:cs="Calibri"/>
        </w:rPr>
        <w:t xml:space="preserve">tijdens SP2 </w:t>
      </w:r>
      <w:r w:rsidR="00652631" w:rsidRPr="00D43B0E">
        <w:rPr>
          <w:rFonts w:ascii="Calibri" w:hAnsi="Calibri" w:cs="Calibri"/>
        </w:rPr>
        <w:t>het meest invloed op jou hebben gehad</w:t>
      </w:r>
      <w:r w:rsidR="00652631">
        <w:rPr>
          <w:rFonts w:ascii="Calibri" w:hAnsi="Calibri" w:cs="Calibri"/>
        </w:rPr>
        <w:t xml:space="preserve"> in detail</w:t>
      </w:r>
      <w:r w:rsidR="00652631" w:rsidRPr="00FD37F3">
        <w:rPr>
          <w:rFonts w:ascii="Calibri" w:hAnsi="Calibri" w:cs="Calibri"/>
        </w:rPr>
        <w:t>,</w:t>
      </w:r>
      <w:r w:rsidR="00652631">
        <w:rPr>
          <w:rFonts w:ascii="Calibri" w:hAnsi="Calibri" w:cs="Calibri"/>
        </w:rPr>
        <w:t xml:space="preserve"> en benoem de resterende activiteiten puntsgewijs in een of twee zinnen per activiteit.</w:t>
      </w:r>
      <w:r w:rsidR="00652631" w:rsidRPr="00D43B0E">
        <w:rPr>
          <w:rFonts w:ascii="Calibri" w:hAnsi="Calibri" w:cs="Calibri"/>
        </w:rPr>
        <w:t xml:space="preserve"> </w:t>
      </w:r>
      <w:r w:rsidR="0023271F" w:rsidRPr="00D43B0E">
        <w:rPr>
          <w:rFonts w:ascii="Calibri" w:hAnsi="Calibri" w:cs="Calibri"/>
        </w:rPr>
        <w:t>Beschrijf deze ervaringen en beantwoord in je ontwikkel</w:t>
      </w:r>
      <w:r w:rsidR="005C6D0F" w:rsidRPr="00D43B0E">
        <w:rPr>
          <w:rFonts w:ascii="Calibri" w:hAnsi="Calibri" w:cs="Calibri"/>
        </w:rPr>
        <w:t>verslag</w:t>
      </w:r>
      <w:r w:rsidR="0023271F" w:rsidRPr="00D43B0E">
        <w:rPr>
          <w:rFonts w:ascii="Calibri" w:hAnsi="Calibri" w:cs="Calibri"/>
        </w:rPr>
        <w:t xml:space="preserve"> vragen zoals: </w:t>
      </w:r>
      <w:r w:rsidR="00FD37F3">
        <w:rPr>
          <w:rFonts w:ascii="Calibri" w:hAnsi="Calibri" w:cs="Calibri"/>
        </w:rPr>
        <w:t xml:space="preserve">Welke invloed heeft deze ervaring op mijn lespraktijk en/of kijk op onderwijs gehad? </w:t>
      </w:r>
      <w:r w:rsidRPr="00D43B0E">
        <w:rPr>
          <w:rFonts w:ascii="Calibri" w:hAnsi="Calibri" w:cs="Calibri"/>
        </w:rPr>
        <w:t xml:space="preserve">Wat </w:t>
      </w:r>
      <w:r w:rsidR="0023271F" w:rsidRPr="00D43B0E">
        <w:rPr>
          <w:rFonts w:ascii="Calibri" w:hAnsi="Calibri" w:cs="Calibri"/>
        </w:rPr>
        <w:t>kan ik</w:t>
      </w:r>
      <w:r w:rsidRPr="00D43B0E">
        <w:rPr>
          <w:rFonts w:ascii="Calibri" w:hAnsi="Calibri" w:cs="Calibri"/>
        </w:rPr>
        <w:t xml:space="preserve"> zelf gebruiken, wat past bij </w:t>
      </w:r>
      <w:r w:rsidR="0023271F" w:rsidRPr="00D43B0E">
        <w:rPr>
          <w:rFonts w:ascii="Calibri" w:hAnsi="Calibri" w:cs="Calibri"/>
        </w:rPr>
        <w:t xml:space="preserve">mij </w:t>
      </w:r>
      <w:r w:rsidRPr="00D43B0E">
        <w:rPr>
          <w:rFonts w:ascii="Calibri" w:hAnsi="Calibri" w:cs="Calibri"/>
        </w:rPr>
        <w:t xml:space="preserve">(en waarom), wat zou </w:t>
      </w:r>
      <w:r w:rsidR="0023271F" w:rsidRPr="00D43B0E">
        <w:rPr>
          <w:rFonts w:ascii="Calibri" w:hAnsi="Calibri" w:cs="Calibri"/>
        </w:rPr>
        <w:t xml:space="preserve">ik </w:t>
      </w:r>
      <w:r w:rsidRPr="00D43B0E">
        <w:rPr>
          <w:rFonts w:ascii="Calibri" w:hAnsi="Calibri" w:cs="Calibri"/>
        </w:rPr>
        <w:t xml:space="preserve">zeker anders doen? Waar zou </w:t>
      </w:r>
      <w:r w:rsidR="0023271F" w:rsidRPr="00D43B0E">
        <w:rPr>
          <w:rFonts w:ascii="Calibri" w:hAnsi="Calibri" w:cs="Calibri"/>
        </w:rPr>
        <w:t>ik me</w:t>
      </w:r>
      <w:r w:rsidRPr="00D43B0E">
        <w:rPr>
          <w:rFonts w:ascii="Calibri" w:hAnsi="Calibri" w:cs="Calibri"/>
        </w:rPr>
        <w:t xml:space="preserve"> meer in willen verdiepen? </w:t>
      </w:r>
    </w:p>
    <w:p w14:paraId="726A776B" w14:textId="77777777" w:rsidR="00B359DF" w:rsidRPr="00D43B0E" w:rsidRDefault="00B359DF" w:rsidP="00A511A6">
      <w:pPr>
        <w:spacing w:after="0" w:line="240" w:lineRule="auto"/>
        <w:jc w:val="both"/>
        <w:rPr>
          <w:rFonts w:ascii="Calibri" w:hAnsi="Calibri" w:cs="Calibri"/>
        </w:rPr>
      </w:pPr>
    </w:p>
    <w:p w14:paraId="0474B813" w14:textId="1E004F28" w:rsidR="00223772" w:rsidRPr="00C965A0" w:rsidRDefault="00223772" w:rsidP="009F70D6">
      <w:pPr>
        <w:pStyle w:val="ListParagraph"/>
        <w:numPr>
          <w:ilvl w:val="0"/>
          <w:numId w:val="5"/>
        </w:numPr>
        <w:spacing w:after="120"/>
        <w:rPr>
          <w:b/>
        </w:rPr>
      </w:pPr>
      <w:r>
        <w:rPr>
          <w:b/>
        </w:rPr>
        <w:t xml:space="preserve">Lesson </w:t>
      </w:r>
      <w:r w:rsidR="00EB4539">
        <w:rPr>
          <w:b/>
        </w:rPr>
        <w:t>S</w:t>
      </w:r>
      <w:r>
        <w:rPr>
          <w:b/>
        </w:rPr>
        <w:t xml:space="preserve">tudy </w:t>
      </w:r>
      <w:r w:rsidRPr="006477C8">
        <w:t>(</w:t>
      </w:r>
      <w:r>
        <w:t>ca.</w:t>
      </w:r>
      <w:r w:rsidRPr="006477C8">
        <w:t xml:space="preserve"> </w:t>
      </w:r>
      <w:r w:rsidR="00763B53">
        <w:t xml:space="preserve">1000 </w:t>
      </w:r>
      <w:r w:rsidRPr="006477C8">
        <w:t>woorden</w:t>
      </w:r>
      <w:r w:rsidR="00777636">
        <w:t>, exclusief bijlage</w:t>
      </w:r>
      <w:r w:rsidR="00196189">
        <w:t>n</w:t>
      </w:r>
      <w:r w:rsidRPr="006477C8">
        <w:t>)</w:t>
      </w:r>
    </w:p>
    <w:p w14:paraId="4B7C842B" w14:textId="3B257683" w:rsidR="00223772" w:rsidRDefault="00223772" w:rsidP="004811F0">
      <w:pPr>
        <w:pStyle w:val="NoSpacing"/>
        <w:jc w:val="both"/>
      </w:pPr>
      <w:r w:rsidRPr="00300CD0">
        <w:t>Een belangrijk onderdeel van h</w:t>
      </w:r>
      <w:r>
        <w:t>et verwerven van je startbekwaamheid is het ontwerpen van eigen lesmateriaal en het evalueren en bijstellen hiervan. Hiervoor is de Lesson Study-methode zeer geschikt (Coenders &amp; Verhoef, 2019)</w:t>
      </w:r>
      <w:r w:rsidR="00835157">
        <w:rPr>
          <w:rStyle w:val="FootnoteReference"/>
        </w:rPr>
        <w:footnoteReference w:id="1"/>
      </w:r>
      <w:r w:rsidR="00835157">
        <w:t xml:space="preserve"> </w:t>
      </w:r>
      <w:r w:rsidRPr="00B41CA1">
        <w:t xml:space="preserve">. </w:t>
      </w:r>
      <w:r w:rsidR="00763B53">
        <w:t xml:space="preserve">Dit </w:t>
      </w:r>
      <w:r w:rsidRPr="00B41CA1">
        <w:t xml:space="preserve">is een methode voor de professionele ontwikkeling van docenten waarbij in een cyclisch proces een les </w:t>
      </w:r>
      <w:r w:rsidR="002B471B">
        <w:t>ontwikkeld wordt op basis van literatuur</w:t>
      </w:r>
      <w:r w:rsidRPr="00B41CA1">
        <w:t>. Voor deze les wordt voorspeld welke reacties leerlingen zullen hebben en hoe je dat zichtbaar kan maken, waarna de les gegeven en geobserveerd wordt. Nadien wordt gekeken in hoeverre de voorspellingen uitgekomen zijn en welke aanpassingen eventueel nodig zijn aan de les.</w:t>
      </w:r>
      <w:r w:rsidR="002B471B">
        <w:t xml:space="preserve"> Jullie gaan met medestudenten (en eventueel docenten van je stageschool) een Lesson Study-team vormen.</w:t>
      </w:r>
    </w:p>
    <w:p w14:paraId="1F8757F9" w14:textId="77777777" w:rsidR="00223772" w:rsidRDefault="00223772" w:rsidP="004811F0">
      <w:pPr>
        <w:pStyle w:val="NoSpacing"/>
        <w:jc w:val="both"/>
      </w:pPr>
    </w:p>
    <w:p w14:paraId="02E7508C" w14:textId="77777777" w:rsidR="00223772" w:rsidRDefault="00223772" w:rsidP="004811F0">
      <w:pPr>
        <w:pStyle w:val="NoSpacing"/>
        <w:jc w:val="both"/>
        <w:rPr>
          <w:i/>
        </w:rPr>
      </w:pPr>
      <w:r w:rsidRPr="00103683">
        <w:rPr>
          <w:i/>
        </w:rPr>
        <w:t>Uitvoering</w:t>
      </w:r>
    </w:p>
    <w:p w14:paraId="7F09C60D" w14:textId="006A1069" w:rsidR="00223772" w:rsidRDefault="00223772" w:rsidP="009F70D6">
      <w:pPr>
        <w:pStyle w:val="NoSpacing"/>
        <w:numPr>
          <w:ilvl w:val="0"/>
          <w:numId w:val="17"/>
        </w:numPr>
        <w:jc w:val="both"/>
      </w:pPr>
      <w:r>
        <w:t>Kies een</w:t>
      </w:r>
      <w:r w:rsidR="003F4330">
        <w:t xml:space="preserve"> </w:t>
      </w:r>
      <w:r>
        <w:t xml:space="preserve">onderwerp dat past binnen je vakgebied. Hierbij kan het best gekozen worden voor </w:t>
      </w:r>
      <w:r w:rsidR="00E176A8">
        <w:rPr>
          <w:rFonts w:eastAsia="Times New Roman"/>
        </w:rPr>
        <w:t>een aspect/onderwerp dat minder goed loopt of waar slecht op gescoord</w:t>
      </w:r>
      <w:r>
        <w:t xml:space="preserve">. </w:t>
      </w:r>
    </w:p>
    <w:p w14:paraId="34FFCD99" w14:textId="715A52D5" w:rsidR="00223772" w:rsidRPr="00274B9A" w:rsidRDefault="00223772" w:rsidP="009F70D6">
      <w:pPr>
        <w:pStyle w:val="NoSpacing"/>
        <w:numPr>
          <w:ilvl w:val="0"/>
          <w:numId w:val="17"/>
        </w:numPr>
        <w:jc w:val="both"/>
      </w:pPr>
      <w:bookmarkStart w:id="8" w:name="_Ref70007432"/>
      <w:r w:rsidRPr="00274B9A">
        <w:t xml:space="preserve">Overleg met je </w:t>
      </w:r>
      <w:r w:rsidR="003F4330">
        <w:t xml:space="preserve">team </w:t>
      </w:r>
      <w:r w:rsidRPr="00274B9A">
        <w:t xml:space="preserve">hoe de les (lesplan, leerlingenmateriaal, docentinstructie) er uit gaat zien. Gebruik hierbij inzichten uit literatuur (denk hier ook aan wat je bij vakdidactiek en/of onderwijskunde tegen bent gekomen) en focus vooral op wat de leerlingen zullen gaan doen gedurende de les. </w:t>
      </w:r>
      <w:r w:rsidR="00CF20DA">
        <w:t xml:space="preserve">Pas indien mogelijk differentiatie toe. </w:t>
      </w:r>
      <w:r w:rsidRPr="00C965A0">
        <w:t>Verwoord in detail de mogelijke reacties en antwoorden van leerlingen waarop jullie dienen te anticiperen.</w:t>
      </w:r>
      <w:bookmarkEnd w:id="8"/>
    </w:p>
    <w:p w14:paraId="547F2E23" w14:textId="542896A3" w:rsidR="00223772" w:rsidRPr="00274B9A" w:rsidRDefault="00CF20DA" w:rsidP="009F70D6">
      <w:pPr>
        <w:pStyle w:val="NoSpacing"/>
        <w:numPr>
          <w:ilvl w:val="0"/>
          <w:numId w:val="17"/>
        </w:numPr>
        <w:jc w:val="both"/>
      </w:pPr>
      <w:r>
        <w:t xml:space="preserve">Eén persoon voert de les uit, de rest observeert. Leg de les ook </w:t>
      </w:r>
      <w:r w:rsidR="00223772" w:rsidRPr="00274B9A">
        <w:t xml:space="preserve">vast op video; gebruik hiervoor </w:t>
      </w:r>
      <w:r w:rsidR="00835157">
        <w:t xml:space="preserve">bijvoorbeeld </w:t>
      </w:r>
      <w:r w:rsidR="00223772" w:rsidRPr="00274B9A">
        <w:t xml:space="preserve">Iris Connect. </w:t>
      </w:r>
      <w:r w:rsidR="00223772" w:rsidRPr="00C965A0">
        <w:t>De observatie is gericht op de leerlingen, niet op de uitvoerende docent!</w:t>
      </w:r>
      <w:r w:rsidR="00223772" w:rsidRPr="00274B9A">
        <w:t xml:space="preserve"> Er wordt gekeken wat de leerlingen daadwerkelijk aan het doen zijn in de les.</w:t>
      </w:r>
      <w:r w:rsidR="00E176A8">
        <w:t xml:space="preserve"> </w:t>
      </w:r>
      <w:r w:rsidR="00E176A8">
        <w:rPr>
          <w:rFonts w:eastAsia="Times New Roman"/>
        </w:rPr>
        <w:t>Zorg dat in de voorbereiding is besproken waar op gelet wordt en hoe.</w:t>
      </w:r>
      <w:r w:rsidR="00223772" w:rsidRPr="00274B9A">
        <w:t xml:space="preserve"> Interview eventueel leerlingen om meer inzicht te krijgen in hun opvattingen over de les.</w:t>
      </w:r>
    </w:p>
    <w:p w14:paraId="2E19E077" w14:textId="3447C7D6" w:rsidR="00223772" w:rsidRPr="00274B9A" w:rsidRDefault="00223772" w:rsidP="009F70D6">
      <w:pPr>
        <w:pStyle w:val="NoSpacing"/>
        <w:numPr>
          <w:ilvl w:val="0"/>
          <w:numId w:val="17"/>
        </w:numPr>
        <w:jc w:val="both"/>
      </w:pPr>
      <w:r w:rsidRPr="00274B9A">
        <w:t xml:space="preserve">Evalueer de les door de observaties te bespreken en ze te vergelijken met de reacties en antwoorden die door </w:t>
      </w:r>
      <w:r w:rsidR="001F39AA">
        <w:t xml:space="preserve">het team </w:t>
      </w:r>
      <w:r w:rsidRPr="00274B9A">
        <w:t xml:space="preserve">van tevoren verwacht werden. </w:t>
      </w:r>
    </w:p>
    <w:p w14:paraId="31C4F05A" w14:textId="77777777" w:rsidR="00223772" w:rsidRPr="00274B9A" w:rsidRDefault="00223772" w:rsidP="009F70D6">
      <w:pPr>
        <w:pStyle w:val="NoSpacing"/>
        <w:numPr>
          <w:ilvl w:val="0"/>
          <w:numId w:val="17"/>
        </w:numPr>
        <w:jc w:val="both"/>
      </w:pPr>
      <w:r w:rsidRPr="00274B9A">
        <w:t>Herontwerp de les naar aanleiding van de gedane observatie en verschillen met de verwachte gang van zaken. Onderbouw de gemaakte aanpassingen.</w:t>
      </w:r>
    </w:p>
    <w:p w14:paraId="6B456C3B" w14:textId="75B35053" w:rsidR="00223772" w:rsidRPr="00274B9A" w:rsidRDefault="00223772" w:rsidP="009F70D6">
      <w:pPr>
        <w:pStyle w:val="NoSpacing"/>
        <w:numPr>
          <w:ilvl w:val="0"/>
          <w:numId w:val="17"/>
        </w:numPr>
        <w:jc w:val="both"/>
      </w:pPr>
      <w:r w:rsidRPr="00274B9A">
        <w:t xml:space="preserve">Laat de herziene les, indien mogelijk, in een andere </w:t>
      </w:r>
      <w:r w:rsidR="001F39AA">
        <w:t xml:space="preserve">klas </w:t>
      </w:r>
      <w:r w:rsidRPr="00274B9A">
        <w:t xml:space="preserve">uitvoeren om te zien of de herziening effect heeft (herhaling van stap 3 en 4). Zorg </w:t>
      </w:r>
      <w:r w:rsidR="001F39AA">
        <w:t xml:space="preserve">indien dat niet mogelijk is </w:t>
      </w:r>
      <w:r w:rsidRPr="00274B9A">
        <w:t>dat duidelijk beschreven wordt welke veranderingen er verwacht worden in de les na de herziening. Wanneer de herziene les wel uitgevoerd wordt, ga dan in de nabespreking van de tweede les na of de aangebrachte wijzigingen daadwerkelijk verbeteringen zijn geweest.</w:t>
      </w:r>
    </w:p>
    <w:p w14:paraId="615614D5" w14:textId="77777777" w:rsidR="00223772" w:rsidRDefault="00223772" w:rsidP="004811F0">
      <w:pPr>
        <w:pStyle w:val="NoSpacing"/>
        <w:jc w:val="both"/>
      </w:pPr>
    </w:p>
    <w:p w14:paraId="587B53D5" w14:textId="77777777" w:rsidR="00931DEE" w:rsidRDefault="00223772" w:rsidP="00931DEE">
      <w:pPr>
        <w:spacing w:after="0" w:line="240" w:lineRule="auto"/>
        <w:jc w:val="both"/>
      </w:pPr>
      <w:r>
        <w:t>In je ontwikkel</w:t>
      </w:r>
      <w:r w:rsidR="006E701C">
        <w:t>verslag</w:t>
      </w:r>
      <w:r>
        <w:t xml:space="preserve"> </w:t>
      </w:r>
      <w:r w:rsidR="008B0552">
        <w:t>geef</w:t>
      </w:r>
      <w:r w:rsidR="00637437">
        <w:t xml:space="preserve"> </w:t>
      </w:r>
      <w:r w:rsidR="006E701C">
        <w:t xml:space="preserve">je </w:t>
      </w:r>
      <w:r w:rsidR="006D0DE8">
        <w:t xml:space="preserve">individueel een korte samenvatting </w:t>
      </w:r>
      <w:r w:rsidR="008B0552">
        <w:t xml:space="preserve">met reflectie </w:t>
      </w:r>
      <w:r w:rsidR="006D0DE8">
        <w:t xml:space="preserve">van </w:t>
      </w:r>
      <w:r w:rsidR="008B0552">
        <w:t xml:space="preserve">het gehele proces en het ontworpen lesmateriaal. </w:t>
      </w:r>
      <w:r w:rsidR="00777636">
        <w:t>In de bijlage plaats je a</w:t>
      </w:r>
      <w:r w:rsidR="008A6A39">
        <w:t xml:space="preserve">lle </w:t>
      </w:r>
      <w:r w:rsidR="00637437">
        <w:t>ontworpen materialen</w:t>
      </w:r>
      <w:r w:rsidR="006D0DE8">
        <w:t xml:space="preserve"> (</w:t>
      </w:r>
      <w:r w:rsidR="00637437">
        <w:t>inclusief onderbouwing), de observaties</w:t>
      </w:r>
      <w:r w:rsidR="006D0DE8">
        <w:t xml:space="preserve">, </w:t>
      </w:r>
      <w:r w:rsidR="00637437">
        <w:t xml:space="preserve">verslagen van de nabesprekingen </w:t>
      </w:r>
      <w:r w:rsidR="006D0DE8">
        <w:t>en hoe deze invloed hebben gehad op het herontwerp</w:t>
      </w:r>
      <w:r w:rsidR="00777636">
        <w:t xml:space="preserve">. Deze </w:t>
      </w:r>
      <w:r w:rsidR="00E176A8">
        <w:t xml:space="preserve">bijlagen </w:t>
      </w:r>
      <w:r w:rsidR="006D0DE8">
        <w:t>zullen voor het hele team hetzelfde zijn.</w:t>
      </w:r>
    </w:p>
    <w:p w14:paraId="7BACDE83" w14:textId="0B04F6C3" w:rsidR="008B0552" w:rsidRDefault="008B0552" w:rsidP="00931DEE">
      <w:pPr>
        <w:spacing w:after="0" w:line="240" w:lineRule="auto"/>
        <w:jc w:val="both"/>
        <w:rPr>
          <w:b/>
        </w:rPr>
      </w:pPr>
      <w:r>
        <w:rPr>
          <w:b/>
        </w:rPr>
        <w:t xml:space="preserve"> </w:t>
      </w:r>
    </w:p>
    <w:p w14:paraId="1B09A205" w14:textId="793BF49B" w:rsidR="00251309" w:rsidRPr="00D43B0E" w:rsidRDefault="00966C6D" w:rsidP="009F70D6">
      <w:pPr>
        <w:pStyle w:val="ListParagraph"/>
        <w:numPr>
          <w:ilvl w:val="0"/>
          <w:numId w:val="5"/>
        </w:numPr>
        <w:spacing w:after="120"/>
        <w:ind w:left="714" w:hanging="357"/>
      </w:pPr>
      <w:r w:rsidRPr="006477C8">
        <w:rPr>
          <w:b/>
        </w:rPr>
        <w:t>Terug- en vooruitblik</w:t>
      </w:r>
      <w:r w:rsidR="00CC5464" w:rsidRPr="006477C8">
        <w:rPr>
          <w:b/>
        </w:rPr>
        <w:t xml:space="preserve"> </w:t>
      </w:r>
      <w:r w:rsidR="00CC5464" w:rsidRPr="00CC5464">
        <w:t>(</w:t>
      </w:r>
      <w:r w:rsidR="00BC0538">
        <w:t>ca.</w:t>
      </w:r>
      <w:r w:rsidR="00CC5464" w:rsidRPr="00CC5464">
        <w:t xml:space="preserve"> 1000 woorden)</w:t>
      </w:r>
    </w:p>
    <w:p w14:paraId="1414D05B" w14:textId="54B4CF9F" w:rsidR="00523D99" w:rsidRPr="001B26F0" w:rsidRDefault="00873FEF" w:rsidP="008B0552">
      <w:pPr>
        <w:spacing w:after="0" w:line="240" w:lineRule="auto"/>
        <w:jc w:val="both"/>
        <w:rPr>
          <w:rFonts w:ascii="Calibri" w:hAnsi="Calibri" w:cs="Calibri"/>
        </w:rPr>
      </w:pPr>
      <w:r w:rsidRPr="00D43B0E">
        <w:rPr>
          <w:rFonts w:ascii="Calibri" w:hAnsi="Calibri" w:cs="Calibri"/>
        </w:rPr>
        <w:t xml:space="preserve">In deze </w:t>
      </w:r>
      <w:r w:rsidRPr="00D43B0E">
        <w:rPr>
          <w:rFonts w:ascii="Calibri" w:hAnsi="Calibri" w:cs="Calibri"/>
          <w:bCs/>
        </w:rPr>
        <w:t>overkoepelende refle</w:t>
      </w:r>
      <w:r w:rsidR="001B5A4A" w:rsidRPr="00D43B0E">
        <w:rPr>
          <w:rFonts w:ascii="Calibri" w:hAnsi="Calibri" w:cs="Calibri"/>
          <w:bCs/>
        </w:rPr>
        <w:t>ctie</w:t>
      </w:r>
      <w:r w:rsidR="005C5A51">
        <w:rPr>
          <w:rFonts w:ascii="Calibri" w:hAnsi="Calibri" w:cs="Calibri"/>
          <w:bCs/>
        </w:rPr>
        <w:t xml:space="preserve"> op je </w:t>
      </w:r>
      <w:r w:rsidR="001B26F0">
        <w:rPr>
          <w:rFonts w:ascii="Calibri" w:hAnsi="Calibri" w:cs="Calibri"/>
          <w:bCs/>
        </w:rPr>
        <w:t>SP2-</w:t>
      </w:r>
      <w:r w:rsidR="005C5A51">
        <w:rPr>
          <w:rFonts w:ascii="Calibri" w:hAnsi="Calibri" w:cs="Calibri"/>
          <w:bCs/>
        </w:rPr>
        <w:t>stage</w:t>
      </w:r>
      <w:r w:rsidR="00523D99">
        <w:rPr>
          <w:rFonts w:ascii="Calibri" w:hAnsi="Calibri" w:cs="Calibri"/>
          <w:bCs/>
        </w:rPr>
        <w:t>periode</w:t>
      </w:r>
      <w:r w:rsidR="001B5A4A" w:rsidRPr="00D43B0E">
        <w:rPr>
          <w:rFonts w:ascii="Calibri" w:hAnsi="Calibri" w:cs="Calibri"/>
        </w:rPr>
        <w:t xml:space="preserve"> </w:t>
      </w:r>
      <w:r w:rsidR="000E00F5" w:rsidRPr="00D43B0E">
        <w:rPr>
          <w:rFonts w:ascii="Calibri" w:hAnsi="Calibri" w:cs="Calibri"/>
        </w:rPr>
        <w:t>k</w:t>
      </w:r>
      <w:r w:rsidR="000E00F5" w:rsidRPr="001B26F0">
        <w:rPr>
          <w:rFonts w:ascii="Calibri" w:hAnsi="Calibri" w:cs="Calibri"/>
        </w:rPr>
        <w:t>omen alle onderdelen</w:t>
      </w:r>
      <w:r w:rsidR="001B5A4A" w:rsidRPr="001B26F0">
        <w:rPr>
          <w:rFonts w:ascii="Calibri" w:hAnsi="Calibri" w:cs="Calibri"/>
        </w:rPr>
        <w:t xml:space="preserve"> van de stage samen</w:t>
      </w:r>
      <w:r w:rsidR="00251309" w:rsidRPr="001B26F0">
        <w:rPr>
          <w:rFonts w:ascii="Calibri" w:hAnsi="Calibri" w:cs="Calibri"/>
        </w:rPr>
        <w:t xml:space="preserve">. </w:t>
      </w:r>
    </w:p>
    <w:p w14:paraId="024F65F5" w14:textId="48BA7318" w:rsidR="00A203AC" w:rsidRPr="00B303AF" w:rsidRDefault="00434A84" w:rsidP="008B0552">
      <w:pPr>
        <w:pStyle w:val="NoSpacing"/>
        <w:jc w:val="both"/>
        <w:rPr>
          <w:rFonts w:ascii="Calibri" w:hAnsi="Calibri" w:cs="Calibri"/>
        </w:rPr>
      </w:pPr>
      <w:r w:rsidRPr="001B26F0">
        <w:t xml:space="preserve">Je begint met een terugblik op de </w:t>
      </w:r>
      <w:r w:rsidR="00747A7F" w:rsidRPr="001B26F0">
        <w:t>leer</w:t>
      </w:r>
      <w:r w:rsidRPr="001B26F0">
        <w:t>doelen die je had aan het begin van SP2 (z</w:t>
      </w:r>
      <w:r>
        <w:t xml:space="preserve">oals vastgelegd in je SP1-ontwikkelverslag). </w:t>
      </w:r>
      <w:r w:rsidR="00901B54">
        <w:t>Vervolgens b</w:t>
      </w:r>
      <w:r w:rsidR="00420091">
        <w:t xml:space="preserve">espreek </w:t>
      </w:r>
      <w:r w:rsidR="00901B54">
        <w:t xml:space="preserve">je </w:t>
      </w:r>
      <w:r w:rsidR="00023E49">
        <w:t xml:space="preserve">hoe je aan deze doelen </w:t>
      </w:r>
      <w:r w:rsidR="00A203AC">
        <w:t xml:space="preserve">hebt </w:t>
      </w:r>
      <w:r w:rsidR="00023E49">
        <w:t xml:space="preserve">gewerkt en in welke mate je ze bereikt hebt. </w:t>
      </w:r>
      <w:r w:rsidR="00A57DCF">
        <w:t>Maak daarbij telkens expliciet waar je dat op baseert, bijvoorbeeld met concrete voorbeelden uit je lespraktijk</w:t>
      </w:r>
      <w:r w:rsidR="00264743">
        <w:t xml:space="preserve">, de overige activiteiten en/of </w:t>
      </w:r>
      <w:r w:rsidR="00B303AF" w:rsidRPr="00D43B0E">
        <w:rPr>
          <w:rFonts w:ascii="Calibri" w:hAnsi="Calibri" w:cs="Calibri"/>
        </w:rPr>
        <w:t>gesprekken m</w:t>
      </w:r>
      <w:r w:rsidR="001B14AA">
        <w:rPr>
          <w:rFonts w:ascii="Calibri" w:hAnsi="Calibri" w:cs="Calibri"/>
        </w:rPr>
        <w:t>et je vakcoach en schoolopleide</w:t>
      </w:r>
      <w:r w:rsidR="004507BE">
        <w:rPr>
          <w:rFonts w:ascii="Calibri" w:hAnsi="Calibri" w:cs="Calibri"/>
        </w:rPr>
        <w:t>r</w:t>
      </w:r>
      <w:r w:rsidR="00B303AF" w:rsidRPr="00D43B0E">
        <w:rPr>
          <w:rFonts w:ascii="Calibri" w:hAnsi="Calibri" w:cs="Calibri"/>
        </w:rPr>
        <w:t>.</w:t>
      </w:r>
    </w:p>
    <w:p w14:paraId="6A64B4EC" w14:textId="3CC9F3B8" w:rsidR="00A203AC" w:rsidRDefault="00A203AC" w:rsidP="008B0552">
      <w:pPr>
        <w:pStyle w:val="NoSpacing"/>
        <w:jc w:val="both"/>
      </w:pPr>
    </w:p>
    <w:p w14:paraId="1B73A185" w14:textId="3B2A2E4D" w:rsidR="00B11BA8" w:rsidRDefault="004507BE" w:rsidP="008B0552">
      <w:pPr>
        <w:spacing w:after="0" w:line="240" w:lineRule="auto"/>
        <w:jc w:val="both"/>
        <w:rPr>
          <w:rFonts w:ascii="Calibri" w:hAnsi="Calibri" w:cs="Calibri"/>
          <w:iCs/>
        </w:rPr>
      </w:pPr>
      <w:r>
        <w:rPr>
          <w:rFonts w:ascii="Calibri" w:hAnsi="Calibri" w:cs="Calibri"/>
        </w:rPr>
        <w:t xml:space="preserve">Vul </w:t>
      </w:r>
      <w:r w:rsidRPr="00D43B0E">
        <w:rPr>
          <w:rFonts w:ascii="Calibri" w:hAnsi="Calibri" w:cs="Calibri"/>
        </w:rPr>
        <w:t xml:space="preserve">het bekwaamheidsformulier </w:t>
      </w:r>
      <w:r>
        <w:rPr>
          <w:rFonts w:ascii="Calibri" w:hAnsi="Calibri" w:cs="Calibri"/>
        </w:rPr>
        <w:t>(bijlage 3)</w:t>
      </w:r>
      <w:r w:rsidRPr="00D43B0E">
        <w:rPr>
          <w:rFonts w:ascii="Calibri" w:hAnsi="Calibri" w:cs="Calibri"/>
        </w:rPr>
        <w:t xml:space="preserve"> in en laat het ook door je vakcoach</w:t>
      </w:r>
      <w:r>
        <w:rPr>
          <w:rFonts w:ascii="Calibri" w:hAnsi="Calibri" w:cs="Calibri"/>
        </w:rPr>
        <w:t xml:space="preserve"> en/of schoolopleider</w:t>
      </w:r>
      <w:r w:rsidRPr="00D43B0E">
        <w:rPr>
          <w:rFonts w:ascii="Calibri" w:hAnsi="Calibri" w:cs="Calibri"/>
        </w:rPr>
        <w:t xml:space="preserve"> invullen</w:t>
      </w:r>
      <w:r w:rsidR="004677E9">
        <w:rPr>
          <w:rFonts w:ascii="Calibri" w:hAnsi="Calibri" w:cs="Calibri"/>
        </w:rPr>
        <w:t xml:space="preserve"> en b</w:t>
      </w:r>
      <w:r w:rsidR="00747A7F" w:rsidRPr="00D43B0E">
        <w:rPr>
          <w:rFonts w:ascii="Calibri" w:hAnsi="Calibri" w:cs="Calibri"/>
        </w:rPr>
        <w:t xml:space="preserve">espreek </w:t>
      </w:r>
      <w:r w:rsidR="00E23EEC">
        <w:rPr>
          <w:rFonts w:ascii="Calibri" w:hAnsi="Calibri" w:cs="Calibri"/>
        </w:rPr>
        <w:t xml:space="preserve">de resultaten </w:t>
      </w:r>
      <w:r w:rsidR="00B65178">
        <w:rPr>
          <w:rFonts w:ascii="Calibri" w:hAnsi="Calibri" w:cs="Calibri"/>
        </w:rPr>
        <w:t xml:space="preserve">(en met name de verschillen) </w:t>
      </w:r>
      <w:r w:rsidR="00E23EEC">
        <w:rPr>
          <w:rFonts w:ascii="Calibri" w:hAnsi="Calibri" w:cs="Calibri"/>
        </w:rPr>
        <w:t xml:space="preserve">met </w:t>
      </w:r>
      <w:r w:rsidR="004677E9">
        <w:rPr>
          <w:rFonts w:ascii="Calibri" w:hAnsi="Calibri" w:cs="Calibri"/>
        </w:rPr>
        <w:t>hen. V</w:t>
      </w:r>
      <w:r w:rsidR="00747A7F" w:rsidRPr="00D43B0E">
        <w:rPr>
          <w:rFonts w:ascii="Calibri" w:hAnsi="Calibri" w:cs="Calibri"/>
          <w:iCs/>
        </w:rPr>
        <w:t>oeg een samenvatting van d</w:t>
      </w:r>
      <w:r w:rsidR="007313EA">
        <w:rPr>
          <w:rFonts w:ascii="Calibri" w:hAnsi="Calibri" w:cs="Calibri"/>
          <w:iCs/>
        </w:rPr>
        <w:t>i</w:t>
      </w:r>
      <w:r w:rsidR="00747A7F" w:rsidRPr="00D43B0E">
        <w:rPr>
          <w:rFonts w:ascii="Calibri" w:hAnsi="Calibri" w:cs="Calibri"/>
          <w:iCs/>
        </w:rPr>
        <w:t>e bespreking toe aan je ontwikkelverslag</w:t>
      </w:r>
      <w:r w:rsidR="000B20DC">
        <w:rPr>
          <w:rFonts w:ascii="Calibri" w:hAnsi="Calibri" w:cs="Calibri"/>
          <w:iCs/>
        </w:rPr>
        <w:t xml:space="preserve">. </w:t>
      </w:r>
      <w:r w:rsidR="0038501A">
        <w:rPr>
          <w:rFonts w:ascii="Calibri" w:hAnsi="Calibri" w:cs="Calibri"/>
        </w:rPr>
        <w:t xml:space="preserve">Ga in op elk van de </w:t>
      </w:r>
      <w:r w:rsidR="00176878">
        <w:rPr>
          <w:rFonts w:ascii="Calibri" w:hAnsi="Calibri" w:cs="Calibri"/>
        </w:rPr>
        <w:t>aspecten</w:t>
      </w:r>
      <w:r w:rsidR="0038501A">
        <w:rPr>
          <w:rFonts w:ascii="Calibri" w:hAnsi="Calibri" w:cs="Calibri"/>
        </w:rPr>
        <w:t xml:space="preserve"> </w:t>
      </w:r>
      <w:r w:rsidR="00F03155">
        <w:rPr>
          <w:rFonts w:ascii="Calibri" w:hAnsi="Calibri" w:cs="Calibri"/>
        </w:rPr>
        <w:t xml:space="preserve">vakinhoud, </w:t>
      </w:r>
      <w:r w:rsidR="004677E9" w:rsidRPr="00D43B0E">
        <w:rPr>
          <w:rFonts w:ascii="Calibri" w:hAnsi="Calibri" w:cs="Calibri"/>
        </w:rPr>
        <w:t>pedagogiek</w:t>
      </w:r>
      <w:r w:rsidR="00F03155">
        <w:rPr>
          <w:rFonts w:ascii="Calibri" w:hAnsi="Calibri" w:cs="Calibri"/>
        </w:rPr>
        <w:t xml:space="preserve"> en klassenmanagement, vak</w:t>
      </w:r>
      <w:r w:rsidR="004677E9" w:rsidRPr="00D43B0E">
        <w:rPr>
          <w:rFonts w:ascii="Calibri" w:hAnsi="Calibri" w:cs="Calibri"/>
        </w:rPr>
        <w:t>didactiek</w:t>
      </w:r>
      <w:r w:rsidR="00F03155">
        <w:rPr>
          <w:rFonts w:ascii="Calibri" w:hAnsi="Calibri" w:cs="Calibri"/>
        </w:rPr>
        <w:t xml:space="preserve"> </w:t>
      </w:r>
      <w:r w:rsidR="004677E9" w:rsidRPr="00D43B0E">
        <w:rPr>
          <w:rFonts w:ascii="Calibri" w:hAnsi="Calibri" w:cs="Calibri"/>
        </w:rPr>
        <w:t xml:space="preserve">en </w:t>
      </w:r>
      <w:r w:rsidR="004677E9">
        <w:rPr>
          <w:rFonts w:ascii="Calibri" w:hAnsi="Calibri" w:cs="Calibri"/>
        </w:rPr>
        <w:t xml:space="preserve">professionele houding. </w:t>
      </w:r>
      <w:r w:rsidR="000B20DC">
        <w:rPr>
          <w:rFonts w:ascii="Calibri" w:hAnsi="Calibri" w:cs="Calibri"/>
          <w:iCs/>
        </w:rPr>
        <w:t>P</w:t>
      </w:r>
      <w:r w:rsidR="00747A7F" w:rsidRPr="00D43B0E">
        <w:rPr>
          <w:rFonts w:ascii="Calibri" w:hAnsi="Calibri" w:cs="Calibri"/>
          <w:iCs/>
        </w:rPr>
        <w:t xml:space="preserve">laats de ingevulde </w:t>
      </w:r>
      <w:r w:rsidR="00901B54">
        <w:rPr>
          <w:rFonts w:ascii="Calibri" w:hAnsi="Calibri" w:cs="Calibri"/>
          <w:iCs/>
        </w:rPr>
        <w:t>formulieren in de bijlage</w:t>
      </w:r>
      <w:r w:rsidR="00747A7F" w:rsidRPr="00D43B0E">
        <w:rPr>
          <w:rFonts w:ascii="Calibri" w:hAnsi="Calibri" w:cs="Calibri"/>
          <w:iCs/>
        </w:rPr>
        <w:t>.</w:t>
      </w:r>
    </w:p>
    <w:p w14:paraId="3DB081BA" w14:textId="25A35306" w:rsidR="005733BA" w:rsidRDefault="005733BA" w:rsidP="00747A7F">
      <w:pPr>
        <w:spacing w:after="0" w:line="240" w:lineRule="auto"/>
        <w:jc w:val="both"/>
        <w:rPr>
          <w:rFonts w:ascii="Calibri" w:hAnsi="Calibri" w:cs="Calibri"/>
          <w:iCs/>
        </w:rPr>
      </w:pPr>
    </w:p>
    <w:p w14:paraId="1753F162" w14:textId="24085262" w:rsidR="00196189" w:rsidRDefault="005733BA" w:rsidP="00523D99">
      <w:pPr>
        <w:spacing w:after="0" w:line="240" w:lineRule="auto"/>
        <w:jc w:val="both"/>
        <w:rPr>
          <w:rFonts w:ascii="Calibri" w:hAnsi="Calibri" w:cs="Calibri"/>
        </w:rPr>
      </w:pPr>
      <w:r>
        <w:rPr>
          <w:rFonts w:ascii="Calibri" w:hAnsi="Calibri" w:cs="Calibri"/>
          <w:iCs/>
        </w:rPr>
        <w:t xml:space="preserve">Eindig </w:t>
      </w:r>
      <w:r w:rsidR="009E044A">
        <w:rPr>
          <w:rFonts w:ascii="Calibri" w:hAnsi="Calibri" w:cs="Calibri"/>
          <w:iCs/>
        </w:rPr>
        <w:t xml:space="preserve">dit deel van het ontwikkelverslag </w:t>
      </w:r>
      <w:r>
        <w:rPr>
          <w:rFonts w:ascii="Calibri" w:hAnsi="Calibri" w:cs="Calibri"/>
          <w:iCs/>
        </w:rPr>
        <w:t xml:space="preserve">met een vooruitblik op </w:t>
      </w:r>
      <w:r w:rsidR="007B77E1">
        <w:rPr>
          <w:rFonts w:ascii="Calibri" w:hAnsi="Calibri" w:cs="Calibri"/>
          <w:iCs/>
        </w:rPr>
        <w:t xml:space="preserve">jouw mogelijke toekomst in het onderwijs. Beschrijf </w:t>
      </w:r>
      <w:r w:rsidR="00571A81">
        <w:rPr>
          <w:rFonts w:ascii="Calibri" w:hAnsi="Calibri" w:cs="Calibri"/>
          <w:iCs/>
        </w:rPr>
        <w:t xml:space="preserve">hierin </w:t>
      </w:r>
      <w:r w:rsidR="007B77E1">
        <w:rPr>
          <w:rFonts w:ascii="Calibri" w:hAnsi="Calibri" w:cs="Calibri"/>
          <w:iCs/>
        </w:rPr>
        <w:t>ten eerste de veranderingen in jouw visie op docentschap die SP2 teweeg heeft gebracht – wat voor docent wil jij zijn</w:t>
      </w:r>
      <w:r w:rsidR="00782A45">
        <w:rPr>
          <w:rFonts w:ascii="Calibri" w:hAnsi="Calibri" w:cs="Calibri"/>
          <w:iCs/>
        </w:rPr>
        <w:t xml:space="preserve">? </w:t>
      </w:r>
      <w:r w:rsidR="00915351" w:rsidRPr="00D43B0E">
        <w:rPr>
          <w:rFonts w:ascii="Calibri" w:hAnsi="Calibri" w:cs="Calibri"/>
        </w:rPr>
        <w:t>Denk daarbij zowel aan onderwijskundige/</w:t>
      </w:r>
      <w:r w:rsidR="00915351">
        <w:rPr>
          <w:rFonts w:ascii="Calibri" w:hAnsi="Calibri" w:cs="Calibri"/>
        </w:rPr>
        <w:t>pedagogische als aan (vak</w:t>
      </w:r>
      <w:r w:rsidR="00915351" w:rsidRPr="00D43B0E">
        <w:rPr>
          <w:rFonts w:ascii="Calibri" w:hAnsi="Calibri" w:cs="Calibri"/>
        </w:rPr>
        <w:t>)didactische aspecten</w:t>
      </w:r>
      <w:r w:rsidR="00915351">
        <w:rPr>
          <w:rFonts w:ascii="Calibri" w:hAnsi="Calibri" w:cs="Calibri"/>
        </w:rPr>
        <w:t>, en v</w:t>
      </w:r>
      <w:r w:rsidR="00915351" w:rsidRPr="00D43B0E">
        <w:rPr>
          <w:rFonts w:ascii="Calibri" w:hAnsi="Calibri" w:cs="Calibri"/>
        </w:rPr>
        <w:t>erwijs waar mogelijk naar literatuur.</w:t>
      </w:r>
      <w:r w:rsidR="00915351">
        <w:rPr>
          <w:rFonts w:ascii="Calibri" w:hAnsi="Calibri" w:cs="Calibri"/>
        </w:rPr>
        <w:t xml:space="preserve"> </w:t>
      </w:r>
      <w:r w:rsidR="00865494">
        <w:rPr>
          <w:rFonts w:ascii="Calibri" w:hAnsi="Calibri" w:cs="Calibri"/>
          <w:iCs/>
        </w:rPr>
        <w:t xml:space="preserve">Koppel je mening expliciet aan concrete ervaringen in de stage die jouw ontwikkeling </w:t>
      </w:r>
      <w:r w:rsidR="00754173">
        <w:rPr>
          <w:rFonts w:ascii="Calibri" w:hAnsi="Calibri" w:cs="Calibri"/>
          <w:iCs/>
        </w:rPr>
        <w:t xml:space="preserve">hebben </w:t>
      </w:r>
      <w:r w:rsidR="00865494">
        <w:rPr>
          <w:rFonts w:ascii="Calibri" w:hAnsi="Calibri" w:cs="Calibri"/>
          <w:iCs/>
        </w:rPr>
        <w:t>gevormd</w:t>
      </w:r>
      <w:r w:rsidR="00533E65">
        <w:rPr>
          <w:rFonts w:ascii="Calibri" w:hAnsi="Calibri" w:cs="Calibri"/>
          <w:iCs/>
        </w:rPr>
        <w:t>.</w:t>
      </w:r>
      <w:r w:rsidR="007B77E1">
        <w:rPr>
          <w:rFonts w:ascii="Calibri" w:hAnsi="Calibri" w:cs="Calibri"/>
          <w:iCs/>
        </w:rPr>
        <w:t xml:space="preserve"> </w:t>
      </w:r>
      <w:r w:rsidR="00901B54">
        <w:rPr>
          <w:rFonts w:ascii="Calibri" w:hAnsi="Calibri" w:cs="Calibri"/>
          <w:iCs/>
        </w:rPr>
        <w:t>Beschrijf t</w:t>
      </w:r>
      <w:r w:rsidR="00571A81">
        <w:rPr>
          <w:rFonts w:ascii="Calibri" w:hAnsi="Calibri" w:cs="Calibri"/>
        </w:rPr>
        <w:t xml:space="preserve">en tweede </w:t>
      </w:r>
      <w:r w:rsidR="00EC580E">
        <w:rPr>
          <w:rFonts w:ascii="Calibri" w:hAnsi="Calibri" w:cs="Calibri"/>
        </w:rPr>
        <w:t xml:space="preserve">wat </w:t>
      </w:r>
      <w:r w:rsidR="00712B12">
        <w:rPr>
          <w:rFonts w:ascii="Calibri" w:hAnsi="Calibri" w:cs="Calibri"/>
        </w:rPr>
        <w:t xml:space="preserve">je jezelf </w:t>
      </w:r>
      <w:r w:rsidR="00EC580E" w:rsidRPr="001B26F0">
        <w:rPr>
          <w:rFonts w:ascii="Calibri" w:hAnsi="Calibri" w:cs="Calibri"/>
        </w:rPr>
        <w:t>wil</w:t>
      </w:r>
      <w:r w:rsidR="009F70D6" w:rsidRPr="001B26F0">
        <w:rPr>
          <w:rFonts w:ascii="Calibri" w:hAnsi="Calibri" w:cs="Calibri"/>
        </w:rPr>
        <w:t>t</w:t>
      </w:r>
      <w:r w:rsidR="00EC580E" w:rsidRPr="001B26F0">
        <w:rPr>
          <w:rFonts w:ascii="Calibri" w:hAnsi="Calibri" w:cs="Calibri"/>
        </w:rPr>
        <w:t xml:space="preserve"> </w:t>
      </w:r>
      <w:r w:rsidR="00712B12" w:rsidRPr="001B26F0">
        <w:rPr>
          <w:rFonts w:ascii="Calibri" w:hAnsi="Calibri" w:cs="Calibri"/>
        </w:rPr>
        <w:t>m</w:t>
      </w:r>
      <w:r w:rsidR="00712B12">
        <w:rPr>
          <w:rFonts w:ascii="Calibri" w:hAnsi="Calibri" w:cs="Calibri"/>
        </w:rPr>
        <w:t xml:space="preserve">eegeven als je in de toekomst weer voor de klas </w:t>
      </w:r>
      <w:r w:rsidR="00901B54">
        <w:rPr>
          <w:rFonts w:ascii="Calibri" w:hAnsi="Calibri" w:cs="Calibri"/>
        </w:rPr>
        <w:t>staat</w:t>
      </w:r>
      <w:r w:rsidR="005F7DBC">
        <w:rPr>
          <w:rFonts w:ascii="Calibri" w:hAnsi="Calibri" w:cs="Calibri"/>
        </w:rPr>
        <w:t xml:space="preserve"> – denk daarbij aan inzichten die je nu hebt opgedaan en niet wil</w:t>
      </w:r>
      <w:r w:rsidR="00901B54">
        <w:rPr>
          <w:rFonts w:ascii="Calibri" w:hAnsi="Calibri" w:cs="Calibri"/>
        </w:rPr>
        <w:t>t</w:t>
      </w:r>
      <w:r w:rsidR="005F7DBC">
        <w:rPr>
          <w:rFonts w:ascii="Calibri" w:hAnsi="Calibri" w:cs="Calibri"/>
        </w:rPr>
        <w:t xml:space="preserve"> vergeten.</w:t>
      </w:r>
      <w:r w:rsidR="00712B12">
        <w:rPr>
          <w:rFonts w:ascii="Calibri" w:hAnsi="Calibri" w:cs="Calibri"/>
        </w:rPr>
        <w:t xml:space="preserve"> </w:t>
      </w:r>
      <w:r w:rsidR="00EC580E">
        <w:rPr>
          <w:rFonts w:ascii="Calibri" w:hAnsi="Calibri" w:cs="Calibri"/>
        </w:rPr>
        <w:t xml:space="preserve">Benoem </w:t>
      </w:r>
      <w:r w:rsidR="005F7DBC">
        <w:rPr>
          <w:rFonts w:ascii="Calibri" w:hAnsi="Calibri" w:cs="Calibri"/>
        </w:rPr>
        <w:t xml:space="preserve">bovendien </w:t>
      </w:r>
      <w:r w:rsidR="00EC580E">
        <w:rPr>
          <w:rFonts w:ascii="Calibri" w:hAnsi="Calibri" w:cs="Calibri"/>
        </w:rPr>
        <w:t xml:space="preserve">beknopt </w:t>
      </w:r>
      <w:r w:rsidR="000343E9">
        <w:rPr>
          <w:rFonts w:ascii="Calibri" w:hAnsi="Calibri" w:cs="Calibri"/>
        </w:rPr>
        <w:t xml:space="preserve">op </w:t>
      </w:r>
      <w:r w:rsidR="00EC580E">
        <w:rPr>
          <w:rFonts w:ascii="Calibri" w:hAnsi="Calibri" w:cs="Calibri"/>
        </w:rPr>
        <w:t xml:space="preserve">welke aspecten jij </w:t>
      </w:r>
      <w:r w:rsidR="00901B54">
        <w:rPr>
          <w:rFonts w:ascii="Calibri" w:hAnsi="Calibri" w:cs="Calibri"/>
        </w:rPr>
        <w:t xml:space="preserve">je </w:t>
      </w:r>
      <w:r w:rsidR="00EC580E">
        <w:rPr>
          <w:rFonts w:ascii="Calibri" w:hAnsi="Calibri" w:cs="Calibri"/>
        </w:rPr>
        <w:t>nog zou kunnen</w:t>
      </w:r>
      <w:r w:rsidR="006A356E">
        <w:rPr>
          <w:rFonts w:ascii="Calibri" w:hAnsi="Calibri" w:cs="Calibri"/>
        </w:rPr>
        <w:t>/moeten</w:t>
      </w:r>
      <w:r w:rsidR="00EC580E">
        <w:rPr>
          <w:rFonts w:ascii="Calibri" w:hAnsi="Calibri" w:cs="Calibri"/>
        </w:rPr>
        <w:t xml:space="preserve"> ontwikkelen</w:t>
      </w:r>
      <w:r w:rsidR="00901B54">
        <w:rPr>
          <w:rFonts w:ascii="Calibri" w:hAnsi="Calibri" w:cs="Calibri"/>
        </w:rPr>
        <w:t xml:space="preserve"> en hoe je dit concreet zou gaan aanpakken</w:t>
      </w:r>
      <w:r w:rsidR="00EC580E">
        <w:rPr>
          <w:rFonts w:ascii="Calibri" w:hAnsi="Calibri" w:cs="Calibri"/>
        </w:rPr>
        <w:t xml:space="preserve">. </w:t>
      </w:r>
      <w:r w:rsidR="00901B54">
        <w:rPr>
          <w:rFonts w:ascii="Calibri" w:hAnsi="Calibri" w:cs="Calibri"/>
        </w:rPr>
        <w:t>Gebruik</w:t>
      </w:r>
      <w:r w:rsidR="00D00A52">
        <w:rPr>
          <w:rFonts w:ascii="Calibri" w:hAnsi="Calibri" w:cs="Calibri"/>
        </w:rPr>
        <w:t xml:space="preserve"> hierbij het </w:t>
      </w:r>
      <w:r w:rsidR="00D00A52" w:rsidRPr="00D43B0E">
        <w:rPr>
          <w:rFonts w:ascii="Calibri" w:hAnsi="Calibri" w:cs="Calibri"/>
        </w:rPr>
        <w:t>bekwaamheidsformulier</w:t>
      </w:r>
      <w:r w:rsidR="00D00A52">
        <w:rPr>
          <w:rFonts w:ascii="Calibri" w:hAnsi="Calibri" w:cs="Calibri"/>
        </w:rPr>
        <w:t xml:space="preserve"> als uitgangspunt.</w:t>
      </w:r>
      <w:r w:rsidR="00523D99">
        <w:rPr>
          <w:rFonts w:ascii="Calibri" w:hAnsi="Calibri" w:cs="Calibri"/>
        </w:rPr>
        <w:t xml:space="preserve"> </w:t>
      </w:r>
    </w:p>
    <w:p w14:paraId="5DF763F1" w14:textId="5C74787B" w:rsidR="00040F25" w:rsidRDefault="00040F25" w:rsidP="00523D99">
      <w:pPr>
        <w:spacing w:after="0" w:line="240" w:lineRule="auto"/>
        <w:jc w:val="both"/>
        <w:rPr>
          <w:rFonts w:ascii="Calibri" w:hAnsi="Calibri" w:cs="Calibri"/>
        </w:rPr>
      </w:pPr>
    </w:p>
    <w:p w14:paraId="71E31A6B" w14:textId="3262629B" w:rsidR="00D43B0E" w:rsidRDefault="00ED12EA" w:rsidP="001A12FA">
      <w:pPr>
        <w:pStyle w:val="Heading2"/>
        <w:numPr>
          <w:ilvl w:val="0"/>
          <w:numId w:val="0"/>
        </w:numPr>
        <w:rPr>
          <w:caps/>
          <w:color w:val="2F5496" w:themeColor="accent1" w:themeShade="BF"/>
        </w:rPr>
      </w:pPr>
      <w:bookmarkStart w:id="9" w:name="_Toc112840217"/>
      <w:r>
        <w:rPr>
          <w:caps/>
          <w:color w:val="2F5496" w:themeColor="accent1" w:themeShade="BF"/>
        </w:rPr>
        <w:t>3</w:t>
      </w:r>
      <w:r w:rsidR="001A12FA">
        <w:rPr>
          <w:caps/>
          <w:color w:val="2F5496" w:themeColor="accent1" w:themeShade="BF"/>
        </w:rPr>
        <w:t>.2</w:t>
      </w:r>
      <w:r w:rsidR="009E4C27" w:rsidRPr="001A12FA">
        <w:rPr>
          <w:caps/>
          <w:color w:val="2F5496" w:themeColor="accent1" w:themeShade="BF"/>
        </w:rPr>
        <w:t xml:space="preserve"> </w:t>
      </w:r>
      <w:r w:rsidR="00A62DCD" w:rsidRPr="001A12FA">
        <w:rPr>
          <w:caps/>
          <w:color w:val="2F5496" w:themeColor="accent1" w:themeShade="BF"/>
        </w:rPr>
        <w:t>Beoordeling</w:t>
      </w:r>
      <w:r w:rsidR="00157520" w:rsidRPr="001A12FA">
        <w:rPr>
          <w:caps/>
          <w:color w:val="2F5496" w:themeColor="accent1" w:themeShade="BF"/>
        </w:rPr>
        <w:t xml:space="preserve"> SP</w:t>
      </w:r>
      <w:r w:rsidR="00F97DCC">
        <w:rPr>
          <w:caps/>
          <w:color w:val="2F5496" w:themeColor="accent1" w:themeShade="BF"/>
        </w:rPr>
        <w:t>2</w:t>
      </w:r>
      <w:r w:rsidR="00040F25">
        <w:rPr>
          <w:caps/>
          <w:color w:val="2F5496" w:themeColor="accent1" w:themeShade="BF"/>
        </w:rPr>
        <w:t>-minor</w:t>
      </w:r>
      <w:bookmarkEnd w:id="9"/>
    </w:p>
    <w:p w14:paraId="2FAA2CB5" w14:textId="2BE5B74E" w:rsidR="00901208" w:rsidRDefault="002F3751" w:rsidP="00462D0B">
      <w:pPr>
        <w:pStyle w:val="NoSpacing"/>
        <w:jc w:val="both"/>
        <w:rPr>
          <w:rFonts w:eastAsiaTheme="minorEastAsia" w:cstheme="minorHAnsi"/>
        </w:rPr>
      </w:pPr>
      <w:r>
        <w:rPr>
          <w:rFonts w:eastAsiaTheme="minorEastAsia" w:cstheme="minorHAnsi"/>
        </w:rPr>
        <w:t xml:space="preserve">Het </w:t>
      </w:r>
      <w:r w:rsidR="00901B54">
        <w:rPr>
          <w:rFonts w:eastAsiaTheme="minorEastAsia" w:cstheme="minorHAnsi"/>
        </w:rPr>
        <w:t>eind</w:t>
      </w:r>
      <w:r>
        <w:rPr>
          <w:rFonts w:eastAsiaTheme="minorEastAsia" w:cstheme="minorHAnsi"/>
        </w:rPr>
        <w:t xml:space="preserve">cijfer van SP2 </w:t>
      </w:r>
      <w:r w:rsidR="00901208">
        <w:rPr>
          <w:rFonts w:cstheme="minorHAnsi"/>
        </w:rPr>
        <w:t>bestaat voor 50% uit het cijfer voor het ontwikkelverslag en voor 50% uit het cijfer voor de praktijk. Beide cijfers worden door de vakdidacticus gegeven</w:t>
      </w:r>
      <w:r w:rsidR="00901B54">
        <w:rPr>
          <w:rFonts w:cstheme="minorHAnsi"/>
        </w:rPr>
        <w:t>. V</w:t>
      </w:r>
      <w:r w:rsidR="00901208">
        <w:rPr>
          <w:rFonts w:cstheme="minorHAnsi"/>
        </w:rPr>
        <w:t xml:space="preserve">oor het praktijkdeel </w:t>
      </w:r>
      <w:r w:rsidR="00021C58">
        <w:rPr>
          <w:rFonts w:cstheme="minorHAnsi"/>
        </w:rPr>
        <w:t>wordt i</w:t>
      </w:r>
      <w:r w:rsidR="00901208">
        <w:rPr>
          <w:rFonts w:cstheme="minorHAnsi"/>
        </w:rPr>
        <w:t>n grote mate gebruikgemaakt van de input van de vakcoach(es) en eventueel schoolopleider.</w:t>
      </w:r>
    </w:p>
    <w:p w14:paraId="4C6E1B4E" w14:textId="77777777" w:rsidR="00452A73" w:rsidRPr="00452A73" w:rsidRDefault="00452A73" w:rsidP="00462D0B">
      <w:pPr>
        <w:pStyle w:val="NoSpacing"/>
        <w:jc w:val="both"/>
        <w:rPr>
          <w:rFonts w:eastAsiaTheme="minorEastAsia" w:cstheme="minorHAnsi"/>
          <w:sz w:val="10"/>
          <w:szCs w:val="10"/>
        </w:rPr>
      </w:pPr>
    </w:p>
    <w:p w14:paraId="2110E806" w14:textId="32BE5FCD" w:rsidR="0048497C" w:rsidRDefault="0048497C" w:rsidP="00462D0B">
      <w:pPr>
        <w:pStyle w:val="NoSpacing"/>
        <w:jc w:val="both"/>
        <w:rPr>
          <w:rFonts w:eastAsiaTheme="minorEastAsia" w:cstheme="minorHAnsi"/>
        </w:rPr>
      </w:pPr>
      <w:r>
        <w:rPr>
          <w:rFonts w:eastAsiaTheme="minorEastAsia" w:cstheme="minorHAnsi"/>
        </w:rPr>
        <w:t xml:space="preserve">Het </w:t>
      </w:r>
      <w:r w:rsidR="00021C58">
        <w:rPr>
          <w:rFonts w:eastAsiaTheme="minorEastAsia" w:cstheme="minorHAnsi"/>
        </w:rPr>
        <w:t>praktijk</w:t>
      </w:r>
      <w:r>
        <w:rPr>
          <w:rFonts w:eastAsiaTheme="minorEastAsia" w:cstheme="minorHAnsi"/>
        </w:rPr>
        <w:t xml:space="preserve">cijfer </w:t>
      </w:r>
      <w:r w:rsidR="00D85B5A">
        <w:rPr>
          <w:rFonts w:eastAsiaTheme="minorEastAsia" w:cstheme="minorHAnsi"/>
        </w:rPr>
        <w:t>wordt gegeven op basis van het lesbezoek, de ingevulde bekwaa</w:t>
      </w:r>
      <w:r w:rsidR="009421B4">
        <w:rPr>
          <w:rFonts w:eastAsiaTheme="minorEastAsia" w:cstheme="minorHAnsi"/>
        </w:rPr>
        <w:t>m</w:t>
      </w:r>
      <w:r w:rsidR="00D85B5A">
        <w:rPr>
          <w:rFonts w:eastAsiaTheme="minorEastAsia" w:cstheme="minorHAnsi"/>
        </w:rPr>
        <w:t xml:space="preserve">heidsformulieren </w:t>
      </w:r>
      <w:r w:rsidR="00264AE7">
        <w:rPr>
          <w:rFonts w:eastAsiaTheme="minorEastAsia" w:cstheme="minorHAnsi"/>
        </w:rPr>
        <w:t xml:space="preserve">(bijlage 3) </w:t>
      </w:r>
      <w:r w:rsidR="00D85B5A">
        <w:rPr>
          <w:rFonts w:eastAsiaTheme="minorEastAsia" w:cstheme="minorHAnsi"/>
        </w:rPr>
        <w:t xml:space="preserve">en </w:t>
      </w:r>
      <w:r w:rsidR="00021C58">
        <w:rPr>
          <w:rFonts w:eastAsiaTheme="minorEastAsia" w:cstheme="minorHAnsi"/>
        </w:rPr>
        <w:t xml:space="preserve">een </w:t>
      </w:r>
      <w:r w:rsidR="00D85B5A">
        <w:rPr>
          <w:rFonts w:eastAsiaTheme="minorEastAsia" w:cstheme="minorHAnsi"/>
        </w:rPr>
        <w:t>overleg met de vakcoach</w:t>
      </w:r>
      <w:r w:rsidR="009421B4">
        <w:rPr>
          <w:rFonts w:eastAsiaTheme="minorEastAsia" w:cstheme="minorHAnsi"/>
        </w:rPr>
        <w:t>/s</w:t>
      </w:r>
      <w:r w:rsidR="00021C58">
        <w:rPr>
          <w:rFonts w:eastAsiaTheme="minorEastAsia" w:cstheme="minorHAnsi"/>
        </w:rPr>
        <w:t>choolopleider over</w:t>
      </w:r>
      <w:r w:rsidR="009421B4">
        <w:rPr>
          <w:rFonts w:eastAsiaTheme="minorEastAsia" w:cstheme="minorHAnsi"/>
        </w:rPr>
        <w:t xml:space="preserve"> de hele stage</w:t>
      </w:r>
      <w:r w:rsidR="00D85B5A">
        <w:rPr>
          <w:rFonts w:eastAsiaTheme="minorEastAsia" w:cstheme="minorHAnsi"/>
        </w:rPr>
        <w:t>.</w:t>
      </w:r>
    </w:p>
    <w:p w14:paraId="76138830" w14:textId="2653F597" w:rsidR="009421B4" w:rsidRPr="00452A73" w:rsidRDefault="009421B4" w:rsidP="00462D0B">
      <w:pPr>
        <w:pStyle w:val="NoSpacing"/>
        <w:jc w:val="both"/>
        <w:rPr>
          <w:rFonts w:eastAsiaTheme="minorEastAsia" w:cstheme="minorHAnsi"/>
          <w:sz w:val="10"/>
          <w:szCs w:val="10"/>
        </w:rPr>
      </w:pPr>
    </w:p>
    <w:p w14:paraId="1DADF5B2" w14:textId="5E71B4E1" w:rsidR="002A143E" w:rsidRPr="00902A84" w:rsidRDefault="009421B4" w:rsidP="00462D0B">
      <w:pPr>
        <w:pStyle w:val="NoSpacing"/>
        <w:jc w:val="both"/>
        <w:rPr>
          <w:rFonts w:cstheme="minorHAnsi"/>
        </w:rPr>
      </w:pPr>
      <w:r>
        <w:rPr>
          <w:rFonts w:eastAsiaTheme="minorEastAsia" w:cstheme="minorHAnsi"/>
        </w:rPr>
        <w:t xml:space="preserve">Het cijfer voor het ontwikkelverslag wordt vastgesteld op basis van </w:t>
      </w:r>
      <w:r>
        <w:rPr>
          <w:rFonts w:cstheme="minorHAnsi"/>
        </w:rPr>
        <w:t xml:space="preserve">de verschillende beoordelingsindicatoren die in bijlage </w:t>
      </w:r>
      <w:r w:rsidR="009F70D6">
        <w:rPr>
          <w:rFonts w:cstheme="minorHAnsi"/>
        </w:rPr>
        <w:t>3</w:t>
      </w:r>
      <w:r>
        <w:rPr>
          <w:rFonts w:cstheme="minorHAnsi"/>
        </w:rPr>
        <w:t xml:space="preserve"> zijn weergegeven. </w:t>
      </w:r>
      <w:r w:rsidR="002A143E">
        <w:rPr>
          <w:rFonts w:cstheme="minorHAnsi"/>
        </w:rPr>
        <w:t>In tabel</w:t>
      </w:r>
      <w:r w:rsidR="003B1DE7">
        <w:rPr>
          <w:rFonts w:cstheme="minorHAnsi"/>
        </w:rPr>
        <w:t> </w:t>
      </w:r>
      <w:r w:rsidR="009F70D6">
        <w:rPr>
          <w:rFonts w:cstheme="minorHAnsi"/>
        </w:rPr>
        <w:t>2</w:t>
      </w:r>
      <w:r w:rsidR="002A143E">
        <w:rPr>
          <w:rFonts w:cstheme="minorHAnsi"/>
        </w:rPr>
        <w:t xml:space="preserve"> </w:t>
      </w:r>
      <w:r>
        <w:rPr>
          <w:rFonts w:cstheme="minorHAnsi"/>
        </w:rPr>
        <w:t xml:space="preserve">hieronder </w:t>
      </w:r>
      <w:r w:rsidR="002A143E">
        <w:rPr>
          <w:rFonts w:cstheme="minorHAnsi"/>
        </w:rPr>
        <w:t>worden de verschillende onderdelen en hun wegingsfactoren weergegeven</w:t>
      </w:r>
      <w:r>
        <w:rPr>
          <w:rFonts w:cstheme="minorHAnsi"/>
        </w:rPr>
        <w:t>.</w:t>
      </w:r>
      <w:r w:rsidR="00352485" w:rsidRPr="00352485">
        <w:t xml:space="preserve"> </w:t>
      </w:r>
      <w:r w:rsidR="00352485" w:rsidRPr="00902A84">
        <w:rPr>
          <w:rFonts w:cstheme="minorHAnsi"/>
        </w:rPr>
        <w:t>Alle onderdelen worden als opdrachten gezien en moeten met een voldoende zijn beoordeeld om het vak af te kunnen ronden.</w:t>
      </w:r>
      <w:r w:rsidR="00452A73" w:rsidRPr="00902A84">
        <w:t xml:space="preserve"> </w:t>
      </w:r>
      <w:r w:rsidR="00902A84">
        <w:rPr>
          <w:rFonts w:cstheme="minorHAnsi"/>
        </w:rPr>
        <w:t>Onderdelen</w:t>
      </w:r>
      <w:r w:rsidR="00452A73" w:rsidRPr="00902A84">
        <w:rPr>
          <w:rFonts w:cstheme="minorHAnsi"/>
        </w:rPr>
        <w:t xml:space="preserve"> die met een onvoldoende zijn beoordeeld kunnen eenmalig worden herkanst. Hierbij wordt </w:t>
      </w:r>
      <w:r w:rsidR="00902A84">
        <w:rPr>
          <w:rFonts w:cstheme="minorHAnsi"/>
        </w:rPr>
        <w:t>het</w:t>
      </w:r>
      <w:r w:rsidR="00452A73" w:rsidRPr="00902A84">
        <w:rPr>
          <w:rFonts w:cstheme="minorHAnsi"/>
        </w:rPr>
        <w:t xml:space="preserve"> bestaande </w:t>
      </w:r>
      <w:r w:rsidR="00902A84">
        <w:rPr>
          <w:rFonts w:cstheme="minorHAnsi"/>
        </w:rPr>
        <w:t>onderdeel</w:t>
      </w:r>
      <w:r w:rsidR="00452A73" w:rsidRPr="00902A84">
        <w:rPr>
          <w:rFonts w:cstheme="minorHAnsi"/>
        </w:rPr>
        <w:t xml:space="preserve"> verbeterd. Indien de herkansing met een voldoende wordt beoordeeld, dan krijgt </w:t>
      </w:r>
      <w:r w:rsidR="00902A84">
        <w:rPr>
          <w:rFonts w:cstheme="minorHAnsi"/>
        </w:rPr>
        <w:t>dat onderdeel</w:t>
      </w:r>
      <w:r w:rsidR="00452A73" w:rsidRPr="00902A84">
        <w:rPr>
          <w:rFonts w:cstheme="minorHAnsi"/>
        </w:rPr>
        <w:t xml:space="preserve"> als cijfer het gemiddelde van het originele cijfer (hier wordt een 5 voor </w:t>
      </w:r>
      <w:r w:rsidR="000D7F58" w:rsidRPr="00902A84">
        <w:rPr>
          <w:rFonts w:cstheme="minorHAnsi"/>
        </w:rPr>
        <w:t>gerekend</w:t>
      </w:r>
      <w:r w:rsidR="00452A73" w:rsidRPr="00902A84">
        <w:rPr>
          <w:rFonts w:cstheme="minorHAnsi"/>
        </w:rPr>
        <w:t xml:space="preserve">) en het cijfer van de herkansing. </w:t>
      </w:r>
    </w:p>
    <w:p w14:paraId="48D6B194" w14:textId="77777777" w:rsidR="00C16C6E" w:rsidRDefault="00C16C6E" w:rsidP="00462D0B">
      <w:pPr>
        <w:pStyle w:val="NoSpacing"/>
        <w:jc w:val="both"/>
        <w:rPr>
          <w:rFonts w:cstheme="minorHAnsi"/>
        </w:rPr>
      </w:pPr>
    </w:p>
    <w:p w14:paraId="118D9DF0" w14:textId="04CE1ACE" w:rsidR="002A143E" w:rsidRDefault="002A143E" w:rsidP="00462D0B">
      <w:pPr>
        <w:pStyle w:val="NoSpacing"/>
        <w:jc w:val="both"/>
        <w:rPr>
          <w:rFonts w:cstheme="minorHAnsi"/>
        </w:rPr>
      </w:pPr>
      <w:r w:rsidRPr="001D5D7B">
        <w:rPr>
          <w:i/>
          <w:sz w:val="20"/>
          <w:szCs w:val="20"/>
        </w:rPr>
        <w:t xml:space="preserve">Tabel </w:t>
      </w:r>
      <w:r w:rsidR="009F70D6">
        <w:rPr>
          <w:i/>
          <w:sz w:val="20"/>
          <w:szCs w:val="20"/>
        </w:rPr>
        <w:t>2</w:t>
      </w:r>
      <w:r w:rsidRPr="001D5D7B">
        <w:rPr>
          <w:i/>
          <w:sz w:val="20"/>
          <w:szCs w:val="20"/>
        </w:rPr>
        <w:t xml:space="preserve">.  </w:t>
      </w:r>
      <w:r w:rsidRPr="001D5D7B">
        <w:rPr>
          <w:sz w:val="20"/>
          <w:szCs w:val="20"/>
        </w:rPr>
        <w:t>Beoordelings</w:t>
      </w:r>
      <w:r>
        <w:rPr>
          <w:sz w:val="20"/>
          <w:szCs w:val="20"/>
        </w:rPr>
        <w:t>tabel</w:t>
      </w:r>
      <w:r w:rsidRPr="001D5D7B">
        <w:rPr>
          <w:sz w:val="20"/>
          <w:szCs w:val="20"/>
        </w:rPr>
        <w:t xml:space="preserve"> SP</w:t>
      </w:r>
      <w:r w:rsidR="00F97DCC">
        <w:rPr>
          <w:sz w:val="20"/>
          <w:szCs w:val="20"/>
        </w:rPr>
        <w:t>2</w:t>
      </w:r>
      <w:r w:rsidR="00E86F79">
        <w:rPr>
          <w:sz w:val="20"/>
          <w:szCs w:val="20"/>
        </w:rPr>
        <w:t>-minor</w:t>
      </w:r>
    </w:p>
    <w:tbl>
      <w:tblPr>
        <w:tblStyle w:val="TableGrid"/>
        <w:tblpPr w:leftFromText="141" w:rightFromText="141" w:vertAnchor="text" w:horzAnchor="margin" w:tblpY="54"/>
        <w:tblW w:w="0" w:type="auto"/>
        <w:tblLook w:val="04A0" w:firstRow="1" w:lastRow="0" w:firstColumn="1" w:lastColumn="0" w:noHBand="0" w:noVBand="1"/>
      </w:tblPr>
      <w:tblGrid>
        <w:gridCol w:w="3387"/>
        <w:gridCol w:w="993"/>
      </w:tblGrid>
      <w:tr w:rsidR="00D61E98" w:rsidRPr="008B6ADA" w14:paraId="2F229551" w14:textId="77777777" w:rsidTr="00D61E98">
        <w:tc>
          <w:tcPr>
            <w:tcW w:w="3387" w:type="dxa"/>
          </w:tcPr>
          <w:p w14:paraId="0A6AB4A1" w14:textId="4D9B09AF" w:rsidR="00D61E98" w:rsidRPr="006477C8" w:rsidRDefault="00D61E98" w:rsidP="00D81B36">
            <w:pPr>
              <w:pStyle w:val="NoSpacing"/>
              <w:rPr>
                <w:rFonts w:ascii="Calibri" w:hAnsi="Calibri"/>
                <w:b/>
              </w:rPr>
            </w:pPr>
            <w:r w:rsidRPr="006477C8">
              <w:rPr>
                <w:rFonts w:ascii="Calibri" w:hAnsi="Calibri"/>
                <w:b/>
              </w:rPr>
              <w:t>Onderde</w:t>
            </w:r>
            <w:r w:rsidR="00D81B36">
              <w:rPr>
                <w:rFonts w:ascii="Calibri" w:hAnsi="Calibri"/>
                <w:b/>
              </w:rPr>
              <w:t>el</w:t>
            </w:r>
          </w:p>
        </w:tc>
        <w:tc>
          <w:tcPr>
            <w:tcW w:w="993" w:type="dxa"/>
          </w:tcPr>
          <w:p w14:paraId="3AA0351E" w14:textId="77777777" w:rsidR="00D61E98" w:rsidRPr="00D43B0E" w:rsidRDefault="00D61E98" w:rsidP="00D61E98">
            <w:pPr>
              <w:jc w:val="center"/>
              <w:rPr>
                <w:rFonts w:ascii="Calibri" w:hAnsi="Calibri" w:cs="Calibri"/>
                <w:b/>
                <w:sz w:val="22"/>
                <w:szCs w:val="22"/>
              </w:rPr>
            </w:pPr>
            <w:r w:rsidRPr="00D43B0E">
              <w:rPr>
                <w:rFonts w:ascii="Calibri" w:hAnsi="Calibri" w:cs="Calibri"/>
                <w:b/>
                <w:sz w:val="22"/>
                <w:szCs w:val="22"/>
              </w:rPr>
              <w:t>Weging</w:t>
            </w:r>
          </w:p>
        </w:tc>
      </w:tr>
      <w:tr w:rsidR="00D61E98" w:rsidRPr="008B6ADA" w14:paraId="1A266855" w14:textId="77777777" w:rsidTr="00D61E98">
        <w:tc>
          <w:tcPr>
            <w:tcW w:w="3387" w:type="dxa"/>
          </w:tcPr>
          <w:p w14:paraId="5CC720F6" w14:textId="3AB82FE9" w:rsidR="00D61E98" w:rsidRPr="006477C8" w:rsidRDefault="00D61E98" w:rsidP="009F70D6">
            <w:pPr>
              <w:pStyle w:val="NoSpacing"/>
              <w:numPr>
                <w:ilvl w:val="0"/>
                <w:numId w:val="20"/>
              </w:numPr>
              <w:tabs>
                <w:tab w:val="left" w:pos="230"/>
              </w:tabs>
              <w:ind w:left="32" w:firstLine="21"/>
              <w:rPr>
                <w:rFonts w:ascii="Calibri" w:hAnsi="Calibri"/>
              </w:rPr>
            </w:pPr>
            <w:r w:rsidRPr="006477C8">
              <w:rPr>
                <w:rFonts w:ascii="Calibri" w:hAnsi="Calibri"/>
              </w:rPr>
              <w:t>Inleiding</w:t>
            </w:r>
          </w:p>
        </w:tc>
        <w:tc>
          <w:tcPr>
            <w:tcW w:w="993" w:type="dxa"/>
          </w:tcPr>
          <w:p w14:paraId="5E4863B8" w14:textId="77777777" w:rsidR="00D61E98" w:rsidRPr="00D61E98" w:rsidRDefault="00D61E98" w:rsidP="00D61E98">
            <w:pPr>
              <w:jc w:val="center"/>
              <w:rPr>
                <w:rFonts w:ascii="Calibri" w:hAnsi="Calibri" w:cs="Calibri"/>
              </w:rPr>
            </w:pPr>
            <w:r w:rsidRPr="00D61E98">
              <w:rPr>
                <w:rFonts w:ascii="Calibri" w:hAnsi="Calibri" w:cs="Calibri"/>
              </w:rPr>
              <w:t>voldaan</w:t>
            </w:r>
          </w:p>
        </w:tc>
      </w:tr>
      <w:tr w:rsidR="00D61E98" w:rsidRPr="008B6ADA" w14:paraId="00865298" w14:textId="77777777" w:rsidTr="00D61E98">
        <w:tc>
          <w:tcPr>
            <w:tcW w:w="3387" w:type="dxa"/>
          </w:tcPr>
          <w:p w14:paraId="4E7D3A3A" w14:textId="7E7BCB92" w:rsidR="00D61E98" w:rsidRPr="006477C8" w:rsidRDefault="00523D99" w:rsidP="009F70D6">
            <w:pPr>
              <w:pStyle w:val="NoSpacing"/>
              <w:numPr>
                <w:ilvl w:val="0"/>
                <w:numId w:val="20"/>
              </w:numPr>
              <w:tabs>
                <w:tab w:val="left" w:pos="230"/>
              </w:tabs>
              <w:ind w:left="32" w:firstLine="21"/>
              <w:rPr>
                <w:rFonts w:ascii="Calibri" w:hAnsi="Calibri"/>
              </w:rPr>
            </w:pPr>
            <w:r>
              <w:rPr>
                <w:rFonts w:ascii="Calibri" w:hAnsi="Calibri"/>
              </w:rPr>
              <w:t xml:space="preserve">Beroepsbeeld </w:t>
            </w:r>
            <w:r w:rsidR="00E86F79">
              <w:rPr>
                <w:rFonts w:ascii="Calibri" w:hAnsi="Calibri"/>
              </w:rPr>
              <w:t>op de school</w:t>
            </w:r>
          </w:p>
        </w:tc>
        <w:tc>
          <w:tcPr>
            <w:tcW w:w="993" w:type="dxa"/>
          </w:tcPr>
          <w:p w14:paraId="352FA980" w14:textId="77777777" w:rsidR="00D61E98" w:rsidRPr="00D61E98" w:rsidRDefault="00D61E98" w:rsidP="00D61E98">
            <w:pPr>
              <w:tabs>
                <w:tab w:val="left" w:pos="306"/>
              </w:tabs>
              <w:jc w:val="center"/>
              <w:rPr>
                <w:rFonts w:ascii="Calibri" w:hAnsi="Calibri" w:cs="Calibri"/>
              </w:rPr>
            </w:pPr>
            <w:r w:rsidRPr="00D61E98">
              <w:rPr>
                <w:rFonts w:ascii="Calibri" w:hAnsi="Calibri" w:cs="Calibri"/>
              </w:rPr>
              <w:t>voldaan</w:t>
            </w:r>
          </w:p>
        </w:tc>
      </w:tr>
      <w:tr w:rsidR="00D61E98" w:rsidRPr="008B6ADA" w14:paraId="68AC3D7E" w14:textId="77777777" w:rsidTr="00D61E98">
        <w:tc>
          <w:tcPr>
            <w:tcW w:w="3387" w:type="dxa"/>
          </w:tcPr>
          <w:p w14:paraId="65DD0934" w14:textId="777A8F6F" w:rsidR="00D61E98" w:rsidRPr="006477C8" w:rsidRDefault="00D61E98" w:rsidP="009F70D6">
            <w:pPr>
              <w:pStyle w:val="NoSpacing"/>
              <w:numPr>
                <w:ilvl w:val="0"/>
                <w:numId w:val="20"/>
              </w:numPr>
              <w:tabs>
                <w:tab w:val="left" w:pos="230"/>
              </w:tabs>
              <w:ind w:left="32" w:firstLine="21"/>
              <w:rPr>
                <w:rFonts w:ascii="Calibri" w:hAnsi="Calibri"/>
              </w:rPr>
            </w:pPr>
            <w:r w:rsidRPr="006477C8">
              <w:rPr>
                <w:rFonts w:ascii="Calibri" w:hAnsi="Calibri"/>
              </w:rPr>
              <w:t>Observeren</w:t>
            </w:r>
          </w:p>
        </w:tc>
        <w:tc>
          <w:tcPr>
            <w:tcW w:w="993" w:type="dxa"/>
          </w:tcPr>
          <w:p w14:paraId="6BB70E4B" w14:textId="77777777" w:rsidR="00D61E98" w:rsidRPr="00D61E98" w:rsidRDefault="00D61E98" w:rsidP="00D61E98">
            <w:pPr>
              <w:tabs>
                <w:tab w:val="left" w:pos="306"/>
              </w:tabs>
              <w:jc w:val="center"/>
              <w:rPr>
                <w:rFonts w:ascii="Calibri" w:hAnsi="Calibri" w:cs="Calibri"/>
              </w:rPr>
            </w:pPr>
            <w:r w:rsidRPr="00D61E98">
              <w:rPr>
                <w:rFonts w:ascii="Calibri" w:hAnsi="Calibri" w:cs="Calibri"/>
              </w:rPr>
              <w:t>1</w:t>
            </w:r>
          </w:p>
        </w:tc>
      </w:tr>
      <w:tr w:rsidR="00D61E98" w:rsidRPr="008B6ADA" w14:paraId="19403709" w14:textId="77777777" w:rsidTr="00D61E98">
        <w:tc>
          <w:tcPr>
            <w:tcW w:w="3387" w:type="dxa"/>
          </w:tcPr>
          <w:p w14:paraId="4AF9D5E0" w14:textId="2886EC33" w:rsidR="00D61E98" w:rsidRPr="006477C8" w:rsidRDefault="00D61E98" w:rsidP="009F70D6">
            <w:pPr>
              <w:pStyle w:val="NoSpacing"/>
              <w:numPr>
                <w:ilvl w:val="0"/>
                <w:numId w:val="20"/>
              </w:numPr>
              <w:tabs>
                <w:tab w:val="left" w:pos="230"/>
              </w:tabs>
              <w:ind w:left="32" w:firstLine="21"/>
              <w:rPr>
                <w:rFonts w:ascii="Calibri" w:hAnsi="Calibri"/>
              </w:rPr>
            </w:pPr>
            <w:r w:rsidRPr="006477C8">
              <w:rPr>
                <w:rFonts w:ascii="Calibri" w:hAnsi="Calibri"/>
              </w:rPr>
              <w:t>Lesverslagen</w:t>
            </w:r>
          </w:p>
        </w:tc>
        <w:tc>
          <w:tcPr>
            <w:tcW w:w="993" w:type="dxa"/>
          </w:tcPr>
          <w:p w14:paraId="6D8EC59E" w14:textId="77777777" w:rsidR="00D61E98" w:rsidRPr="00D61E98" w:rsidRDefault="00D61E98" w:rsidP="00D61E98">
            <w:pPr>
              <w:tabs>
                <w:tab w:val="left" w:pos="306"/>
              </w:tabs>
              <w:jc w:val="center"/>
              <w:rPr>
                <w:rFonts w:ascii="Calibri" w:hAnsi="Calibri" w:cs="Calibri"/>
              </w:rPr>
            </w:pPr>
            <w:r w:rsidRPr="00D61E98">
              <w:rPr>
                <w:rFonts w:ascii="Calibri" w:hAnsi="Calibri" w:cs="Calibri"/>
              </w:rPr>
              <w:t>1</w:t>
            </w:r>
          </w:p>
        </w:tc>
      </w:tr>
      <w:tr w:rsidR="00D61E98" w:rsidRPr="008B6ADA" w14:paraId="65B5F3E8" w14:textId="77777777" w:rsidTr="00D61E98">
        <w:tc>
          <w:tcPr>
            <w:tcW w:w="3387" w:type="dxa"/>
          </w:tcPr>
          <w:p w14:paraId="4F8C18D4" w14:textId="1C9FEAB1" w:rsidR="00D61E98" w:rsidRPr="006477C8" w:rsidRDefault="00D61E98" w:rsidP="009F70D6">
            <w:pPr>
              <w:pStyle w:val="NoSpacing"/>
              <w:numPr>
                <w:ilvl w:val="0"/>
                <w:numId w:val="20"/>
              </w:numPr>
              <w:tabs>
                <w:tab w:val="left" w:pos="230"/>
              </w:tabs>
              <w:ind w:left="32" w:firstLine="21"/>
              <w:rPr>
                <w:rFonts w:ascii="Calibri" w:hAnsi="Calibri"/>
              </w:rPr>
            </w:pPr>
            <w:r w:rsidRPr="006477C8">
              <w:rPr>
                <w:rFonts w:ascii="Calibri" w:hAnsi="Calibri"/>
              </w:rPr>
              <w:t>Andere onderwijsactiviteiten</w:t>
            </w:r>
          </w:p>
        </w:tc>
        <w:tc>
          <w:tcPr>
            <w:tcW w:w="993" w:type="dxa"/>
          </w:tcPr>
          <w:p w14:paraId="4CA15E92" w14:textId="77777777" w:rsidR="00D61E98" w:rsidRPr="00D61E98" w:rsidRDefault="00D61E98" w:rsidP="00D61E98">
            <w:pPr>
              <w:tabs>
                <w:tab w:val="left" w:pos="306"/>
              </w:tabs>
              <w:jc w:val="center"/>
              <w:rPr>
                <w:rFonts w:ascii="Calibri" w:hAnsi="Calibri" w:cs="Calibri"/>
              </w:rPr>
            </w:pPr>
            <w:r w:rsidRPr="00D61E98">
              <w:rPr>
                <w:rFonts w:ascii="Calibri" w:hAnsi="Calibri" w:cs="Calibri"/>
              </w:rPr>
              <w:t>voldaan</w:t>
            </w:r>
          </w:p>
        </w:tc>
      </w:tr>
      <w:tr w:rsidR="00523D99" w:rsidRPr="008B6ADA" w14:paraId="4EBF734C" w14:textId="77777777" w:rsidTr="00D61E98">
        <w:tc>
          <w:tcPr>
            <w:tcW w:w="3387" w:type="dxa"/>
          </w:tcPr>
          <w:p w14:paraId="29A24C65" w14:textId="2C73F667" w:rsidR="00523D99" w:rsidRPr="006477C8" w:rsidRDefault="00523D99" w:rsidP="009F70D6">
            <w:pPr>
              <w:pStyle w:val="NoSpacing"/>
              <w:numPr>
                <w:ilvl w:val="0"/>
                <w:numId w:val="20"/>
              </w:numPr>
              <w:tabs>
                <w:tab w:val="left" w:pos="230"/>
              </w:tabs>
              <w:ind w:left="32" w:firstLine="21"/>
              <w:rPr>
                <w:rFonts w:ascii="Calibri" w:hAnsi="Calibri"/>
              </w:rPr>
            </w:pPr>
            <w:r>
              <w:rPr>
                <w:rFonts w:ascii="Calibri" w:hAnsi="Calibri"/>
              </w:rPr>
              <w:t>Lesson study</w:t>
            </w:r>
          </w:p>
        </w:tc>
        <w:tc>
          <w:tcPr>
            <w:tcW w:w="993" w:type="dxa"/>
          </w:tcPr>
          <w:p w14:paraId="5259813A" w14:textId="7C8CA2F3" w:rsidR="00523D99" w:rsidRPr="00D61E98" w:rsidRDefault="00523D99" w:rsidP="00D61E98">
            <w:pPr>
              <w:tabs>
                <w:tab w:val="left" w:pos="306"/>
              </w:tabs>
              <w:jc w:val="center"/>
              <w:rPr>
                <w:rFonts w:ascii="Calibri" w:hAnsi="Calibri" w:cs="Calibri"/>
              </w:rPr>
            </w:pPr>
            <w:r>
              <w:rPr>
                <w:rFonts w:ascii="Calibri" w:hAnsi="Calibri" w:cs="Calibri"/>
              </w:rPr>
              <w:t>voldaan</w:t>
            </w:r>
          </w:p>
        </w:tc>
      </w:tr>
      <w:tr w:rsidR="00D61E98" w:rsidRPr="008B6ADA" w14:paraId="1594FB80" w14:textId="77777777" w:rsidTr="00D61E98">
        <w:tc>
          <w:tcPr>
            <w:tcW w:w="3387" w:type="dxa"/>
          </w:tcPr>
          <w:p w14:paraId="105B0891" w14:textId="751D8C30" w:rsidR="00D61E98" w:rsidRPr="006477C8" w:rsidRDefault="00783ADB" w:rsidP="009F70D6">
            <w:pPr>
              <w:pStyle w:val="NoSpacing"/>
              <w:numPr>
                <w:ilvl w:val="0"/>
                <w:numId w:val="20"/>
              </w:numPr>
              <w:tabs>
                <w:tab w:val="left" w:pos="230"/>
              </w:tabs>
              <w:ind w:left="32" w:firstLine="21"/>
              <w:rPr>
                <w:rFonts w:ascii="Calibri" w:hAnsi="Calibri"/>
              </w:rPr>
            </w:pPr>
            <w:r>
              <w:rPr>
                <w:rFonts w:ascii="Calibri" w:hAnsi="Calibri"/>
              </w:rPr>
              <w:t>Terug-</w:t>
            </w:r>
            <w:r w:rsidR="00D61E98" w:rsidRPr="006477C8">
              <w:rPr>
                <w:rFonts w:ascii="Calibri" w:hAnsi="Calibri"/>
              </w:rPr>
              <w:t xml:space="preserve"> en vooruitblik</w:t>
            </w:r>
          </w:p>
        </w:tc>
        <w:tc>
          <w:tcPr>
            <w:tcW w:w="993" w:type="dxa"/>
          </w:tcPr>
          <w:p w14:paraId="0F644AC4" w14:textId="77777777" w:rsidR="00D61E98" w:rsidRPr="00D61E98" w:rsidRDefault="00D61E98" w:rsidP="00D61E98">
            <w:pPr>
              <w:tabs>
                <w:tab w:val="left" w:pos="306"/>
              </w:tabs>
              <w:jc w:val="center"/>
              <w:rPr>
                <w:rFonts w:ascii="Calibri" w:hAnsi="Calibri" w:cs="Calibri"/>
              </w:rPr>
            </w:pPr>
            <w:r w:rsidRPr="001B26F0">
              <w:rPr>
                <w:rFonts w:ascii="Calibri" w:hAnsi="Calibri" w:cs="Calibri"/>
              </w:rPr>
              <w:t>1</w:t>
            </w:r>
          </w:p>
        </w:tc>
      </w:tr>
      <w:tr w:rsidR="00D61E98" w:rsidRPr="008B6ADA" w14:paraId="20C87574" w14:textId="77777777" w:rsidTr="00D61E98">
        <w:tc>
          <w:tcPr>
            <w:tcW w:w="3387" w:type="dxa"/>
          </w:tcPr>
          <w:p w14:paraId="0F811D1E" w14:textId="651C0BA0" w:rsidR="00D61E98" w:rsidRPr="006477C8" w:rsidRDefault="00D61E98" w:rsidP="006477C8">
            <w:pPr>
              <w:pStyle w:val="NoSpacing"/>
              <w:rPr>
                <w:rFonts w:ascii="Calibri" w:hAnsi="Calibri"/>
              </w:rPr>
            </w:pPr>
            <w:r w:rsidRPr="006477C8">
              <w:rPr>
                <w:rFonts w:ascii="Calibri" w:hAnsi="Calibri"/>
              </w:rPr>
              <w:t>Onderbouwing</w:t>
            </w:r>
            <w:r w:rsidR="003B1DE7">
              <w:rPr>
                <w:rFonts w:ascii="Calibri" w:hAnsi="Calibri"/>
              </w:rPr>
              <w:t xml:space="preserve"> met theorie</w:t>
            </w:r>
          </w:p>
        </w:tc>
        <w:tc>
          <w:tcPr>
            <w:tcW w:w="993" w:type="dxa"/>
          </w:tcPr>
          <w:p w14:paraId="6746C38A" w14:textId="50F4BC43" w:rsidR="00D61E98" w:rsidRPr="00D61E98" w:rsidRDefault="00847CBA" w:rsidP="00D61E98">
            <w:pPr>
              <w:tabs>
                <w:tab w:val="left" w:pos="306"/>
              </w:tabs>
              <w:jc w:val="center"/>
              <w:rPr>
                <w:rFonts w:ascii="Calibri" w:hAnsi="Calibri" w:cs="Calibri"/>
              </w:rPr>
            </w:pPr>
            <w:r>
              <w:rPr>
                <w:rFonts w:ascii="Calibri" w:hAnsi="Calibri" w:cs="Calibri"/>
              </w:rPr>
              <w:t>1</w:t>
            </w:r>
          </w:p>
        </w:tc>
      </w:tr>
    </w:tbl>
    <w:p w14:paraId="5B9962A5" w14:textId="684F63A8" w:rsidR="00251309" w:rsidRPr="00251309" w:rsidRDefault="00251309" w:rsidP="00A511A6">
      <w:pPr>
        <w:spacing w:after="0" w:line="240" w:lineRule="auto"/>
        <w:jc w:val="both"/>
        <w:rPr>
          <w:rFonts w:cstheme="minorHAnsi"/>
        </w:rPr>
      </w:pPr>
      <w:r w:rsidRPr="00251309">
        <w:rPr>
          <w:rFonts w:cstheme="minorHAnsi"/>
        </w:rPr>
        <w:t xml:space="preserve">  </w:t>
      </w:r>
    </w:p>
    <w:p w14:paraId="5A467922" w14:textId="3EDC7DF6" w:rsidR="001F6B1D" w:rsidRDefault="001F6B1D" w:rsidP="001D5D7B">
      <w:pPr>
        <w:pStyle w:val="Caption"/>
        <w:rPr>
          <w:color w:val="auto"/>
          <w:sz w:val="20"/>
          <w:szCs w:val="20"/>
        </w:rPr>
      </w:pPr>
    </w:p>
    <w:p w14:paraId="2BD9096E" w14:textId="322B1B44" w:rsidR="002A143E" w:rsidRDefault="002A143E" w:rsidP="002A143E"/>
    <w:p w14:paraId="3AC1D772" w14:textId="3887DE46" w:rsidR="002A143E" w:rsidRDefault="002A143E" w:rsidP="002A143E"/>
    <w:p w14:paraId="4F66E298" w14:textId="237CDCF9" w:rsidR="002A143E" w:rsidRDefault="002A143E" w:rsidP="002A143E"/>
    <w:p w14:paraId="083603DE" w14:textId="1241964D" w:rsidR="002A143E" w:rsidRDefault="002A143E" w:rsidP="002A143E"/>
    <w:p w14:paraId="792FBA2C" w14:textId="62848C40" w:rsidR="002A143E" w:rsidRDefault="002A143E" w:rsidP="002A143E"/>
    <w:p w14:paraId="26FF1D49" w14:textId="3E0B80AA" w:rsidR="00394157" w:rsidRPr="001A12FA" w:rsidRDefault="00394157" w:rsidP="00BC0538">
      <w:pPr>
        <w:pStyle w:val="Heading2"/>
        <w:numPr>
          <w:ilvl w:val="0"/>
          <w:numId w:val="0"/>
        </w:numPr>
        <w:spacing w:line="257" w:lineRule="auto"/>
        <w:rPr>
          <w:caps/>
          <w:color w:val="2F5496" w:themeColor="accent1" w:themeShade="BF"/>
        </w:rPr>
      </w:pPr>
      <w:bookmarkStart w:id="10" w:name="_Toc112840218"/>
      <w:r w:rsidRPr="001A12FA">
        <w:rPr>
          <w:caps/>
          <w:color w:val="2F5496" w:themeColor="accent1" w:themeShade="BF"/>
        </w:rPr>
        <w:t>Bijlage 1. Leerdoelen</w:t>
      </w:r>
      <w:r w:rsidR="00FC609A">
        <w:rPr>
          <w:caps/>
          <w:color w:val="2F5496" w:themeColor="accent1" w:themeShade="BF"/>
        </w:rPr>
        <w:t xml:space="preserve"> SP</w:t>
      </w:r>
      <w:r w:rsidR="00F97DCC">
        <w:rPr>
          <w:caps/>
          <w:color w:val="2F5496" w:themeColor="accent1" w:themeShade="BF"/>
        </w:rPr>
        <w:t>2-minor</w:t>
      </w:r>
      <w:bookmarkEnd w:id="10"/>
    </w:p>
    <w:p w14:paraId="1E69B995" w14:textId="77777777" w:rsidR="00B359DF" w:rsidRDefault="00B359DF" w:rsidP="00A511A6">
      <w:pPr>
        <w:spacing w:after="0"/>
        <w:jc w:val="both"/>
        <w:rPr>
          <w:rFonts w:cstheme="minorHAnsi"/>
        </w:rPr>
      </w:pPr>
    </w:p>
    <w:p w14:paraId="24134726" w14:textId="53DB4819" w:rsidR="00394157" w:rsidRPr="00394157" w:rsidRDefault="00394157" w:rsidP="00A511A6">
      <w:pPr>
        <w:spacing w:after="0"/>
        <w:jc w:val="both"/>
        <w:rPr>
          <w:rFonts w:cstheme="minorHAnsi"/>
        </w:rPr>
      </w:pPr>
      <w:r w:rsidRPr="00394157">
        <w:rPr>
          <w:rFonts w:cstheme="minorHAnsi"/>
        </w:rPr>
        <w:t>Tijdens de stage</w:t>
      </w:r>
      <w:r w:rsidR="00C72979">
        <w:rPr>
          <w:rFonts w:cstheme="minorHAnsi"/>
        </w:rPr>
        <w:t xml:space="preserve"> werk je aan het behalen van de leerdoelen</w:t>
      </w:r>
      <w:r w:rsidRPr="00394157">
        <w:rPr>
          <w:rFonts w:cstheme="minorHAnsi"/>
        </w:rPr>
        <w:t xml:space="preserve">, die gericht zijn op het verwerven van je startbekwaamheid. Deze leerdoelen vormen de praktische uitwerking van </w:t>
      </w:r>
      <w:r>
        <w:rPr>
          <w:rFonts w:cstheme="minorHAnsi"/>
        </w:rPr>
        <w:t>de</w:t>
      </w:r>
      <w:r w:rsidRPr="00394157">
        <w:rPr>
          <w:rFonts w:cstheme="minorHAnsi"/>
        </w:rPr>
        <w:t xml:space="preserve"> eindtermen die gelden voor de minoropleidingen. De leerdoelen van SP</w:t>
      </w:r>
      <w:r w:rsidR="00F97DCC">
        <w:rPr>
          <w:rFonts w:cstheme="minorHAnsi"/>
        </w:rPr>
        <w:t>2</w:t>
      </w:r>
      <w:r w:rsidRPr="00394157">
        <w:rPr>
          <w:rFonts w:cstheme="minorHAnsi"/>
        </w:rPr>
        <w:t xml:space="preserve"> zijn als volgt:</w:t>
      </w:r>
    </w:p>
    <w:p w14:paraId="0845C9DA" w14:textId="77777777" w:rsidR="00F97DCC" w:rsidRPr="00F97DCC" w:rsidRDefault="00F97DCC" w:rsidP="00F97DCC">
      <w:pPr>
        <w:pStyle w:val="NoSpacing"/>
      </w:pPr>
      <w:bookmarkStart w:id="11" w:name="_Toc528257674"/>
      <w:r w:rsidRPr="00EE0EA3">
        <w:t>Aan het ei</w:t>
      </w:r>
      <w:r w:rsidRPr="00F97DCC">
        <w:t>nd van de cursus kan je…</w:t>
      </w:r>
      <w:bookmarkEnd w:id="11"/>
    </w:p>
    <w:p w14:paraId="785D5894" w14:textId="77777777" w:rsidR="00F97DCC" w:rsidRPr="00F97DCC" w:rsidRDefault="00F97DCC" w:rsidP="009F70D6">
      <w:pPr>
        <w:pStyle w:val="ListParagraph"/>
        <w:numPr>
          <w:ilvl w:val="0"/>
          <w:numId w:val="16"/>
        </w:numPr>
        <w:spacing w:line="240" w:lineRule="auto"/>
        <w:ind w:left="527" w:hanging="357"/>
      </w:pPr>
      <w:r w:rsidRPr="00F97DCC">
        <w:t>… je positie bepalen ten opzichte van alles dat gebeurt op een school. Te denken valt aan de schoolregels, zorgstructuur, vakgroepenstructuur, organisatie met toa’s, pedagogisch-didactisch klimaat, etc.</w:t>
      </w:r>
    </w:p>
    <w:p w14:paraId="301C224C" w14:textId="77777777" w:rsidR="00F97DCC" w:rsidRPr="00F97DCC" w:rsidRDefault="00F97DCC" w:rsidP="009F70D6">
      <w:pPr>
        <w:pStyle w:val="ListParagraph"/>
        <w:numPr>
          <w:ilvl w:val="0"/>
          <w:numId w:val="16"/>
        </w:numPr>
        <w:spacing w:line="240" w:lineRule="auto"/>
        <w:ind w:left="527" w:hanging="357"/>
      </w:pPr>
      <w:r w:rsidRPr="00F97DCC">
        <w:t>… verscheidene methoden inzetten uit het handelingsrepertoire van bekwame docenten op het vlak van didactiek en pedagogiek en deze koppelen aan de theorie van onderwijskunde en vakdidactiek.</w:t>
      </w:r>
    </w:p>
    <w:p w14:paraId="425C9341" w14:textId="77777777" w:rsidR="00F97DCC" w:rsidRPr="00F97DCC" w:rsidRDefault="00F97DCC" w:rsidP="009F70D6">
      <w:pPr>
        <w:pStyle w:val="ListParagraph"/>
        <w:numPr>
          <w:ilvl w:val="0"/>
          <w:numId w:val="16"/>
        </w:numPr>
        <w:spacing w:line="240" w:lineRule="auto"/>
        <w:ind w:left="527" w:hanging="357"/>
      </w:pPr>
      <w:r w:rsidRPr="00F97DCC">
        <w:t>… benoemen en vanuit ervaring reflecteren op wat er allemaal komt kijken bij het beroep van een docent (waarbij te denken valt aan aspecten op het gebied van pedagogiek, didactiek, klassenmanagement, mentorschap, toetsing, onderwijsontwikkeling, professionalisering en samenwerking).</w:t>
      </w:r>
    </w:p>
    <w:p w14:paraId="7489EFB0" w14:textId="77777777" w:rsidR="00F97DCC" w:rsidRPr="00F97DCC" w:rsidRDefault="00F97DCC" w:rsidP="009F70D6">
      <w:pPr>
        <w:pStyle w:val="ListParagraph"/>
        <w:numPr>
          <w:ilvl w:val="0"/>
          <w:numId w:val="16"/>
        </w:numPr>
        <w:spacing w:line="240" w:lineRule="auto"/>
        <w:ind w:left="527" w:hanging="357"/>
      </w:pPr>
      <w:r w:rsidRPr="00F97DCC">
        <w:t>… je eigen visie op het beroep van docent en het lesgeven in je vak formuleren waarbij je je visie vanuit SP1 uitbreidt en verdiept.</w:t>
      </w:r>
    </w:p>
    <w:p w14:paraId="6ABD334A" w14:textId="77777777" w:rsidR="00F97DCC" w:rsidRPr="00F97DCC" w:rsidRDefault="00F97DCC" w:rsidP="009F70D6">
      <w:pPr>
        <w:pStyle w:val="ListParagraph"/>
        <w:numPr>
          <w:ilvl w:val="0"/>
          <w:numId w:val="16"/>
        </w:numPr>
        <w:spacing w:line="240" w:lineRule="auto"/>
        <w:ind w:left="527" w:hanging="357"/>
      </w:pPr>
      <w:r w:rsidRPr="00F97DCC">
        <w:t>… op basis van eigen ervaringen je niveau onderbouwd inschatten.</w:t>
      </w:r>
    </w:p>
    <w:p w14:paraId="77657D90" w14:textId="77777777" w:rsidR="00F97DCC" w:rsidRPr="00F97DCC" w:rsidRDefault="00F97DCC" w:rsidP="009F70D6">
      <w:pPr>
        <w:pStyle w:val="ListParagraph"/>
        <w:numPr>
          <w:ilvl w:val="0"/>
          <w:numId w:val="16"/>
        </w:numPr>
        <w:spacing w:line="240" w:lineRule="auto"/>
        <w:ind w:left="527" w:hanging="357"/>
      </w:pPr>
      <w:r w:rsidRPr="00F97DCC">
        <w:t>… onderbouwd benoemen op welke vlakken je je nog moet ontwikkelen om je verder te professionaliseren in je docentschap en hier een actieplan voor opstellen.</w:t>
      </w:r>
    </w:p>
    <w:p w14:paraId="0B8EFBCC" w14:textId="77777777" w:rsidR="00F97DCC" w:rsidRPr="00F97DCC" w:rsidRDefault="00F97DCC" w:rsidP="009F70D6">
      <w:pPr>
        <w:pStyle w:val="ListParagraph"/>
        <w:numPr>
          <w:ilvl w:val="0"/>
          <w:numId w:val="16"/>
        </w:numPr>
        <w:spacing w:after="0" w:line="240" w:lineRule="auto"/>
        <w:ind w:left="527" w:hanging="357"/>
        <w:rPr>
          <w:rFonts w:ascii="Times New Roman" w:eastAsia="Times New Roman" w:hAnsi="Times New Roman" w:cs="Times New Roman"/>
          <w:sz w:val="24"/>
          <w:szCs w:val="24"/>
          <w:lang w:eastAsia="nl-NL"/>
        </w:rPr>
      </w:pPr>
      <w:r w:rsidRPr="00F97DCC">
        <w:rPr>
          <w:rFonts w:eastAsia="Times New Roman" w:cs="Calibri"/>
          <w:color w:val="000000"/>
          <w:lang w:eastAsia="nl-NL"/>
        </w:rPr>
        <w:t>… functioneren als startbekwaam docent, overeenkomstig met de minimumeisen zoals vastgelegd in de landelijk bekwaamheidseisen.</w:t>
      </w:r>
    </w:p>
    <w:p w14:paraId="075E659A" w14:textId="35F3E8FC" w:rsidR="00F97DCC" w:rsidRPr="00F97DCC" w:rsidRDefault="00F97DCC" w:rsidP="009F70D6">
      <w:pPr>
        <w:pStyle w:val="ListParagraph"/>
        <w:numPr>
          <w:ilvl w:val="0"/>
          <w:numId w:val="16"/>
        </w:numPr>
        <w:spacing w:line="240" w:lineRule="auto"/>
        <w:ind w:left="527" w:hanging="357"/>
      </w:pPr>
      <w:r w:rsidRPr="00F97DCC">
        <w:t>… een lesmodule ontwerpen bestaande uit alle elementen van belang voor lesgeven en leren: pedagogische visie, lesplannen, lesmaterialen en ingebouwde toetsing gericht op het leren van de leerlingen</w:t>
      </w:r>
      <w:r>
        <w:t>.</w:t>
      </w:r>
    </w:p>
    <w:p w14:paraId="1DF81A84" w14:textId="4E3C1265" w:rsidR="00F97DCC" w:rsidRPr="003F4B87" w:rsidRDefault="00F97DCC" w:rsidP="009F70D6">
      <w:pPr>
        <w:pStyle w:val="ListParagraph"/>
        <w:numPr>
          <w:ilvl w:val="0"/>
          <w:numId w:val="16"/>
        </w:numPr>
        <w:spacing w:line="240" w:lineRule="auto"/>
        <w:ind w:left="527" w:hanging="357"/>
      </w:pPr>
      <w:r w:rsidRPr="00F97DCC">
        <w:t xml:space="preserve">… bepalen wanneer en hoe je advies </w:t>
      </w:r>
      <w:r w:rsidR="009F70D6" w:rsidRPr="00F97DCC">
        <w:t xml:space="preserve">aan </w:t>
      </w:r>
      <w:r w:rsidR="009F70D6">
        <w:t xml:space="preserve">collega’s of andere deskundigen </w:t>
      </w:r>
      <w:r w:rsidRPr="00F97DCC">
        <w:t xml:space="preserve">kan </w:t>
      </w:r>
      <w:r w:rsidR="009F70D6">
        <w:t xml:space="preserve">vragen en </w:t>
      </w:r>
      <w:r w:rsidRPr="00F97DCC">
        <w:rPr>
          <w:bCs/>
        </w:rPr>
        <w:t>geven</w:t>
      </w:r>
      <w:r w:rsidRPr="00F97DCC">
        <w:t xml:space="preserve">; </w:t>
      </w:r>
      <w:r w:rsidRPr="00F97DCC">
        <w:rPr>
          <w:bCs/>
        </w:rPr>
        <w:t>gebruikmaken</w:t>
      </w:r>
      <w:r w:rsidRPr="00F97DCC">
        <w:t xml:space="preserve"> van methodieken voor professionele consultatie en leren, zoals supervisie en intervisie; </w:t>
      </w:r>
      <w:r w:rsidRPr="001C74AE">
        <w:t>en daarbij ook grenzen te bewaken</w:t>
      </w:r>
      <w:r>
        <w:t>.</w:t>
      </w:r>
    </w:p>
    <w:p w14:paraId="03092BEB" w14:textId="77777777" w:rsidR="00F97DCC" w:rsidRDefault="00F97DCC">
      <w:pPr>
        <w:rPr>
          <w:rFonts w:eastAsiaTheme="majorEastAsia" w:cstheme="majorBidi"/>
          <w:caps/>
          <w:color w:val="2F5496" w:themeColor="accent1" w:themeShade="BF"/>
          <w:sz w:val="28"/>
          <w:szCs w:val="26"/>
        </w:rPr>
      </w:pPr>
      <w:r>
        <w:rPr>
          <w:caps/>
          <w:color w:val="2F5496" w:themeColor="accent1" w:themeShade="BF"/>
        </w:rPr>
        <w:br w:type="page"/>
      </w:r>
    </w:p>
    <w:p w14:paraId="59309721" w14:textId="70D8E3DC" w:rsidR="002D2953" w:rsidRDefault="00E07C73" w:rsidP="002D2953">
      <w:pPr>
        <w:pStyle w:val="Heading2"/>
        <w:numPr>
          <w:ilvl w:val="0"/>
          <w:numId w:val="0"/>
        </w:numPr>
        <w:spacing w:line="257" w:lineRule="auto"/>
        <w:rPr>
          <w:caps/>
          <w:color w:val="2F5496" w:themeColor="accent1" w:themeShade="BF"/>
        </w:rPr>
      </w:pPr>
      <w:bookmarkStart w:id="12" w:name="_Toc112840219"/>
      <w:r w:rsidRPr="001A12FA">
        <w:rPr>
          <w:caps/>
          <w:color w:val="2F5496" w:themeColor="accent1" w:themeShade="BF"/>
        </w:rPr>
        <w:t xml:space="preserve">Bijlage </w:t>
      </w:r>
      <w:r>
        <w:rPr>
          <w:caps/>
          <w:color w:val="2F5496" w:themeColor="accent1" w:themeShade="BF"/>
        </w:rPr>
        <w:t>2</w:t>
      </w:r>
      <w:r w:rsidRPr="001A12FA">
        <w:rPr>
          <w:caps/>
          <w:color w:val="2F5496" w:themeColor="accent1" w:themeShade="BF"/>
        </w:rPr>
        <w:t xml:space="preserve">. </w:t>
      </w:r>
      <w:r w:rsidR="004467D0">
        <w:rPr>
          <w:caps/>
          <w:color w:val="2F5496" w:themeColor="accent1" w:themeShade="BF"/>
        </w:rPr>
        <w:t>beroepsbeeld van de leraar</w:t>
      </w:r>
      <w:bookmarkEnd w:id="12"/>
    </w:p>
    <w:p w14:paraId="4BAA70EC" w14:textId="42DAD81C" w:rsidR="004467D0" w:rsidRDefault="004467D0" w:rsidP="00C965A0"/>
    <w:p w14:paraId="60A1825C" w14:textId="77777777" w:rsidR="00B359DF" w:rsidRDefault="00B359DF" w:rsidP="00C965A0"/>
    <w:p w14:paraId="07A1D90D" w14:textId="77777777" w:rsidR="004467D0" w:rsidRDefault="004467D0" w:rsidP="004467D0">
      <w:pPr>
        <w:pStyle w:val="NoSpacing"/>
        <w:jc w:val="center"/>
      </w:pPr>
      <w:r w:rsidRPr="004E4D2E">
        <w:rPr>
          <w:noProof/>
          <w:lang w:eastAsia="nl-NL"/>
        </w:rPr>
        <w:drawing>
          <wp:inline distT="0" distB="0" distL="0" distR="0" wp14:anchorId="6ED0C2C0" wp14:editId="59CC2F78">
            <wp:extent cx="4938752" cy="4907141"/>
            <wp:effectExtent l="0" t="0" r="0" b="8255"/>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grayscl/>
                      <a:extLst>
                        <a:ext uri="{28A0092B-C50C-407E-A947-70E740481C1C}">
                          <a14:useLocalDpi xmlns:a14="http://schemas.microsoft.com/office/drawing/2010/main" val="0"/>
                        </a:ext>
                      </a:extLst>
                    </a:blip>
                    <a:srcRect l="3369"/>
                    <a:stretch/>
                  </pic:blipFill>
                  <pic:spPr bwMode="auto">
                    <a:xfrm>
                      <a:off x="0" y="0"/>
                      <a:ext cx="4943342" cy="4911701"/>
                    </a:xfrm>
                    <a:prstGeom prst="rect">
                      <a:avLst/>
                    </a:prstGeom>
                    <a:noFill/>
                    <a:ln>
                      <a:noFill/>
                    </a:ln>
                    <a:extLst>
                      <a:ext uri="{53640926-AAD7-44D8-BBD7-CCE9431645EC}">
                        <a14:shadowObscured xmlns:a14="http://schemas.microsoft.com/office/drawing/2010/main"/>
                      </a:ext>
                    </a:extLst>
                  </pic:spPr>
                </pic:pic>
              </a:graphicData>
            </a:graphic>
          </wp:inline>
        </w:drawing>
      </w:r>
    </w:p>
    <w:p w14:paraId="67106ADD" w14:textId="77777777" w:rsidR="004467D0" w:rsidRDefault="004467D0" w:rsidP="004467D0">
      <w:pPr>
        <w:pStyle w:val="NoSpacing"/>
        <w:jc w:val="center"/>
      </w:pPr>
    </w:p>
    <w:p w14:paraId="7BE08164" w14:textId="5C374C76" w:rsidR="004467D0" w:rsidRDefault="004467D0" w:rsidP="004467D0">
      <w:pPr>
        <w:jc w:val="center"/>
      </w:pPr>
      <w:r>
        <w:t>Uit Snoek</w:t>
      </w:r>
      <w:r w:rsidR="00ED3BBA">
        <w:t xml:space="preserve"> </w:t>
      </w:r>
      <w:r>
        <w:t>et al. (2017)</w:t>
      </w:r>
      <w:r w:rsidR="007A3F48">
        <w:rPr>
          <w:rStyle w:val="FootnoteReference"/>
        </w:rPr>
        <w:footnoteReference w:id="2"/>
      </w:r>
      <w:r w:rsidR="007A3F48">
        <w:t xml:space="preserve">. </w:t>
      </w:r>
    </w:p>
    <w:p w14:paraId="7F8F0E81" w14:textId="77777777" w:rsidR="004467D0" w:rsidRPr="00223772" w:rsidRDefault="004467D0" w:rsidP="00C965A0"/>
    <w:p w14:paraId="0C65C612" w14:textId="4DD6E5CE" w:rsidR="00706FBE" w:rsidRPr="00E07C73" w:rsidRDefault="00706FBE" w:rsidP="00E07C73">
      <w:pPr>
        <w:jc w:val="both"/>
        <w:rPr>
          <w:rFonts w:cstheme="minorHAnsi"/>
        </w:rPr>
        <w:sectPr w:rsidR="00706FBE" w:rsidRPr="00E07C73" w:rsidSect="00F96DE6">
          <w:headerReference w:type="default" r:id="rId19"/>
          <w:footerReference w:type="default" r:id="rId20"/>
          <w:pgSz w:w="11906" w:h="16838"/>
          <w:pgMar w:top="1417" w:right="1417" w:bottom="1417" w:left="1417" w:header="708" w:footer="708" w:gutter="0"/>
          <w:cols w:space="708"/>
          <w:titlePg/>
          <w:docGrid w:linePitch="360"/>
        </w:sectPr>
      </w:pPr>
    </w:p>
    <w:p w14:paraId="30C86334" w14:textId="528A2836" w:rsidR="007E631F" w:rsidRDefault="00551F34" w:rsidP="00BC0538">
      <w:pPr>
        <w:pStyle w:val="Heading2"/>
        <w:numPr>
          <w:ilvl w:val="0"/>
          <w:numId w:val="0"/>
        </w:numPr>
        <w:spacing w:before="0" w:line="257" w:lineRule="auto"/>
        <w:rPr>
          <w:caps/>
          <w:color w:val="2F5496" w:themeColor="accent1" w:themeShade="BF"/>
        </w:rPr>
      </w:pPr>
      <w:bookmarkStart w:id="13" w:name="_Toc112840220"/>
      <w:r w:rsidRPr="001A12FA">
        <w:rPr>
          <w:caps/>
          <w:color w:val="2F5496" w:themeColor="accent1" w:themeShade="BF"/>
        </w:rPr>
        <w:t xml:space="preserve">Bijlage </w:t>
      </w:r>
      <w:r w:rsidR="00E07C73">
        <w:rPr>
          <w:caps/>
          <w:color w:val="2F5496" w:themeColor="accent1" w:themeShade="BF"/>
        </w:rPr>
        <w:t>3</w:t>
      </w:r>
      <w:r w:rsidRPr="001A12FA">
        <w:rPr>
          <w:caps/>
          <w:color w:val="2F5496" w:themeColor="accent1" w:themeShade="BF"/>
        </w:rPr>
        <w:t>. Bekwaamheidsformulier</w:t>
      </w:r>
      <w:bookmarkEnd w:id="13"/>
    </w:p>
    <w:p w14:paraId="36227297" w14:textId="66F96C73" w:rsidR="00551F34" w:rsidRDefault="00E070D7" w:rsidP="007E631F">
      <w:pPr>
        <w:pStyle w:val="NoSpacing"/>
        <w:rPr>
          <w:smallCaps/>
          <w:color w:val="2F5496" w:themeColor="accent1" w:themeShade="BF"/>
        </w:rPr>
      </w:pPr>
      <w:r w:rsidRPr="007E631F">
        <w:rPr>
          <w:smallCaps/>
          <w:color w:val="2F5496" w:themeColor="accent1" w:themeShade="BF"/>
        </w:rPr>
        <w:t xml:space="preserve">instrument om </w:t>
      </w:r>
      <w:r w:rsidR="00E04ECC">
        <w:rPr>
          <w:smallCaps/>
          <w:color w:val="2F5496" w:themeColor="accent1" w:themeShade="BF"/>
        </w:rPr>
        <w:t xml:space="preserve">je vaardigheid in </w:t>
      </w:r>
      <w:r w:rsidRPr="007E631F">
        <w:rPr>
          <w:smallCaps/>
          <w:color w:val="2F5496" w:themeColor="accent1" w:themeShade="BF"/>
        </w:rPr>
        <w:t>de praktijk in kaart te brengen</w:t>
      </w:r>
    </w:p>
    <w:p w14:paraId="3E0BF4B9" w14:textId="77777777" w:rsidR="007E631F" w:rsidRPr="007E631F" w:rsidRDefault="007E631F" w:rsidP="007E631F">
      <w:pPr>
        <w:pStyle w:val="NoSpacing"/>
        <w:rPr>
          <w:caps/>
          <w:smallCaps/>
          <w:color w:val="2F5496" w:themeColor="accent1" w:themeShade="BF"/>
        </w:rPr>
      </w:pPr>
    </w:p>
    <w:p w14:paraId="172CC0FB" w14:textId="7B51A6C7" w:rsidR="00E070D7" w:rsidRPr="000C7036" w:rsidRDefault="00E04ECC" w:rsidP="00C965A0">
      <w:pPr>
        <w:rPr>
          <w:rFonts w:ascii="Calibri" w:eastAsia="Calibri" w:hAnsi="Calibri" w:cs="Times New Roman"/>
        </w:rPr>
      </w:pPr>
      <w:r>
        <w:t xml:space="preserve">Onderstaande rubric wordt gebruikt aan het eind van SP2 om je vaardigheid op de vier aspecten </w:t>
      </w:r>
      <w:r>
        <w:rPr>
          <w:i/>
        </w:rPr>
        <w:t>vakinhoud</w:t>
      </w:r>
      <w:r>
        <w:t xml:space="preserve">, </w:t>
      </w:r>
      <w:r>
        <w:rPr>
          <w:i/>
        </w:rPr>
        <w:t>pedagogiek &amp; klassenmanagement</w:t>
      </w:r>
      <w:r>
        <w:t xml:space="preserve">, </w:t>
      </w:r>
      <w:r>
        <w:rPr>
          <w:i/>
        </w:rPr>
        <w:t>vakdidactiek</w:t>
      </w:r>
      <w:r>
        <w:t xml:space="preserve"> en </w:t>
      </w:r>
      <w:r>
        <w:rPr>
          <w:i/>
        </w:rPr>
        <w:t>professionele houding</w:t>
      </w:r>
      <w:r>
        <w:t xml:space="preserve"> in kaart te brengen. Je vakcoach geeft daartoe per aspect een globale beoordeling op een aantal indicatoren en een overkoepelende tekstuele toelichting op jouw huidige vaardigheden en mate van voortgang. Dit instrument wordt (samen met het lesbezoek en het </w:t>
      </w:r>
      <w:r w:rsidR="001751C4">
        <w:t>ontwikkel</w:t>
      </w:r>
      <w:r>
        <w:t>verslag) door de vakdidacticus als input gebruik voor het vaststellen van de beoordeling van je stage.</w:t>
      </w:r>
    </w:p>
    <w:p w14:paraId="2AF420FF" w14:textId="77777777" w:rsidR="00E070D7" w:rsidRPr="00E070D7" w:rsidRDefault="00E070D7" w:rsidP="00E070D7">
      <w:pPr>
        <w:spacing w:after="0" w:line="240" w:lineRule="auto"/>
        <w:rPr>
          <w:rFonts w:ascii="Calibri" w:eastAsia="Calibri" w:hAnsi="Calibri" w:cs="Times New Roman"/>
        </w:rPr>
      </w:pPr>
    </w:p>
    <w:tbl>
      <w:tblPr>
        <w:tblStyle w:val="Tabelraster3"/>
        <w:tblW w:w="14578"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ook w:val="04A0" w:firstRow="1" w:lastRow="0" w:firstColumn="1" w:lastColumn="0" w:noHBand="0" w:noVBand="1"/>
      </w:tblPr>
      <w:tblGrid>
        <w:gridCol w:w="1253"/>
        <w:gridCol w:w="10915"/>
        <w:gridCol w:w="602"/>
        <w:gridCol w:w="603"/>
        <w:gridCol w:w="602"/>
        <w:gridCol w:w="603"/>
      </w:tblGrid>
      <w:tr w:rsidR="00E070D7" w:rsidRPr="00E070D7" w14:paraId="51F6EAA0" w14:textId="77777777" w:rsidTr="00E070D7">
        <w:tc>
          <w:tcPr>
            <w:tcW w:w="12168" w:type="dxa"/>
            <w:gridSpan w:val="2"/>
            <w:shd w:val="clear" w:color="auto" w:fill="000000"/>
          </w:tcPr>
          <w:p w14:paraId="72A298DF" w14:textId="77777777" w:rsidR="00E070D7" w:rsidRPr="00E070D7" w:rsidRDefault="00E070D7" w:rsidP="00E070D7">
            <w:pPr>
              <w:rPr>
                <w:rFonts w:ascii="Calibri" w:eastAsia="Calibri" w:hAnsi="Calibri" w:cs="Times New Roman"/>
                <w:b/>
                <w:color w:val="FFFFFF"/>
                <w:sz w:val="20"/>
                <w:szCs w:val="20"/>
              </w:rPr>
            </w:pPr>
            <w:r w:rsidRPr="00E070D7">
              <w:rPr>
                <w:rFonts w:ascii="Calibri" w:eastAsia="Calibri" w:hAnsi="Calibri" w:cs="Times New Roman"/>
                <w:b/>
                <w:color w:val="FFFFFF"/>
                <w:sz w:val="20"/>
                <w:szCs w:val="20"/>
              </w:rPr>
              <w:t>Vakinhoud</w:t>
            </w:r>
          </w:p>
        </w:tc>
        <w:tc>
          <w:tcPr>
            <w:tcW w:w="602" w:type="dxa"/>
            <w:shd w:val="clear" w:color="auto" w:fill="000000"/>
          </w:tcPr>
          <w:p w14:paraId="62CF92BA" w14:textId="77777777" w:rsidR="00E070D7" w:rsidRPr="00E070D7" w:rsidRDefault="00E070D7" w:rsidP="00E070D7">
            <w:pPr>
              <w:jc w:val="center"/>
              <w:rPr>
                <w:rFonts w:ascii="Calibri" w:eastAsia="Calibri" w:hAnsi="Calibri" w:cs="Times New Roman"/>
                <w:color w:val="FFFFFF"/>
                <w:sz w:val="20"/>
                <w:szCs w:val="20"/>
              </w:rPr>
            </w:pPr>
            <w:r w:rsidRPr="00E070D7">
              <w:rPr>
                <w:rFonts w:ascii="Calibri" w:eastAsia="Calibri" w:hAnsi="Calibri" w:cs="Times New Roman"/>
                <w:color w:val="FFFFFF"/>
                <w:sz w:val="20"/>
                <w:szCs w:val="20"/>
              </w:rPr>
              <w:t>--</w:t>
            </w:r>
          </w:p>
        </w:tc>
        <w:tc>
          <w:tcPr>
            <w:tcW w:w="603" w:type="dxa"/>
            <w:shd w:val="clear" w:color="auto" w:fill="000000"/>
          </w:tcPr>
          <w:p w14:paraId="503CE32E" w14:textId="77777777" w:rsidR="00E070D7" w:rsidRPr="00E070D7" w:rsidRDefault="00E070D7" w:rsidP="00E070D7">
            <w:pPr>
              <w:jc w:val="center"/>
              <w:rPr>
                <w:rFonts w:ascii="Calibri" w:eastAsia="Calibri" w:hAnsi="Calibri" w:cs="Times New Roman"/>
                <w:color w:val="FFFFFF"/>
                <w:sz w:val="20"/>
                <w:szCs w:val="20"/>
              </w:rPr>
            </w:pPr>
            <w:r w:rsidRPr="00E070D7">
              <w:rPr>
                <w:rFonts w:ascii="Calibri" w:eastAsia="Calibri" w:hAnsi="Calibri" w:cs="Times New Roman"/>
                <w:color w:val="FFFFFF"/>
                <w:sz w:val="20"/>
                <w:szCs w:val="20"/>
              </w:rPr>
              <w:t>-</w:t>
            </w:r>
          </w:p>
        </w:tc>
        <w:tc>
          <w:tcPr>
            <w:tcW w:w="602" w:type="dxa"/>
            <w:shd w:val="clear" w:color="auto" w:fill="000000"/>
          </w:tcPr>
          <w:p w14:paraId="4AE42DFB" w14:textId="77777777" w:rsidR="00E070D7" w:rsidRPr="00E070D7" w:rsidRDefault="00E070D7" w:rsidP="00E070D7">
            <w:pPr>
              <w:jc w:val="center"/>
              <w:rPr>
                <w:rFonts w:ascii="Calibri" w:eastAsia="Calibri" w:hAnsi="Calibri" w:cs="Times New Roman"/>
                <w:color w:val="FFFFFF"/>
                <w:sz w:val="20"/>
                <w:szCs w:val="20"/>
              </w:rPr>
            </w:pPr>
            <w:r w:rsidRPr="00E070D7">
              <w:rPr>
                <w:rFonts w:ascii="Calibri" w:eastAsia="Calibri" w:hAnsi="Calibri" w:cs="Times New Roman"/>
                <w:color w:val="FFFFFF"/>
                <w:sz w:val="20"/>
                <w:szCs w:val="20"/>
              </w:rPr>
              <w:t>+</w:t>
            </w:r>
          </w:p>
        </w:tc>
        <w:tc>
          <w:tcPr>
            <w:tcW w:w="603" w:type="dxa"/>
            <w:shd w:val="clear" w:color="auto" w:fill="000000"/>
          </w:tcPr>
          <w:p w14:paraId="2EC4E0F5" w14:textId="77777777" w:rsidR="00E070D7" w:rsidRPr="00E070D7" w:rsidRDefault="00E070D7" w:rsidP="00E070D7">
            <w:pPr>
              <w:jc w:val="center"/>
              <w:rPr>
                <w:rFonts w:ascii="Calibri" w:eastAsia="Calibri" w:hAnsi="Calibri" w:cs="Times New Roman"/>
                <w:color w:val="FFFFFF"/>
                <w:sz w:val="20"/>
                <w:szCs w:val="20"/>
              </w:rPr>
            </w:pPr>
            <w:r w:rsidRPr="00E070D7">
              <w:rPr>
                <w:rFonts w:ascii="Calibri" w:eastAsia="Calibri" w:hAnsi="Calibri" w:cs="Times New Roman"/>
                <w:color w:val="FFFFFF"/>
                <w:sz w:val="20"/>
                <w:szCs w:val="20"/>
              </w:rPr>
              <w:t>++</w:t>
            </w:r>
          </w:p>
        </w:tc>
      </w:tr>
      <w:tr w:rsidR="00E070D7" w:rsidRPr="00E070D7" w14:paraId="291DC085" w14:textId="77777777" w:rsidTr="002C66CB">
        <w:tc>
          <w:tcPr>
            <w:tcW w:w="12168" w:type="dxa"/>
            <w:gridSpan w:val="2"/>
          </w:tcPr>
          <w:p w14:paraId="0893CAE1" w14:textId="77777777" w:rsidR="00E070D7" w:rsidRPr="00E070D7" w:rsidRDefault="00E070D7" w:rsidP="00E070D7">
            <w:pPr>
              <w:rPr>
                <w:rFonts w:ascii="Calibri" w:eastAsia="Calibri" w:hAnsi="Calibri" w:cs="Times New Roman"/>
                <w:sz w:val="20"/>
                <w:szCs w:val="20"/>
              </w:rPr>
            </w:pPr>
            <w:r w:rsidRPr="00E070D7">
              <w:rPr>
                <w:rFonts w:ascii="Calibri" w:eastAsia="Calibri" w:hAnsi="Calibri" w:cs="Times New Roman"/>
                <w:sz w:val="20"/>
                <w:szCs w:val="20"/>
              </w:rPr>
              <w:t>1. De student staat boven de stof, heeft overzicht over achterliggende structuren en overkoepelende concepten en kan relaties hiertussen leggen</w:t>
            </w:r>
          </w:p>
        </w:tc>
        <w:tc>
          <w:tcPr>
            <w:tcW w:w="602" w:type="dxa"/>
          </w:tcPr>
          <w:p w14:paraId="28DAC98B" w14:textId="77777777" w:rsidR="00E070D7" w:rsidRPr="00E070D7" w:rsidRDefault="00E070D7" w:rsidP="00E070D7">
            <w:pPr>
              <w:rPr>
                <w:rFonts w:ascii="Calibri" w:eastAsia="Calibri" w:hAnsi="Calibri" w:cs="Times New Roman"/>
                <w:sz w:val="20"/>
                <w:szCs w:val="20"/>
              </w:rPr>
            </w:pPr>
          </w:p>
        </w:tc>
        <w:tc>
          <w:tcPr>
            <w:tcW w:w="603" w:type="dxa"/>
          </w:tcPr>
          <w:p w14:paraId="6C72AEFD" w14:textId="77777777" w:rsidR="00E070D7" w:rsidRPr="00E070D7" w:rsidRDefault="00E070D7" w:rsidP="00E070D7">
            <w:pPr>
              <w:rPr>
                <w:rFonts w:ascii="Calibri" w:eastAsia="Calibri" w:hAnsi="Calibri" w:cs="Times New Roman"/>
                <w:sz w:val="20"/>
                <w:szCs w:val="20"/>
              </w:rPr>
            </w:pPr>
          </w:p>
        </w:tc>
        <w:tc>
          <w:tcPr>
            <w:tcW w:w="602" w:type="dxa"/>
          </w:tcPr>
          <w:p w14:paraId="06B0036B" w14:textId="77777777" w:rsidR="00E070D7" w:rsidRPr="00E070D7" w:rsidRDefault="00E070D7" w:rsidP="00E070D7">
            <w:pPr>
              <w:rPr>
                <w:rFonts w:ascii="Calibri" w:eastAsia="Calibri" w:hAnsi="Calibri" w:cs="Times New Roman"/>
                <w:sz w:val="20"/>
                <w:szCs w:val="20"/>
              </w:rPr>
            </w:pPr>
          </w:p>
        </w:tc>
        <w:tc>
          <w:tcPr>
            <w:tcW w:w="603" w:type="dxa"/>
          </w:tcPr>
          <w:p w14:paraId="297FDBBE" w14:textId="77777777" w:rsidR="00E070D7" w:rsidRPr="00E070D7" w:rsidRDefault="00E070D7" w:rsidP="00E070D7">
            <w:pPr>
              <w:rPr>
                <w:rFonts w:ascii="Calibri" w:eastAsia="Calibri" w:hAnsi="Calibri" w:cs="Times New Roman"/>
                <w:sz w:val="20"/>
                <w:szCs w:val="20"/>
              </w:rPr>
            </w:pPr>
          </w:p>
        </w:tc>
      </w:tr>
      <w:tr w:rsidR="00E070D7" w:rsidRPr="00E070D7" w14:paraId="7800A217" w14:textId="77777777" w:rsidTr="002C66CB">
        <w:tc>
          <w:tcPr>
            <w:tcW w:w="12168" w:type="dxa"/>
            <w:gridSpan w:val="2"/>
          </w:tcPr>
          <w:p w14:paraId="756F8681" w14:textId="77777777" w:rsidR="00E070D7" w:rsidRPr="00E070D7" w:rsidRDefault="00E070D7" w:rsidP="00E070D7">
            <w:pPr>
              <w:rPr>
                <w:rFonts w:ascii="Calibri" w:eastAsia="Calibri" w:hAnsi="Calibri" w:cs="Times New Roman"/>
                <w:sz w:val="20"/>
                <w:szCs w:val="20"/>
              </w:rPr>
            </w:pPr>
            <w:r w:rsidRPr="00E070D7">
              <w:rPr>
                <w:rFonts w:ascii="Calibri" w:eastAsia="Calibri" w:hAnsi="Calibri" w:cs="Times New Roman"/>
                <w:sz w:val="20"/>
                <w:szCs w:val="20"/>
              </w:rPr>
              <w:t>2. De student straalt enthousiasme voor het vak uit en is een goed rolmodel voor leerlingen als vakexpert</w:t>
            </w:r>
          </w:p>
        </w:tc>
        <w:tc>
          <w:tcPr>
            <w:tcW w:w="602" w:type="dxa"/>
          </w:tcPr>
          <w:p w14:paraId="5287FB0C" w14:textId="77777777" w:rsidR="00E070D7" w:rsidRPr="00E070D7" w:rsidRDefault="00E070D7" w:rsidP="00E070D7">
            <w:pPr>
              <w:rPr>
                <w:rFonts w:ascii="Calibri" w:eastAsia="Calibri" w:hAnsi="Calibri" w:cs="Times New Roman"/>
                <w:sz w:val="20"/>
                <w:szCs w:val="20"/>
              </w:rPr>
            </w:pPr>
          </w:p>
        </w:tc>
        <w:tc>
          <w:tcPr>
            <w:tcW w:w="603" w:type="dxa"/>
          </w:tcPr>
          <w:p w14:paraId="45B6E2AF" w14:textId="77777777" w:rsidR="00E070D7" w:rsidRPr="00E070D7" w:rsidRDefault="00E070D7" w:rsidP="00E070D7">
            <w:pPr>
              <w:rPr>
                <w:rFonts w:ascii="Calibri" w:eastAsia="Calibri" w:hAnsi="Calibri" w:cs="Times New Roman"/>
                <w:sz w:val="20"/>
                <w:szCs w:val="20"/>
              </w:rPr>
            </w:pPr>
          </w:p>
        </w:tc>
        <w:tc>
          <w:tcPr>
            <w:tcW w:w="602" w:type="dxa"/>
          </w:tcPr>
          <w:p w14:paraId="14233FEC" w14:textId="77777777" w:rsidR="00E070D7" w:rsidRPr="00E070D7" w:rsidRDefault="00E070D7" w:rsidP="00E070D7">
            <w:pPr>
              <w:rPr>
                <w:rFonts w:ascii="Calibri" w:eastAsia="Calibri" w:hAnsi="Calibri" w:cs="Times New Roman"/>
                <w:sz w:val="20"/>
                <w:szCs w:val="20"/>
              </w:rPr>
            </w:pPr>
          </w:p>
        </w:tc>
        <w:tc>
          <w:tcPr>
            <w:tcW w:w="603" w:type="dxa"/>
          </w:tcPr>
          <w:p w14:paraId="27580D3D" w14:textId="77777777" w:rsidR="00E070D7" w:rsidRPr="00E070D7" w:rsidRDefault="00E070D7" w:rsidP="00E070D7">
            <w:pPr>
              <w:rPr>
                <w:rFonts w:ascii="Calibri" w:eastAsia="Calibri" w:hAnsi="Calibri" w:cs="Times New Roman"/>
                <w:sz w:val="20"/>
                <w:szCs w:val="20"/>
              </w:rPr>
            </w:pPr>
          </w:p>
        </w:tc>
      </w:tr>
      <w:tr w:rsidR="00E070D7" w:rsidRPr="00E070D7" w14:paraId="4B28073F" w14:textId="77777777" w:rsidTr="002C66CB">
        <w:tc>
          <w:tcPr>
            <w:tcW w:w="12168" w:type="dxa"/>
            <w:gridSpan w:val="2"/>
          </w:tcPr>
          <w:p w14:paraId="4B5750C1" w14:textId="77777777" w:rsidR="00E070D7" w:rsidRPr="00E070D7" w:rsidRDefault="00E070D7" w:rsidP="00E070D7">
            <w:pPr>
              <w:rPr>
                <w:rFonts w:ascii="Calibri" w:eastAsia="Calibri" w:hAnsi="Calibri" w:cs="Times New Roman"/>
                <w:sz w:val="20"/>
                <w:szCs w:val="20"/>
              </w:rPr>
            </w:pPr>
            <w:r w:rsidRPr="00E070D7">
              <w:rPr>
                <w:rFonts w:ascii="Calibri" w:eastAsia="Calibri" w:hAnsi="Calibri" w:cs="Times New Roman"/>
                <w:sz w:val="20"/>
                <w:szCs w:val="20"/>
              </w:rPr>
              <w:t>3. De student is consequent en correct in het gebruik van vaktaal/terminologie</w:t>
            </w:r>
          </w:p>
        </w:tc>
        <w:tc>
          <w:tcPr>
            <w:tcW w:w="602" w:type="dxa"/>
          </w:tcPr>
          <w:p w14:paraId="6FC1D473" w14:textId="77777777" w:rsidR="00E070D7" w:rsidRPr="00E070D7" w:rsidRDefault="00E070D7" w:rsidP="00E070D7">
            <w:pPr>
              <w:jc w:val="center"/>
              <w:rPr>
                <w:rFonts w:ascii="Calibri" w:eastAsia="Calibri" w:hAnsi="Calibri" w:cs="Times New Roman"/>
                <w:sz w:val="20"/>
                <w:szCs w:val="20"/>
              </w:rPr>
            </w:pPr>
          </w:p>
        </w:tc>
        <w:tc>
          <w:tcPr>
            <w:tcW w:w="603" w:type="dxa"/>
          </w:tcPr>
          <w:p w14:paraId="7A0045E5" w14:textId="77777777" w:rsidR="00E070D7" w:rsidRPr="00E070D7" w:rsidRDefault="00E070D7" w:rsidP="00E070D7">
            <w:pPr>
              <w:jc w:val="center"/>
              <w:rPr>
                <w:rFonts w:ascii="Calibri" w:eastAsia="Calibri" w:hAnsi="Calibri" w:cs="Times New Roman"/>
                <w:sz w:val="20"/>
                <w:szCs w:val="20"/>
              </w:rPr>
            </w:pPr>
          </w:p>
        </w:tc>
        <w:tc>
          <w:tcPr>
            <w:tcW w:w="602" w:type="dxa"/>
          </w:tcPr>
          <w:p w14:paraId="778667C9" w14:textId="77777777" w:rsidR="00E070D7" w:rsidRPr="00E070D7" w:rsidRDefault="00E070D7" w:rsidP="00E070D7">
            <w:pPr>
              <w:jc w:val="center"/>
              <w:rPr>
                <w:rFonts w:ascii="Calibri" w:eastAsia="Calibri" w:hAnsi="Calibri" w:cs="Times New Roman"/>
                <w:sz w:val="20"/>
                <w:szCs w:val="20"/>
              </w:rPr>
            </w:pPr>
          </w:p>
        </w:tc>
        <w:tc>
          <w:tcPr>
            <w:tcW w:w="603" w:type="dxa"/>
          </w:tcPr>
          <w:p w14:paraId="7A488520" w14:textId="77777777" w:rsidR="00E070D7" w:rsidRPr="00E070D7" w:rsidRDefault="00E070D7" w:rsidP="00E070D7">
            <w:pPr>
              <w:jc w:val="center"/>
              <w:rPr>
                <w:rFonts w:ascii="Calibri" w:eastAsia="Calibri" w:hAnsi="Calibri" w:cs="Times New Roman"/>
                <w:sz w:val="20"/>
                <w:szCs w:val="20"/>
              </w:rPr>
            </w:pPr>
          </w:p>
        </w:tc>
      </w:tr>
      <w:tr w:rsidR="00E070D7" w:rsidRPr="00E070D7" w14:paraId="555C2F5F" w14:textId="77777777" w:rsidTr="002C66CB">
        <w:tc>
          <w:tcPr>
            <w:tcW w:w="12168" w:type="dxa"/>
            <w:gridSpan w:val="2"/>
          </w:tcPr>
          <w:p w14:paraId="59AAE802" w14:textId="77777777" w:rsidR="00E070D7" w:rsidRPr="00E070D7" w:rsidRDefault="00E070D7" w:rsidP="00E070D7">
            <w:pPr>
              <w:rPr>
                <w:rFonts w:ascii="Calibri" w:eastAsia="Calibri" w:hAnsi="Calibri" w:cs="Times New Roman"/>
                <w:sz w:val="20"/>
                <w:szCs w:val="20"/>
              </w:rPr>
            </w:pPr>
            <w:r w:rsidRPr="00E070D7">
              <w:rPr>
                <w:rFonts w:ascii="Calibri" w:eastAsia="Calibri" w:hAnsi="Calibri" w:cs="Times New Roman"/>
                <w:sz w:val="20"/>
                <w:szCs w:val="20"/>
              </w:rPr>
              <w:t>4. De student kan de relevantie van de stof aannemelijk maken (voor o.a. praktijk, vervolgopleiding en persoonlijke ontwikkeling)</w:t>
            </w:r>
          </w:p>
        </w:tc>
        <w:tc>
          <w:tcPr>
            <w:tcW w:w="602" w:type="dxa"/>
          </w:tcPr>
          <w:p w14:paraId="0C9372B1" w14:textId="77777777" w:rsidR="00E070D7" w:rsidRPr="00E070D7" w:rsidRDefault="00E070D7" w:rsidP="00E070D7">
            <w:pPr>
              <w:jc w:val="center"/>
              <w:rPr>
                <w:rFonts w:ascii="Calibri" w:eastAsia="Calibri" w:hAnsi="Calibri" w:cs="Times New Roman"/>
                <w:sz w:val="20"/>
                <w:szCs w:val="20"/>
              </w:rPr>
            </w:pPr>
          </w:p>
        </w:tc>
        <w:tc>
          <w:tcPr>
            <w:tcW w:w="603" w:type="dxa"/>
          </w:tcPr>
          <w:p w14:paraId="0FA39B3D" w14:textId="77777777" w:rsidR="00E070D7" w:rsidRPr="00E070D7" w:rsidRDefault="00E070D7" w:rsidP="00E070D7">
            <w:pPr>
              <w:jc w:val="center"/>
              <w:rPr>
                <w:rFonts w:ascii="Calibri" w:eastAsia="Calibri" w:hAnsi="Calibri" w:cs="Times New Roman"/>
                <w:sz w:val="20"/>
                <w:szCs w:val="20"/>
              </w:rPr>
            </w:pPr>
          </w:p>
        </w:tc>
        <w:tc>
          <w:tcPr>
            <w:tcW w:w="602" w:type="dxa"/>
          </w:tcPr>
          <w:p w14:paraId="128729B6" w14:textId="77777777" w:rsidR="00E070D7" w:rsidRPr="00E070D7" w:rsidRDefault="00E070D7" w:rsidP="00E070D7">
            <w:pPr>
              <w:jc w:val="center"/>
              <w:rPr>
                <w:rFonts w:ascii="Calibri" w:eastAsia="Calibri" w:hAnsi="Calibri" w:cs="Times New Roman"/>
                <w:sz w:val="20"/>
                <w:szCs w:val="20"/>
              </w:rPr>
            </w:pPr>
          </w:p>
        </w:tc>
        <w:tc>
          <w:tcPr>
            <w:tcW w:w="603" w:type="dxa"/>
          </w:tcPr>
          <w:p w14:paraId="6657E795" w14:textId="77777777" w:rsidR="00E070D7" w:rsidRPr="00E070D7" w:rsidRDefault="00E070D7" w:rsidP="00E070D7">
            <w:pPr>
              <w:jc w:val="center"/>
              <w:rPr>
                <w:rFonts w:ascii="Calibri" w:eastAsia="Calibri" w:hAnsi="Calibri" w:cs="Times New Roman"/>
                <w:sz w:val="20"/>
                <w:szCs w:val="20"/>
              </w:rPr>
            </w:pPr>
          </w:p>
        </w:tc>
      </w:tr>
      <w:tr w:rsidR="00E070D7" w:rsidRPr="00E070D7" w14:paraId="28F4320E" w14:textId="77777777" w:rsidTr="002C66CB">
        <w:trPr>
          <w:trHeight w:val="196"/>
        </w:trPr>
        <w:tc>
          <w:tcPr>
            <w:tcW w:w="1253" w:type="dxa"/>
            <w:vAlign w:val="center"/>
          </w:tcPr>
          <w:p w14:paraId="4C922D19" w14:textId="77777777" w:rsidR="00E070D7" w:rsidRPr="00E070D7" w:rsidRDefault="00E070D7" w:rsidP="00E070D7">
            <w:pPr>
              <w:rPr>
                <w:rFonts w:ascii="Calibri" w:eastAsia="Calibri" w:hAnsi="Calibri" w:cs="Times New Roman"/>
                <w:sz w:val="20"/>
                <w:szCs w:val="20"/>
              </w:rPr>
            </w:pPr>
            <w:r w:rsidRPr="00E070D7">
              <w:rPr>
                <w:rFonts w:ascii="Calibri" w:eastAsia="Calibri" w:hAnsi="Calibri" w:cs="Times New Roman"/>
                <w:sz w:val="20"/>
                <w:szCs w:val="20"/>
              </w:rPr>
              <w:t>Toelichting:</w:t>
            </w:r>
          </w:p>
        </w:tc>
        <w:tc>
          <w:tcPr>
            <w:tcW w:w="13325" w:type="dxa"/>
            <w:gridSpan w:val="5"/>
            <w:tcBorders>
              <w:top w:val="single" w:sz="6" w:space="0" w:color="auto"/>
              <w:bottom w:val="single" w:sz="6" w:space="0" w:color="auto"/>
            </w:tcBorders>
            <w:vAlign w:val="center"/>
          </w:tcPr>
          <w:p w14:paraId="1ED8ECE7" w14:textId="77777777" w:rsidR="00E070D7" w:rsidRPr="00E070D7" w:rsidRDefault="00E070D7" w:rsidP="00E070D7">
            <w:pPr>
              <w:rPr>
                <w:rFonts w:ascii="Calibri" w:eastAsia="Calibri" w:hAnsi="Calibri" w:cs="Times New Roman"/>
                <w:sz w:val="20"/>
                <w:szCs w:val="20"/>
              </w:rPr>
            </w:pPr>
          </w:p>
          <w:p w14:paraId="03052513" w14:textId="6DBDE54C" w:rsidR="00E070D7" w:rsidRDefault="00E070D7" w:rsidP="00E070D7">
            <w:pPr>
              <w:rPr>
                <w:rFonts w:ascii="Calibri" w:eastAsia="Calibri" w:hAnsi="Calibri" w:cs="Times New Roman"/>
                <w:sz w:val="20"/>
                <w:szCs w:val="20"/>
              </w:rPr>
            </w:pPr>
          </w:p>
          <w:p w14:paraId="776C047E" w14:textId="79937E0F" w:rsidR="00E070D7" w:rsidRDefault="00E070D7" w:rsidP="00E070D7">
            <w:pPr>
              <w:rPr>
                <w:rFonts w:ascii="Calibri" w:eastAsia="Calibri" w:hAnsi="Calibri" w:cs="Times New Roman"/>
                <w:sz w:val="20"/>
                <w:szCs w:val="20"/>
              </w:rPr>
            </w:pPr>
          </w:p>
          <w:p w14:paraId="18894E0A" w14:textId="1F05D890" w:rsidR="00B359DF" w:rsidRPr="00E070D7" w:rsidRDefault="00B359DF" w:rsidP="00E070D7">
            <w:pPr>
              <w:rPr>
                <w:rFonts w:ascii="Calibri" w:eastAsia="Calibri" w:hAnsi="Calibri" w:cs="Times New Roman"/>
                <w:sz w:val="20"/>
                <w:szCs w:val="20"/>
              </w:rPr>
            </w:pPr>
          </w:p>
          <w:p w14:paraId="302F7DA7" w14:textId="2AEA2E69" w:rsidR="00E070D7" w:rsidRPr="00E070D7" w:rsidRDefault="00E070D7" w:rsidP="00E070D7">
            <w:pPr>
              <w:rPr>
                <w:rFonts w:ascii="Calibri" w:eastAsia="Calibri" w:hAnsi="Calibri" w:cs="Times New Roman"/>
                <w:sz w:val="20"/>
                <w:szCs w:val="20"/>
              </w:rPr>
            </w:pPr>
          </w:p>
        </w:tc>
      </w:tr>
      <w:tr w:rsidR="00E070D7" w:rsidRPr="00E070D7" w14:paraId="7392E598" w14:textId="77777777" w:rsidTr="00E070D7">
        <w:tc>
          <w:tcPr>
            <w:tcW w:w="12168" w:type="dxa"/>
            <w:gridSpan w:val="2"/>
            <w:shd w:val="clear" w:color="auto" w:fill="000000"/>
          </w:tcPr>
          <w:p w14:paraId="3B311A61" w14:textId="77777777" w:rsidR="00E070D7" w:rsidRPr="00E070D7" w:rsidRDefault="00E070D7" w:rsidP="00E070D7">
            <w:pPr>
              <w:rPr>
                <w:rFonts w:ascii="Calibri" w:eastAsia="Calibri" w:hAnsi="Calibri" w:cs="Times New Roman"/>
                <w:b/>
                <w:color w:val="FFFFFF"/>
                <w:sz w:val="20"/>
                <w:szCs w:val="20"/>
              </w:rPr>
            </w:pPr>
            <w:r w:rsidRPr="00E070D7">
              <w:rPr>
                <w:rFonts w:ascii="Calibri" w:eastAsia="Calibri" w:hAnsi="Calibri" w:cs="Times New Roman"/>
                <w:b/>
                <w:color w:val="FFFFFF"/>
                <w:sz w:val="20"/>
                <w:szCs w:val="20"/>
              </w:rPr>
              <w:t>Pedagogiek &amp; Klassenmanagement</w:t>
            </w:r>
          </w:p>
        </w:tc>
        <w:tc>
          <w:tcPr>
            <w:tcW w:w="602" w:type="dxa"/>
            <w:shd w:val="clear" w:color="auto" w:fill="000000"/>
          </w:tcPr>
          <w:p w14:paraId="65CDC62A" w14:textId="77777777" w:rsidR="00E070D7" w:rsidRPr="00E070D7" w:rsidRDefault="00E070D7" w:rsidP="00E070D7">
            <w:pPr>
              <w:jc w:val="center"/>
              <w:rPr>
                <w:rFonts w:ascii="Calibri" w:eastAsia="Calibri" w:hAnsi="Calibri" w:cs="Times New Roman"/>
                <w:color w:val="FFFFFF"/>
                <w:sz w:val="20"/>
                <w:szCs w:val="20"/>
              </w:rPr>
            </w:pPr>
            <w:r w:rsidRPr="00E070D7">
              <w:rPr>
                <w:rFonts w:ascii="Calibri" w:eastAsia="Calibri" w:hAnsi="Calibri" w:cs="Times New Roman"/>
                <w:color w:val="FFFFFF"/>
                <w:sz w:val="20"/>
                <w:szCs w:val="20"/>
              </w:rPr>
              <w:t>--</w:t>
            </w:r>
          </w:p>
        </w:tc>
        <w:tc>
          <w:tcPr>
            <w:tcW w:w="603" w:type="dxa"/>
            <w:shd w:val="clear" w:color="auto" w:fill="000000"/>
          </w:tcPr>
          <w:p w14:paraId="22382BAD" w14:textId="77777777" w:rsidR="00E070D7" w:rsidRPr="00E070D7" w:rsidRDefault="00E070D7" w:rsidP="00E070D7">
            <w:pPr>
              <w:jc w:val="center"/>
              <w:rPr>
                <w:rFonts w:ascii="Calibri" w:eastAsia="Calibri" w:hAnsi="Calibri" w:cs="Times New Roman"/>
                <w:color w:val="FFFFFF"/>
                <w:sz w:val="20"/>
                <w:szCs w:val="20"/>
              </w:rPr>
            </w:pPr>
            <w:r w:rsidRPr="00E070D7">
              <w:rPr>
                <w:rFonts w:ascii="Calibri" w:eastAsia="Calibri" w:hAnsi="Calibri" w:cs="Times New Roman"/>
                <w:color w:val="FFFFFF"/>
                <w:sz w:val="20"/>
                <w:szCs w:val="20"/>
              </w:rPr>
              <w:t>-</w:t>
            </w:r>
          </w:p>
        </w:tc>
        <w:tc>
          <w:tcPr>
            <w:tcW w:w="602" w:type="dxa"/>
            <w:shd w:val="clear" w:color="auto" w:fill="000000"/>
          </w:tcPr>
          <w:p w14:paraId="5FF04D55" w14:textId="77777777" w:rsidR="00E070D7" w:rsidRPr="00E070D7" w:rsidRDefault="00E070D7" w:rsidP="00E070D7">
            <w:pPr>
              <w:jc w:val="center"/>
              <w:rPr>
                <w:rFonts w:ascii="Calibri" w:eastAsia="Calibri" w:hAnsi="Calibri" w:cs="Times New Roman"/>
                <w:color w:val="FFFFFF"/>
                <w:sz w:val="20"/>
                <w:szCs w:val="20"/>
              </w:rPr>
            </w:pPr>
            <w:r w:rsidRPr="00E070D7">
              <w:rPr>
                <w:rFonts w:ascii="Calibri" w:eastAsia="Calibri" w:hAnsi="Calibri" w:cs="Times New Roman"/>
                <w:color w:val="FFFFFF"/>
                <w:sz w:val="20"/>
                <w:szCs w:val="20"/>
              </w:rPr>
              <w:t>+</w:t>
            </w:r>
          </w:p>
        </w:tc>
        <w:tc>
          <w:tcPr>
            <w:tcW w:w="603" w:type="dxa"/>
            <w:shd w:val="clear" w:color="auto" w:fill="000000"/>
          </w:tcPr>
          <w:p w14:paraId="20D3ACA4" w14:textId="77777777" w:rsidR="00E070D7" w:rsidRPr="00E070D7" w:rsidRDefault="00E070D7" w:rsidP="00E070D7">
            <w:pPr>
              <w:jc w:val="center"/>
              <w:rPr>
                <w:rFonts w:ascii="Calibri" w:eastAsia="Calibri" w:hAnsi="Calibri" w:cs="Times New Roman"/>
                <w:color w:val="FFFFFF"/>
                <w:sz w:val="20"/>
                <w:szCs w:val="20"/>
              </w:rPr>
            </w:pPr>
            <w:r w:rsidRPr="00E070D7">
              <w:rPr>
                <w:rFonts w:ascii="Calibri" w:eastAsia="Calibri" w:hAnsi="Calibri" w:cs="Times New Roman"/>
                <w:color w:val="FFFFFF"/>
                <w:sz w:val="20"/>
                <w:szCs w:val="20"/>
              </w:rPr>
              <w:t>++</w:t>
            </w:r>
          </w:p>
        </w:tc>
      </w:tr>
      <w:tr w:rsidR="00E070D7" w:rsidRPr="00E070D7" w14:paraId="5CE8532F" w14:textId="77777777" w:rsidTr="002C66CB">
        <w:tc>
          <w:tcPr>
            <w:tcW w:w="12168" w:type="dxa"/>
            <w:gridSpan w:val="2"/>
          </w:tcPr>
          <w:p w14:paraId="657EE623" w14:textId="72168CBD" w:rsidR="00E070D7" w:rsidRPr="00D45836" w:rsidRDefault="00E070D7" w:rsidP="009F70D6">
            <w:pPr>
              <w:pStyle w:val="ListParagraph"/>
              <w:numPr>
                <w:ilvl w:val="0"/>
                <w:numId w:val="14"/>
              </w:numPr>
              <w:rPr>
                <w:rFonts w:ascii="Calibri" w:eastAsia="Calibri" w:hAnsi="Calibri" w:cs="Times New Roman"/>
                <w:sz w:val="20"/>
                <w:szCs w:val="20"/>
              </w:rPr>
            </w:pPr>
            <w:r w:rsidRPr="00D45836">
              <w:rPr>
                <w:rFonts w:ascii="Calibri" w:eastAsia="Calibri" w:hAnsi="Calibri" w:cs="Times New Roman"/>
                <w:sz w:val="20"/>
                <w:szCs w:val="20"/>
              </w:rPr>
              <w:t xml:space="preserve">De student zorgt voor een veilige werksfeer, waarin leerlingen zich durven te uiten en ze fouten mogen maken </w:t>
            </w:r>
          </w:p>
        </w:tc>
        <w:tc>
          <w:tcPr>
            <w:tcW w:w="602" w:type="dxa"/>
          </w:tcPr>
          <w:p w14:paraId="504FB889" w14:textId="77777777" w:rsidR="00E070D7" w:rsidRPr="00E070D7" w:rsidRDefault="00E070D7" w:rsidP="00E070D7">
            <w:pPr>
              <w:rPr>
                <w:rFonts w:ascii="Calibri" w:eastAsia="Calibri" w:hAnsi="Calibri" w:cs="Times New Roman"/>
                <w:sz w:val="20"/>
                <w:szCs w:val="20"/>
              </w:rPr>
            </w:pPr>
          </w:p>
        </w:tc>
        <w:tc>
          <w:tcPr>
            <w:tcW w:w="603" w:type="dxa"/>
          </w:tcPr>
          <w:p w14:paraId="1D674839" w14:textId="77777777" w:rsidR="00E070D7" w:rsidRPr="00E070D7" w:rsidRDefault="00E070D7" w:rsidP="00E070D7">
            <w:pPr>
              <w:rPr>
                <w:rFonts w:ascii="Calibri" w:eastAsia="Calibri" w:hAnsi="Calibri" w:cs="Times New Roman"/>
                <w:sz w:val="20"/>
                <w:szCs w:val="20"/>
              </w:rPr>
            </w:pPr>
          </w:p>
        </w:tc>
        <w:tc>
          <w:tcPr>
            <w:tcW w:w="602" w:type="dxa"/>
          </w:tcPr>
          <w:p w14:paraId="1E4A6E21" w14:textId="77777777" w:rsidR="00E070D7" w:rsidRPr="00E070D7" w:rsidRDefault="00E070D7" w:rsidP="00E070D7">
            <w:pPr>
              <w:rPr>
                <w:rFonts w:ascii="Calibri" w:eastAsia="Calibri" w:hAnsi="Calibri" w:cs="Times New Roman"/>
                <w:sz w:val="20"/>
                <w:szCs w:val="20"/>
              </w:rPr>
            </w:pPr>
          </w:p>
        </w:tc>
        <w:tc>
          <w:tcPr>
            <w:tcW w:w="603" w:type="dxa"/>
          </w:tcPr>
          <w:p w14:paraId="286F9D0A" w14:textId="77777777" w:rsidR="00E070D7" w:rsidRPr="00E070D7" w:rsidRDefault="00E070D7" w:rsidP="00E070D7">
            <w:pPr>
              <w:rPr>
                <w:rFonts w:ascii="Calibri" w:eastAsia="Calibri" w:hAnsi="Calibri" w:cs="Times New Roman"/>
                <w:sz w:val="20"/>
                <w:szCs w:val="20"/>
              </w:rPr>
            </w:pPr>
          </w:p>
        </w:tc>
      </w:tr>
      <w:tr w:rsidR="00E070D7" w:rsidRPr="00E070D7" w14:paraId="0EDAD68E" w14:textId="77777777" w:rsidTr="002C66CB">
        <w:tc>
          <w:tcPr>
            <w:tcW w:w="12168" w:type="dxa"/>
            <w:gridSpan w:val="2"/>
          </w:tcPr>
          <w:p w14:paraId="57CC2803" w14:textId="52E00EAF" w:rsidR="00E070D7" w:rsidRPr="00D45836" w:rsidRDefault="00E070D7" w:rsidP="009F70D6">
            <w:pPr>
              <w:pStyle w:val="ListParagraph"/>
              <w:numPr>
                <w:ilvl w:val="0"/>
                <w:numId w:val="14"/>
              </w:numPr>
              <w:rPr>
                <w:rFonts w:ascii="Calibri" w:eastAsia="Calibri" w:hAnsi="Calibri" w:cs="Times New Roman"/>
                <w:sz w:val="20"/>
                <w:szCs w:val="20"/>
              </w:rPr>
            </w:pPr>
            <w:r w:rsidRPr="00D45836">
              <w:rPr>
                <w:rFonts w:ascii="Calibri" w:eastAsia="Calibri" w:hAnsi="Calibri" w:cs="Times New Roman"/>
                <w:sz w:val="20"/>
                <w:szCs w:val="20"/>
              </w:rPr>
              <w:t>De student zorgt voor een werksfeer waarin orde heerst, duidelijke regels gelden en passende interventies worden uitgevoerd</w:t>
            </w:r>
          </w:p>
        </w:tc>
        <w:tc>
          <w:tcPr>
            <w:tcW w:w="602" w:type="dxa"/>
          </w:tcPr>
          <w:p w14:paraId="4E27D12F" w14:textId="77777777" w:rsidR="00E070D7" w:rsidRPr="00E070D7" w:rsidRDefault="00E070D7" w:rsidP="00E070D7">
            <w:pPr>
              <w:rPr>
                <w:rFonts w:ascii="Calibri" w:eastAsia="Calibri" w:hAnsi="Calibri" w:cs="Times New Roman"/>
                <w:sz w:val="20"/>
                <w:szCs w:val="20"/>
              </w:rPr>
            </w:pPr>
          </w:p>
        </w:tc>
        <w:tc>
          <w:tcPr>
            <w:tcW w:w="603" w:type="dxa"/>
          </w:tcPr>
          <w:p w14:paraId="6890C699" w14:textId="77777777" w:rsidR="00E070D7" w:rsidRPr="00E070D7" w:rsidRDefault="00E070D7" w:rsidP="00E070D7">
            <w:pPr>
              <w:rPr>
                <w:rFonts w:ascii="Calibri" w:eastAsia="Calibri" w:hAnsi="Calibri" w:cs="Times New Roman"/>
                <w:sz w:val="20"/>
                <w:szCs w:val="20"/>
              </w:rPr>
            </w:pPr>
          </w:p>
        </w:tc>
        <w:tc>
          <w:tcPr>
            <w:tcW w:w="602" w:type="dxa"/>
          </w:tcPr>
          <w:p w14:paraId="151FC336" w14:textId="77777777" w:rsidR="00E070D7" w:rsidRPr="00E070D7" w:rsidRDefault="00E070D7" w:rsidP="00E070D7">
            <w:pPr>
              <w:rPr>
                <w:rFonts w:ascii="Calibri" w:eastAsia="Calibri" w:hAnsi="Calibri" w:cs="Times New Roman"/>
                <w:sz w:val="20"/>
                <w:szCs w:val="20"/>
              </w:rPr>
            </w:pPr>
          </w:p>
        </w:tc>
        <w:tc>
          <w:tcPr>
            <w:tcW w:w="603" w:type="dxa"/>
          </w:tcPr>
          <w:p w14:paraId="7E90AA1B" w14:textId="77777777" w:rsidR="00E070D7" w:rsidRPr="00E070D7" w:rsidRDefault="00E070D7" w:rsidP="00E070D7">
            <w:pPr>
              <w:rPr>
                <w:rFonts w:ascii="Calibri" w:eastAsia="Calibri" w:hAnsi="Calibri" w:cs="Times New Roman"/>
                <w:sz w:val="20"/>
                <w:szCs w:val="20"/>
              </w:rPr>
            </w:pPr>
          </w:p>
        </w:tc>
      </w:tr>
      <w:tr w:rsidR="00E070D7" w:rsidRPr="00E070D7" w14:paraId="69C66B0D" w14:textId="77777777" w:rsidTr="002C66CB">
        <w:tc>
          <w:tcPr>
            <w:tcW w:w="12168" w:type="dxa"/>
            <w:gridSpan w:val="2"/>
          </w:tcPr>
          <w:p w14:paraId="7C65CC17" w14:textId="23484D53" w:rsidR="00E070D7" w:rsidRPr="00D45836" w:rsidRDefault="00D45836" w:rsidP="009F70D6">
            <w:pPr>
              <w:pStyle w:val="ListParagraph"/>
              <w:numPr>
                <w:ilvl w:val="0"/>
                <w:numId w:val="14"/>
              </w:numPr>
            </w:pPr>
            <w:r w:rsidRPr="00D45836">
              <w:rPr>
                <w:rFonts w:ascii="Calibri" w:eastAsia="Calibri" w:hAnsi="Calibri" w:cs="Times New Roman"/>
                <w:sz w:val="20"/>
                <w:szCs w:val="20"/>
              </w:rPr>
              <w:t xml:space="preserve">De student realiseert bij de leerlingen eigenaarschap bij het leren en past begeleiding individueel aan </w:t>
            </w:r>
          </w:p>
        </w:tc>
        <w:tc>
          <w:tcPr>
            <w:tcW w:w="602" w:type="dxa"/>
          </w:tcPr>
          <w:p w14:paraId="68538BA2" w14:textId="77777777" w:rsidR="00E070D7" w:rsidRPr="00E070D7" w:rsidRDefault="00E070D7" w:rsidP="00E070D7">
            <w:pPr>
              <w:rPr>
                <w:rFonts w:ascii="Calibri" w:eastAsia="Calibri" w:hAnsi="Calibri" w:cs="Times New Roman"/>
                <w:sz w:val="20"/>
                <w:szCs w:val="20"/>
              </w:rPr>
            </w:pPr>
          </w:p>
        </w:tc>
        <w:tc>
          <w:tcPr>
            <w:tcW w:w="603" w:type="dxa"/>
          </w:tcPr>
          <w:p w14:paraId="6820BAAA" w14:textId="77777777" w:rsidR="00E070D7" w:rsidRPr="00E070D7" w:rsidRDefault="00E070D7" w:rsidP="00E070D7">
            <w:pPr>
              <w:rPr>
                <w:rFonts w:ascii="Calibri" w:eastAsia="Calibri" w:hAnsi="Calibri" w:cs="Times New Roman"/>
                <w:sz w:val="20"/>
                <w:szCs w:val="20"/>
              </w:rPr>
            </w:pPr>
          </w:p>
        </w:tc>
        <w:tc>
          <w:tcPr>
            <w:tcW w:w="602" w:type="dxa"/>
          </w:tcPr>
          <w:p w14:paraId="4AA5EC6A" w14:textId="77777777" w:rsidR="00E070D7" w:rsidRPr="00E070D7" w:rsidRDefault="00E070D7" w:rsidP="00E070D7">
            <w:pPr>
              <w:rPr>
                <w:rFonts w:ascii="Calibri" w:eastAsia="Calibri" w:hAnsi="Calibri" w:cs="Times New Roman"/>
                <w:sz w:val="20"/>
                <w:szCs w:val="20"/>
              </w:rPr>
            </w:pPr>
          </w:p>
        </w:tc>
        <w:tc>
          <w:tcPr>
            <w:tcW w:w="603" w:type="dxa"/>
          </w:tcPr>
          <w:p w14:paraId="5A6B847C" w14:textId="77777777" w:rsidR="00E070D7" w:rsidRPr="00E070D7" w:rsidRDefault="00E070D7" w:rsidP="00E070D7">
            <w:pPr>
              <w:rPr>
                <w:rFonts w:ascii="Calibri" w:eastAsia="Calibri" w:hAnsi="Calibri" w:cs="Times New Roman"/>
                <w:sz w:val="20"/>
                <w:szCs w:val="20"/>
              </w:rPr>
            </w:pPr>
          </w:p>
        </w:tc>
      </w:tr>
      <w:tr w:rsidR="00D45836" w:rsidRPr="00E070D7" w14:paraId="3DFA2DD1" w14:textId="77777777" w:rsidTr="002C66CB">
        <w:tc>
          <w:tcPr>
            <w:tcW w:w="12168" w:type="dxa"/>
            <w:gridSpan w:val="2"/>
          </w:tcPr>
          <w:p w14:paraId="1E6FB272" w14:textId="6DBAB38C" w:rsidR="00D45836" w:rsidRPr="00D45836" w:rsidRDefault="00D45836" w:rsidP="009F70D6">
            <w:pPr>
              <w:pStyle w:val="ListParagraph"/>
              <w:numPr>
                <w:ilvl w:val="0"/>
                <w:numId w:val="14"/>
              </w:numPr>
              <w:rPr>
                <w:rFonts w:ascii="Calibri" w:eastAsia="Calibri" w:hAnsi="Calibri" w:cs="Times New Roman"/>
                <w:sz w:val="20"/>
                <w:szCs w:val="20"/>
              </w:rPr>
            </w:pPr>
            <w:r>
              <w:t>D</w:t>
            </w:r>
            <w:r w:rsidRPr="00D45836">
              <w:rPr>
                <w:rFonts w:ascii="Calibri" w:eastAsia="Calibri" w:hAnsi="Calibri" w:cs="Times New Roman"/>
                <w:sz w:val="20"/>
                <w:szCs w:val="20"/>
              </w:rPr>
              <w:t>e student kan zowel samenwerking als zelfstandigheid faciliteren</w:t>
            </w:r>
          </w:p>
        </w:tc>
        <w:tc>
          <w:tcPr>
            <w:tcW w:w="602" w:type="dxa"/>
          </w:tcPr>
          <w:p w14:paraId="3E1D925C" w14:textId="77777777" w:rsidR="00D45836" w:rsidRPr="00E070D7" w:rsidRDefault="00D45836" w:rsidP="00E070D7">
            <w:pPr>
              <w:rPr>
                <w:rFonts w:ascii="Calibri" w:eastAsia="Calibri" w:hAnsi="Calibri" w:cs="Times New Roman"/>
                <w:sz w:val="20"/>
                <w:szCs w:val="20"/>
              </w:rPr>
            </w:pPr>
          </w:p>
        </w:tc>
        <w:tc>
          <w:tcPr>
            <w:tcW w:w="603" w:type="dxa"/>
          </w:tcPr>
          <w:p w14:paraId="0F84B030" w14:textId="77777777" w:rsidR="00D45836" w:rsidRPr="00E070D7" w:rsidRDefault="00D45836" w:rsidP="00E070D7">
            <w:pPr>
              <w:rPr>
                <w:rFonts w:ascii="Calibri" w:eastAsia="Calibri" w:hAnsi="Calibri" w:cs="Times New Roman"/>
                <w:sz w:val="20"/>
                <w:szCs w:val="20"/>
              </w:rPr>
            </w:pPr>
          </w:p>
        </w:tc>
        <w:tc>
          <w:tcPr>
            <w:tcW w:w="602" w:type="dxa"/>
          </w:tcPr>
          <w:p w14:paraId="7067CFF7" w14:textId="77777777" w:rsidR="00D45836" w:rsidRPr="00E070D7" w:rsidRDefault="00D45836" w:rsidP="00E070D7">
            <w:pPr>
              <w:rPr>
                <w:rFonts w:ascii="Calibri" w:eastAsia="Calibri" w:hAnsi="Calibri" w:cs="Times New Roman"/>
                <w:sz w:val="20"/>
                <w:szCs w:val="20"/>
              </w:rPr>
            </w:pPr>
          </w:p>
        </w:tc>
        <w:tc>
          <w:tcPr>
            <w:tcW w:w="603" w:type="dxa"/>
          </w:tcPr>
          <w:p w14:paraId="59A22F37" w14:textId="77777777" w:rsidR="00D45836" w:rsidRPr="00E070D7" w:rsidRDefault="00D45836" w:rsidP="00E070D7">
            <w:pPr>
              <w:rPr>
                <w:rFonts w:ascii="Calibri" w:eastAsia="Calibri" w:hAnsi="Calibri" w:cs="Times New Roman"/>
                <w:sz w:val="20"/>
                <w:szCs w:val="20"/>
              </w:rPr>
            </w:pPr>
          </w:p>
        </w:tc>
      </w:tr>
      <w:tr w:rsidR="00E070D7" w:rsidRPr="00E070D7" w14:paraId="62EE5165" w14:textId="77777777" w:rsidTr="002C66CB">
        <w:tc>
          <w:tcPr>
            <w:tcW w:w="12168" w:type="dxa"/>
            <w:gridSpan w:val="2"/>
          </w:tcPr>
          <w:p w14:paraId="7C05C209" w14:textId="7ECB4BAB" w:rsidR="00E070D7" w:rsidRPr="00D45836" w:rsidRDefault="00E070D7" w:rsidP="009F70D6">
            <w:pPr>
              <w:pStyle w:val="ListParagraph"/>
              <w:numPr>
                <w:ilvl w:val="0"/>
                <w:numId w:val="14"/>
              </w:numPr>
              <w:rPr>
                <w:rFonts w:ascii="Calibri" w:eastAsia="Calibri" w:hAnsi="Calibri" w:cs="Times New Roman"/>
                <w:sz w:val="20"/>
                <w:szCs w:val="20"/>
              </w:rPr>
            </w:pPr>
            <w:r w:rsidRPr="00D45836">
              <w:rPr>
                <w:rFonts w:ascii="Calibri" w:eastAsia="Calibri" w:hAnsi="Calibri" w:cs="Times New Roman"/>
                <w:sz w:val="20"/>
                <w:szCs w:val="20"/>
              </w:rPr>
              <w:t>De student heeft aandacht voor de talenten en capaciteiten van leerlingen en houdt rekening met hun sociaal-emotionele ontwikkeling</w:t>
            </w:r>
          </w:p>
        </w:tc>
        <w:tc>
          <w:tcPr>
            <w:tcW w:w="602" w:type="dxa"/>
          </w:tcPr>
          <w:p w14:paraId="03F1DE31" w14:textId="77777777" w:rsidR="00E070D7" w:rsidRPr="00E070D7" w:rsidRDefault="00E070D7" w:rsidP="00E070D7">
            <w:pPr>
              <w:rPr>
                <w:rFonts w:ascii="Calibri" w:eastAsia="Calibri" w:hAnsi="Calibri" w:cs="Times New Roman"/>
                <w:sz w:val="20"/>
                <w:szCs w:val="20"/>
              </w:rPr>
            </w:pPr>
          </w:p>
        </w:tc>
        <w:tc>
          <w:tcPr>
            <w:tcW w:w="603" w:type="dxa"/>
          </w:tcPr>
          <w:p w14:paraId="70E5A848" w14:textId="77777777" w:rsidR="00E070D7" w:rsidRPr="00E070D7" w:rsidRDefault="00E070D7" w:rsidP="00E070D7">
            <w:pPr>
              <w:rPr>
                <w:rFonts w:ascii="Calibri" w:eastAsia="Calibri" w:hAnsi="Calibri" w:cs="Times New Roman"/>
                <w:sz w:val="20"/>
                <w:szCs w:val="20"/>
              </w:rPr>
            </w:pPr>
          </w:p>
        </w:tc>
        <w:tc>
          <w:tcPr>
            <w:tcW w:w="602" w:type="dxa"/>
          </w:tcPr>
          <w:p w14:paraId="3575D1FC" w14:textId="77777777" w:rsidR="00E070D7" w:rsidRPr="00E070D7" w:rsidRDefault="00E070D7" w:rsidP="00E070D7">
            <w:pPr>
              <w:rPr>
                <w:rFonts w:ascii="Calibri" w:eastAsia="Calibri" w:hAnsi="Calibri" w:cs="Times New Roman"/>
                <w:sz w:val="20"/>
                <w:szCs w:val="20"/>
              </w:rPr>
            </w:pPr>
          </w:p>
        </w:tc>
        <w:tc>
          <w:tcPr>
            <w:tcW w:w="603" w:type="dxa"/>
          </w:tcPr>
          <w:p w14:paraId="040585E5" w14:textId="77777777" w:rsidR="00E070D7" w:rsidRPr="00E070D7" w:rsidRDefault="00E070D7" w:rsidP="00E070D7">
            <w:pPr>
              <w:rPr>
                <w:rFonts w:ascii="Calibri" w:eastAsia="Calibri" w:hAnsi="Calibri" w:cs="Times New Roman"/>
                <w:sz w:val="20"/>
                <w:szCs w:val="20"/>
              </w:rPr>
            </w:pPr>
          </w:p>
        </w:tc>
      </w:tr>
      <w:tr w:rsidR="00E070D7" w:rsidRPr="00E070D7" w14:paraId="58EC8D24" w14:textId="77777777" w:rsidTr="002C66CB">
        <w:tc>
          <w:tcPr>
            <w:tcW w:w="12168" w:type="dxa"/>
            <w:gridSpan w:val="2"/>
          </w:tcPr>
          <w:p w14:paraId="6BB57A2A" w14:textId="6E39F5A4" w:rsidR="00E070D7" w:rsidRPr="00D45836" w:rsidRDefault="00E070D7" w:rsidP="009F70D6">
            <w:pPr>
              <w:pStyle w:val="ListParagraph"/>
              <w:numPr>
                <w:ilvl w:val="0"/>
                <w:numId w:val="14"/>
              </w:numPr>
              <w:rPr>
                <w:rFonts w:ascii="Calibri" w:eastAsia="Calibri" w:hAnsi="Calibri" w:cs="Times New Roman"/>
                <w:sz w:val="20"/>
                <w:szCs w:val="20"/>
              </w:rPr>
            </w:pPr>
            <w:r w:rsidRPr="00D45836">
              <w:rPr>
                <w:rFonts w:ascii="Calibri" w:eastAsia="Calibri" w:hAnsi="Calibri" w:cs="Times New Roman"/>
                <w:sz w:val="20"/>
                <w:szCs w:val="20"/>
              </w:rPr>
              <w:t>De student maakt goed contact met leerlingen (ook buiten de lesstof om) en sluit aan op hun leefwereld</w:t>
            </w:r>
          </w:p>
        </w:tc>
        <w:tc>
          <w:tcPr>
            <w:tcW w:w="602" w:type="dxa"/>
          </w:tcPr>
          <w:p w14:paraId="2C1C7B5F" w14:textId="77777777" w:rsidR="00E070D7" w:rsidRPr="00E070D7" w:rsidRDefault="00E070D7" w:rsidP="00E070D7">
            <w:pPr>
              <w:rPr>
                <w:rFonts w:ascii="Calibri" w:eastAsia="Calibri" w:hAnsi="Calibri" w:cs="Times New Roman"/>
                <w:sz w:val="20"/>
                <w:szCs w:val="20"/>
              </w:rPr>
            </w:pPr>
          </w:p>
        </w:tc>
        <w:tc>
          <w:tcPr>
            <w:tcW w:w="603" w:type="dxa"/>
          </w:tcPr>
          <w:p w14:paraId="5BB5A462" w14:textId="77777777" w:rsidR="00E070D7" w:rsidRPr="00E070D7" w:rsidRDefault="00E070D7" w:rsidP="00E070D7">
            <w:pPr>
              <w:rPr>
                <w:rFonts w:ascii="Calibri" w:eastAsia="Calibri" w:hAnsi="Calibri" w:cs="Times New Roman"/>
                <w:sz w:val="20"/>
                <w:szCs w:val="20"/>
              </w:rPr>
            </w:pPr>
          </w:p>
        </w:tc>
        <w:tc>
          <w:tcPr>
            <w:tcW w:w="602" w:type="dxa"/>
          </w:tcPr>
          <w:p w14:paraId="62701845" w14:textId="77777777" w:rsidR="00E070D7" w:rsidRPr="00E070D7" w:rsidRDefault="00E070D7" w:rsidP="00E070D7">
            <w:pPr>
              <w:rPr>
                <w:rFonts w:ascii="Calibri" w:eastAsia="Calibri" w:hAnsi="Calibri" w:cs="Times New Roman"/>
                <w:sz w:val="20"/>
                <w:szCs w:val="20"/>
              </w:rPr>
            </w:pPr>
          </w:p>
        </w:tc>
        <w:tc>
          <w:tcPr>
            <w:tcW w:w="603" w:type="dxa"/>
          </w:tcPr>
          <w:p w14:paraId="015FF2A6" w14:textId="77777777" w:rsidR="00E070D7" w:rsidRPr="00E070D7" w:rsidRDefault="00E070D7" w:rsidP="00E070D7">
            <w:pPr>
              <w:rPr>
                <w:rFonts w:ascii="Calibri" w:eastAsia="Calibri" w:hAnsi="Calibri" w:cs="Times New Roman"/>
                <w:sz w:val="20"/>
                <w:szCs w:val="20"/>
              </w:rPr>
            </w:pPr>
          </w:p>
        </w:tc>
      </w:tr>
      <w:tr w:rsidR="00E070D7" w:rsidRPr="00E070D7" w14:paraId="3FC467E6" w14:textId="77777777" w:rsidTr="002C66CB">
        <w:tc>
          <w:tcPr>
            <w:tcW w:w="12168" w:type="dxa"/>
            <w:gridSpan w:val="2"/>
          </w:tcPr>
          <w:p w14:paraId="05EF78D2" w14:textId="58DE17BA" w:rsidR="00E070D7" w:rsidRPr="00D45836" w:rsidRDefault="00E070D7" w:rsidP="009F70D6">
            <w:pPr>
              <w:pStyle w:val="ListParagraph"/>
              <w:numPr>
                <w:ilvl w:val="0"/>
                <w:numId w:val="14"/>
              </w:numPr>
              <w:rPr>
                <w:rFonts w:ascii="Calibri" w:eastAsia="Calibri" w:hAnsi="Calibri" w:cs="Times New Roman"/>
                <w:sz w:val="20"/>
                <w:szCs w:val="20"/>
              </w:rPr>
            </w:pPr>
            <w:r w:rsidRPr="00D45836">
              <w:rPr>
                <w:rFonts w:ascii="Calibri" w:eastAsia="Calibri" w:hAnsi="Calibri" w:cs="Times New Roman"/>
                <w:sz w:val="20"/>
                <w:szCs w:val="20"/>
              </w:rPr>
              <w:t>De student draagt bij aan de ontwikkeling van de leerling tot een zelfstandig en verantwoordelijk persoon</w:t>
            </w:r>
          </w:p>
        </w:tc>
        <w:tc>
          <w:tcPr>
            <w:tcW w:w="602" w:type="dxa"/>
          </w:tcPr>
          <w:p w14:paraId="4EFACDF4" w14:textId="77777777" w:rsidR="00E070D7" w:rsidRPr="00E070D7" w:rsidRDefault="00E070D7" w:rsidP="00E070D7">
            <w:pPr>
              <w:rPr>
                <w:rFonts w:ascii="Calibri" w:eastAsia="Calibri" w:hAnsi="Calibri" w:cs="Times New Roman"/>
                <w:sz w:val="20"/>
                <w:szCs w:val="20"/>
              </w:rPr>
            </w:pPr>
          </w:p>
        </w:tc>
        <w:tc>
          <w:tcPr>
            <w:tcW w:w="603" w:type="dxa"/>
          </w:tcPr>
          <w:p w14:paraId="06BBF64A" w14:textId="77777777" w:rsidR="00E070D7" w:rsidRPr="00E070D7" w:rsidRDefault="00E070D7" w:rsidP="00E070D7">
            <w:pPr>
              <w:rPr>
                <w:rFonts w:ascii="Calibri" w:eastAsia="Calibri" w:hAnsi="Calibri" w:cs="Times New Roman"/>
                <w:sz w:val="20"/>
                <w:szCs w:val="20"/>
              </w:rPr>
            </w:pPr>
          </w:p>
        </w:tc>
        <w:tc>
          <w:tcPr>
            <w:tcW w:w="602" w:type="dxa"/>
          </w:tcPr>
          <w:p w14:paraId="73E436E4" w14:textId="77777777" w:rsidR="00E070D7" w:rsidRPr="00E070D7" w:rsidRDefault="00E070D7" w:rsidP="00E070D7">
            <w:pPr>
              <w:rPr>
                <w:rFonts w:ascii="Calibri" w:eastAsia="Calibri" w:hAnsi="Calibri" w:cs="Times New Roman"/>
                <w:sz w:val="20"/>
                <w:szCs w:val="20"/>
              </w:rPr>
            </w:pPr>
          </w:p>
        </w:tc>
        <w:tc>
          <w:tcPr>
            <w:tcW w:w="603" w:type="dxa"/>
          </w:tcPr>
          <w:p w14:paraId="151ACA02" w14:textId="77777777" w:rsidR="00E070D7" w:rsidRPr="00E070D7" w:rsidRDefault="00E070D7" w:rsidP="00E070D7">
            <w:pPr>
              <w:rPr>
                <w:rFonts w:ascii="Calibri" w:eastAsia="Calibri" w:hAnsi="Calibri" w:cs="Times New Roman"/>
                <w:sz w:val="20"/>
                <w:szCs w:val="20"/>
              </w:rPr>
            </w:pPr>
          </w:p>
        </w:tc>
      </w:tr>
      <w:tr w:rsidR="00E070D7" w:rsidRPr="00E070D7" w14:paraId="78443B56" w14:textId="77777777" w:rsidTr="002C66CB">
        <w:tc>
          <w:tcPr>
            <w:tcW w:w="12168" w:type="dxa"/>
            <w:gridSpan w:val="2"/>
            <w:tcBorders>
              <w:bottom w:val="single" w:sz="6" w:space="0" w:color="auto"/>
            </w:tcBorders>
          </w:tcPr>
          <w:p w14:paraId="6CD2ACBB" w14:textId="23513C69" w:rsidR="00E070D7" w:rsidRPr="00D45836" w:rsidRDefault="00E070D7" w:rsidP="009F70D6">
            <w:pPr>
              <w:pStyle w:val="ListParagraph"/>
              <w:numPr>
                <w:ilvl w:val="0"/>
                <w:numId w:val="14"/>
              </w:numPr>
              <w:rPr>
                <w:rFonts w:ascii="Calibri" w:eastAsia="Calibri" w:hAnsi="Calibri" w:cs="Times New Roman"/>
                <w:sz w:val="20"/>
                <w:szCs w:val="20"/>
              </w:rPr>
            </w:pPr>
            <w:r w:rsidRPr="00D45836">
              <w:rPr>
                <w:rFonts w:ascii="Calibri" w:eastAsia="Calibri" w:hAnsi="Calibri" w:cs="Times New Roman"/>
                <w:sz w:val="20"/>
                <w:szCs w:val="20"/>
              </w:rPr>
              <w:t>De student heeft goed time-management binnen de les en kan daarbij flexibel omgaan met onverwachte situaties</w:t>
            </w:r>
          </w:p>
        </w:tc>
        <w:tc>
          <w:tcPr>
            <w:tcW w:w="602" w:type="dxa"/>
            <w:tcBorders>
              <w:bottom w:val="single" w:sz="6" w:space="0" w:color="auto"/>
            </w:tcBorders>
          </w:tcPr>
          <w:p w14:paraId="69397B64" w14:textId="77777777" w:rsidR="00E070D7" w:rsidRPr="00E070D7" w:rsidRDefault="00E070D7" w:rsidP="00E070D7">
            <w:pPr>
              <w:rPr>
                <w:rFonts w:ascii="Calibri" w:eastAsia="Calibri" w:hAnsi="Calibri" w:cs="Times New Roman"/>
                <w:sz w:val="20"/>
                <w:szCs w:val="20"/>
              </w:rPr>
            </w:pPr>
          </w:p>
        </w:tc>
        <w:tc>
          <w:tcPr>
            <w:tcW w:w="603" w:type="dxa"/>
            <w:tcBorders>
              <w:bottom w:val="single" w:sz="6" w:space="0" w:color="auto"/>
            </w:tcBorders>
          </w:tcPr>
          <w:p w14:paraId="5D3F9619" w14:textId="77777777" w:rsidR="00E070D7" w:rsidRPr="00E070D7" w:rsidRDefault="00E070D7" w:rsidP="00E070D7">
            <w:pPr>
              <w:rPr>
                <w:rFonts w:ascii="Calibri" w:eastAsia="Calibri" w:hAnsi="Calibri" w:cs="Times New Roman"/>
                <w:sz w:val="20"/>
                <w:szCs w:val="20"/>
              </w:rPr>
            </w:pPr>
          </w:p>
        </w:tc>
        <w:tc>
          <w:tcPr>
            <w:tcW w:w="602" w:type="dxa"/>
            <w:tcBorders>
              <w:bottom w:val="single" w:sz="6" w:space="0" w:color="auto"/>
            </w:tcBorders>
          </w:tcPr>
          <w:p w14:paraId="6B6E3710" w14:textId="77777777" w:rsidR="00E070D7" w:rsidRPr="00E070D7" w:rsidRDefault="00E070D7" w:rsidP="00E070D7">
            <w:pPr>
              <w:rPr>
                <w:rFonts w:ascii="Calibri" w:eastAsia="Calibri" w:hAnsi="Calibri" w:cs="Times New Roman"/>
                <w:sz w:val="20"/>
                <w:szCs w:val="20"/>
              </w:rPr>
            </w:pPr>
          </w:p>
        </w:tc>
        <w:tc>
          <w:tcPr>
            <w:tcW w:w="603" w:type="dxa"/>
            <w:tcBorders>
              <w:bottom w:val="single" w:sz="6" w:space="0" w:color="auto"/>
            </w:tcBorders>
          </w:tcPr>
          <w:p w14:paraId="7E4355EC" w14:textId="77777777" w:rsidR="00E070D7" w:rsidRPr="00E070D7" w:rsidRDefault="00E070D7" w:rsidP="00E070D7">
            <w:pPr>
              <w:rPr>
                <w:rFonts w:ascii="Calibri" w:eastAsia="Calibri" w:hAnsi="Calibri" w:cs="Times New Roman"/>
                <w:sz w:val="20"/>
                <w:szCs w:val="20"/>
              </w:rPr>
            </w:pPr>
          </w:p>
        </w:tc>
      </w:tr>
      <w:tr w:rsidR="00E070D7" w:rsidRPr="00E070D7" w14:paraId="42ADA925" w14:textId="77777777" w:rsidTr="002C66CB">
        <w:trPr>
          <w:trHeight w:val="55"/>
        </w:trPr>
        <w:tc>
          <w:tcPr>
            <w:tcW w:w="1253" w:type="dxa"/>
            <w:tcBorders>
              <w:top w:val="single" w:sz="6" w:space="0" w:color="auto"/>
              <w:bottom w:val="single" w:sz="18" w:space="0" w:color="auto"/>
            </w:tcBorders>
            <w:vAlign w:val="center"/>
          </w:tcPr>
          <w:p w14:paraId="6CA55524" w14:textId="77777777" w:rsidR="00E070D7" w:rsidRPr="00E070D7" w:rsidRDefault="00E070D7" w:rsidP="00E070D7">
            <w:pPr>
              <w:rPr>
                <w:rFonts w:ascii="Calibri" w:eastAsia="Calibri" w:hAnsi="Calibri" w:cs="Times New Roman"/>
                <w:sz w:val="20"/>
                <w:szCs w:val="20"/>
              </w:rPr>
            </w:pPr>
            <w:r w:rsidRPr="00E070D7">
              <w:rPr>
                <w:rFonts w:ascii="Calibri" w:eastAsia="Calibri" w:hAnsi="Calibri" w:cs="Times New Roman"/>
                <w:sz w:val="20"/>
                <w:szCs w:val="20"/>
              </w:rPr>
              <w:t>Toelichting:</w:t>
            </w:r>
          </w:p>
        </w:tc>
        <w:tc>
          <w:tcPr>
            <w:tcW w:w="13325" w:type="dxa"/>
            <w:gridSpan w:val="5"/>
            <w:tcBorders>
              <w:top w:val="single" w:sz="6" w:space="0" w:color="auto"/>
              <w:bottom w:val="single" w:sz="18" w:space="0" w:color="auto"/>
            </w:tcBorders>
            <w:vAlign w:val="center"/>
          </w:tcPr>
          <w:p w14:paraId="1DC02C82" w14:textId="77777777" w:rsidR="00E070D7" w:rsidRPr="00E070D7" w:rsidRDefault="00E070D7" w:rsidP="00E070D7">
            <w:pPr>
              <w:rPr>
                <w:rFonts w:ascii="Calibri" w:eastAsia="Calibri" w:hAnsi="Calibri" w:cs="Times New Roman"/>
                <w:sz w:val="20"/>
                <w:szCs w:val="20"/>
              </w:rPr>
            </w:pPr>
          </w:p>
          <w:p w14:paraId="23D33A57" w14:textId="30639441" w:rsidR="00B359DF" w:rsidRDefault="00B359DF" w:rsidP="00E070D7">
            <w:pPr>
              <w:rPr>
                <w:rFonts w:ascii="Calibri" w:eastAsia="Calibri" w:hAnsi="Calibri" w:cs="Times New Roman"/>
                <w:sz w:val="20"/>
                <w:szCs w:val="20"/>
              </w:rPr>
            </w:pPr>
          </w:p>
          <w:p w14:paraId="4ECB78E3" w14:textId="1D531730" w:rsidR="00E070D7" w:rsidRDefault="00E070D7" w:rsidP="00E070D7">
            <w:pPr>
              <w:rPr>
                <w:rFonts w:ascii="Calibri" w:eastAsia="Calibri" w:hAnsi="Calibri" w:cs="Times New Roman"/>
                <w:sz w:val="20"/>
                <w:szCs w:val="20"/>
              </w:rPr>
            </w:pPr>
          </w:p>
          <w:p w14:paraId="17AD5259" w14:textId="77777777" w:rsidR="00B359DF" w:rsidRPr="00E070D7" w:rsidRDefault="00B359DF" w:rsidP="00E070D7">
            <w:pPr>
              <w:rPr>
                <w:rFonts w:ascii="Calibri" w:eastAsia="Calibri" w:hAnsi="Calibri" w:cs="Times New Roman"/>
                <w:sz w:val="20"/>
                <w:szCs w:val="20"/>
              </w:rPr>
            </w:pPr>
          </w:p>
          <w:p w14:paraId="0EC5507E" w14:textId="6E3C9369" w:rsidR="00E070D7" w:rsidRPr="00E070D7" w:rsidRDefault="00E070D7" w:rsidP="00E070D7">
            <w:pPr>
              <w:rPr>
                <w:rFonts w:ascii="Calibri" w:eastAsia="Calibri" w:hAnsi="Calibri" w:cs="Times New Roman"/>
                <w:sz w:val="20"/>
                <w:szCs w:val="20"/>
              </w:rPr>
            </w:pPr>
          </w:p>
        </w:tc>
      </w:tr>
    </w:tbl>
    <w:p w14:paraId="1B3ED333" w14:textId="77777777" w:rsidR="00E070D7" w:rsidRPr="00E070D7" w:rsidRDefault="00E070D7" w:rsidP="00E070D7">
      <w:pPr>
        <w:rPr>
          <w:rFonts w:ascii="Calibri" w:eastAsia="Calibri" w:hAnsi="Calibri" w:cs="Times New Roman"/>
        </w:rPr>
      </w:pPr>
      <w:r w:rsidRPr="00E070D7">
        <w:rPr>
          <w:rFonts w:ascii="Calibri" w:eastAsia="Calibri" w:hAnsi="Calibri" w:cs="Times New Roman"/>
        </w:rPr>
        <w:br w:type="page"/>
      </w:r>
    </w:p>
    <w:tbl>
      <w:tblPr>
        <w:tblStyle w:val="Tabelraster3"/>
        <w:tblW w:w="14578"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ook w:val="04A0" w:firstRow="1" w:lastRow="0" w:firstColumn="1" w:lastColumn="0" w:noHBand="0" w:noVBand="1"/>
      </w:tblPr>
      <w:tblGrid>
        <w:gridCol w:w="1253"/>
        <w:gridCol w:w="10915"/>
        <w:gridCol w:w="602"/>
        <w:gridCol w:w="603"/>
        <w:gridCol w:w="602"/>
        <w:gridCol w:w="603"/>
      </w:tblGrid>
      <w:tr w:rsidR="00E070D7" w:rsidRPr="00E070D7" w14:paraId="075C9BA9" w14:textId="77777777" w:rsidTr="00E070D7">
        <w:tc>
          <w:tcPr>
            <w:tcW w:w="12168" w:type="dxa"/>
            <w:gridSpan w:val="2"/>
            <w:tcBorders>
              <w:top w:val="single" w:sz="6" w:space="0" w:color="auto"/>
            </w:tcBorders>
            <w:shd w:val="clear" w:color="auto" w:fill="000000"/>
          </w:tcPr>
          <w:p w14:paraId="54390E70" w14:textId="77777777" w:rsidR="00E070D7" w:rsidRPr="00E070D7" w:rsidRDefault="00E070D7" w:rsidP="00E070D7">
            <w:pPr>
              <w:rPr>
                <w:rFonts w:ascii="Calibri" w:eastAsia="Calibri" w:hAnsi="Calibri" w:cs="Times New Roman"/>
                <w:b/>
                <w:color w:val="FFFFFF"/>
                <w:sz w:val="20"/>
                <w:szCs w:val="20"/>
              </w:rPr>
            </w:pPr>
            <w:r w:rsidRPr="00E070D7">
              <w:rPr>
                <w:rFonts w:ascii="Calibri" w:eastAsia="Calibri" w:hAnsi="Calibri" w:cs="Times New Roman"/>
                <w:b/>
                <w:color w:val="FFFFFF"/>
                <w:sz w:val="20"/>
                <w:szCs w:val="20"/>
              </w:rPr>
              <w:t>Vakdidactiek</w:t>
            </w:r>
          </w:p>
        </w:tc>
        <w:tc>
          <w:tcPr>
            <w:tcW w:w="602" w:type="dxa"/>
            <w:shd w:val="clear" w:color="auto" w:fill="000000"/>
          </w:tcPr>
          <w:p w14:paraId="2BEBC065" w14:textId="77777777" w:rsidR="00E070D7" w:rsidRPr="00E070D7" w:rsidRDefault="00E070D7" w:rsidP="00E070D7">
            <w:pPr>
              <w:jc w:val="center"/>
              <w:rPr>
                <w:rFonts w:ascii="Calibri" w:eastAsia="Calibri" w:hAnsi="Calibri" w:cs="Times New Roman"/>
                <w:color w:val="FFFFFF"/>
                <w:sz w:val="20"/>
                <w:szCs w:val="20"/>
              </w:rPr>
            </w:pPr>
            <w:r w:rsidRPr="00E070D7">
              <w:rPr>
                <w:rFonts w:ascii="Calibri" w:eastAsia="Calibri" w:hAnsi="Calibri" w:cs="Times New Roman"/>
                <w:color w:val="FFFFFF"/>
                <w:sz w:val="20"/>
                <w:szCs w:val="20"/>
              </w:rPr>
              <w:t>--</w:t>
            </w:r>
          </w:p>
        </w:tc>
        <w:tc>
          <w:tcPr>
            <w:tcW w:w="603" w:type="dxa"/>
            <w:shd w:val="clear" w:color="auto" w:fill="000000"/>
          </w:tcPr>
          <w:p w14:paraId="0E40B724" w14:textId="77777777" w:rsidR="00E070D7" w:rsidRPr="00E070D7" w:rsidRDefault="00E070D7" w:rsidP="00E070D7">
            <w:pPr>
              <w:jc w:val="center"/>
              <w:rPr>
                <w:rFonts w:ascii="Calibri" w:eastAsia="Calibri" w:hAnsi="Calibri" w:cs="Times New Roman"/>
                <w:color w:val="FFFFFF"/>
                <w:sz w:val="20"/>
                <w:szCs w:val="20"/>
              </w:rPr>
            </w:pPr>
            <w:r w:rsidRPr="00E070D7">
              <w:rPr>
                <w:rFonts w:ascii="Calibri" w:eastAsia="Calibri" w:hAnsi="Calibri" w:cs="Times New Roman"/>
                <w:color w:val="FFFFFF"/>
                <w:sz w:val="20"/>
                <w:szCs w:val="20"/>
              </w:rPr>
              <w:t>-</w:t>
            </w:r>
          </w:p>
        </w:tc>
        <w:tc>
          <w:tcPr>
            <w:tcW w:w="602" w:type="dxa"/>
            <w:shd w:val="clear" w:color="auto" w:fill="000000"/>
          </w:tcPr>
          <w:p w14:paraId="63BE8863" w14:textId="77777777" w:rsidR="00E070D7" w:rsidRPr="00E070D7" w:rsidRDefault="00E070D7" w:rsidP="00E070D7">
            <w:pPr>
              <w:jc w:val="center"/>
              <w:rPr>
                <w:rFonts w:ascii="Calibri" w:eastAsia="Calibri" w:hAnsi="Calibri" w:cs="Times New Roman"/>
                <w:color w:val="FFFFFF"/>
                <w:sz w:val="20"/>
                <w:szCs w:val="20"/>
              </w:rPr>
            </w:pPr>
            <w:r w:rsidRPr="00E070D7">
              <w:rPr>
                <w:rFonts w:ascii="Calibri" w:eastAsia="Calibri" w:hAnsi="Calibri" w:cs="Times New Roman"/>
                <w:color w:val="FFFFFF"/>
                <w:sz w:val="20"/>
                <w:szCs w:val="20"/>
              </w:rPr>
              <w:t>+</w:t>
            </w:r>
          </w:p>
        </w:tc>
        <w:tc>
          <w:tcPr>
            <w:tcW w:w="603" w:type="dxa"/>
            <w:shd w:val="clear" w:color="auto" w:fill="000000"/>
          </w:tcPr>
          <w:p w14:paraId="1F833388" w14:textId="77777777" w:rsidR="00E070D7" w:rsidRPr="00E070D7" w:rsidRDefault="00E070D7" w:rsidP="00E070D7">
            <w:pPr>
              <w:jc w:val="center"/>
              <w:rPr>
                <w:rFonts w:ascii="Calibri" w:eastAsia="Calibri" w:hAnsi="Calibri" w:cs="Times New Roman"/>
                <w:color w:val="FFFFFF"/>
                <w:sz w:val="20"/>
                <w:szCs w:val="20"/>
              </w:rPr>
            </w:pPr>
            <w:r w:rsidRPr="00E070D7">
              <w:rPr>
                <w:rFonts w:ascii="Calibri" w:eastAsia="Calibri" w:hAnsi="Calibri" w:cs="Times New Roman"/>
                <w:color w:val="FFFFFF"/>
                <w:sz w:val="20"/>
                <w:szCs w:val="20"/>
              </w:rPr>
              <w:t>++</w:t>
            </w:r>
          </w:p>
        </w:tc>
      </w:tr>
      <w:tr w:rsidR="00E070D7" w:rsidRPr="00E070D7" w14:paraId="45B1A0ED" w14:textId="77777777" w:rsidTr="002C66CB">
        <w:tc>
          <w:tcPr>
            <w:tcW w:w="12168" w:type="dxa"/>
            <w:gridSpan w:val="2"/>
          </w:tcPr>
          <w:p w14:paraId="06CC5F2A" w14:textId="1CA75765" w:rsidR="00E070D7" w:rsidRPr="00E070D7" w:rsidRDefault="00E070D7" w:rsidP="00630D37">
            <w:pPr>
              <w:rPr>
                <w:rFonts w:ascii="Calibri" w:eastAsia="Calibri" w:hAnsi="Calibri" w:cs="Times New Roman"/>
                <w:sz w:val="20"/>
                <w:szCs w:val="20"/>
              </w:rPr>
            </w:pPr>
            <w:r w:rsidRPr="00E070D7">
              <w:rPr>
                <w:rFonts w:ascii="Calibri" w:eastAsia="Calibri" w:hAnsi="Calibri" w:cs="Times New Roman"/>
                <w:sz w:val="20"/>
                <w:szCs w:val="20"/>
              </w:rPr>
              <w:t>1. De student heeft overzicht over het curriculum, kijk</w:t>
            </w:r>
            <w:r w:rsidR="00D45836">
              <w:rPr>
                <w:rFonts w:ascii="Calibri" w:eastAsia="Calibri" w:hAnsi="Calibri" w:cs="Times New Roman"/>
                <w:sz w:val="20"/>
                <w:szCs w:val="20"/>
              </w:rPr>
              <w:t>t</w:t>
            </w:r>
            <w:r w:rsidRPr="00E070D7">
              <w:rPr>
                <w:rFonts w:ascii="Calibri" w:eastAsia="Calibri" w:hAnsi="Calibri" w:cs="Times New Roman"/>
                <w:sz w:val="20"/>
                <w:szCs w:val="20"/>
              </w:rPr>
              <w:t xml:space="preserve"> op basis hiervan verder dan alleen de methode en stelt duidelijke en haalbare leerdoelen</w:t>
            </w:r>
          </w:p>
        </w:tc>
        <w:tc>
          <w:tcPr>
            <w:tcW w:w="602" w:type="dxa"/>
          </w:tcPr>
          <w:p w14:paraId="696B8DA5" w14:textId="77777777" w:rsidR="00E070D7" w:rsidRPr="00E070D7" w:rsidRDefault="00E070D7" w:rsidP="00E070D7">
            <w:pPr>
              <w:rPr>
                <w:rFonts w:ascii="Calibri" w:eastAsia="Calibri" w:hAnsi="Calibri" w:cs="Times New Roman"/>
                <w:sz w:val="20"/>
                <w:szCs w:val="20"/>
              </w:rPr>
            </w:pPr>
          </w:p>
        </w:tc>
        <w:tc>
          <w:tcPr>
            <w:tcW w:w="603" w:type="dxa"/>
          </w:tcPr>
          <w:p w14:paraId="5E25E668" w14:textId="77777777" w:rsidR="00E070D7" w:rsidRPr="00E070D7" w:rsidRDefault="00E070D7" w:rsidP="00E070D7">
            <w:pPr>
              <w:rPr>
                <w:rFonts w:ascii="Calibri" w:eastAsia="Calibri" w:hAnsi="Calibri" w:cs="Times New Roman"/>
                <w:sz w:val="20"/>
                <w:szCs w:val="20"/>
              </w:rPr>
            </w:pPr>
          </w:p>
        </w:tc>
        <w:tc>
          <w:tcPr>
            <w:tcW w:w="602" w:type="dxa"/>
          </w:tcPr>
          <w:p w14:paraId="6F04FA19" w14:textId="77777777" w:rsidR="00E070D7" w:rsidRPr="00E070D7" w:rsidRDefault="00E070D7" w:rsidP="00E070D7">
            <w:pPr>
              <w:rPr>
                <w:rFonts w:ascii="Calibri" w:eastAsia="Calibri" w:hAnsi="Calibri" w:cs="Times New Roman"/>
                <w:sz w:val="20"/>
                <w:szCs w:val="20"/>
              </w:rPr>
            </w:pPr>
          </w:p>
        </w:tc>
        <w:tc>
          <w:tcPr>
            <w:tcW w:w="603" w:type="dxa"/>
          </w:tcPr>
          <w:p w14:paraId="2CFB7483" w14:textId="77777777" w:rsidR="00E070D7" w:rsidRPr="00E070D7" w:rsidRDefault="00E070D7" w:rsidP="00E070D7">
            <w:pPr>
              <w:rPr>
                <w:rFonts w:ascii="Calibri" w:eastAsia="Calibri" w:hAnsi="Calibri" w:cs="Times New Roman"/>
                <w:sz w:val="20"/>
                <w:szCs w:val="20"/>
              </w:rPr>
            </w:pPr>
          </w:p>
        </w:tc>
      </w:tr>
      <w:tr w:rsidR="00E070D7" w:rsidRPr="00E070D7" w14:paraId="6579FD3A" w14:textId="77777777" w:rsidTr="002C66CB">
        <w:tc>
          <w:tcPr>
            <w:tcW w:w="12168" w:type="dxa"/>
            <w:gridSpan w:val="2"/>
          </w:tcPr>
          <w:p w14:paraId="4A778E0C" w14:textId="77777777" w:rsidR="00E070D7" w:rsidRPr="00E070D7" w:rsidRDefault="00E070D7" w:rsidP="00E070D7">
            <w:pPr>
              <w:rPr>
                <w:rFonts w:ascii="Calibri" w:eastAsia="Calibri" w:hAnsi="Calibri" w:cs="Times New Roman"/>
                <w:sz w:val="20"/>
                <w:szCs w:val="20"/>
              </w:rPr>
            </w:pPr>
            <w:r w:rsidRPr="00E070D7">
              <w:rPr>
                <w:rFonts w:ascii="Calibri" w:eastAsia="Calibri" w:hAnsi="Calibri" w:cs="Times New Roman"/>
                <w:sz w:val="20"/>
                <w:szCs w:val="20"/>
              </w:rPr>
              <w:t>2. De student kan duidelijk uitleggen met een goede opbouw en passende (non)voorbeelden</w:t>
            </w:r>
          </w:p>
        </w:tc>
        <w:tc>
          <w:tcPr>
            <w:tcW w:w="602" w:type="dxa"/>
          </w:tcPr>
          <w:p w14:paraId="6791360D" w14:textId="77777777" w:rsidR="00E070D7" w:rsidRPr="00E070D7" w:rsidRDefault="00E070D7" w:rsidP="00E070D7">
            <w:pPr>
              <w:rPr>
                <w:rFonts w:ascii="Calibri" w:eastAsia="Calibri" w:hAnsi="Calibri" w:cs="Times New Roman"/>
                <w:sz w:val="20"/>
                <w:szCs w:val="20"/>
              </w:rPr>
            </w:pPr>
          </w:p>
        </w:tc>
        <w:tc>
          <w:tcPr>
            <w:tcW w:w="603" w:type="dxa"/>
          </w:tcPr>
          <w:p w14:paraId="48D38CCE" w14:textId="77777777" w:rsidR="00E070D7" w:rsidRPr="00E070D7" w:rsidRDefault="00E070D7" w:rsidP="00E070D7">
            <w:pPr>
              <w:rPr>
                <w:rFonts w:ascii="Calibri" w:eastAsia="Calibri" w:hAnsi="Calibri" w:cs="Times New Roman"/>
                <w:sz w:val="20"/>
                <w:szCs w:val="20"/>
              </w:rPr>
            </w:pPr>
          </w:p>
        </w:tc>
        <w:tc>
          <w:tcPr>
            <w:tcW w:w="602" w:type="dxa"/>
          </w:tcPr>
          <w:p w14:paraId="76CD8CE1" w14:textId="77777777" w:rsidR="00E070D7" w:rsidRPr="00E070D7" w:rsidRDefault="00E070D7" w:rsidP="00E070D7">
            <w:pPr>
              <w:rPr>
                <w:rFonts w:ascii="Calibri" w:eastAsia="Calibri" w:hAnsi="Calibri" w:cs="Times New Roman"/>
                <w:sz w:val="20"/>
                <w:szCs w:val="20"/>
              </w:rPr>
            </w:pPr>
          </w:p>
        </w:tc>
        <w:tc>
          <w:tcPr>
            <w:tcW w:w="603" w:type="dxa"/>
          </w:tcPr>
          <w:p w14:paraId="46A28FF8" w14:textId="77777777" w:rsidR="00E070D7" w:rsidRPr="00E070D7" w:rsidRDefault="00E070D7" w:rsidP="00E070D7">
            <w:pPr>
              <w:rPr>
                <w:rFonts w:ascii="Calibri" w:eastAsia="Calibri" w:hAnsi="Calibri" w:cs="Times New Roman"/>
                <w:sz w:val="20"/>
                <w:szCs w:val="20"/>
              </w:rPr>
            </w:pPr>
          </w:p>
        </w:tc>
      </w:tr>
      <w:tr w:rsidR="00E070D7" w:rsidRPr="00E070D7" w14:paraId="4E5862B6" w14:textId="77777777" w:rsidTr="002C66CB">
        <w:tc>
          <w:tcPr>
            <w:tcW w:w="12168" w:type="dxa"/>
            <w:gridSpan w:val="2"/>
          </w:tcPr>
          <w:p w14:paraId="13F475A3" w14:textId="77777777" w:rsidR="00E070D7" w:rsidRPr="00E070D7" w:rsidRDefault="00E070D7" w:rsidP="00E070D7">
            <w:pPr>
              <w:rPr>
                <w:rFonts w:ascii="Calibri" w:eastAsia="Calibri" w:hAnsi="Calibri" w:cs="Times New Roman"/>
                <w:sz w:val="20"/>
                <w:szCs w:val="20"/>
              </w:rPr>
            </w:pPr>
            <w:r w:rsidRPr="00E070D7">
              <w:rPr>
                <w:rFonts w:ascii="Calibri" w:eastAsia="Calibri" w:hAnsi="Calibri" w:cs="Times New Roman"/>
                <w:sz w:val="20"/>
                <w:szCs w:val="20"/>
              </w:rPr>
              <w:t>3. De student kiest passende werkvormen met voldoende variatie daarin, en past waar nodig op zinvolle wijze ICT en andere media toe</w:t>
            </w:r>
          </w:p>
        </w:tc>
        <w:tc>
          <w:tcPr>
            <w:tcW w:w="602" w:type="dxa"/>
          </w:tcPr>
          <w:p w14:paraId="2451A058" w14:textId="77777777" w:rsidR="00E070D7" w:rsidRPr="00E070D7" w:rsidRDefault="00E070D7" w:rsidP="00E070D7">
            <w:pPr>
              <w:rPr>
                <w:rFonts w:ascii="Calibri" w:eastAsia="Calibri" w:hAnsi="Calibri" w:cs="Times New Roman"/>
                <w:sz w:val="20"/>
                <w:szCs w:val="20"/>
              </w:rPr>
            </w:pPr>
          </w:p>
        </w:tc>
        <w:tc>
          <w:tcPr>
            <w:tcW w:w="603" w:type="dxa"/>
          </w:tcPr>
          <w:p w14:paraId="6A81174C" w14:textId="77777777" w:rsidR="00E070D7" w:rsidRPr="00E070D7" w:rsidRDefault="00E070D7" w:rsidP="00E070D7">
            <w:pPr>
              <w:rPr>
                <w:rFonts w:ascii="Calibri" w:eastAsia="Calibri" w:hAnsi="Calibri" w:cs="Times New Roman"/>
                <w:sz w:val="20"/>
                <w:szCs w:val="20"/>
              </w:rPr>
            </w:pPr>
          </w:p>
        </w:tc>
        <w:tc>
          <w:tcPr>
            <w:tcW w:w="602" w:type="dxa"/>
          </w:tcPr>
          <w:p w14:paraId="7567BBD0" w14:textId="77777777" w:rsidR="00E070D7" w:rsidRPr="00E070D7" w:rsidRDefault="00E070D7" w:rsidP="00E070D7">
            <w:pPr>
              <w:rPr>
                <w:rFonts w:ascii="Calibri" w:eastAsia="Calibri" w:hAnsi="Calibri" w:cs="Times New Roman"/>
                <w:sz w:val="20"/>
                <w:szCs w:val="20"/>
              </w:rPr>
            </w:pPr>
          </w:p>
        </w:tc>
        <w:tc>
          <w:tcPr>
            <w:tcW w:w="603" w:type="dxa"/>
          </w:tcPr>
          <w:p w14:paraId="279D0869" w14:textId="77777777" w:rsidR="00E070D7" w:rsidRPr="00E070D7" w:rsidRDefault="00E070D7" w:rsidP="00E070D7">
            <w:pPr>
              <w:rPr>
                <w:rFonts w:ascii="Calibri" w:eastAsia="Calibri" w:hAnsi="Calibri" w:cs="Times New Roman"/>
                <w:sz w:val="20"/>
                <w:szCs w:val="20"/>
              </w:rPr>
            </w:pPr>
          </w:p>
        </w:tc>
      </w:tr>
      <w:tr w:rsidR="00E070D7" w:rsidRPr="00E070D7" w14:paraId="7B41BD80" w14:textId="77777777" w:rsidTr="002C66CB">
        <w:tc>
          <w:tcPr>
            <w:tcW w:w="12168" w:type="dxa"/>
            <w:gridSpan w:val="2"/>
          </w:tcPr>
          <w:p w14:paraId="2FCFAD4B" w14:textId="77777777" w:rsidR="00E070D7" w:rsidRPr="00E070D7" w:rsidRDefault="00E070D7" w:rsidP="00E070D7">
            <w:pPr>
              <w:rPr>
                <w:rFonts w:ascii="Calibri" w:eastAsia="Calibri" w:hAnsi="Calibri" w:cs="Times New Roman"/>
                <w:sz w:val="20"/>
                <w:szCs w:val="20"/>
              </w:rPr>
            </w:pPr>
            <w:r w:rsidRPr="00E070D7">
              <w:rPr>
                <w:rFonts w:ascii="Calibri" w:eastAsia="Calibri" w:hAnsi="Calibri" w:cs="Times New Roman"/>
                <w:sz w:val="20"/>
                <w:szCs w:val="20"/>
              </w:rPr>
              <w:t>4. De student peilt regelmatig hoe de leerlingen ervoor staan en past het onderwijs daarop aan in niveau en tempo</w:t>
            </w:r>
          </w:p>
        </w:tc>
        <w:tc>
          <w:tcPr>
            <w:tcW w:w="602" w:type="dxa"/>
          </w:tcPr>
          <w:p w14:paraId="4D37F388" w14:textId="77777777" w:rsidR="00E070D7" w:rsidRPr="00E070D7" w:rsidRDefault="00E070D7" w:rsidP="00E070D7">
            <w:pPr>
              <w:rPr>
                <w:rFonts w:ascii="Calibri" w:eastAsia="Calibri" w:hAnsi="Calibri" w:cs="Times New Roman"/>
                <w:sz w:val="20"/>
                <w:szCs w:val="20"/>
              </w:rPr>
            </w:pPr>
          </w:p>
        </w:tc>
        <w:tc>
          <w:tcPr>
            <w:tcW w:w="603" w:type="dxa"/>
          </w:tcPr>
          <w:p w14:paraId="768687B6" w14:textId="77777777" w:rsidR="00E070D7" w:rsidRPr="00E070D7" w:rsidRDefault="00E070D7" w:rsidP="00E070D7">
            <w:pPr>
              <w:rPr>
                <w:rFonts w:ascii="Calibri" w:eastAsia="Calibri" w:hAnsi="Calibri" w:cs="Times New Roman"/>
                <w:sz w:val="20"/>
                <w:szCs w:val="20"/>
              </w:rPr>
            </w:pPr>
          </w:p>
        </w:tc>
        <w:tc>
          <w:tcPr>
            <w:tcW w:w="602" w:type="dxa"/>
          </w:tcPr>
          <w:p w14:paraId="2211531F" w14:textId="77777777" w:rsidR="00E070D7" w:rsidRPr="00E070D7" w:rsidRDefault="00E070D7" w:rsidP="00E070D7">
            <w:pPr>
              <w:rPr>
                <w:rFonts w:ascii="Calibri" w:eastAsia="Calibri" w:hAnsi="Calibri" w:cs="Times New Roman"/>
                <w:sz w:val="20"/>
                <w:szCs w:val="20"/>
              </w:rPr>
            </w:pPr>
          </w:p>
        </w:tc>
        <w:tc>
          <w:tcPr>
            <w:tcW w:w="603" w:type="dxa"/>
          </w:tcPr>
          <w:p w14:paraId="0DAE856F" w14:textId="77777777" w:rsidR="00E070D7" w:rsidRPr="00E070D7" w:rsidRDefault="00E070D7" w:rsidP="00E070D7">
            <w:pPr>
              <w:rPr>
                <w:rFonts w:ascii="Calibri" w:eastAsia="Calibri" w:hAnsi="Calibri" w:cs="Times New Roman"/>
                <w:sz w:val="20"/>
                <w:szCs w:val="20"/>
              </w:rPr>
            </w:pPr>
          </w:p>
        </w:tc>
      </w:tr>
      <w:tr w:rsidR="00E070D7" w:rsidRPr="00E070D7" w14:paraId="4574286F" w14:textId="77777777" w:rsidTr="002C66CB">
        <w:tc>
          <w:tcPr>
            <w:tcW w:w="12168" w:type="dxa"/>
            <w:gridSpan w:val="2"/>
          </w:tcPr>
          <w:p w14:paraId="240FD0F6" w14:textId="77777777" w:rsidR="00E070D7" w:rsidRPr="00E070D7" w:rsidRDefault="00E070D7" w:rsidP="00E070D7">
            <w:pPr>
              <w:rPr>
                <w:rFonts w:ascii="Calibri" w:eastAsia="Calibri" w:hAnsi="Calibri" w:cs="Times New Roman"/>
                <w:sz w:val="20"/>
                <w:szCs w:val="20"/>
              </w:rPr>
            </w:pPr>
            <w:r w:rsidRPr="00E070D7">
              <w:rPr>
                <w:rFonts w:ascii="Calibri" w:eastAsia="Calibri" w:hAnsi="Calibri" w:cs="Times New Roman"/>
                <w:sz w:val="20"/>
                <w:szCs w:val="20"/>
              </w:rPr>
              <w:t>5. De student zorgt ervoor dat leerlingen weten hoe ze ervoor staan en hoe ze op basis daarvan verder kunnen</w:t>
            </w:r>
          </w:p>
        </w:tc>
        <w:tc>
          <w:tcPr>
            <w:tcW w:w="602" w:type="dxa"/>
          </w:tcPr>
          <w:p w14:paraId="0DD031C8" w14:textId="77777777" w:rsidR="00E070D7" w:rsidRPr="00E070D7" w:rsidRDefault="00E070D7" w:rsidP="00E070D7">
            <w:pPr>
              <w:rPr>
                <w:rFonts w:ascii="Calibri" w:eastAsia="Calibri" w:hAnsi="Calibri" w:cs="Times New Roman"/>
                <w:sz w:val="20"/>
                <w:szCs w:val="20"/>
              </w:rPr>
            </w:pPr>
          </w:p>
        </w:tc>
        <w:tc>
          <w:tcPr>
            <w:tcW w:w="603" w:type="dxa"/>
          </w:tcPr>
          <w:p w14:paraId="071272EB" w14:textId="77777777" w:rsidR="00E070D7" w:rsidRPr="00E070D7" w:rsidRDefault="00E070D7" w:rsidP="00E070D7">
            <w:pPr>
              <w:rPr>
                <w:rFonts w:ascii="Calibri" w:eastAsia="Calibri" w:hAnsi="Calibri" w:cs="Times New Roman"/>
                <w:sz w:val="20"/>
                <w:szCs w:val="20"/>
              </w:rPr>
            </w:pPr>
          </w:p>
        </w:tc>
        <w:tc>
          <w:tcPr>
            <w:tcW w:w="602" w:type="dxa"/>
          </w:tcPr>
          <w:p w14:paraId="69CF49C1" w14:textId="77777777" w:rsidR="00E070D7" w:rsidRPr="00E070D7" w:rsidRDefault="00E070D7" w:rsidP="00E070D7">
            <w:pPr>
              <w:rPr>
                <w:rFonts w:ascii="Calibri" w:eastAsia="Calibri" w:hAnsi="Calibri" w:cs="Times New Roman"/>
                <w:sz w:val="20"/>
                <w:szCs w:val="20"/>
              </w:rPr>
            </w:pPr>
          </w:p>
        </w:tc>
        <w:tc>
          <w:tcPr>
            <w:tcW w:w="603" w:type="dxa"/>
          </w:tcPr>
          <w:p w14:paraId="504D6DA5" w14:textId="77777777" w:rsidR="00E070D7" w:rsidRPr="00E070D7" w:rsidRDefault="00E070D7" w:rsidP="00E070D7">
            <w:pPr>
              <w:rPr>
                <w:rFonts w:ascii="Calibri" w:eastAsia="Calibri" w:hAnsi="Calibri" w:cs="Times New Roman"/>
                <w:sz w:val="20"/>
                <w:szCs w:val="20"/>
              </w:rPr>
            </w:pPr>
          </w:p>
        </w:tc>
      </w:tr>
      <w:tr w:rsidR="00E070D7" w:rsidRPr="00E070D7" w14:paraId="76521278" w14:textId="77777777" w:rsidTr="002C66CB">
        <w:tc>
          <w:tcPr>
            <w:tcW w:w="12168" w:type="dxa"/>
            <w:gridSpan w:val="2"/>
          </w:tcPr>
          <w:p w14:paraId="14400DD5" w14:textId="71C3AAE0" w:rsidR="00E070D7" w:rsidRPr="00E070D7" w:rsidRDefault="00E070D7" w:rsidP="00E070D7">
            <w:pPr>
              <w:rPr>
                <w:rFonts w:ascii="Calibri" w:eastAsia="Calibri" w:hAnsi="Calibri" w:cs="Times New Roman"/>
                <w:sz w:val="20"/>
                <w:szCs w:val="20"/>
              </w:rPr>
            </w:pPr>
            <w:r w:rsidRPr="00E070D7">
              <w:rPr>
                <w:rFonts w:ascii="Calibri" w:eastAsia="Calibri" w:hAnsi="Calibri" w:cs="Times New Roman"/>
                <w:sz w:val="20"/>
                <w:szCs w:val="20"/>
              </w:rPr>
              <w:t>6. De student kan betrouwbare en valide toetsen opstellen met een correctiemodel</w:t>
            </w:r>
            <w:r w:rsidR="00630D37">
              <w:rPr>
                <w:rFonts w:ascii="Calibri" w:eastAsia="Calibri" w:hAnsi="Calibri" w:cs="Times New Roman"/>
                <w:sz w:val="20"/>
                <w:szCs w:val="20"/>
              </w:rPr>
              <w:t xml:space="preserve"> (niet voor O&amp;O)</w:t>
            </w:r>
          </w:p>
        </w:tc>
        <w:tc>
          <w:tcPr>
            <w:tcW w:w="602" w:type="dxa"/>
          </w:tcPr>
          <w:p w14:paraId="785F603E" w14:textId="77777777" w:rsidR="00E070D7" w:rsidRPr="00E070D7" w:rsidRDefault="00E070D7" w:rsidP="00E070D7">
            <w:pPr>
              <w:rPr>
                <w:rFonts w:ascii="Calibri" w:eastAsia="Calibri" w:hAnsi="Calibri" w:cs="Times New Roman"/>
                <w:sz w:val="20"/>
                <w:szCs w:val="20"/>
              </w:rPr>
            </w:pPr>
          </w:p>
        </w:tc>
        <w:tc>
          <w:tcPr>
            <w:tcW w:w="603" w:type="dxa"/>
          </w:tcPr>
          <w:p w14:paraId="7DFC2FBE" w14:textId="77777777" w:rsidR="00E070D7" w:rsidRPr="00E070D7" w:rsidRDefault="00E070D7" w:rsidP="00E070D7">
            <w:pPr>
              <w:rPr>
                <w:rFonts w:ascii="Calibri" w:eastAsia="Calibri" w:hAnsi="Calibri" w:cs="Times New Roman"/>
                <w:sz w:val="20"/>
                <w:szCs w:val="20"/>
              </w:rPr>
            </w:pPr>
          </w:p>
        </w:tc>
        <w:tc>
          <w:tcPr>
            <w:tcW w:w="602" w:type="dxa"/>
          </w:tcPr>
          <w:p w14:paraId="4EC08ABA" w14:textId="77777777" w:rsidR="00E070D7" w:rsidRPr="00E070D7" w:rsidRDefault="00E070D7" w:rsidP="00E070D7">
            <w:pPr>
              <w:rPr>
                <w:rFonts w:ascii="Calibri" w:eastAsia="Calibri" w:hAnsi="Calibri" w:cs="Times New Roman"/>
                <w:sz w:val="20"/>
                <w:szCs w:val="20"/>
              </w:rPr>
            </w:pPr>
          </w:p>
        </w:tc>
        <w:tc>
          <w:tcPr>
            <w:tcW w:w="603" w:type="dxa"/>
          </w:tcPr>
          <w:p w14:paraId="4B96E167" w14:textId="77777777" w:rsidR="00E070D7" w:rsidRPr="00E070D7" w:rsidRDefault="00E070D7" w:rsidP="00E070D7">
            <w:pPr>
              <w:rPr>
                <w:rFonts w:ascii="Calibri" w:eastAsia="Calibri" w:hAnsi="Calibri" w:cs="Times New Roman"/>
                <w:sz w:val="20"/>
                <w:szCs w:val="20"/>
              </w:rPr>
            </w:pPr>
          </w:p>
        </w:tc>
      </w:tr>
      <w:tr w:rsidR="00E070D7" w:rsidRPr="00E070D7" w14:paraId="1C0C7564" w14:textId="77777777" w:rsidTr="002C66CB">
        <w:tc>
          <w:tcPr>
            <w:tcW w:w="12168" w:type="dxa"/>
            <w:gridSpan w:val="2"/>
            <w:tcBorders>
              <w:bottom w:val="single" w:sz="6" w:space="0" w:color="auto"/>
            </w:tcBorders>
          </w:tcPr>
          <w:p w14:paraId="459B6E91" w14:textId="77777777" w:rsidR="00E070D7" w:rsidRPr="00E070D7" w:rsidRDefault="00E070D7" w:rsidP="00E070D7">
            <w:pPr>
              <w:rPr>
                <w:rFonts w:ascii="Calibri" w:eastAsia="Calibri" w:hAnsi="Calibri" w:cs="Times New Roman"/>
                <w:sz w:val="20"/>
                <w:szCs w:val="20"/>
              </w:rPr>
            </w:pPr>
            <w:r w:rsidRPr="00E070D7">
              <w:rPr>
                <w:rFonts w:ascii="Calibri" w:eastAsia="Calibri" w:hAnsi="Calibri" w:cs="Times New Roman"/>
                <w:sz w:val="20"/>
                <w:szCs w:val="20"/>
              </w:rPr>
              <w:t>7. De student kijkt consistent en eerlijk na, zorgt voor een zinvolle toetsbespreking in de klas en zet leerlingen aan tot toetsanalyse</w:t>
            </w:r>
          </w:p>
        </w:tc>
        <w:tc>
          <w:tcPr>
            <w:tcW w:w="602" w:type="dxa"/>
            <w:tcBorders>
              <w:bottom w:val="single" w:sz="6" w:space="0" w:color="auto"/>
            </w:tcBorders>
          </w:tcPr>
          <w:p w14:paraId="76ED9CF2" w14:textId="77777777" w:rsidR="00E070D7" w:rsidRPr="00E070D7" w:rsidRDefault="00E070D7" w:rsidP="00E070D7">
            <w:pPr>
              <w:rPr>
                <w:rFonts w:ascii="Calibri" w:eastAsia="Calibri" w:hAnsi="Calibri" w:cs="Times New Roman"/>
                <w:sz w:val="20"/>
                <w:szCs w:val="20"/>
              </w:rPr>
            </w:pPr>
          </w:p>
        </w:tc>
        <w:tc>
          <w:tcPr>
            <w:tcW w:w="603" w:type="dxa"/>
            <w:tcBorders>
              <w:bottom w:val="single" w:sz="6" w:space="0" w:color="auto"/>
            </w:tcBorders>
          </w:tcPr>
          <w:p w14:paraId="14AADBD0" w14:textId="77777777" w:rsidR="00E070D7" w:rsidRPr="00E070D7" w:rsidRDefault="00E070D7" w:rsidP="00E070D7">
            <w:pPr>
              <w:rPr>
                <w:rFonts w:ascii="Calibri" w:eastAsia="Calibri" w:hAnsi="Calibri" w:cs="Times New Roman"/>
                <w:sz w:val="20"/>
                <w:szCs w:val="20"/>
              </w:rPr>
            </w:pPr>
          </w:p>
        </w:tc>
        <w:tc>
          <w:tcPr>
            <w:tcW w:w="602" w:type="dxa"/>
            <w:tcBorders>
              <w:bottom w:val="single" w:sz="6" w:space="0" w:color="auto"/>
            </w:tcBorders>
          </w:tcPr>
          <w:p w14:paraId="79BF839D" w14:textId="77777777" w:rsidR="00E070D7" w:rsidRPr="00E070D7" w:rsidRDefault="00E070D7" w:rsidP="00E070D7">
            <w:pPr>
              <w:rPr>
                <w:rFonts w:ascii="Calibri" w:eastAsia="Calibri" w:hAnsi="Calibri" w:cs="Times New Roman"/>
                <w:sz w:val="20"/>
                <w:szCs w:val="20"/>
              </w:rPr>
            </w:pPr>
          </w:p>
        </w:tc>
        <w:tc>
          <w:tcPr>
            <w:tcW w:w="603" w:type="dxa"/>
            <w:tcBorders>
              <w:bottom w:val="single" w:sz="6" w:space="0" w:color="auto"/>
            </w:tcBorders>
          </w:tcPr>
          <w:p w14:paraId="4329220F" w14:textId="77777777" w:rsidR="00E070D7" w:rsidRPr="00E070D7" w:rsidRDefault="00E070D7" w:rsidP="00E070D7">
            <w:pPr>
              <w:rPr>
                <w:rFonts w:ascii="Calibri" w:eastAsia="Calibri" w:hAnsi="Calibri" w:cs="Times New Roman"/>
                <w:sz w:val="20"/>
                <w:szCs w:val="20"/>
              </w:rPr>
            </w:pPr>
          </w:p>
        </w:tc>
      </w:tr>
      <w:tr w:rsidR="00E070D7" w:rsidRPr="00E070D7" w14:paraId="5A704EAB" w14:textId="77777777" w:rsidTr="002C66CB">
        <w:tc>
          <w:tcPr>
            <w:tcW w:w="12168" w:type="dxa"/>
            <w:gridSpan w:val="2"/>
            <w:tcBorders>
              <w:top w:val="single" w:sz="6" w:space="0" w:color="auto"/>
              <w:bottom w:val="single" w:sz="4" w:space="0" w:color="auto"/>
            </w:tcBorders>
          </w:tcPr>
          <w:p w14:paraId="25002BEF" w14:textId="77777777" w:rsidR="00E070D7" w:rsidRPr="00E070D7" w:rsidRDefault="00E070D7" w:rsidP="00E070D7">
            <w:pPr>
              <w:rPr>
                <w:rFonts w:ascii="Calibri" w:eastAsia="Calibri" w:hAnsi="Calibri" w:cs="Times New Roman"/>
                <w:sz w:val="20"/>
                <w:szCs w:val="20"/>
              </w:rPr>
            </w:pPr>
            <w:r w:rsidRPr="00E070D7">
              <w:rPr>
                <w:rFonts w:ascii="Calibri" w:eastAsia="Calibri" w:hAnsi="Calibri" w:cs="Times New Roman"/>
                <w:sz w:val="20"/>
                <w:szCs w:val="20"/>
              </w:rPr>
              <w:t>8. De student kent de samenhang met de inhoud van verwante schoolvakken en neemt die mee in de lessen</w:t>
            </w:r>
          </w:p>
        </w:tc>
        <w:tc>
          <w:tcPr>
            <w:tcW w:w="602" w:type="dxa"/>
            <w:tcBorders>
              <w:top w:val="single" w:sz="6" w:space="0" w:color="auto"/>
              <w:bottom w:val="single" w:sz="4" w:space="0" w:color="auto"/>
            </w:tcBorders>
          </w:tcPr>
          <w:p w14:paraId="12A248EB" w14:textId="77777777" w:rsidR="00E070D7" w:rsidRPr="00E070D7" w:rsidRDefault="00E070D7" w:rsidP="00E070D7">
            <w:pPr>
              <w:rPr>
                <w:rFonts w:ascii="Calibri" w:eastAsia="Calibri" w:hAnsi="Calibri" w:cs="Times New Roman"/>
                <w:sz w:val="20"/>
                <w:szCs w:val="20"/>
              </w:rPr>
            </w:pPr>
          </w:p>
        </w:tc>
        <w:tc>
          <w:tcPr>
            <w:tcW w:w="603" w:type="dxa"/>
            <w:tcBorders>
              <w:top w:val="single" w:sz="6" w:space="0" w:color="auto"/>
              <w:bottom w:val="single" w:sz="4" w:space="0" w:color="auto"/>
            </w:tcBorders>
          </w:tcPr>
          <w:p w14:paraId="76D411B8" w14:textId="77777777" w:rsidR="00E070D7" w:rsidRPr="00E070D7" w:rsidRDefault="00E070D7" w:rsidP="00E070D7">
            <w:pPr>
              <w:rPr>
                <w:rFonts w:ascii="Calibri" w:eastAsia="Calibri" w:hAnsi="Calibri" w:cs="Times New Roman"/>
                <w:sz w:val="20"/>
                <w:szCs w:val="20"/>
              </w:rPr>
            </w:pPr>
          </w:p>
        </w:tc>
        <w:tc>
          <w:tcPr>
            <w:tcW w:w="602" w:type="dxa"/>
            <w:tcBorders>
              <w:top w:val="single" w:sz="6" w:space="0" w:color="auto"/>
              <w:bottom w:val="single" w:sz="4" w:space="0" w:color="auto"/>
            </w:tcBorders>
          </w:tcPr>
          <w:p w14:paraId="40B8C272" w14:textId="77777777" w:rsidR="00E070D7" w:rsidRPr="00E070D7" w:rsidRDefault="00E070D7" w:rsidP="00E070D7">
            <w:pPr>
              <w:rPr>
                <w:rFonts w:ascii="Calibri" w:eastAsia="Calibri" w:hAnsi="Calibri" w:cs="Times New Roman"/>
                <w:sz w:val="20"/>
                <w:szCs w:val="20"/>
              </w:rPr>
            </w:pPr>
          </w:p>
        </w:tc>
        <w:tc>
          <w:tcPr>
            <w:tcW w:w="603" w:type="dxa"/>
            <w:tcBorders>
              <w:top w:val="single" w:sz="6" w:space="0" w:color="auto"/>
              <w:bottom w:val="single" w:sz="4" w:space="0" w:color="auto"/>
            </w:tcBorders>
          </w:tcPr>
          <w:p w14:paraId="0B0859F9" w14:textId="77777777" w:rsidR="00E070D7" w:rsidRPr="00E070D7" w:rsidRDefault="00E070D7" w:rsidP="00E070D7">
            <w:pPr>
              <w:rPr>
                <w:rFonts w:ascii="Calibri" w:eastAsia="Calibri" w:hAnsi="Calibri" w:cs="Times New Roman"/>
                <w:sz w:val="20"/>
                <w:szCs w:val="20"/>
              </w:rPr>
            </w:pPr>
          </w:p>
        </w:tc>
      </w:tr>
      <w:tr w:rsidR="00E070D7" w:rsidRPr="00E070D7" w14:paraId="03B5AF8D" w14:textId="77777777" w:rsidTr="002C66CB">
        <w:trPr>
          <w:trHeight w:val="96"/>
        </w:trPr>
        <w:tc>
          <w:tcPr>
            <w:tcW w:w="1253" w:type="dxa"/>
            <w:vAlign w:val="center"/>
          </w:tcPr>
          <w:p w14:paraId="2186CC37" w14:textId="77777777" w:rsidR="00E070D7" w:rsidRPr="00E070D7" w:rsidRDefault="00E070D7" w:rsidP="00E070D7">
            <w:pPr>
              <w:rPr>
                <w:rFonts w:ascii="Calibri" w:eastAsia="Calibri" w:hAnsi="Calibri" w:cs="Times New Roman"/>
                <w:sz w:val="20"/>
                <w:szCs w:val="20"/>
              </w:rPr>
            </w:pPr>
            <w:r w:rsidRPr="00E070D7">
              <w:rPr>
                <w:rFonts w:ascii="Calibri" w:eastAsia="Calibri" w:hAnsi="Calibri" w:cs="Times New Roman"/>
                <w:sz w:val="20"/>
                <w:szCs w:val="20"/>
              </w:rPr>
              <w:t>Toelichting:</w:t>
            </w:r>
          </w:p>
        </w:tc>
        <w:tc>
          <w:tcPr>
            <w:tcW w:w="13325" w:type="dxa"/>
            <w:gridSpan w:val="5"/>
            <w:tcBorders>
              <w:top w:val="single" w:sz="6" w:space="0" w:color="auto"/>
              <w:bottom w:val="single" w:sz="6" w:space="0" w:color="auto"/>
            </w:tcBorders>
            <w:vAlign w:val="center"/>
          </w:tcPr>
          <w:p w14:paraId="4B552881" w14:textId="77777777" w:rsidR="00E070D7" w:rsidRPr="00E070D7" w:rsidRDefault="00E070D7" w:rsidP="00E070D7">
            <w:pPr>
              <w:rPr>
                <w:rFonts w:ascii="Calibri" w:eastAsia="Calibri" w:hAnsi="Calibri" w:cs="Times New Roman"/>
                <w:sz w:val="20"/>
                <w:szCs w:val="20"/>
              </w:rPr>
            </w:pPr>
          </w:p>
          <w:p w14:paraId="1B21D145" w14:textId="77777777" w:rsidR="00E070D7" w:rsidRPr="00E070D7" w:rsidRDefault="00E070D7" w:rsidP="00E070D7">
            <w:pPr>
              <w:rPr>
                <w:rFonts w:ascii="Calibri" w:eastAsia="Calibri" w:hAnsi="Calibri" w:cs="Times New Roman"/>
                <w:sz w:val="20"/>
                <w:szCs w:val="20"/>
              </w:rPr>
            </w:pPr>
          </w:p>
          <w:p w14:paraId="487C1425" w14:textId="6F08616C" w:rsidR="00E070D7" w:rsidRDefault="00E070D7" w:rsidP="00E070D7">
            <w:pPr>
              <w:rPr>
                <w:rFonts w:ascii="Calibri" w:eastAsia="Calibri" w:hAnsi="Calibri" w:cs="Times New Roman"/>
                <w:sz w:val="20"/>
                <w:szCs w:val="20"/>
              </w:rPr>
            </w:pPr>
          </w:p>
          <w:p w14:paraId="2F8E61CC" w14:textId="34828D7E" w:rsidR="00B359DF" w:rsidRDefault="00B359DF" w:rsidP="00E070D7">
            <w:pPr>
              <w:rPr>
                <w:rFonts w:ascii="Calibri" w:eastAsia="Calibri" w:hAnsi="Calibri" w:cs="Times New Roman"/>
                <w:sz w:val="20"/>
                <w:szCs w:val="20"/>
              </w:rPr>
            </w:pPr>
          </w:p>
          <w:p w14:paraId="0F7AF4D7" w14:textId="77777777" w:rsidR="00B359DF" w:rsidRDefault="00B359DF" w:rsidP="00E070D7">
            <w:pPr>
              <w:rPr>
                <w:rFonts w:ascii="Calibri" w:eastAsia="Calibri" w:hAnsi="Calibri" w:cs="Times New Roman"/>
                <w:sz w:val="20"/>
                <w:szCs w:val="20"/>
              </w:rPr>
            </w:pPr>
          </w:p>
          <w:p w14:paraId="74B1BDDB" w14:textId="77777777" w:rsidR="00B359DF" w:rsidRDefault="00B359DF" w:rsidP="00E070D7">
            <w:pPr>
              <w:rPr>
                <w:rFonts w:ascii="Calibri" w:eastAsia="Calibri" w:hAnsi="Calibri" w:cs="Times New Roman"/>
                <w:sz w:val="20"/>
                <w:szCs w:val="20"/>
              </w:rPr>
            </w:pPr>
          </w:p>
          <w:p w14:paraId="131E126E" w14:textId="21487B5F" w:rsidR="00B359DF" w:rsidRPr="00E070D7" w:rsidRDefault="00B359DF" w:rsidP="00E070D7">
            <w:pPr>
              <w:rPr>
                <w:rFonts w:ascii="Calibri" w:eastAsia="Calibri" w:hAnsi="Calibri" w:cs="Times New Roman"/>
                <w:sz w:val="20"/>
                <w:szCs w:val="20"/>
              </w:rPr>
            </w:pPr>
          </w:p>
        </w:tc>
      </w:tr>
      <w:tr w:rsidR="00E070D7" w:rsidRPr="00E070D7" w14:paraId="53065FFF" w14:textId="77777777" w:rsidTr="00E070D7">
        <w:tc>
          <w:tcPr>
            <w:tcW w:w="12168" w:type="dxa"/>
            <w:gridSpan w:val="2"/>
            <w:shd w:val="clear" w:color="auto" w:fill="000000"/>
          </w:tcPr>
          <w:p w14:paraId="6C1C606E" w14:textId="6306EDF7" w:rsidR="00E070D7" w:rsidRPr="00E070D7" w:rsidRDefault="00E070D7" w:rsidP="00E070D7">
            <w:pPr>
              <w:rPr>
                <w:rFonts w:ascii="Calibri" w:eastAsia="Calibri" w:hAnsi="Calibri" w:cs="Times New Roman"/>
                <w:b/>
                <w:color w:val="FFFFFF"/>
                <w:sz w:val="20"/>
                <w:szCs w:val="20"/>
              </w:rPr>
            </w:pPr>
            <w:r w:rsidRPr="00E070D7">
              <w:rPr>
                <w:rFonts w:ascii="Calibri" w:eastAsia="Calibri" w:hAnsi="Calibri" w:cs="Times New Roman"/>
                <w:b/>
                <w:color w:val="FFFFFF"/>
                <w:sz w:val="20"/>
                <w:szCs w:val="20"/>
              </w:rPr>
              <w:t xml:space="preserve">Professionele houding </w:t>
            </w:r>
            <w:r w:rsidR="00652631">
              <w:rPr>
                <w:rFonts w:ascii="Calibri" w:eastAsia="Calibri" w:hAnsi="Calibri" w:cs="Times New Roman"/>
                <w:b/>
                <w:color w:val="FFFFFF"/>
                <w:sz w:val="20"/>
                <w:szCs w:val="20"/>
              </w:rPr>
              <w:t xml:space="preserve">(levenslang ontwikkelen) </w:t>
            </w:r>
            <w:r w:rsidRPr="00E070D7">
              <w:rPr>
                <w:rFonts w:ascii="Calibri" w:eastAsia="Calibri" w:hAnsi="Calibri" w:cs="Times New Roman"/>
                <w:b/>
                <w:color w:val="FFFFFF"/>
                <w:sz w:val="20"/>
                <w:szCs w:val="20"/>
              </w:rPr>
              <w:t>en algemene vaardigheden</w:t>
            </w:r>
          </w:p>
        </w:tc>
        <w:tc>
          <w:tcPr>
            <w:tcW w:w="602" w:type="dxa"/>
            <w:shd w:val="clear" w:color="auto" w:fill="000000"/>
          </w:tcPr>
          <w:p w14:paraId="17AC3C3F" w14:textId="77777777" w:rsidR="00E070D7" w:rsidRPr="00E070D7" w:rsidRDefault="00E070D7" w:rsidP="00E070D7">
            <w:pPr>
              <w:jc w:val="center"/>
              <w:rPr>
                <w:rFonts w:ascii="Calibri" w:eastAsia="Calibri" w:hAnsi="Calibri" w:cs="Times New Roman"/>
                <w:color w:val="FFFFFF"/>
                <w:sz w:val="20"/>
                <w:szCs w:val="20"/>
              </w:rPr>
            </w:pPr>
            <w:r w:rsidRPr="00E070D7">
              <w:rPr>
                <w:rFonts w:ascii="Calibri" w:eastAsia="Calibri" w:hAnsi="Calibri" w:cs="Times New Roman"/>
                <w:color w:val="FFFFFF"/>
                <w:sz w:val="20"/>
                <w:szCs w:val="20"/>
              </w:rPr>
              <w:t>--</w:t>
            </w:r>
          </w:p>
        </w:tc>
        <w:tc>
          <w:tcPr>
            <w:tcW w:w="603" w:type="dxa"/>
            <w:shd w:val="clear" w:color="auto" w:fill="000000"/>
          </w:tcPr>
          <w:p w14:paraId="45900019" w14:textId="77777777" w:rsidR="00E070D7" w:rsidRPr="00E070D7" w:rsidRDefault="00E070D7" w:rsidP="00E070D7">
            <w:pPr>
              <w:jc w:val="center"/>
              <w:rPr>
                <w:rFonts w:ascii="Calibri" w:eastAsia="Calibri" w:hAnsi="Calibri" w:cs="Times New Roman"/>
                <w:color w:val="FFFFFF"/>
                <w:sz w:val="20"/>
                <w:szCs w:val="20"/>
              </w:rPr>
            </w:pPr>
            <w:r w:rsidRPr="00E070D7">
              <w:rPr>
                <w:rFonts w:ascii="Calibri" w:eastAsia="Calibri" w:hAnsi="Calibri" w:cs="Times New Roman"/>
                <w:color w:val="FFFFFF"/>
                <w:sz w:val="20"/>
                <w:szCs w:val="20"/>
              </w:rPr>
              <w:t>-</w:t>
            </w:r>
          </w:p>
        </w:tc>
        <w:tc>
          <w:tcPr>
            <w:tcW w:w="602" w:type="dxa"/>
            <w:shd w:val="clear" w:color="auto" w:fill="000000"/>
          </w:tcPr>
          <w:p w14:paraId="4060964D" w14:textId="77777777" w:rsidR="00E070D7" w:rsidRPr="00E070D7" w:rsidRDefault="00E070D7" w:rsidP="00E070D7">
            <w:pPr>
              <w:jc w:val="center"/>
              <w:rPr>
                <w:rFonts w:ascii="Calibri" w:eastAsia="Calibri" w:hAnsi="Calibri" w:cs="Times New Roman"/>
                <w:color w:val="FFFFFF"/>
                <w:sz w:val="20"/>
                <w:szCs w:val="20"/>
              </w:rPr>
            </w:pPr>
            <w:r w:rsidRPr="00E070D7">
              <w:rPr>
                <w:rFonts w:ascii="Calibri" w:eastAsia="Calibri" w:hAnsi="Calibri" w:cs="Times New Roman"/>
                <w:color w:val="FFFFFF"/>
                <w:sz w:val="20"/>
                <w:szCs w:val="20"/>
              </w:rPr>
              <w:t>+</w:t>
            </w:r>
          </w:p>
        </w:tc>
        <w:tc>
          <w:tcPr>
            <w:tcW w:w="603" w:type="dxa"/>
            <w:shd w:val="clear" w:color="auto" w:fill="000000"/>
          </w:tcPr>
          <w:p w14:paraId="5472CBEF" w14:textId="77777777" w:rsidR="00E070D7" w:rsidRPr="00E070D7" w:rsidRDefault="00E070D7" w:rsidP="00E070D7">
            <w:pPr>
              <w:jc w:val="center"/>
              <w:rPr>
                <w:rFonts w:ascii="Calibri" w:eastAsia="Calibri" w:hAnsi="Calibri" w:cs="Times New Roman"/>
                <w:color w:val="FFFFFF"/>
                <w:sz w:val="20"/>
                <w:szCs w:val="20"/>
              </w:rPr>
            </w:pPr>
            <w:r w:rsidRPr="00E070D7">
              <w:rPr>
                <w:rFonts w:ascii="Calibri" w:eastAsia="Calibri" w:hAnsi="Calibri" w:cs="Times New Roman"/>
                <w:color w:val="FFFFFF"/>
                <w:sz w:val="20"/>
                <w:szCs w:val="20"/>
              </w:rPr>
              <w:t>++</w:t>
            </w:r>
          </w:p>
        </w:tc>
      </w:tr>
      <w:tr w:rsidR="00E070D7" w:rsidRPr="00E070D7" w14:paraId="552AA5EC" w14:textId="77777777" w:rsidTr="002C66CB">
        <w:tc>
          <w:tcPr>
            <w:tcW w:w="12168" w:type="dxa"/>
            <w:gridSpan w:val="2"/>
          </w:tcPr>
          <w:p w14:paraId="369DA11D" w14:textId="0D185EA3" w:rsidR="00E070D7" w:rsidRPr="00630D37" w:rsidRDefault="00E070D7" w:rsidP="009F70D6">
            <w:pPr>
              <w:pStyle w:val="ListParagraph"/>
              <w:numPr>
                <w:ilvl w:val="0"/>
                <w:numId w:val="15"/>
              </w:numPr>
              <w:tabs>
                <w:tab w:val="left" w:pos="212"/>
              </w:tabs>
              <w:ind w:left="16" w:firstLine="5"/>
              <w:rPr>
                <w:rFonts w:ascii="Calibri" w:eastAsia="Calibri" w:hAnsi="Calibri" w:cs="Times New Roman"/>
                <w:sz w:val="20"/>
                <w:szCs w:val="20"/>
              </w:rPr>
            </w:pPr>
            <w:r w:rsidRPr="00630D37">
              <w:rPr>
                <w:rFonts w:ascii="Calibri" w:eastAsia="Calibri" w:hAnsi="Calibri" w:cs="Times New Roman"/>
                <w:sz w:val="20"/>
                <w:szCs w:val="20"/>
              </w:rPr>
              <w:t>De student neemt initiatief waar nodig en is voor collega’s prettig om mee samen te werken</w:t>
            </w:r>
          </w:p>
        </w:tc>
        <w:tc>
          <w:tcPr>
            <w:tcW w:w="602" w:type="dxa"/>
          </w:tcPr>
          <w:p w14:paraId="583AA974" w14:textId="77777777" w:rsidR="00E070D7" w:rsidRPr="00E070D7" w:rsidRDefault="00E070D7" w:rsidP="00E070D7">
            <w:pPr>
              <w:rPr>
                <w:rFonts w:ascii="Calibri" w:eastAsia="Calibri" w:hAnsi="Calibri" w:cs="Times New Roman"/>
                <w:sz w:val="20"/>
                <w:szCs w:val="20"/>
              </w:rPr>
            </w:pPr>
          </w:p>
        </w:tc>
        <w:tc>
          <w:tcPr>
            <w:tcW w:w="603" w:type="dxa"/>
          </w:tcPr>
          <w:p w14:paraId="5D83B1C3" w14:textId="77777777" w:rsidR="00E070D7" w:rsidRPr="00E070D7" w:rsidRDefault="00E070D7" w:rsidP="00E070D7">
            <w:pPr>
              <w:rPr>
                <w:rFonts w:ascii="Calibri" w:eastAsia="Calibri" w:hAnsi="Calibri" w:cs="Times New Roman"/>
                <w:sz w:val="20"/>
                <w:szCs w:val="20"/>
              </w:rPr>
            </w:pPr>
          </w:p>
        </w:tc>
        <w:tc>
          <w:tcPr>
            <w:tcW w:w="602" w:type="dxa"/>
          </w:tcPr>
          <w:p w14:paraId="204771E4" w14:textId="77777777" w:rsidR="00E070D7" w:rsidRPr="00E070D7" w:rsidRDefault="00E070D7" w:rsidP="00E070D7">
            <w:pPr>
              <w:rPr>
                <w:rFonts w:ascii="Calibri" w:eastAsia="Calibri" w:hAnsi="Calibri" w:cs="Times New Roman"/>
                <w:sz w:val="20"/>
                <w:szCs w:val="20"/>
              </w:rPr>
            </w:pPr>
          </w:p>
        </w:tc>
        <w:tc>
          <w:tcPr>
            <w:tcW w:w="603" w:type="dxa"/>
          </w:tcPr>
          <w:p w14:paraId="6FE8E874" w14:textId="77777777" w:rsidR="00E070D7" w:rsidRPr="00E070D7" w:rsidRDefault="00E070D7" w:rsidP="00E070D7">
            <w:pPr>
              <w:rPr>
                <w:rFonts w:ascii="Calibri" w:eastAsia="Calibri" w:hAnsi="Calibri" w:cs="Times New Roman"/>
                <w:sz w:val="20"/>
                <w:szCs w:val="20"/>
              </w:rPr>
            </w:pPr>
          </w:p>
        </w:tc>
      </w:tr>
      <w:tr w:rsidR="00E070D7" w:rsidRPr="00E070D7" w14:paraId="6954E1BA" w14:textId="77777777" w:rsidTr="002C66CB">
        <w:tc>
          <w:tcPr>
            <w:tcW w:w="12168" w:type="dxa"/>
            <w:gridSpan w:val="2"/>
          </w:tcPr>
          <w:p w14:paraId="602C2B45" w14:textId="7854EB97" w:rsidR="00E070D7" w:rsidRPr="00630D37" w:rsidRDefault="00E070D7" w:rsidP="009F70D6">
            <w:pPr>
              <w:pStyle w:val="ListParagraph"/>
              <w:numPr>
                <w:ilvl w:val="0"/>
                <w:numId w:val="15"/>
              </w:numPr>
              <w:tabs>
                <w:tab w:val="left" w:pos="212"/>
              </w:tabs>
              <w:ind w:left="16" w:firstLine="5"/>
              <w:rPr>
                <w:rFonts w:ascii="Calibri" w:eastAsia="Calibri" w:hAnsi="Calibri" w:cs="Times New Roman"/>
                <w:sz w:val="20"/>
                <w:szCs w:val="20"/>
              </w:rPr>
            </w:pPr>
            <w:r w:rsidRPr="00630D37">
              <w:rPr>
                <w:rFonts w:ascii="Calibri" w:eastAsia="Calibri" w:hAnsi="Calibri" w:cs="Times New Roman"/>
                <w:sz w:val="20"/>
                <w:szCs w:val="20"/>
              </w:rPr>
              <w:t>De student heeft reflecterend vermogen, staat open voor feedback en vraagt daar ook om</w:t>
            </w:r>
          </w:p>
        </w:tc>
        <w:tc>
          <w:tcPr>
            <w:tcW w:w="602" w:type="dxa"/>
          </w:tcPr>
          <w:p w14:paraId="1984DC6C" w14:textId="77777777" w:rsidR="00E070D7" w:rsidRPr="00E070D7" w:rsidRDefault="00E070D7" w:rsidP="00E070D7">
            <w:pPr>
              <w:rPr>
                <w:rFonts w:ascii="Calibri" w:eastAsia="Calibri" w:hAnsi="Calibri" w:cs="Times New Roman"/>
                <w:sz w:val="20"/>
                <w:szCs w:val="20"/>
              </w:rPr>
            </w:pPr>
          </w:p>
        </w:tc>
        <w:tc>
          <w:tcPr>
            <w:tcW w:w="603" w:type="dxa"/>
          </w:tcPr>
          <w:p w14:paraId="1908D35C" w14:textId="77777777" w:rsidR="00E070D7" w:rsidRPr="00E070D7" w:rsidRDefault="00E070D7" w:rsidP="00E070D7">
            <w:pPr>
              <w:rPr>
                <w:rFonts w:ascii="Calibri" w:eastAsia="Calibri" w:hAnsi="Calibri" w:cs="Times New Roman"/>
                <w:sz w:val="20"/>
                <w:szCs w:val="20"/>
              </w:rPr>
            </w:pPr>
          </w:p>
        </w:tc>
        <w:tc>
          <w:tcPr>
            <w:tcW w:w="602" w:type="dxa"/>
          </w:tcPr>
          <w:p w14:paraId="02A125C6" w14:textId="77777777" w:rsidR="00E070D7" w:rsidRPr="00E070D7" w:rsidRDefault="00E070D7" w:rsidP="00E070D7">
            <w:pPr>
              <w:rPr>
                <w:rFonts w:ascii="Calibri" w:eastAsia="Calibri" w:hAnsi="Calibri" w:cs="Times New Roman"/>
                <w:sz w:val="20"/>
                <w:szCs w:val="20"/>
              </w:rPr>
            </w:pPr>
          </w:p>
        </w:tc>
        <w:tc>
          <w:tcPr>
            <w:tcW w:w="603" w:type="dxa"/>
          </w:tcPr>
          <w:p w14:paraId="7B32DCFD" w14:textId="77777777" w:rsidR="00E070D7" w:rsidRPr="00E070D7" w:rsidRDefault="00E070D7" w:rsidP="00E070D7">
            <w:pPr>
              <w:rPr>
                <w:rFonts w:ascii="Calibri" w:eastAsia="Calibri" w:hAnsi="Calibri" w:cs="Times New Roman"/>
                <w:sz w:val="20"/>
                <w:szCs w:val="20"/>
              </w:rPr>
            </w:pPr>
          </w:p>
        </w:tc>
      </w:tr>
      <w:tr w:rsidR="00E070D7" w:rsidRPr="00E070D7" w14:paraId="5CBD5833" w14:textId="77777777" w:rsidTr="002C66CB">
        <w:tc>
          <w:tcPr>
            <w:tcW w:w="12168" w:type="dxa"/>
            <w:gridSpan w:val="2"/>
            <w:tcBorders>
              <w:bottom w:val="single" w:sz="6" w:space="0" w:color="auto"/>
            </w:tcBorders>
          </w:tcPr>
          <w:p w14:paraId="78648B3C" w14:textId="42F76783" w:rsidR="00E070D7" w:rsidRPr="00630D37" w:rsidRDefault="00E070D7" w:rsidP="009F70D6">
            <w:pPr>
              <w:pStyle w:val="ListParagraph"/>
              <w:numPr>
                <w:ilvl w:val="0"/>
                <w:numId w:val="15"/>
              </w:numPr>
              <w:tabs>
                <w:tab w:val="left" w:pos="212"/>
              </w:tabs>
              <w:ind w:left="16" w:firstLine="5"/>
              <w:rPr>
                <w:rFonts w:ascii="Calibri" w:eastAsia="Calibri" w:hAnsi="Calibri" w:cs="Times New Roman"/>
                <w:sz w:val="20"/>
                <w:szCs w:val="20"/>
              </w:rPr>
            </w:pPr>
            <w:r w:rsidRPr="00630D37">
              <w:rPr>
                <w:rFonts w:ascii="Calibri" w:eastAsia="Calibri" w:hAnsi="Calibri" w:cs="Times New Roman"/>
                <w:sz w:val="20"/>
                <w:szCs w:val="20"/>
              </w:rPr>
              <w:t>De student heeft een lerende houding, zowel qua vakkennis als didactische en pedagogische vaardigheden</w:t>
            </w:r>
          </w:p>
        </w:tc>
        <w:tc>
          <w:tcPr>
            <w:tcW w:w="602" w:type="dxa"/>
            <w:tcBorders>
              <w:bottom w:val="single" w:sz="6" w:space="0" w:color="auto"/>
            </w:tcBorders>
          </w:tcPr>
          <w:p w14:paraId="443E87DD" w14:textId="77777777" w:rsidR="00E070D7" w:rsidRPr="00E070D7" w:rsidRDefault="00E070D7" w:rsidP="00E070D7">
            <w:pPr>
              <w:rPr>
                <w:rFonts w:ascii="Calibri" w:eastAsia="Calibri" w:hAnsi="Calibri" w:cs="Times New Roman"/>
                <w:sz w:val="20"/>
                <w:szCs w:val="20"/>
              </w:rPr>
            </w:pPr>
          </w:p>
        </w:tc>
        <w:tc>
          <w:tcPr>
            <w:tcW w:w="603" w:type="dxa"/>
            <w:tcBorders>
              <w:bottom w:val="single" w:sz="6" w:space="0" w:color="auto"/>
            </w:tcBorders>
          </w:tcPr>
          <w:p w14:paraId="2DEF07EC" w14:textId="77777777" w:rsidR="00E070D7" w:rsidRPr="00E070D7" w:rsidRDefault="00E070D7" w:rsidP="00E070D7">
            <w:pPr>
              <w:rPr>
                <w:rFonts w:ascii="Calibri" w:eastAsia="Calibri" w:hAnsi="Calibri" w:cs="Times New Roman"/>
                <w:sz w:val="20"/>
                <w:szCs w:val="20"/>
              </w:rPr>
            </w:pPr>
          </w:p>
        </w:tc>
        <w:tc>
          <w:tcPr>
            <w:tcW w:w="602" w:type="dxa"/>
            <w:tcBorders>
              <w:bottom w:val="single" w:sz="6" w:space="0" w:color="auto"/>
            </w:tcBorders>
          </w:tcPr>
          <w:p w14:paraId="460FAC05" w14:textId="77777777" w:rsidR="00E070D7" w:rsidRPr="00E070D7" w:rsidRDefault="00E070D7" w:rsidP="00E070D7">
            <w:pPr>
              <w:rPr>
                <w:rFonts w:ascii="Calibri" w:eastAsia="Calibri" w:hAnsi="Calibri" w:cs="Times New Roman"/>
                <w:sz w:val="20"/>
                <w:szCs w:val="20"/>
              </w:rPr>
            </w:pPr>
          </w:p>
        </w:tc>
        <w:tc>
          <w:tcPr>
            <w:tcW w:w="603" w:type="dxa"/>
            <w:tcBorders>
              <w:bottom w:val="single" w:sz="6" w:space="0" w:color="auto"/>
            </w:tcBorders>
          </w:tcPr>
          <w:p w14:paraId="62471A00" w14:textId="77777777" w:rsidR="00E070D7" w:rsidRPr="00E070D7" w:rsidRDefault="00E070D7" w:rsidP="00E070D7">
            <w:pPr>
              <w:rPr>
                <w:rFonts w:ascii="Calibri" w:eastAsia="Calibri" w:hAnsi="Calibri" w:cs="Times New Roman"/>
                <w:sz w:val="20"/>
                <w:szCs w:val="20"/>
              </w:rPr>
            </w:pPr>
          </w:p>
        </w:tc>
      </w:tr>
      <w:tr w:rsidR="00E070D7" w:rsidRPr="00E070D7" w14:paraId="1700F9BB" w14:textId="77777777" w:rsidTr="002C66CB">
        <w:tc>
          <w:tcPr>
            <w:tcW w:w="12168" w:type="dxa"/>
            <w:gridSpan w:val="2"/>
            <w:tcBorders>
              <w:bottom w:val="single" w:sz="6" w:space="0" w:color="auto"/>
            </w:tcBorders>
          </w:tcPr>
          <w:p w14:paraId="66ED9370" w14:textId="7371C0E1" w:rsidR="00630D37" w:rsidRPr="00630D37" w:rsidRDefault="00E070D7" w:rsidP="009F70D6">
            <w:pPr>
              <w:pStyle w:val="ListParagraph"/>
              <w:numPr>
                <w:ilvl w:val="0"/>
                <w:numId w:val="15"/>
              </w:numPr>
              <w:tabs>
                <w:tab w:val="left" w:pos="212"/>
              </w:tabs>
              <w:ind w:left="16" w:firstLine="5"/>
              <w:rPr>
                <w:rFonts w:ascii="Calibri" w:eastAsia="Calibri" w:hAnsi="Calibri" w:cs="Times New Roman"/>
                <w:sz w:val="20"/>
                <w:szCs w:val="20"/>
              </w:rPr>
            </w:pPr>
            <w:r w:rsidRPr="00630D37">
              <w:rPr>
                <w:rFonts w:ascii="Calibri" w:eastAsia="Calibri" w:hAnsi="Calibri" w:cs="Times New Roman"/>
                <w:sz w:val="20"/>
                <w:szCs w:val="20"/>
              </w:rPr>
              <w:t>De student heeft een functionele inzet van lichaamstaal en mimiek</w:t>
            </w:r>
          </w:p>
        </w:tc>
        <w:tc>
          <w:tcPr>
            <w:tcW w:w="602" w:type="dxa"/>
            <w:tcBorders>
              <w:bottom w:val="single" w:sz="6" w:space="0" w:color="auto"/>
            </w:tcBorders>
          </w:tcPr>
          <w:p w14:paraId="433E13A4" w14:textId="77777777" w:rsidR="00E070D7" w:rsidRPr="00E070D7" w:rsidRDefault="00E070D7" w:rsidP="00E070D7">
            <w:pPr>
              <w:rPr>
                <w:rFonts w:ascii="Calibri" w:eastAsia="Calibri" w:hAnsi="Calibri" w:cs="Times New Roman"/>
                <w:sz w:val="20"/>
                <w:szCs w:val="20"/>
              </w:rPr>
            </w:pPr>
          </w:p>
        </w:tc>
        <w:tc>
          <w:tcPr>
            <w:tcW w:w="603" w:type="dxa"/>
            <w:tcBorders>
              <w:bottom w:val="single" w:sz="6" w:space="0" w:color="auto"/>
            </w:tcBorders>
          </w:tcPr>
          <w:p w14:paraId="3F846042" w14:textId="77777777" w:rsidR="00E070D7" w:rsidRPr="00E070D7" w:rsidRDefault="00E070D7" w:rsidP="00E070D7">
            <w:pPr>
              <w:rPr>
                <w:rFonts w:ascii="Calibri" w:eastAsia="Calibri" w:hAnsi="Calibri" w:cs="Times New Roman"/>
                <w:sz w:val="20"/>
                <w:szCs w:val="20"/>
              </w:rPr>
            </w:pPr>
          </w:p>
        </w:tc>
        <w:tc>
          <w:tcPr>
            <w:tcW w:w="602" w:type="dxa"/>
            <w:tcBorders>
              <w:bottom w:val="single" w:sz="6" w:space="0" w:color="auto"/>
            </w:tcBorders>
          </w:tcPr>
          <w:p w14:paraId="546D8A1C" w14:textId="77777777" w:rsidR="00E070D7" w:rsidRPr="00E070D7" w:rsidRDefault="00E070D7" w:rsidP="00E070D7">
            <w:pPr>
              <w:rPr>
                <w:rFonts w:ascii="Calibri" w:eastAsia="Calibri" w:hAnsi="Calibri" w:cs="Times New Roman"/>
                <w:sz w:val="20"/>
                <w:szCs w:val="20"/>
              </w:rPr>
            </w:pPr>
          </w:p>
        </w:tc>
        <w:tc>
          <w:tcPr>
            <w:tcW w:w="603" w:type="dxa"/>
            <w:tcBorders>
              <w:bottom w:val="single" w:sz="6" w:space="0" w:color="auto"/>
            </w:tcBorders>
          </w:tcPr>
          <w:p w14:paraId="09582E9D" w14:textId="77777777" w:rsidR="00E070D7" w:rsidRPr="00E070D7" w:rsidRDefault="00E070D7" w:rsidP="00E070D7">
            <w:pPr>
              <w:rPr>
                <w:rFonts w:ascii="Calibri" w:eastAsia="Calibri" w:hAnsi="Calibri" w:cs="Times New Roman"/>
                <w:sz w:val="20"/>
                <w:szCs w:val="20"/>
              </w:rPr>
            </w:pPr>
          </w:p>
        </w:tc>
      </w:tr>
      <w:tr w:rsidR="00630D37" w:rsidRPr="00E070D7" w14:paraId="76B972C7" w14:textId="77777777" w:rsidTr="002C66CB">
        <w:tc>
          <w:tcPr>
            <w:tcW w:w="12168" w:type="dxa"/>
            <w:gridSpan w:val="2"/>
            <w:tcBorders>
              <w:bottom w:val="single" w:sz="6" w:space="0" w:color="auto"/>
            </w:tcBorders>
          </w:tcPr>
          <w:p w14:paraId="16C12A95" w14:textId="1E7195DB" w:rsidR="00630D37" w:rsidRPr="00630D37" w:rsidRDefault="00630D37" w:rsidP="009F70D6">
            <w:pPr>
              <w:pStyle w:val="ListParagraph"/>
              <w:numPr>
                <w:ilvl w:val="0"/>
                <w:numId w:val="15"/>
              </w:numPr>
              <w:tabs>
                <w:tab w:val="left" w:pos="212"/>
              </w:tabs>
              <w:ind w:left="16" w:firstLine="5"/>
              <w:rPr>
                <w:rFonts w:ascii="Calibri" w:eastAsia="Calibri" w:hAnsi="Calibri" w:cs="Times New Roman"/>
                <w:sz w:val="20"/>
                <w:szCs w:val="20"/>
              </w:rPr>
            </w:pPr>
            <w:r w:rsidRPr="00630D37">
              <w:rPr>
                <w:sz w:val="20"/>
                <w:szCs w:val="20"/>
              </w:rPr>
              <w:t xml:space="preserve">De student kan zijn/ haar </w:t>
            </w:r>
            <w:r w:rsidR="001536CB">
              <w:rPr>
                <w:sz w:val="20"/>
                <w:szCs w:val="20"/>
              </w:rPr>
              <w:t xml:space="preserve">eigen </w:t>
            </w:r>
            <w:r w:rsidRPr="00630D37">
              <w:rPr>
                <w:sz w:val="20"/>
                <w:szCs w:val="20"/>
              </w:rPr>
              <w:t xml:space="preserve">grenzen </w:t>
            </w:r>
            <w:r w:rsidR="001536CB">
              <w:rPr>
                <w:sz w:val="20"/>
                <w:szCs w:val="20"/>
              </w:rPr>
              <w:t xml:space="preserve">ten aanzien van zijn/haar belastbaarheid </w:t>
            </w:r>
            <w:r>
              <w:rPr>
                <w:sz w:val="20"/>
                <w:szCs w:val="20"/>
              </w:rPr>
              <w:t>aangeven</w:t>
            </w:r>
          </w:p>
        </w:tc>
        <w:tc>
          <w:tcPr>
            <w:tcW w:w="602" w:type="dxa"/>
            <w:tcBorders>
              <w:bottom w:val="single" w:sz="6" w:space="0" w:color="auto"/>
            </w:tcBorders>
          </w:tcPr>
          <w:p w14:paraId="0B8B4A95" w14:textId="77777777" w:rsidR="00630D37" w:rsidRPr="00E070D7" w:rsidRDefault="00630D37" w:rsidP="00E070D7">
            <w:pPr>
              <w:rPr>
                <w:rFonts w:ascii="Calibri" w:eastAsia="Calibri" w:hAnsi="Calibri" w:cs="Times New Roman"/>
                <w:sz w:val="20"/>
                <w:szCs w:val="20"/>
              </w:rPr>
            </w:pPr>
          </w:p>
        </w:tc>
        <w:tc>
          <w:tcPr>
            <w:tcW w:w="603" w:type="dxa"/>
            <w:tcBorders>
              <w:bottom w:val="single" w:sz="6" w:space="0" w:color="auto"/>
            </w:tcBorders>
          </w:tcPr>
          <w:p w14:paraId="79B8EF4C" w14:textId="77777777" w:rsidR="00630D37" w:rsidRPr="00E070D7" w:rsidRDefault="00630D37" w:rsidP="00E070D7">
            <w:pPr>
              <w:rPr>
                <w:rFonts w:ascii="Calibri" w:eastAsia="Calibri" w:hAnsi="Calibri" w:cs="Times New Roman"/>
                <w:sz w:val="20"/>
                <w:szCs w:val="20"/>
              </w:rPr>
            </w:pPr>
          </w:p>
        </w:tc>
        <w:tc>
          <w:tcPr>
            <w:tcW w:w="602" w:type="dxa"/>
            <w:tcBorders>
              <w:bottom w:val="single" w:sz="6" w:space="0" w:color="auto"/>
            </w:tcBorders>
          </w:tcPr>
          <w:p w14:paraId="46C12727" w14:textId="77777777" w:rsidR="00630D37" w:rsidRPr="00E070D7" w:rsidRDefault="00630D37" w:rsidP="00E070D7">
            <w:pPr>
              <w:rPr>
                <w:rFonts w:ascii="Calibri" w:eastAsia="Calibri" w:hAnsi="Calibri" w:cs="Times New Roman"/>
                <w:sz w:val="20"/>
                <w:szCs w:val="20"/>
              </w:rPr>
            </w:pPr>
          </w:p>
        </w:tc>
        <w:tc>
          <w:tcPr>
            <w:tcW w:w="603" w:type="dxa"/>
            <w:tcBorders>
              <w:bottom w:val="single" w:sz="6" w:space="0" w:color="auto"/>
            </w:tcBorders>
          </w:tcPr>
          <w:p w14:paraId="7B07D669" w14:textId="77777777" w:rsidR="00630D37" w:rsidRPr="00E070D7" w:rsidRDefault="00630D37" w:rsidP="00E070D7">
            <w:pPr>
              <w:rPr>
                <w:rFonts w:ascii="Calibri" w:eastAsia="Calibri" w:hAnsi="Calibri" w:cs="Times New Roman"/>
                <w:sz w:val="20"/>
                <w:szCs w:val="20"/>
              </w:rPr>
            </w:pPr>
          </w:p>
        </w:tc>
      </w:tr>
      <w:tr w:rsidR="00E070D7" w:rsidRPr="00E070D7" w14:paraId="30D13E7A" w14:textId="77777777" w:rsidTr="002C66CB">
        <w:trPr>
          <w:trHeight w:val="137"/>
        </w:trPr>
        <w:tc>
          <w:tcPr>
            <w:tcW w:w="1253" w:type="dxa"/>
            <w:tcBorders>
              <w:top w:val="single" w:sz="6" w:space="0" w:color="auto"/>
              <w:bottom w:val="single" w:sz="18" w:space="0" w:color="auto"/>
            </w:tcBorders>
            <w:vAlign w:val="center"/>
          </w:tcPr>
          <w:p w14:paraId="1B79335B" w14:textId="77777777" w:rsidR="00E070D7" w:rsidRPr="00E070D7" w:rsidRDefault="00E070D7" w:rsidP="00E070D7">
            <w:pPr>
              <w:rPr>
                <w:rFonts w:ascii="Calibri" w:eastAsia="Calibri" w:hAnsi="Calibri" w:cs="Times New Roman"/>
                <w:sz w:val="20"/>
                <w:szCs w:val="20"/>
              </w:rPr>
            </w:pPr>
            <w:r w:rsidRPr="00E070D7">
              <w:rPr>
                <w:rFonts w:ascii="Calibri" w:eastAsia="Calibri" w:hAnsi="Calibri" w:cs="Times New Roman"/>
                <w:sz w:val="20"/>
                <w:szCs w:val="20"/>
              </w:rPr>
              <w:t>Toelichting:</w:t>
            </w:r>
          </w:p>
        </w:tc>
        <w:tc>
          <w:tcPr>
            <w:tcW w:w="13325" w:type="dxa"/>
            <w:gridSpan w:val="5"/>
            <w:tcBorders>
              <w:top w:val="single" w:sz="6" w:space="0" w:color="auto"/>
              <w:bottom w:val="single" w:sz="18" w:space="0" w:color="auto"/>
            </w:tcBorders>
            <w:vAlign w:val="center"/>
          </w:tcPr>
          <w:p w14:paraId="13B3FB49" w14:textId="77777777" w:rsidR="00E070D7" w:rsidRPr="00E070D7" w:rsidRDefault="00E070D7" w:rsidP="00E070D7">
            <w:pPr>
              <w:rPr>
                <w:rFonts w:ascii="Calibri" w:eastAsia="Calibri" w:hAnsi="Calibri" w:cs="Times New Roman"/>
                <w:sz w:val="20"/>
                <w:szCs w:val="20"/>
              </w:rPr>
            </w:pPr>
          </w:p>
          <w:p w14:paraId="1204D909" w14:textId="5FAFB933" w:rsidR="00E070D7" w:rsidRDefault="00E070D7" w:rsidP="00E070D7">
            <w:pPr>
              <w:rPr>
                <w:rFonts w:ascii="Calibri" w:eastAsia="Calibri" w:hAnsi="Calibri" w:cs="Times New Roman"/>
                <w:sz w:val="20"/>
                <w:szCs w:val="20"/>
              </w:rPr>
            </w:pPr>
          </w:p>
          <w:p w14:paraId="7360CCFD" w14:textId="4044199A" w:rsidR="00B359DF" w:rsidRDefault="00B359DF" w:rsidP="00E070D7">
            <w:pPr>
              <w:rPr>
                <w:rFonts w:ascii="Calibri" w:eastAsia="Calibri" w:hAnsi="Calibri" w:cs="Times New Roman"/>
                <w:sz w:val="20"/>
                <w:szCs w:val="20"/>
              </w:rPr>
            </w:pPr>
          </w:p>
          <w:p w14:paraId="0F96EF9B" w14:textId="77777777" w:rsidR="00B359DF" w:rsidRDefault="00B359DF" w:rsidP="00E070D7">
            <w:pPr>
              <w:rPr>
                <w:rFonts w:ascii="Calibri" w:eastAsia="Calibri" w:hAnsi="Calibri" w:cs="Times New Roman"/>
                <w:sz w:val="20"/>
                <w:szCs w:val="20"/>
              </w:rPr>
            </w:pPr>
          </w:p>
          <w:p w14:paraId="58E0751B" w14:textId="35161788" w:rsidR="00B359DF" w:rsidRDefault="00B359DF" w:rsidP="00E070D7">
            <w:pPr>
              <w:rPr>
                <w:rFonts w:ascii="Calibri" w:eastAsia="Calibri" w:hAnsi="Calibri" w:cs="Times New Roman"/>
                <w:sz w:val="20"/>
                <w:szCs w:val="20"/>
              </w:rPr>
            </w:pPr>
          </w:p>
          <w:p w14:paraId="2B918C95" w14:textId="77777777" w:rsidR="00B359DF" w:rsidRPr="00E070D7" w:rsidRDefault="00B359DF" w:rsidP="00E070D7">
            <w:pPr>
              <w:rPr>
                <w:rFonts w:ascii="Calibri" w:eastAsia="Calibri" w:hAnsi="Calibri" w:cs="Times New Roman"/>
                <w:sz w:val="20"/>
                <w:szCs w:val="20"/>
              </w:rPr>
            </w:pPr>
          </w:p>
          <w:p w14:paraId="296207C8" w14:textId="77777777" w:rsidR="00E070D7" w:rsidRPr="00E070D7" w:rsidRDefault="00E070D7" w:rsidP="00E070D7">
            <w:pPr>
              <w:rPr>
                <w:rFonts w:ascii="Calibri" w:eastAsia="Calibri" w:hAnsi="Calibri" w:cs="Times New Roman"/>
                <w:sz w:val="20"/>
                <w:szCs w:val="20"/>
              </w:rPr>
            </w:pPr>
          </w:p>
        </w:tc>
      </w:tr>
    </w:tbl>
    <w:p w14:paraId="7A530F92" w14:textId="77777777" w:rsidR="002B46D8" w:rsidRDefault="002B46D8" w:rsidP="00E070D7">
      <w:pPr>
        <w:spacing w:after="0" w:line="240" w:lineRule="auto"/>
        <w:rPr>
          <w:rFonts w:ascii="Calibri" w:eastAsia="Calibri" w:hAnsi="Calibri" w:cs="Times New Roman"/>
          <w:b/>
        </w:rPr>
      </w:pPr>
    </w:p>
    <w:p w14:paraId="72E1D643" w14:textId="29F61F0D" w:rsidR="00E070D7" w:rsidRPr="00B2236A" w:rsidRDefault="00E070D7" w:rsidP="00B2236A">
      <w:pPr>
        <w:rPr>
          <w:rFonts w:cstheme="minorHAnsi"/>
        </w:rPr>
        <w:sectPr w:rsidR="00E070D7" w:rsidRPr="00B2236A" w:rsidSect="00E070D7">
          <w:pgSz w:w="16838" w:h="11906" w:orient="landscape"/>
          <w:pgMar w:top="1417" w:right="1417" w:bottom="1417" w:left="1417" w:header="708" w:footer="708" w:gutter="0"/>
          <w:cols w:space="708"/>
          <w:docGrid w:linePitch="360"/>
        </w:sectPr>
      </w:pPr>
    </w:p>
    <w:p w14:paraId="1FFA4D2A" w14:textId="03DC4BDC" w:rsidR="00551F34" w:rsidRDefault="00551F34" w:rsidP="00BC0538">
      <w:pPr>
        <w:pStyle w:val="Heading2"/>
        <w:numPr>
          <w:ilvl w:val="0"/>
          <w:numId w:val="0"/>
        </w:numPr>
        <w:spacing w:before="0" w:line="257" w:lineRule="auto"/>
        <w:rPr>
          <w:caps/>
          <w:color w:val="2F5496" w:themeColor="accent1" w:themeShade="BF"/>
        </w:rPr>
      </w:pPr>
      <w:bookmarkStart w:id="14" w:name="_Toc112840221"/>
      <w:r w:rsidRPr="001A12FA">
        <w:rPr>
          <w:caps/>
          <w:color w:val="2F5496" w:themeColor="accent1" w:themeShade="BF"/>
        </w:rPr>
        <w:t xml:space="preserve">Bijlage </w:t>
      </w:r>
      <w:r w:rsidR="00E07C73">
        <w:rPr>
          <w:caps/>
          <w:color w:val="2F5496" w:themeColor="accent1" w:themeShade="BF"/>
        </w:rPr>
        <w:t>4</w:t>
      </w:r>
      <w:r w:rsidRPr="001A12FA">
        <w:rPr>
          <w:caps/>
          <w:color w:val="2F5496" w:themeColor="accent1" w:themeShade="BF"/>
        </w:rPr>
        <w:t xml:space="preserve">. </w:t>
      </w:r>
      <w:r w:rsidRPr="00E56524">
        <w:rPr>
          <w:caps/>
          <w:color w:val="2F5496" w:themeColor="accent1" w:themeShade="BF"/>
        </w:rPr>
        <w:t>Beoordelingsindicatoren SP</w:t>
      </w:r>
      <w:r w:rsidR="00847CBA" w:rsidRPr="00E56524">
        <w:rPr>
          <w:caps/>
          <w:color w:val="2F5496" w:themeColor="accent1" w:themeShade="BF"/>
        </w:rPr>
        <w:t>2</w:t>
      </w:r>
      <w:r w:rsidR="00B359DF">
        <w:rPr>
          <w:caps/>
          <w:color w:val="2F5496" w:themeColor="accent1" w:themeShade="BF"/>
        </w:rPr>
        <w:t>-minor</w:t>
      </w:r>
      <w:bookmarkEnd w:id="14"/>
    </w:p>
    <w:p w14:paraId="3556E0F5" w14:textId="77777777" w:rsidR="00B359DF" w:rsidRPr="00B359DF" w:rsidRDefault="00B359DF" w:rsidP="00B359DF"/>
    <w:tbl>
      <w:tblPr>
        <w:tblStyle w:val="TableGrid"/>
        <w:tblW w:w="9678" w:type="dxa"/>
        <w:tblInd w:w="-185" w:type="dxa"/>
        <w:tblLayout w:type="fixed"/>
        <w:tblLook w:val="04A0" w:firstRow="1" w:lastRow="0" w:firstColumn="1" w:lastColumn="0" w:noHBand="0" w:noVBand="1"/>
      </w:tblPr>
      <w:tblGrid>
        <w:gridCol w:w="9678"/>
      </w:tblGrid>
      <w:tr w:rsidR="00D43B0E" w:rsidRPr="001F6B1D" w14:paraId="1FF06122" w14:textId="77777777" w:rsidTr="000C7036">
        <w:trPr>
          <w:cantSplit/>
          <w:trHeight w:val="1012"/>
        </w:trPr>
        <w:tc>
          <w:tcPr>
            <w:tcW w:w="9678" w:type="dxa"/>
            <w:vAlign w:val="center"/>
          </w:tcPr>
          <w:p w14:paraId="3CD5D1D1" w14:textId="4740D5C9" w:rsidR="00D43B0E" w:rsidRDefault="00D43B0E" w:rsidP="00551F34">
            <w:pPr>
              <w:pStyle w:val="NoSpacing"/>
              <w:spacing w:line="264" w:lineRule="auto"/>
              <w:jc w:val="left"/>
              <w:rPr>
                <w:rFonts w:ascii="Calibri" w:hAnsi="Calibri" w:cstheme="minorHAnsi"/>
                <w:b/>
                <w:sz w:val="22"/>
                <w:szCs w:val="22"/>
              </w:rPr>
            </w:pPr>
            <w:r w:rsidRPr="00035742">
              <w:rPr>
                <w:rFonts w:ascii="Calibri" w:hAnsi="Calibri" w:cstheme="minorHAnsi"/>
                <w:b/>
                <w:sz w:val="22"/>
                <w:szCs w:val="22"/>
              </w:rPr>
              <w:t>Beoordeeld word</w:t>
            </w:r>
            <w:r w:rsidR="006A19C1">
              <w:rPr>
                <w:rFonts w:ascii="Calibri" w:hAnsi="Calibri" w:cstheme="minorHAnsi"/>
                <w:b/>
                <w:sz w:val="22"/>
                <w:szCs w:val="22"/>
              </w:rPr>
              <w:t>en</w:t>
            </w:r>
            <w:r w:rsidRPr="00035742">
              <w:rPr>
                <w:rFonts w:ascii="Calibri" w:hAnsi="Calibri" w:cstheme="minorHAnsi"/>
                <w:b/>
                <w:sz w:val="22"/>
                <w:szCs w:val="22"/>
              </w:rPr>
              <w:t xml:space="preserve"> de volledigheid en diepgang van het ingeleverde werk. Hieronder staat per </w:t>
            </w:r>
            <w:r w:rsidR="00551F34" w:rsidRPr="00035742">
              <w:rPr>
                <w:rFonts w:ascii="Calibri" w:hAnsi="Calibri" w:cstheme="minorHAnsi"/>
                <w:b/>
                <w:sz w:val="22"/>
                <w:szCs w:val="22"/>
              </w:rPr>
              <w:t>onderdeel welke indicatoren</w:t>
            </w:r>
            <w:r w:rsidRPr="00035742">
              <w:rPr>
                <w:rFonts w:ascii="Calibri" w:hAnsi="Calibri" w:cstheme="minorHAnsi"/>
                <w:b/>
                <w:sz w:val="22"/>
                <w:szCs w:val="22"/>
              </w:rPr>
              <w:t xml:space="preserve"> </w:t>
            </w:r>
            <w:r w:rsidR="00551F34" w:rsidRPr="00035742">
              <w:rPr>
                <w:rFonts w:ascii="Calibri" w:hAnsi="Calibri" w:cstheme="minorHAnsi"/>
                <w:b/>
                <w:sz w:val="22"/>
                <w:szCs w:val="22"/>
              </w:rPr>
              <w:t xml:space="preserve">relevant zijn. </w:t>
            </w:r>
          </w:p>
          <w:p w14:paraId="4A4AA1AE" w14:textId="77777777" w:rsidR="006A19C1" w:rsidRPr="006A19C1" w:rsidRDefault="006A19C1" w:rsidP="00551F34">
            <w:pPr>
              <w:pStyle w:val="NoSpacing"/>
              <w:spacing w:line="264" w:lineRule="auto"/>
              <w:jc w:val="left"/>
              <w:rPr>
                <w:rFonts w:ascii="Calibri" w:hAnsi="Calibri" w:cstheme="minorHAnsi"/>
                <w:b/>
                <w:sz w:val="10"/>
                <w:szCs w:val="10"/>
              </w:rPr>
            </w:pPr>
          </w:p>
          <w:p w14:paraId="7628BB62" w14:textId="631CDFD6" w:rsidR="009518FE" w:rsidRPr="00780D63" w:rsidRDefault="009518FE" w:rsidP="00551F34">
            <w:pPr>
              <w:pStyle w:val="NoSpacing"/>
              <w:spacing w:line="264" w:lineRule="auto"/>
              <w:jc w:val="left"/>
              <w:rPr>
                <w:rFonts w:ascii="Calibri" w:hAnsi="Calibri" w:cstheme="minorHAnsi"/>
              </w:rPr>
            </w:pPr>
            <w:r w:rsidRPr="00780D63">
              <w:rPr>
                <w:rFonts w:ascii="Calibri" w:hAnsi="Calibri" w:cstheme="minorHAnsi"/>
              </w:rPr>
              <w:t>Richtlijnen die hierbij gebruikt kunnen worden:</w:t>
            </w:r>
          </w:p>
          <w:p w14:paraId="0F127DA1" w14:textId="2497E704" w:rsidR="009518FE" w:rsidRPr="00780D63" w:rsidRDefault="009A1F41" w:rsidP="00551F34">
            <w:pPr>
              <w:pStyle w:val="NoSpacing"/>
              <w:spacing w:line="264" w:lineRule="auto"/>
              <w:jc w:val="left"/>
              <w:rPr>
                <w:rFonts w:ascii="Calibri" w:hAnsi="Calibri" w:cstheme="minorHAnsi"/>
              </w:rPr>
            </w:pPr>
            <w:r w:rsidRPr="00780D63">
              <w:rPr>
                <w:rFonts w:ascii="Calibri" w:hAnsi="Calibri" w:cstheme="minorHAnsi"/>
                <w:b/>
              </w:rPr>
              <w:t>V</w:t>
            </w:r>
            <w:r w:rsidR="009518FE" w:rsidRPr="00780D63">
              <w:rPr>
                <w:rFonts w:ascii="Calibri" w:hAnsi="Calibri" w:cstheme="minorHAnsi"/>
                <w:b/>
              </w:rPr>
              <w:t>oldoende</w:t>
            </w:r>
            <w:r w:rsidRPr="00780D63">
              <w:rPr>
                <w:rFonts w:ascii="Calibri" w:hAnsi="Calibri" w:cstheme="minorHAnsi"/>
              </w:rPr>
              <w:t xml:space="preserve"> (6-7)</w:t>
            </w:r>
            <w:r w:rsidR="009518FE" w:rsidRPr="00780D63">
              <w:rPr>
                <w:rFonts w:ascii="Calibri" w:hAnsi="Calibri" w:cstheme="minorHAnsi"/>
              </w:rPr>
              <w:t>: onderstaande punten zijn aan de orde gekomen en betekenisvol verwerkt.</w:t>
            </w:r>
          </w:p>
          <w:p w14:paraId="7B32CC6B" w14:textId="4290C6F8" w:rsidR="009518FE" w:rsidRPr="00780D63" w:rsidRDefault="009A1F41" w:rsidP="00551F34">
            <w:pPr>
              <w:pStyle w:val="NoSpacing"/>
              <w:spacing w:line="264" w:lineRule="auto"/>
              <w:jc w:val="left"/>
              <w:rPr>
                <w:rFonts w:ascii="Calibri" w:hAnsi="Calibri" w:cstheme="minorHAnsi"/>
              </w:rPr>
            </w:pPr>
            <w:r w:rsidRPr="00780D63">
              <w:rPr>
                <w:rFonts w:ascii="Calibri" w:hAnsi="Calibri" w:cstheme="minorHAnsi"/>
                <w:b/>
              </w:rPr>
              <w:t>G</w:t>
            </w:r>
            <w:r w:rsidR="009518FE" w:rsidRPr="00780D63">
              <w:rPr>
                <w:rFonts w:ascii="Calibri" w:hAnsi="Calibri" w:cstheme="minorHAnsi"/>
                <w:b/>
              </w:rPr>
              <w:t>oed</w:t>
            </w:r>
            <w:r w:rsidRPr="00780D63">
              <w:rPr>
                <w:rFonts w:ascii="Calibri" w:hAnsi="Calibri" w:cstheme="minorHAnsi"/>
              </w:rPr>
              <w:t xml:space="preserve"> (8)</w:t>
            </w:r>
            <w:r w:rsidR="009518FE" w:rsidRPr="00780D63">
              <w:rPr>
                <w:rFonts w:ascii="Calibri" w:hAnsi="Calibri" w:cstheme="minorHAnsi"/>
              </w:rPr>
              <w:t>: onderstaande punten zijn volledig en diepgaand aan de orde gekomen.</w:t>
            </w:r>
          </w:p>
          <w:p w14:paraId="09586A3D" w14:textId="4A5A5A76" w:rsidR="009518FE" w:rsidRPr="00035742" w:rsidRDefault="009A1F41" w:rsidP="009A1F41">
            <w:pPr>
              <w:pStyle w:val="NoSpacing"/>
              <w:spacing w:line="264" w:lineRule="auto"/>
              <w:jc w:val="left"/>
              <w:rPr>
                <w:rFonts w:ascii="Calibri" w:hAnsi="Calibri" w:cstheme="minorHAnsi"/>
                <w:b/>
                <w:sz w:val="22"/>
                <w:szCs w:val="22"/>
              </w:rPr>
            </w:pPr>
            <w:r w:rsidRPr="00780D63">
              <w:rPr>
                <w:rFonts w:ascii="Calibri" w:hAnsi="Calibri" w:cstheme="minorHAnsi"/>
                <w:b/>
              </w:rPr>
              <w:t>U</w:t>
            </w:r>
            <w:r w:rsidR="009518FE" w:rsidRPr="00780D63">
              <w:rPr>
                <w:rFonts w:ascii="Calibri" w:hAnsi="Calibri" w:cstheme="minorHAnsi"/>
                <w:b/>
              </w:rPr>
              <w:t>itstekend</w:t>
            </w:r>
            <w:r w:rsidRPr="00780D63">
              <w:rPr>
                <w:rFonts w:ascii="Calibri" w:hAnsi="Calibri" w:cstheme="minorHAnsi"/>
              </w:rPr>
              <w:t xml:space="preserve"> (9-10)</w:t>
            </w:r>
            <w:r w:rsidR="009518FE" w:rsidRPr="00780D63">
              <w:rPr>
                <w:rFonts w:ascii="Calibri" w:hAnsi="Calibri" w:cstheme="minorHAnsi"/>
              </w:rPr>
              <w:t xml:space="preserve">: voor onderstaande punten zijn extra stappen uitgevoerd en de samenhang tussen de verschillende indicatoren is inzichtelijk verwoord. </w:t>
            </w:r>
            <w:r w:rsidR="009518FE" w:rsidRPr="00780D63">
              <w:rPr>
                <w:rFonts w:ascii="Calibri" w:hAnsi="Calibri" w:cstheme="minorHAnsi"/>
                <w:sz w:val="22"/>
                <w:szCs w:val="22"/>
              </w:rPr>
              <w:t xml:space="preserve">  </w:t>
            </w:r>
          </w:p>
        </w:tc>
      </w:tr>
      <w:tr w:rsidR="00D43B0E" w:rsidRPr="001F6B1D" w14:paraId="1CEA489D" w14:textId="77777777" w:rsidTr="000C7036">
        <w:tc>
          <w:tcPr>
            <w:tcW w:w="9678" w:type="dxa"/>
          </w:tcPr>
          <w:p w14:paraId="63CB06F4" w14:textId="1A9A9C65" w:rsidR="00D43B0E" w:rsidRPr="00364D60" w:rsidRDefault="00D43B0E" w:rsidP="009F70D6">
            <w:pPr>
              <w:pStyle w:val="ListParagraph"/>
              <w:numPr>
                <w:ilvl w:val="0"/>
                <w:numId w:val="6"/>
              </w:numPr>
              <w:tabs>
                <w:tab w:val="left" w:pos="501"/>
              </w:tabs>
              <w:ind w:left="501"/>
              <w:rPr>
                <w:rFonts w:ascii="Calibri" w:hAnsi="Calibri"/>
                <w:b/>
                <w:sz w:val="22"/>
                <w:szCs w:val="22"/>
              </w:rPr>
            </w:pPr>
            <w:r w:rsidRPr="00364D60">
              <w:rPr>
                <w:rFonts w:ascii="Calibri" w:hAnsi="Calibri"/>
                <w:b/>
                <w:sz w:val="22"/>
                <w:szCs w:val="22"/>
              </w:rPr>
              <w:t>Inleiding</w:t>
            </w:r>
            <w:r w:rsidR="0040678A">
              <w:rPr>
                <w:rFonts w:ascii="Calibri" w:hAnsi="Calibri"/>
                <w:b/>
                <w:sz w:val="22"/>
                <w:szCs w:val="22"/>
              </w:rPr>
              <w:t xml:space="preserve"> </w:t>
            </w:r>
            <w:r w:rsidR="0040678A" w:rsidRPr="0040678A">
              <w:rPr>
                <w:rFonts w:ascii="Calibri" w:hAnsi="Calibri"/>
              </w:rPr>
              <w:t xml:space="preserve">(ca. 500 woorden excl. </w:t>
            </w:r>
            <w:r w:rsidR="0040678A">
              <w:rPr>
                <w:rFonts w:ascii="Calibri" w:hAnsi="Calibri"/>
              </w:rPr>
              <w:t>t</w:t>
            </w:r>
            <w:r w:rsidR="0040678A" w:rsidRPr="0040678A">
              <w:rPr>
                <w:rFonts w:ascii="Calibri" w:hAnsi="Calibri"/>
              </w:rPr>
              <w:t>abel)</w:t>
            </w:r>
          </w:p>
          <w:p w14:paraId="7ED6A1EB" w14:textId="0B3DA282" w:rsidR="00D43B0E" w:rsidRPr="00364D60" w:rsidRDefault="00D43B0E" w:rsidP="009F70D6">
            <w:pPr>
              <w:pStyle w:val="ListParagraph"/>
              <w:numPr>
                <w:ilvl w:val="0"/>
                <w:numId w:val="10"/>
              </w:numPr>
              <w:ind w:left="780" w:hanging="283"/>
              <w:rPr>
                <w:rFonts w:ascii="Calibri" w:hAnsi="Calibri"/>
              </w:rPr>
            </w:pPr>
            <w:r w:rsidRPr="00364D60">
              <w:rPr>
                <w:rFonts w:ascii="Calibri" w:hAnsi="Calibri"/>
              </w:rPr>
              <w:t>de verwachtingen en</w:t>
            </w:r>
            <w:r w:rsidR="0040678A">
              <w:rPr>
                <w:rFonts w:ascii="Calibri" w:hAnsi="Calibri"/>
              </w:rPr>
              <w:t xml:space="preserve"> leerdoelen aan het begin van je SP2</w:t>
            </w:r>
            <w:r w:rsidRPr="00364D60">
              <w:rPr>
                <w:rFonts w:ascii="Calibri" w:hAnsi="Calibri"/>
              </w:rPr>
              <w:t xml:space="preserve"> stage.</w:t>
            </w:r>
          </w:p>
          <w:p w14:paraId="0B0EA810" w14:textId="709D7FFB" w:rsidR="00D43B0E" w:rsidRPr="00364D60" w:rsidRDefault="0040678A" w:rsidP="009F70D6">
            <w:pPr>
              <w:pStyle w:val="ListParagraph"/>
              <w:numPr>
                <w:ilvl w:val="0"/>
                <w:numId w:val="10"/>
              </w:numPr>
              <w:ind w:left="780" w:hanging="283"/>
              <w:rPr>
                <w:rFonts w:ascii="Calibri" w:hAnsi="Calibri"/>
              </w:rPr>
            </w:pPr>
            <w:r>
              <w:rPr>
                <w:rFonts w:ascii="Calibri" w:hAnsi="Calibri"/>
              </w:rPr>
              <w:t>eventueel aangepaste/herziene visie op docentschap</w:t>
            </w:r>
            <w:r w:rsidR="00D43B0E" w:rsidRPr="00364D60">
              <w:rPr>
                <w:rFonts w:ascii="Calibri" w:hAnsi="Calibri"/>
              </w:rPr>
              <w:t>.</w:t>
            </w:r>
          </w:p>
          <w:p w14:paraId="0CCCFDB7" w14:textId="6BC32C13" w:rsidR="00E56524" w:rsidRPr="00364D60" w:rsidRDefault="00E56524" w:rsidP="009F70D6">
            <w:pPr>
              <w:pStyle w:val="ListParagraph"/>
              <w:numPr>
                <w:ilvl w:val="0"/>
                <w:numId w:val="10"/>
              </w:numPr>
              <w:ind w:left="780" w:hanging="283"/>
              <w:rPr>
                <w:rFonts w:ascii="Calibri" w:hAnsi="Calibri"/>
              </w:rPr>
            </w:pPr>
            <w:r w:rsidRPr="00364D60">
              <w:rPr>
                <w:rFonts w:ascii="Calibri" w:hAnsi="Calibri"/>
              </w:rPr>
              <w:t xml:space="preserve">een leeswijzer </w:t>
            </w:r>
            <w:r>
              <w:rPr>
                <w:rFonts w:ascii="Calibri" w:hAnsi="Calibri"/>
              </w:rPr>
              <w:t xml:space="preserve">(waarin je uitlegt </w:t>
            </w:r>
            <w:r w:rsidRPr="00364D60">
              <w:rPr>
                <w:rFonts w:ascii="Calibri" w:hAnsi="Calibri"/>
              </w:rPr>
              <w:t>hoe je leerproces in het verslag duidelijk</w:t>
            </w:r>
            <w:r>
              <w:rPr>
                <w:rFonts w:ascii="Calibri" w:hAnsi="Calibri"/>
              </w:rPr>
              <w:t xml:space="preserve"> </w:t>
            </w:r>
            <w:r w:rsidRPr="00364D60">
              <w:rPr>
                <w:rFonts w:ascii="Calibri" w:hAnsi="Calibri"/>
              </w:rPr>
              <w:t>wor</w:t>
            </w:r>
            <w:r w:rsidRPr="00E56524">
              <w:rPr>
                <w:rFonts w:ascii="Calibri" w:hAnsi="Calibri"/>
              </w:rPr>
              <w:t>d</w:t>
            </w:r>
            <w:r>
              <w:rPr>
                <w:rFonts w:ascii="Calibri" w:hAnsi="Calibri"/>
              </w:rPr>
              <w:t>t).</w:t>
            </w:r>
          </w:p>
          <w:p w14:paraId="086EC78E" w14:textId="3AE90A6B" w:rsidR="00D43B0E" w:rsidRPr="00364D60" w:rsidRDefault="00D43B0E" w:rsidP="009F70D6">
            <w:pPr>
              <w:pStyle w:val="ListParagraph"/>
              <w:numPr>
                <w:ilvl w:val="0"/>
                <w:numId w:val="10"/>
              </w:numPr>
              <w:ind w:left="780" w:hanging="283"/>
              <w:rPr>
                <w:rFonts w:ascii="Calibri" w:hAnsi="Calibri"/>
              </w:rPr>
            </w:pPr>
            <w:r w:rsidRPr="00364D60">
              <w:rPr>
                <w:rFonts w:ascii="Calibri" w:hAnsi="Calibri"/>
              </w:rPr>
              <w:t>een overzicht van de gegeven lessen.</w:t>
            </w:r>
          </w:p>
        </w:tc>
      </w:tr>
      <w:tr w:rsidR="00D43B0E" w:rsidRPr="001F6B1D" w14:paraId="5CCFC0CE" w14:textId="77777777" w:rsidTr="000C7036">
        <w:trPr>
          <w:trHeight w:val="576"/>
        </w:trPr>
        <w:tc>
          <w:tcPr>
            <w:tcW w:w="9678" w:type="dxa"/>
          </w:tcPr>
          <w:p w14:paraId="62F06116" w14:textId="0242F138" w:rsidR="00D43B0E" w:rsidRPr="00364D60" w:rsidRDefault="0040678A" w:rsidP="009F70D6">
            <w:pPr>
              <w:pStyle w:val="ListParagraph"/>
              <w:numPr>
                <w:ilvl w:val="0"/>
                <w:numId w:val="6"/>
              </w:numPr>
              <w:tabs>
                <w:tab w:val="left" w:pos="501"/>
              </w:tabs>
              <w:ind w:left="501"/>
              <w:rPr>
                <w:rFonts w:ascii="Calibri" w:hAnsi="Calibri"/>
                <w:b/>
                <w:sz w:val="22"/>
                <w:szCs w:val="22"/>
              </w:rPr>
            </w:pPr>
            <w:r>
              <w:rPr>
                <w:rFonts w:ascii="Calibri" w:hAnsi="Calibri"/>
                <w:b/>
                <w:sz w:val="22"/>
                <w:szCs w:val="22"/>
              </w:rPr>
              <w:t xml:space="preserve">Beroepsbeeld op de school </w:t>
            </w:r>
            <w:r w:rsidRPr="0040678A">
              <w:rPr>
                <w:rFonts w:ascii="Calibri" w:hAnsi="Calibri"/>
              </w:rPr>
              <w:t>(</w:t>
            </w:r>
            <w:r>
              <w:rPr>
                <w:rFonts w:ascii="Calibri" w:hAnsi="Calibri"/>
              </w:rPr>
              <w:t>ca. 1000 woorden</w:t>
            </w:r>
            <w:r w:rsidRPr="0040678A">
              <w:rPr>
                <w:rFonts w:ascii="Calibri" w:hAnsi="Calibri"/>
              </w:rPr>
              <w:t>)</w:t>
            </w:r>
          </w:p>
          <w:p w14:paraId="3AC96FB8" w14:textId="6BE06373" w:rsidR="00D43B0E" w:rsidRPr="00364D60" w:rsidRDefault="0040678A" w:rsidP="009F70D6">
            <w:pPr>
              <w:pStyle w:val="ListParagraph"/>
              <w:numPr>
                <w:ilvl w:val="0"/>
                <w:numId w:val="11"/>
              </w:numPr>
              <w:ind w:left="780" w:hanging="283"/>
              <w:rPr>
                <w:rFonts w:ascii="Calibri" w:hAnsi="Calibri"/>
              </w:rPr>
            </w:pPr>
            <w:r>
              <w:rPr>
                <w:rFonts w:ascii="Calibri" w:hAnsi="Calibri"/>
              </w:rPr>
              <w:t xml:space="preserve">een verdieping op de kennismaking met </w:t>
            </w:r>
            <w:r w:rsidR="009F70D6">
              <w:rPr>
                <w:rFonts w:ascii="Calibri" w:hAnsi="Calibri"/>
              </w:rPr>
              <w:t xml:space="preserve">de school door in te zoomen op </w:t>
            </w:r>
            <w:r w:rsidR="009F70D6">
              <w:rPr>
                <w:rFonts w:ascii="Calibri" w:hAnsi="Calibri" w:cs="Calibri"/>
              </w:rPr>
              <w:t>éé</w:t>
            </w:r>
            <w:r>
              <w:rPr>
                <w:rFonts w:ascii="Calibri" w:hAnsi="Calibri"/>
              </w:rPr>
              <w:t xml:space="preserve">n van de beroepsbeelden van de leraar (bijlage 2). </w:t>
            </w:r>
          </w:p>
        </w:tc>
      </w:tr>
      <w:tr w:rsidR="00D43B0E" w:rsidRPr="001F6B1D" w14:paraId="5F5747D1" w14:textId="77777777" w:rsidTr="000C7036">
        <w:tc>
          <w:tcPr>
            <w:tcW w:w="9678" w:type="dxa"/>
          </w:tcPr>
          <w:p w14:paraId="5067B97C" w14:textId="7D900D21" w:rsidR="00D43B0E" w:rsidRPr="00364D60" w:rsidRDefault="00D43B0E" w:rsidP="009F70D6">
            <w:pPr>
              <w:pStyle w:val="ListParagraph"/>
              <w:numPr>
                <w:ilvl w:val="0"/>
                <w:numId w:val="6"/>
              </w:numPr>
              <w:tabs>
                <w:tab w:val="left" w:pos="501"/>
              </w:tabs>
              <w:ind w:left="501"/>
              <w:rPr>
                <w:rFonts w:ascii="Calibri" w:hAnsi="Calibri"/>
                <w:b/>
                <w:sz w:val="22"/>
                <w:szCs w:val="22"/>
              </w:rPr>
            </w:pPr>
            <w:r w:rsidRPr="00364D60">
              <w:rPr>
                <w:rFonts w:ascii="Calibri" w:hAnsi="Calibri"/>
                <w:b/>
                <w:sz w:val="22"/>
                <w:szCs w:val="22"/>
              </w:rPr>
              <w:t>Observeren</w:t>
            </w:r>
            <w:r w:rsidR="0040678A">
              <w:rPr>
                <w:rFonts w:ascii="Calibri" w:hAnsi="Calibri"/>
                <w:b/>
                <w:sz w:val="22"/>
                <w:szCs w:val="22"/>
              </w:rPr>
              <w:t xml:space="preserve"> </w:t>
            </w:r>
            <w:r w:rsidR="0040678A" w:rsidRPr="0040678A">
              <w:rPr>
                <w:rFonts w:ascii="Calibri" w:hAnsi="Calibri"/>
              </w:rPr>
              <w:t>(</w:t>
            </w:r>
            <w:r w:rsidR="0040678A">
              <w:rPr>
                <w:rFonts w:ascii="Calibri" w:hAnsi="Calibri"/>
              </w:rPr>
              <w:t>ca. 1500 woorden</w:t>
            </w:r>
            <w:r w:rsidR="0040678A" w:rsidRPr="0040678A">
              <w:rPr>
                <w:rFonts w:ascii="Calibri" w:hAnsi="Calibri"/>
              </w:rPr>
              <w:t>)</w:t>
            </w:r>
          </w:p>
          <w:p w14:paraId="6AC3484D" w14:textId="44006911" w:rsidR="0040678A" w:rsidRPr="001B26F0" w:rsidRDefault="0040678A" w:rsidP="009F70D6">
            <w:pPr>
              <w:pStyle w:val="ListParagraph"/>
              <w:numPr>
                <w:ilvl w:val="0"/>
                <w:numId w:val="12"/>
              </w:numPr>
              <w:ind w:left="780" w:hanging="283"/>
              <w:rPr>
                <w:rFonts w:ascii="Calibri" w:hAnsi="Calibri"/>
              </w:rPr>
            </w:pPr>
            <w:r w:rsidRPr="001B26F0">
              <w:rPr>
                <w:rFonts w:ascii="Calibri" w:hAnsi="Calibri"/>
              </w:rPr>
              <w:t xml:space="preserve">minimaal 3 </w:t>
            </w:r>
            <w:r w:rsidR="00E56524" w:rsidRPr="001B26F0">
              <w:rPr>
                <w:rFonts w:ascii="Calibri" w:hAnsi="Calibri"/>
              </w:rPr>
              <w:t>les</w:t>
            </w:r>
            <w:r w:rsidRPr="001B26F0">
              <w:rPr>
                <w:rFonts w:ascii="Calibri" w:hAnsi="Calibri"/>
              </w:rPr>
              <w:t>observaties die voldoen aan de opgestelde eisen.</w:t>
            </w:r>
          </w:p>
          <w:p w14:paraId="3874D24E" w14:textId="4386AFF1" w:rsidR="0040678A" w:rsidRDefault="0040678A" w:rsidP="009F70D6">
            <w:pPr>
              <w:pStyle w:val="ListParagraph"/>
              <w:numPr>
                <w:ilvl w:val="0"/>
                <w:numId w:val="12"/>
              </w:numPr>
              <w:ind w:left="780" w:hanging="283"/>
              <w:rPr>
                <w:rFonts w:ascii="Calibri" w:hAnsi="Calibri"/>
              </w:rPr>
            </w:pPr>
            <w:r w:rsidRPr="00364D60">
              <w:rPr>
                <w:rFonts w:ascii="Calibri" w:hAnsi="Calibri"/>
              </w:rPr>
              <w:t>een beschrijving van de</w:t>
            </w:r>
            <w:r>
              <w:rPr>
                <w:rFonts w:ascii="Calibri" w:hAnsi="Calibri"/>
              </w:rPr>
              <w:t xml:space="preserve"> </w:t>
            </w:r>
            <w:r w:rsidRPr="00364D60">
              <w:rPr>
                <w:rFonts w:ascii="Calibri" w:hAnsi="Calibri"/>
              </w:rPr>
              <w:t>observatie</w:t>
            </w:r>
            <w:r w:rsidR="00E56524">
              <w:rPr>
                <w:rFonts w:ascii="Calibri" w:hAnsi="Calibri"/>
              </w:rPr>
              <w:t>s</w:t>
            </w:r>
            <w:r>
              <w:rPr>
                <w:rFonts w:ascii="Calibri" w:hAnsi="Calibri"/>
              </w:rPr>
              <w:t>.</w:t>
            </w:r>
          </w:p>
          <w:p w14:paraId="5AD959CF" w14:textId="0CC62B6C" w:rsidR="00D43B0E" w:rsidRPr="001766E5" w:rsidRDefault="00D43B0E" w:rsidP="009F70D6">
            <w:pPr>
              <w:pStyle w:val="ListParagraph"/>
              <w:numPr>
                <w:ilvl w:val="0"/>
                <w:numId w:val="12"/>
              </w:numPr>
              <w:ind w:left="780" w:hanging="283"/>
              <w:rPr>
                <w:rFonts w:ascii="Calibri" w:hAnsi="Calibri"/>
              </w:rPr>
            </w:pPr>
            <w:r w:rsidRPr="00364D60">
              <w:rPr>
                <w:rFonts w:ascii="Calibri" w:hAnsi="Calibri"/>
              </w:rPr>
              <w:t>een beschrijving van de</w:t>
            </w:r>
            <w:r w:rsidR="0040678A">
              <w:rPr>
                <w:rFonts w:ascii="Calibri" w:hAnsi="Calibri"/>
              </w:rPr>
              <w:t xml:space="preserve"> doelen van </w:t>
            </w:r>
            <w:r w:rsidR="00E56524">
              <w:rPr>
                <w:rFonts w:ascii="Calibri" w:hAnsi="Calibri"/>
              </w:rPr>
              <w:t>elke les</w:t>
            </w:r>
            <w:r w:rsidRPr="00364D60">
              <w:rPr>
                <w:rFonts w:ascii="Calibri" w:hAnsi="Calibri"/>
              </w:rPr>
              <w:t xml:space="preserve">observatie </w:t>
            </w:r>
            <w:r w:rsidR="0040678A">
              <w:rPr>
                <w:rFonts w:ascii="Calibri" w:hAnsi="Calibri"/>
              </w:rPr>
              <w:t>en wat je ervan hebt geleerd.</w:t>
            </w:r>
          </w:p>
        </w:tc>
      </w:tr>
      <w:tr w:rsidR="00D43B0E" w:rsidRPr="001F6B1D" w14:paraId="6511E957" w14:textId="77777777" w:rsidTr="000C7036">
        <w:tc>
          <w:tcPr>
            <w:tcW w:w="9678" w:type="dxa"/>
          </w:tcPr>
          <w:p w14:paraId="44376600" w14:textId="6E338C0F" w:rsidR="00D43B0E" w:rsidRPr="00364D60" w:rsidRDefault="00D43B0E" w:rsidP="009F70D6">
            <w:pPr>
              <w:pStyle w:val="ListParagraph"/>
              <w:numPr>
                <w:ilvl w:val="0"/>
                <w:numId w:val="6"/>
              </w:numPr>
              <w:tabs>
                <w:tab w:val="left" w:pos="501"/>
              </w:tabs>
              <w:ind w:left="501"/>
              <w:rPr>
                <w:rFonts w:ascii="Calibri" w:hAnsi="Calibri"/>
                <w:b/>
                <w:bCs/>
                <w:sz w:val="22"/>
                <w:szCs w:val="22"/>
              </w:rPr>
            </w:pPr>
            <w:r w:rsidRPr="00364D60">
              <w:rPr>
                <w:rFonts w:ascii="Calibri" w:hAnsi="Calibri"/>
                <w:b/>
                <w:bCs/>
                <w:sz w:val="22"/>
                <w:szCs w:val="22"/>
              </w:rPr>
              <w:t>Lesverslagen</w:t>
            </w:r>
          </w:p>
          <w:p w14:paraId="1C50DBEE" w14:textId="131EC84C" w:rsidR="00D43B0E" w:rsidRPr="00364D60" w:rsidRDefault="001766E5" w:rsidP="009F70D6">
            <w:pPr>
              <w:pStyle w:val="ListParagraph"/>
              <w:numPr>
                <w:ilvl w:val="0"/>
                <w:numId w:val="13"/>
              </w:numPr>
              <w:ind w:left="780" w:hanging="283"/>
              <w:rPr>
                <w:rFonts w:ascii="Calibri" w:hAnsi="Calibri"/>
              </w:rPr>
            </w:pPr>
            <w:r>
              <w:rPr>
                <w:rFonts w:ascii="Calibri" w:hAnsi="Calibri"/>
              </w:rPr>
              <w:t>twee</w:t>
            </w:r>
            <w:r w:rsidR="00D81B36">
              <w:rPr>
                <w:rFonts w:ascii="Calibri" w:hAnsi="Calibri"/>
              </w:rPr>
              <w:t xml:space="preserve"> </w:t>
            </w:r>
            <w:r w:rsidR="00D43B0E" w:rsidRPr="00364D60">
              <w:rPr>
                <w:rFonts w:ascii="Calibri" w:hAnsi="Calibri"/>
              </w:rPr>
              <w:t xml:space="preserve">lesverslagen die </w:t>
            </w:r>
            <w:r w:rsidR="00E56524">
              <w:rPr>
                <w:rFonts w:ascii="Calibri" w:hAnsi="Calibri"/>
              </w:rPr>
              <w:t xml:space="preserve">jouw </w:t>
            </w:r>
            <w:r w:rsidR="00D43B0E" w:rsidRPr="00364D60">
              <w:rPr>
                <w:rFonts w:ascii="Calibri" w:hAnsi="Calibri"/>
              </w:rPr>
              <w:t>ontwikkeling illustreren</w:t>
            </w:r>
            <w:r w:rsidR="00CA7722">
              <w:rPr>
                <w:rFonts w:ascii="Calibri" w:hAnsi="Calibri"/>
              </w:rPr>
              <w:t>:</w:t>
            </w:r>
            <w:r w:rsidR="00D43B0E" w:rsidRPr="00364D60">
              <w:rPr>
                <w:rFonts w:ascii="Calibri" w:hAnsi="Calibri"/>
              </w:rPr>
              <w:t xml:space="preserve"> een samenhangende beschrijving van lesvoorbereiding, het werkelijk verloop van de lessen en een reflectie op de les met betrekking tot leerdoelen van de leerlingen en </w:t>
            </w:r>
            <w:r w:rsidR="00E56524">
              <w:rPr>
                <w:rFonts w:ascii="Calibri" w:hAnsi="Calibri"/>
              </w:rPr>
              <w:t>je</w:t>
            </w:r>
            <w:r w:rsidRPr="00364D60">
              <w:rPr>
                <w:rFonts w:ascii="Calibri" w:hAnsi="Calibri"/>
              </w:rPr>
              <w:t xml:space="preserve"> eigen leerdoelen</w:t>
            </w:r>
            <w:r w:rsidR="00D43B0E" w:rsidRPr="00364D60">
              <w:rPr>
                <w:rFonts w:ascii="Calibri" w:hAnsi="Calibri"/>
              </w:rPr>
              <w:t>.</w:t>
            </w:r>
          </w:p>
        </w:tc>
      </w:tr>
      <w:tr w:rsidR="00D43B0E" w:rsidRPr="001F6B1D" w14:paraId="3225CCCC" w14:textId="77777777" w:rsidTr="000C7036">
        <w:tc>
          <w:tcPr>
            <w:tcW w:w="9678" w:type="dxa"/>
          </w:tcPr>
          <w:p w14:paraId="7B318B10" w14:textId="52F159D2" w:rsidR="00D43B0E" w:rsidRPr="00364D60" w:rsidRDefault="00D43B0E" w:rsidP="009F70D6">
            <w:pPr>
              <w:pStyle w:val="ListParagraph"/>
              <w:numPr>
                <w:ilvl w:val="0"/>
                <w:numId w:val="6"/>
              </w:numPr>
              <w:tabs>
                <w:tab w:val="left" w:pos="501"/>
              </w:tabs>
              <w:ind w:left="501"/>
              <w:rPr>
                <w:rFonts w:ascii="Calibri" w:hAnsi="Calibri"/>
                <w:b/>
                <w:bCs/>
                <w:sz w:val="22"/>
                <w:szCs w:val="22"/>
              </w:rPr>
            </w:pPr>
            <w:r w:rsidRPr="00364D60">
              <w:rPr>
                <w:rFonts w:ascii="Calibri" w:hAnsi="Calibri"/>
                <w:b/>
                <w:bCs/>
                <w:sz w:val="22"/>
                <w:szCs w:val="22"/>
              </w:rPr>
              <w:t>Andere onderwijsactiviteiten</w:t>
            </w:r>
            <w:r w:rsidR="001766E5">
              <w:rPr>
                <w:rFonts w:ascii="Calibri" w:hAnsi="Calibri"/>
                <w:b/>
                <w:bCs/>
                <w:sz w:val="22"/>
                <w:szCs w:val="22"/>
              </w:rPr>
              <w:t xml:space="preserve"> </w:t>
            </w:r>
            <w:r w:rsidR="001766E5" w:rsidRPr="0040678A">
              <w:rPr>
                <w:rFonts w:ascii="Calibri" w:hAnsi="Calibri"/>
              </w:rPr>
              <w:t>(</w:t>
            </w:r>
            <w:r w:rsidR="001766E5">
              <w:rPr>
                <w:rFonts w:ascii="Calibri" w:hAnsi="Calibri"/>
              </w:rPr>
              <w:t>ca. 1000 woorden</w:t>
            </w:r>
            <w:r w:rsidR="001766E5" w:rsidRPr="0040678A">
              <w:rPr>
                <w:rFonts w:ascii="Calibri" w:hAnsi="Calibri"/>
              </w:rPr>
              <w:t>)</w:t>
            </w:r>
          </w:p>
          <w:p w14:paraId="36B0EA8F" w14:textId="79CBC9A8" w:rsidR="00D43B0E" w:rsidRPr="00364D60" w:rsidRDefault="00D43B0E" w:rsidP="009F70D6">
            <w:pPr>
              <w:pStyle w:val="ListParagraph"/>
              <w:numPr>
                <w:ilvl w:val="0"/>
                <w:numId w:val="9"/>
              </w:numPr>
              <w:ind w:left="780" w:hanging="283"/>
              <w:rPr>
                <w:rFonts w:ascii="Calibri" w:hAnsi="Calibri"/>
              </w:rPr>
            </w:pPr>
            <w:r w:rsidRPr="00364D60">
              <w:rPr>
                <w:rFonts w:ascii="Calibri" w:hAnsi="Calibri"/>
              </w:rPr>
              <w:t>lijst van andere activiteiten</w:t>
            </w:r>
            <w:r w:rsidR="00E56524">
              <w:rPr>
                <w:rFonts w:ascii="Calibri" w:hAnsi="Calibri"/>
              </w:rPr>
              <w:t xml:space="preserve"> waar je aan deelgenomen hebt.</w:t>
            </w:r>
          </w:p>
          <w:p w14:paraId="3C2352A1" w14:textId="189AE1D2" w:rsidR="00D43B0E" w:rsidRPr="00364D60" w:rsidRDefault="00D43B0E" w:rsidP="009F70D6">
            <w:pPr>
              <w:pStyle w:val="ListParagraph"/>
              <w:numPr>
                <w:ilvl w:val="0"/>
                <w:numId w:val="9"/>
              </w:numPr>
              <w:ind w:left="780" w:hanging="283"/>
              <w:rPr>
                <w:rFonts w:ascii="Calibri" w:hAnsi="Calibri"/>
                <w:sz w:val="22"/>
                <w:szCs w:val="22"/>
              </w:rPr>
            </w:pPr>
            <w:r w:rsidRPr="00364D60">
              <w:rPr>
                <w:rFonts w:ascii="Calibri" w:hAnsi="Calibri"/>
              </w:rPr>
              <w:t>beschrijving van twee activiteiten die het meest invloed op jou</w:t>
            </w:r>
            <w:r w:rsidR="00D234F7">
              <w:rPr>
                <w:rFonts w:ascii="Calibri" w:hAnsi="Calibri"/>
              </w:rPr>
              <w:t>w ontwikkeling</w:t>
            </w:r>
            <w:r w:rsidRPr="00364D60">
              <w:rPr>
                <w:rFonts w:ascii="Calibri" w:hAnsi="Calibri"/>
              </w:rPr>
              <w:t xml:space="preserve"> hebben gehad</w:t>
            </w:r>
            <w:r w:rsidR="00E56524">
              <w:rPr>
                <w:rFonts w:ascii="Calibri" w:hAnsi="Calibri"/>
              </w:rPr>
              <w:t>.</w:t>
            </w:r>
          </w:p>
        </w:tc>
      </w:tr>
      <w:tr w:rsidR="001766E5" w:rsidRPr="001F6B1D" w14:paraId="4C1A3F59" w14:textId="77777777" w:rsidTr="000C7036">
        <w:tc>
          <w:tcPr>
            <w:tcW w:w="9678" w:type="dxa"/>
          </w:tcPr>
          <w:p w14:paraId="00C2D65D" w14:textId="3BF9CD8A" w:rsidR="001766E5" w:rsidRDefault="001766E5" w:rsidP="009F70D6">
            <w:pPr>
              <w:pStyle w:val="ListParagraph"/>
              <w:numPr>
                <w:ilvl w:val="0"/>
                <w:numId w:val="6"/>
              </w:numPr>
              <w:tabs>
                <w:tab w:val="left" w:pos="501"/>
              </w:tabs>
              <w:ind w:left="496"/>
              <w:rPr>
                <w:rFonts w:ascii="Calibri" w:hAnsi="Calibri"/>
                <w:b/>
                <w:bCs/>
              </w:rPr>
            </w:pPr>
            <w:r w:rsidRPr="001766E5">
              <w:rPr>
                <w:rFonts w:ascii="Calibri" w:hAnsi="Calibri"/>
                <w:b/>
                <w:bCs/>
                <w:sz w:val="22"/>
                <w:szCs w:val="22"/>
              </w:rPr>
              <w:t>Lesson Study</w:t>
            </w:r>
            <w:r>
              <w:rPr>
                <w:rFonts w:ascii="Calibri" w:hAnsi="Calibri"/>
                <w:b/>
                <w:bCs/>
              </w:rPr>
              <w:t xml:space="preserve"> </w:t>
            </w:r>
            <w:r w:rsidRPr="0040678A">
              <w:rPr>
                <w:rFonts w:ascii="Calibri" w:hAnsi="Calibri"/>
              </w:rPr>
              <w:t>(</w:t>
            </w:r>
            <w:r>
              <w:rPr>
                <w:rFonts w:ascii="Calibri" w:hAnsi="Calibri"/>
              </w:rPr>
              <w:t>ca. 1000 woorden</w:t>
            </w:r>
            <w:r w:rsidR="00B359DF">
              <w:rPr>
                <w:rFonts w:ascii="Calibri" w:hAnsi="Calibri"/>
              </w:rPr>
              <w:t xml:space="preserve"> excl. bijlage</w:t>
            </w:r>
            <w:r w:rsidRPr="0040678A">
              <w:rPr>
                <w:rFonts w:ascii="Calibri" w:hAnsi="Calibri"/>
              </w:rPr>
              <w:t>)</w:t>
            </w:r>
          </w:p>
          <w:p w14:paraId="60A1F0D8" w14:textId="20233A2C" w:rsidR="001766E5" w:rsidRDefault="001766E5" w:rsidP="009F70D6">
            <w:pPr>
              <w:pStyle w:val="ListParagraph"/>
              <w:numPr>
                <w:ilvl w:val="0"/>
                <w:numId w:val="9"/>
              </w:numPr>
              <w:ind w:hanging="224"/>
              <w:rPr>
                <w:rFonts w:ascii="Calibri" w:hAnsi="Calibri"/>
              </w:rPr>
            </w:pPr>
            <w:r>
              <w:rPr>
                <w:rFonts w:ascii="Calibri" w:hAnsi="Calibri"/>
              </w:rPr>
              <w:t>samenvatting uitgevoerde Lesson Study</w:t>
            </w:r>
            <w:r w:rsidR="00E56524">
              <w:rPr>
                <w:rFonts w:ascii="Calibri" w:hAnsi="Calibri"/>
              </w:rPr>
              <w:t>.</w:t>
            </w:r>
          </w:p>
          <w:p w14:paraId="40861A90" w14:textId="1D7EFE0F" w:rsidR="001766E5" w:rsidRDefault="001766E5" w:rsidP="009F70D6">
            <w:pPr>
              <w:pStyle w:val="ListParagraph"/>
              <w:numPr>
                <w:ilvl w:val="0"/>
                <w:numId w:val="9"/>
              </w:numPr>
              <w:ind w:hanging="224"/>
              <w:rPr>
                <w:rFonts w:ascii="Calibri" w:hAnsi="Calibri"/>
              </w:rPr>
            </w:pPr>
            <w:r>
              <w:rPr>
                <w:rFonts w:ascii="Calibri" w:hAnsi="Calibri"/>
              </w:rPr>
              <w:t xml:space="preserve">reflectie op </w:t>
            </w:r>
            <w:r w:rsidR="00E56524">
              <w:rPr>
                <w:rFonts w:ascii="Calibri" w:hAnsi="Calibri"/>
              </w:rPr>
              <w:t xml:space="preserve">de ontwikkeling van het </w:t>
            </w:r>
            <w:r>
              <w:rPr>
                <w:rFonts w:ascii="Calibri" w:hAnsi="Calibri"/>
              </w:rPr>
              <w:t>lesmateriaal</w:t>
            </w:r>
            <w:r w:rsidR="00E56524">
              <w:rPr>
                <w:rFonts w:ascii="Calibri" w:hAnsi="Calibri"/>
              </w:rPr>
              <w:t xml:space="preserve"> en je leerproces.</w:t>
            </w:r>
          </w:p>
          <w:p w14:paraId="571E9A82" w14:textId="5EDDAF37" w:rsidR="001766E5" w:rsidRPr="001766E5" w:rsidRDefault="001766E5" w:rsidP="009F70D6">
            <w:pPr>
              <w:pStyle w:val="ListParagraph"/>
              <w:numPr>
                <w:ilvl w:val="0"/>
                <w:numId w:val="9"/>
              </w:numPr>
              <w:ind w:hanging="224"/>
              <w:rPr>
                <w:rFonts w:ascii="Calibri" w:hAnsi="Calibri"/>
                <w:bCs/>
              </w:rPr>
            </w:pPr>
            <w:r>
              <w:rPr>
                <w:rFonts w:ascii="Calibri" w:hAnsi="Calibri"/>
                <w:bCs/>
              </w:rPr>
              <w:t>d</w:t>
            </w:r>
            <w:r w:rsidRPr="001766E5">
              <w:rPr>
                <w:rFonts w:ascii="Calibri" w:hAnsi="Calibri"/>
                <w:bCs/>
              </w:rPr>
              <w:t xml:space="preserve">e bijlage </w:t>
            </w:r>
            <w:r>
              <w:rPr>
                <w:rFonts w:ascii="Calibri" w:hAnsi="Calibri"/>
                <w:bCs/>
              </w:rPr>
              <w:t xml:space="preserve">bevat </w:t>
            </w:r>
            <w:r w:rsidRPr="001766E5">
              <w:rPr>
                <w:rFonts w:ascii="Calibri" w:hAnsi="Calibri"/>
                <w:bCs/>
              </w:rPr>
              <w:t>alle ontworpen materialen (inclusief onderbouw</w:t>
            </w:r>
            <w:r>
              <w:rPr>
                <w:rFonts w:ascii="Calibri" w:hAnsi="Calibri"/>
                <w:bCs/>
              </w:rPr>
              <w:t>ing), de observaties, versla</w:t>
            </w:r>
            <w:r w:rsidRPr="001766E5">
              <w:rPr>
                <w:rFonts w:ascii="Calibri" w:hAnsi="Calibri"/>
                <w:bCs/>
              </w:rPr>
              <w:t xml:space="preserve">gen van de </w:t>
            </w:r>
            <w:r w:rsidR="00B359DF">
              <w:rPr>
                <w:rFonts w:ascii="Calibri" w:hAnsi="Calibri"/>
                <w:bCs/>
              </w:rPr>
              <w:br/>
            </w:r>
            <w:r w:rsidRPr="001766E5">
              <w:rPr>
                <w:rFonts w:ascii="Calibri" w:hAnsi="Calibri"/>
                <w:bCs/>
              </w:rPr>
              <w:t>nabesprekingen en hoe deze invloed hebben gehad op het herontwerp</w:t>
            </w:r>
            <w:r>
              <w:rPr>
                <w:rFonts w:ascii="Calibri" w:hAnsi="Calibri"/>
                <w:bCs/>
              </w:rPr>
              <w:t>.</w:t>
            </w:r>
          </w:p>
        </w:tc>
      </w:tr>
      <w:tr w:rsidR="00D43B0E" w:rsidRPr="001F6B1D" w14:paraId="0B6CE650" w14:textId="77777777" w:rsidTr="000C7036">
        <w:tc>
          <w:tcPr>
            <w:tcW w:w="9678" w:type="dxa"/>
          </w:tcPr>
          <w:p w14:paraId="6F2E6D92" w14:textId="7D0B662D" w:rsidR="00D43B0E" w:rsidRPr="00364D60" w:rsidRDefault="00D43B0E" w:rsidP="009F70D6">
            <w:pPr>
              <w:pStyle w:val="ListParagraph"/>
              <w:numPr>
                <w:ilvl w:val="0"/>
                <w:numId w:val="6"/>
              </w:numPr>
              <w:tabs>
                <w:tab w:val="left" w:pos="501"/>
              </w:tabs>
              <w:ind w:left="501"/>
              <w:rPr>
                <w:rFonts w:ascii="Calibri" w:hAnsi="Calibri"/>
                <w:b/>
                <w:bCs/>
                <w:sz w:val="22"/>
                <w:szCs w:val="22"/>
              </w:rPr>
            </w:pPr>
            <w:r w:rsidRPr="00364D60">
              <w:rPr>
                <w:rFonts w:ascii="Calibri" w:hAnsi="Calibri"/>
                <w:b/>
                <w:bCs/>
                <w:sz w:val="22"/>
                <w:szCs w:val="22"/>
              </w:rPr>
              <w:t>Terug- en vooruitblik</w:t>
            </w:r>
            <w:r w:rsidR="00040F25">
              <w:rPr>
                <w:rFonts w:ascii="Calibri" w:hAnsi="Calibri"/>
                <w:b/>
                <w:bCs/>
                <w:sz w:val="22"/>
                <w:szCs w:val="22"/>
              </w:rPr>
              <w:t xml:space="preserve"> </w:t>
            </w:r>
            <w:r w:rsidR="00040F25" w:rsidRPr="0040678A">
              <w:rPr>
                <w:rFonts w:ascii="Calibri" w:hAnsi="Calibri"/>
              </w:rPr>
              <w:t>(</w:t>
            </w:r>
            <w:r w:rsidR="00040F25">
              <w:rPr>
                <w:rFonts w:ascii="Calibri" w:hAnsi="Calibri"/>
              </w:rPr>
              <w:t>ca. 1000 woorden</w:t>
            </w:r>
            <w:r w:rsidR="00040F25" w:rsidRPr="0040678A">
              <w:rPr>
                <w:rFonts w:ascii="Calibri" w:hAnsi="Calibri"/>
              </w:rPr>
              <w:t>)</w:t>
            </w:r>
          </w:p>
          <w:p w14:paraId="6767229D" w14:textId="764A8143" w:rsidR="00C6209C" w:rsidRPr="00364D60" w:rsidRDefault="00E56524" w:rsidP="009F70D6">
            <w:pPr>
              <w:pStyle w:val="ListParagraph"/>
              <w:numPr>
                <w:ilvl w:val="0"/>
                <w:numId w:val="8"/>
              </w:numPr>
              <w:ind w:left="780" w:hanging="283"/>
              <w:rPr>
                <w:rFonts w:ascii="Calibri" w:hAnsi="Calibri"/>
              </w:rPr>
            </w:pPr>
            <w:r>
              <w:rPr>
                <w:rFonts w:ascii="Calibri" w:hAnsi="Calibri"/>
              </w:rPr>
              <w:t>r</w:t>
            </w:r>
            <w:r w:rsidR="00D234F7">
              <w:rPr>
                <w:rFonts w:ascii="Calibri" w:hAnsi="Calibri"/>
              </w:rPr>
              <w:t xml:space="preserve">eflectie op de </w:t>
            </w:r>
            <w:r w:rsidR="00C6209C" w:rsidRPr="00364D60">
              <w:rPr>
                <w:rFonts w:ascii="Calibri" w:hAnsi="Calibri"/>
              </w:rPr>
              <w:t xml:space="preserve">leerdoelen van </w:t>
            </w:r>
            <w:r w:rsidR="00D234F7">
              <w:rPr>
                <w:rFonts w:ascii="Calibri" w:hAnsi="Calibri"/>
              </w:rPr>
              <w:t>jouw</w:t>
            </w:r>
            <w:r w:rsidR="00D234F7" w:rsidRPr="00364D60">
              <w:rPr>
                <w:rFonts w:ascii="Calibri" w:hAnsi="Calibri"/>
              </w:rPr>
              <w:t xml:space="preserve"> </w:t>
            </w:r>
            <w:r w:rsidR="00C6209C">
              <w:rPr>
                <w:rFonts w:ascii="Calibri" w:hAnsi="Calibri"/>
              </w:rPr>
              <w:t>SP2</w:t>
            </w:r>
            <w:r w:rsidR="00B50476">
              <w:rPr>
                <w:rFonts w:ascii="Calibri" w:hAnsi="Calibri"/>
              </w:rPr>
              <w:t>-</w:t>
            </w:r>
            <w:r w:rsidR="00C6209C" w:rsidRPr="00364D60">
              <w:rPr>
                <w:rFonts w:ascii="Calibri" w:hAnsi="Calibri"/>
              </w:rPr>
              <w:t xml:space="preserve">stage; </w:t>
            </w:r>
            <w:r w:rsidR="00C6209C">
              <w:rPr>
                <w:rFonts w:ascii="Calibri" w:hAnsi="Calibri"/>
              </w:rPr>
              <w:t xml:space="preserve">hoe en in welke mate heb je deze wel/niet bereikt. </w:t>
            </w:r>
          </w:p>
          <w:p w14:paraId="70A5CB55" w14:textId="3C5C9C66" w:rsidR="00C6209C" w:rsidRPr="00364D60" w:rsidRDefault="00C6209C" w:rsidP="009F70D6">
            <w:pPr>
              <w:pStyle w:val="ListParagraph"/>
              <w:numPr>
                <w:ilvl w:val="0"/>
                <w:numId w:val="8"/>
              </w:numPr>
              <w:ind w:left="780" w:hanging="283"/>
              <w:rPr>
                <w:rFonts w:ascii="Calibri" w:hAnsi="Calibri"/>
              </w:rPr>
            </w:pPr>
            <w:r>
              <w:rPr>
                <w:rFonts w:ascii="Calibri" w:hAnsi="Calibri"/>
              </w:rPr>
              <w:t xml:space="preserve">bespreking </w:t>
            </w:r>
            <w:r w:rsidR="00D234F7">
              <w:rPr>
                <w:rFonts w:ascii="Calibri" w:hAnsi="Calibri"/>
              </w:rPr>
              <w:t xml:space="preserve">van de </w:t>
            </w:r>
            <w:r>
              <w:rPr>
                <w:rFonts w:ascii="Calibri" w:hAnsi="Calibri"/>
              </w:rPr>
              <w:t>4 aspecten</w:t>
            </w:r>
            <w:r w:rsidR="00D234F7">
              <w:rPr>
                <w:rFonts w:ascii="Calibri" w:hAnsi="Calibri"/>
              </w:rPr>
              <w:t xml:space="preserve"> van het bekwaamheidsformulier met daarbij in</w:t>
            </w:r>
            <w:r>
              <w:rPr>
                <w:rFonts w:ascii="Calibri" w:hAnsi="Calibri"/>
              </w:rPr>
              <w:t xml:space="preserve"> de bijlage de ingevulde</w:t>
            </w:r>
            <w:r w:rsidRPr="00364D60">
              <w:rPr>
                <w:rFonts w:ascii="Calibri" w:hAnsi="Calibri"/>
              </w:rPr>
              <w:t xml:space="preserve"> </w:t>
            </w:r>
            <w:r w:rsidR="00B359DF">
              <w:rPr>
                <w:rFonts w:ascii="Calibri" w:hAnsi="Calibri"/>
              </w:rPr>
              <w:br/>
            </w:r>
            <w:r w:rsidRPr="00364D60">
              <w:rPr>
                <w:rFonts w:ascii="Calibri" w:hAnsi="Calibri"/>
              </w:rPr>
              <w:t>bekwaamheidsformulier</w:t>
            </w:r>
            <w:r>
              <w:rPr>
                <w:rFonts w:ascii="Calibri" w:hAnsi="Calibri"/>
              </w:rPr>
              <w:t>en</w:t>
            </w:r>
          </w:p>
          <w:p w14:paraId="632E7478" w14:textId="2F6D7EC5" w:rsidR="00D43B0E" w:rsidRPr="00364D60" w:rsidRDefault="00D234F7" w:rsidP="009F70D6">
            <w:pPr>
              <w:pStyle w:val="ListParagraph"/>
              <w:numPr>
                <w:ilvl w:val="0"/>
                <w:numId w:val="8"/>
              </w:numPr>
              <w:ind w:left="780" w:hanging="283"/>
              <w:rPr>
                <w:rFonts w:ascii="Calibri" w:hAnsi="Calibri"/>
              </w:rPr>
            </w:pPr>
            <w:r>
              <w:rPr>
                <w:rFonts w:ascii="Calibri" w:hAnsi="Calibri"/>
              </w:rPr>
              <w:t xml:space="preserve">eindreflectie </w:t>
            </w:r>
            <w:r w:rsidR="00931DEE">
              <w:rPr>
                <w:rFonts w:ascii="Calibri" w:hAnsi="Calibri"/>
              </w:rPr>
              <w:t>van</w:t>
            </w:r>
            <w:r w:rsidR="00C6209C">
              <w:rPr>
                <w:rFonts w:ascii="Calibri" w:hAnsi="Calibri"/>
              </w:rPr>
              <w:t xml:space="preserve"> jouw visie op het docentschap </w:t>
            </w:r>
          </w:p>
          <w:p w14:paraId="1D48C2FB" w14:textId="3CB98E91" w:rsidR="00D43B0E" w:rsidRPr="00364D60" w:rsidRDefault="00C6209C" w:rsidP="009F70D6">
            <w:pPr>
              <w:pStyle w:val="ListParagraph"/>
              <w:numPr>
                <w:ilvl w:val="0"/>
                <w:numId w:val="8"/>
              </w:numPr>
              <w:ind w:left="780" w:hanging="283"/>
              <w:rPr>
                <w:rFonts w:ascii="Calibri" w:hAnsi="Calibri"/>
                <w:sz w:val="22"/>
                <w:szCs w:val="22"/>
              </w:rPr>
            </w:pPr>
            <w:r>
              <w:rPr>
                <w:rFonts w:ascii="Calibri" w:hAnsi="Calibri"/>
              </w:rPr>
              <w:t xml:space="preserve">aanbevelingen voor jezelf op </w:t>
            </w:r>
            <w:r w:rsidR="00E56524">
              <w:rPr>
                <w:rFonts w:ascii="Calibri" w:hAnsi="Calibri"/>
              </w:rPr>
              <w:t xml:space="preserve">een </w:t>
            </w:r>
            <w:r>
              <w:rPr>
                <w:rFonts w:ascii="Calibri" w:hAnsi="Calibri"/>
              </w:rPr>
              <w:t>mogelijke toekomst in het onderwijs</w:t>
            </w:r>
          </w:p>
        </w:tc>
      </w:tr>
      <w:tr w:rsidR="00D43B0E" w:rsidRPr="001F6B1D" w14:paraId="492BF092" w14:textId="77777777" w:rsidTr="000C7036">
        <w:tc>
          <w:tcPr>
            <w:tcW w:w="9678" w:type="dxa"/>
          </w:tcPr>
          <w:p w14:paraId="6BCC3758" w14:textId="77777777" w:rsidR="00D43B0E" w:rsidRPr="00364D60" w:rsidRDefault="00D43B0E" w:rsidP="00364D60">
            <w:pPr>
              <w:tabs>
                <w:tab w:val="left" w:pos="501"/>
              </w:tabs>
              <w:ind w:left="501" w:hanging="360"/>
              <w:rPr>
                <w:rFonts w:ascii="Calibri" w:hAnsi="Calibri"/>
                <w:b/>
                <w:sz w:val="22"/>
                <w:szCs w:val="22"/>
              </w:rPr>
            </w:pPr>
            <w:r w:rsidRPr="00364D60">
              <w:rPr>
                <w:rFonts w:ascii="Calibri" w:hAnsi="Calibri"/>
                <w:b/>
                <w:sz w:val="22"/>
                <w:szCs w:val="22"/>
              </w:rPr>
              <w:t>Onderbouwing</w:t>
            </w:r>
          </w:p>
          <w:p w14:paraId="14741239" w14:textId="5492E525" w:rsidR="00D43B0E" w:rsidRPr="00364D60" w:rsidRDefault="00D43B0E" w:rsidP="009F70D6">
            <w:pPr>
              <w:pStyle w:val="ListParagraph"/>
              <w:numPr>
                <w:ilvl w:val="0"/>
                <w:numId w:val="7"/>
              </w:numPr>
              <w:ind w:left="780" w:hanging="283"/>
              <w:rPr>
                <w:rFonts w:ascii="Calibri" w:hAnsi="Calibri"/>
              </w:rPr>
            </w:pPr>
            <w:r w:rsidRPr="00364D60">
              <w:rPr>
                <w:rFonts w:ascii="Calibri" w:hAnsi="Calibri"/>
              </w:rPr>
              <w:t xml:space="preserve">gebruik van bronnen (zoals colleges en literatuur) </w:t>
            </w:r>
            <w:r w:rsidR="001766E5">
              <w:rPr>
                <w:rFonts w:ascii="Calibri" w:hAnsi="Calibri"/>
              </w:rPr>
              <w:t xml:space="preserve">in je ontwikkelverslag </w:t>
            </w:r>
            <w:r w:rsidRPr="00364D60">
              <w:rPr>
                <w:rFonts w:ascii="Calibri" w:hAnsi="Calibri"/>
              </w:rPr>
              <w:t>om uitspraken en keuzes te onderbouwen.</w:t>
            </w:r>
          </w:p>
          <w:p w14:paraId="43EBD3DF" w14:textId="77777777" w:rsidR="00D43B0E" w:rsidRPr="00364D60" w:rsidRDefault="00D43B0E" w:rsidP="009F70D6">
            <w:pPr>
              <w:pStyle w:val="ListParagraph"/>
              <w:numPr>
                <w:ilvl w:val="0"/>
                <w:numId w:val="7"/>
              </w:numPr>
              <w:ind w:left="780" w:hanging="283"/>
              <w:rPr>
                <w:rFonts w:ascii="Calibri" w:hAnsi="Calibri"/>
                <w:sz w:val="22"/>
                <w:szCs w:val="22"/>
              </w:rPr>
            </w:pPr>
            <w:r w:rsidRPr="00364D60">
              <w:rPr>
                <w:rFonts w:ascii="Calibri" w:hAnsi="Calibri"/>
              </w:rPr>
              <w:t>eenduidig verwijzen in de tekst en bronnenlijst.</w:t>
            </w:r>
          </w:p>
        </w:tc>
      </w:tr>
    </w:tbl>
    <w:p w14:paraId="0B1B85C5" w14:textId="77777777" w:rsidR="00D43B0E" w:rsidRPr="001F6B1D" w:rsidRDefault="00D43B0E" w:rsidP="00D43B0E">
      <w:pPr>
        <w:spacing w:after="0"/>
        <w:rPr>
          <w:rFonts w:cstheme="minorHAnsi"/>
        </w:rPr>
      </w:pPr>
    </w:p>
    <w:sectPr w:rsidR="00D43B0E" w:rsidRPr="001F6B1D" w:rsidSect="00E070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614E22" w14:textId="77777777" w:rsidR="00CD6DE7" w:rsidRDefault="00CD6DE7" w:rsidP="00D83E70">
      <w:pPr>
        <w:spacing w:after="0" w:line="240" w:lineRule="auto"/>
      </w:pPr>
      <w:r>
        <w:separator/>
      </w:r>
    </w:p>
  </w:endnote>
  <w:endnote w:type="continuationSeparator" w:id="0">
    <w:p w14:paraId="510ED92D" w14:textId="77777777" w:rsidR="00CD6DE7" w:rsidRDefault="00CD6DE7" w:rsidP="00D83E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KUIXZ+Arial-BoldMT">
    <w:altName w:val="Calibri"/>
    <w:panose1 w:val="00000000000000000000"/>
    <w:charset w:val="00"/>
    <w:family w:val="swiss"/>
    <w:notTrueType/>
    <w:pitch w:val="default"/>
    <w:sig w:usb0="00000003" w:usb1="00000000" w:usb2="00000000" w:usb3="00000000" w:csb0="00000001" w:csb1="00000000"/>
  </w:font>
  <w:font w:name="NGHVHN+LinotypeUnivers-520CnMed">
    <w:altName w:val="Calibri"/>
    <w:panose1 w:val="00000000000000000000"/>
    <w:charset w:val="00"/>
    <w:family w:val="swiss"/>
    <w:notTrueType/>
    <w:pitch w:val="default"/>
    <w:sig w:usb0="00000003" w:usb1="00000000" w:usb2="00000000" w:usb3="00000000" w:csb0="00000001" w:csb1="00000000"/>
  </w:font>
  <w:font w:name="CNSCJJ+LinotypeUnivers-420Cn">
    <w:altName w:val="Calibri"/>
    <w:panose1 w:val="00000000000000000000"/>
    <w:charset w:val="00"/>
    <w:family w:val="swiss"/>
    <w:notTrueType/>
    <w:pitch w:val="default"/>
    <w:sig w:usb0="00000003" w:usb1="00000000" w:usb2="00000000" w:usb3="00000000" w:csb0="00000001" w:csb1="00000000"/>
  </w:font>
  <w:font w:name="TXCANB+LinotypeUnivers-320CnLig">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09406272"/>
      <w:docPartObj>
        <w:docPartGallery w:val="Page Numbers (Bottom of Page)"/>
        <w:docPartUnique/>
      </w:docPartObj>
    </w:sdtPr>
    <w:sdtEndPr/>
    <w:sdtContent>
      <w:p w14:paraId="3674A671" w14:textId="293B9A85" w:rsidR="00CD6DE7" w:rsidRDefault="00CD6DE7" w:rsidP="003B7F5F">
        <w:pPr>
          <w:pStyle w:val="Footer"/>
          <w:tabs>
            <w:tab w:val="clear" w:pos="4680"/>
          </w:tabs>
          <w:jc w:val="right"/>
        </w:pPr>
        <w:r w:rsidRPr="00B2236A">
          <w:t xml:space="preserve">Handleiding schoolpracticum </w:t>
        </w:r>
        <w:r>
          <w:t>2 minor</w:t>
        </w:r>
        <w:r w:rsidRPr="00B2236A">
          <w:t xml:space="preserve">  </w:t>
        </w:r>
        <w:r w:rsidRPr="001B26F0">
          <w:t>2022-2023</w:t>
        </w:r>
        <w:r w:rsidRPr="00B2236A">
          <w:tab/>
        </w:r>
        <w:r>
          <w:fldChar w:fldCharType="begin"/>
        </w:r>
        <w:r>
          <w:instrText>PAGE   \* MERGEFORMAT</w:instrText>
        </w:r>
        <w:r>
          <w:fldChar w:fldCharType="separate"/>
        </w:r>
        <w:r w:rsidR="00BA58AA">
          <w:rPr>
            <w:noProof/>
          </w:rPr>
          <w:t>3</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5E38E6" w14:textId="77777777" w:rsidR="00CD6DE7" w:rsidRDefault="00CD6DE7" w:rsidP="00D83E70">
      <w:pPr>
        <w:spacing w:after="0" w:line="240" w:lineRule="auto"/>
      </w:pPr>
      <w:r>
        <w:separator/>
      </w:r>
    </w:p>
  </w:footnote>
  <w:footnote w:type="continuationSeparator" w:id="0">
    <w:p w14:paraId="274831FE" w14:textId="77777777" w:rsidR="00CD6DE7" w:rsidRDefault="00CD6DE7" w:rsidP="00D83E70">
      <w:pPr>
        <w:spacing w:after="0" w:line="240" w:lineRule="auto"/>
      </w:pPr>
      <w:r>
        <w:continuationSeparator/>
      </w:r>
    </w:p>
  </w:footnote>
  <w:footnote w:id="1">
    <w:p w14:paraId="4A6F5D85" w14:textId="20989F1D" w:rsidR="00CD6DE7" w:rsidRPr="00835157" w:rsidRDefault="00CD6DE7">
      <w:pPr>
        <w:pStyle w:val="FootnoteText"/>
        <w:rPr>
          <w:rFonts w:cstheme="minorHAnsi"/>
          <w:sz w:val="16"/>
          <w:szCs w:val="16"/>
          <w:lang w:val="en-US"/>
        </w:rPr>
      </w:pPr>
      <w:r w:rsidRPr="00835157">
        <w:rPr>
          <w:rStyle w:val="FootnoteReference"/>
          <w:rFonts w:cstheme="minorHAnsi"/>
          <w:sz w:val="16"/>
          <w:szCs w:val="16"/>
        </w:rPr>
        <w:footnoteRef/>
      </w:r>
      <w:r w:rsidRPr="00835157">
        <w:rPr>
          <w:rFonts w:cstheme="minorHAnsi"/>
          <w:sz w:val="16"/>
          <w:szCs w:val="16"/>
        </w:rPr>
        <w:t xml:space="preserve"> </w:t>
      </w:r>
      <w:r w:rsidRPr="00835157">
        <w:rPr>
          <w:rFonts w:cstheme="minorHAnsi"/>
          <w:color w:val="666666"/>
          <w:sz w:val="16"/>
          <w:szCs w:val="16"/>
          <w:shd w:val="clear" w:color="auto" w:fill="FFFFFF"/>
        </w:rPr>
        <w:t>Coenders, F. G. M., &amp; Verhoef, N. C. (2019). Lesson Study: professional development (PD) for beginning and experienced teachers. </w:t>
      </w:r>
      <w:r w:rsidRPr="00835157">
        <w:rPr>
          <w:rStyle w:val="Emphasis"/>
          <w:rFonts w:cstheme="minorHAnsi"/>
          <w:color w:val="666666"/>
          <w:sz w:val="16"/>
          <w:szCs w:val="16"/>
          <w:shd w:val="clear" w:color="auto" w:fill="FFFFFF"/>
        </w:rPr>
        <w:t>Professional development in education</w:t>
      </w:r>
      <w:r w:rsidRPr="00835157">
        <w:rPr>
          <w:rFonts w:cstheme="minorHAnsi"/>
          <w:color w:val="666666"/>
          <w:sz w:val="16"/>
          <w:szCs w:val="16"/>
          <w:shd w:val="clear" w:color="auto" w:fill="FFFFFF"/>
        </w:rPr>
        <w:t>, </w:t>
      </w:r>
      <w:r w:rsidRPr="00835157">
        <w:rPr>
          <w:rStyle w:val="Emphasis"/>
          <w:rFonts w:cstheme="minorHAnsi"/>
          <w:color w:val="666666"/>
          <w:sz w:val="16"/>
          <w:szCs w:val="16"/>
          <w:shd w:val="clear" w:color="auto" w:fill="FFFFFF"/>
        </w:rPr>
        <w:t>45</w:t>
      </w:r>
      <w:r w:rsidRPr="00835157">
        <w:rPr>
          <w:rFonts w:cstheme="minorHAnsi"/>
          <w:color w:val="666666"/>
          <w:sz w:val="16"/>
          <w:szCs w:val="16"/>
          <w:shd w:val="clear" w:color="auto" w:fill="FFFFFF"/>
        </w:rPr>
        <w:t>(2), 217-230. https://doi.org/10.1080/19415257.2018.1430050</w:t>
      </w:r>
    </w:p>
  </w:footnote>
  <w:footnote w:id="2">
    <w:p w14:paraId="1F2FE18A" w14:textId="32CEBFA6" w:rsidR="00CD6DE7" w:rsidRDefault="00CD6DE7" w:rsidP="007A3F48">
      <w:r>
        <w:rPr>
          <w:rStyle w:val="FootnoteReference"/>
        </w:rPr>
        <w:footnoteRef/>
      </w:r>
      <w:r>
        <w:t xml:space="preserve"> </w:t>
      </w:r>
      <w:r w:rsidRPr="00FF663E">
        <w:t>Snoek, M., De Wit, B., Dengerink, J., Van der Wolk, W., Van Eldik, S., &amp; Wirtz, N. (2017). Een beroeps-beeld voor de leraar: over ontwikkelrichtingen en groei van leraren in het onderwijs. Utrecht: auteurs.http://www.beroepsbeeldvoordeleraar.nl</w:t>
      </w:r>
    </w:p>
    <w:p w14:paraId="162407C0" w14:textId="3368E0C9" w:rsidR="00CD6DE7" w:rsidRPr="007A3F48" w:rsidRDefault="00CD6DE7">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2F31FD" w14:textId="53A8920D" w:rsidR="00CD6DE7" w:rsidRDefault="00CD6DE7" w:rsidP="004C7945">
    <w:pPr>
      <w:pStyle w:val="Header"/>
      <w:tabs>
        <w:tab w:val="clear" w:pos="4680"/>
        <w:tab w:val="clear" w:pos="9360"/>
        <w:tab w:val="left" w:pos="3135"/>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13372"/>
    <w:multiLevelType w:val="hybridMultilevel"/>
    <w:tmpl w:val="F5CAEFA4"/>
    <w:lvl w:ilvl="0" w:tplc="9FB0BCF8">
      <w:start w:val="2022"/>
      <w:numFmt w:val="bullet"/>
      <w:lvlText w:val=""/>
      <w:lvlJc w:val="left"/>
      <w:pPr>
        <w:ind w:left="720" w:hanging="360"/>
      </w:pPr>
      <w:rPr>
        <w:rFonts w:ascii="Symbol" w:eastAsiaTheme="minorHAnsi" w:hAnsi="Symbol"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8EF57FD"/>
    <w:multiLevelType w:val="hybridMultilevel"/>
    <w:tmpl w:val="4D900F96"/>
    <w:lvl w:ilvl="0" w:tplc="63260D3A">
      <w:start w:val="1"/>
      <w:numFmt w:val="decimal"/>
      <w:lvlText w:val="%1."/>
      <w:lvlJc w:val="left"/>
      <w:pPr>
        <w:ind w:left="720" w:hanging="360"/>
      </w:pPr>
      <w:rPr>
        <w:rFonts w:hint="default"/>
        <w:b/>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0BD2240F"/>
    <w:multiLevelType w:val="hybridMultilevel"/>
    <w:tmpl w:val="142EAC0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109018B4"/>
    <w:multiLevelType w:val="hybridMultilevel"/>
    <w:tmpl w:val="C57498C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1F2D4B4D"/>
    <w:multiLevelType w:val="hybridMultilevel"/>
    <w:tmpl w:val="FD0A1C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6378DF"/>
    <w:multiLevelType w:val="hybridMultilevel"/>
    <w:tmpl w:val="3846296E"/>
    <w:lvl w:ilvl="0" w:tplc="04130001">
      <w:start w:val="1"/>
      <w:numFmt w:val="bullet"/>
      <w:lvlText w:val=""/>
      <w:lvlJc w:val="left"/>
      <w:pPr>
        <w:ind w:left="770" w:hanging="360"/>
      </w:pPr>
      <w:rPr>
        <w:rFonts w:ascii="Symbol" w:hAnsi="Symbol" w:hint="default"/>
      </w:rPr>
    </w:lvl>
    <w:lvl w:ilvl="1" w:tplc="04130003" w:tentative="1">
      <w:start w:val="1"/>
      <w:numFmt w:val="bullet"/>
      <w:lvlText w:val="o"/>
      <w:lvlJc w:val="left"/>
      <w:pPr>
        <w:ind w:left="1490" w:hanging="360"/>
      </w:pPr>
      <w:rPr>
        <w:rFonts w:ascii="Courier New" w:hAnsi="Courier New" w:cs="Courier New" w:hint="default"/>
      </w:rPr>
    </w:lvl>
    <w:lvl w:ilvl="2" w:tplc="04130005" w:tentative="1">
      <w:start w:val="1"/>
      <w:numFmt w:val="bullet"/>
      <w:lvlText w:val=""/>
      <w:lvlJc w:val="left"/>
      <w:pPr>
        <w:ind w:left="2210" w:hanging="360"/>
      </w:pPr>
      <w:rPr>
        <w:rFonts w:ascii="Wingdings" w:hAnsi="Wingdings" w:hint="default"/>
      </w:rPr>
    </w:lvl>
    <w:lvl w:ilvl="3" w:tplc="04130001" w:tentative="1">
      <w:start w:val="1"/>
      <w:numFmt w:val="bullet"/>
      <w:lvlText w:val=""/>
      <w:lvlJc w:val="left"/>
      <w:pPr>
        <w:ind w:left="2930" w:hanging="360"/>
      </w:pPr>
      <w:rPr>
        <w:rFonts w:ascii="Symbol" w:hAnsi="Symbol" w:hint="default"/>
      </w:rPr>
    </w:lvl>
    <w:lvl w:ilvl="4" w:tplc="04130003" w:tentative="1">
      <w:start w:val="1"/>
      <w:numFmt w:val="bullet"/>
      <w:lvlText w:val="o"/>
      <w:lvlJc w:val="left"/>
      <w:pPr>
        <w:ind w:left="3650" w:hanging="360"/>
      </w:pPr>
      <w:rPr>
        <w:rFonts w:ascii="Courier New" w:hAnsi="Courier New" w:cs="Courier New" w:hint="default"/>
      </w:rPr>
    </w:lvl>
    <w:lvl w:ilvl="5" w:tplc="04130005" w:tentative="1">
      <w:start w:val="1"/>
      <w:numFmt w:val="bullet"/>
      <w:lvlText w:val=""/>
      <w:lvlJc w:val="left"/>
      <w:pPr>
        <w:ind w:left="4370" w:hanging="360"/>
      </w:pPr>
      <w:rPr>
        <w:rFonts w:ascii="Wingdings" w:hAnsi="Wingdings" w:hint="default"/>
      </w:rPr>
    </w:lvl>
    <w:lvl w:ilvl="6" w:tplc="04130001" w:tentative="1">
      <w:start w:val="1"/>
      <w:numFmt w:val="bullet"/>
      <w:lvlText w:val=""/>
      <w:lvlJc w:val="left"/>
      <w:pPr>
        <w:ind w:left="5090" w:hanging="360"/>
      </w:pPr>
      <w:rPr>
        <w:rFonts w:ascii="Symbol" w:hAnsi="Symbol" w:hint="default"/>
      </w:rPr>
    </w:lvl>
    <w:lvl w:ilvl="7" w:tplc="04130003" w:tentative="1">
      <w:start w:val="1"/>
      <w:numFmt w:val="bullet"/>
      <w:lvlText w:val="o"/>
      <w:lvlJc w:val="left"/>
      <w:pPr>
        <w:ind w:left="5810" w:hanging="360"/>
      </w:pPr>
      <w:rPr>
        <w:rFonts w:ascii="Courier New" w:hAnsi="Courier New" w:cs="Courier New" w:hint="default"/>
      </w:rPr>
    </w:lvl>
    <w:lvl w:ilvl="8" w:tplc="04130005" w:tentative="1">
      <w:start w:val="1"/>
      <w:numFmt w:val="bullet"/>
      <w:lvlText w:val=""/>
      <w:lvlJc w:val="left"/>
      <w:pPr>
        <w:ind w:left="6530" w:hanging="360"/>
      </w:pPr>
      <w:rPr>
        <w:rFonts w:ascii="Wingdings" w:hAnsi="Wingdings" w:hint="default"/>
      </w:rPr>
    </w:lvl>
  </w:abstractNum>
  <w:abstractNum w:abstractNumId="6" w15:restartNumberingAfterBreak="0">
    <w:nsid w:val="28034878"/>
    <w:multiLevelType w:val="hybridMultilevel"/>
    <w:tmpl w:val="E58A9544"/>
    <w:lvl w:ilvl="0" w:tplc="B5506EA6">
      <w:start w:val="1"/>
      <w:numFmt w:val="bullet"/>
      <w:lvlText w:val=""/>
      <w:lvlJc w:val="left"/>
      <w:pPr>
        <w:ind w:left="76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64737F"/>
    <w:multiLevelType w:val="hybridMultilevel"/>
    <w:tmpl w:val="B524BE82"/>
    <w:lvl w:ilvl="0" w:tplc="0A08122E">
      <w:numFmt w:val="bullet"/>
      <w:lvlText w:val=""/>
      <w:lvlJc w:val="left"/>
      <w:pPr>
        <w:ind w:left="720" w:hanging="360"/>
      </w:pPr>
      <w:rPr>
        <w:rFonts w:ascii="Symbol" w:eastAsiaTheme="minorHAnsi" w:hAnsi="Symbol"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35327C44"/>
    <w:multiLevelType w:val="hybridMultilevel"/>
    <w:tmpl w:val="03366784"/>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9" w15:restartNumberingAfterBreak="0">
    <w:nsid w:val="42F91E9E"/>
    <w:multiLevelType w:val="hybridMultilevel"/>
    <w:tmpl w:val="813E8D1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451A2908"/>
    <w:multiLevelType w:val="hybridMultilevel"/>
    <w:tmpl w:val="AF1A28E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46795D2F"/>
    <w:multiLevelType w:val="hybridMultilevel"/>
    <w:tmpl w:val="53DA6C98"/>
    <w:lvl w:ilvl="0" w:tplc="0413000F">
      <w:start w:val="1"/>
      <w:numFmt w:val="decimal"/>
      <w:lvlText w:val="%1."/>
      <w:lvlJc w:val="left"/>
      <w:pPr>
        <w:ind w:left="720" w:hanging="360"/>
      </w:pPr>
      <w:rPr>
        <w:rFont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4712393D"/>
    <w:multiLevelType w:val="hybridMultilevel"/>
    <w:tmpl w:val="BA06FE3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3" w15:restartNumberingAfterBreak="0">
    <w:nsid w:val="4C0F251D"/>
    <w:multiLevelType w:val="hybridMultilevel"/>
    <w:tmpl w:val="42EA92A2"/>
    <w:lvl w:ilvl="0" w:tplc="C748C098">
      <w:start w:val="1"/>
      <w:numFmt w:val="decimal"/>
      <w:lvlText w:val="%1."/>
      <w:lvlJc w:val="left"/>
      <w:pPr>
        <w:ind w:left="644" w:hanging="360"/>
      </w:pPr>
      <w:rPr>
        <w:rFonts w:asciiTheme="minorHAnsi" w:hAnsiTheme="minorHAnsi" w:cstheme="minorHAnsi" w:hint="default"/>
        <w:sz w:val="22"/>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53DC721A"/>
    <w:multiLevelType w:val="hybridMultilevel"/>
    <w:tmpl w:val="4D288A4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6621457A"/>
    <w:multiLevelType w:val="hybridMultilevel"/>
    <w:tmpl w:val="626E8780"/>
    <w:lvl w:ilvl="0" w:tplc="FFCCD532">
      <w:start w:val="1"/>
      <w:numFmt w:val="decimal"/>
      <w:lvlText w:val="%1."/>
      <w:lvlJc w:val="left"/>
      <w:pPr>
        <w:ind w:left="381" w:hanging="360"/>
      </w:pPr>
      <w:rPr>
        <w:rFonts w:hint="default"/>
      </w:rPr>
    </w:lvl>
    <w:lvl w:ilvl="1" w:tplc="04130019" w:tentative="1">
      <w:start w:val="1"/>
      <w:numFmt w:val="lowerLetter"/>
      <w:lvlText w:val="%2."/>
      <w:lvlJc w:val="left"/>
      <w:pPr>
        <w:ind w:left="1101" w:hanging="360"/>
      </w:pPr>
    </w:lvl>
    <w:lvl w:ilvl="2" w:tplc="0413001B" w:tentative="1">
      <w:start w:val="1"/>
      <w:numFmt w:val="lowerRoman"/>
      <w:lvlText w:val="%3."/>
      <w:lvlJc w:val="right"/>
      <w:pPr>
        <w:ind w:left="1821" w:hanging="180"/>
      </w:pPr>
    </w:lvl>
    <w:lvl w:ilvl="3" w:tplc="0413000F" w:tentative="1">
      <w:start w:val="1"/>
      <w:numFmt w:val="decimal"/>
      <w:lvlText w:val="%4."/>
      <w:lvlJc w:val="left"/>
      <w:pPr>
        <w:ind w:left="2541" w:hanging="360"/>
      </w:pPr>
    </w:lvl>
    <w:lvl w:ilvl="4" w:tplc="04130019" w:tentative="1">
      <w:start w:val="1"/>
      <w:numFmt w:val="lowerLetter"/>
      <w:lvlText w:val="%5."/>
      <w:lvlJc w:val="left"/>
      <w:pPr>
        <w:ind w:left="3261" w:hanging="360"/>
      </w:pPr>
    </w:lvl>
    <w:lvl w:ilvl="5" w:tplc="0413001B" w:tentative="1">
      <w:start w:val="1"/>
      <w:numFmt w:val="lowerRoman"/>
      <w:lvlText w:val="%6."/>
      <w:lvlJc w:val="right"/>
      <w:pPr>
        <w:ind w:left="3981" w:hanging="180"/>
      </w:pPr>
    </w:lvl>
    <w:lvl w:ilvl="6" w:tplc="0413000F" w:tentative="1">
      <w:start w:val="1"/>
      <w:numFmt w:val="decimal"/>
      <w:lvlText w:val="%7."/>
      <w:lvlJc w:val="left"/>
      <w:pPr>
        <w:ind w:left="4701" w:hanging="360"/>
      </w:pPr>
    </w:lvl>
    <w:lvl w:ilvl="7" w:tplc="04130019" w:tentative="1">
      <w:start w:val="1"/>
      <w:numFmt w:val="lowerLetter"/>
      <w:lvlText w:val="%8."/>
      <w:lvlJc w:val="left"/>
      <w:pPr>
        <w:ind w:left="5421" w:hanging="360"/>
      </w:pPr>
    </w:lvl>
    <w:lvl w:ilvl="8" w:tplc="0413001B" w:tentative="1">
      <w:start w:val="1"/>
      <w:numFmt w:val="lowerRoman"/>
      <w:lvlText w:val="%9."/>
      <w:lvlJc w:val="right"/>
      <w:pPr>
        <w:ind w:left="6141" w:hanging="180"/>
      </w:pPr>
    </w:lvl>
  </w:abstractNum>
  <w:abstractNum w:abstractNumId="16" w15:restartNumberingAfterBreak="0">
    <w:nsid w:val="6A08028F"/>
    <w:multiLevelType w:val="hybridMultilevel"/>
    <w:tmpl w:val="9C723602"/>
    <w:lvl w:ilvl="0" w:tplc="0413000F">
      <w:start w:val="1"/>
      <w:numFmt w:val="decimal"/>
      <w:lvlText w:val="%1."/>
      <w:lvlJc w:val="left"/>
      <w:pPr>
        <w:ind w:left="720" w:hanging="360"/>
      </w:pPr>
      <w:rPr>
        <w:rFont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6ECF4818"/>
    <w:multiLevelType w:val="hybridMultilevel"/>
    <w:tmpl w:val="EE9EE38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71CE4548"/>
    <w:multiLevelType w:val="hybridMultilevel"/>
    <w:tmpl w:val="3D9E2308"/>
    <w:lvl w:ilvl="0" w:tplc="322C52E4">
      <w:start w:val="1"/>
      <w:numFmt w:val="decimal"/>
      <w:lvlText w:val="%1."/>
      <w:lvlJc w:val="left"/>
      <w:pPr>
        <w:ind w:left="720" w:hanging="360"/>
      </w:pPr>
      <w:rPr>
        <w:rFonts w:hint="default"/>
        <w:sz w:val="22"/>
        <w:szCs w:val="22"/>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9" w15:restartNumberingAfterBreak="0">
    <w:nsid w:val="7AF26566"/>
    <w:multiLevelType w:val="hybridMultilevel"/>
    <w:tmpl w:val="50343260"/>
    <w:lvl w:ilvl="0" w:tplc="5F8C0342">
      <w:start w:val="1"/>
      <w:numFmt w:val="decimal"/>
      <w:lvlText w:val="%1."/>
      <w:lvlJc w:val="left"/>
      <w:pPr>
        <w:ind w:left="720" w:hanging="360"/>
      </w:pPr>
      <w:rPr>
        <w:rFonts w:asciiTheme="minorHAnsi" w:eastAsiaTheme="minorHAnsi" w:hAnsiTheme="minorHAnsi" w:cstheme="minorBidi" w:hint="default"/>
        <w:sz w:val="22"/>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0" w15:restartNumberingAfterBreak="0">
    <w:nsid w:val="7FD14E5E"/>
    <w:multiLevelType w:val="multilevel"/>
    <w:tmpl w:val="3E084B44"/>
    <w:lvl w:ilvl="0">
      <w:start w:val="1"/>
      <w:numFmt w:val="decimal"/>
      <w:pStyle w:val="Heading1"/>
      <w:lvlText w:val="%1."/>
      <w:lvlJc w:val="left"/>
      <w:pPr>
        <w:ind w:left="360" w:hanging="360"/>
      </w:pPr>
      <w:rPr>
        <w:rFonts w:hint="default"/>
      </w:rPr>
    </w:lvl>
    <w:lvl w:ilvl="1">
      <w:numFmt w:val="decimal"/>
      <w:pStyle w:val="Heading2"/>
      <w:lvlText w:val="%2."/>
      <w:lvlJc w:val="left"/>
      <w:pPr>
        <w:ind w:left="574" w:hanging="432"/>
      </w:pPr>
      <w:rPr>
        <w:rFonts w:hint="default"/>
        <w:sz w:val="22"/>
        <w:szCs w:val="22"/>
      </w:rPr>
    </w:lvl>
    <w:lvl w:ilvl="2">
      <w:start w:val="1"/>
      <w:numFmt w:val="decimal"/>
      <w:pStyle w:val="Subkopje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7"/>
  </w:num>
  <w:num w:numId="2">
    <w:abstractNumId w:val="16"/>
  </w:num>
  <w:num w:numId="3">
    <w:abstractNumId w:val="20"/>
  </w:num>
  <w:num w:numId="4">
    <w:abstractNumId w:val="6"/>
  </w:num>
  <w:num w:numId="5">
    <w:abstractNumId w:val="1"/>
  </w:num>
  <w:num w:numId="6">
    <w:abstractNumId w:val="18"/>
  </w:num>
  <w:num w:numId="7">
    <w:abstractNumId w:val="9"/>
  </w:num>
  <w:num w:numId="8">
    <w:abstractNumId w:val="2"/>
  </w:num>
  <w:num w:numId="9">
    <w:abstractNumId w:val="14"/>
  </w:num>
  <w:num w:numId="10">
    <w:abstractNumId w:val="10"/>
  </w:num>
  <w:num w:numId="11">
    <w:abstractNumId w:val="5"/>
  </w:num>
  <w:num w:numId="12">
    <w:abstractNumId w:val="17"/>
  </w:num>
  <w:num w:numId="13">
    <w:abstractNumId w:val="3"/>
  </w:num>
  <w:num w:numId="14">
    <w:abstractNumId w:val="15"/>
  </w:num>
  <w:num w:numId="15">
    <w:abstractNumId w:val="19"/>
  </w:num>
  <w:num w:numId="16">
    <w:abstractNumId w:val="13"/>
  </w:num>
  <w:num w:numId="17">
    <w:abstractNumId w:val="4"/>
  </w:num>
  <w:num w:numId="18">
    <w:abstractNumId w:val="0"/>
  </w:num>
  <w:num w:numId="19">
    <w:abstractNumId w:val="11"/>
  </w:num>
  <w:num w:numId="20">
    <w:abstractNumId w:val="12"/>
  </w:num>
  <w:num w:numId="21">
    <w:abstractNumId w:val="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E0NDUxN7cwNjUxNrNQ0lEKTi0uzszPAykwrgUAs0Jk1iwAAAA="/>
  </w:docVars>
  <w:rsids>
    <w:rsidRoot w:val="00251309"/>
    <w:rsid w:val="00001A7E"/>
    <w:rsid w:val="00003B66"/>
    <w:rsid w:val="000069D1"/>
    <w:rsid w:val="00012A8C"/>
    <w:rsid w:val="00015250"/>
    <w:rsid w:val="000210FC"/>
    <w:rsid w:val="00021C58"/>
    <w:rsid w:val="00023990"/>
    <w:rsid w:val="00023E49"/>
    <w:rsid w:val="00023E92"/>
    <w:rsid w:val="000252E7"/>
    <w:rsid w:val="00026DF7"/>
    <w:rsid w:val="00030858"/>
    <w:rsid w:val="00032C0C"/>
    <w:rsid w:val="000343E9"/>
    <w:rsid w:val="00035742"/>
    <w:rsid w:val="000363E1"/>
    <w:rsid w:val="00036DFC"/>
    <w:rsid w:val="00040F25"/>
    <w:rsid w:val="000460CB"/>
    <w:rsid w:val="00050F9A"/>
    <w:rsid w:val="00054CCB"/>
    <w:rsid w:val="00057A1A"/>
    <w:rsid w:val="00065092"/>
    <w:rsid w:val="000655A6"/>
    <w:rsid w:val="00065E62"/>
    <w:rsid w:val="00066357"/>
    <w:rsid w:val="00085066"/>
    <w:rsid w:val="00085AB6"/>
    <w:rsid w:val="000863C3"/>
    <w:rsid w:val="00087AD7"/>
    <w:rsid w:val="0009040A"/>
    <w:rsid w:val="00092B1E"/>
    <w:rsid w:val="000A2A74"/>
    <w:rsid w:val="000A309E"/>
    <w:rsid w:val="000A4359"/>
    <w:rsid w:val="000A680D"/>
    <w:rsid w:val="000B20DC"/>
    <w:rsid w:val="000B3421"/>
    <w:rsid w:val="000C2D02"/>
    <w:rsid w:val="000C489E"/>
    <w:rsid w:val="000C64CF"/>
    <w:rsid w:val="000C7036"/>
    <w:rsid w:val="000D233B"/>
    <w:rsid w:val="000D302F"/>
    <w:rsid w:val="000D4034"/>
    <w:rsid w:val="000D7F58"/>
    <w:rsid w:val="000E00F5"/>
    <w:rsid w:val="000E1132"/>
    <w:rsid w:val="000E1865"/>
    <w:rsid w:val="000E699E"/>
    <w:rsid w:val="000F161D"/>
    <w:rsid w:val="000F1F81"/>
    <w:rsid w:val="000F39FD"/>
    <w:rsid w:val="000F484E"/>
    <w:rsid w:val="00100D0A"/>
    <w:rsid w:val="00101BDA"/>
    <w:rsid w:val="0011163D"/>
    <w:rsid w:val="001140DB"/>
    <w:rsid w:val="00116B7B"/>
    <w:rsid w:val="00116BEC"/>
    <w:rsid w:val="00122FB3"/>
    <w:rsid w:val="001266D3"/>
    <w:rsid w:val="001305B4"/>
    <w:rsid w:val="00131DC9"/>
    <w:rsid w:val="001348E7"/>
    <w:rsid w:val="0013663B"/>
    <w:rsid w:val="0013693B"/>
    <w:rsid w:val="001407D2"/>
    <w:rsid w:val="0014596D"/>
    <w:rsid w:val="001536CB"/>
    <w:rsid w:val="0015539E"/>
    <w:rsid w:val="0015574E"/>
    <w:rsid w:val="00157520"/>
    <w:rsid w:val="00161217"/>
    <w:rsid w:val="001614EA"/>
    <w:rsid w:val="001705BB"/>
    <w:rsid w:val="00170CFD"/>
    <w:rsid w:val="00170ED6"/>
    <w:rsid w:val="0017363B"/>
    <w:rsid w:val="001751C4"/>
    <w:rsid w:val="00175E76"/>
    <w:rsid w:val="001766E5"/>
    <w:rsid w:val="00176878"/>
    <w:rsid w:val="00177105"/>
    <w:rsid w:val="00180656"/>
    <w:rsid w:val="00182507"/>
    <w:rsid w:val="00182B12"/>
    <w:rsid w:val="00187D57"/>
    <w:rsid w:val="00190F06"/>
    <w:rsid w:val="00192085"/>
    <w:rsid w:val="00192110"/>
    <w:rsid w:val="00193241"/>
    <w:rsid w:val="0019371E"/>
    <w:rsid w:val="0019419E"/>
    <w:rsid w:val="00194C6A"/>
    <w:rsid w:val="00196189"/>
    <w:rsid w:val="001A12FA"/>
    <w:rsid w:val="001A1AAF"/>
    <w:rsid w:val="001A70EC"/>
    <w:rsid w:val="001B14AA"/>
    <w:rsid w:val="001B26F0"/>
    <w:rsid w:val="001B2921"/>
    <w:rsid w:val="001B47EB"/>
    <w:rsid w:val="001B5A4A"/>
    <w:rsid w:val="001B681B"/>
    <w:rsid w:val="001C0098"/>
    <w:rsid w:val="001C0286"/>
    <w:rsid w:val="001C4C84"/>
    <w:rsid w:val="001C4F7A"/>
    <w:rsid w:val="001C50D9"/>
    <w:rsid w:val="001C542C"/>
    <w:rsid w:val="001D5D7B"/>
    <w:rsid w:val="001D7AA4"/>
    <w:rsid w:val="001D7CF6"/>
    <w:rsid w:val="001E48F4"/>
    <w:rsid w:val="001E55F3"/>
    <w:rsid w:val="001F0956"/>
    <w:rsid w:val="001F1869"/>
    <w:rsid w:val="001F39AA"/>
    <w:rsid w:val="001F3EB6"/>
    <w:rsid w:val="001F6B1D"/>
    <w:rsid w:val="00200D39"/>
    <w:rsid w:val="00205A88"/>
    <w:rsid w:val="00205DF0"/>
    <w:rsid w:val="0020644E"/>
    <w:rsid w:val="00210632"/>
    <w:rsid w:val="00212211"/>
    <w:rsid w:val="002125EF"/>
    <w:rsid w:val="00213340"/>
    <w:rsid w:val="00213502"/>
    <w:rsid w:val="00216480"/>
    <w:rsid w:val="0022075F"/>
    <w:rsid w:val="00223772"/>
    <w:rsid w:val="002301A0"/>
    <w:rsid w:val="00230D99"/>
    <w:rsid w:val="0023271F"/>
    <w:rsid w:val="00236115"/>
    <w:rsid w:val="00237E60"/>
    <w:rsid w:val="002432A8"/>
    <w:rsid w:val="00245AD0"/>
    <w:rsid w:val="00250B53"/>
    <w:rsid w:val="00251309"/>
    <w:rsid w:val="00252DC3"/>
    <w:rsid w:val="0025637C"/>
    <w:rsid w:val="00264743"/>
    <w:rsid w:val="00264AE7"/>
    <w:rsid w:val="00271F89"/>
    <w:rsid w:val="002809C6"/>
    <w:rsid w:val="002819FC"/>
    <w:rsid w:val="00283587"/>
    <w:rsid w:val="00287CAD"/>
    <w:rsid w:val="002951F0"/>
    <w:rsid w:val="002A0963"/>
    <w:rsid w:val="002A143E"/>
    <w:rsid w:val="002B05E8"/>
    <w:rsid w:val="002B062A"/>
    <w:rsid w:val="002B2C2F"/>
    <w:rsid w:val="002B46D8"/>
    <w:rsid w:val="002B471B"/>
    <w:rsid w:val="002B5379"/>
    <w:rsid w:val="002C2131"/>
    <w:rsid w:val="002C31CE"/>
    <w:rsid w:val="002C3AED"/>
    <w:rsid w:val="002C50CA"/>
    <w:rsid w:val="002C5F3B"/>
    <w:rsid w:val="002C66CB"/>
    <w:rsid w:val="002C7D88"/>
    <w:rsid w:val="002D12B1"/>
    <w:rsid w:val="002D2953"/>
    <w:rsid w:val="002D3806"/>
    <w:rsid w:val="002D484A"/>
    <w:rsid w:val="002D6EE3"/>
    <w:rsid w:val="002D7518"/>
    <w:rsid w:val="002E5F62"/>
    <w:rsid w:val="002F0FFE"/>
    <w:rsid w:val="002F3751"/>
    <w:rsid w:val="002F4BD9"/>
    <w:rsid w:val="002F6F0B"/>
    <w:rsid w:val="0030011B"/>
    <w:rsid w:val="0030136F"/>
    <w:rsid w:val="003035AB"/>
    <w:rsid w:val="0030401C"/>
    <w:rsid w:val="00310F73"/>
    <w:rsid w:val="00322810"/>
    <w:rsid w:val="003350C2"/>
    <w:rsid w:val="00336676"/>
    <w:rsid w:val="00341FF1"/>
    <w:rsid w:val="0034410F"/>
    <w:rsid w:val="00346296"/>
    <w:rsid w:val="003513E9"/>
    <w:rsid w:val="00352485"/>
    <w:rsid w:val="0035326A"/>
    <w:rsid w:val="00364D60"/>
    <w:rsid w:val="00370980"/>
    <w:rsid w:val="003740AD"/>
    <w:rsid w:val="00382C6E"/>
    <w:rsid w:val="0038501A"/>
    <w:rsid w:val="003854C7"/>
    <w:rsid w:val="00390BD5"/>
    <w:rsid w:val="00394157"/>
    <w:rsid w:val="003A2128"/>
    <w:rsid w:val="003A2371"/>
    <w:rsid w:val="003A5882"/>
    <w:rsid w:val="003B1599"/>
    <w:rsid w:val="003B1DE7"/>
    <w:rsid w:val="003B27FA"/>
    <w:rsid w:val="003B712B"/>
    <w:rsid w:val="003B7F5F"/>
    <w:rsid w:val="003C1B93"/>
    <w:rsid w:val="003C25E3"/>
    <w:rsid w:val="003C4CFA"/>
    <w:rsid w:val="003C4E3A"/>
    <w:rsid w:val="003E35B7"/>
    <w:rsid w:val="003F4330"/>
    <w:rsid w:val="003F4F6C"/>
    <w:rsid w:val="003F5F23"/>
    <w:rsid w:val="00400C1A"/>
    <w:rsid w:val="0040678A"/>
    <w:rsid w:val="00406EBA"/>
    <w:rsid w:val="004127CC"/>
    <w:rsid w:val="00415710"/>
    <w:rsid w:val="00420091"/>
    <w:rsid w:val="004219DE"/>
    <w:rsid w:val="00421EC4"/>
    <w:rsid w:val="00424D4E"/>
    <w:rsid w:val="00433216"/>
    <w:rsid w:val="0043325B"/>
    <w:rsid w:val="00434A84"/>
    <w:rsid w:val="004357F4"/>
    <w:rsid w:val="00436BA8"/>
    <w:rsid w:val="00440C0A"/>
    <w:rsid w:val="00443F84"/>
    <w:rsid w:val="004467D0"/>
    <w:rsid w:val="004507BE"/>
    <w:rsid w:val="004521E3"/>
    <w:rsid w:val="00452A73"/>
    <w:rsid w:val="00455350"/>
    <w:rsid w:val="00455491"/>
    <w:rsid w:val="00461A6F"/>
    <w:rsid w:val="00462D0B"/>
    <w:rsid w:val="004677E9"/>
    <w:rsid w:val="004752B6"/>
    <w:rsid w:val="004754A0"/>
    <w:rsid w:val="004811F0"/>
    <w:rsid w:val="0048497C"/>
    <w:rsid w:val="00484B50"/>
    <w:rsid w:val="00486595"/>
    <w:rsid w:val="00486F8F"/>
    <w:rsid w:val="00490193"/>
    <w:rsid w:val="00490852"/>
    <w:rsid w:val="004947FB"/>
    <w:rsid w:val="004A1A03"/>
    <w:rsid w:val="004A217C"/>
    <w:rsid w:val="004A34C2"/>
    <w:rsid w:val="004B1A9F"/>
    <w:rsid w:val="004B2342"/>
    <w:rsid w:val="004C02F9"/>
    <w:rsid w:val="004C0890"/>
    <w:rsid w:val="004C7945"/>
    <w:rsid w:val="004D1583"/>
    <w:rsid w:val="004D7D4B"/>
    <w:rsid w:val="004E08A4"/>
    <w:rsid w:val="004E26EF"/>
    <w:rsid w:val="004F0124"/>
    <w:rsid w:val="004F15FB"/>
    <w:rsid w:val="004F4C08"/>
    <w:rsid w:val="004F57A9"/>
    <w:rsid w:val="004F672B"/>
    <w:rsid w:val="004F691A"/>
    <w:rsid w:val="005041A2"/>
    <w:rsid w:val="005071CB"/>
    <w:rsid w:val="00511307"/>
    <w:rsid w:val="005156C0"/>
    <w:rsid w:val="00515DAA"/>
    <w:rsid w:val="00517287"/>
    <w:rsid w:val="00521341"/>
    <w:rsid w:val="00521A0D"/>
    <w:rsid w:val="00522624"/>
    <w:rsid w:val="00523D99"/>
    <w:rsid w:val="00526ECB"/>
    <w:rsid w:val="00527365"/>
    <w:rsid w:val="00527C96"/>
    <w:rsid w:val="00533E65"/>
    <w:rsid w:val="00537753"/>
    <w:rsid w:val="00537A51"/>
    <w:rsid w:val="00537DD9"/>
    <w:rsid w:val="00541DF7"/>
    <w:rsid w:val="00543940"/>
    <w:rsid w:val="00543A32"/>
    <w:rsid w:val="00550603"/>
    <w:rsid w:val="00551CD2"/>
    <w:rsid w:val="00551F34"/>
    <w:rsid w:val="005531F5"/>
    <w:rsid w:val="00554FA0"/>
    <w:rsid w:val="00556769"/>
    <w:rsid w:val="005567E8"/>
    <w:rsid w:val="005570DD"/>
    <w:rsid w:val="0056169C"/>
    <w:rsid w:val="00563915"/>
    <w:rsid w:val="00571A81"/>
    <w:rsid w:val="005733BA"/>
    <w:rsid w:val="00582259"/>
    <w:rsid w:val="0058449A"/>
    <w:rsid w:val="00584AF2"/>
    <w:rsid w:val="005A145A"/>
    <w:rsid w:val="005A16D3"/>
    <w:rsid w:val="005A1BCB"/>
    <w:rsid w:val="005A2713"/>
    <w:rsid w:val="005B1263"/>
    <w:rsid w:val="005B3FFE"/>
    <w:rsid w:val="005B4221"/>
    <w:rsid w:val="005B430F"/>
    <w:rsid w:val="005B55E0"/>
    <w:rsid w:val="005B72D5"/>
    <w:rsid w:val="005B7783"/>
    <w:rsid w:val="005C0846"/>
    <w:rsid w:val="005C0CE0"/>
    <w:rsid w:val="005C0F49"/>
    <w:rsid w:val="005C349A"/>
    <w:rsid w:val="005C57CF"/>
    <w:rsid w:val="005C5A51"/>
    <w:rsid w:val="005C6D0F"/>
    <w:rsid w:val="005D24B1"/>
    <w:rsid w:val="005D5C4F"/>
    <w:rsid w:val="005D70DC"/>
    <w:rsid w:val="005E0DAB"/>
    <w:rsid w:val="005E4E28"/>
    <w:rsid w:val="005E612D"/>
    <w:rsid w:val="005E68B2"/>
    <w:rsid w:val="005F3E73"/>
    <w:rsid w:val="005F4600"/>
    <w:rsid w:val="005F54AF"/>
    <w:rsid w:val="005F67E8"/>
    <w:rsid w:val="005F691E"/>
    <w:rsid w:val="005F7DBC"/>
    <w:rsid w:val="006004EE"/>
    <w:rsid w:val="00602B07"/>
    <w:rsid w:val="00605BA2"/>
    <w:rsid w:val="00606909"/>
    <w:rsid w:val="0060691A"/>
    <w:rsid w:val="006111AA"/>
    <w:rsid w:val="00614E1C"/>
    <w:rsid w:val="00617FF2"/>
    <w:rsid w:val="00630D37"/>
    <w:rsid w:val="006319F2"/>
    <w:rsid w:val="00631DA0"/>
    <w:rsid w:val="00634B6D"/>
    <w:rsid w:val="00637437"/>
    <w:rsid w:val="006423EA"/>
    <w:rsid w:val="00643EEC"/>
    <w:rsid w:val="00644E72"/>
    <w:rsid w:val="00646B53"/>
    <w:rsid w:val="006477C8"/>
    <w:rsid w:val="00650308"/>
    <w:rsid w:val="00652631"/>
    <w:rsid w:val="00654C82"/>
    <w:rsid w:val="006551F1"/>
    <w:rsid w:val="00660BA2"/>
    <w:rsid w:val="00661DD6"/>
    <w:rsid w:val="0066305B"/>
    <w:rsid w:val="00680F80"/>
    <w:rsid w:val="0068138F"/>
    <w:rsid w:val="0068597F"/>
    <w:rsid w:val="006870D5"/>
    <w:rsid w:val="00690D9C"/>
    <w:rsid w:val="00694FE6"/>
    <w:rsid w:val="00695EC7"/>
    <w:rsid w:val="006A19C1"/>
    <w:rsid w:val="006A346D"/>
    <w:rsid w:val="006A356E"/>
    <w:rsid w:val="006A489C"/>
    <w:rsid w:val="006B08C2"/>
    <w:rsid w:val="006C7A3F"/>
    <w:rsid w:val="006D0DE8"/>
    <w:rsid w:val="006D3046"/>
    <w:rsid w:val="006D3AB5"/>
    <w:rsid w:val="006E2736"/>
    <w:rsid w:val="006E3F96"/>
    <w:rsid w:val="006E4DE8"/>
    <w:rsid w:val="006E701C"/>
    <w:rsid w:val="006F2FA7"/>
    <w:rsid w:val="006F5017"/>
    <w:rsid w:val="00701A3A"/>
    <w:rsid w:val="00706FBE"/>
    <w:rsid w:val="00710569"/>
    <w:rsid w:val="007114CB"/>
    <w:rsid w:val="00712B12"/>
    <w:rsid w:val="00717210"/>
    <w:rsid w:val="00717E97"/>
    <w:rsid w:val="007208A6"/>
    <w:rsid w:val="007313EA"/>
    <w:rsid w:val="007345A9"/>
    <w:rsid w:val="00736C11"/>
    <w:rsid w:val="00736DCD"/>
    <w:rsid w:val="00736E11"/>
    <w:rsid w:val="00737DF7"/>
    <w:rsid w:val="00746F7F"/>
    <w:rsid w:val="00747A7F"/>
    <w:rsid w:val="0075314A"/>
    <w:rsid w:val="00754173"/>
    <w:rsid w:val="00755625"/>
    <w:rsid w:val="00762B2F"/>
    <w:rsid w:val="00763331"/>
    <w:rsid w:val="00763B53"/>
    <w:rsid w:val="0076616C"/>
    <w:rsid w:val="00772201"/>
    <w:rsid w:val="00772D52"/>
    <w:rsid w:val="007734E4"/>
    <w:rsid w:val="00775C59"/>
    <w:rsid w:val="007772D7"/>
    <w:rsid w:val="00777636"/>
    <w:rsid w:val="00780D63"/>
    <w:rsid w:val="0078192F"/>
    <w:rsid w:val="00782A45"/>
    <w:rsid w:val="00783ADB"/>
    <w:rsid w:val="00786778"/>
    <w:rsid w:val="007972D6"/>
    <w:rsid w:val="007A3F48"/>
    <w:rsid w:val="007A63C1"/>
    <w:rsid w:val="007B3B9B"/>
    <w:rsid w:val="007B48C4"/>
    <w:rsid w:val="007B5379"/>
    <w:rsid w:val="007B5D04"/>
    <w:rsid w:val="007B77E1"/>
    <w:rsid w:val="007C09D9"/>
    <w:rsid w:val="007C0FC6"/>
    <w:rsid w:val="007D3D28"/>
    <w:rsid w:val="007D4125"/>
    <w:rsid w:val="007E0518"/>
    <w:rsid w:val="007E158C"/>
    <w:rsid w:val="007E1ED3"/>
    <w:rsid w:val="007E631F"/>
    <w:rsid w:val="007F241B"/>
    <w:rsid w:val="007F3F66"/>
    <w:rsid w:val="0081137A"/>
    <w:rsid w:val="008119A1"/>
    <w:rsid w:val="0081429A"/>
    <w:rsid w:val="00815066"/>
    <w:rsid w:val="00815AF2"/>
    <w:rsid w:val="00816430"/>
    <w:rsid w:val="00820A00"/>
    <w:rsid w:val="008223F5"/>
    <w:rsid w:val="0082741F"/>
    <w:rsid w:val="00835157"/>
    <w:rsid w:val="008373C6"/>
    <w:rsid w:val="008418E8"/>
    <w:rsid w:val="008429C1"/>
    <w:rsid w:val="00845728"/>
    <w:rsid w:val="0084613E"/>
    <w:rsid w:val="00847CBA"/>
    <w:rsid w:val="00854696"/>
    <w:rsid w:val="00854F25"/>
    <w:rsid w:val="00856ABC"/>
    <w:rsid w:val="00865494"/>
    <w:rsid w:val="008703C3"/>
    <w:rsid w:val="0087232D"/>
    <w:rsid w:val="00873FEF"/>
    <w:rsid w:val="00874B48"/>
    <w:rsid w:val="00876AE5"/>
    <w:rsid w:val="0088167E"/>
    <w:rsid w:val="00883646"/>
    <w:rsid w:val="00892499"/>
    <w:rsid w:val="00893C78"/>
    <w:rsid w:val="00895202"/>
    <w:rsid w:val="008A02F4"/>
    <w:rsid w:val="008A29E1"/>
    <w:rsid w:val="008A62DF"/>
    <w:rsid w:val="008A6A39"/>
    <w:rsid w:val="008A6F88"/>
    <w:rsid w:val="008B0552"/>
    <w:rsid w:val="008B4484"/>
    <w:rsid w:val="008B6ADA"/>
    <w:rsid w:val="008B7061"/>
    <w:rsid w:val="008D7291"/>
    <w:rsid w:val="008E2874"/>
    <w:rsid w:val="008E707A"/>
    <w:rsid w:val="008E7B50"/>
    <w:rsid w:val="008F087E"/>
    <w:rsid w:val="008F567D"/>
    <w:rsid w:val="008F5950"/>
    <w:rsid w:val="00901208"/>
    <w:rsid w:val="00901B54"/>
    <w:rsid w:val="00902A84"/>
    <w:rsid w:val="00915351"/>
    <w:rsid w:val="00916052"/>
    <w:rsid w:val="00916257"/>
    <w:rsid w:val="00921E84"/>
    <w:rsid w:val="00923055"/>
    <w:rsid w:val="00930D93"/>
    <w:rsid w:val="00931DEE"/>
    <w:rsid w:val="00934A1E"/>
    <w:rsid w:val="009360CD"/>
    <w:rsid w:val="009403D4"/>
    <w:rsid w:val="009421B4"/>
    <w:rsid w:val="009518FE"/>
    <w:rsid w:val="00957B70"/>
    <w:rsid w:val="00962663"/>
    <w:rsid w:val="00966C6D"/>
    <w:rsid w:val="00971243"/>
    <w:rsid w:val="00974568"/>
    <w:rsid w:val="00974E20"/>
    <w:rsid w:val="009819DD"/>
    <w:rsid w:val="00983266"/>
    <w:rsid w:val="00985CF7"/>
    <w:rsid w:val="009A1F41"/>
    <w:rsid w:val="009A5F4B"/>
    <w:rsid w:val="009A6545"/>
    <w:rsid w:val="009A6E72"/>
    <w:rsid w:val="009A7F99"/>
    <w:rsid w:val="009B1510"/>
    <w:rsid w:val="009B19F5"/>
    <w:rsid w:val="009B1E35"/>
    <w:rsid w:val="009B29C0"/>
    <w:rsid w:val="009B612D"/>
    <w:rsid w:val="009C3C5A"/>
    <w:rsid w:val="009C43D1"/>
    <w:rsid w:val="009C5E56"/>
    <w:rsid w:val="009D2277"/>
    <w:rsid w:val="009D24AB"/>
    <w:rsid w:val="009D39E1"/>
    <w:rsid w:val="009D4E7A"/>
    <w:rsid w:val="009D7FE1"/>
    <w:rsid w:val="009E03AE"/>
    <w:rsid w:val="009E044A"/>
    <w:rsid w:val="009E04C0"/>
    <w:rsid w:val="009E37DA"/>
    <w:rsid w:val="009E4C27"/>
    <w:rsid w:val="009E577C"/>
    <w:rsid w:val="009E5ECB"/>
    <w:rsid w:val="009F0021"/>
    <w:rsid w:val="009F03CD"/>
    <w:rsid w:val="009F17FF"/>
    <w:rsid w:val="009F621A"/>
    <w:rsid w:val="009F70D6"/>
    <w:rsid w:val="00A00482"/>
    <w:rsid w:val="00A00674"/>
    <w:rsid w:val="00A00D44"/>
    <w:rsid w:val="00A12C7B"/>
    <w:rsid w:val="00A203AC"/>
    <w:rsid w:val="00A20EEB"/>
    <w:rsid w:val="00A24D11"/>
    <w:rsid w:val="00A37438"/>
    <w:rsid w:val="00A37E81"/>
    <w:rsid w:val="00A4779B"/>
    <w:rsid w:val="00A50F42"/>
    <w:rsid w:val="00A511A6"/>
    <w:rsid w:val="00A54C6A"/>
    <w:rsid w:val="00A57DCF"/>
    <w:rsid w:val="00A6100F"/>
    <w:rsid w:val="00A6124B"/>
    <w:rsid w:val="00A61A07"/>
    <w:rsid w:val="00A62DCD"/>
    <w:rsid w:val="00A65A49"/>
    <w:rsid w:val="00A705EE"/>
    <w:rsid w:val="00A70E9D"/>
    <w:rsid w:val="00A749E4"/>
    <w:rsid w:val="00A76312"/>
    <w:rsid w:val="00AA0405"/>
    <w:rsid w:val="00AA1C4B"/>
    <w:rsid w:val="00AA242D"/>
    <w:rsid w:val="00AA2854"/>
    <w:rsid w:val="00AA685C"/>
    <w:rsid w:val="00AB3B82"/>
    <w:rsid w:val="00AB676E"/>
    <w:rsid w:val="00AC04C9"/>
    <w:rsid w:val="00AC108C"/>
    <w:rsid w:val="00AC1277"/>
    <w:rsid w:val="00AD048A"/>
    <w:rsid w:val="00AD74DD"/>
    <w:rsid w:val="00AD7D64"/>
    <w:rsid w:val="00AE6A39"/>
    <w:rsid w:val="00AF1282"/>
    <w:rsid w:val="00AF1852"/>
    <w:rsid w:val="00AF5055"/>
    <w:rsid w:val="00B00FC3"/>
    <w:rsid w:val="00B0194D"/>
    <w:rsid w:val="00B045F2"/>
    <w:rsid w:val="00B0493D"/>
    <w:rsid w:val="00B066DD"/>
    <w:rsid w:val="00B06727"/>
    <w:rsid w:val="00B07EDC"/>
    <w:rsid w:val="00B11BA8"/>
    <w:rsid w:val="00B11E6E"/>
    <w:rsid w:val="00B12712"/>
    <w:rsid w:val="00B15423"/>
    <w:rsid w:val="00B164CA"/>
    <w:rsid w:val="00B2236A"/>
    <w:rsid w:val="00B303AF"/>
    <w:rsid w:val="00B313CC"/>
    <w:rsid w:val="00B32E73"/>
    <w:rsid w:val="00B359DF"/>
    <w:rsid w:val="00B40D55"/>
    <w:rsid w:val="00B42050"/>
    <w:rsid w:val="00B47810"/>
    <w:rsid w:val="00B50476"/>
    <w:rsid w:val="00B53DD2"/>
    <w:rsid w:val="00B551EE"/>
    <w:rsid w:val="00B579AE"/>
    <w:rsid w:val="00B62468"/>
    <w:rsid w:val="00B65178"/>
    <w:rsid w:val="00B67C4F"/>
    <w:rsid w:val="00B767B8"/>
    <w:rsid w:val="00B769F1"/>
    <w:rsid w:val="00B80F1A"/>
    <w:rsid w:val="00B81147"/>
    <w:rsid w:val="00B8297B"/>
    <w:rsid w:val="00B91711"/>
    <w:rsid w:val="00B929EB"/>
    <w:rsid w:val="00B92D9C"/>
    <w:rsid w:val="00B932A9"/>
    <w:rsid w:val="00B97046"/>
    <w:rsid w:val="00B97D77"/>
    <w:rsid w:val="00BA068D"/>
    <w:rsid w:val="00BA2D02"/>
    <w:rsid w:val="00BA5200"/>
    <w:rsid w:val="00BA58AA"/>
    <w:rsid w:val="00BA75F1"/>
    <w:rsid w:val="00BB02CC"/>
    <w:rsid w:val="00BB31C0"/>
    <w:rsid w:val="00BC0538"/>
    <w:rsid w:val="00BC1E1C"/>
    <w:rsid w:val="00BC2C7C"/>
    <w:rsid w:val="00BC5BCA"/>
    <w:rsid w:val="00BD1563"/>
    <w:rsid w:val="00BE2A72"/>
    <w:rsid w:val="00BE6B4B"/>
    <w:rsid w:val="00BE711E"/>
    <w:rsid w:val="00BF1177"/>
    <w:rsid w:val="00BF1B40"/>
    <w:rsid w:val="00BF7051"/>
    <w:rsid w:val="00BF7747"/>
    <w:rsid w:val="00BF7B6D"/>
    <w:rsid w:val="00BF7EF0"/>
    <w:rsid w:val="00C00B57"/>
    <w:rsid w:val="00C030B0"/>
    <w:rsid w:val="00C0414D"/>
    <w:rsid w:val="00C04D2B"/>
    <w:rsid w:val="00C1181E"/>
    <w:rsid w:val="00C13D09"/>
    <w:rsid w:val="00C16C6E"/>
    <w:rsid w:val="00C22285"/>
    <w:rsid w:val="00C23BA3"/>
    <w:rsid w:val="00C27148"/>
    <w:rsid w:val="00C27357"/>
    <w:rsid w:val="00C32AED"/>
    <w:rsid w:val="00C455A2"/>
    <w:rsid w:val="00C4791A"/>
    <w:rsid w:val="00C5110F"/>
    <w:rsid w:val="00C53D46"/>
    <w:rsid w:val="00C6147A"/>
    <w:rsid w:val="00C6209C"/>
    <w:rsid w:val="00C63AD0"/>
    <w:rsid w:val="00C6420C"/>
    <w:rsid w:val="00C66A28"/>
    <w:rsid w:val="00C6712D"/>
    <w:rsid w:val="00C72979"/>
    <w:rsid w:val="00C745A0"/>
    <w:rsid w:val="00C74D5C"/>
    <w:rsid w:val="00C83D93"/>
    <w:rsid w:val="00C85205"/>
    <w:rsid w:val="00C86144"/>
    <w:rsid w:val="00C862DA"/>
    <w:rsid w:val="00C862E7"/>
    <w:rsid w:val="00C87523"/>
    <w:rsid w:val="00C943AC"/>
    <w:rsid w:val="00C965A0"/>
    <w:rsid w:val="00C973F9"/>
    <w:rsid w:val="00CA0CA4"/>
    <w:rsid w:val="00CA39FB"/>
    <w:rsid w:val="00CA7722"/>
    <w:rsid w:val="00CB2335"/>
    <w:rsid w:val="00CB3516"/>
    <w:rsid w:val="00CB4202"/>
    <w:rsid w:val="00CC059D"/>
    <w:rsid w:val="00CC0CCC"/>
    <w:rsid w:val="00CC17AF"/>
    <w:rsid w:val="00CC44EB"/>
    <w:rsid w:val="00CC52B6"/>
    <w:rsid w:val="00CC5464"/>
    <w:rsid w:val="00CD1FEB"/>
    <w:rsid w:val="00CD6DE7"/>
    <w:rsid w:val="00CE143F"/>
    <w:rsid w:val="00CE4ECE"/>
    <w:rsid w:val="00CF0422"/>
    <w:rsid w:val="00CF1100"/>
    <w:rsid w:val="00CF20DA"/>
    <w:rsid w:val="00CF22D8"/>
    <w:rsid w:val="00CF2760"/>
    <w:rsid w:val="00CF709B"/>
    <w:rsid w:val="00D0074D"/>
    <w:rsid w:val="00D00A52"/>
    <w:rsid w:val="00D07135"/>
    <w:rsid w:val="00D202B0"/>
    <w:rsid w:val="00D234F7"/>
    <w:rsid w:val="00D27F99"/>
    <w:rsid w:val="00D31C0F"/>
    <w:rsid w:val="00D3755F"/>
    <w:rsid w:val="00D378CE"/>
    <w:rsid w:val="00D41B56"/>
    <w:rsid w:val="00D43B0E"/>
    <w:rsid w:val="00D45836"/>
    <w:rsid w:val="00D466C5"/>
    <w:rsid w:val="00D4772A"/>
    <w:rsid w:val="00D54521"/>
    <w:rsid w:val="00D550AA"/>
    <w:rsid w:val="00D61E98"/>
    <w:rsid w:val="00D650A9"/>
    <w:rsid w:val="00D720E5"/>
    <w:rsid w:val="00D72EFE"/>
    <w:rsid w:val="00D76923"/>
    <w:rsid w:val="00D7725D"/>
    <w:rsid w:val="00D80F0A"/>
    <w:rsid w:val="00D81B36"/>
    <w:rsid w:val="00D83E70"/>
    <w:rsid w:val="00D83F09"/>
    <w:rsid w:val="00D85B5A"/>
    <w:rsid w:val="00D87E46"/>
    <w:rsid w:val="00D916D7"/>
    <w:rsid w:val="00D9249A"/>
    <w:rsid w:val="00D93036"/>
    <w:rsid w:val="00D95B22"/>
    <w:rsid w:val="00DA048B"/>
    <w:rsid w:val="00DA0B79"/>
    <w:rsid w:val="00DA5CE8"/>
    <w:rsid w:val="00DB2D4F"/>
    <w:rsid w:val="00DB6683"/>
    <w:rsid w:val="00DC3204"/>
    <w:rsid w:val="00DC7557"/>
    <w:rsid w:val="00DD3A51"/>
    <w:rsid w:val="00DD6DC3"/>
    <w:rsid w:val="00DE115B"/>
    <w:rsid w:val="00DE2D3B"/>
    <w:rsid w:val="00DE5790"/>
    <w:rsid w:val="00DF1A70"/>
    <w:rsid w:val="00DF2A5E"/>
    <w:rsid w:val="00DF46D2"/>
    <w:rsid w:val="00DF521C"/>
    <w:rsid w:val="00E00F05"/>
    <w:rsid w:val="00E04B64"/>
    <w:rsid w:val="00E04ECC"/>
    <w:rsid w:val="00E06823"/>
    <w:rsid w:val="00E070D7"/>
    <w:rsid w:val="00E07C73"/>
    <w:rsid w:val="00E1153B"/>
    <w:rsid w:val="00E14212"/>
    <w:rsid w:val="00E1514B"/>
    <w:rsid w:val="00E16C07"/>
    <w:rsid w:val="00E176A8"/>
    <w:rsid w:val="00E23EEC"/>
    <w:rsid w:val="00E27A46"/>
    <w:rsid w:val="00E3718F"/>
    <w:rsid w:val="00E419B8"/>
    <w:rsid w:val="00E4379C"/>
    <w:rsid w:val="00E44177"/>
    <w:rsid w:val="00E47093"/>
    <w:rsid w:val="00E473CC"/>
    <w:rsid w:val="00E55C2E"/>
    <w:rsid w:val="00E56524"/>
    <w:rsid w:val="00E62DEF"/>
    <w:rsid w:val="00E654C1"/>
    <w:rsid w:val="00E678D6"/>
    <w:rsid w:val="00E71391"/>
    <w:rsid w:val="00E71530"/>
    <w:rsid w:val="00E7164E"/>
    <w:rsid w:val="00E71BFA"/>
    <w:rsid w:val="00E74185"/>
    <w:rsid w:val="00E746BE"/>
    <w:rsid w:val="00E804F5"/>
    <w:rsid w:val="00E81C5A"/>
    <w:rsid w:val="00E82101"/>
    <w:rsid w:val="00E86F79"/>
    <w:rsid w:val="00E90F71"/>
    <w:rsid w:val="00E93C29"/>
    <w:rsid w:val="00E969BB"/>
    <w:rsid w:val="00EA10A5"/>
    <w:rsid w:val="00EA4119"/>
    <w:rsid w:val="00EA4319"/>
    <w:rsid w:val="00EA5286"/>
    <w:rsid w:val="00EB4539"/>
    <w:rsid w:val="00EC0F66"/>
    <w:rsid w:val="00EC1A14"/>
    <w:rsid w:val="00EC451A"/>
    <w:rsid w:val="00EC580E"/>
    <w:rsid w:val="00ED12EA"/>
    <w:rsid w:val="00ED3BBA"/>
    <w:rsid w:val="00ED6400"/>
    <w:rsid w:val="00EE176C"/>
    <w:rsid w:val="00EE1C4F"/>
    <w:rsid w:val="00EE551A"/>
    <w:rsid w:val="00F03155"/>
    <w:rsid w:val="00F0447F"/>
    <w:rsid w:val="00F1207C"/>
    <w:rsid w:val="00F1238B"/>
    <w:rsid w:val="00F17103"/>
    <w:rsid w:val="00F17DE6"/>
    <w:rsid w:val="00F17F95"/>
    <w:rsid w:val="00F209C8"/>
    <w:rsid w:val="00F23D8F"/>
    <w:rsid w:val="00F24DDF"/>
    <w:rsid w:val="00F44438"/>
    <w:rsid w:val="00F45061"/>
    <w:rsid w:val="00F64E4D"/>
    <w:rsid w:val="00F669CE"/>
    <w:rsid w:val="00F71321"/>
    <w:rsid w:val="00F728CE"/>
    <w:rsid w:val="00F72E26"/>
    <w:rsid w:val="00F764E3"/>
    <w:rsid w:val="00F7655A"/>
    <w:rsid w:val="00F76C64"/>
    <w:rsid w:val="00F81B1B"/>
    <w:rsid w:val="00F86C21"/>
    <w:rsid w:val="00F92480"/>
    <w:rsid w:val="00F93975"/>
    <w:rsid w:val="00F95CAE"/>
    <w:rsid w:val="00F969E4"/>
    <w:rsid w:val="00F96D29"/>
    <w:rsid w:val="00F96DE6"/>
    <w:rsid w:val="00F97DCC"/>
    <w:rsid w:val="00FA32CE"/>
    <w:rsid w:val="00FA477D"/>
    <w:rsid w:val="00FB14DA"/>
    <w:rsid w:val="00FB3B40"/>
    <w:rsid w:val="00FC1294"/>
    <w:rsid w:val="00FC51CC"/>
    <w:rsid w:val="00FC609A"/>
    <w:rsid w:val="00FC7813"/>
    <w:rsid w:val="00FD053D"/>
    <w:rsid w:val="00FD0FAB"/>
    <w:rsid w:val="00FD14F0"/>
    <w:rsid w:val="00FD37F3"/>
    <w:rsid w:val="00FD67F7"/>
    <w:rsid w:val="00FF2062"/>
    <w:rsid w:val="00FF4517"/>
    <w:rsid w:val="00FF4D86"/>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A1E38E"/>
  <w15:chartTrackingRefBased/>
  <w15:docId w15:val="{3BAC3412-055A-40E3-B750-5DE65D9365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51309"/>
    <w:pPr>
      <w:keepNext/>
      <w:keepLines/>
      <w:numPr>
        <w:numId w:val="3"/>
      </w:numPr>
      <w:spacing w:before="240" w:after="120" w:line="256" w:lineRule="auto"/>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251309"/>
    <w:pPr>
      <w:keepNext/>
      <w:keepLines/>
      <w:numPr>
        <w:ilvl w:val="1"/>
        <w:numId w:val="3"/>
      </w:numPr>
      <w:spacing w:before="240" w:after="0" w:line="256" w:lineRule="auto"/>
      <w:ind w:left="612"/>
      <w:outlineLvl w:val="1"/>
    </w:pPr>
    <w:rPr>
      <w:rFonts w:eastAsiaTheme="majorEastAsia" w:cstheme="majorBidi"/>
      <w:sz w:val="28"/>
      <w:szCs w:val="26"/>
    </w:rPr>
  </w:style>
  <w:style w:type="paragraph" w:styleId="Heading3">
    <w:name w:val="heading 3"/>
    <w:basedOn w:val="Normal"/>
    <w:next w:val="Normal"/>
    <w:link w:val="Heading3Char"/>
    <w:uiPriority w:val="9"/>
    <w:unhideWhenUsed/>
    <w:qFormat/>
    <w:rsid w:val="003B712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Normaal"/>
    <w:link w:val="NoSpacingChar"/>
    <w:uiPriority w:val="1"/>
    <w:qFormat/>
    <w:rsid w:val="00251309"/>
    <w:pPr>
      <w:spacing w:after="0" w:line="240" w:lineRule="auto"/>
    </w:pPr>
  </w:style>
  <w:style w:type="character" w:customStyle="1" w:styleId="NoSpacingChar">
    <w:name w:val="No Spacing Char"/>
    <w:aliases w:val="Normaal Char"/>
    <w:link w:val="NoSpacing"/>
    <w:uiPriority w:val="1"/>
    <w:locked/>
    <w:rsid w:val="00251309"/>
  </w:style>
  <w:style w:type="paragraph" w:styleId="ListParagraph">
    <w:name w:val="List Paragraph"/>
    <w:basedOn w:val="Normal"/>
    <w:uiPriority w:val="34"/>
    <w:qFormat/>
    <w:rsid w:val="00251309"/>
    <w:pPr>
      <w:ind w:left="720"/>
      <w:contextualSpacing/>
    </w:pPr>
  </w:style>
  <w:style w:type="character" w:customStyle="1" w:styleId="Heading1Char">
    <w:name w:val="Heading 1 Char"/>
    <w:basedOn w:val="DefaultParagraphFont"/>
    <w:link w:val="Heading1"/>
    <w:uiPriority w:val="9"/>
    <w:rsid w:val="00251309"/>
    <w:rPr>
      <w:rFonts w:eastAsiaTheme="majorEastAsia" w:cstheme="majorBidi"/>
      <w:b/>
      <w:sz w:val="36"/>
      <w:szCs w:val="32"/>
    </w:rPr>
  </w:style>
  <w:style w:type="character" w:customStyle="1" w:styleId="Heading2Char">
    <w:name w:val="Heading 2 Char"/>
    <w:basedOn w:val="DefaultParagraphFont"/>
    <w:link w:val="Heading2"/>
    <w:uiPriority w:val="9"/>
    <w:rsid w:val="00251309"/>
    <w:rPr>
      <w:rFonts w:eastAsiaTheme="majorEastAsia" w:cstheme="majorBidi"/>
      <w:sz w:val="28"/>
      <w:szCs w:val="26"/>
    </w:rPr>
  </w:style>
  <w:style w:type="paragraph" w:customStyle="1" w:styleId="Subkopjes">
    <w:name w:val="Subkopjes"/>
    <w:basedOn w:val="Heading2"/>
    <w:qFormat/>
    <w:rsid w:val="00251309"/>
    <w:pPr>
      <w:numPr>
        <w:ilvl w:val="2"/>
      </w:numPr>
      <w:spacing w:line="257" w:lineRule="auto"/>
    </w:pPr>
  </w:style>
  <w:style w:type="table" w:styleId="TableGrid">
    <w:name w:val="Table Grid"/>
    <w:basedOn w:val="TableNormal"/>
    <w:uiPriority w:val="39"/>
    <w:rsid w:val="00251309"/>
    <w:pPr>
      <w:widowControl w:val="0"/>
      <w:spacing w:after="0" w:line="280" w:lineRule="atLeast"/>
      <w:jc w:val="both"/>
    </w:pPr>
    <w:rPr>
      <w:rFonts w:ascii="Times New Roman" w:eastAsia="Times New Roman" w:hAnsi="Times New Roman" w:cs="Times New Roman"/>
      <w:sz w:val="20"/>
      <w:szCs w:val="20"/>
      <w:lang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C52B6"/>
    <w:pPr>
      <w:spacing w:after="0" w:line="240" w:lineRule="auto"/>
    </w:pPr>
  </w:style>
  <w:style w:type="character" w:styleId="CommentReference">
    <w:name w:val="annotation reference"/>
    <w:basedOn w:val="DefaultParagraphFont"/>
    <w:uiPriority w:val="99"/>
    <w:semiHidden/>
    <w:unhideWhenUsed/>
    <w:rsid w:val="00CC059D"/>
    <w:rPr>
      <w:sz w:val="16"/>
      <w:szCs w:val="16"/>
    </w:rPr>
  </w:style>
  <w:style w:type="paragraph" w:styleId="CommentText">
    <w:name w:val="annotation text"/>
    <w:basedOn w:val="Normal"/>
    <w:link w:val="CommentTextChar"/>
    <w:uiPriority w:val="99"/>
    <w:semiHidden/>
    <w:unhideWhenUsed/>
    <w:rsid w:val="00CC059D"/>
    <w:pPr>
      <w:spacing w:line="240" w:lineRule="auto"/>
    </w:pPr>
    <w:rPr>
      <w:sz w:val="20"/>
      <w:szCs w:val="20"/>
    </w:rPr>
  </w:style>
  <w:style w:type="character" w:customStyle="1" w:styleId="CommentTextChar">
    <w:name w:val="Comment Text Char"/>
    <w:basedOn w:val="DefaultParagraphFont"/>
    <w:link w:val="CommentText"/>
    <w:uiPriority w:val="99"/>
    <w:semiHidden/>
    <w:rsid w:val="00CC059D"/>
    <w:rPr>
      <w:sz w:val="20"/>
      <w:szCs w:val="20"/>
    </w:rPr>
  </w:style>
  <w:style w:type="paragraph" w:styleId="CommentSubject">
    <w:name w:val="annotation subject"/>
    <w:basedOn w:val="CommentText"/>
    <w:next w:val="CommentText"/>
    <w:link w:val="CommentSubjectChar"/>
    <w:uiPriority w:val="99"/>
    <w:semiHidden/>
    <w:unhideWhenUsed/>
    <w:rsid w:val="00CC059D"/>
    <w:rPr>
      <w:b/>
      <w:bCs/>
    </w:rPr>
  </w:style>
  <w:style w:type="character" w:customStyle="1" w:styleId="CommentSubjectChar">
    <w:name w:val="Comment Subject Char"/>
    <w:basedOn w:val="CommentTextChar"/>
    <w:link w:val="CommentSubject"/>
    <w:uiPriority w:val="99"/>
    <w:semiHidden/>
    <w:rsid w:val="00CC059D"/>
    <w:rPr>
      <w:b/>
      <w:bCs/>
      <w:sz w:val="20"/>
      <w:szCs w:val="20"/>
    </w:rPr>
  </w:style>
  <w:style w:type="paragraph" w:styleId="BalloonText">
    <w:name w:val="Balloon Text"/>
    <w:basedOn w:val="Normal"/>
    <w:link w:val="BalloonTextChar"/>
    <w:uiPriority w:val="99"/>
    <w:semiHidden/>
    <w:unhideWhenUsed/>
    <w:rsid w:val="006D30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3046"/>
    <w:rPr>
      <w:rFonts w:ascii="Segoe UI" w:hAnsi="Segoe UI" w:cs="Segoe UI"/>
      <w:sz w:val="18"/>
      <w:szCs w:val="18"/>
    </w:rPr>
  </w:style>
  <w:style w:type="paragraph" w:styleId="Header">
    <w:name w:val="header"/>
    <w:basedOn w:val="Normal"/>
    <w:link w:val="HeaderChar"/>
    <w:uiPriority w:val="99"/>
    <w:unhideWhenUsed/>
    <w:rsid w:val="00D83E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3E70"/>
  </w:style>
  <w:style w:type="paragraph" w:styleId="Footer">
    <w:name w:val="footer"/>
    <w:basedOn w:val="Normal"/>
    <w:link w:val="FooterChar"/>
    <w:uiPriority w:val="99"/>
    <w:unhideWhenUsed/>
    <w:rsid w:val="00D83E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3E70"/>
  </w:style>
  <w:style w:type="character" w:styleId="Hyperlink">
    <w:name w:val="Hyperlink"/>
    <w:basedOn w:val="DefaultParagraphFont"/>
    <w:uiPriority w:val="99"/>
    <w:unhideWhenUsed/>
    <w:rsid w:val="003B712B"/>
    <w:rPr>
      <w:color w:val="0563C1" w:themeColor="hyperlink"/>
      <w:u w:val="single"/>
    </w:rPr>
  </w:style>
  <w:style w:type="character" w:customStyle="1" w:styleId="Heading3Char">
    <w:name w:val="Heading 3 Char"/>
    <w:basedOn w:val="DefaultParagraphFont"/>
    <w:link w:val="Heading3"/>
    <w:uiPriority w:val="9"/>
    <w:rsid w:val="003B712B"/>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916052"/>
    <w:pPr>
      <w:spacing w:after="200" w:line="240" w:lineRule="auto"/>
    </w:pPr>
    <w:rPr>
      <w:i/>
      <w:iCs/>
      <w:color w:val="44546A" w:themeColor="text2"/>
      <w:sz w:val="18"/>
      <w:szCs w:val="18"/>
    </w:rPr>
  </w:style>
  <w:style w:type="table" w:customStyle="1" w:styleId="Tabelraster1">
    <w:name w:val="Tabelraster1"/>
    <w:basedOn w:val="TableNormal"/>
    <w:next w:val="TableGrid"/>
    <w:uiPriority w:val="39"/>
    <w:rsid w:val="000460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raster2">
    <w:name w:val="Tabelraster2"/>
    <w:basedOn w:val="TableNormal"/>
    <w:next w:val="TableGrid"/>
    <w:uiPriority w:val="39"/>
    <w:rsid w:val="00C00B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C7945"/>
    <w:pPr>
      <w:autoSpaceDE w:val="0"/>
      <w:autoSpaceDN w:val="0"/>
      <w:adjustRightInd w:val="0"/>
      <w:spacing w:after="0" w:line="240" w:lineRule="auto"/>
    </w:pPr>
    <w:rPr>
      <w:rFonts w:ascii="FKUIXZ+Arial-BoldMT" w:hAnsi="FKUIXZ+Arial-BoldMT" w:cs="FKUIXZ+Arial-BoldMT"/>
      <w:color w:val="000000"/>
      <w:sz w:val="24"/>
      <w:szCs w:val="24"/>
    </w:rPr>
  </w:style>
  <w:style w:type="paragraph" w:styleId="TOCHeading">
    <w:name w:val="TOC Heading"/>
    <w:basedOn w:val="Heading1"/>
    <w:next w:val="Normal"/>
    <w:uiPriority w:val="39"/>
    <w:unhideWhenUsed/>
    <w:qFormat/>
    <w:rsid w:val="004C7945"/>
    <w:pPr>
      <w:numPr>
        <w:numId w:val="0"/>
      </w:numPr>
      <w:spacing w:after="0" w:line="259" w:lineRule="auto"/>
      <w:outlineLvl w:val="9"/>
    </w:pPr>
    <w:rPr>
      <w:rFonts w:asciiTheme="majorHAnsi" w:hAnsiTheme="majorHAnsi"/>
      <w:b w:val="0"/>
      <w:color w:val="2F5496" w:themeColor="accent1" w:themeShade="BF"/>
      <w:sz w:val="32"/>
      <w:lang w:eastAsia="nl-NL"/>
    </w:rPr>
  </w:style>
  <w:style w:type="paragraph" w:styleId="TOC2">
    <w:name w:val="toc 2"/>
    <w:basedOn w:val="Normal"/>
    <w:next w:val="Normal"/>
    <w:autoRedefine/>
    <w:uiPriority w:val="39"/>
    <w:unhideWhenUsed/>
    <w:rsid w:val="004C7945"/>
    <w:pPr>
      <w:spacing w:after="100"/>
      <w:ind w:left="220"/>
    </w:pPr>
  </w:style>
  <w:style w:type="paragraph" w:styleId="TOC1">
    <w:name w:val="toc 1"/>
    <w:basedOn w:val="Normal"/>
    <w:next w:val="Normal"/>
    <w:autoRedefine/>
    <w:uiPriority w:val="39"/>
    <w:unhideWhenUsed/>
    <w:rsid w:val="004C7945"/>
    <w:pPr>
      <w:spacing w:after="100"/>
    </w:pPr>
  </w:style>
  <w:style w:type="paragraph" w:styleId="TOC3">
    <w:name w:val="toc 3"/>
    <w:basedOn w:val="Normal"/>
    <w:next w:val="Normal"/>
    <w:autoRedefine/>
    <w:uiPriority w:val="39"/>
    <w:unhideWhenUsed/>
    <w:rsid w:val="004C7945"/>
    <w:pPr>
      <w:spacing w:after="100"/>
      <w:ind w:left="440"/>
    </w:pPr>
  </w:style>
  <w:style w:type="table" w:customStyle="1" w:styleId="Tabelraster3">
    <w:name w:val="Tabelraster3"/>
    <w:basedOn w:val="TableNormal"/>
    <w:next w:val="TableGrid"/>
    <w:uiPriority w:val="39"/>
    <w:rsid w:val="00E070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83515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35157"/>
    <w:rPr>
      <w:sz w:val="20"/>
      <w:szCs w:val="20"/>
    </w:rPr>
  </w:style>
  <w:style w:type="character" w:styleId="FootnoteReference">
    <w:name w:val="footnote reference"/>
    <w:basedOn w:val="DefaultParagraphFont"/>
    <w:uiPriority w:val="99"/>
    <w:semiHidden/>
    <w:unhideWhenUsed/>
    <w:rsid w:val="00835157"/>
    <w:rPr>
      <w:vertAlign w:val="superscript"/>
    </w:rPr>
  </w:style>
  <w:style w:type="character" w:styleId="Emphasis">
    <w:name w:val="Emphasis"/>
    <w:basedOn w:val="DefaultParagraphFont"/>
    <w:uiPriority w:val="20"/>
    <w:qFormat/>
    <w:rsid w:val="00835157"/>
    <w:rPr>
      <w:i/>
      <w:iCs/>
    </w:rPr>
  </w:style>
  <w:style w:type="paragraph" w:styleId="EndnoteText">
    <w:name w:val="endnote text"/>
    <w:basedOn w:val="Normal"/>
    <w:link w:val="EndnoteTextChar"/>
    <w:uiPriority w:val="99"/>
    <w:semiHidden/>
    <w:unhideWhenUsed/>
    <w:rsid w:val="007A3F4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A3F48"/>
    <w:rPr>
      <w:sz w:val="20"/>
      <w:szCs w:val="20"/>
    </w:rPr>
  </w:style>
  <w:style w:type="character" w:styleId="EndnoteReference">
    <w:name w:val="endnote reference"/>
    <w:basedOn w:val="DefaultParagraphFont"/>
    <w:uiPriority w:val="99"/>
    <w:semiHidden/>
    <w:unhideWhenUsed/>
    <w:rsid w:val="007A3F48"/>
    <w:rPr>
      <w:vertAlign w:val="superscript"/>
    </w:rPr>
  </w:style>
  <w:style w:type="character" w:styleId="Strong">
    <w:name w:val="Strong"/>
    <w:basedOn w:val="DefaultParagraphFont"/>
    <w:uiPriority w:val="22"/>
    <w:qFormat/>
    <w:rsid w:val="00452A7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570471">
      <w:bodyDiv w:val="1"/>
      <w:marLeft w:val="0"/>
      <w:marRight w:val="0"/>
      <w:marTop w:val="0"/>
      <w:marBottom w:val="0"/>
      <w:divBdr>
        <w:top w:val="none" w:sz="0" w:space="0" w:color="auto"/>
        <w:left w:val="none" w:sz="0" w:space="0" w:color="auto"/>
        <w:bottom w:val="none" w:sz="0" w:space="0" w:color="auto"/>
        <w:right w:val="none" w:sz="0" w:space="0" w:color="auto"/>
      </w:divBdr>
    </w:div>
    <w:div w:id="194663274">
      <w:bodyDiv w:val="1"/>
      <w:marLeft w:val="0"/>
      <w:marRight w:val="0"/>
      <w:marTop w:val="0"/>
      <w:marBottom w:val="0"/>
      <w:divBdr>
        <w:top w:val="none" w:sz="0" w:space="0" w:color="auto"/>
        <w:left w:val="none" w:sz="0" w:space="0" w:color="auto"/>
        <w:bottom w:val="none" w:sz="0" w:space="0" w:color="auto"/>
        <w:right w:val="none" w:sz="0" w:space="0" w:color="auto"/>
      </w:divBdr>
    </w:div>
    <w:div w:id="667171607">
      <w:bodyDiv w:val="1"/>
      <w:marLeft w:val="0"/>
      <w:marRight w:val="0"/>
      <w:marTop w:val="0"/>
      <w:marBottom w:val="0"/>
      <w:divBdr>
        <w:top w:val="none" w:sz="0" w:space="0" w:color="auto"/>
        <w:left w:val="none" w:sz="0" w:space="0" w:color="auto"/>
        <w:bottom w:val="none" w:sz="0" w:space="0" w:color="auto"/>
        <w:right w:val="none" w:sz="0" w:space="0" w:color="auto"/>
      </w:divBdr>
    </w:div>
    <w:div w:id="1009017715">
      <w:bodyDiv w:val="1"/>
      <w:marLeft w:val="0"/>
      <w:marRight w:val="0"/>
      <w:marTop w:val="0"/>
      <w:marBottom w:val="0"/>
      <w:divBdr>
        <w:top w:val="none" w:sz="0" w:space="0" w:color="auto"/>
        <w:left w:val="none" w:sz="0" w:space="0" w:color="auto"/>
        <w:bottom w:val="none" w:sz="0" w:space="0" w:color="auto"/>
        <w:right w:val="none" w:sz="0" w:space="0" w:color="auto"/>
      </w:divBdr>
    </w:div>
    <w:div w:id="1366517707">
      <w:bodyDiv w:val="1"/>
      <w:marLeft w:val="0"/>
      <w:marRight w:val="0"/>
      <w:marTop w:val="0"/>
      <w:marBottom w:val="0"/>
      <w:divBdr>
        <w:top w:val="none" w:sz="0" w:space="0" w:color="auto"/>
        <w:left w:val="none" w:sz="0" w:space="0" w:color="auto"/>
        <w:bottom w:val="none" w:sz="0" w:space="0" w:color="auto"/>
        <w:right w:val="none" w:sz="0" w:space="0" w:color="auto"/>
      </w:divBdr>
    </w:div>
    <w:div w:id="1484736785">
      <w:bodyDiv w:val="1"/>
      <w:marLeft w:val="0"/>
      <w:marRight w:val="0"/>
      <w:marTop w:val="0"/>
      <w:marBottom w:val="0"/>
      <w:divBdr>
        <w:top w:val="none" w:sz="0" w:space="0" w:color="auto"/>
        <w:left w:val="none" w:sz="0" w:space="0" w:color="auto"/>
        <w:bottom w:val="none" w:sz="0" w:space="0" w:color="auto"/>
        <w:right w:val="none" w:sz="0" w:space="0" w:color="auto"/>
      </w:divBdr>
    </w:div>
    <w:div w:id="1598949089">
      <w:bodyDiv w:val="1"/>
      <w:marLeft w:val="0"/>
      <w:marRight w:val="0"/>
      <w:marTop w:val="0"/>
      <w:marBottom w:val="0"/>
      <w:divBdr>
        <w:top w:val="none" w:sz="0" w:space="0" w:color="auto"/>
        <w:left w:val="none" w:sz="0" w:space="0" w:color="auto"/>
        <w:bottom w:val="none" w:sz="0" w:space="0" w:color="auto"/>
        <w:right w:val="none" w:sz="0" w:space="0" w:color="auto"/>
      </w:divBdr>
    </w:div>
    <w:div w:id="1778788864">
      <w:bodyDiv w:val="1"/>
      <w:marLeft w:val="0"/>
      <w:marRight w:val="0"/>
      <w:marTop w:val="0"/>
      <w:marBottom w:val="0"/>
      <w:divBdr>
        <w:top w:val="none" w:sz="0" w:space="0" w:color="auto"/>
        <w:left w:val="none" w:sz="0" w:space="0" w:color="auto"/>
        <w:bottom w:val="none" w:sz="0" w:space="0" w:color="auto"/>
        <w:right w:val="none" w:sz="0" w:space="0" w:color="auto"/>
      </w:divBdr>
    </w:div>
    <w:div w:id="1863980130">
      <w:bodyDiv w:val="1"/>
      <w:marLeft w:val="0"/>
      <w:marRight w:val="0"/>
      <w:marTop w:val="0"/>
      <w:marBottom w:val="0"/>
      <w:divBdr>
        <w:top w:val="none" w:sz="0" w:space="0" w:color="auto"/>
        <w:left w:val="none" w:sz="0" w:space="0" w:color="auto"/>
        <w:bottom w:val="none" w:sz="0" w:space="0" w:color="auto"/>
        <w:right w:val="none" w:sz="0" w:space="0" w:color="auto"/>
      </w:divBdr>
    </w:div>
    <w:div w:id="2131778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Layout" Target="diagrams/layout1.xml"/><Relationship Id="rId18" Type="http://schemas.openxmlformats.org/officeDocument/2006/relationships/image" Target="media/image3.emf"/><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diagramData" Target="diagrams/data1.xml"/><Relationship Id="rId17" Type="http://schemas.openxmlformats.org/officeDocument/2006/relationships/image" Target="media/image2.jpeg"/><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diagramColors" Target="diagrams/colors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QuickStyle" Target="diagrams/quickStyle1.xml"/><Relationship Id="rId22"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01715EE-E1B5-4AAD-A10D-950E55906C77}" type="doc">
      <dgm:prSet loTypeId="urn:microsoft.com/office/officeart/2005/8/layout/cycle1" loCatId="cycle" qsTypeId="urn:microsoft.com/office/officeart/2005/8/quickstyle/simple4" qsCatId="simple" csTypeId="urn:microsoft.com/office/officeart/2005/8/colors/accent1_2" csCatId="accent1" phldr="1"/>
      <dgm:spPr/>
      <dgm:t>
        <a:bodyPr/>
        <a:lstStyle/>
        <a:p>
          <a:endParaRPr lang="nl-NL"/>
        </a:p>
      </dgm:t>
    </dgm:pt>
    <dgm:pt modelId="{B9B138C8-2171-403E-BB03-E95572CDAF63}">
      <dgm:prSet phldrT="[Tekst]"/>
      <dgm:spPr/>
      <dgm:t>
        <a:bodyPr/>
        <a:lstStyle/>
        <a:p>
          <a:r>
            <a:rPr lang="nl-NL"/>
            <a:t>eigen leerdoelen opstellen</a:t>
          </a:r>
        </a:p>
      </dgm:t>
    </dgm:pt>
    <dgm:pt modelId="{8E12F9CA-BC37-499A-BFE2-2D935F9573B7}" type="parTrans" cxnId="{8CD0BC89-0C9A-4D68-B6EF-26DDA1513AEE}">
      <dgm:prSet/>
      <dgm:spPr/>
      <dgm:t>
        <a:bodyPr/>
        <a:lstStyle/>
        <a:p>
          <a:endParaRPr lang="nl-NL"/>
        </a:p>
      </dgm:t>
    </dgm:pt>
    <dgm:pt modelId="{6A301F98-B923-4C46-A45C-97B68FCF4E4C}" type="sibTrans" cxnId="{8CD0BC89-0C9A-4D68-B6EF-26DDA1513AEE}">
      <dgm:prSet/>
      <dgm:spPr/>
      <dgm:t>
        <a:bodyPr/>
        <a:lstStyle/>
        <a:p>
          <a:endParaRPr lang="nl-NL"/>
        </a:p>
      </dgm:t>
    </dgm:pt>
    <dgm:pt modelId="{5591EBC0-5C61-4D6E-8E38-A5546790A7E1}">
      <dgm:prSet/>
      <dgm:spPr/>
      <dgm:t>
        <a:bodyPr/>
        <a:lstStyle/>
        <a:p>
          <a:r>
            <a:rPr lang="nl-NL"/>
            <a:t>passende activiteiten uitvoeren</a:t>
          </a:r>
        </a:p>
      </dgm:t>
    </dgm:pt>
    <dgm:pt modelId="{C7B1AD1B-984B-4C2C-B387-15A509E89B83}" type="parTrans" cxnId="{D416B27D-11F5-4735-AA13-2CBFF44483C8}">
      <dgm:prSet/>
      <dgm:spPr/>
      <dgm:t>
        <a:bodyPr/>
        <a:lstStyle/>
        <a:p>
          <a:endParaRPr lang="nl-NL"/>
        </a:p>
      </dgm:t>
    </dgm:pt>
    <dgm:pt modelId="{DF4F569C-E53C-4EB4-BBBA-E26979ECD3FF}" type="sibTrans" cxnId="{D416B27D-11F5-4735-AA13-2CBFF44483C8}">
      <dgm:prSet/>
      <dgm:spPr/>
      <dgm:t>
        <a:bodyPr/>
        <a:lstStyle/>
        <a:p>
          <a:endParaRPr lang="nl-NL"/>
        </a:p>
      </dgm:t>
    </dgm:pt>
    <dgm:pt modelId="{6FE70581-1B79-4502-B918-AE3448656F38}">
      <dgm:prSet/>
      <dgm:spPr/>
      <dgm:t>
        <a:bodyPr/>
        <a:lstStyle/>
        <a:p>
          <a:r>
            <a:rPr lang="nl-NL"/>
            <a:t>feedback verzamelen</a:t>
          </a:r>
        </a:p>
      </dgm:t>
    </dgm:pt>
    <dgm:pt modelId="{334F9948-806E-404D-838B-55B0D06E2754}" type="parTrans" cxnId="{31F37BE6-4952-4C33-8B0C-ABD8E039085E}">
      <dgm:prSet/>
      <dgm:spPr/>
      <dgm:t>
        <a:bodyPr/>
        <a:lstStyle/>
        <a:p>
          <a:endParaRPr lang="nl-NL"/>
        </a:p>
      </dgm:t>
    </dgm:pt>
    <dgm:pt modelId="{E211F027-9889-46F8-BB85-21A8D0D48976}" type="sibTrans" cxnId="{31F37BE6-4952-4C33-8B0C-ABD8E039085E}">
      <dgm:prSet/>
      <dgm:spPr/>
      <dgm:t>
        <a:bodyPr/>
        <a:lstStyle/>
        <a:p>
          <a:endParaRPr lang="nl-NL"/>
        </a:p>
      </dgm:t>
    </dgm:pt>
    <dgm:pt modelId="{AD8B1B20-EC67-46D9-AABB-9CFA9F32F780}">
      <dgm:prSet/>
      <dgm:spPr/>
      <dgm:t>
        <a:bodyPr/>
        <a:lstStyle/>
        <a:p>
          <a:r>
            <a:rPr lang="nl-NL"/>
            <a:t>reflecteren</a:t>
          </a:r>
        </a:p>
      </dgm:t>
    </dgm:pt>
    <dgm:pt modelId="{06935901-09C4-4200-AE84-B241F1378918}" type="parTrans" cxnId="{B6E0EE9C-754E-4362-9F1F-F22483E75036}">
      <dgm:prSet/>
      <dgm:spPr/>
      <dgm:t>
        <a:bodyPr/>
        <a:lstStyle/>
        <a:p>
          <a:endParaRPr lang="nl-NL"/>
        </a:p>
      </dgm:t>
    </dgm:pt>
    <dgm:pt modelId="{145811F6-0AC4-4B61-BD9B-8363F22E3536}" type="sibTrans" cxnId="{B6E0EE9C-754E-4362-9F1F-F22483E75036}">
      <dgm:prSet/>
      <dgm:spPr/>
      <dgm:t>
        <a:bodyPr/>
        <a:lstStyle/>
        <a:p>
          <a:endParaRPr lang="nl-NL"/>
        </a:p>
      </dgm:t>
    </dgm:pt>
    <dgm:pt modelId="{534506A7-0BBA-4197-BDF9-C68FAA0ECCCD}" type="pres">
      <dgm:prSet presAssocID="{701715EE-E1B5-4AAD-A10D-950E55906C77}" presName="cycle" presStyleCnt="0">
        <dgm:presLayoutVars>
          <dgm:dir/>
          <dgm:resizeHandles val="exact"/>
        </dgm:presLayoutVars>
      </dgm:prSet>
      <dgm:spPr/>
      <dgm:t>
        <a:bodyPr/>
        <a:lstStyle/>
        <a:p>
          <a:endParaRPr lang="nl-NL"/>
        </a:p>
      </dgm:t>
    </dgm:pt>
    <dgm:pt modelId="{B513F9C5-13F3-4E73-BC71-AA76CCD08D77}" type="pres">
      <dgm:prSet presAssocID="{B9B138C8-2171-403E-BB03-E95572CDAF63}" presName="dummy" presStyleCnt="0"/>
      <dgm:spPr/>
    </dgm:pt>
    <dgm:pt modelId="{9B225135-24AC-4F07-ADF7-1B88F7ECE9AA}" type="pres">
      <dgm:prSet presAssocID="{B9B138C8-2171-403E-BB03-E95572CDAF63}" presName="node" presStyleLbl="revTx" presStyleIdx="0" presStyleCnt="4">
        <dgm:presLayoutVars>
          <dgm:bulletEnabled val="1"/>
        </dgm:presLayoutVars>
      </dgm:prSet>
      <dgm:spPr/>
      <dgm:t>
        <a:bodyPr/>
        <a:lstStyle/>
        <a:p>
          <a:endParaRPr lang="nl-NL"/>
        </a:p>
      </dgm:t>
    </dgm:pt>
    <dgm:pt modelId="{DA887AC6-0E21-4439-9661-B5FD8A7CC75F}" type="pres">
      <dgm:prSet presAssocID="{6A301F98-B923-4C46-A45C-97B68FCF4E4C}" presName="sibTrans" presStyleLbl="node1" presStyleIdx="0" presStyleCnt="4"/>
      <dgm:spPr/>
      <dgm:t>
        <a:bodyPr/>
        <a:lstStyle/>
        <a:p>
          <a:endParaRPr lang="nl-NL"/>
        </a:p>
      </dgm:t>
    </dgm:pt>
    <dgm:pt modelId="{58ED2F90-E19D-4091-9F75-2F77DFAE81AC}" type="pres">
      <dgm:prSet presAssocID="{5591EBC0-5C61-4D6E-8E38-A5546790A7E1}" presName="dummy" presStyleCnt="0"/>
      <dgm:spPr/>
    </dgm:pt>
    <dgm:pt modelId="{CE426257-C2C0-42FA-AE65-3402B0C61AAF}" type="pres">
      <dgm:prSet presAssocID="{5591EBC0-5C61-4D6E-8E38-A5546790A7E1}" presName="node" presStyleLbl="revTx" presStyleIdx="1" presStyleCnt="4">
        <dgm:presLayoutVars>
          <dgm:bulletEnabled val="1"/>
        </dgm:presLayoutVars>
      </dgm:prSet>
      <dgm:spPr/>
      <dgm:t>
        <a:bodyPr/>
        <a:lstStyle/>
        <a:p>
          <a:endParaRPr lang="nl-NL"/>
        </a:p>
      </dgm:t>
    </dgm:pt>
    <dgm:pt modelId="{BF3F46CB-790F-4CF7-8B15-CCB02C98D7B4}" type="pres">
      <dgm:prSet presAssocID="{DF4F569C-E53C-4EB4-BBBA-E26979ECD3FF}" presName="sibTrans" presStyleLbl="node1" presStyleIdx="1" presStyleCnt="4"/>
      <dgm:spPr/>
      <dgm:t>
        <a:bodyPr/>
        <a:lstStyle/>
        <a:p>
          <a:endParaRPr lang="nl-NL"/>
        </a:p>
      </dgm:t>
    </dgm:pt>
    <dgm:pt modelId="{AB001161-6F62-49C8-A037-62B68E37A716}" type="pres">
      <dgm:prSet presAssocID="{6FE70581-1B79-4502-B918-AE3448656F38}" presName="dummy" presStyleCnt="0"/>
      <dgm:spPr/>
    </dgm:pt>
    <dgm:pt modelId="{CC1BB959-5C09-46C2-BCB2-8CBB145173A9}" type="pres">
      <dgm:prSet presAssocID="{6FE70581-1B79-4502-B918-AE3448656F38}" presName="node" presStyleLbl="revTx" presStyleIdx="2" presStyleCnt="4">
        <dgm:presLayoutVars>
          <dgm:bulletEnabled val="1"/>
        </dgm:presLayoutVars>
      </dgm:prSet>
      <dgm:spPr/>
      <dgm:t>
        <a:bodyPr/>
        <a:lstStyle/>
        <a:p>
          <a:endParaRPr lang="nl-NL"/>
        </a:p>
      </dgm:t>
    </dgm:pt>
    <dgm:pt modelId="{2D7936A7-1387-4F83-8A60-32511C9DF36F}" type="pres">
      <dgm:prSet presAssocID="{E211F027-9889-46F8-BB85-21A8D0D48976}" presName="sibTrans" presStyleLbl="node1" presStyleIdx="2" presStyleCnt="4"/>
      <dgm:spPr/>
      <dgm:t>
        <a:bodyPr/>
        <a:lstStyle/>
        <a:p>
          <a:endParaRPr lang="nl-NL"/>
        </a:p>
      </dgm:t>
    </dgm:pt>
    <dgm:pt modelId="{2E319908-50FF-4C61-A5F9-826394672CF9}" type="pres">
      <dgm:prSet presAssocID="{AD8B1B20-EC67-46D9-AABB-9CFA9F32F780}" presName="dummy" presStyleCnt="0"/>
      <dgm:spPr/>
    </dgm:pt>
    <dgm:pt modelId="{EB8ECA83-1D7C-4784-AB10-6146D0867335}" type="pres">
      <dgm:prSet presAssocID="{AD8B1B20-EC67-46D9-AABB-9CFA9F32F780}" presName="node" presStyleLbl="revTx" presStyleIdx="3" presStyleCnt="4">
        <dgm:presLayoutVars>
          <dgm:bulletEnabled val="1"/>
        </dgm:presLayoutVars>
      </dgm:prSet>
      <dgm:spPr/>
      <dgm:t>
        <a:bodyPr/>
        <a:lstStyle/>
        <a:p>
          <a:endParaRPr lang="nl-NL"/>
        </a:p>
      </dgm:t>
    </dgm:pt>
    <dgm:pt modelId="{D276EC2C-4C82-4136-A6F8-2837CAC41CCF}" type="pres">
      <dgm:prSet presAssocID="{145811F6-0AC4-4B61-BD9B-8363F22E3536}" presName="sibTrans" presStyleLbl="node1" presStyleIdx="3" presStyleCnt="4"/>
      <dgm:spPr/>
      <dgm:t>
        <a:bodyPr/>
        <a:lstStyle/>
        <a:p>
          <a:endParaRPr lang="nl-NL"/>
        </a:p>
      </dgm:t>
    </dgm:pt>
  </dgm:ptLst>
  <dgm:cxnLst>
    <dgm:cxn modelId="{55ED9B81-0759-4682-91F8-E303175B27E6}" type="presOf" srcId="{AD8B1B20-EC67-46D9-AABB-9CFA9F32F780}" destId="{EB8ECA83-1D7C-4784-AB10-6146D0867335}" srcOrd="0" destOrd="0" presId="urn:microsoft.com/office/officeart/2005/8/layout/cycle1"/>
    <dgm:cxn modelId="{31F37BE6-4952-4C33-8B0C-ABD8E039085E}" srcId="{701715EE-E1B5-4AAD-A10D-950E55906C77}" destId="{6FE70581-1B79-4502-B918-AE3448656F38}" srcOrd="2" destOrd="0" parTransId="{334F9948-806E-404D-838B-55B0D06E2754}" sibTransId="{E211F027-9889-46F8-BB85-21A8D0D48976}"/>
    <dgm:cxn modelId="{9BBCD05D-53C3-4D1A-93A0-EF1EEECBF81C}" type="presOf" srcId="{E211F027-9889-46F8-BB85-21A8D0D48976}" destId="{2D7936A7-1387-4F83-8A60-32511C9DF36F}" srcOrd="0" destOrd="0" presId="urn:microsoft.com/office/officeart/2005/8/layout/cycle1"/>
    <dgm:cxn modelId="{9088E885-4A14-49C8-913C-25FA64E3296E}" type="presOf" srcId="{701715EE-E1B5-4AAD-A10D-950E55906C77}" destId="{534506A7-0BBA-4197-BDF9-C68FAA0ECCCD}" srcOrd="0" destOrd="0" presId="urn:microsoft.com/office/officeart/2005/8/layout/cycle1"/>
    <dgm:cxn modelId="{667674F0-5228-476E-988C-2FF867CC5028}" type="presOf" srcId="{DF4F569C-E53C-4EB4-BBBA-E26979ECD3FF}" destId="{BF3F46CB-790F-4CF7-8B15-CCB02C98D7B4}" srcOrd="0" destOrd="0" presId="urn:microsoft.com/office/officeart/2005/8/layout/cycle1"/>
    <dgm:cxn modelId="{D416B27D-11F5-4735-AA13-2CBFF44483C8}" srcId="{701715EE-E1B5-4AAD-A10D-950E55906C77}" destId="{5591EBC0-5C61-4D6E-8E38-A5546790A7E1}" srcOrd="1" destOrd="0" parTransId="{C7B1AD1B-984B-4C2C-B387-15A509E89B83}" sibTransId="{DF4F569C-E53C-4EB4-BBBA-E26979ECD3FF}"/>
    <dgm:cxn modelId="{64D1A88F-1E2F-4BCD-950A-332D3D4E6594}" type="presOf" srcId="{6FE70581-1B79-4502-B918-AE3448656F38}" destId="{CC1BB959-5C09-46C2-BCB2-8CBB145173A9}" srcOrd="0" destOrd="0" presId="urn:microsoft.com/office/officeart/2005/8/layout/cycle1"/>
    <dgm:cxn modelId="{E736EB0D-B070-4E8A-9558-F0E939FDBA1E}" type="presOf" srcId="{6A301F98-B923-4C46-A45C-97B68FCF4E4C}" destId="{DA887AC6-0E21-4439-9661-B5FD8A7CC75F}" srcOrd="0" destOrd="0" presId="urn:microsoft.com/office/officeart/2005/8/layout/cycle1"/>
    <dgm:cxn modelId="{B6E0EE9C-754E-4362-9F1F-F22483E75036}" srcId="{701715EE-E1B5-4AAD-A10D-950E55906C77}" destId="{AD8B1B20-EC67-46D9-AABB-9CFA9F32F780}" srcOrd="3" destOrd="0" parTransId="{06935901-09C4-4200-AE84-B241F1378918}" sibTransId="{145811F6-0AC4-4B61-BD9B-8363F22E3536}"/>
    <dgm:cxn modelId="{CFACB3E9-D5E8-47E3-BCC1-432CDA69A776}" type="presOf" srcId="{5591EBC0-5C61-4D6E-8E38-A5546790A7E1}" destId="{CE426257-C2C0-42FA-AE65-3402B0C61AAF}" srcOrd="0" destOrd="0" presId="urn:microsoft.com/office/officeart/2005/8/layout/cycle1"/>
    <dgm:cxn modelId="{3356AC08-A4FF-4893-BB5D-2E660D9BE535}" type="presOf" srcId="{145811F6-0AC4-4B61-BD9B-8363F22E3536}" destId="{D276EC2C-4C82-4136-A6F8-2837CAC41CCF}" srcOrd="0" destOrd="0" presId="urn:microsoft.com/office/officeart/2005/8/layout/cycle1"/>
    <dgm:cxn modelId="{8CD0BC89-0C9A-4D68-B6EF-26DDA1513AEE}" srcId="{701715EE-E1B5-4AAD-A10D-950E55906C77}" destId="{B9B138C8-2171-403E-BB03-E95572CDAF63}" srcOrd="0" destOrd="0" parTransId="{8E12F9CA-BC37-499A-BFE2-2D935F9573B7}" sibTransId="{6A301F98-B923-4C46-A45C-97B68FCF4E4C}"/>
    <dgm:cxn modelId="{6AE2E0A9-D7C2-4764-AF0E-BCB3A69C9044}" type="presOf" srcId="{B9B138C8-2171-403E-BB03-E95572CDAF63}" destId="{9B225135-24AC-4F07-ADF7-1B88F7ECE9AA}" srcOrd="0" destOrd="0" presId="urn:microsoft.com/office/officeart/2005/8/layout/cycle1"/>
    <dgm:cxn modelId="{15263327-E50E-41E4-B9B9-DF00301C31A5}" type="presParOf" srcId="{534506A7-0BBA-4197-BDF9-C68FAA0ECCCD}" destId="{B513F9C5-13F3-4E73-BC71-AA76CCD08D77}" srcOrd="0" destOrd="0" presId="urn:microsoft.com/office/officeart/2005/8/layout/cycle1"/>
    <dgm:cxn modelId="{D665EB28-F063-4A27-8523-FCD29ED41379}" type="presParOf" srcId="{534506A7-0BBA-4197-BDF9-C68FAA0ECCCD}" destId="{9B225135-24AC-4F07-ADF7-1B88F7ECE9AA}" srcOrd="1" destOrd="0" presId="urn:microsoft.com/office/officeart/2005/8/layout/cycle1"/>
    <dgm:cxn modelId="{A7A98FB4-A86F-4F41-B689-C73BD4740C01}" type="presParOf" srcId="{534506A7-0BBA-4197-BDF9-C68FAA0ECCCD}" destId="{DA887AC6-0E21-4439-9661-B5FD8A7CC75F}" srcOrd="2" destOrd="0" presId="urn:microsoft.com/office/officeart/2005/8/layout/cycle1"/>
    <dgm:cxn modelId="{4358D482-B67B-49C3-8780-9F131395131C}" type="presParOf" srcId="{534506A7-0BBA-4197-BDF9-C68FAA0ECCCD}" destId="{58ED2F90-E19D-4091-9F75-2F77DFAE81AC}" srcOrd="3" destOrd="0" presId="urn:microsoft.com/office/officeart/2005/8/layout/cycle1"/>
    <dgm:cxn modelId="{953D084F-17A1-4BB1-94CD-CC0953158231}" type="presParOf" srcId="{534506A7-0BBA-4197-BDF9-C68FAA0ECCCD}" destId="{CE426257-C2C0-42FA-AE65-3402B0C61AAF}" srcOrd="4" destOrd="0" presId="urn:microsoft.com/office/officeart/2005/8/layout/cycle1"/>
    <dgm:cxn modelId="{828D1505-9DFC-4880-988D-3DD8610072CA}" type="presParOf" srcId="{534506A7-0BBA-4197-BDF9-C68FAA0ECCCD}" destId="{BF3F46CB-790F-4CF7-8B15-CCB02C98D7B4}" srcOrd="5" destOrd="0" presId="urn:microsoft.com/office/officeart/2005/8/layout/cycle1"/>
    <dgm:cxn modelId="{B8716E44-3DD8-47EC-8B21-D79D15E94DDB}" type="presParOf" srcId="{534506A7-0BBA-4197-BDF9-C68FAA0ECCCD}" destId="{AB001161-6F62-49C8-A037-62B68E37A716}" srcOrd="6" destOrd="0" presId="urn:microsoft.com/office/officeart/2005/8/layout/cycle1"/>
    <dgm:cxn modelId="{D80D4E2A-0BE9-4FA6-B7A0-EE96C1222B2A}" type="presParOf" srcId="{534506A7-0BBA-4197-BDF9-C68FAA0ECCCD}" destId="{CC1BB959-5C09-46C2-BCB2-8CBB145173A9}" srcOrd="7" destOrd="0" presId="urn:microsoft.com/office/officeart/2005/8/layout/cycle1"/>
    <dgm:cxn modelId="{24FB533A-D954-405C-BFF0-1A9B422B744C}" type="presParOf" srcId="{534506A7-0BBA-4197-BDF9-C68FAA0ECCCD}" destId="{2D7936A7-1387-4F83-8A60-32511C9DF36F}" srcOrd="8" destOrd="0" presId="urn:microsoft.com/office/officeart/2005/8/layout/cycle1"/>
    <dgm:cxn modelId="{2422B3FC-4B0C-4E03-8BF6-C054260B88D8}" type="presParOf" srcId="{534506A7-0BBA-4197-BDF9-C68FAA0ECCCD}" destId="{2E319908-50FF-4C61-A5F9-826394672CF9}" srcOrd="9" destOrd="0" presId="urn:microsoft.com/office/officeart/2005/8/layout/cycle1"/>
    <dgm:cxn modelId="{72123CCF-88DF-4BC0-83CF-0FBC5C3FACCA}" type="presParOf" srcId="{534506A7-0BBA-4197-BDF9-C68FAA0ECCCD}" destId="{EB8ECA83-1D7C-4784-AB10-6146D0867335}" srcOrd="10" destOrd="0" presId="urn:microsoft.com/office/officeart/2005/8/layout/cycle1"/>
    <dgm:cxn modelId="{22E8E343-50C1-4BAA-924F-B73EF30AF3F0}" type="presParOf" srcId="{534506A7-0BBA-4197-BDF9-C68FAA0ECCCD}" destId="{D276EC2C-4C82-4136-A6F8-2837CAC41CCF}" srcOrd="11" destOrd="0" presId="urn:microsoft.com/office/officeart/2005/8/layout/cycle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B225135-24AC-4F07-ADF7-1B88F7ECE9AA}">
      <dsp:nvSpPr>
        <dsp:cNvPr id="0" name=""/>
        <dsp:cNvSpPr/>
      </dsp:nvSpPr>
      <dsp:spPr>
        <a:xfrm>
          <a:off x="1357943" y="40604"/>
          <a:ext cx="647740" cy="64774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nl-NL" sz="1000" kern="1200"/>
            <a:t>eigen leerdoelen opstellen</a:t>
          </a:r>
        </a:p>
      </dsp:txBody>
      <dsp:txXfrm>
        <a:off x="1357943" y="40604"/>
        <a:ext cx="647740" cy="647740"/>
      </dsp:txXfrm>
    </dsp:sp>
    <dsp:sp modelId="{DA887AC6-0E21-4439-9661-B5FD8A7CC75F}">
      <dsp:nvSpPr>
        <dsp:cNvPr id="0" name=""/>
        <dsp:cNvSpPr/>
      </dsp:nvSpPr>
      <dsp:spPr>
        <a:xfrm>
          <a:off x="217340" y="-147"/>
          <a:ext cx="1829094" cy="1829094"/>
        </a:xfrm>
        <a:prstGeom prst="circularArrow">
          <a:avLst>
            <a:gd name="adj1" fmla="val 6906"/>
            <a:gd name="adj2" fmla="val 465630"/>
            <a:gd name="adj3" fmla="val 548244"/>
            <a:gd name="adj4" fmla="val 20586126"/>
            <a:gd name="adj5" fmla="val 8056"/>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CE426257-C2C0-42FA-AE65-3402B0C61AAF}">
      <dsp:nvSpPr>
        <dsp:cNvPr id="0" name=""/>
        <dsp:cNvSpPr/>
      </dsp:nvSpPr>
      <dsp:spPr>
        <a:xfrm>
          <a:off x="1357943" y="1140455"/>
          <a:ext cx="647740" cy="64774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nl-NL" sz="1000" kern="1200"/>
            <a:t>passende activiteiten uitvoeren</a:t>
          </a:r>
        </a:p>
      </dsp:txBody>
      <dsp:txXfrm>
        <a:off x="1357943" y="1140455"/>
        <a:ext cx="647740" cy="647740"/>
      </dsp:txXfrm>
    </dsp:sp>
    <dsp:sp modelId="{BF3F46CB-790F-4CF7-8B15-CCB02C98D7B4}">
      <dsp:nvSpPr>
        <dsp:cNvPr id="0" name=""/>
        <dsp:cNvSpPr/>
      </dsp:nvSpPr>
      <dsp:spPr>
        <a:xfrm>
          <a:off x="217340" y="-147"/>
          <a:ext cx="1829094" cy="1829094"/>
        </a:xfrm>
        <a:prstGeom prst="circularArrow">
          <a:avLst>
            <a:gd name="adj1" fmla="val 6906"/>
            <a:gd name="adj2" fmla="val 465630"/>
            <a:gd name="adj3" fmla="val 5948244"/>
            <a:gd name="adj4" fmla="val 4386126"/>
            <a:gd name="adj5" fmla="val 8056"/>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CC1BB959-5C09-46C2-BCB2-8CBB145173A9}">
      <dsp:nvSpPr>
        <dsp:cNvPr id="0" name=""/>
        <dsp:cNvSpPr/>
      </dsp:nvSpPr>
      <dsp:spPr>
        <a:xfrm>
          <a:off x="258091" y="1140455"/>
          <a:ext cx="647740" cy="64774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nl-NL" sz="1000" kern="1200"/>
            <a:t>feedback verzamelen</a:t>
          </a:r>
        </a:p>
      </dsp:txBody>
      <dsp:txXfrm>
        <a:off x="258091" y="1140455"/>
        <a:ext cx="647740" cy="647740"/>
      </dsp:txXfrm>
    </dsp:sp>
    <dsp:sp modelId="{2D7936A7-1387-4F83-8A60-32511C9DF36F}">
      <dsp:nvSpPr>
        <dsp:cNvPr id="0" name=""/>
        <dsp:cNvSpPr/>
      </dsp:nvSpPr>
      <dsp:spPr>
        <a:xfrm>
          <a:off x="217340" y="-147"/>
          <a:ext cx="1829094" cy="1829094"/>
        </a:xfrm>
        <a:prstGeom prst="circularArrow">
          <a:avLst>
            <a:gd name="adj1" fmla="val 6906"/>
            <a:gd name="adj2" fmla="val 465630"/>
            <a:gd name="adj3" fmla="val 11348244"/>
            <a:gd name="adj4" fmla="val 9786126"/>
            <a:gd name="adj5" fmla="val 8056"/>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EB8ECA83-1D7C-4784-AB10-6146D0867335}">
      <dsp:nvSpPr>
        <dsp:cNvPr id="0" name=""/>
        <dsp:cNvSpPr/>
      </dsp:nvSpPr>
      <dsp:spPr>
        <a:xfrm>
          <a:off x="258091" y="40604"/>
          <a:ext cx="647740" cy="64774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nl-NL" sz="1000" kern="1200"/>
            <a:t>reflecteren</a:t>
          </a:r>
        </a:p>
      </dsp:txBody>
      <dsp:txXfrm>
        <a:off x="258091" y="40604"/>
        <a:ext cx="647740" cy="647740"/>
      </dsp:txXfrm>
    </dsp:sp>
    <dsp:sp modelId="{D276EC2C-4C82-4136-A6F8-2837CAC41CCF}">
      <dsp:nvSpPr>
        <dsp:cNvPr id="0" name=""/>
        <dsp:cNvSpPr/>
      </dsp:nvSpPr>
      <dsp:spPr>
        <a:xfrm>
          <a:off x="217340" y="-147"/>
          <a:ext cx="1829094" cy="1829094"/>
        </a:xfrm>
        <a:prstGeom prst="circularArrow">
          <a:avLst>
            <a:gd name="adj1" fmla="val 6906"/>
            <a:gd name="adj2" fmla="val 465630"/>
            <a:gd name="adj3" fmla="val 16748244"/>
            <a:gd name="adj4" fmla="val 15186126"/>
            <a:gd name="adj5" fmla="val 8056"/>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C71E514A7AA440B027333063CBF03A" ma:contentTypeVersion="14" ma:contentTypeDescription="Een nieuw document maken." ma:contentTypeScope="" ma:versionID="98e5443f2475600d8799274b6faa6d54">
  <xsd:schema xmlns:xsd="http://www.w3.org/2001/XMLSchema" xmlns:xs="http://www.w3.org/2001/XMLSchema" xmlns:p="http://schemas.microsoft.com/office/2006/metadata/properties" xmlns:ns3="f146d2f0-6df8-4961-9422-4da7e2c91614" xmlns:ns4="07276132-990a-4f90-9e5c-47b26fbe9a09" targetNamespace="http://schemas.microsoft.com/office/2006/metadata/properties" ma:root="true" ma:fieldsID="30024f0e1a40feb703cdaea84c800039" ns3:_="" ns4:_="">
    <xsd:import namespace="f146d2f0-6df8-4961-9422-4da7e2c91614"/>
    <xsd:import namespace="07276132-990a-4f90-9e5c-47b26fbe9a0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46d2f0-6df8-4961-9422-4da7e2c916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7276132-990a-4f90-9e5c-47b26fbe9a09" elementFormDefault="qualified">
    <xsd:import namespace="http://schemas.microsoft.com/office/2006/documentManagement/types"/>
    <xsd:import namespace="http://schemas.microsoft.com/office/infopath/2007/PartnerControls"/>
    <xsd:element name="SharedWithUsers" ma:index="18"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Gedeeld met details" ma:internalName="SharedWithDetails" ma:readOnly="true">
      <xsd:simpleType>
        <xsd:restriction base="dms:Note">
          <xsd:maxLength value="255"/>
        </xsd:restriction>
      </xsd:simpleType>
    </xsd:element>
    <xsd:element name="SharingHintHash" ma:index="20"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5CD0DB-91F9-4EF6-9DCA-E1514A637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46d2f0-6df8-4961-9422-4da7e2c91614"/>
    <ds:schemaRef ds:uri="07276132-990a-4f90-9e5c-47b26fbe9a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87E08F-BF9E-408D-9BB4-F9E081158C5D}">
  <ds:schemaRefs>
    <ds:schemaRef ds:uri="http://purl.org/dc/term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07276132-990a-4f90-9e5c-47b26fbe9a09"/>
    <ds:schemaRef ds:uri="f146d2f0-6df8-4961-9422-4da7e2c91614"/>
    <ds:schemaRef ds:uri="http://www.w3.org/XML/1998/namespace"/>
  </ds:schemaRefs>
</ds:datastoreItem>
</file>

<file path=customXml/itemProps3.xml><?xml version="1.0" encoding="utf-8"?>
<ds:datastoreItem xmlns:ds="http://schemas.openxmlformats.org/officeDocument/2006/customXml" ds:itemID="{F53B4EA2-0685-49EA-A775-9EFA25901970}">
  <ds:schemaRefs>
    <ds:schemaRef ds:uri="http://schemas.microsoft.com/sharepoint/v3/contenttype/forms"/>
  </ds:schemaRefs>
</ds:datastoreItem>
</file>

<file path=customXml/itemProps4.xml><?xml version="1.0" encoding="utf-8"?>
<ds:datastoreItem xmlns:ds="http://schemas.openxmlformats.org/officeDocument/2006/customXml" ds:itemID="{FED49B91-8F97-4D96-91C8-C168050B21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4188</Words>
  <Characters>23038</Characters>
  <Application>Microsoft Office Word</Application>
  <DocSecurity>4</DocSecurity>
  <Lines>191</Lines>
  <Paragraphs>5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versiteit Twente</Company>
  <LinksUpToDate>false</LinksUpToDate>
  <CharactersWithSpaces>27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ser, Talitha (UT-BMS)</dc:creator>
  <cp:keywords/>
  <dc:description/>
  <cp:lastModifiedBy>Wilmink-Voogtsgeerd, Irene (UT-BMS)</cp:lastModifiedBy>
  <cp:revision>2</cp:revision>
  <cp:lastPrinted>2022-07-14T11:43:00Z</cp:lastPrinted>
  <dcterms:created xsi:type="dcterms:W3CDTF">2022-09-26T09:06:00Z</dcterms:created>
  <dcterms:modified xsi:type="dcterms:W3CDTF">2022-09-26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C71E514A7AA440B027333063CBF03A</vt:lpwstr>
  </property>
</Properties>
</file>